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36F02" w14:textId="77777777" w:rsidR="00BB3529" w:rsidRPr="00BB3529" w:rsidRDefault="00BB3529" w:rsidP="00BB3529">
      <w:pPr>
        <w:widowControl w:val="0"/>
        <w:autoSpaceDE w:val="0"/>
        <w:autoSpaceDN w:val="0"/>
        <w:spacing w:before="5" w:after="0" w:line="240" w:lineRule="auto"/>
        <w:rPr>
          <w:rFonts w:ascii="Times New Roman" w:eastAsia="Calibri" w:hAnsi="Calibri" w:cs="Calibri"/>
          <w:noProof w:val="0"/>
          <w:kern w:val="0"/>
          <w:sz w:val="9"/>
          <w:lang w:val="en-US"/>
          <w14:ligatures w14:val="none"/>
        </w:rPr>
      </w:pPr>
    </w:p>
    <w:p w14:paraId="1F46A2EE" w14:textId="77777777" w:rsidR="00BB3529" w:rsidRPr="00BB3529" w:rsidRDefault="00BB3529" w:rsidP="00BB3529">
      <w:pPr>
        <w:widowControl w:val="0"/>
        <w:autoSpaceDE w:val="0"/>
        <w:autoSpaceDN w:val="0"/>
        <w:spacing w:after="0" w:line="240" w:lineRule="auto"/>
        <w:rPr>
          <w:rFonts w:ascii="Times New Roman" w:eastAsia="Calibri" w:hAnsi="Calibri" w:cs="Calibri"/>
          <w:noProof w:val="0"/>
          <w:kern w:val="0"/>
          <w:sz w:val="20"/>
          <w:lang w:val="en-US"/>
          <w14:ligatures w14:val="none"/>
        </w:rPr>
      </w:pPr>
      <w:r w:rsidRPr="00BB3529">
        <w:rPr>
          <w:rFonts w:ascii="Caflisch Script Pro Regular" w:eastAsia="Calibri" w:hAnsi="Caflisch Script Pro Regular" w:cs="Calibri"/>
          <w:noProof w:val="0"/>
          <w:color w:val="009193"/>
          <w:kern w:val="0"/>
          <w:sz w:val="48"/>
          <w:szCs w:val="48"/>
          <w:lang w:val="en-US"/>
          <w14:ligatures w14:val="none"/>
        </w:rPr>
        <w:t xml:space="preserve">           </w:t>
      </w:r>
    </w:p>
    <w:p w14:paraId="73E53A08" w14:textId="77777777" w:rsidR="00BB3529" w:rsidRPr="00BB3529" w:rsidRDefault="00BB3529" w:rsidP="00BB3529">
      <w:pPr>
        <w:widowControl w:val="0"/>
        <w:autoSpaceDE w:val="0"/>
        <w:autoSpaceDN w:val="0"/>
        <w:spacing w:after="0" w:line="240" w:lineRule="auto"/>
        <w:rPr>
          <w:rFonts w:ascii="Times New Roman" w:eastAsia="Calibri" w:hAnsi="Calibri" w:cs="Calibri"/>
          <w:noProof w:val="0"/>
          <w:kern w:val="0"/>
          <w:sz w:val="20"/>
          <w:lang w:val="en-US"/>
          <w14:ligatures w14:val="none"/>
        </w:rPr>
      </w:pPr>
    </w:p>
    <w:p w14:paraId="3BF0403D" w14:textId="2E7002BD" w:rsidR="00BB3529" w:rsidRPr="00BB3529" w:rsidRDefault="00513F3D" w:rsidP="00BB3529">
      <w:pPr>
        <w:widowControl w:val="0"/>
        <w:autoSpaceDE w:val="0"/>
        <w:autoSpaceDN w:val="0"/>
        <w:spacing w:after="0" w:line="240" w:lineRule="auto"/>
        <w:jc w:val="center"/>
        <w:rPr>
          <w:rFonts w:ascii="Times New Roman" w:eastAsia="Calibri" w:hAnsi="Calibri" w:cs="Calibri"/>
          <w:noProof w:val="0"/>
          <w:kern w:val="0"/>
          <w:sz w:val="20"/>
          <w:lang w:val="en-US"/>
          <w14:ligatures w14:val="none"/>
        </w:rPr>
      </w:pPr>
      <w:r w:rsidRPr="00BB3529">
        <w:rPr>
          <w:rFonts w:ascii="Calibri" w:eastAsia="Calibri" w:hAnsi="Calibri" w:cs="Calibri"/>
          <w:kern w:val="0"/>
          <w:lang w:val="en-US"/>
          <w14:ligatures w14:val="none"/>
        </w:rPr>
        <mc:AlternateContent>
          <mc:Choice Requires="wps">
            <w:drawing>
              <wp:anchor distT="0" distB="0" distL="114300" distR="114300" simplePos="0" relativeHeight="251661312" behindDoc="0" locked="0" layoutInCell="1" allowOverlap="1" wp14:anchorId="3A97940B" wp14:editId="26550F4C">
                <wp:simplePos x="0" y="0"/>
                <wp:positionH relativeFrom="column">
                  <wp:posOffset>5816600</wp:posOffset>
                </wp:positionH>
                <wp:positionV relativeFrom="paragraph">
                  <wp:posOffset>2155825</wp:posOffset>
                </wp:positionV>
                <wp:extent cx="915035" cy="935355"/>
                <wp:effectExtent l="19050" t="57150" r="37465" b="55245"/>
                <wp:wrapNone/>
                <wp:docPr id="2082232091" name="Oval 2"/>
                <wp:cNvGraphicFramePr/>
                <a:graphic xmlns:a="http://schemas.openxmlformats.org/drawingml/2006/main">
                  <a:graphicData uri="http://schemas.microsoft.com/office/word/2010/wordprocessingShape">
                    <wps:wsp>
                      <wps:cNvSpPr/>
                      <wps:spPr>
                        <a:xfrm>
                          <a:off x="0" y="0"/>
                          <a:ext cx="915035" cy="935355"/>
                        </a:xfrm>
                        <a:prstGeom prst="ellipse">
                          <a:avLst/>
                        </a:prstGeom>
                        <a:solidFill>
                          <a:srgbClr val="5B9BD5">
                            <a:lumMod val="20000"/>
                            <a:lumOff val="80000"/>
                          </a:srgbClr>
                        </a:solidFill>
                        <a:ln w="12700" cap="flat" cmpd="sng" algn="ctr">
                          <a:noFill/>
                          <a:prstDash val="solid"/>
                          <a:miter lim="800000"/>
                        </a:ln>
                        <a:effectLst/>
                        <a:scene3d>
                          <a:camera prst="orthographicFront"/>
                          <a:lightRig rig="threePt" dir="t"/>
                        </a:scene3d>
                        <a:sp3d>
                          <a:bevelT/>
                        </a:sp3d>
                      </wps:spPr>
                      <wps:txbx>
                        <w:txbxContent>
                          <w:p w14:paraId="7E647361" w14:textId="77777777" w:rsidR="00BB3529" w:rsidRDefault="00BB3529" w:rsidP="00BB3529">
                            <w:pPr>
                              <w:jc w:val="center"/>
                              <w:rPr>
                                <w:b/>
                                <w:bCs/>
                                <w:color w:val="0432FF"/>
                              </w:rPr>
                            </w:pPr>
                            <w:r>
                              <w:rPr>
                                <w:b/>
                                <w:bCs/>
                                <w:color w:val="0432FF"/>
                              </w:rPr>
                              <w:t>Seeing the Futur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97940B" id="Oval 2" o:spid="_x0000_s1026" style="position:absolute;left:0;text-align:left;margin-left:458pt;margin-top:169.75pt;width:72.05pt;height:7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" fillcolor="#deebf7" stroked="f" strokeweight="1pt">
                <v:stroke joinstyle="miter"/>
                <v:textbox>
                  <w:txbxContent>
                    <w:p w14:paraId="7E647361" w14:textId="77777777" w:rsidR="00BB3529" w:rsidRDefault="00BB3529" w:rsidP="00BB3529">
                      <w:pPr>
                        <w:jc w:val="center"/>
                        <w:rPr>
                          <w:b/>
                          <w:bCs/>
                          <w:color w:val="0432FF"/>
                        </w:rPr>
                      </w:pPr>
                      <w:r>
                        <w:rPr>
                          <w:b/>
                          <w:bCs/>
                          <w:color w:val="0432FF"/>
                        </w:rPr>
                        <w:t>Seeing the Future</w:t>
                      </w:r>
                    </w:p>
                  </w:txbxContent>
                </v:textbox>
              </v:oval>
            </w:pict>
          </mc:Fallback>
        </mc:AlternateContent>
      </w:r>
      <w:r w:rsidRPr="00BB3529">
        <w:rPr>
          <w:rFonts w:ascii="Calibri" w:eastAsia="Calibri" w:hAnsi="Calibri" w:cs="Calibri"/>
          <w:kern w:val="0"/>
          <w:lang w:val="en-US"/>
          <w14:ligatures w14:val="none"/>
        </w:rPr>
        <mc:AlternateContent>
          <mc:Choice Requires="wps">
            <w:drawing>
              <wp:anchor distT="0" distB="0" distL="114300" distR="114300" simplePos="0" relativeHeight="251662336" behindDoc="0" locked="0" layoutInCell="1" allowOverlap="1" wp14:anchorId="69A0F0C9" wp14:editId="05C2B575">
                <wp:simplePos x="0" y="0"/>
                <wp:positionH relativeFrom="column">
                  <wp:posOffset>6778625</wp:posOffset>
                </wp:positionH>
                <wp:positionV relativeFrom="paragraph">
                  <wp:posOffset>774700</wp:posOffset>
                </wp:positionV>
                <wp:extent cx="1132840" cy="280670"/>
                <wp:effectExtent l="0" t="0" r="0" b="5080"/>
                <wp:wrapNone/>
                <wp:docPr id="1529650385" name="Text Box 1"/>
                <wp:cNvGraphicFramePr/>
                <a:graphic xmlns:a="http://schemas.openxmlformats.org/drawingml/2006/main">
                  <a:graphicData uri="http://schemas.microsoft.com/office/word/2010/wordprocessingShape">
                    <wps:wsp>
                      <wps:cNvSpPr txBox="1"/>
                      <wps:spPr>
                        <a:xfrm>
                          <a:off x="0" y="0"/>
                          <a:ext cx="1132840" cy="280670"/>
                        </a:xfrm>
                        <a:prstGeom prst="rect">
                          <a:avLst/>
                        </a:prstGeom>
                        <a:noFill/>
                        <a:ln w="6350">
                          <a:noFill/>
                        </a:ln>
                      </wps:spPr>
                      <wps:txbx>
                        <w:txbxContent>
                          <w:p w14:paraId="3A20747E" w14:textId="77777777" w:rsidR="00BB3529" w:rsidRDefault="00BB3529" w:rsidP="00BB3529">
                            <w:pPr>
                              <w:shd w:val="clear" w:color="auto" w:fill="D9E2F3"/>
                              <w:jc w:val="center"/>
                              <w:rPr>
                                <w:b/>
                                <w:bCs/>
                                <w:color w:val="0432FF"/>
                              </w:rPr>
                            </w:pPr>
                            <w:r>
                              <w:rPr>
                                <w:b/>
                                <w:bCs/>
                                <w:color w:val="0432FF"/>
                              </w:rPr>
                              <w:t xml:space="preserve">LETTING COM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A0F0C9" id="_x0000_t202" coordsize="21600,21600" o:spt="202" path="m,l,21600r21600,l21600,xe">
                <v:stroke joinstyle="miter"/>
                <v:path gradientshapeok="t" o:connecttype="rect"/>
              </v:shapetype>
              <v:shape id="Text Box 1" o:spid="_x0000_s1027" type="#_x0000_t202" style="position:absolute;left:0;text-align:left;margin-left:533.75pt;margin-top:61pt;width:89.2pt;height:2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" filled="f" stroked="f" strokeweight=".5pt">
                <v:textbox>
                  <w:txbxContent>
                    <w:p w14:paraId="3A20747E" w14:textId="77777777" w:rsidR="00BB3529" w:rsidRDefault="00BB3529" w:rsidP="00BB3529">
                      <w:pPr>
                        <w:shd w:val="clear" w:color="auto" w:fill="D9E2F3"/>
                        <w:jc w:val="center"/>
                        <w:rPr>
                          <w:b/>
                          <w:bCs/>
                          <w:color w:val="0432FF"/>
                        </w:rPr>
                      </w:pPr>
                      <w:r>
                        <w:rPr>
                          <w:b/>
                          <w:bCs/>
                          <w:color w:val="0432FF"/>
                        </w:rPr>
                        <w:t xml:space="preserve">LETTING COME </w:t>
                      </w:r>
                    </w:p>
                  </w:txbxContent>
                </v:textbox>
              </v:shape>
            </w:pict>
          </mc:Fallback>
        </mc:AlternateContent>
      </w:r>
      <w:r w:rsidR="00BB3529" w:rsidRPr="00BB3529">
        <w:rPr>
          <w:rFonts w:ascii="Calibri" w:eastAsia="Calibri" w:hAnsi="Calibri" w:cs="Calibri"/>
          <w:kern w:val="0"/>
          <w:lang w:val="en-US"/>
          <w14:ligatures w14:val="none"/>
        </w:rPr>
        <mc:AlternateContent>
          <mc:Choice Requires="wps">
            <w:drawing>
              <wp:anchor distT="0" distB="0" distL="114300" distR="114300" simplePos="0" relativeHeight="251663360" behindDoc="0" locked="0" layoutInCell="1" allowOverlap="1" wp14:anchorId="0DDF31C0" wp14:editId="4EB6ACB5">
                <wp:simplePos x="0" y="0"/>
                <wp:positionH relativeFrom="column">
                  <wp:posOffset>4273550</wp:posOffset>
                </wp:positionH>
                <wp:positionV relativeFrom="paragraph">
                  <wp:posOffset>3565525</wp:posOffset>
                </wp:positionV>
                <wp:extent cx="974090" cy="935355"/>
                <wp:effectExtent l="19050" t="57150" r="35560" b="55245"/>
                <wp:wrapNone/>
                <wp:docPr id="338166541" name="Oval 2"/>
                <wp:cNvGraphicFramePr/>
                <a:graphic xmlns:a="http://schemas.openxmlformats.org/drawingml/2006/main">
                  <a:graphicData uri="http://schemas.microsoft.com/office/word/2010/wordprocessingShape">
                    <wps:wsp>
                      <wps:cNvSpPr/>
                      <wps:spPr>
                        <a:xfrm>
                          <a:off x="0" y="0"/>
                          <a:ext cx="974090" cy="935355"/>
                        </a:xfrm>
                        <a:prstGeom prst="ellipse">
                          <a:avLst/>
                        </a:prstGeom>
                        <a:solidFill>
                          <a:srgbClr val="5B9BD5">
                            <a:lumMod val="20000"/>
                            <a:lumOff val="80000"/>
                          </a:srgbClr>
                        </a:solidFill>
                        <a:ln w="12700" cap="flat" cmpd="sng" algn="ctr">
                          <a:noFill/>
                          <a:prstDash val="solid"/>
                          <a:miter lim="800000"/>
                        </a:ln>
                        <a:effectLst/>
                        <a:scene3d>
                          <a:camera prst="orthographicFront"/>
                          <a:lightRig rig="threePt" dir="t"/>
                        </a:scene3d>
                        <a:sp3d>
                          <a:bevelT/>
                        </a:sp3d>
                      </wps:spPr>
                      <wps:txbx>
                        <w:txbxContent>
                          <w:p w14:paraId="28114D91" w14:textId="77777777" w:rsidR="00BB3529" w:rsidRDefault="00BB3529" w:rsidP="00BB3529">
                            <w:pPr>
                              <w:jc w:val="center"/>
                              <w:rPr>
                                <w:b/>
                                <w:bCs/>
                                <w:color w:val="0432FF"/>
                              </w:rPr>
                            </w:pPr>
                            <w:r>
                              <w:rPr>
                                <w:b/>
                                <w:bCs/>
                                <w:color w:val="0432FF"/>
                              </w:rPr>
                              <w:t>Seeing the System</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DF31C0" id="_x0000_s1028" style="position:absolute;left:0;text-align:left;margin-left:336.5pt;margin-top:280.75pt;width:76.7pt;height:73.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" fillcolor="#deebf7" stroked="f" strokeweight="1pt">
                <v:stroke joinstyle="miter"/>
                <v:textbox>
                  <w:txbxContent>
                    <w:p w14:paraId="28114D91" w14:textId="77777777" w:rsidR="00BB3529" w:rsidRDefault="00BB3529" w:rsidP="00BB3529">
                      <w:pPr>
                        <w:jc w:val="center"/>
                        <w:rPr>
                          <w:b/>
                          <w:bCs/>
                          <w:color w:val="0432FF"/>
                        </w:rPr>
                      </w:pPr>
                      <w:r>
                        <w:rPr>
                          <w:b/>
                          <w:bCs/>
                          <w:color w:val="0432FF"/>
                        </w:rPr>
                        <w:t>Seeing the System</w:t>
                      </w:r>
                    </w:p>
                  </w:txbxContent>
                </v:textbox>
              </v:oval>
            </w:pict>
          </mc:Fallback>
        </mc:AlternateContent>
      </w:r>
      <w:r w:rsidR="00BB3529" w:rsidRPr="00BB3529">
        <w:rPr>
          <w:rFonts w:ascii="Calibri" w:eastAsia="Calibri" w:hAnsi="Calibri" w:cs="Calibri"/>
          <w:kern w:val="0"/>
          <w:lang w:val="en-US"/>
          <w14:ligatures w14:val="none"/>
        </w:rPr>
        <mc:AlternateContent>
          <mc:Choice Requires="wps">
            <w:drawing>
              <wp:anchor distT="0" distB="0" distL="114300" distR="114300" simplePos="0" relativeHeight="251660288" behindDoc="0" locked="0" layoutInCell="1" allowOverlap="1" wp14:anchorId="5B281502" wp14:editId="1A25CC94">
                <wp:simplePos x="0" y="0"/>
                <wp:positionH relativeFrom="column">
                  <wp:posOffset>2520950</wp:posOffset>
                </wp:positionH>
                <wp:positionV relativeFrom="paragraph">
                  <wp:posOffset>1746250</wp:posOffset>
                </wp:positionV>
                <wp:extent cx="915035" cy="935355"/>
                <wp:effectExtent l="19050" t="57150" r="37465" b="55245"/>
                <wp:wrapNone/>
                <wp:docPr id="531382679" name="Oval 2"/>
                <wp:cNvGraphicFramePr/>
                <a:graphic xmlns:a="http://schemas.openxmlformats.org/drawingml/2006/main">
                  <a:graphicData uri="http://schemas.microsoft.com/office/word/2010/wordprocessingShape">
                    <wps:wsp>
                      <wps:cNvSpPr/>
                      <wps:spPr>
                        <a:xfrm>
                          <a:off x="0" y="0"/>
                          <a:ext cx="915035" cy="935355"/>
                        </a:xfrm>
                        <a:prstGeom prst="ellipse">
                          <a:avLst/>
                        </a:prstGeom>
                        <a:solidFill>
                          <a:srgbClr val="5B9BD5">
                            <a:lumMod val="20000"/>
                            <a:lumOff val="80000"/>
                          </a:srgbClr>
                        </a:solidFill>
                        <a:ln w="12700" cap="flat" cmpd="sng" algn="ctr">
                          <a:noFill/>
                          <a:prstDash val="solid"/>
                          <a:miter lim="800000"/>
                        </a:ln>
                        <a:effectLst/>
                        <a:scene3d>
                          <a:camera prst="orthographicFront"/>
                          <a:lightRig rig="threePt" dir="t"/>
                        </a:scene3d>
                        <a:sp3d>
                          <a:bevelT/>
                        </a:sp3d>
                      </wps:spPr>
                      <wps:txbx>
                        <w:txbxContent>
                          <w:p w14:paraId="44A9EE8F" w14:textId="77777777" w:rsidR="00BB3529" w:rsidRDefault="00BB3529" w:rsidP="00BB3529">
                            <w:pPr>
                              <w:jc w:val="center"/>
                              <w:rPr>
                                <w:b/>
                                <w:bCs/>
                                <w:color w:val="0432FF"/>
                              </w:rPr>
                            </w:pPr>
                            <w:r>
                              <w:rPr>
                                <w:b/>
                                <w:bCs/>
                                <w:color w:val="0432FF"/>
                              </w:rPr>
                              <w:t>Seeing Self</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281502" id="_x0000_s1029" style="position:absolute;left:0;text-align:left;margin-left:198.5pt;margin-top:137.5pt;width:72.05pt;height:73.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" fillcolor="#deebf7" stroked="f" strokeweight="1pt">
                <v:stroke joinstyle="miter"/>
                <v:textbox>
                  <w:txbxContent>
                    <w:p w14:paraId="44A9EE8F" w14:textId="77777777" w:rsidR="00BB3529" w:rsidRDefault="00BB3529" w:rsidP="00BB3529">
                      <w:pPr>
                        <w:jc w:val="center"/>
                        <w:rPr>
                          <w:b/>
                          <w:bCs/>
                          <w:color w:val="0432FF"/>
                        </w:rPr>
                      </w:pPr>
                      <w:r>
                        <w:rPr>
                          <w:b/>
                          <w:bCs/>
                          <w:color w:val="0432FF"/>
                        </w:rPr>
                        <w:t>Seeing Self</w:t>
                      </w:r>
                    </w:p>
                  </w:txbxContent>
                </v:textbox>
              </v:oval>
            </w:pict>
          </mc:Fallback>
        </mc:AlternateContent>
      </w:r>
      <w:r w:rsidR="00BB3529" w:rsidRPr="00BB3529">
        <w:rPr>
          <w:rFonts w:ascii="Calibri" w:eastAsia="Calibri" w:hAnsi="Calibri" w:cs="Calibri"/>
          <w:kern w:val="0"/>
          <w:lang w:val="en-US"/>
          <w14:ligatures w14:val="none"/>
        </w:rPr>
        <mc:AlternateContent>
          <mc:Choice Requires="wps">
            <w:drawing>
              <wp:anchor distT="0" distB="0" distL="114300" distR="114300" simplePos="0" relativeHeight="251659264" behindDoc="0" locked="0" layoutInCell="1" allowOverlap="1" wp14:anchorId="2E708BB4" wp14:editId="0325D4AD">
                <wp:simplePos x="0" y="0"/>
                <wp:positionH relativeFrom="column">
                  <wp:posOffset>1882775</wp:posOffset>
                </wp:positionH>
                <wp:positionV relativeFrom="paragraph">
                  <wp:posOffset>488950</wp:posOffset>
                </wp:positionV>
                <wp:extent cx="999490" cy="280670"/>
                <wp:effectExtent l="0" t="0" r="0" b="5080"/>
                <wp:wrapNone/>
                <wp:docPr id="969539712" name="Text Box 1"/>
                <wp:cNvGraphicFramePr/>
                <a:graphic xmlns:a="http://schemas.openxmlformats.org/drawingml/2006/main">
                  <a:graphicData uri="http://schemas.microsoft.com/office/word/2010/wordprocessingShape">
                    <wps:wsp>
                      <wps:cNvSpPr txBox="1"/>
                      <wps:spPr>
                        <a:xfrm>
                          <a:off x="0" y="0"/>
                          <a:ext cx="999490" cy="280670"/>
                        </a:xfrm>
                        <a:prstGeom prst="rect">
                          <a:avLst/>
                        </a:prstGeom>
                        <a:noFill/>
                        <a:ln w="6350">
                          <a:noFill/>
                        </a:ln>
                      </wps:spPr>
                      <wps:txbx>
                        <w:txbxContent>
                          <w:p w14:paraId="4F83E79B" w14:textId="77777777" w:rsidR="00BB3529" w:rsidRDefault="00BB3529" w:rsidP="00BB3529">
                            <w:pPr>
                              <w:shd w:val="clear" w:color="auto" w:fill="D9E2F3"/>
                              <w:jc w:val="center"/>
                              <w:rPr>
                                <w:b/>
                                <w:bCs/>
                                <w:color w:val="0432FF"/>
                              </w:rPr>
                            </w:pPr>
                            <w:r>
                              <w:rPr>
                                <w:b/>
                                <w:bCs/>
                                <w:color w:val="0432FF"/>
                              </w:rPr>
                              <w:t>LETTING GO</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08BB4" id="_x0000_s1030" type="#_x0000_t202" style="position:absolute;left:0;text-align:left;margin-left:148.25pt;margin-top:38.5pt;width:78.7pt;height:2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" filled="f" stroked="f" strokeweight=".5pt">
                <v:textbox>
                  <w:txbxContent>
                    <w:p w14:paraId="4F83E79B" w14:textId="77777777" w:rsidR="00BB3529" w:rsidRDefault="00BB3529" w:rsidP="00BB3529">
                      <w:pPr>
                        <w:shd w:val="clear" w:color="auto" w:fill="D9E2F3"/>
                        <w:jc w:val="center"/>
                        <w:rPr>
                          <w:b/>
                          <w:bCs/>
                          <w:color w:val="0432FF"/>
                        </w:rPr>
                      </w:pPr>
                      <w:r>
                        <w:rPr>
                          <w:b/>
                          <w:bCs/>
                          <w:color w:val="0432FF"/>
                        </w:rPr>
                        <w:t>LETTING GO</w:t>
                      </w:r>
                    </w:p>
                  </w:txbxContent>
                </v:textbox>
              </v:shape>
            </w:pict>
          </mc:Fallback>
        </mc:AlternateContent>
      </w:r>
      <w:r w:rsidR="00BB3529" w:rsidRPr="00BB3529">
        <w:rPr>
          <w:rFonts w:ascii="Calibri" w:eastAsia="Calibri" w:hAnsi="Calibri" w:cs="Times New Roman"/>
          <w:b/>
          <w:sz w:val="24"/>
          <w:szCs w:val="24"/>
          <w:lang w:eastAsia="en-GB"/>
          <w14:ligatures w14:val="none"/>
        </w:rPr>
        <w:drawing>
          <wp:inline distT="0" distB="0" distL="0" distR="0" wp14:anchorId="210FB34F" wp14:editId="3E6399FF">
            <wp:extent cx="5981700" cy="4484123"/>
            <wp:effectExtent l="0" t="0" r="0" b="0"/>
            <wp:docPr id="3" name="Picture 2" descr="A close-up of a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wav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07784" cy="4503677"/>
                    </a:xfrm>
                    <a:prstGeom prst="rect">
                      <a:avLst/>
                    </a:prstGeom>
                    <a:noFill/>
                    <a:ln>
                      <a:noFill/>
                    </a:ln>
                  </pic:spPr>
                </pic:pic>
              </a:graphicData>
            </a:graphic>
          </wp:inline>
        </w:drawing>
      </w:r>
    </w:p>
    <w:p w14:paraId="0ADD3D67" w14:textId="77777777" w:rsidR="00BB3529" w:rsidRPr="00BB3529" w:rsidRDefault="00BB3529" w:rsidP="00BB3529">
      <w:pPr>
        <w:spacing w:after="200" w:line="276" w:lineRule="auto"/>
        <w:jc w:val="center"/>
        <w:rPr>
          <w:rFonts w:ascii="Mistral" w:eastAsia="Calibri" w:hAnsi="Mistral" w:cs="Times New Roman"/>
          <w:noProof w:val="0"/>
          <w:color w:val="0096FF"/>
          <w:kern w:val="0"/>
          <w:sz w:val="48"/>
          <w:szCs w:val="48"/>
          <w14:ligatures w14:val="none"/>
        </w:rPr>
      </w:pPr>
      <w:r w:rsidRPr="00BB3529">
        <w:rPr>
          <w:rFonts w:ascii="Mistral" w:eastAsia="Calibri" w:hAnsi="Mistral" w:cs="Times New Roman"/>
          <w:noProof w:val="0"/>
          <w:color w:val="0096FF"/>
          <w:kern w:val="0"/>
          <w:sz w:val="48"/>
          <w:szCs w:val="48"/>
          <w14:ligatures w14:val="none"/>
        </w:rPr>
        <w:t>Peer Wave of Change</w:t>
      </w:r>
    </w:p>
    <w:p w14:paraId="648958B4" w14:textId="77777777" w:rsidR="00BB3529" w:rsidRPr="00BB3529" w:rsidRDefault="00BB3529" w:rsidP="00BB3529">
      <w:pPr>
        <w:widowControl w:val="0"/>
        <w:autoSpaceDE w:val="0"/>
        <w:autoSpaceDN w:val="0"/>
        <w:spacing w:after="0" w:line="240" w:lineRule="auto"/>
        <w:rPr>
          <w:rFonts w:ascii="Times New Roman" w:eastAsia="Calibri" w:hAnsi="Calibri" w:cs="Calibri"/>
          <w:noProof w:val="0"/>
          <w:kern w:val="0"/>
          <w:sz w:val="20"/>
          <w:lang w:val="en-US"/>
          <w14:ligatures w14:val="none"/>
        </w:rPr>
      </w:pPr>
    </w:p>
    <w:p w14:paraId="041CEBC1" w14:textId="77777777" w:rsidR="00BB3529" w:rsidRPr="00BB3529" w:rsidRDefault="00BB3529" w:rsidP="00BB3529">
      <w:pPr>
        <w:widowControl w:val="0"/>
        <w:autoSpaceDE w:val="0"/>
        <w:autoSpaceDN w:val="0"/>
        <w:spacing w:before="8" w:after="0" w:line="240" w:lineRule="auto"/>
        <w:jc w:val="center"/>
        <w:rPr>
          <w:rFonts w:ascii="Times New Roman" w:eastAsia="Calibri" w:hAnsi="Calibri" w:cs="Calibri"/>
          <w:noProof w:val="0"/>
          <w:kern w:val="0"/>
          <w:sz w:val="25"/>
          <w:lang w:val="en-US"/>
          <w14:ligatures w14:val="none"/>
        </w:rPr>
      </w:pPr>
      <w:r w:rsidRPr="00BB3529">
        <w:rPr>
          <w:rFonts w:ascii="Rastanty Cortez" w:eastAsia="Calibri" w:hAnsi="Rastanty Cortez" w:cs="Times New Roman"/>
          <w:b/>
          <w:color w:val="009193"/>
          <w:sz w:val="44"/>
          <w:szCs w:val="44"/>
          <w14:ligatures w14:val="none"/>
        </w:rPr>
        <w:drawing>
          <wp:inline distT="0" distB="0" distL="0" distR="0" wp14:anchorId="352FEC44" wp14:editId="0A87B310">
            <wp:extent cx="1628775" cy="819150"/>
            <wp:effectExtent l="0" t="0" r="9525" b="0"/>
            <wp:docPr id="4"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text on i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819150"/>
                    </a:xfrm>
                    <a:prstGeom prst="rect">
                      <a:avLst/>
                    </a:prstGeom>
                    <a:noFill/>
                    <a:ln>
                      <a:noFill/>
                    </a:ln>
                  </pic:spPr>
                </pic:pic>
              </a:graphicData>
            </a:graphic>
          </wp:inline>
        </w:drawing>
      </w:r>
    </w:p>
    <w:p w14:paraId="3DDB914E" w14:textId="1CFF7EF4" w:rsidR="00A603E4" w:rsidRDefault="00BB3529" w:rsidP="00A603E4">
      <w:pPr>
        <w:jc w:val="center"/>
        <w:rPr>
          <w:b/>
          <w:bCs/>
        </w:rPr>
      </w:pPr>
      <w:r>
        <w:rPr>
          <w:b/>
          <w:bCs/>
        </w:rPr>
        <w:lastRenderedPageBreak/>
        <w:t>PLAYING TO YOUR S</w:t>
      </w:r>
      <w:r w:rsidR="00A603E4" w:rsidRPr="00A603E4">
        <w:rPr>
          <w:b/>
          <w:bCs/>
        </w:rPr>
        <w:t>TRENGTHS</w:t>
      </w:r>
    </w:p>
    <w:p w14:paraId="773E971D" w14:textId="52235570" w:rsidR="00363DE9" w:rsidRDefault="00A603E4" w:rsidP="00366DDE">
      <w:pPr>
        <w:jc w:val="both"/>
        <w:rPr>
          <w:sz w:val="24"/>
          <w:szCs w:val="24"/>
        </w:rPr>
      </w:pPr>
      <w:r w:rsidRPr="00422C36">
        <w:rPr>
          <w:sz w:val="24"/>
          <w:szCs w:val="24"/>
        </w:rPr>
        <w:t>This document is designed</w:t>
      </w:r>
      <w:r w:rsidR="0005221F" w:rsidRPr="00422C36">
        <w:rPr>
          <w:sz w:val="24"/>
          <w:szCs w:val="24"/>
        </w:rPr>
        <w:t xml:space="preserve"> to support you to get the best from your Gallup </w:t>
      </w:r>
      <w:r w:rsidR="00084189">
        <w:rPr>
          <w:sz w:val="24"/>
          <w:szCs w:val="24"/>
        </w:rPr>
        <w:t>S</w:t>
      </w:r>
      <w:r w:rsidR="0005221F" w:rsidRPr="00422C36">
        <w:rPr>
          <w:sz w:val="24"/>
          <w:szCs w:val="24"/>
        </w:rPr>
        <w:t xml:space="preserve">trengths Finder Profile. </w:t>
      </w:r>
      <w:r w:rsidR="006B3EE1" w:rsidRPr="00422C36">
        <w:rPr>
          <w:sz w:val="24"/>
          <w:szCs w:val="24"/>
        </w:rPr>
        <w:t xml:space="preserve">Each of the Strengths is given a page number as shown on grid that follows. </w:t>
      </w:r>
      <w:r w:rsidR="00422C36" w:rsidRPr="00422C36">
        <w:rPr>
          <w:sz w:val="24"/>
          <w:szCs w:val="24"/>
        </w:rPr>
        <w:t xml:space="preserve">The </w:t>
      </w:r>
      <w:r w:rsidR="00422C36">
        <w:rPr>
          <w:sz w:val="24"/>
          <w:szCs w:val="24"/>
        </w:rPr>
        <w:t xml:space="preserve">suggestion is that you </w:t>
      </w:r>
      <w:r w:rsidR="00366DDE">
        <w:rPr>
          <w:sz w:val="24"/>
          <w:szCs w:val="24"/>
        </w:rPr>
        <w:t>complete</w:t>
      </w:r>
      <w:r w:rsidR="00084189">
        <w:rPr>
          <w:sz w:val="24"/>
          <w:szCs w:val="24"/>
        </w:rPr>
        <w:t xml:space="preserve"> and print</w:t>
      </w:r>
      <w:r w:rsidR="00422C36">
        <w:rPr>
          <w:sz w:val="24"/>
          <w:szCs w:val="24"/>
        </w:rPr>
        <w:t xml:space="preserve"> the pages associated with your top </w:t>
      </w:r>
      <w:r w:rsidR="00366DDE">
        <w:rPr>
          <w:sz w:val="24"/>
          <w:szCs w:val="24"/>
        </w:rPr>
        <w:t>five</w:t>
      </w:r>
      <w:r w:rsidR="00422C36">
        <w:rPr>
          <w:sz w:val="24"/>
          <w:szCs w:val="24"/>
        </w:rPr>
        <w:t xml:space="preserve"> S</w:t>
      </w:r>
      <w:r w:rsidR="00366DDE">
        <w:rPr>
          <w:sz w:val="24"/>
          <w:szCs w:val="24"/>
        </w:rPr>
        <w:t>trengths</w:t>
      </w:r>
      <w:r w:rsidR="00363DE9">
        <w:rPr>
          <w:sz w:val="24"/>
          <w:szCs w:val="24"/>
        </w:rPr>
        <w:t>, please read this along with your report f</w:t>
      </w:r>
      <w:r w:rsidR="00760614">
        <w:rPr>
          <w:sz w:val="24"/>
          <w:szCs w:val="24"/>
        </w:rPr>
        <w:t>rom Gallup.</w:t>
      </w:r>
    </w:p>
    <w:p w14:paraId="2529A945" w14:textId="1B37BE12" w:rsidR="00366DDE" w:rsidRDefault="00366DDE" w:rsidP="00366DDE">
      <w:pPr>
        <w:jc w:val="both"/>
        <w:rPr>
          <w:sz w:val="24"/>
          <w:szCs w:val="24"/>
        </w:rPr>
      </w:pPr>
      <w:r>
        <w:rPr>
          <w:sz w:val="24"/>
          <w:szCs w:val="24"/>
        </w:rPr>
        <w:t>Importantly this is about thinking in detail about actual examples where you can identify where you are playing ‘unconciously to your strengths</w:t>
      </w:r>
      <w:r w:rsidR="00CC34F2">
        <w:rPr>
          <w:sz w:val="24"/>
          <w:szCs w:val="24"/>
        </w:rPr>
        <w:t>’ and also where the ‘shadow side of your strengths’ get</w:t>
      </w:r>
      <w:r w:rsidR="00770D5A">
        <w:rPr>
          <w:sz w:val="24"/>
          <w:szCs w:val="24"/>
        </w:rPr>
        <w:t>s</w:t>
      </w:r>
      <w:r w:rsidR="00CC34F2">
        <w:rPr>
          <w:sz w:val="24"/>
          <w:szCs w:val="24"/>
        </w:rPr>
        <w:t xml:space="preserve"> in the way. </w:t>
      </w:r>
      <w:r w:rsidR="003330C0">
        <w:rPr>
          <w:sz w:val="24"/>
          <w:szCs w:val="24"/>
        </w:rPr>
        <w:t xml:space="preserve"> W</w:t>
      </w:r>
      <w:r w:rsidR="00947694">
        <w:rPr>
          <w:sz w:val="24"/>
          <w:szCs w:val="24"/>
        </w:rPr>
        <w:t xml:space="preserve">e invite you to </w:t>
      </w:r>
      <w:r w:rsidR="003330C0">
        <w:rPr>
          <w:sz w:val="24"/>
          <w:szCs w:val="24"/>
        </w:rPr>
        <w:t xml:space="preserve">capture your thinking based on this information </w:t>
      </w:r>
      <w:r w:rsidR="00947694">
        <w:rPr>
          <w:sz w:val="24"/>
          <w:szCs w:val="24"/>
        </w:rPr>
        <w:t>with specific personal examples</w:t>
      </w:r>
      <w:r w:rsidR="003330C0">
        <w:rPr>
          <w:sz w:val="24"/>
          <w:szCs w:val="24"/>
        </w:rPr>
        <w:t xml:space="preserve"> and ideas for change.</w:t>
      </w:r>
    </w:p>
    <w:p w14:paraId="4AD884A4" w14:textId="0033B62A" w:rsidR="00CC34F2" w:rsidRDefault="003E0492" w:rsidP="00366DDE">
      <w:pPr>
        <w:jc w:val="both"/>
        <w:rPr>
          <w:sz w:val="24"/>
          <w:szCs w:val="24"/>
        </w:rPr>
      </w:pPr>
      <w:r>
        <w:rPr>
          <w:sz w:val="24"/>
          <w:szCs w:val="24"/>
        </w:rPr>
        <w:t>To help this to be an easy process we have provided a four box grid called ‘What’s Working Grid</w:t>
      </w:r>
      <w:r w:rsidR="00CB4FA5">
        <w:rPr>
          <w:sz w:val="24"/>
          <w:szCs w:val="24"/>
        </w:rPr>
        <w:t>’ or WWG for short. Whilst there is no right and wrong way of doing things</w:t>
      </w:r>
      <w:r w:rsidR="003B7A49">
        <w:rPr>
          <w:sz w:val="24"/>
          <w:szCs w:val="24"/>
        </w:rPr>
        <w:t>, we know an example usually helps</w:t>
      </w:r>
      <w:r w:rsidR="00943C66">
        <w:rPr>
          <w:sz w:val="24"/>
          <w:szCs w:val="24"/>
        </w:rPr>
        <w:t>. Below you can see an example for one of my top five strengths</w:t>
      </w:r>
      <w:r w:rsidR="00017F6C">
        <w:rPr>
          <w:sz w:val="24"/>
          <w:szCs w:val="24"/>
        </w:rPr>
        <w:t xml:space="preserve">; </w:t>
      </w:r>
      <w:r w:rsidR="004605B8">
        <w:rPr>
          <w:sz w:val="24"/>
          <w:szCs w:val="24"/>
        </w:rPr>
        <w:t>STRATEGIC</w:t>
      </w:r>
      <w:r w:rsidR="00947694">
        <w:rPr>
          <w:sz w:val="24"/>
          <w:szCs w:val="24"/>
        </w:rPr>
        <w:t xml:space="preserve"> (see page 34)</w:t>
      </w:r>
    </w:p>
    <w:p w14:paraId="7688D374" w14:textId="772E0BFA" w:rsidR="00B70D2F" w:rsidRDefault="00D40B27" w:rsidP="00366DDE">
      <w:pPr>
        <w:jc w:val="both"/>
        <w:rPr>
          <w:sz w:val="24"/>
          <w:szCs w:val="24"/>
        </w:rPr>
      </w:pPr>
      <w:r>
        <w:rPr>
          <w:sz w:val="24"/>
          <w:szCs w:val="24"/>
        </w:rPr>
        <w:t>Y</w:t>
      </w:r>
      <w:r w:rsidR="00B70D2F">
        <w:rPr>
          <w:sz w:val="24"/>
          <w:szCs w:val="24"/>
        </w:rPr>
        <w:t xml:space="preserve">ou will be doing this as part of a programme of learning and </w:t>
      </w:r>
      <w:r>
        <w:rPr>
          <w:sz w:val="24"/>
          <w:szCs w:val="24"/>
        </w:rPr>
        <w:t xml:space="preserve">as always if you are not sure then please drop me an email </w:t>
      </w:r>
      <w:hyperlink r:id="rId9" w:history="1">
        <w:r w:rsidRPr="00382421">
          <w:rPr>
            <w:rStyle w:val="Hyperlink"/>
            <w:sz w:val="24"/>
            <w:szCs w:val="24"/>
          </w:rPr>
          <w:t>fiona@fionamcneill.com</w:t>
        </w:r>
      </w:hyperlink>
      <w:r>
        <w:rPr>
          <w:sz w:val="24"/>
          <w:szCs w:val="24"/>
        </w:rPr>
        <w:t xml:space="preserve"> </w:t>
      </w:r>
      <w:r w:rsidR="003330C0">
        <w:rPr>
          <w:sz w:val="24"/>
          <w:szCs w:val="24"/>
        </w:rPr>
        <w:t>.</w:t>
      </w:r>
    </w:p>
    <w:p w14:paraId="06921D9E" w14:textId="08B1D126" w:rsidR="00017F6C" w:rsidRPr="00422C36" w:rsidRDefault="00017F6C" w:rsidP="00A603E4">
      <w:pPr>
        <w:rPr>
          <w:sz w:val="24"/>
          <w:szCs w:val="24"/>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017F6C" w:rsidRPr="00511D3C" w14:paraId="071ABB52" w14:textId="77777777" w:rsidTr="00F65149">
        <w:trPr>
          <w:trHeight w:val="276"/>
        </w:trPr>
        <w:tc>
          <w:tcPr>
            <w:tcW w:w="15021" w:type="dxa"/>
            <w:gridSpan w:val="2"/>
          </w:tcPr>
          <w:p w14:paraId="2E86DEB6" w14:textId="77777777" w:rsidR="00017F6C" w:rsidRPr="00106CB1" w:rsidRDefault="00017F6C" w:rsidP="00F65149">
            <w:pPr>
              <w:jc w:val="center"/>
              <w:rPr>
                <w:b/>
                <w:bCs/>
                <w:sz w:val="20"/>
                <w:szCs w:val="20"/>
              </w:rPr>
            </w:pPr>
            <w:r w:rsidRPr="00106CB1">
              <w:rPr>
                <w:b/>
                <w:bCs/>
                <w:sz w:val="20"/>
                <w:szCs w:val="20"/>
              </w:rPr>
              <w:t>DEVELOPING YOUR STRENGTHS AWARENESS AND IMPACT</w:t>
            </w:r>
          </w:p>
        </w:tc>
      </w:tr>
      <w:tr w:rsidR="00017F6C" w:rsidRPr="00511D3C" w14:paraId="10D0F37A" w14:textId="77777777" w:rsidTr="00B3523E">
        <w:trPr>
          <w:trHeight w:hRule="exact" w:val="2279"/>
        </w:trPr>
        <w:tc>
          <w:tcPr>
            <w:tcW w:w="7439" w:type="dxa"/>
          </w:tcPr>
          <w:p w14:paraId="2790EC0B" w14:textId="78C43740" w:rsidR="00017F6C" w:rsidRDefault="00017F6C" w:rsidP="00F65149">
            <w:pPr>
              <w:pStyle w:val="ListParagraph"/>
              <w:numPr>
                <w:ilvl w:val="0"/>
                <w:numId w:val="1"/>
              </w:numPr>
              <w:rPr>
                <w:sz w:val="20"/>
                <w:szCs w:val="20"/>
              </w:rPr>
            </w:pPr>
            <w:r w:rsidRPr="00B74AC5">
              <w:rPr>
                <w:sz w:val="20"/>
                <w:szCs w:val="20"/>
              </w:rPr>
              <w:t>What’s</w:t>
            </w:r>
            <w:r>
              <w:rPr>
                <w:sz w:val="20"/>
                <w:szCs w:val="20"/>
              </w:rPr>
              <w:t xml:space="preserve"> w</w:t>
            </w:r>
            <w:r w:rsidRPr="00B74AC5">
              <w:rPr>
                <w:sz w:val="20"/>
                <w:szCs w:val="20"/>
              </w:rPr>
              <w:t>orking</w:t>
            </w:r>
            <w:r w:rsidR="00B3523E">
              <w:rPr>
                <w:sz w:val="20"/>
                <w:szCs w:val="20"/>
              </w:rPr>
              <w:t xml:space="preserve">, </w:t>
            </w:r>
            <w:r>
              <w:rPr>
                <w:sz w:val="20"/>
                <w:szCs w:val="20"/>
              </w:rPr>
              <w:t>where is this strength delivering for you?</w:t>
            </w:r>
          </w:p>
          <w:p w14:paraId="7DBC1EC2" w14:textId="77777777" w:rsidR="00017F6C" w:rsidRDefault="00017F6C" w:rsidP="00F65149">
            <w:pPr>
              <w:rPr>
                <w:sz w:val="20"/>
                <w:szCs w:val="20"/>
              </w:rPr>
            </w:pPr>
          </w:p>
          <w:p w14:paraId="34F50498" w14:textId="7E423FEC" w:rsidR="00017F6C" w:rsidRDefault="006B755A" w:rsidP="00F65149">
            <w:pPr>
              <w:rPr>
                <w:sz w:val="20"/>
                <w:szCs w:val="20"/>
              </w:rPr>
            </w:pPr>
            <w:r>
              <w:rPr>
                <w:sz w:val="20"/>
                <w:szCs w:val="20"/>
              </w:rPr>
              <w:t xml:space="preserve">As the leader of a community of facilitators it’s my role to provide vision, energy and </w:t>
            </w:r>
            <w:r w:rsidR="004605B8">
              <w:rPr>
                <w:sz w:val="20"/>
                <w:szCs w:val="20"/>
              </w:rPr>
              <w:t>paint a picture of what’s possible</w:t>
            </w:r>
            <w:r w:rsidR="00B3523E">
              <w:rPr>
                <w:sz w:val="20"/>
                <w:szCs w:val="20"/>
              </w:rPr>
              <w:t xml:space="preserve">. </w:t>
            </w:r>
            <w:r w:rsidR="00600906">
              <w:rPr>
                <w:sz w:val="20"/>
                <w:szCs w:val="20"/>
              </w:rPr>
              <w:t>I regularly get feedback that my positivity is infectious.</w:t>
            </w:r>
          </w:p>
          <w:p w14:paraId="0F412223" w14:textId="77777777" w:rsidR="000F323A" w:rsidRPr="005E3B5B" w:rsidRDefault="000F323A" w:rsidP="00F65149">
            <w:pPr>
              <w:rPr>
                <w:sz w:val="10"/>
                <w:szCs w:val="10"/>
              </w:rPr>
            </w:pPr>
          </w:p>
          <w:p w14:paraId="7FA00738" w14:textId="075627CA" w:rsidR="00600906" w:rsidRDefault="00600906" w:rsidP="00F65149">
            <w:pPr>
              <w:rPr>
                <w:sz w:val="20"/>
                <w:szCs w:val="20"/>
              </w:rPr>
            </w:pPr>
            <w:r>
              <w:rPr>
                <w:sz w:val="20"/>
                <w:szCs w:val="20"/>
              </w:rPr>
              <w:t xml:space="preserve">As a consultant within </w:t>
            </w:r>
            <w:r w:rsidR="007C1901">
              <w:rPr>
                <w:sz w:val="20"/>
                <w:szCs w:val="20"/>
              </w:rPr>
              <w:t>organisations,</w:t>
            </w:r>
            <w:r>
              <w:rPr>
                <w:sz w:val="20"/>
                <w:szCs w:val="20"/>
              </w:rPr>
              <w:t xml:space="preserve"> I always have a variety of plans about how something can be done</w:t>
            </w:r>
            <w:r w:rsidR="007C1901">
              <w:rPr>
                <w:sz w:val="20"/>
                <w:szCs w:val="20"/>
              </w:rPr>
              <w:t>. I’m able to think on my feet about the future and provide a series of strategic alternatives.</w:t>
            </w:r>
          </w:p>
          <w:p w14:paraId="5C037061" w14:textId="77777777" w:rsidR="00103D55" w:rsidRDefault="00103D55" w:rsidP="00F65149">
            <w:pPr>
              <w:rPr>
                <w:sz w:val="20"/>
                <w:szCs w:val="20"/>
              </w:rPr>
            </w:pPr>
          </w:p>
          <w:p w14:paraId="4BD2E1B2" w14:textId="77777777" w:rsidR="00F623D1" w:rsidRDefault="00F623D1" w:rsidP="00F65149">
            <w:pPr>
              <w:rPr>
                <w:sz w:val="20"/>
                <w:szCs w:val="20"/>
              </w:rPr>
            </w:pPr>
          </w:p>
          <w:p w14:paraId="6E547A6E" w14:textId="77777777" w:rsidR="00F623D1" w:rsidRDefault="00F623D1" w:rsidP="00F65149">
            <w:pPr>
              <w:rPr>
                <w:sz w:val="20"/>
                <w:szCs w:val="20"/>
              </w:rPr>
            </w:pPr>
          </w:p>
          <w:p w14:paraId="5632DA0F" w14:textId="77777777" w:rsidR="00F623D1" w:rsidRDefault="00F623D1" w:rsidP="00F65149">
            <w:pPr>
              <w:rPr>
                <w:sz w:val="20"/>
                <w:szCs w:val="20"/>
              </w:rPr>
            </w:pPr>
          </w:p>
          <w:p w14:paraId="5F11A12D" w14:textId="77777777" w:rsidR="00103D55" w:rsidRDefault="00103D55" w:rsidP="00F65149">
            <w:pPr>
              <w:rPr>
                <w:sz w:val="20"/>
                <w:szCs w:val="20"/>
              </w:rPr>
            </w:pPr>
          </w:p>
          <w:p w14:paraId="36BE0852" w14:textId="77777777" w:rsidR="00017F6C" w:rsidRDefault="00017F6C" w:rsidP="00F65149">
            <w:pPr>
              <w:rPr>
                <w:sz w:val="20"/>
                <w:szCs w:val="20"/>
              </w:rPr>
            </w:pPr>
          </w:p>
          <w:p w14:paraId="3352081C" w14:textId="77777777" w:rsidR="00017F6C" w:rsidRDefault="00017F6C" w:rsidP="00F65149">
            <w:pPr>
              <w:rPr>
                <w:sz w:val="20"/>
                <w:szCs w:val="20"/>
              </w:rPr>
            </w:pPr>
          </w:p>
          <w:p w14:paraId="6D0DD73C" w14:textId="77777777" w:rsidR="00017F6C" w:rsidRDefault="00017F6C" w:rsidP="00F65149">
            <w:pPr>
              <w:rPr>
                <w:sz w:val="20"/>
                <w:szCs w:val="20"/>
              </w:rPr>
            </w:pPr>
          </w:p>
          <w:p w14:paraId="47071A6C" w14:textId="77777777" w:rsidR="00017F6C" w:rsidRDefault="00017F6C" w:rsidP="00F65149">
            <w:pPr>
              <w:rPr>
                <w:sz w:val="20"/>
                <w:szCs w:val="20"/>
              </w:rPr>
            </w:pPr>
          </w:p>
          <w:p w14:paraId="768D8436" w14:textId="77777777" w:rsidR="00017F6C" w:rsidRPr="0097454A" w:rsidRDefault="00017F6C" w:rsidP="00F65149">
            <w:pPr>
              <w:rPr>
                <w:sz w:val="20"/>
                <w:szCs w:val="20"/>
              </w:rPr>
            </w:pPr>
          </w:p>
        </w:tc>
        <w:tc>
          <w:tcPr>
            <w:tcW w:w="7582" w:type="dxa"/>
          </w:tcPr>
          <w:p w14:paraId="2E1609CC" w14:textId="77777777" w:rsidR="00017F6C" w:rsidRDefault="00017F6C" w:rsidP="00F65149">
            <w:pPr>
              <w:pStyle w:val="ListParagraph"/>
              <w:numPr>
                <w:ilvl w:val="0"/>
                <w:numId w:val="1"/>
              </w:numPr>
              <w:rPr>
                <w:sz w:val="20"/>
                <w:szCs w:val="20"/>
              </w:rPr>
            </w:pPr>
            <w:r w:rsidRPr="00B74AC5">
              <w:rPr>
                <w:sz w:val="20"/>
                <w:szCs w:val="20"/>
              </w:rPr>
              <w:t>What gets stuck</w:t>
            </w:r>
            <w:r>
              <w:rPr>
                <w:sz w:val="20"/>
                <w:szCs w:val="20"/>
              </w:rPr>
              <w:t>, where is the shadow side of this strength getting in the way?</w:t>
            </w:r>
          </w:p>
          <w:p w14:paraId="1E82AC74" w14:textId="77777777" w:rsidR="00017F6C" w:rsidRDefault="00017F6C" w:rsidP="00F65149">
            <w:pPr>
              <w:rPr>
                <w:sz w:val="20"/>
                <w:szCs w:val="20"/>
              </w:rPr>
            </w:pPr>
          </w:p>
          <w:p w14:paraId="161EB3B6" w14:textId="14AA82C1" w:rsidR="00017F6C" w:rsidRDefault="000F323A" w:rsidP="00F65149">
            <w:pPr>
              <w:rPr>
                <w:sz w:val="20"/>
                <w:szCs w:val="20"/>
              </w:rPr>
            </w:pPr>
            <w:r>
              <w:rPr>
                <w:sz w:val="20"/>
                <w:szCs w:val="20"/>
              </w:rPr>
              <w:t>I am aware I have numerous conversations in my head and weigh up and change possibilities</w:t>
            </w:r>
            <w:r w:rsidR="007832A5">
              <w:rPr>
                <w:sz w:val="20"/>
                <w:szCs w:val="20"/>
              </w:rPr>
              <w:t xml:space="preserve">. </w:t>
            </w:r>
            <w:r w:rsidR="00480B88">
              <w:rPr>
                <w:sz w:val="20"/>
                <w:szCs w:val="20"/>
              </w:rPr>
              <w:t>I can easily get tangled up in my own thinking.</w:t>
            </w:r>
          </w:p>
          <w:p w14:paraId="36EB93EE" w14:textId="77777777" w:rsidR="00B3523E" w:rsidRDefault="00B3523E" w:rsidP="00F65149">
            <w:pPr>
              <w:rPr>
                <w:sz w:val="20"/>
                <w:szCs w:val="20"/>
              </w:rPr>
            </w:pPr>
          </w:p>
          <w:p w14:paraId="69723EAC" w14:textId="51DDA3D5" w:rsidR="00B3523E" w:rsidRDefault="00A15A52" w:rsidP="00F65149">
            <w:pPr>
              <w:rPr>
                <w:sz w:val="20"/>
                <w:szCs w:val="20"/>
              </w:rPr>
            </w:pPr>
            <w:r>
              <w:rPr>
                <w:sz w:val="20"/>
                <w:szCs w:val="20"/>
              </w:rPr>
              <w:t xml:space="preserve">I get over excited </w:t>
            </w:r>
            <w:r w:rsidR="0014069C">
              <w:rPr>
                <w:sz w:val="20"/>
                <w:szCs w:val="20"/>
              </w:rPr>
              <w:t xml:space="preserve">about </w:t>
            </w:r>
            <w:r w:rsidR="00DB62C1">
              <w:rPr>
                <w:sz w:val="20"/>
                <w:szCs w:val="20"/>
              </w:rPr>
              <w:t xml:space="preserve">opportunities and about how the team and I can make a difference to an in organisations. This sometimes means that </w:t>
            </w:r>
            <w:r w:rsidR="00CB13A9">
              <w:rPr>
                <w:sz w:val="20"/>
                <w:szCs w:val="20"/>
              </w:rPr>
              <w:t xml:space="preserve">I miss the more negative nuances </w:t>
            </w:r>
            <w:r w:rsidR="00103D55">
              <w:rPr>
                <w:sz w:val="20"/>
                <w:szCs w:val="20"/>
              </w:rPr>
              <w:t>at the beginning of a project.</w:t>
            </w:r>
            <w:r w:rsidR="00B3523E">
              <w:rPr>
                <w:sz w:val="20"/>
                <w:szCs w:val="20"/>
              </w:rPr>
              <w:t xml:space="preserve">                                                                                                       </w:t>
            </w:r>
          </w:p>
          <w:p w14:paraId="7F5EBC2D" w14:textId="60459BAE" w:rsidR="00017F6C" w:rsidRDefault="00DB62C1" w:rsidP="00F65149">
            <w:pPr>
              <w:rPr>
                <w:sz w:val="20"/>
                <w:szCs w:val="20"/>
              </w:rPr>
            </w:pPr>
            <w:r>
              <w:rPr>
                <w:sz w:val="20"/>
                <w:szCs w:val="20"/>
              </w:rPr>
              <w:t xml:space="preserve"> </w:t>
            </w:r>
            <w:r w:rsidR="00CB13A9">
              <w:rPr>
                <w:sz w:val="20"/>
                <w:szCs w:val="20"/>
              </w:rPr>
              <w:t xml:space="preserve"> </w:t>
            </w:r>
          </w:p>
          <w:p w14:paraId="1936A431" w14:textId="77777777" w:rsidR="00B3523E" w:rsidRDefault="00B3523E" w:rsidP="00F65149">
            <w:pPr>
              <w:rPr>
                <w:sz w:val="20"/>
                <w:szCs w:val="20"/>
              </w:rPr>
            </w:pPr>
          </w:p>
          <w:p w14:paraId="70660FF1" w14:textId="77777777" w:rsidR="00017F6C" w:rsidRDefault="00017F6C" w:rsidP="00F65149">
            <w:pPr>
              <w:rPr>
                <w:sz w:val="20"/>
                <w:szCs w:val="20"/>
              </w:rPr>
            </w:pPr>
          </w:p>
          <w:p w14:paraId="167E8BA9" w14:textId="77777777" w:rsidR="00017F6C" w:rsidRDefault="00017F6C" w:rsidP="00F65149">
            <w:pPr>
              <w:rPr>
                <w:sz w:val="20"/>
                <w:szCs w:val="20"/>
              </w:rPr>
            </w:pPr>
          </w:p>
          <w:p w14:paraId="0FC096A8" w14:textId="77777777" w:rsidR="00017F6C" w:rsidRDefault="00017F6C" w:rsidP="00F65149">
            <w:pPr>
              <w:rPr>
                <w:sz w:val="20"/>
                <w:szCs w:val="20"/>
              </w:rPr>
            </w:pPr>
          </w:p>
          <w:p w14:paraId="6A6070B6" w14:textId="77777777" w:rsidR="00017F6C" w:rsidRPr="00885E1A" w:rsidRDefault="00017F6C" w:rsidP="00F65149">
            <w:pPr>
              <w:rPr>
                <w:sz w:val="20"/>
                <w:szCs w:val="20"/>
              </w:rPr>
            </w:pPr>
          </w:p>
        </w:tc>
      </w:tr>
      <w:tr w:rsidR="00017F6C" w:rsidRPr="00511D3C" w14:paraId="2938F23D" w14:textId="77777777" w:rsidTr="00B3523E">
        <w:trPr>
          <w:trHeight w:hRule="exact" w:val="2126"/>
        </w:trPr>
        <w:tc>
          <w:tcPr>
            <w:tcW w:w="7439" w:type="dxa"/>
          </w:tcPr>
          <w:p w14:paraId="3B193E60" w14:textId="61772805" w:rsidR="00017F6C" w:rsidRDefault="00017F6C" w:rsidP="00F65149">
            <w:pPr>
              <w:pStyle w:val="ListParagraph"/>
              <w:numPr>
                <w:ilvl w:val="0"/>
                <w:numId w:val="1"/>
              </w:numPr>
              <w:rPr>
                <w:sz w:val="20"/>
                <w:szCs w:val="20"/>
              </w:rPr>
            </w:pPr>
            <w:r>
              <w:rPr>
                <w:sz w:val="20"/>
                <w:szCs w:val="20"/>
              </w:rPr>
              <w:t>What ideas do you have for change, please be specific?</w:t>
            </w:r>
          </w:p>
          <w:p w14:paraId="527AC569" w14:textId="77777777" w:rsidR="00017F6C" w:rsidRDefault="00017F6C" w:rsidP="00F65149">
            <w:pPr>
              <w:rPr>
                <w:sz w:val="20"/>
                <w:szCs w:val="20"/>
              </w:rPr>
            </w:pPr>
          </w:p>
          <w:p w14:paraId="19EC50DE" w14:textId="64D0C4DF" w:rsidR="007832A5" w:rsidRDefault="007832A5" w:rsidP="00F65149">
            <w:pPr>
              <w:rPr>
                <w:sz w:val="20"/>
                <w:szCs w:val="20"/>
              </w:rPr>
            </w:pPr>
            <w:r>
              <w:rPr>
                <w:sz w:val="20"/>
                <w:szCs w:val="20"/>
              </w:rPr>
              <w:t>To help the team I need to explain how I have got to my thinking</w:t>
            </w:r>
            <w:r w:rsidR="00947694">
              <w:rPr>
                <w:sz w:val="20"/>
                <w:szCs w:val="20"/>
              </w:rPr>
              <w:t>, otherwise they are disconnected from my sense of direction for the project.</w:t>
            </w:r>
            <w:r w:rsidR="00480B88">
              <w:rPr>
                <w:sz w:val="20"/>
                <w:szCs w:val="20"/>
              </w:rPr>
              <w:t xml:space="preserve"> </w:t>
            </w:r>
            <w:r w:rsidR="0014069C">
              <w:rPr>
                <w:sz w:val="20"/>
                <w:szCs w:val="20"/>
              </w:rPr>
              <w:t>Also,</w:t>
            </w:r>
            <w:r w:rsidR="00480B88">
              <w:rPr>
                <w:sz w:val="20"/>
                <w:szCs w:val="20"/>
              </w:rPr>
              <w:t xml:space="preserve"> I have recently invited the team to help me to interrogate my thinking in a positive way.</w:t>
            </w:r>
          </w:p>
          <w:p w14:paraId="6A6E570C" w14:textId="77777777" w:rsidR="00103D55" w:rsidRPr="00BE6B1F" w:rsidRDefault="00103D55" w:rsidP="00F65149">
            <w:pPr>
              <w:rPr>
                <w:sz w:val="10"/>
                <w:szCs w:val="10"/>
              </w:rPr>
            </w:pPr>
          </w:p>
          <w:p w14:paraId="4AF4337F" w14:textId="44D1DAE8" w:rsidR="00017F6C" w:rsidRDefault="00603A1B" w:rsidP="00F65149">
            <w:pPr>
              <w:rPr>
                <w:sz w:val="20"/>
                <w:szCs w:val="20"/>
              </w:rPr>
            </w:pPr>
            <w:r>
              <w:rPr>
                <w:sz w:val="20"/>
                <w:szCs w:val="20"/>
              </w:rPr>
              <w:t>I need to be more intentional at the outset of a project/ conversation about asking for specific examples of what the customer thinks is stuck as well as what is possible.</w:t>
            </w:r>
          </w:p>
          <w:p w14:paraId="4402C1AD" w14:textId="77777777" w:rsidR="00017F6C" w:rsidRPr="0097454A" w:rsidRDefault="00017F6C" w:rsidP="00F65149">
            <w:pPr>
              <w:rPr>
                <w:sz w:val="20"/>
                <w:szCs w:val="20"/>
              </w:rPr>
            </w:pPr>
          </w:p>
        </w:tc>
        <w:tc>
          <w:tcPr>
            <w:tcW w:w="7582" w:type="dxa"/>
          </w:tcPr>
          <w:p w14:paraId="45A41B4A" w14:textId="77777777" w:rsidR="00017F6C" w:rsidRDefault="00017F6C" w:rsidP="00F65149">
            <w:pPr>
              <w:pStyle w:val="ListParagraph"/>
              <w:numPr>
                <w:ilvl w:val="0"/>
                <w:numId w:val="1"/>
              </w:numPr>
              <w:rPr>
                <w:sz w:val="20"/>
                <w:szCs w:val="20"/>
              </w:rPr>
            </w:pPr>
            <w:r>
              <w:rPr>
                <w:sz w:val="20"/>
                <w:szCs w:val="20"/>
              </w:rPr>
              <w:t>How will you track your progress, who and what can help?</w:t>
            </w:r>
          </w:p>
          <w:p w14:paraId="31A9BCC1" w14:textId="77777777" w:rsidR="00480B88" w:rsidRDefault="00480B88" w:rsidP="00480B88">
            <w:pPr>
              <w:rPr>
                <w:sz w:val="20"/>
                <w:szCs w:val="20"/>
              </w:rPr>
            </w:pPr>
          </w:p>
          <w:p w14:paraId="22FAA3BF" w14:textId="0696E53C" w:rsidR="00603A1B" w:rsidRDefault="006454E7" w:rsidP="00480B88">
            <w:pPr>
              <w:rPr>
                <w:sz w:val="20"/>
                <w:szCs w:val="20"/>
              </w:rPr>
            </w:pPr>
            <w:r>
              <w:rPr>
                <w:sz w:val="20"/>
                <w:szCs w:val="20"/>
              </w:rPr>
              <w:t>Set the intention publicly to the team and ask them to support me</w:t>
            </w:r>
            <w:r w:rsidR="005E3B5B">
              <w:rPr>
                <w:sz w:val="20"/>
                <w:szCs w:val="20"/>
              </w:rPr>
              <w:t>. Make sure this is happening each time we meet and ask them for feedback.</w:t>
            </w:r>
          </w:p>
          <w:p w14:paraId="3CCACEF0" w14:textId="77777777" w:rsidR="00603A1B" w:rsidRDefault="00603A1B" w:rsidP="00480B88">
            <w:pPr>
              <w:rPr>
                <w:sz w:val="20"/>
                <w:szCs w:val="20"/>
              </w:rPr>
            </w:pPr>
          </w:p>
          <w:p w14:paraId="38CCF0A6" w14:textId="761186ED" w:rsidR="00603A1B" w:rsidRPr="00480B88" w:rsidRDefault="00603A1B" w:rsidP="00480B88">
            <w:pPr>
              <w:rPr>
                <w:sz w:val="20"/>
                <w:szCs w:val="20"/>
              </w:rPr>
            </w:pPr>
            <w:r>
              <w:rPr>
                <w:sz w:val="20"/>
                <w:szCs w:val="20"/>
              </w:rPr>
              <w:t xml:space="preserve">Need to get some help from the team around this but potentially I could </w:t>
            </w:r>
            <w:r w:rsidR="00551DB0">
              <w:rPr>
                <w:sz w:val="20"/>
                <w:szCs w:val="20"/>
              </w:rPr>
              <w:t>use a different version of this grid to gather that information</w:t>
            </w:r>
            <w:r w:rsidR="00C81E14">
              <w:rPr>
                <w:sz w:val="20"/>
                <w:szCs w:val="20"/>
              </w:rPr>
              <w:t xml:space="preserve"> </w:t>
            </w:r>
            <w:r w:rsidR="00551DB0">
              <w:rPr>
                <w:sz w:val="20"/>
                <w:szCs w:val="20"/>
              </w:rPr>
              <w:t>or invite the customer to complete it.</w:t>
            </w:r>
          </w:p>
        </w:tc>
      </w:tr>
    </w:tbl>
    <w:p w14:paraId="47C09DD9" w14:textId="36842527" w:rsidR="0019632E" w:rsidRPr="00422C36" w:rsidRDefault="0019632E" w:rsidP="00A603E4">
      <w:pPr>
        <w:rPr>
          <w:sz w:val="24"/>
          <w:szCs w:val="24"/>
        </w:rPr>
      </w:pPr>
    </w:p>
    <w:p w14:paraId="2553FD5F" w14:textId="60D78971" w:rsidR="00DF02DF" w:rsidRDefault="00DF02DF">
      <w:r>
        <w:lastRenderedPageBreak/>
        <w:drawing>
          <wp:inline distT="0" distB="0" distL="0" distR="0" wp14:anchorId="31414CEC" wp14:editId="17DE65EE">
            <wp:extent cx="9774621" cy="6290115"/>
            <wp:effectExtent l="0" t="0" r="0" b="0"/>
            <wp:docPr id="550149674" name="Graphic 550149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90738" name="Graphic 1"/>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788567" cy="6299090"/>
                    </a:xfrm>
                    <a:prstGeom prst="rect">
                      <a:avLst/>
                    </a:prstGeom>
                  </pic:spPr>
                </pic:pic>
              </a:graphicData>
            </a:graphic>
          </wp:inline>
        </w:drawing>
      </w:r>
      <w:r>
        <w:br w:type="page"/>
      </w:r>
    </w:p>
    <w:p w14:paraId="4F42FA6C" w14:textId="483D8E34" w:rsidR="00F64A28" w:rsidRDefault="00F64A28">
      <w:pPr>
        <w:sectPr w:rsidR="00F64A28" w:rsidSect="00F64A28">
          <w:footerReference w:type="even" r:id="rId12"/>
          <w:footerReference w:type="default" r:id="rId13"/>
          <w:pgSz w:w="16838" w:h="11906" w:orient="landscape" w:code="9"/>
          <w:pgMar w:top="720" w:right="720" w:bottom="0" w:left="720" w:header="283" w:footer="708" w:gutter="0"/>
          <w:pgNumType w:start="1"/>
          <w:cols w:space="708"/>
          <w:docGrid w:linePitch="360"/>
        </w:sectPr>
      </w:pPr>
    </w:p>
    <w:tbl>
      <w:tblPr>
        <w:tblStyle w:val="TableGrid"/>
        <w:tblW w:w="15021" w:type="dxa"/>
        <w:tblLayout w:type="fixed"/>
        <w:tblLook w:val="04A0" w:firstRow="1" w:lastRow="0" w:firstColumn="1" w:lastColumn="0" w:noHBand="0" w:noVBand="1"/>
      </w:tblPr>
      <w:tblGrid>
        <w:gridCol w:w="15021"/>
      </w:tblGrid>
      <w:tr w:rsidR="001F6A30" w:rsidRPr="00511D3C" w14:paraId="43C963C4" w14:textId="439F2C8E" w:rsidTr="00195710">
        <w:trPr>
          <w:trHeight w:val="139"/>
        </w:trPr>
        <w:tc>
          <w:tcPr>
            <w:tcW w:w="15021" w:type="dxa"/>
            <w:shd w:val="clear" w:color="auto" w:fill="E2EFD9" w:themeFill="accent6" w:themeFillTint="33"/>
          </w:tcPr>
          <w:p w14:paraId="4C7D0E1A" w14:textId="48F34A18" w:rsidR="00DE182D" w:rsidRPr="00A4508D" w:rsidRDefault="00620F02" w:rsidP="00A4508D">
            <w:pPr>
              <w:jc w:val="center"/>
              <w:rPr>
                <w:b/>
                <w:bCs/>
                <w:sz w:val="20"/>
                <w:szCs w:val="20"/>
              </w:rPr>
            </w:pPr>
            <w:r>
              <w:rPr>
                <w:b/>
                <w:bCs/>
                <w:sz w:val="20"/>
                <w:szCs w:val="20"/>
              </w:rPr>
              <w:lastRenderedPageBreak/>
              <w:t>ACHIEVER</w:t>
            </w:r>
          </w:p>
        </w:tc>
      </w:tr>
      <w:tr w:rsidR="00A4508D" w:rsidRPr="00511D3C" w14:paraId="12E5E6C3" w14:textId="77777777" w:rsidTr="00195710">
        <w:trPr>
          <w:trHeight w:val="583"/>
        </w:trPr>
        <w:tc>
          <w:tcPr>
            <w:tcW w:w="15021" w:type="dxa"/>
          </w:tcPr>
          <w:p w14:paraId="7F45E1D6" w14:textId="77777777" w:rsidR="00D303B1" w:rsidRDefault="00D303B1" w:rsidP="00A4508D">
            <w:pPr>
              <w:jc w:val="center"/>
              <w:rPr>
                <w:sz w:val="20"/>
                <w:szCs w:val="20"/>
              </w:rPr>
            </w:pPr>
          </w:p>
          <w:p w14:paraId="468C4B28" w14:textId="7A297F2B" w:rsidR="00D303B1" w:rsidRPr="003330C0" w:rsidRDefault="004D0CEB" w:rsidP="003330C0">
            <w:pPr>
              <w:jc w:val="center"/>
              <w:rPr>
                <w:i/>
                <w:iCs/>
                <w:sz w:val="20"/>
                <w:szCs w:val="20"/>
              </w:rPr>
            </w:pPr>
            <w:r w:rsidRPr="00DC5B92">
              <w:rPr>
                <w:i/>
                <w:iCs/>
                <w:sz w:val="20"/>
                <w:szCs w:val="20"/>
              </w:rPr>
              <w:t>Strong work ethic</w:t>
            </w:r>
            <w:r w:rsidR="00C34133" w:rsidRPr="00DC5B92">
              <w:rPr>
                <w:i/>
                <w:iCs/>
                <w:sz w:val="20"/>
                <w:szCs w:val="20"/>
              </w:rPr>
              <w:t>, driven and outcome focussed.</w:t>
            </w:r>
            <w:r w:rsidR="005A436F" w:rsidRPr="00DC5B92">
              <w:rPr>
                <w:i/>
                <w:iCs/>
                <w:sz w:val="20"/>
                <w:szCs w:val="20"/>
              </w:rPr>
              <w:t xml:space="preserve"> Determined and single minded</w:t>
            </w:r>
            <w:r w:rsidR="002A725C" w:rsidRPr="00DC5B92">
              <w:rPr>
                <w:i/>
                <w:iCs/>
                <w:sz w:val="20"/>
                <w:szCs w:val="20"/>
              </w:rPr>
              <w:t>.</w:t>
            </w:r>
          </w:p>
          <w:p w14:paraId="3E991C77" w14:textId="55DF887E" w:rsidR="00A4508D" w:rsidRPr="00A4508D" w:rsidRDefault="00A4508D" w:rsidP="00A4508D">
            <w:pPr>
              <w:jc w:val="center"/>
              <w:rPr>
                <w:b/>
                <w:bCs/>
                <w:i/>
                <w:iCs/>
                <w:sz w:val="20"/>
                <w:szCs w:val="20"/>
              </w:rPr>
            </w:pPr>
          </w:p>
        </w:tc>
      </w:tr>
      <w:tr w:rsidR="00DA733F" w:rsidRPr="00511D3C" w14:paraId="43CE3EBF" w14:textId="77777777" w:rsidTr="00A96598">
        <w:trPr>
          <w:trHeight w:val="299"/>
        </w:trPr>
        <w:tc>
          <w:tcPr>
            <w:tcW w:w="15021" w:type="dxa"/>
          </w:tcPr>
          <w:p w14:paraId="11429EAE" w14:textId="2F4B3352" w:rsidR="00620F02" w:rsidRDefault="00DA733F" w:rsidP="00591496">
            <w:pPr>
              <w:jc w:val="center"/>
              <w:rPr>
                <w:b/>
                <w:bCs/>
                <w:sz w:val="20"/>
                <w:szCs w:val="20"/>
              </w:rPr>
            </w:pPr>
            <w:r>
              <w:rPr>
                <w:b/>
                <w:bCs/>
                <w:sz w:val="20"/>
                <w:szCs w:val="20"/>
              </w:rPr>
              <w:t xml:space="preserve"> W</w:t>
            </w:r>
            <w:r w:rsidR="00DE182D">
              <w:rPr>
                <w:b/>
                <w:bCs/>
                <w:sz w:val="20"/>
                <w:szCs w:val="20"/>
              </w:rPr>
              <w:t xml:space="preserve">HAT HAPPENS WHEN YOU PLAY TO YOUR </w:t>
            </w:r>
            <w:r>
              <w:rPr>
                <w:b/>
                <w:bCs/>
                <w:sz w:val="20"/>
                <w:szCs w:val="20"/>
              </w:rPr>
              <w:t>PLAYING TO YOUR STRENGTH</w:t>
            </w:r>
            <w:r w:rsidR="00C35D7E">
              <w:rPr>
                <w:b/>
                <w:bCs/>
                <w:sz w:val="20"/>
                <w:szCs w:val="20"/>
              </w:rPr>
              <w:t xml:space="preserve"> </w:t>
            </w:r>
            <w:r w:rsidR="00626311">
              <w:rPr>
                <w:b/>
                <w:bCs/>
                <w:sz w:val="20"/>
                <w:szCs w:val="20"/>
              </w:rPr>
              <w:t>-</w:t>
            </w:r>
            <w:r w:rsidR="00C35D7E">
              <w:rPr>
                <w:b/>
                <w:bCs/>
                <w:sz w:val="20"/>
                <w:szCs w:val="20"/>
              </w:rPr>
              <w:t xml:space="preserve"> </w:t>
            </w:r>
            <w:r w:rsidR="00626311">
              <w:rPr>
                <w:b/>
                <w:bCs/>
                <w:sz w:val="20"/>
                <w:szCs w:val="20"/>
              </w:rPr>
              <w:t>THE POSITIVES</w:t>
            </w:r>
          </w:p>
        </w:tc>
      </w:tr>
      <w:tr w:rsidR="00DA733F" w:rsidRPr="00511D3C" w14:paraId="2A761857" w14:textId="77777777" w:rsidTr="00195710">
        <w:trPr>
          <w:trHeight w:val="900"/>
        </w:trPr>
        <w:tc>
          <w:tcPr>
            <w:tcW w:w="15021" w:type="dxa"/>
          </w:tcPr>
          <w:p w14:paraId="2FCB9283" w14:textId="77777777" w:rsidR="005A436F" w:rsidRDefault="005A436F" w:rsidP="00027573">
            <w:pPr>
              <w:jc w:val="center"/>
              <w:rPr>
                <w:sz w:val="20"/>
                <w:szCs w:val="20"/>
              </w:rPr>
            </w:pPr>
          </w:p>
          <w:p w14:paraId="729E873B" w14:textId="6BFBA3E6" w:rsidR="00641A58" w:rsidRDefault="00641A58" w:rsidP="00027573">
            <w:pPr>
              <w:jc w:val="center"/>
              <w:rPr>
                <w:sz w:val="20"/>
                <w:szCs w:val="20"/>
              </w:rPr>
            </w:pPr>
            <w:r w:rsidRPr="009E0362">
              <w:rPr>
                <w:sz w:val="20"/>
                <w:szCs w:val="20"/>
              </w:rPr>
              <w:t xml:space="preserve">You </w:t>
            </w:r>
            <w:r w:rsidR="007269B7">
              <w:rPr>
                <w:sz w:val="20"/>
                <w:szCs w:val="20"/>
              </w:rPr>
              <w:t>have an</w:t>
            </w:r>
            <w:r w:rsidR="00027573">
              <w:rPr>
                <w:sz w:val="20"/>
                <w:szCs w:val="20"/>
              </w:rPr>
              <w:t xml:space="preserve"> </w:t>
            </w:r>
            <w:r w:rsidRPr="009E0362">
              <w:rPr>
                <w:sz w:val="20"/>
                <w:szCs w:val="20"/>
              </w:rPr>
              <w:t xml:space="preserve">intensity and drive that enables you to get a lot done and set the pace for </w:t>
            </w:r>
            <w:r w:rsidR="00027573">
              <w:rPr>
                <w:sz w:val="20"/>
                <w:szCs w:val="20"/>
              </w:rPr>
              <w:t>others</w:t>
            </w:r>
            <w:r w:rsidRPr="009E0362">
              <w:rPr>
                <w:sz w:val="20"/>
                <w:szCs w:val="20"/>
              </w:rPr>
              <w:t>.</w:t>
            </w:r>
            <w:r w:rsidR="00027573">
              <w:rPr>
                <w:sz w:val="20"/>
                <w:szCs w:val="20"/>
              </w:rPr>
              <w:t xml:space="preserve"> D</w:t>
            </w:r>
            <w:r w:rsidRPr="009E0362">
              <w:rPr>
                <w:sz w:val="20"/>
                <w:szCs w:val="20"/>
              </w:rPr>
              <w:t>ependable</w:t>
            </w:r>
            <w:r w:rsidR="00885E1A">
              <w:rPr>
                <w:sz w:val="20"/>
                <w:szCs w:val="20"/>
              </w:rPr>
              <w:t xml:space="preserve"> </w:t>
            </w:r>
            <w:r w:rsidR="00027573">
              <w:rPr>
                <w:sz w:val="20"/>
                <w:szCs w:val="20"/>
              </w:rPr>
              <w:t xml:space="preserve">and organised you find it easy to </w:t>
            </w:r>
            <w:r w:rsidR="00AB3622">
              <w:rPr>
                <w:sz w:val="20"/>
                <w:szCs w:val="20"/>
              </w:rPr>
              <w:t>get complex or large tasks completed.</w:t>
            </w:r>
          </w:p>
          <w:p w14:paraId="64BFBB02" w14:textId="1825B805" w:rsidR="00641A58" w:rsidRDefault="00641A58" w:rsidP="001F6A30">
            <w:pPr>
              <w:jc w:val="center"/>
              <w:rPr>
                <w:b/>
                <w:bCs/>
                <w:sz w:val="20"/>
                <w:szCs w:val="20"/>
              </w:rPr>
            </w:pPr>
            <w:r w:rsidRPr="009E0362">
              <w:rPr>
                <w:sz w:val="20"/>
                <w:szCs w:val="20"/>
              </w:rPr>
              <w:t>You have stamina</w:t>
            </w:r>
            <w:r>
              <w:rPr>
                <w:sz w:val="20"/>
                <w:szCs w:val="20"/>
              </w:rPr>
              <w:t xml:space="preserve">, </w:t>
            </w:r>
            <w:r w:rsidRPr="009E0362">
              <w:rPr>
                <w:sz w:val="20"/>
                <w:szCs w:val="20"/>
              </w:rPr>
              <w:t xml:space="preserve">not only do you like to work hard, </w:t>
            </w:r>
            <w:r w:rsidR="00AB3622" w:rsidRPr="009E0362">
              <w:rPr>
                <w:sz w:val="20"/>
                <w:szCs w:val="20"/>
              </w:rPr>
              <w:t>but you also</w:t>
            </w:r>
            <w:r w:rsidRPr="009E0362">
              <w:rPr>
                <w:sz w:val="20"/>
                <w:szCs w:val="20"/>
              </w:rPr>
              <w:t xml:space="preserve"> derive a lot of energy from working hard; the harder you work, the more capacity you find you have.</w:t>
            </w:r>
          </w:p>
        </w:tc>
      </w:tr>
      <w:tr w:rsidR="00641A58" w:rsidRPr="00511D3C" w14:paraId="32908A59" w14:textId="77777777" w:rsidTr="00195710">
        <w:trPr>
          <w:trHeight w:val="286"/>
        </w:trPr>
        <w:tc>
          <w:tcPr>
            <w:tcW w:w="15021" w:type="dxa"/>
          </w:tcPr>
          <w:p w14:paraId="2E4545B9" w14:textId="03370A91" w:rsidR="00641A58" w:rsidRPr="00591496" w:rsidRDefault="00641A58" w:rsidP="00591496">
            <w:pPr>
              <w:jc w:val="center"/>
              <w:rPr>
                <w:b/>
                <w:bCs/>
                <w:sz w:val="20"/>
                <w:szCs w:val="20"/>
              </w:rPr>
            </w:pPr>
            <w:r>
              <w:rPr>
                <w:b/>
                <w:bCs/>
                <w:sz w:val="20"/>
                <w:szCs w:val="20"/>
              </w:rPr>
              <w:t xml:space="preserve">WHAT HAPPENS WHEN YOU OVERPLAY </w:t>
            </w:r>
            <w:r w:rsidR="00EE50D3">
              <w:rPr>
                <w:b/>
                <w:bCs/>
                <w:sz w:val="20"/>
                <w:szCs w:val="20"/>
              </w:rPr>
              <w:t>YOUR</w:t>
            </w:r>
            <w:r w:rsidR="00626311">
              <w:rPr>
                <w:b/>
                <w:bCs/>
                <w:sz w:val="20"/>
                <w:szCs w:val="20"/>
              </w:rPr>
              <w:t xml:space="preserve"> STRENGTH</w:t>
            </w:r>
            <w:r w:rsidR="00C35D7E">
              <w:rPr>
                <w:b/>
                <w:bCs/>
                <w:sz w:val="20"/>
                <w:szCs w:val="20"/>
              </w:rPr>
              <w:t xml:space="preserve"> </w:t>
            </w:r>
            <w:r w:rsidR="00626311">
              <w:rPr>
                <w:b/>
                <w:bCs/>
                <w:sz w:val="20"/>
                <w:szCs w:val="20"/>
              </w:rPr>
              <w:t>- THE SHADOW SIDE</w:t>
            </w:r>
          </w:p>
        </w:tc>
      </w:tr>
      <w:tr w:rsidR="00641A58" w:rsidRPr="00511D3C" w14:paraId="2DCE5A49" w14:textId="77777777" w:rsidTr="00195710">
        <w:trPr>
          <w:trHeight w:val="900"/>
        </w:trPr>
        <w:tc>
          <w:tcPr>
            <w:tcW w:w="15021" w:type="dxa"/>
          </w:tcPr>
          <w:p w14:paraId="492F1733" w14:textId="77777777" w:rsidR="00A96598" w:rsidRDefault="00A96598" w:rsidP="00D303B1">
            <w:pPr>
              <w:jc w:val="center"/>
              <w:rPr>
                <w:sz w:val="20"/>
                <w:szCs w:val="20"/>
              </w:rPr>
            </w:pPr>
          </w:p>
          <w:p w14:paraId="6547B187" w14:textId="1A65A9C8" w:rsidR="00591496" w:rsidRDefault="00591496" w:rsidP="00D303B1">
            <w:pPr>
              <w:jc w:val="center"/>
              <w:rPr>
                <w:sz w:val="20"/>
                <w:szCs w:val="20"/>
              </w:rPr>
            </w:pPr>
            <w:r w:rsidRPr="009E0362">
              <w:rPr>
                <w:sz w:val="20"/>
                <w:szCs w:val="20"/>
              </w:rPr>
              <w:t>Because you work hard, you may become frustrated with those whom you perceive as not working as hard as you do; as such, peers may see you as too demanding, inflexible, and judgmental of others.</w:t>
            </w:r>
          </w:p>
          <w:p w14:paraId="26FC0191" w14:textId="487C891A" w:rsidR="00591496" w:rsidRDefault="00591496" w:rsidP="00D303B1">
            <w:pPr>
              <w:jc w:val="center"/>
              <w:rPr>
                <w:sz w:val="20"/>
                <w:szCs w:val="20"/>
              </w:rPr>
            </w:pPr>
            <w:r w:rsidRPr="009E0362">
              <w:rPr>
                <w:sz w:val="20"/>
                <w:szCs w:val="20"/>
              </w:rPr>
              <w:t>Your confidence in your ability to get things done may cause you to jump in and get started on a project before understanding all the details, nuances and demands of the project and that can get you into trouble.</w:t>
            </w:r>
          </w:p>
          <w:p w14:paraId="39FA0AC9" w14:textId="6CA47A3E" w:rsidR="00591496" w:rsidRDefault="00591496" w:rsidP="00D303B1">
            <w:pPr>
              <w:jc w:val="center"/>
              <w:rPr>
                <w:sz w:val="20"/>
                <w:szCs w:val="20"/>
              </w:rPr>
            </w:pPr>
            <w:r w:rsidRPr="009E0362">
              <w:rPr>
                <w:sz w:val="20"/>
                <w:szCs w:val="20"/>
              </w:rPr>
              <w:t>With your focus on task completion, you might overlook or underestimate the value of people and relationships.</w:t>
            </w:r>
          </w:p>
          <w:p w14:paraId="331E55CD" w14:textId="6106E5B2" w:rsidR="00D303B1" w:rsidRPr="009E0362" w:rsidRDefault="00D303B1" w:rsidP="00D303B1">
            <w:pPr>
              <w:jc w:val="center"/>
              <w:rPr>
                <w:sz w:val="20"/>
                <w:szCs w:val="20"/>
              </w:rPr>
            </w:pPr>
          </w:p>
        </w:tc>
      </w:tr>
    </w:tbl>
    <w:p w14:paraId="19544157" w14:textId="078A4F50" w:rsidR="0000630C" w:rsidRDefault="0000630C" w:rsidP="0000630C"/>
    <w:tbl>
      <w:tblPr>
        <w:tblStyle w:val="TableGrid"/>
        <w:tblpPr w:leftFromText="181" w:rightFromText="181" w:vertAnchor="text" w:tblpY="1"/>
        <w:tblOverlap w:val="never"/>
        <w:tblW w:w="15101" w:type="dxa"/>
        <w:tblLayout w:type="fixed"/>
        <w:tblLook w:val="04A0" w:firstRow="1" w:lastRow="0" w:firstColumn="1" w:lastColumn="0" w:noHBand="0" w:noVBand="1"/>
      </w:tblPr>
      <w:tblGrid>
        <w:gridCol w:w="7478"/>
        <w:gridCol w:w="7623"/>
      </w:tblGrid>
      <w:tr w:rsidR="0000630C" w:rsidRPr="00106CB1" w14:paraId="5FA95A9D" w14:textId="77777777" w:rsidTr="00D303B1">
        <w:trPr>
          <w:trHeight w:val="305"/>
        </w:trPr>
        <w:tc>
          <w:tcPr>
            <w:tcW w:w="15101" w:type="dxa"/>
            <w:gridSpan w:val="2"/>
          </w:tcPr>
          <w:p w14:paraId="505B7521" w14:textId="77777777" w:rsidR="0000630C" w:rsidRPr="00106CB1" w:rsidRDefault="0000630C" w:rsidP="00F65149">
            <w:pPr>
              <w:jc w:val="center"/>
              <w:rPr>
                <w:b/>
                <w:bCs/>
                <w:sz w:val="20"/>
                <w:szCs w:val="20"/>
              </w:rPr>
            </w:pPr>
            <w:r w:rsidRPr="00106CB1">
              <w:rPr>
                <w:b/>
                <w:bCs/>
                <w:sz w:val="20"/>
                <w:szCs w:val="20"/>
              </w:rPr>
              <w:t>DEVELOPING YOUR STRENGTHS AWARENESS AND IMPACT</w:t>
            </w:r>
          </w:p>
        </w:tc>
      </w:tr>
      <w:tr w:rsidR="0000630C" w:rsidRPr="00885E1A" w14:paraId="05CF2500" w14:textId="77777777" w:rsidTr="00D303B1">
        <w:trPr>
          <w:trHeight w:hRule="exact" w:val="2159"/>
        </w:trPr>
        <w:tc>
          <w:tcPr>
            <w:tcW w:w="7478" w:type="dxa"/>
          </w:tcPr>
          <w:p w14:paraId="7F061AE3" w14:textId="77777777" w:rsidR="0000630C" w:rsidRDefault="0000630C" w:rsidP="0000630C">
            <w:pPr>
              <w:pStyle w:val="ListParagraph"/>
              <w:numPr>
                <w:ilvl w:val="0"/>
                <w:numId w:val="42"/>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8427F36" w14:textId="77777777" w:rsidR="0000630C" w:rsidRDefault="0000630C" w:rsidP="00F65149">
            <w:pPr>
              <w:rPr>
                <w:sz w:val="20"/>
                <w:szCs w:val="20"/>
              </w:rPr>
            </w:pPr>
          </w:p>
          <w:p w14:paraId="456245F2" w14:textId="0F45B511" w:rsidR="0000630C" w:rsidRDefault="0000630C" w:rsidP="00F65149">
            <w:pPr>
              <w:rPr>
                <w:sz w:val="20"/>
                <w:szCs w:val="20"/>
              </w:rPr>
            </w:pPr>
          </w:p>
          <w:p w14:paraId="662235A5" w14:textId="77777777" w:rsidR="0000630C" w:rsidRDefault="0000630C" w:rsidP="00F65149">
            <w:pPr>
              <w:rPr>
                <w:sz w:val="20"/>
                <w:szCs w:val="20"/>
              </w:rPr>
            </w:pPr>
          </w:p>
          <w:p w14:paraId="4970E7E3" w14:textId="77777777" w:rsidR="0000630C" w:rsidRDefault="0000630C" w:rsidP="00F65149">
            <w:pPr>
              <w:rPr>
                <w:sz w:val="20"/>
                <w:szCs w:val="20"/>
              </w:rPr>
            </w:pPr>
          </w:p>
          <w:p w14:paraId="0B7CCD5B" w14:textId="77777777" w:rsidR="0000630C" w:rsidRDefault="0000630C" w:rsidP="00F65149">
            <w:pPr>
              <w:rPr>
                <w:sz w:val="20"/>
                <w:szCs w:val="20"/>
              </w:rPr>
            </w:pPr>
          </w:p>
          <w:p w14:paraId="4DDEC006" w14:textId="77777777" w:rsidR="0000630C" w:rsidRDefault="0000630C" w:rsidP="00F65149">
            <w:pPr>
              <w:rPr>
                <w:sz w:val="20"/>
                <w:szCs w:val="20"/>
              </w:rPr>
            </w:pPr>
          </w:p>
          <w:p w14:paraId="75798735" w14:textId="77777777" w:rsidR="0000630C" w:rsidRDefault="0000630C" w:rsidP="00F65149">
            <w:pPr>
              <w:rPr>
                <w:sz w:val="20"/>
                <w:szCs w:val="20"/>
              </w:rPr>
            </w:pPr>
          </w:p>
          <w:p w14:paraId="52450512" w14:textId="77777777" w:rsidR="0000630C" w:rsidRDefault="0000630C" w:rsidP="00F65149">
            <w:pPr>
              <w:rPr>
                <w:sz w:val="20"/>
                <w:szCs w:val="20"/>
              </w:rPr>
            </w:pPr>
          </w:p>
          <w:p w14:paraId="3CE0774E" w14:textId="77777777" w:rsidR="0000630C" w:rsidRPr="0097454A" w:rsidRDefault="0000630C" w:rsidP="00F65149">
            <w:pPr>
              <w:rPr>
                <w:sz w:val="20"/>
                <w:szCs w:val="20"/>
              </w:rPr>
            </w:pPr>
          </w:p>
        </w:tc>
        <w:tc>
          <w:tcPr>
            <w:tcW w:w="7622" w:type="dxa"/>
          </w:tcPr>
          <w:p w14:paraId="0A4DB72B" w14:textId="77777777" w:rsidR="0000630C" w:rsidRDefault="0000630C" w:rsidP="0000630C">
            <w:pPr>
              <w:pStyle w:val="ListParagraph"/>
              <w:numPr>
                <w:ilvl w:val="0"/>
                <w:numId w:val="42"/>
              </w:numPr>
              <w:rPr>
                <w:sz w:val="20"/>
                <w:szCs w:val="20"/>
              </w:rPr>
            </w:pPr>
            <w:r w:rsidRPr="00B74AC5">
              <w:rPr>
                <w:sz w:val="20"/>
                <w:szCs w:val="20"/>
              </w:rPr>
              <w:t>What gets stuck</w:t>
            </w:r>
            <w:r>
              <w:rPr>
                <w:sz w:val="20"/>
                <w:szCs w:val="20"/>
              </w:rPr>
              <w:t>, where is the shadow side of this strength getting in the way?</w:t>
            </w:r>
          </w:p>
          <w:p w14:paraId="62789934" w14:textId="77777777" w:rsidR="0000630C" w:rsidRDefault="0000630C" w:rsidP="00F65149">
            <w:pPr>
              <w:rPr>
                <w:sz w:val="20"/>
                <w:szCs w:val="20"/>
              </w:rPr>
            </w:pPr>
          </w:p>
          <w:p w14:paraId="70CA116E" w14:textId="3A8E079D" w:rsidR="0000630C" w:rsidRDefault="0000630C" w:rsidP="00F65149">
            <w:pPr>
              <w:rPr>
                <w:sz w:val="20"/>
                <w:szCs w:val="20"/>
              </w:rPr>
            </w:pPr>
          </w:p>
          <w:p w14:paraId="130BAC2A" w14:textId="77777777" w:rsidR="0000630C" w:rsidRDefault="0000630C" w:rsidP="00F65149">
            <w:pPr>
              <w:rPr>
                <w:sz w:val="20"/>
                <w:szCs w:val="20"/>
              </w:rPr>
            </w:pPr>
          </w:p>
          <w:p w14:paraId="41D893C3" w14:textId="77777777" w:rsidR="0000630C" w:rsidRDefault="0000630C" w:rsidP="00F65149">
            <w:pPr>
              <w:rPr>
                <w:sz w:val="20"/>
                <w:szCs w:val="20"/>
              </w:rPr>
            </w:pPr>
          </w:p>
          <w:p w14:paraId="2CA964C6" w14:textId="77777777" w:rsidR="0000630C" w:rsidRDefault="0000630C" w:rsidP="00F65149">
            <w:pPr>
              <w:rPr>
                <w:sz w:val="20"/>
                <w:szCs w:val="20"/>
              </w:rPr>
            </w:pPr>
          </w:p>
          <w:p w14:paraId="798BDDF6" w14:textId="77777777" w:rsidR="0000630C" w:rsidRPr="00885E1A" w:rsidRDefault="0000630C" w:rsidP="00F65149">
            <w:pPr>
              <w:rPr>
                <w:sz w:val="20"/>
                <w:szCs w:val="20"/>
              </w:rPr>
            </w:pPr>
          </w:p>
        </w:tc>
      </w:tr>
      <w:tr w:rsidR="0000630C" w:rsidRPr="00480B88" w14:paraId="23311332" w14:textId="77777777" w:rsidTr="00D303B1">
        <w:trPr>
          <w:trHeight w:hRule="exact" w:val="2159"/>
        </w:trPr>
        <w:tc>
          <w:tcPr>
            <w:tcW w:w="7478" w:type="dxa"/>
          </w:tcPr>
          <w:p w14:paraId="76CB236C" w14:textId="77777777" w:rsidR="0000630C" w:rsidRDefault="0000630C" w:rsidP="0000630C">
            <w:pPr>
              <w:pStyle w:val="ListParagraph"/>
              <w:numPr>
                <w:ilvl w:val="0"/>
                <w:numId w:val="42"/>
              </w:numPr>
              <w:rPr>
                <w:sz w:val="20"/>
                <w:szCs w:val="20"/>
              </w:rPr>
            </w:pPr>
            <w:r>
              <w:rPr>
                <w:sz w:val="20"/>
                <w:szCs w:val="20"/>
              </w:rPr>
              <w:t>What ideas do you have for change, please be specific?</w:t>
            </w:r>
          </w:p>
          <w:p w14:paraId="6A1AEFCD" w14:textId="77777777" w:rsidR="0000630C" w:rsidRDefault="0000630C" w:rsidP="00F65149">
            <w:pPr>
              <w:rPr>
                <w:sz w:val="20"/>
                <w:szCs w:val="20"/>
              </w:rPr>
            </w:pPr>
          </w:p>
          <w:p w14:paraId="374E6522" w14:textId="05B0E4E7" w:rsidR="0000630C" w:rsidRDefault="0000630C" w:rsidP="00F65149">
            <w:pPr>
              <w:rPr>
                <w:sz w:val="20"/>
                <w:szCs w:val="20"/>
              </w:rPr>
            </w:pPr>
          </w:p>
          <w:p w14:paraId="558AA955" w14:textId="77777777" w:rsidR="0000630C" w:rsidRPr="0097454A" w:rsidRDefault="0000630C" w:rsidP="00F65149">
            <w:pPr>
              <w:rPr>
                <w:sz w:val="20"/>
                <w:szCs w:val="20"/>
              </w:rPr>
            </w:pPr>
          </w:p>
        </w:tc>
        <w:tc>
          <w:tcPr>
            <w:tcW w:w="7622" w:type="dxa"/>
          </w:tcPr>
          <w:p w14:paraId="438F15DE" w14:textId="77777777" w:rsidR="0000630C" w:rsidRDefault="0000630C" w:rsidP="0000630C">
            <w:pPr>
              <w:pStyle w:val="ListParagraph"/>
              <w:numPr>
                <w:ilvl w:val="0"/>
                <w:numId w:val="42"/>
              </w:numPr>
              <w:rPr>
                <w:sz w:val="20"/>
                <w:szCs w:val="20"/>
              </w:rPr>
            </w:pPr>
            <w:r>
              <w:rPr>
                <w:sz w:val="20"/>
                <w:szCs w:val="20"/>
              </w:rPr>
              <w:t>How will you track your progress, who and what can help?</w:t>
            </w:r>
          </w:p>
          <w:p w14:paraId="6346C661" w14:textId="77777777" w:rsidR="0000630C" w:rsidRDefault="0000630C" w:rsidP="00F65149">
            <w:pPr>
              <w:rPr>
                <w:sz w:val="20"/>
                <w:szCs w:val="20"/>
              </w:rPr>
            </w:pPr>
          </w:p>
          <w:p w14:paraId="6C0F54B2" w14:textId="1B61F2C0" w:rsidR="0000630C" w:rsidRPr="00480B88" w:rsidRDefault="0000630C" w:rsidP="00F65149">
            <w:pPr>
              <w:rPr>
                <w:sz w:val="20"/>
                <w:szCs w:val="20"/>
              </w:rPr>
            </w:pPr>
          </w:p>
        </w:tc>
      </w:tr>
    </w:tbl>
    <w:p w14:paraId="11E669FF" w14:textId="314E064B" w:rsidR="00F64A28" w:rsidRDefault="00F64A28" w:rsidP="0000630C">
      <w:r>
        <w:br w:type="page"/>
      </w:r>
    </w:p>
    <w:tbl>
      <w:tblPr>
        <w:tblStyle w:val="TableGrid"/>
        <w:tblW w:w="15021" w:type="dxa"/>
        <w:tblLayout w:type="fixed"/>
        <w:tblLook w:val="04A0" w:firstRow="1" w:lastRow="0" w:firstColumn="1" w:lastColumn="0" w:noHBand="0" w:noVBand="1"/>
      </w:tblPr>
      <w:tblGrid>
        <w:gridCol w:w="15021"/>
      </w:tblGrid>
      <w:tr w:rsidR="00C35D7E" w:rsidRPr="00511D3C" w14:paraId="791763C4" w14:textId="77777777" w:rsidTr="00311641">
        <w:trPr>
          <w:trHeight w:val="64"/>
        </w:trPr>
        <w:tc>
          <w:tcPr>
            <w:tcW w:w="15021" w:type="dxa"/>
            <w:shd w:val="clear" w:color="auto" w:fill="E2EFD9" w:themeFill="accent6" w:themeFillTint="33"/>
          </w:tcPr>
          <w:p w14:paraId="737C0D4E" w14:textId="6B76D5C1" w:rsidR="00C35D7E" w:rsidRPr="00A4508D" w:rsidRDefault="00C35D7E" w:rsidP="00C35D7E">
            <w:pPr>
              <w:tabs>
                <w:tab w:val="left" w:pos="2370"/>
                <w:tab w:val="center" w:pos="7402"/>
              </w:tabs>
              <w:rPr>
                <w:b/>
                <w:bCs/>
                <w:sz w:val="20"/>
                <w:szCs w:val="20"/>
              </w:rPr>
            </w:pPr>
            <w:r>
              <w:lastRenderedPageBreak/>
              <w:br w:type="page"/>
            </w:r>
            <w:r>
              <w:tab/>
            </w:r>
            <w:r>
              <w:tab/>
            </w:r>
            <w:r>
              <w:rPr>
                <w:b/>
                <w:bCs/>
              </w:rPr>
              <w:t>ARRANGER</w:t>
            </w:r>
          </w:p>
        </w:tc>
      </w:tr>
      <w:tr w:rsidR="00C35D7E" w:rsidRPr="00511D3C" w14:paraId="516FAF55" w14:textId="77777777" w:rsidTr="002E4AAE">
        <w:trPr>
          <w:trHeight w:val="454"/>
        </w:trPr>
        <w:tc>
          <w:tcPr>
            <w:tcW w:w="15021" w:type="dxa"/>
          </w:tcPr>
          <w:p w14:paraId="2BFEAB27" w14:textId="77777777" w:rsidR="00562C59" w:rsidRDefault="00562C59" w:rsidP="00DC5B92">
            <w:pPr>
              <w:jc w:val="center"/>
              <w:rPr>
                <w:sz w:val="20"/>
                <w:szCs w:val="20"/>
              </w:rPr>
            </w:pPr>
          </w:p>
          <w:p w14:paraId="115B4EEA" w14:textId="52B2AF5F" w:rsidR="00C35D7E" w:rsidRPr="00DC5B92" w:rsidRDefault="00CC2C90" w:rsidP="00DC5B92">
            <w:pPr>
              <w:jc w:val="center"/>
              <w:rPr>
                <w:i/>
                <w:iCs/>
                <w:sz w:val="20"/>
                <w:szCs w:val="20"/>
              </w:rPr>
            </w:pPr>
            <w:r w:rsidRPr="00DC5B92">
              <w:rPr>
                <w:i/>
                <w:iCs/>
                <w:sz w:val="20"/>
                <w:szCs w:val="20"/>
              </w:rPr>
              <w:t>S</w:t>
            </w:r>
            <w:r w:rsidR="00C35D7E" w:rsidRPr="00DC5B92">
              <w:rPr>
                <w:i/>
                <w:iCs/>
                <w:sz w:val="20"/>
                <w:szCs w:val="20"/>
              </w:rPr>
              <w:t>trong i</w:t>
            </w:r>
            <w:r w:rsidR="00EF5C38" w:rsidRPr="00DC5B92">
              <w:rPr>
                <w:i/>
                <w:iCs/>
                <w:sz w:val="20"/>
                <w:szCs w:val="20"/>
              </w:rPr>
              <w:t xml:space="preserve">n </w:t>
            </w:r>
            <w:r w:rsidRPr="00DC5B92">
              <w:rPr>
                <w:i/>
                <w:iCs/>
                <w:sz w:val="20"/>
                <w:szCs w:val="20"/>
              </w:rPr>
              <w:t>organisational skills and the capacity to be flexible.</w:t>
            </w:r>
            <w:r w:rsidR="00C35D7E" w:rsidRPr="00DC5B92">
              <w:rPr>
                <w:i/>
                <w:iCs/>
                <w:sz w:val="20"/>
                <w:szCs w:val="20"/>
              </w:rPr>
              <w:t xml:space="preserve"> </w:t>
            </w:r>
            <w:r w:rsidRPr="00DC5B92">
              <w:rPr>
                <w:i/>
                <w:iCs/>
                <w:sz w:val="20"/>
                <w:szCs w:val="20"/>
              </w:rPr>
              <w:t xml:space="preserve">Able to see the pieces of the situation and </w:t>
            </w:r>
            <w:r w:rsidR="007D12B0" w:rsidRPr="00DC5B92">
              <w:rPr>
                <w:i/>
                <w:iCs/>
                <w:sz w:val="20"/>
                <w:szCs w:val="20"/>
              </w:rPr>
              <w:t>pull these together with appropriate resources and actions.</w:t>
            </w:r>
          </w:p>
          <w:p w14:paraId="76EF3275" w14:textId="071DB20B" w:rsidR="00562C59" w:rsidRPr="002E4AAE" w:rsidRDefault="00562C59" w:rsidP="003330C0">
            <w:pPr>
              <w:jc w:val="center"/>
              <w:rPr>
                <w:b/>
                <w:bCs/>
                <w:i/>
                <w:iCs/>
                <w:sz w:val="12"/>
                <w:szCs w:val="12"/>
              </w:rPr>
            </w:pPr>
          </w:p>
        </w:tc>
      </w:tr>
      <w:tr w:rsidR="00C35D7E" w:rsidRPr="00511D3C" w14:paraId="3927A0A6" w14:textId="77777777" w:rsidTr="00773734">
        <w:trPr>
          <w:trHeight w:val="227"/>
        </w:trPr>
        <w:tc>
          <w:tcPr>
            <w:tcW w:w="15021" w:type="dxa"/>
          </w:tcPr>
          <w:p w14:paraId="44A64165" w14:textId="02FAFE89" w:rsidR="00C35D7E" w:rsidRDefault="00C35D7E" w:rsidP="00C35D7E">
            <w:pPr>
              <w:jc w:val="center"/>
              <w:rPr>
                <w:b/>
                <w:bCs/>
                <w:sz w:val="20"/>
                <w:szCs w:val="20"/>
              </w:rPr>
            </w:pPr>
            <w:r>
              <w:rPr>
                <w:b/>
                <w:bCs/>
                <w:sz w:val="20"/>
                <w:szCs w:val="20"/>
              </w:rPr>
              <w:t xml:space="preserve"> WHAT HAPPENS WHEN YOU PLAY TO YOUR PLAYING TO YOUR STRENGTH</w:t>
            </w:r>
            <w:r w:rsidR="00FB60BA">
              <w:rPr>
                <w:b/>
                <w:bCs/>
                <w:sz w:val="20"/>
                <w:szCs w:val="20"/>
              </w:rPr>
              <w:t xml:space="preserve"> </w:t>
            </w:r>
            <w:r>
              <w:rPr>
                <w:b/>
                <w:bCs/>
                <w:sz w:val="20"/>
                <w:szCs w:val="20"/>
              </w:rPr>
              <w:t>-</w:t>
            </w:r>
            <w:r w:rsidR="00FB60BA">
              <w:rPr>
                <w:b/>
                <w:bCs/>
                <w:sz w:val="20"/>
                <w:szCs w:val="20"/>
              </w:rPr>
              <w:t xml:space="preserve"> </w:t>
            </w:r>
            <w:r>
              <w:rPr>
                <w:b/>
                <w:bCs/>
                <w:sz w:val="20"/>
                <w:szCs w:val="20"/>
              </w:rPr>
              <w:t>THE POSITIVES</w:t>
            </w:r>
          </w:p>
        </w:tc>
      </w:tr>
      <w:tr w:rsidR="00C35D7E" w:rsidRPr="00511D3C" w14:paraId="1C27CC06" w14:textId="77777777" w:rsidTr="00562C59">
        <w:trPr>
          <w:trHeight w:val="539"/>
        </w:trPr>
        <w:tc>
          <w:tcPr>
            <w:tcW w:w="15021" w:type="dxa"/>
          </w:tcPr>
          <w:p w14:paraId="68B3F807" w14:textId="77777777" w:rsidR="00562C59" w:rsidRDefault="00562C59" w:rsidP="00AD61D8">
            <w:pPr>
              <w:jc w:val="center"/>
              <w:rPr>
                <w:sz w:val="20"/>
                <w:szCs w:val="20"/>
              </w:rPr>
            </w:pPr>
          </w:p>
          <w:p w14:paraId="317BB87D" w14:textId="42CA5F39" w:rsidR="00C35D7E" w:rsidRDefault="007D12B0" w:rsidP="00AD61D8">
            <w:pPr>
              <w:jc w:val="center"/>
              <w:rPr>
                <w:sz w:val="20"/>
                <w:szCs w:val="20"/>
              </w:rPr>
            </w:pPr>
            <w:r>
              <w:rPr>
                <w:sz w:val="20"/>
                <w:szCs w:val="20"/>
              </w:rPr>
              <w:t xml:space="preserve">You are a natural manager of people and </w:t>
            </w:r>
            <w:r w:rsidR="00375A90">
              <w:rPr>
                <w:sz w:val="20"/>
                <w:szCs w:val="20"/>
              </w:rPr>
              <w:t>resources. Efficient</w:t>
            </w:r>
            <w:r w:rsidR="00AD61D8">
              <w:rPr>
                <w:sz w:val="20"/>
                <w:szCs w:val="20"/>
              </w:rPr>
              <w:t xml:space="preserve"> and clear</w:t>
            </w:r>
            <w:r w:rsidR="00375A90">
              <w:rPr>
                <w:sz w:val="20"/>
                <w:szCs w:val="20"/>
              </w:rPr>
              <w:t xml:space="preserve"> in helping teams to get things done</w:t>
            </w:r>
            <w:r w:rsidR="00AD61D8">
              <w:rPr>
                <w:sz w:val="20"/>
                <w:szCs w:val="20"/>
              </w:rPr>
              <w:t>.</w:t>
            </w:r>
            <w:r w:rsidR="00375A90">
              <w:rPr>
                <w:sz w:val="20"/>
                <w:szCs w:val="20"/>
              </w:rPr>
              <w:t xml:space="preserve"> </w:t>
            </w:r>
            <w:r w:rsidR="00AD61D8">
              <w:rPr>
                <w:sz w:val="20"/>
                <w:szCs w:val="20"/>
              </w:rPr>
              <w:t>You identify the strengths in others</w:t>
            </w:r>
            <w:r w:rsidR="00165950">
              <w:rPr>
                <w:sz w:val="20"/>
                <w:szCs w:val="20"/>
              </w:rPr>
              <w:t xml:space="preserve"> and support them to achieve outcomes.</w:t>
            </w:r>
          </w:p>
          <w:p w14:paraId="1EFEB5BE" w14:textId="77777777" w:rsidR="00C35D7E" w:rsidRDefault="00562C59" w:rsidP="00C35D7E">
            <w:pPr>
              <w:jc w:val="center"/>
              <w:rPr>
                <w:sz w:val="20"/>
                <w:szCs w:val="20"/>
              </w:rPr>
            </w:pPr>
            <w:r>
              <w:rPr>
                <w:sz w:val="20"/>
                <w:szCs w:val="20"/>
              </w:rPr>
              <w:t>You are flexible and can shift with change.</w:t>
            </w:r>
          </w:p>
          <w:p w14:paraId="631E4AC8" w14:textId="168D188F" w:rsidR="00562C59" w:rsidRDefault="00562C59" w:rsidP="00C35D7E">
            <w:pPr>
              <w:jc w:val="center"/>
              <w:rPr>
                <w:b/>
                <w:bCs/>
                <w:sz w:val="20"/>
                <w:szCs w:val="20"/>
              </w:rPr>
            </w:pPr>
          </w:p>
        </w:tc>
      </w:tr>
      <w:tr w:rsidR="00C35D7E" w:rsidRPr="00511D3C" w14:paraId="2961E942" w14:textId="77777777" w:rsidTr="00C35D7E">
        <w:trPr>
          <w:trHeight w:val="286"/>
        </w:trPr>
        <w:tc>
          <w:tcPr>
            <w:tcW w:w="15021" w:type="dxa"/>
          </w:tcPr>
          <w:p w14:paraId="3DCAD533" w14:textId="720387D6" w:rsidR="00C35D7E" w:rsidRPr="00591496" w:rsidRDefault="00C35D7E" w:rsidP="00C35D7E">
            <w:pPr>
              <w:jc w:val="center"/>
              <w:rPr>
                <w:b/>
                <w:bCs/>
                <w:sz w:val="20"/>
                <w:szCs w:val="20"/>
              </w:rPr>
            </w:pPr>
            <w:r>
              <w:rPr>
                <w:b/>
                <w:bCs/>
                <w:sz w:val="20"/>
                <w:szCs w:val="20"/>
              </w:rPr>
              <w:t>WHAT HAPPENS WHEN YOU OVERPLAY YOUR STRENGTH</w:t>
            </w:r>
            <w:r w:rsidR="00FB60BA">
              <w:rPr>
                <w:b/>
                <w:bCs/>
                <w:sz w:val="20"/>
                <w:szCs w:val="20"/>
              </w:rPr>
              <w:t xml:space="preserve"> </w:t>
            </w:r>
            <w:r>
              <w:rPr>
                <w:b/>
                <w:bCs/>
                <w:sz w:val="20"/>
                <w:szCs w:val="20"/>
              </w:rPr>
              <w:t>- THE SHADOW SIDE</w:t>
            </w:r>
          </w:p>
        </w:tc>
      </w:tr>
      <w:tr w:rsidR="00C35D7E" w:rsidRPr="00511D3C" w14:paraId="119F46AE" w14:textId="77777777" w:rsidTr="00C35D7E">
        <w:trPr>
          <w:trHeight w:val="900"/>
        </w:trPr>
        <w:tc>
          <w:tcPr>
            <w:tcW w:w="15021" w:type="dxa"/>
          </w:tcPr>
          <w:p w14:paraId="74C491D3" w14:textId="77777777" w:rsidR="002227C2" w:rsidRDefault="002227C2" w:rsidP="00C35D7E">
            <w:pPr>
              <w:jc w:val="center"/>
              <w:rPr>
                <w:sz w:val="20"/>
                <w:szCs w:val="20"/>
              </w:rPr>
            </w:pPr>
          </w:p>
          <w:p w14:paraId="47FBF6CE" w14:textId="5BA39969" w:rsidR="00C35D7E" w:rsidRDefault="00EF5C38" w:rsidP="00C35D7E">
            <w:pPr>
              <w:jc w:val="center"/>
              <w:rPr>
                <w:sz w:val="20"/>
                <w:szCs w:val="20"/>
              </w:rPr>
            </w:pPr>
            <w:r>
              <w:rPr>
                <w:sz w:val="20"/>
                <w:szCs w:val="20"/>
              </w:rPr>
              <w:t>Your naturally flexi</w:t>
            </w:r>
            <w:r w:rsidR="007E1A70">
              <w:rPr>
                <w:sz w:val="20"/>
                <w:szCs w:val="20"/>
              </w:rPr>
              <w:t xml:space="preserve">bility </w:t>
            </w:r>
            <w:r w:rsidR="00C35D7E" w:rsidRPr="009E0362">
              <w:rPr>
                <w:sz w:val="20"/>
                <w:szCs w:val="20"/>
              </w:rPr>
              <w:t xml:space="preserve">can make it difficult for others to see the </w:t>
            </w:r>
            <w:r w:rsidR="007E1A70">
              <w:rPr>
                <w:sz w:val="20"/>
                <w:szCs w:val="20"/>
              </w:rPr>
              <w:t>end goal and the associated process</w:t>
            </w:r>
            <w:r w:rsidR="005E4876">
              <w:rPr>
                <w:sz w:val="20"/>
                <w:szCs w:val="20"/>
              </w:rPr>
              <w:t>. It is helpful to share the thinking that you do ‘automatically’ inside your head, helping others understand and get on board wit</w:t>
            </w:r>
            <w:r w:rsidR="002227C2">
              <w:rPr>
                <w:sz w:val="20"/>
                <w:szCs w:val="20"/>
              </w:rPr>
              <w:t>h the change of direction. Although you see alternatives, it is helpful to engage others</w:t>
            </w:r>
            <w:r w:rsidR="005F7230">
              <w:rPr>
                <w:sz w:val="20"/>
                <w:szCs w:val="20"/>
              </w:rPr>
              <w:t xml:space="preserve"> by asking for their experience and thinking</w:t>
            </w:r>
            <w:r w:rsidR="002227C2">
              <w:rPr>
                <w:sz w:val="20"/>
                <w:szCs w:val="20"/>
              </w:rPr>
              <w:t xml:space="preserve"> to minimise blind spots.</w:t>
            </w:r>
          </w:p>
          <w:p w14:paraId="1FC98926" w14:textId="71871CB4" w:rsidR="00C35D7E" w:rsidRPr="009E0362" w:rsidRDefault="00C35D7E" w:rsidP="00C35D7E">
            <w:pPr>
              <w:jc w:val="center"/>
              <w:rPr>
                <w:sz w:val="20"/>
                <w:szCs w:val="20"/>
              </w:rPr>
            </w:pPr>
          </w:p>
        </w:tc>
      </w:tr>
    </w:tbl>
    <w:p w14:paraId="382855CD" w14:textId="6C3429D1" w:rsidR="00C35D7E" w:rsidRDefault="00C35D7E" w:rsidP="00C35D7E">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944098" w:rsidRPr="00106CB1" w14:paraId="2412B52E" w14:textId="77777777" w:rsidTr="00F65149">
        <w:trPr>
          <w:trHeight w:val="276"/>
        </w:trPr>
        <w:tc>
          <w:tcPr>
            <w:tcW w:w="15021" w:type="dxa"/>
            <w:gridSpan w:val="2"/>
          </w:tcPr>
          <w:p w14:paraId="7ACCF653" w14:textId="77777777" w:rsidR="00944098" w:rsidRPr="00106CB1" w:rsidRDefault="00944098" w:rsidP="00F65149">
            <w:pPr>
              <w:jc w:val="center"/>
              <w:rPr>
                <w:b/>
                <w:bCs/>
                <w:sz w:val="20"/>
                <w:szCs w:val="20"/>
              </w:rPr>
            </w:pPr>
            <w:r w:rsidRPr="00106CB1">
              <w:rPr>
                <w:b/>
                <w:bCs/>
                <w:sz w:val="20"/>
                <w:szCs w:val="20"/>
              </w:rPr>
              <w:t>DEVELOPING YOUR STRENGTHS AWARENESS AND IMPACT</w:t>
            </w:r>
          </w:p>
        </w:tc>
      </w:tr>
      <w:tr w:rsidR="00944098" w:rsidRPr="00885E1A" w14:paraId="2D353479" w14:textId="77777777" w:rsidTr="00DC5B92">
        <w:trPr>
          <w:trHeight w:hRule="exact" w:val="2555"/>
        </w:trPr>
        <w:tc>
          <w:tcPr>
            <w:tcW w:w="7439" w:type="dxa"/>
          </w:tcPr>
          <w:p w14:paraId="7CBD7641" w14:textId="77777777" w:rsidR="00944098" w:rsidRDefault="00944098" w:rsidP="00944098">
            <w:pPr>
              <w:pStyle w:val="ListParagraph"/>
              <w:numPr>
                <w:ilvl w:val="0"/>
                <w:numId w:val="43"/>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0B6EA5EF" w14:textId="77777777" w:rsidR="00944098" w:rsidRDefault="00944098" w:rsidP="00F65149">
            <w:pPr>
              <w:rPr>
                <w:sz w:val="20"/>
                <w:szCs w:val="20"/>
              </w:rPr>
            </w:pPr>
          </w:p>
          <w:p w14:paraId="2EE08124" w14:textId="77777777" w:rsidR="00944098" w:rsidRDefault="00944098" w:rsidP="00F65149">
            <w:pPr>
              <w:rPr>
                <w:sz w:val="20"/>
                <w:szCs w:val="20"/>
              </w:rPr>
            </w:pPr>
          </w:p>
          <w:p w14:paraId="75C70835" w14:textId="77777777" w:rsidR="00944098" w:rsidRDefault="00944098" w:rsidP="00F65149">
            <w:pPr>
              <w:rPr>
                <w:sz w:val="20"/>
                <w:szCs w:val="20"/>
              </w:rPr>
            </w:pPr>
          </w:p>
          <w:p w14:paraId="6F92DA0E" w14:textId="77777777" w:rsidR="00944098" w:rsidRDefault="00944098" w:rsidP="00F65149">
            <w:pPr>
              <w:rPr>
                <w:sz w:val="20"/>
                <w:szCs w:val="20"/>
              </w:rPr>
            </w:pPr>
          </w:p>
          <w:p w14:paraId="6FC42E37" w14:textId="77777777" w:rsidR="00944098" w:rsidRDefault="00944098" w:rsidP="00F65149">
            <w:pPr>
              <w:rPr>
                <w:sz w:val="20"/>
                <w:szCs w:val="20"/>
              </w:rPr>
            </w:pPr>
          </w:p>
          <w:p w14:paraId="542DD9CF" w14:textId="77777777" w:rsidR="00944098" w:rsidRDefault="00944098" w:rsidP="00F65149">
            <w:pPr>
              <w:rPr>
                <w:sz w:val="20"/>
                <w:szCs w:val="20"/>
              </w:rPr>
            </w:pPr>
          </w:p>
          <w:p w14:paraId="7E09AE57" w14:textId="77777777" w:rsidR="00944098" w:rsidRDefault="00944098" w:rsidP="00F65149">
            <w:pPr>
              <w:rPr>
                <w:sz w:val="20"/>
                <w:szCs w:val="20"/>
              </w:rPr>
            </w:pPr>
          </w:p>
          <w:p w14:paraId="54723F22" w14:textId="77777777" w:rsidR="00944098" w:rsidRDefault="00944098" w:rsidP="00F65149">
            <w:pPr>
              <w:rPr>
                <w:sz w:val="20"/>
                <w:szCs w:val="20"/>
              </w:rPr>
            </w:pPr>
          </w:p>
          <w:p w14:paraId="3DECDB09" w14:textId="77777777" w:rsidR="00944098" w:rsidRPr="0097454A" w:rsidRDefault="00944098" w:rsidP="00F65149">
            <w:pPr>
              <w:rPr>
                <w:sz w:val="20"/>
                <w:szCs w:val="20"/>
              </w:rPr>
            </w:pPr>
          </w:p>
        </w:tc>
        <w:tc>
          <w:tcPr>
            <w:tcW w:w="7582" w:type="dxa"/>
          </w:tcPr>
          <w:p w14:paraId="429BC063" w14:textId="77777777" w:rsidR="00944098" w:rsidRDefault="00944098" w:rsidP="00944098">
            <w:pPr>
              <w:pStyle w:val="ListParagraph"/>
              <w:numPr>
                <w:ilvl w:val="0"/>
                <w:numId w:val="43"/>
              </w:numPr>
              <w:rPr>
                <w:sz w:val="20"/>
                <w:szCs w:val="20"/>
              </w:rPr>
            </w:pPr>
            <w:r w:rsidRPr="00B74AC5">
              <w:rPr>
                <w:sz w:val="20"/>
                <w:szCs w:val="20"/>
              </w:rPr>
              <w:t>What gets stuck</w:t>
            </w:r>
            <w:r>
              <w:rPr>
                <w:sz w:val="20"/>
                <w:szCs w:val="20"/>
              </w:rPr>
              <w:t>, where is the shadow side of this strength getting in the way?</w:t>
            </w:r>
          </w:p>
          <w:p w14:paraId="6C3060D1" w14:textId="77777777" w:rsidR="00944098" w:rsidRDefault="00944098" w:rsidP="00F65149">
            <w:pPr>
              <w:rPr>
                <w:sz w:val="20"/>
                <w:szCs w:val="20"/>
              </w:rPr>
            </w:pPr>
          </w:p>
          <w:p w14:paraId="16FF1D60" w14:textId="77777777" w:rsidR="00944098" w:rsidRDefault="00944098" w:rsidP="00F65149">
            <w:pPr>
              <w:rPr>
                <w:sz w:val="20"/>
                <w:szCs w:val="20"/>
              </w:rPr>
            </w:pPr>
          </w:p>
          <w:p w14:paraId="5416B17C" w14:textId="77777777" w:rsidR="00944098" w:rsidRDefault="00944098" w:rsidP="00F65149">
            <w:pPr>
              <w:rPr>
                <w:sz w:val="20"/>
                <w:szCs w:val="20"/>
              </w:rPr>
            </w:pPr>
          </w:p>
          <w:p w14:paraId="05A3B213" w14:textId="77777777" w:rsidR="00944098" w:rsidRDefault="00944098" w:rsidP="00F65149">
            <w:pPr>
              <w:rPr>
                <w:sz w:val="20"/>
                <w:szCs w:val="20"/>
              </w:rPr>
            </w:pPr>
          </w:p>
          <w:p w14:paraId="73F33613" w14:textId="77777777" w:rsidR="00944098" w:rsidRDefault="00944098" w:rsidP="00F65149">
            <w:pPr>
              <w:rPr>
                <w:sz w:val="20"/>
                <w:szCs w:val="20"/>
              </w:rPr>
            </w:pPr>
          </w:p>
          <w:p w14:paraId="546E796D" w14:textId="77777777" w:rsidR="00944098" w:rsidRPr="00885E1A" w:rsidRDefault="00944098" w:rsidP="00F65149">
            <w:pPr>
              <w:rPr>
                <w:sz w:val="20"/>
                <w:szCs w:val="20"/>
              </w:rPr>
            </w:pPr>
          </w:p>
        </w:tc>
      </w:tr>
      <w:tr w:rsidR="00944098" w:rsidRPr="00480B88" w14:paraId="14338A82" w14:textId="77777777" w:rsidTr="00DC5B92">
        <w:trPr>
          <w:trHeight w:hRule="exact" w:val="2564"/>
        </w:trPr>
        <w:tc>
          <w:tcPr>
            <w:tcW w:w="7439" w:type="dxa"/>
          </w:tcPr>
          <w:p w14:paraId="6D2AD2AE" w14:textId="77777777" w:rsidR="00944098" w:rsidRDefault="00944098" w:rsidP="00944098">
            <w:pPr>
              <w:pStyle w:val="ListParagraph"/>
              <w:numPr>
                <w:ilvl w:val="0"/>
                <w:numId w:val="43"/>
              </w:numPr>
              <w:rPr>
                <w:sz w:val="20"/>
                <w:szCs w:val="20"/>
              </w:rPr>
            </w:pPr>
            <w:r>
              <w:rPr>
                <w:sz w:val="20"/>
                <w:szCs w:val="20"/>
              </w:rPr>
              <w:t>What ideas do you have for change, please be specific?</w:t>
            </w:r>
          </w:p>
          <w:p w14:paraId="1EE15D6A" w14:textId="77777777" w:rsidR="00944098" w:rsidRDefault="00944098" w:rsidP="00F65149">
            <w:pPr>
              <w:rPr>
                <w:sz w:val="20"/>
                <w:szCs w:val="20"/>
              </w:rPr>
            </w:pPr>
          </w:p>
          <w:p w14:paraId="46C97D41" w14:textId="77777777" w:rsidR="00944098" w:rsidRDefault="00944098" w:rsidP="00F65149">
            <w:pPr>
              <w:rPr>
                <w:sz w:val="20"/>
                <w:szCs w:val="20"/>
              </w:rPr>
            </w:pPr>
          </w:p>
          <w:p w14:paraId="3AD706F9" w14:textId="77777777" w:rsidR="00944098" w:rsidRPr="0097454A" w:rsidRDefault="00944098" w:rsidP="00F65149">
            <w:pPr>
              <w:rPr>
                <w:sz w:val="20"/>
                <w:szCs w:val="20"/>
              </w:rPr>
            </w:pPr>
          </w:p>
        </w:tc>
        <w:tc>
          <w:tcPr>
            <w:tcW w:w="7582" w:type="dxa"/>
          </w:tcPr>
          <w:p w14:paraId="6633488F" w14:textId="77777777" w:rsidR="00944098" w:rsidRDefault="00944098" w:rsidP="00944098">
            <w:pPr>
              <w:pStyle w:val="ListParagraph"/>
              <w:numPr>
                <w:ilvl w:val="0"/>
                <w:numId w:val="43"/>
              </w:numPr>
              <w:rPr>
                <w:sz w:val="20"/>
                <w:szCs w:val="20"/>
              </w:rPr>
            </w:pPr>
            <w:r>
              <w:rPr>
                <w:sz w:val="20"/>
                <w:szCs w:val="20"/>
              </w:rPr>
              <w:t>How will you track your progress, who and what can help?</w:t>
            </w:r>
          </w:p>
          <w:p w14:paraId="58738870" w14:textId="77777777" w:rsidR="00944098" w:rsidRDefault="00944098" w:rsidP="00F65149">
            <w:pPr>
              <w:rPr>
                <w:sz w:val="20"/>
                <w:szCs w:val="20"/>
              </w:rPr>
            </w:pPr>
          </w:p>
          <w:p w14:paraId="63461F81" w14:textId="77777777" w:rsidR="00944098" w:rsidRPr="00480B88" w:rsidRDefault="00944098" w:rsidP="00F65149">
            <w:pPr>
              <w:rPr>
                <w:sz w:val="20"/>
                <w:szCs w:val="20"/>
              </w:rPr>
            </w:pPr>
          </w:p>
        </w:tc>
      </w:tr>
    </w:tbl>
    <w:p w14:paraId="1317E651" w14:textId="77777777" w:rsidR="002227C2" w:rsidRDefault="002227C2">
      <w:r>
        <w:br w:type="page"/>
      </w:r>
    </w:p>
    <w:tbl>
      <w:tblPr>
        <w:tblStyle w:val="TableGrid"/>
        <w:tblW w:w="15021" w:type="dxa"/>
        <w:tblLayout w:type="fixed"/>
        <w:tblLook w:val="04A0" w:firstRow="1" w:lastRow="0" w:firstColumn="1" w:lastColumn="0" w:noHBand="0" w:noVBand="1"/>
      </w:tblPr>
      <w:tblGrid>
        <w:gridCol w:w="15021"/>
      </w:tblGrid>
      <w:tr w:rsidR="00C35D7E" w:rsidRPr="00A4508D" w14:paraId="3D1A9443" w14:textId="77777777" w:rsidTr="00C35D7E">
        <w:trPr>
          <w:trHeight w:val="139"/>
        </w:trPr>
        <w:tc>
          <w:tcPr>
            <w:tcW w:w="15021" w:type="dxa"/>
            <w:shd w:val="clear" w:color="auto" w:fill="E2EFD9" w:themeFill="accent6" w:themeFillTint="33"/>
          </w:tcPr>
          <w:p w14:paraId="3A612D7B" w14:textId="43AECC3F" w:rsidR="00C35D7E" w:rsidRPr="00A4508D" w:rsidRDefault="00C35D7E" w:rsidP="00C35D7E">
            <w:pPr>
              <w:tabs>
                <w:tab w:val="left" w:pos="2370"/>
                <w:tab w:val="center" w:pos="7402"/>
              </w:tabs>
              <w:rPr>
                <w:b/>
                <w:bCs/>
                <w:sz w:val="20"/>
                <w:szCs w:val="20"/>
              </w:rPr>
            </w:pPr>
            <w:r>
              <w:lastRenderedPageBreak/>
              <w:tab/>
            </w:r>
            <w:r>
              <w:tab/>
            </w:r>
            <w:r>
              <w:rPr>
                <w:b/>
                <w:bCs/>
              </w:rPr>
              <w:t>BELIEF</w:t>
            </w:r>
          </w:p>
        </w:tc>
      </w:tr>
      <w:tr w:rsidR="00C35D7E" w:rsidRPr="00A4508D" w14:paraId="77919F53" w14:textId="77777777" w:rsidTr="00C35D7E">
        <w:trPr>
          <w:trHeight w:val="583"/>
        </w:trPr>
        <w:tc>
          <w:tcPr>
            <w:tcW w:w="15021" w:type="dxa"/>
          </w:tcPr>
          <w:p w14:paraId="1EF30229" w14:textId="77777777" w:rsidR="00D303B1" w:rsidRDefault="00D303B1" w:rsidP="00DC5B92">
            <w:pPr>
              <w:jc w:val="center"/>
              <w:rPr>
                <w:sz w:val="20"/>
                <w:szCs w:val="20"/>
              </w:rPr>
            </w:pPr>
          </w:p>
          <w:p w14:paraId="3FB69A3E" w14:textId="7EE47F42" w:rsidR="00C35D7E" w:rsidRPr="00DC5B92" w:rsidRDefault="003C20DC" w:rsidP="00DC5B92">
            <w:pPr>
              <w:jc w:val="center"/>
              <w:rPr>
                <w:i/>
                <w:iCs/>
                <w:sz w:val="20"/>
                <w:szCs w:val="20"/>
              </w:rPr>
            </w:pPr>
            <w:r w:rsidRPr="00DC5B92">
              <w:rPr>
                <w:i/>
                <w:iCs/>
                <w:sz w:val="20"/>
                <w:szCs w:val="20"/>
              </w:rPr>
              <w:t>S</w:t>
            </w:r>
            <w:r w:rsidR="00C35D7E" w:rsidRPr="00DC5B92">
              <w:rPr>
                <w:i/>
                <w:iCs/>
                <w:sz w:val="20"/>
                <w:szCs w:val="20"/>
              </w:rPr>
              <w:t xml:space="preserve">trong in the Belief theme </w:t>
            </w:r>
            <w:r w:rsidRPr="00DC5B92">
              <w:rPr>
                <w:i/>
                <w:iCs/>
                <w:sz w:val="20"/>
                <w:szCs w:val="20"/>
              </w:rPr>
              <w:t xml:space="preserve">you </w:t>
            </w:r>
            <w:r w:rsidR="00C35D7E" w:rsidRPr="00DC5B92">
              <w:rPr>
                <w:i/>
                <w:iCs/>
                <w:sz w:val="20"/>
                <w:szCs w:val="20"/>
              </w:rPr>
              <w:t>have certain core values that are unchanging</w:t>
            </w:r>
            <w:r w:rsidR="002A0F77" w:rsidRPr="00DC5B92">
              <w:rPr>
                <w:i/>
                <w:iCs/>
                <w:sz w:val="20"/>
                <w:szCs w:val="20"/>
              </w:rPr>
              <w:t xml:space="preserve"> and set your sense of purpose.</w:t>
            </w:r>
          </w:p>
          <w:p w14:paraId="5B481670" w14:textId="45EFE8A0" w:rsidR="00C35D7E" w:rsidRPr="00A4508D" w:rsidRDefault="00C35D7E" w:rsidP="00DC5B92">
            <w:pPr>
              <w:jc w:val="center"/>
              <w:rPr>
                <w:b/>
                <w:bCs/>
                <w:i/>
                <w:iCs/>
                <w:sz w:val="20"/>
                <w:szCs w:val="20"/>
              </w:rPr>
            </w:pPr>
          </w:p>
        </w:tc>
      </w:tr>
      <w:tr w:rsidR="00C35D7E" w14:paraId="3E01A3C5" w14:textId="77777777" w:rsidTr="00773734">
        <w:trPr>
          <w:trHeight w:val="239"/>
        </w:trPr>
        <w:tc>
          <w:tcPr>
            <w:tcW w:w="15021" w:type="dxa"/>
          </w:tcPr>
          <w:p w14:paraId="289A2EC9" w14:textId="77777777" w:rsidR="00C35D7E" w:rsidRDefault="00C35D7E" w:rsidP="00C35D7E">
            <w:pPr>
              <w:jc w:val="center"/>
              <w:rPr>
                <w:b/>
                <w:bCs/>
                <w:sz w:val="20"/>
                <w:szCs w:val="20"/>
              </w:rPr>
            </w:pPr>
            <w:r>
              <w:rPr>
                <w:b/>
                <w:bCs/>
                <w:sz w:val="20"/>
                <w:szCs w:val="20"/>
              </w:rPr>
              <w:t xml:space="preserve"> WHAT HAPPENS WHEN YOU PLAY TO YOUR PLAYING TO YOUR STRENGTH-THE POSITIVES</w:t>
            </w:r>
          </w:p>
        </w:tc>
      </w:tr>
      <w:tr w:rsidR="00C35D7E" w14:paraId="5BBDB886" w14:textId="77777777" w:rsidTr="00C35D7E">
        <w:trPr>
          <w:trHeight w:val="900"/>
        </w:trPr>
        <w:tc>
          <w:tcPr>
            <w:tcW w:w="15021" w:type="dxa"/>
          </w:tcPr>
          <w:p w14:paraId="3DA723C6" w14:textId="77777777" w:rsidR="00565E9D" w:rsidRDefault="00565E9D" w:rsidP="002A0F77">
            <w:pPr>
              <w:jc w:val="center"/>
              <w:rPr>
                <w:sz w:val="20"/>
                <w:szCs w:val="20"/>
              </w:rPr>
            </w:pPr>
          </w:p>
          <w:p w14:paraId="13C4E37F" w14:textId="6004F023" w:rsidR="00FB60BA" w:rsidRDefault="00FB60BA" w:rsidP="002A0F77">
            <w:pPr>
              <w:jc w:val="center"/>
              <w:rPr>
                <w:sz w:val="20"/>
                <w:szCs w:val="20"/>
              </w:rPr>
            </w:pPr>
            <w:r w:rsidRPr="009E0362">
              <w:rPr>
                <w:sz w:val="20"/>
                <w:szCs w:val="20"/>
              </w:rPr>
              <w:t xml:space="preserve">You provide stability by clearly stating and demonstrating </w:t>
            </w:r>
            <w:r w:rsidR="002A0F77">
              <w:rPr>
                <w:sz w:val="20"/>
                <w:szCs w:val="20"/>
              </w:rPr>
              <w:t xml:space="preserve">personal and team </w:t>
            </w:r>
            <w:r w:rsidRPr="009E0362">
              <w:rPr>
                <w:sz w:val="20"/>
                <w:szCs w:val="20"/>
              </w:rPr>
              <w:t>values.</w:t>
            </w:r>
            <w:r w:rsidR="002A0F77">
              <w:rPr>
                <w:sz w:val="20"/>
                <w:szCs w:val="20"/>
              </w:rPr>
              <w:t xml:space="preserve"> </w:t>
            </w:r>
            <w:r w:rsidRPr="009E0362">
              <w:rPr>
                <w:sz w:val="20"/>
                <w:szCs w:val="20"/>
              </w:rPr>
              <w:t>You are dependable</w:t>
            </w:r>
            <w:r w:rsidR="00394615">
              <w:rPr>
                <w:sz w:val="20"/>
                <w:szCs w:val="20"/>
              </w:rPr>
              <w:t xml:space="preserve">, </w:t>
            </w:r>
            <w:r w:rsidR="002A0F77">
              <w:rPr>
                <w:sz w:val="20"/>
                <w:szCs w:val="20"/>
              </w:rPr>
              <w:t xml:space="preserve">especially in times of change and </w:t>
            </w:r>
            <w:r w:rsidRPr="009E0362">
              <w:rPr>
                <w:sz w:val="20"/>
                <w:szCs w:val="20"/>
              </w:rPr>
              <w:t>others know where you stand and can count on your moral compass</w:t>
            </w:r>
            <w:r>
              <w:rPr>
                <w:sz w:val="20"/>
                <w:szCs w:val="20"/>
              </w:rPr>
              <w:t>.</w:t>
            </w:r>
            <w:r w:rsidR="004133DD">
              <w:rPr>
                <w:sz w:val="20"/>
                <w:szCs w:val="20"/>
              </w:rPr>
              <w:t xml:space="preserve"> You work for purpose not primarily for money.</w:t>
            </w:r>
          </w:p>
          <w:p w14:paraId="019211B3" w14:textId="0CA40963" w:rsidR="00FB60BA" w:rsidRDefault="00FB60BA" w:rsidP="00565E9D">
            <w:pPr>
              <w:rPr>
                <w:b/>
                <w:bCs/>
                <w:sz w:val="20"/>
                <w:szCs w:val="20"/>
              </w:rPr>
            </w:pPr>
          </w:p>
        </w:tc>
      </w:tr>
      <w:tr w:rsidR="00C35D7E" w:rsidRPr="00591496" w14:paraId="39F97C4C" w14:textId="77777777" w:rsidTr="00C35D7E">
        <w:trPr>
          <w:trHeight w:val="286"/>
        </w:trPr>
        <w:tc>
          <w:tcPr>
            <w:tcW w:w="15021" w:type="dxa"/>
          </w:tcPr>
          <w:p w14:paraId="185CC4E0" w14:textId="539E83E7" w:rsidR="00C35D7E" w:rsidRPr="00591496" w:rsidRDefault="00C35D7E" w:rsidP="00C35D7E">
            <w:pPr>
              <w:jc w:val="center"/>
              <w:rPr>
                <w:b/>
                <w:bCs/>
                <w:sz w:val="20"/>
                <w:szCs w:val="20"/>
              </w:rPr>
            </w:pPr>
            <w:r>
              <w:rPr>
                <w:b/>
                <w:bCs/>
                <w:sz w:val="20"/>
                <w:szCs w:val="20"/>
              </w:rPr>
              <w:t>WHAT HAPPENS WHEN YOU OVERPLAY YOUR STRENGTH - THE SHADOW SIDE</w:t>
            </w:r>
          </w:p>
        </w:tc>
      </w:tr>
      <w:tr w:rsidR="00C35D7E" w:rsidRPr="009E0362" w14:paraId="3E9CF486" w14:textId="77777777" w:rsidTr="00C35D7E">
        <w:trPr>
          <w:trHeight w:val="900"/>
        </w:trPr>
        <w:tc>
          <w:tcPr>
            <w:tcW w:w="15021" w:type="dxa"/>
          </w:tcPr>
          <w:p w14:paraId="2E656E53" w14:textId="77777777" w:rsidR="002C39EE" w:rsidRDefault="002C39EE" w:rsidP="00C35D7E">
            <w:pPr>
              <w:jc w:val="center"/>
              <w:rPr>
                <w:sz w:val="20"/>
                <w:szCs w:val="20"/>
              </w:rPr>
            </w:pPr>
          </w:p>
          <w:p w14:paraId="7C98CF78" w14:textId="22B395AB" w:rsidR="00C35D7E" w:rsidRDefault="00FB60BA" w:rsidP="00C35D7E">
            <w:pPr>
              <w:jc w:val="center"/>
              <w:rPr>
                <w:sz w:val="20"/>
                <w:szCs w:val="20"/>
              </w:rPr>
            </w:pPr>
            <w:r w:rsidRPr="009E0362">
              <w:rPr>
                <w:sz w:val="20"/>
                <w:szCs w:val="20"/>
              </w:rPr>
              <w:t>Belief make</w:t>
            </w:r>
            <w:r w:rsidR="002C39EE">
              <w:rPr>
                <w:sz w:val="20"/>
                <w:szCs w:val="20"/>
              </w:rPr>
              <w:t>s</w:t>
            </w:r>
            <w:r w:rsidRPr="009E0362">
              <w:rPr>
                <w:sz w:val="20"/>
                <w:szCs w:val="20"/>
              </w:rPr>
              <w:t xml:space="preserve"> you strong and confident, but if you do not honour the beliefs of those </w:t>
            </w:r>
            <w:r w:rsidR="00814B22">
              <w:rPr>
                <w:sz w:val="20"/>
                <w:szCs w:val="20"/>
              </w:rPr>
              <w:t>i</w:t>
            </w:r>
            <w:r w:rsidRPr="009E0362">
              <w:rPr>
                <w:sz w:val="20"/>
                <w:szCs w:val="20"/>
              </w:rPr>
              <w:t>n your team</w:t>
            </w:r>
            <w:r w:rsidR="00814B22">
              <w:rPr>
                <w:sz w:val="20"/>
                <w:szCs w:val="20"/>
              </w:rPr>
              <w:t>/family</w:t>
            </w:r>
            <w:r w:rsidRPr="009E0362">
              <w:rPr>
                <w:sz w:val="20"/>
                <w:szCs w:val="20"/>
              </w:rPr>
              <w:t xml:space="preserve"> you may find yourself working alone.</w:t>
            </w:r>
          </w:p>
          <w:p w14:paraId="3F574164" w14:textId="58716CE6" w:rsidR="00FB60BA" w:rsidRDefault="00F008A1" w:rsidP="00C35D7E">
            <w:pPr>
              <w:jc w:val="center"/>
              <w:rPr>
                <w:sz w:val="20"/>
                <w:szCs w:val="20"/>
              </w:rPr>
            </w:pPr>
            <w:r>
              <w:rPr>
                <w:sz w:val="20"/>
                <w:szCs w:val="20"/>
              </w:rPr>
              <w:t xml:space="preserve">You can be challenged when </w:t>
            </w:r>
            <w:r w:rsidR="00FB60BA" w:rsidRPr="009E0362">
              <w:rPr>
                <w:sz w:val="20"/>
                <w:szCs w:val="20"/>
              </w:rPr>
              <w:t xml:space="preserve">others' values don't align with yours, </w:t>
            </w:r>
            <w:r>
              <w:rPr>
                <w:sz w:val="20"/>
                <w:szCs w:val="20"/>
              </w:rPr>
              <w:t>which may lead to unhelpful judgements.</w:t>
            </w:r>
          </w:p>
          <w:p w14:paraId="127CCE34" w14:textId="77777777" w:rsidR="00FB60BA" w:rsidRDefault="00FB60BA" w:rsidP="00C35D7E">
            <w:pPr>
              <w:jc w:val="center"/>
              <w:rPr>
                <w:sz w:val="20"/>
                <w:szCs w:val="20"/>
              </w:rPr>
            </w:pPr>
            <w:r w:rsidRPr="009E0362">
              <w:rPr>
                <w:sz w:val="20"/>
                <w:szCs w:val="20"/>
              </w:rPr>
              <w:t>For you, mission is primary, which is admirable but sometimes seen as impractical</w:t>
            </w:r>
            <w:r w:rsidR="00394615">
              <w:rPr>
                <w:sz w:val="20"/>
                <w:szCs w:val="20"/>
              </w:rPr>
              <w:t xml:space="preserve">, </w:t>
            </w:r>
            <w:r w:rsidRPr="009E0362">
              <w:rPr>
                <w:sz w:val="20"/>
                <w:szCs w:val="20"/>
              </w:rPr>
              <w:t xml:space="preserve">especially when it comes to budgetary constraints. </w:t>
            </w:r>
          </w:p>
          <w:p w14:paraId="7DC661A5" w14:textId="20EFD236" w:rsidR="002C39EE" w:rsidRPr="009E0362" w:rsidRDefault="002C39EE" w:rsidP="00C35D7E">
            <w:pPr>
              <w:jc w:val="center"/>
              <w:rPr>
                <w:sz w:val="20"/>
                <w:szCs w:val="20"/>
              </w:rPr>
            </w:pPr>
          </w:p>
        </w:tc>
      </w:tr>
    </w:tbl>
    <w:p w14:paraId="579BCBCF" w14:textId="55375F22" w:rsidR="00511D3C" w:rsidRDefault="00511D3C" w:rsidP="002E4AAE">
      <w:pPr>
        <w:spacing w:after="0" w:line="240" w:lineRule="auto"/>
      </w:pPr>
    </w:p>
    <w:p w14:paraId="186CF032" w14:textId="387D4CC0" w:rsidR="00FB60BA" w:rsidRPr="0097454A" w:rsidRDefault="00FB60BA" w:rsidP="002E4AAE">
      <w:pPr>
        <w:spacing w:after="0" w:line="240" w:lineRule="auto"/>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2C39EE" w:rsidRPr="00106CB1" w14:paraId="65A99AAF" w14:textId="77777777" w:rsidTr="00F65149">
        <w:trPr>
          <w:trHeight w:val="276"/>
        </w:trPr>
        <w:tc>
          <w:tcPr>
            <w:tcW w:w="15021" w:type="dxa"/>
            <w:gridSpan w:val="2"/>
          </w:tcPr>
          <w:p w14:paraId="78796F23" w14:textId="77777777" w:rsidR="002C39EE" w:rsidRPr="00106CB1" w:rsidRDefault="002C39EE" w:rsidP="00F65149">
            <w:pPr>
              <w:jc w:val="center"/>
              <w:rPr>
                <w:b/>
                <w:bCs/>
                <w:sz w:val="20"/>
                <w:szCs w:val="20"/>
              </w:rPr>
            </w:pPr>
            <w:r w:rsidRPr="00106CB1">
              <w:rPr>
                <w:b/>
                <w:bCs/>
                <w:sz w:val="20"/>
                <w:szCs w:val="20"/>
              </w:rPr>
              <w:t>DEVELOPING YOUR STRENGTHS AWARENESS AND IMPACT</w:t>
            </w:r>
          </w:p>
        </w:tc>
      </w:tr>
      <w:tr w:rsidR="002C39EE" w:rsidRPr="00885E1A" w14:paraId="4429F075" w14:textId="77777777" w:rsidTr="00C4529E">
        <w:trPr>
          <w:trHeight w:hRule="exact" w:val="2275"/>
        </w:trPr>
        <w:tc>
          <w:tcPr>
            <w:tcW w:w="7439" w:type="dxa"/>
          </w:tcPr>
          <w:p w14:paraId="36A006EA" w14:textId="77777777" w:rsidR="002C39EE" w:rsidRDefault="002C39EE" w:rsidP="002C39EE">
            <w:pPr>
              <w:pStyle w:val="ListParagraph"/>
              <w:numPr>
                <w:ilvl w:val="0"/>
                <w:numId w:val="44"/>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34360298" w14:textId="77777777" w:rsidR="002C39EE" w:rsidRDefault="002C39EE" w:rsidP="00F65149">
            <w:pPr>
              <w:rPr>
                <w:sz w:val="20"/>
                <w:szCs w:val="20"/>
              </w:rPr>
            </w:pPr>
          </w:p>
          <w:p w14:paraId="170E54EB" w14:textId="77777777" w:rsidR="002C39EE" w:rsidRDefault="002C39EE" w:rsidP="00F65149">
            <w:pPr>
              <w:rPr>
                <w:sz w:val="20"/>
                <w:szCs w:val="20"/>
              </w:rPr>
            </w:pPr>
          </w:p>
          <w:p w14:paraId="1BDC6ABA" w14:textId="77777777" w:rsidR="002C39EE" w:rsidRDefault="002C39EE" w:rsidP="00F65149">
            <w:pPr>
              <w:rPr>
                <w:sz w:val="20"/>
                <w:szCs w:val="20"/>
              </w:rPr>
            </w:pPr>
          </w:p>
          <w:p w14:paraId="71F7339D" w14:textId="77777777" w:rsidR="002C39EE" w:rsidRDefault="002C39EE" w:rsidP="00F65149">
            <w:pPr>
              <w:rPr>
                <w:sz w:val="20"/>
                <w:szCs w:val="20"/>
              </w:rPr>
            </w:pPr>
          </w:p>
          <w:p w14:paraId="33840A44" w14:textId="77777777" w:rsidR="002C39EE" w:rsidRDefault="002C39EE" w:rsidP="00F65149">
            <w:pPr>
              <w:rPr>
                <w:sz w:val="20"/>
                <w:szCs w:val="20"/>
              </w:rPr>
            </w:pPr>
          </w:p>
          <w:p w14:paraId="6B8AB2AF" w14:textId="77777777" w:rsidR="002C39EE" w:rsidRDefault="002C39EE" w:rsidP="00F65149">
            <w:pPr>
              <w:rPr>
                <w:sz w:val="20"/>
                <w:szCs w:val="20"/>
              </w:rPr>
            </w:pPr>
          </w:p>
          <w:p w14:paraId="42F5D790" w14:textId="77777777" w:rsidR="002C39EE" w:rsidRDefault="002C39EE" w:rsidP="00F65149">
            <w:pPr>
              <w:rPr>
                <w:sz w:val="20"/>
                <w:szCs w:val="20"/>
              </w:rPr>
            </w:pPr>
          </w:p>
          <w:p w14:paraId="6C5B900B" w14:textId="77777777" w:rsidR="002C39EE" w:rsidRDefault="002C39EE" w:rsidP="00F65149">
            <w:pPr>
              <w:rPr>
                <w:sz w:val="20"/>
                <w:szCs w:val="20"/>
              </w:rPr>
            </w:pPr>
          </w:p>
          <w:p w14:paraId="0FB1E2F2" w14:textId="77777777" w:rsidR="002C39EE" w:rsidRPr="0097454A" w:rsidRDefault="002C39EE" w:rsidP="00F65149">
            <w:pPr>
              <w:rPr>
                <w:sz w:val="20"/>
                <w:szCs w:val="20"/>
              </w:rPr>
            </w:pPr>
          </w:p>
        </w:tc>
        <w:tc>
          <w:tcPr>
            <w:tcW w:w="7582" w:type="dxa"/>
          </w:tcPr>
          <w:p w14:paraId="365C1570" w14:textId="77777777" w:rsidR="002C39EE" w:rsidRDefault="002C39EE" w:rsidP="002C39EE">
            <w:pPr>
              <w:pStyle w:val="ListParagraph"/>
              <w:numPr>
                <w:ilvl w:val="0"/>
                <w:numId w:val="44"/>
              </w:numPr>
              <w:rPr>
                <w:sz w:val="20"/>
                <w:szCs w:val="20"/>
              </w:rPr>
            </w:pPr>
            <w:r w:rsidRPr="00B74AC5">
              <w:rPr>
                <w:sz w:val="20"/>
                <w:szCs w:val="20"/>
              </w:rPr>
              <w:t>What gets stuck</w:t>
            </w:r>
            <w:r>
              <w:rPr>
                <w:sz w:val="20"/>
                <w:szCs w:val="20"/>
              </w:rPr>
              <w:t>, where is the shadow side of this strength getting in the way?</w:t>
            </w:r>
          </w:p>
          <w:p w14:paraId="05AF3405" w14:textId="77777777" w:rsidR="002C39EE" w:rsidRDefault="002C39EE" w:rsidP="00F65149">
            <w:pPr>
              <w:rPr>
                <w:sz w:val="20"/>
                <w:szCs w:val="20"/>
              </w:rPr>
            </w:pPr>
          </w:p>
          <w:p w14:paraId="2D6B5E7D" w14:textId="77777777" w:rsidR="002C39EE" w:rsidRDefault="002C39EE" w:rsidP="00F65149">
            <w:pPr>
              <w:rPr>
                <w:sz w:val="20"/>
                <w:szCs w:val="20"/>
              </w:rPr>
            </w:pPr>
          </w:p>
          <w:p w14:paraId="0B149D82" w14:textId="77777777" w:rsidR="002C39EE" w:rsidRDefault="002C39EE" w:rsidP="00F65149">
            <w:pPr>
              <w:rPr>
                <w:sz w:val="20"/>
                <w:szCs w:val="20"/>
              </w:rPr>
            </w:pPr>
          </w:p>
          <w:p w14:paraId="30EB2B44" w14:textId="77777777" w:rsidR="002C39EE" w:rsidRDefault="002C39EE" w:rsidP="00F65149">
            <w:pPr>
              <w:rPr>
                <w:sz w:val="20"/>
                <w:szCs w:val="20"/>
              </w:rPr>
            </w:pPr>
          </w:p>
          <w:p w14:paraId="48E79B88" w14:textId="77777777" w:rsidR="002C39EE" w:rsidRDefault="002C39EE" w:rsidP="00F65149">
            <w:pPr>
              <w:rPr>
                <w:sz w:val="20"/>
                <w:szCs w:val="20"/>
              </w:rPr>
            </w:pPr>
          </w:p>
          <w:p w14:paraId="78468359" w14:textId="77777777" w:rsidR="002C39EE" w:rsidRPr="00885E1A" w:rsidRDefault="002C39EE" w:rsidP="00F65149">
            <w:pPr>
              <w:rPr>
                <w:sz w:val="20"/>
                <w:szCs w:val="20"/>
              </w:rPr>
            </w:pPr>
          </w:p>
        </w:tc>
      </w:tr>
      <w:tr w:rsidR="002C39EE" w:rsidRPr="00480B88" w14:paraId="0320EFF4" w14:textId="77777777" w:rsidTr="00C4529E">
        <w:trPr>
          <w:trHeight w:hRule="exact" w:val="2408"/>
        </w:trPr>
        <w:tc>
          <w:tcPr>
            <w:tcW w:w="7439" w:type="dxa"/>
          </w:tcPr>
          <w:p w14:paraId="17FA8D67" w14:textId="77777777" w:rsidR="002C39EE" w:rsidRDefault="002C39EE" w:rsidP="002C39EE">
            <w:pPr>
              <w:pStyle w:val="ListParagraph"/>
              <w:numPr>
                <w:ilvl w:val="0"/>
                <w:numId w:val="44"/>
              </w:numPr>
              <w:rPr>
                <w:sz w:val="20"/>
                <w:szCs w:val="20"/>
              </w:rPr>
            </w:pPr>
            <w:r>
              <w:rPr>
                <w:sz w:val="20"/>
                <w:szCs w:val="20"/>
              </w:rPr>
              <w:t>What ideas do you have for change, please be specific?</w:t>
            </w:r>
          </w:p>
          <w:p w14:paraId="020F542E" w14:textId="77777777" w:rsidR="002C39EE" w:rsidRDefault="002C39EE" w:rsidP="00F65149">
            <w:pPr>
              <w:rPr>
                <w:sz w:val="20"/>
                <w:szCs w:val="20"/>
              </w:rPr>
            </w:pPr>
          </w:p>
          <w:p w14:paraId="211D1F30" w14:textId="77777777" w:rsidR="002C39EE" w:rsidRDefault="002C39EE" w:rsidP="00F65149">
            <w:pPr>
              <w:rPr>
                <w:sz w:val="20"/>
                <w:szCs w:val="20"/>
              </w:rPr>
            </w:pPr>
          </w:p>
          <w:p w14:paraId="754229F0" w14:textId="77777777" w:rsidR="002C39EE" w:rsidRPr="0097454A" w:rsidRDefault="002C39EE" w:rsidP="00F65149">
            <w:pPr>
              <w:rPr>
                <w:sz w:val="20"/>
                <w:szCs w:val="20"/>
              </w:rPr>
            </w:pPr>
          </w:p>
        </w:tc>
        <w:tc>
          <w:tcPr>
            <w:tcW w:w="7582" w:type="dxa"/>
          </w:tcPr>
          <w:p w14:paraId="064FC132" w14:textId="77777777" w:rsidR="002C39EE" w:rsidRDefault="002C39EE" w:rsidP="002C39EE">
            <w:pPr>
              <w:pStyle w:val="ListParagraph"/>
              <w:numPr>
                <w:ilvl w:val="0"/>
                <w:numId w:val="44"/>
              </w:numPr>
              <w:rPr>
                <w:sz w:val="20"/>
                <w:szCs w:val="20"/>
              </w:rPr>
            </w:pPr>
            <w:r>
              <w:rPr>
                <w:sz w:val="20"/>
                <w:szCs w:val="20"/>
              </w:rPr>
              <w:t>How will you track your progress, who and what can help?</w:t>
            </w:r>
          </w:p>
          <w:p w14:paraId="3CB348F2" w14:textId="77777777" w:rsidR="002C39EE" w:rsidRDefault="002C39EE" w:rsidP="00F65149">
            <w:pPr>
              <w:rPr>
                <w:sz w:val="20"/>
                <w:szCs w:val="20"/>
              </w:rPr>
            </w:pPr>
          </w:p>
          <w:p w14:paraId="45024514" w14:textId="77777777" w:rsidR="002C39EE" w:rsidRPr="00480B88" w:rsidRDefault="002C39EE" w:rsidP="00F65149">
            <w:pPr>
              <w:rPr>
                <w:sz w:val="20"/>
                <w:szCs w:val="20"/>
              </w:rPr>
            </w:pPr>
          </w:p>
        </w:tc>
      </w:tr>
    </w:tbl>
    <w:p w14:paraId="4CD5C3C0" w14:textId="621FE4D0" w:rsidR="00FB60BA" w:rsidRDefault="00FB60BA"/>
    <w:p w14:paraId="7C99ED7B" w14:textId="77777777" w:rsidR="00FB60BA" w:rsidRDefault="00FB60BA">
      <w:r>
        <w:br w:type="page"/>
      </w:r>
    </w:p>
    <w:tbl>
      <w:tblPr>
        <w:tblStyle w:val="TableGrid"/>
        <w:tblW w:w="15021" w:type="dxa"/>
        <w:tblLayout w:type="fixed"/>
        <w:tblLook w:val="04A0" w:firstRow="1" w:lastRow="0" w:firstColumn="1" w:lastColumn="0" w:noHBand="0" w:noVBand="1"/>
      </w:tblPr>
      <w:tblGrid>
        <w:gridCol w:w="15021"/>
      </w:tblGrid>
      <w:tr w:rsidR="00FB60BA" w:rsidRPr="00A4508D" w14:paraId="653B2D50" w14:textId="77777777" w:rsidTr="00F904C0">
        <w:trPr>
          <w:trHeight w:val="139"/>
        </w:trPr>
        <w:tc>
          <w:tcPr>
            <w:tcW w:w="15021" w:type="dxa"/>
            <w:shd w:val="clear" w:color="auto" w:fill="E2EFD9" w:themeFill="accent6" w:themeFillTint="33"/>
          </w:tcPr>
          <w:p w14:paraId="1E23FA04" w14:textId="37087248" w:rsidR="00FB60BA" w:rsidRPr="00A4508D" w:rsidRDefault="00FB60BA" w:rsidP="00F904C0">
            <w:pPr>
              <w:tabs>
                <w:tab w:val="left" w:pos="2370"/>
                <w:tab w:val="center" w:pos="7402"/>
              </w:tabs>
              <w:rPr>
                <w:b/>
                <w:bCs/>
                <w:sz w:val="20"/>
                <w:szCs w:val="20"/>
              </w:rPr>
            </w:pPr>
            <w:r>
              <w:lastRenderedPageBreak/>
              <w:tab/>
            </w:r>
            <w:r>
              <w:tab/>
            </w:r>
            <w:r>
              <w:rPr>
                <w:b/>
                <w:bCs/>
              </w:rPr>
              <w:t>CONSISTENCY</w:t>
            </w:r>
          </w:p>
        </w:tc>
      </w:tr>
      <w:tr w:rsidR="00FB60BA" w:rsidRPr="00A4508D" w14:paraId="1FE4ED2F" w14:textId="77777777" w:rsidTr="00F904C0">
        <w:trPr>
          <w:trHeight w:val="583"/>
        </w:trPr>
        <w:tc>
          <w:tcPr>
            <w:tcW w:w="15021" w:type="dxa"/>
          </w:tcPr>
          <w:p w14:paraId="3F28BE66" w14:textId="77777777" w:rsidR="005A4433" w:rsidRDefault="005A4433" w:rsidP="005A4433">
            <w:pPr>
              <w:jc w:val="center"/>
              <w:rPr>
                <w:bCs/>
                <w:sz w:val="20"/>
                <w:szCs w:val="20"/>
              </w:rPr>
            </w:pPr>
          </w:p>
          <w:p w14:paraId="366EE4BA" w14:textId="22CEE342" w:rsidR="005A4433" w:rsidRPr="00DC5B92" w:rsidRDefault="00814B22" w:rsidP="005A4433">
            <w:pPr>
              <w:jc w:val="center"/>
              <w:rPr>
                <w:i/>
                <w:iCs/>
                <w:sz w:val="20"/>
                <w:szCs w:val="20"/>
              </w:rPr>
            </w:pPr>
            <w:r w:rsidRPr="00DC5B92">
              <w:rPr>
                <w:bCs/>
                <w:i/>
                <w:iCs/>
                <w:sz w:val="20"/>
                <w:szCs w:val="20"/>
              </w:rPr>
              <w:t>Strong in</w:t>
            </w:r>
            <w:r w:rsidR="003733B8" w:rsidRPr="00DC5B92">
              <w:rPr>
                <w:bCs/>
                <w:i/>
                <w:iCs/>
                <w:sz w:val="20"/>
                <w:szCs w:val="20"/>
              </w:rPr>
              <w:t xml:space="preserve"> </w:t>
            </w:r>
            <w:r w:rsidR="00013A66" w:rsidRPr="00DC5B92">
              <w:rPr>
                <w:bCs/>
                <w:i/>
                <w:iCs/>
                <w:sz w:val="20"/>
                <w:szCs w:val="20"/>
              </w:rPr>
              <w:t>the need to treat people fairly by setting up clear rules and</w:t>
            </w:r>
            <w:r w:rsidR="003733B8" w:rsidRPr="00DC5B92">
              <w:rPr>
                <w:bCs/>
                <w:i/>
                <w:iCs/>
                <w:sz w:val="20"/>
                <w:szCs w:val="20"/>
              </w:rPr>
              <w:t xml:space="preserve"> </w:t>
            </w:r>
            <w:r w:rsidR="00013A66" w:rsidRPr="00DC5B92">
              <w:rPr>
                <w:bCs/>
                <w:i/>
                <w:iCs/>
                <w:sz w:val="20"/>
                <w:szCs w:val="20"/>
              </w:rPr>
              <w:t>adhering to them</w:t>
            </w:r>
            <w:r w:rsidR="009E04CC" w:rsidRPr="00DC5B92">
              <w:rPr>
                <w:bCs/>
                <w:i/>
                <w:iCs/>
                <w:sz w:val="20"/>
                <w:szCs w:val="20"/>
              </w:rPr>
              <w:t>.</w:t>
            </w:r>
            <w:r w:rsidR="005A4433" w:rsidRPr="00DC5B92">
              <w:rPr>
                <w:bCs/>
                <w:i/>
                <w:iCs/>
                <w:sz w:val="20"/>
                <w:szCs w:val="20"/>
              </w:rPr>
              <w:t xml:space="preserve"> </w:t>
            </w:r>
            <w:r w:rsidR="005A4433" w:rsidRPr="00DC5B92">
              <w:rPr>
                <w:i/>
                <w:iCs/>
                <w:sz w:val="20"/>
                <w:szCs w:val="20"/>
              </w:rPr>
              <w:t>You set clear expectations for yourself, and if applicable</w:t>
            </w:r>
            <w:r w:rsidR="00CE0497">
              <w:rPr>
                <w:i/>
                <w:iCs/>
                <w:sz w:val="20"/>
                <w:szCs w:val="20"/>
              </w:rPr>
              <w:t xml:space="preserve">, </w:t>
            </w:r>
            <w:r w:rsidR="005A4433" w:rsidRPr="00DC5B92">
              <w:rPr>
                <w:i/>
                <w:iCs/>
                <w:sz w:val="20"/>
                <w:szCs w:val="20"/>
              </w:rPr>
              <w:t xml:space="preserve"> for your team as a whole and each team member. Standards are uniformly defined, and metrics are clear.</w:t>
            </w:r>
          </w:p>
          <w:p w14:paraId="6576F6BF" w14:textId="5E817D96" w:rsidR="00FB60BA" w:rsidRPr="00A4508D" w:rsidRDefault="00FB60BA" w:rsidP="005A4433">
            <w:pPr>
              <w:rPr>
                <w:b/>
                <w:bCs/>
                <w:i/>
                <w:iCs/>
                <w:sz w:val="20"/>
                <w:szCs w:val="20"/>
              </w:rPr>
            </w:pPr>
          </w:p>
        </w:tc>
      </w:tr>
      <w:tr w:rsidR="00FB60BA" w14:paraId="40448D61" w14:textId="77777777" w:rsidTr="00773734">
        <w:trPr>
          <w:trHeight w:val="271"/>
        </w:trPr>
        <w:tc>
          <w:tcPr>
            <w:tcW w:w="15021" w:type="dxa"/>
          </w:tcPr>
          <w:p w14:paraId="2C6BD7DA" w14:textId="09605A34" w:rsidR="00FB60BA" w:rsidRDefault="00FB60BA" w:rsidP="00F904C0">
            <w:pPr>
              <w:jc w:val="center"/>
              <w:rPr>
                <w:b/>
                <w:bCs/>
                <w:sz w:val="20"/>
                <w:szCs w:val="20"/>
              </w:rPr>
            </w:pPr>
            <w:r>
              <w:rPr>
                <w:b/>
                <w:bCs/>
                <w:sz w:val="20"/>
                <w:szCs w:val="20"/>
              </w:rPr>
              <w:t xml:space="preserve"> WHAT HAPPENS WHEN YOU PLAY TO YOUR PLAYING TO YOUR STRENGTH - THE POSITIVES</w:t>
            </w:r>
          </w:p>
        </w:tc>
      </w:tr>
      <w:tr w:rsidR="00FB60BA" w14:paraId="6611A5A2" w14:textId="77777777" w:rsidTr="00F904C0">
        <w:trPr>
          <w:trHeight w:val="900"/>
        </w:trPr>
        <w:tc>
          <w:tcPr>
            <w:tcW w:w="15021" w:type="dxa"/>
          </w:tcPr>
          <w:p w14:paraId="24ED7B1F" w14:textId="77777777" w:rsidR="00891C40" w:rsidRDefault="00891C40" w:rsidP="00891C40">
            <w:pPr>
              <w:jc w:val="center"/>
              <w:rPr>
                <w:sz w:val="20"/>
                <w:szCs w:val="20"/>
              </w:rPr>
            </w:pPr>
          </w:p>
          <w:p w14:paraId="2CA3425C" w14:textId="2A5BBA84" w:rsidR="00FB60BA" w:rsidRDefault="00FB60BA" w:rsidP="00891C40">
            <w:pPr>
              <w:jc w:val="center"/>
              <w:rPr>
                <w:sz w:val="20"/>
                <w:szCs w:val="20"/>
              </w:rPr>
            </w:pPr>
            <w:r w:rsidRPr="009E0362">
              <w:rPr>
                <w:sz w:val="20"/>
                <w:szCs w:val="20"/>
              </w:rPr>
              <w:t>Others see you as predictable, and this is a positive observation.</w:t>
            </w:r>
            <w:r w:rsidR="00311641">
              <w:rPr>
                <w:sz w:val="20"/>
                <w:szCs w:val="20"/>
              </w:rPr>
              <w:t xml:space="preserve"> People </w:t>
            </w:r>
            <w:r w:rsidRPr="009E0362">
              <w:rPr>
                <w:sz w:val="20"/>
                <w:szCs w:val="20"/>
              </w:rPr>
              <w:t xml:space="preserve">know where they stand with you and that everyone will </w:t>
            </w:r>
            <w:r w:rsidR="007C047B">
              <w:rPr>
                <w:sz w:val="20"/>
                <w:szCs w:val="20"/>
              </w:rPr>
              <w:t>be treated fairly</w:t>
            </w:r>
            <w:r w:rsidR="00891C40">
              <w:rPr>
                <w:sz w:val="20"/>
                <w:szCs w:val="20"/>
              </w:rPr>
              <w:t>. Y</w:t>
            </w:r>
            <w:r w:rsidRPr="009E0362">
              <w:rPr>
                <w:sz w:val="20"/>
                <w:szCs w:val="20"/>
              </w:rPr>
              <w:t>our Consistency talents bring clarity and understanding to multi-faceted situations. Your ability to help others see what isn't changing can help navigate the waters of uncertainty.</w:t>
            </w:r>
          </w:p>
          <w:p w14:paraId="1C0F80B8" w14:textId="77777777" w:rsidR="00FB60BA" w:rsidRDefault="00000000" w:rsidP="00F904C0">
            <w:pPr>
              <w:jc w:val="center"/>
              <w:rPr>
                <w:rStyle w:val="Hyperlink"/>
                <w:color w:val="000000" w:themeColor="text1"/>
                <w:sz w:val="20"/>
                <w:szCs w:val="20"/>
                <w:u w:val="none"/>
              </w:rPr>
            </w:pPr>
            <w:hyperlink r:id="rId14" w:history="1">
              <w:r w:rsidR="00FB60BA" w:rsidRPr="009E0362">
                <w:rPr>
                  <w:rStyle w:val="Hyperlink"/>
                  <w:color w:val="000000" w:themeColor="text1"/>
                  <w:sz w:val="20"/>
                  <w:szCs w:val="20"/>
                  <w:u w:val="none"/>
                </w:rPr>
                <w:t>You give credit where credit is due, which </w:t>
              </w:r>
              <w:r w:rsidR="00E506BA">
                <w:rPr>
                  <w:rStyle w:val="Hyperlink"/>
                  <w:color w:val="000000" w:themeColor="text1"/>
                  <w:sz w:val="20"/>
                  <w:szCs w:val="20"/>
                  <w:u w:val="none"/>
                </w:rPr>
                <w:t>helps your team members recognis</w:t>
              </w:r>
              <w:r w:rsidR="00FB60BA" w:rsidRPr="009E0362">
                <w:rPr>
                  <w:rStyle w:val="Hyperlink"/>
                  <w:color w:val="000000" w:themeColor="text1"/>
                  <w:sz w:val="20"/>
                  <w:szCs w:val="20"/>
                  <w:u w:val="none"/>
                </w:rPr>
                <w:t>e their accomplishments and also know that you value the contributions they make.</w:t>
              </w:r>
            </w:hyperlink>
          </w:p>
          <w:p w14:paraId="1FED1A2B" w14:textId="5D9A5777" w:rsidR="00891C40" w:rsidRDefault="00891C40" w:rsidP="00F904C0">
            <w:pPr>
              <w:jc w:val="center"/>
              <w:rPr>
                <w:b/>
                <w:bCs/>
                <w:sz w:val="20"/>
                <w:szCs w:val="20"/>
              </w:rPr>
            </w:pPr>
          </w:p>
        </w:tc>
      </w:tr>
      <w:tr w:rsidR="00FB60BA" w:rsidRPr="00591496" w14:paraId="4034E34B" w14:textId="77777777" w:rsidTr="00F904C0">
        <w:trPr>
          <w:trHeight w:val="286"/>
        </w:trPr>
        <w:tc>
          <w:tcPr>
            <w:tcW w:w="15021" w:type="dxa"/>
          </w:tcPr>
          <w:p w14:paraId="4E0C12AA" w14:textId="77777777" w:rsidR="00FB60BA" w:rsidRPr="00591496" w:rsidRDefault="00FB60BA" w:rsidP="00F904C0">
            <w:pPr>
              <w:jc w:val="center"/>
              <w:rPr>
                <w:b/>
                <w:bCs/>
                <w:sz w:val="20"/>
                <w:szCs w:val="20"/>
              </w:rPr>
            </w:pPr>
            <w:r>
              <w:rPr>
                <w:b/>
                <w:bCs/>
                <w:sz w:val="20"/>
                <w:szCs w:val="20"/>
              </w:rPr>
              <w:t>WHAT HAPPENS WHEN YOU OVERPLAY YOUR STRENGTH - THE SHADOW SIDE</w:t>
            </w:r>
          </w:p>
        </w:tc>
      </w:tr>
      <w:tr w:rsidR="00FB60BA" w:rsidRPr="009E0362" w14:paraId="1663548B" w14:textId="77777777" w:rsidTr="00F904C0">
        <w:trPr>
          <w:trHeight w:val="900"/>
        </w:trPr>
        <w:tc>
          <w:tcPr>
            <w:tcW w:w="15021" w:type="dxa"/>
          </w:tcPr>
          <w:p w14:paraId="0E9340CD" w14:textId="77777777" w:rsidR="00891C40" w:rsidRDefault="00891C40" w:rsidP="00F904C0">
            <w:pPr>
              <w:jc w:val="center"/>
              <w:rPr>
                <w:sz w:val="20"/>
                <w:szCs w:val="20"/>
              </w:rPr>
            </w:pPr>
          </w:p>
          <w:p w14:paraId="373B69E1" w14:textId="455268A7" w:rsidR="00FB60BA" w:rsidRDefault="00FB60BA" w:rsidP="00891C40">
            <w:pPr>
              <w:jc w:val="center"/>
              <w:rPr>
                <w:sz w:val="20"/>
                <w:szCs w:val="20"/>
              </w:rPr>
            </w:pPr>
            <w:r w:rsidRPr="009E0362">
              <w:rPr>
                <w:sz w:val="20"/>
                <w:szCs w:val="20"/>
              </w:rPr>
              <w:t>Your natural tendency to treat people the sam</w:t>
            </w:r>
            <w:r w:rsidR="00013A66">
              <w:rPr>
                <w:sz w:val="20"/>
                <w:szCs w:val="20"/>
              </w:rPr>
              <w:t>e can sometimes fail to recognis</w:t>
            </w:r>
            <w:r w:rsidRPr="009E0362">
              <w:rPr>
                <w:sz w:val="20"/>
                <w:szCs w:val="20"/>
              </w:rPr>
              <w:t>e and celebrate the uniqueness of each individual</w:t>
            </w:r>
            <w:r w:rsidR="00891C40">
              <w:rPr>
                <w:sz w:val="20"/>
                <w:szCs w:val="20"/>
              </w:rPr>
              <w:t xml:space="preserve"> and therefore you can be seen </w:t>
            </w:r>
            <w:r w:rsidRPr="009E0362">
              <w:rPr>
                <w:sz w:val="20"/>
                <w:szCs w:val="20"/>
              </w:rPr>
              <w:t xml:space="preserve">as rigid or inflexible. </w:t>
            </w:r>
          </w:p>
          <w:p w14:paraId="26086A64" w14:textId="2BE65373" w:rsidR="00FB60BA" w:rsidRDefault="00FB60BA" w:rsidP="00F904C0">
            <w:pPr>
              <w:jc w:val="center"/>
              <w:rPr>
                <w:sz w:val="20"/>
                <w:szCs w:val="20"/>
              </w:rPr>
            </w:pPr>
            <w:r w:rsidRPr="009E0362">
              <w:rPr>
                <w:sz w:val="20"/>
                <w:szCs w:val="20"/>
              </w:rPr>
              <w:t>Sometimes those with Consistency can come across as self-righteous, contending that their rules-based view of the world is the only way to view reality.</w:t>
            </w:r>
          </w:p>
          <w:p w14:paraId="7BDA7092" w14:textId="77777777" w:rsidR="00FB60BA" w:rsidRDefault="00FB60BA" w:rsidP="001D43C9">
            <w:pPr>
              <w:jc w:val="center"/>
              <w:rPr>
                <w:sz w:val="20"/>
                <w:szCs w:val="20"/>
              </w:rPr>
            </w:pPr>
            <w:r w:rsidRPr="009E0362">
              <w:rPr>
                <w:sz w:val="20"/>
                <w:szCs w:val="20"/>
              </w:rPr>
              <w:t>You may tend to place undue emphasis on the way work gets done rather than focusing on the outcome</w:t>
            </w:r>
            <w:r w:rsidR="00D40449">
              <w:rPr>
                <w:sz w:val="20"/>
                <w:szCs w:val="20"/>
              </w:rPr>
              <w:t xml:space="preserve">, </w:t>
            </w:r>
            <w:r w:rsidRPr="009E0362">
              <w:rPr>
                <w:sz w:val="20"/>
                <w:szCs w:val="20"/>
              </w:rPr>
              <w:t>overvaluing process over results.</w:t>
            </w:r>
          </w:p>
          <w:p w14:paraId="2005B7A7" w14:textId="3A2FE56A" w:rsidR="00DB185F" w:rsidRPr="009E0362" w:rsidRDefault="00DB185F" w:rsidP="001D43C9">
            <w:pPr>
              <w:jc w:val="center"/>
              <w:rPr>
                <w:sz w:val="20"/>
                <w:szCs w:val="20"/>
              </w:rPr>
            </w:pPr>
          </w:p>
        </w:tc>
      </w:tr>
    </w:tbl>
    <w:p w14:paraId="1E4F453D" w14:textId="77777777" w:rsidR="000971F9" w:rsidRDefault="000971F9"/>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5A4433" w:rsidRPr="00106CB1" w14:paraId="648D039F" w14:textId="77777777" w:rsidTr="00F65149">
        <w:trPr>
          <w:trHeight w:val="276"/>
        </w:trPr>
        <w:tc>
          <w:tcPr>
            <w:tcW w:w="15021" w:type="dxa"/>
            <w:gridSpan w:val="2"/>
          </w:tcPr>
          <w:p w14:paraId="3BF5ECDF" w14:textId="77777777" w:rsidR="005A4433" w:rsidRPr="00106CB1" w:rsidRDefault="005A4433" w:rsidP="00F65149">
            <w:pPr>
              <w:jc w:val="center"/>
              <w:rPr>
                <w:b/>
                <w:bCs/>
                <w:sz w:val="20"/>
                <w:szCs w:val="20"/>
              </w:rPr>
            </w:pPr>
            <w:r w:rsidRPr="00106CB1">
              <w:rPr>
                <w:b/>
                <w:bCs/>
                <w:sz w:val="20"/>
                <w:szCs w:val="20"/>
              </w:rPr>
              <w:t>DEVELOPING YOUR STRENGTHS AWARENESS AND IMPACT</w:t>
            </w:r>
          </w:p>
        </w:tc>
      </w:tr>
      <w:tr w:rsidR="005A4433" w:rsidRPr="00885E1A" w14:paraId="3E6709A6" w14:textId="77777777" w:rsidTr="00C4529E">
        <w:trPr>
          <w:trHeight w:hRule="exact" w:val="2278"/>
        </w:trPr>
        <w:tc>
          <w:tcPr>
            <w:tcW w:w="7439" w:type="dxa"/>
          </w:tcPr>
          <w:p w14:paraId="10D0D816" w14:textId="77777777" w:rsidR="005A4433" w:rsidRDefault="005A4433" w:rsidP="005A4433">
            <w:pPr>
              <w:pStyle w:val="ListParagraph"/>
              <w:numPr>
                <w:ilvl w:val="0"/>
                <w:numId w:val="45"/>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36FE77FE" w14:textId="77777777" w:rsidR="005A4433" w:rsidRDefault="005A4433" w:rsidP="00F65149">
            <w:pPr>
              <w:rPr>
                <w:sz w:val="20"/>
                <w:szCs w:val="20"/>
              </w:rPr>
            </w:pPr>
          </w:p>
          <w:p w14:paraId="5B4E275C" w14:textId="77777777" w:rsidR="005A4433" w:rsidRDefault="005A4433" w:rsidP="00F65149">
            <w:pPr>
              <w:rPr>
                <w:sz w:val="20"/>
                <w:szCs w:val="20"/>
              </w:rPr>
            </w:pPr>
          </w:p>
          <w:p w14:paraId="6048D753" w14:textId="77777777" w:rsidR="005A4433" w:rsidRDefault="005A4433" w:rsidP="00F65149">
            <w:pPr>
              <w:rPr>
                <w:sz w:val="20"/>
                <w:szCs w:val="20"/>
              </w:rPr>
            </w:pPr>
          </w:p>
          <w:p w14:paraId="6579825C" w14:textId="77777777" w:rsidR="005A4433" w:rsidRDefault="005A4433" w:rsidP="00F65149">
            <w:pPr>
              <w:rPr>
                <w:sz w:val="20"/>
                <w:szCs w:val="20"/>
              </w:rPr>
            </w:pPr>
          </w:p>
          <w:p w14:paraId="018B0341" w14:textId="77777777" w:rsidR="005A4433" w:rsidRDefault="005A4433" w:rsidP="00F65149">
            <w:pPr>
              <w:rPr>
                <w:sz w:val="20"/>
                <w:szCs w:val="20"/>
              </w:rPr>
            </w:pPr>
          </w:p>
          <w:p w14:paraId="4D088371" w14:textId="77777777" w:rsidR="005A4433" w:rsidRDefault="005A4433" w:rsidP="00F65149">
            <w:pPr>
              <w:rPr>
                <w:sz w:val="20"/>
                <w:szCs w:val="20"/>
              </w:rPr>
            </w:pPr>
          </w:p>
          <w:p w14:paraId="5AA7740C" w14:textId="77777777" w:rsidR="005A4433" w:rsidRDefault="005A4433" w:rsidP="00F65149">
            <w:pPr>
              <w:rPr>
                <w:sz w:val="20"/>
                <w:szCs w:val="20"/>
              </w:rPr>
            </w:pPr>
          </w:p>
          <w:p w14:paraId="651BC82C" w14:textId="77777777" w:rsidR="005A4433" w:rsidRDefault="005A4433" w:rsidP="00F65149">
            <w:pPr>
              <w:rPr>
                <w:sz w:val="20"/>
                <w:szCs w:val="20"/>
              </w:rPr>
            </w:pPr>
          </w:p>
          <w:p w14:paraId="75DB3BB0" w14:textId="77777777" w:rsidR="005A4433" w:rsidRPr="0097454A" w:rsidRDefault="005A4433" w:rsidP="00F65149">
            <w:pPr>
              <w:rPr>
                <w:sz w:val="20"/>
                <w:szCs w:val="20"/>
              </w:rPr>
            </w:pPr>
          </w:p>
        </w:tc>
        <w:tc>
          <w:tcPr>
            <w:tcW w:w="7582" w:type="dxa"/>
          </w:tcPr>
          <w:p w14:paraId="768DCADE" w14:textId="77777777" w:rsidR="005A4433" w:rsidRDefault="005A4433" w:rsidP="005A4433">
            <w:pPr>
              <w:pStyle w:val="ListParagraph"/>
              <w:numPr>
                <w:ilvl w:val="0"/>
                <w:numId w:val="45"/>
              </w:numPr>
              <w:rPr>
                <w:sz w:val="20"/>
                <w:szCs w:val="20"/>
              </w:rPr>
            </w:pPr>
            <w:r w:rsidRPr="00B74AC5">
              <w:rPr>
                <w:sz w:val="20"/>
                <w:szCs w:val="20"/>
              </w:rPr>
              <w:t>What gets stuck</w:t>
            </w:r>
            <w:r>
              <w:rPr>
                <w:sz w:val="20"/>
                <w:szCs w:val="20"/>
              </w:rPr>
              <w:t>, where is the shadow side of this strength getting in the way?</w:t>
            </w:r>
          </w:p>
          <w:p w14:paraId="38AC911F" w14:textId="77777777" w:rsidR="005A4433" w:rsidRDefault="005A4433" w:rsidP="00F65149">
            <w:pPr>
              <w:rPr>
                <w:sz w:val="20"/>
                <w:szCs w:val="20"/>
              </w:rPr>
            </w:pPr>
          </w:p>
          <w:p w14:paraId="4F483072" w14:textId="77777777" w:rsidR="005A4433" w:rsidRDefault="005A4433" w:rsidP="00F65149">
            <w:pPr>
              <w:rPr>
                <w:sz w:val="20"/>
                <w:szCs w:val="20"/>
              </w:rPr>
            </w:pPr>
          </w:p>
          <w:p w14:paraId="1F776B9E" w14:textId="77777777" w:rsidR="005A4433" w:rsidRDefault="005A4433" w:rsidP="00F65149">
            <w:pPr>
              <w:rPr>
                <w:sz w:val="20"/>
                <w:szCs w:val="20"/>
              </w:rPr>
            </w:pPr>
          </w:p>
          <w:p w14:paraId="43685CF2" w14:textId="77777777" w:rsidR="005A4433" w:rsidRDefault="005A4433" w:rsidP="00F65149">
            <w:pPr>
              <w:rPr>
                <w:sz w:val="20"/>
                <w:szCs w:val="20"/>
              </w:rPr>
            </w:pPr>
          </w:p>
          <w:p w14:paraId="15C293DF" w14:textId="77777777" w:rsidR="005A4433" w:rsidRDefault="005A4433" w:rsidP="00F65149">
            <w:pPr>
              <w:rPr>
                <w:sz w:val="20"/>
                <w:szCs w:val="20"/>
              </w:rPr>
            </w:pPr>
          </w:p>
          <w:p w14:paraId="64AF9153" w14:textId="77777777" w:rsidR="005A4433" w:rsidRPr="00885E1A" w:rsidRDefault="005A4433" w:rsidP="00F65149">
            <w:pPr>
              <w:rPr>
                <w:sz w:val="20"/>
                <w:szCs w:val="20"/>
              </w:rPr>
            </w:pPr>
          </w:p>
        </w:tc>
      </w:tr>
      <w:tr w:rsidR="005A4433" w:rsidRPr="00480B88" w14:paraId="5FDBEDD3" w14:textId="77777777" w:rsidTr="00C4529E">
        <w:trPr>
          <w:trHeight w:hRule="exact" w:val="2398"/>
        </w:trPr>
        <w:tc>
          <w:tcPr>
            <w:tcW w:w="7439" w:type="dxa"/>
          </w:tcPr>
          <w:p w14:paraId="11E9FFBF" w14:textId="77777777" w:rsidR="005A4433" w:rsidRDefault="005A4433" w:rsidP="005A4433">
            <w:pPr>
              <w:pStyle w:val="ListParagraph"/>
              <w:numPr>
                <w:ilvl w:val="0"/>
                <w:numId w:val="45"/>
              </w:numPr>
              <w:rPr>
                <w:sz w:val="20"/>
                <w:szCs w:val="20"/>
              </w:rPr>
            </w:pPr>
            <w:r>
              <w:rPr>
                <w:sz w:val="20"/>
                <w:szCs w:val="20"/>
              </w:rPr>
              <w:t>What ideas do you have for change, please be specific?</w:t>
            </w:r>
          </w:p>
          <w:p w14:paraId="5904FF14" w14:textId="77777777" w:rsidR="005A4433" w:rsidRDefault="005A4433" w:rsidP="00F65149">
            <w:pPr>
              <w:rPr>
                <w:sz w:val="20"/>
                <w:szCs w:val="20"/>
              </w:rPr>
            </w:pPr>
          </w:p>
          <w:p w14:paraId="2FBA810D" w14:textId="77777777" w:rsidR="005A4433" w:rsidRDefault="005A4433" w:rsidP="00F65149">
            <w:pPr>
              <w:rPr>
                <w:sz w:val="20"/>
                <w:szCs w:val="20"/>
              </w:rPr>
            </w:pPr>
          </w:p>
          <w:p w14:paraId="20F5A0F2" w14:textId="77777777" w:rsidR="005A4433" w:rsidRPr="0097454A" w:rsidRDefault="005A4433" w:rsidP="00F65149">
            <w:pPr>
              <w:rPr>
                <w:sz w:val="20"/>
                <w:szCs w:val="20"/>
              </w:rPr>
            </w:pPr>
          </w:p>
        </w:tc>
        <w:tc>
          <w:tcPr>
            <w:tcW w:w="7582" w:type="dxa"/>
          </w:tcPr>
          <w:p w14:paraId="0A2C39DC" w14:textId="77777777" w:rsidR="005A4433" w:rsidRDefault="005A4433" w:rsidP="005A4433">
            <w:pPr>
              <w:pStyle w:val="ListParagraph"/>
              <w:numPr>
                <w:ilvl w:val="0"/>
                <w:numId w:val="45"/>
              </w:numPr>
              <w:rPr>
                <w:sz w:val="20"/>
                <w:szCs w:val="20"/>
              </w:rPr>
            </w:pPr>
            <w:r>
              <w:rPr>
                <w:sz w:val="20"/>
                <w:szCs w:val="20"/>
              </w:rPr>
              <w:t>How will you track your progress, who and what can help?</w:t>
            </w:r>
          </w:p>
          <w:p w14:paraId="5DB46D82" w14:textId="77777777" w:rsidR="005A4433" w:rsidRDefault="005A4433" w:rsidP="00F65149">
            <w:pPr>
              <w:rPr>
                <w:sz w:val="20"/>
                <w:szCs w:val="20"/>
              </w:rPr>
            </w:pPr>
          </w:p>
          <w:p w14:paraId="6DDA0418" w14:textId="77777777" w:rsidR="005A4433" w:rsidRPr="00480B88" w:rsidRDefault="005A4433" w:rsidP="00F65149">
            <w:pPr>
              <w:rPr>
                <w:sz w:val="20"/>
                <w:szCs w:val="20"/>
              </w:rPr>
            </w:pPr>
          </w:p>
        </w:tc>
      </w:tr>
    </w:tbl>
    <w:p w14:paraId="068443EB" w14:textId="7890CDB0" w:rsidR="00595298" w:rsidRDefault="001D43C9">
      <w:r>
        <w:br w:type="page"/>
      </w:r>
    </w:p>
    <w:tbl>
      <w:tblPr>
        <w:tblStyle w:val="TableGrid"/>
        <w:tblW w:w="15021" w:type="dxa"/>
        <w:tblLayout w:type="fixed"/>
        <w:tblLook w:val="04A0" w:firstRow="1" w:lastRow="0" w:firstColumn="1" w:lastColumn="0" w:noHBand="0" w:noVBand="1"/>
      </w:tblPr>
      <w:tblGrid>
        <w:gridCol w:w="15021"/>
      </w:tblGrid>
      <w:tr w:rsidR="00FB60BA" w:rsidRPr="00A4508D" w14:paraId="5138E887" w14:textId="77777777" w:rsidTr="00F904C0">
        <w:trPr>
          <w:trHeight w:val="139"/>
        </w:trPr>
        <w:tc>
          <w:tcPr>
            <w:tcW w:w="15021" w:type="dxa"/>
            <w:shd w:val="clear" w:color="auto" w:fill="E2EFD9" w:themeFill="accent6" w:themeFillTint="33"/>
          </w:tcPr>
          <w:p w14:paraId="7F7F49A3" w14:textId="5FFB421E" w:rsidR="00FB60BA" w:rsidRPr="00A4508D" w:rsidRDefault="00FB60BA" w:rsidP="00FB60BA">
            <w:pPr>
              <w:tabs>
                <w:tab w:val="left" w:pos="2370"/>
                <w:tab w:val="center" w:pos="7402"/>
              </w:tabs>
              <w:rPr>
                <w:b/>
                <w:bCs/>
                <w:sz w:val="20"/>
                <w:szCs w:val="20"/>
              </w:rPr>
            </w:pPr>
            <w:r>
              <w:lastRenderedPageBreak/>
              <w:tab/>
            </w:r>
            <w:r>
              <w:tab/>
            </w:r>
            <w:r>
              <w:rPr>
                <w:b/>
                <w:bCs/>
              </w:rPr>
              <w:t>DELIBERATIVE</w:t>
            </w:r>
          </w:p>
        </w:tc>
      </w:tr>
      <w:tr w:rsidR="00FB60BA" w:rsidRPr="00A4508D" w14:paraId="76CB9ED0" w14:textId="77777777" w:rsidTr="00F904C0">
        <w:trPr>
          <w:trHeight w:val="583"/>
        </w:trPr>
        <w:tc>
          <w:tcPr>
            <w:tcW w:w="15021" w:type="dxa"/>
          </w:tcPr>
          <w:p w14:paraId="2835D811" w14:textId="77777777" w:rsidR="009A111D" w:rsidRDefault="009A111D" w:rsidP="0053370A">
            <w:pPr>
              <w:jc w:val="center"/>
              <w:rPr>
                <w:sz w:val="20"/>
                <w:szCs w:val="20"/>
              </w:rPr>
            </w:pPr>
          </w:p>
          <w:p w14:paraId="0F3D55B1" w14:textId="6B491CFB" w:rsidR="00FB60BA" w:rsidRPr="00DC5B92" w:rsidRDefault="005A436F" w:rsidP="009A111D">
            <w:pPr>
              <w:jc w:val="center"/>
              <w:rPr>
                <w:bCs/>
                <w:i/>
                <w:iCs/>
                <w:sz w:val="20"/>
                <w:szCs w:val="20"/>
              </w:rPr>
            </w:pPr>
            <w:r w:rsidRPr="00DC5B92">
              <w:rPr>
                <w:i/>
                <w:iCs/>
                <w:sz w:val="20"/>
                <w:szCs w:val="20"/>
              </w:rPr>
              <w:t>String in</w:t>
            </w:r>
            <w:r w:rsidR="001D43C9" w:rsidRPr="00DC5B92">
              <w:rPr>
                <w:i/>
                <w:iCs/>
                <w:sz w:val="20"/>
                <w:szCs w:val="20"/>
              </w:rPr>
              <w:t xml:space="preserve"> making decisions or </w:t>
            </w:r>
            <w:r w:rsidR="0053370A" w:rsidRPr="00DC5B92">
              <w:rPr>
                <w:i/>
                <w:iCs/>
                <w:sz w:val="20"/>
                <w:szCs w:val="20"/>
              </w:rPr>
              <w:t>choices, anticipating</w:t>
            </w:r>
            <w:r w:rsidR="001D43C9" w:rsidRPr="00DC5B92">
              <w:rPr>
                <w:i/>
                <w:iCs/>
                <w:sz w:val="20"/>
                <w:szCs w:val="20"/>
              </w:rPr>
              <w:t xml:space="preserve"> the obstacles.</w:t>
            </w:r>
            <w:r w:rsidR="0053370A" w:rsidRPr="00DC5B92">
              <w:rPr>
                <w:bCs/>
                <w:i/>
                <w:iCs/>
                <w:sz w:val="20"/>
                <w:szCs w:val="20"/>
              </w:rPr>
              <w:t xml:space="preserve"> You are naturally cautious and take your time making decisions. As such, people can count on your sound judg</w:t>
            </w:r>
            <w:r w:rsidR="008F625A" w:rsidRPr="00DC5B92">
              <w:rPr>
                <w:bCs/>
                <w:i/>
                <w:iCs/>
                <w:sz w:val="20"/>
                <w:szCs w:val="20"/>
              </w:rPr>
              <w:t>e</w:t>
            </w:r>
            <w:r w:rsidR="0053370A" w:rsidRPr="00DC5B92">
              <w:rPr>
                <w:bCs/>
                <w:i/>
                <w:iCs/>
                <w:sz w:val="20"/>
                <w:szCs w:val="20"/>
              </w:rPr>
              <w:t>ment and your well-thought-out reasoning when making a hard decision.</w:t>
            </w:r>
          </w:p>
          <w:p w14:paraId="3F0D2830" w14:textId="28A6BEC5" w:rsidR="00FB60BA" w:rsidRPr="00A4508D" w:rsidRDefault="00FB60BA" w:rsidP="00FB60BA">
            <w:pPr>
              <w:jc w:val="center"/>
              <w:rPr>
                <w:b/>
                <w:bCs/>
                <w:i/>
                <w:iCs/>
                <w:sz w:val="20"/>
                <w:szCs w:val="20"/>
              </w:rPr>
            </w:pPr>
          </w:p>
        </w:tc>
      </w:tr>
      <w:tr w:rsidR="00FB60BA" w14:paraId="02BB4DC9" w14:textId="77777777" w:rsidTr="00773734">
        <w:trPr>
          <w:trHeight w:val="271"/>
        </w:trPr>
        <w:tc>
          <w:tcPr>
            <w:tcW w:w="15021" w:type="dxa"/>
          </w:tcPr>
          <w:p w14:paraId="7C98888C" w14:textId="77777777" w:rsidR="00FB60BA" w:rsidRDefault="00FB60BA" w:rsidP="00F904C0">
            <w:pPr>
              <w:jc w:val="center"/>
              <w:rPr>
                <w:b/>
                <w:bCs/>
                <w:sz w:val="20"/>
                <w:szCs w:val="20"/>
              </w:rPr>
            </w:pPr>
            <w:r>
              <w:rPr>
                <w:b/>
                <w:bCs/>
                <w:sz w:val="20"/>
                <w:szCs w:val="20"/>
              </w:rPr>
              <w:t xml:space="preserve"> WHAT HAPPENS WHEN YOU PLAY TO YOUR PLAYING TO YOUR STRENGTH - THE POSITIVES</w:t>
            </w:r>
          </w:p>
        </w:tc>
      </w:tr>
      <w:tr w:rsidR="00FB60BA" w14:paraId="5A160544" w14:textId="77777777" w:rsidTr="00F904C0">
        <w:trPr>
          <w:trHeight w:val="900"/>
        </w:trPr>
        <w:tc>
          <w:tcPr>
            <w:tcW w:w="15021" w:type="dxa"/>
          </w:tcPr>
          <w:p w14:paraId="60AA7F25" w14:textId="77777777" w:rsidR="00374674" w:rsidRDefault="00374674" w:rsidP="00374674">
            <w:pPr>
              <w:jc w:val="center"/>
              <w:rPr>
                <w:bCs/>
                <w:sz w:val="20"/>
                <w:szCs w:val="20"/>
              </w:rPr>
            </w:pPr>
          </w:p>
          <w:p w14:paraId="771A046E" w14:textId="0A0AF01F" w:rsidR="001D43C9" w:rsidRPr="001D43C9" w:rsidRDefault="001D43C9" w:rsidP="00374674">
            <w:pPr>
              <w:jc w:val="center"/>
              <w:rPr>
                <w:bCs/>
                <w:sz w:val="20"/>
                <w:szCs w:val="20"/>
              </w:rPr>
            </w:pPr>
            <w:r w:rsidRPr="001D43C9">
              <w:rPr>
                <w:bCs/>
                <w:sz w:val="20"/>
                <w:szCs w:val="20"/>
              </w:rPr>
              <w:t xml:space="preserve">You see potential problems and roadblocks that others tend to miss. This makes you a respected resource as a </w:t>
            </w:r>
            <w:r w:rsidR="0053370A" w:rsidRPr="001D43C9">
              <w:rPr>
                <w:bCs/>
                <w:sz w:val="20"/>
                <w:szCs w:val="20"/>
              </w:rPr>
              <w:t>trouble-shooter</w:t>
            </w:r>
            <w:r w:rsidRPr="001D43C9">
              <w:rPr>
                <w:bCs/>
                <w:sz w:val="20"/>
                <w:szCs w:val="20"/>
              </w:rPr>
              <w:t xml:space="preserve"> and problem identifier</w:t>
            </w:r>
            <w:r w:rsidR="005D2AAC">
              <w:rPr>
                <w:bCs/>
                <w:sz w:val="20"/>
                <w:szCs w:val="20"/>
              </w:rPr>
              <w:t xml:space="preserve">, </w:t>
            </w:r>
            <w:r w:rsidRPr="001D43C9">
              <w:rPr>
                <w:bCs/>
                <w:sz w:val="20"/>
                <w:szCs w:val="20"/>
              </w:rPr>
              <w:t>helping to</w:t>
            </w:r>
            <w:r w:rsidR="00374674">
              <w:rPr>
                <w:bCs/>
                <w:sz w:val="20"/>
                <w:szCs w:val="20"/>
              </w:rPr>
              <w:t xml:space="preserve"> expediate the flow of work. </w:t>
            </w:r>
            <w:r w:rsidR="0053370A">
              <w:rPr>
                <w:bCs/>
                <w:sz w:val="20"/>
                <w:szCs w:val="20"/>
              </w:rPr>
              <w:t>Y</w:t>
            </w:r>
            <w:r w:rsidRPr="001D43C9">
              <w:rPr>
                <w:bCs/>
                <w:sz w:val="20"/>
                <w:szCs w:val="20"/>
              </w:rPr>
              <w:t>ou prefer to do a lot of listening and withhold judgment until you've heard all the facts. This gives you a trustworthiness and a reputation as an impartial straight talker.</w:t>
            </w:r>
          </w:p>
          <w:p w14:paraId="5DF47556" w14:textId="77777777" w:rsidR="00FB60BA" w:rsidRDefault="001D43C9" w:rsidP="001D43C9">
            <w:pPr>
              <w:jc w:val="center"/>
              <w:rPr>
                <w:bCs/>
                <w:sz w:val="20"/>
                <w:szCs w:val="20"/>
              </w:rPr>
            </w:pPr>
            <w:r w:rsidRPr="001D43C9">
              <w:rPr>
                <w:bCs/>
                <w:sz w:val="20"/>
                <w:szCs w:val="20"/>
              </w:rPr>
              <w:t xml:space="preserve">You are a private person and respect the privacy of others. </w:t>
            </w:r>
            <w:r w:rsidR="00374674">
              <w:rPr>
                <w:bCs/>
                <w:sz w:val="20"/>
                <w:szCs w:val="20"/>
              </w:rPr>
              <w:t xml:space="preserve"> </w:t>
            </w:r>
          </w:p>
          <w:p w14:paraId="567B7A77" w14:textId="07DC9CE4" w:rsidR="00374674" w:rsidRDefault="00374674" w:rsidP="001D43C9">
            <w:pPr>
              <w:jc w:val="center"/>
              <w:rPr>
                <w:b/>
                <w:bCs/>
                <w:sz w:val="20"/>
                <w:szCs w:val="20"/>
              </w:rPr>
            </w:pPr>
          </w:p>
        </w:tc>
      </w:tr>
      <w:tr w:rsidR="00FB60BA" w:rsidRPr="00591496" w14:paraId="15BAD7E3" w14:textId="77777777" w:rsidTr="00F904C0">
        <w:trPr>
          <w:trHeight w:val="286"/>
        </w:trPr>
        <w:tc>
          <w:tcPr>
            <w:tcW w:w="15021" w:type="dxa"/>
          </w:tcPr>
          <w:p w14:paraId="19D4D9F9" w14:textId="77777777" w:rsidR="00FB60BA" w:rsidRPr="00591496" w:rsidRDefault="00FB60BA" w:rsidP="00F904C0">
            <w:pPr>
              <w:jc w:val="center"/>
              <w:rPr>
                <w:b/>
                <w:bCs/>
                <w:sz w:val="20"/>
                <w:szCs w:val="20"/>
              </w:rPr>
            </w:pPr>
            <w:r>
              <w:rPr>
                <w:b/>
                <w:bCs/>
                <w:sz w:val="20"/>
                <w:szCs w:val="20"/>
              </w:rPr>
              <w:t>WHAT HAPPENS WHEN YOU OVERPLAY YOUR STRENGTH - THE SHADOW SIDE</w:t>
            </w:r>
          </w:p>
        </w:tc>
      </w:tr>
      <w:tr w:rsidR="00FB60BA" w:rsidRPr="009E0362" w14:paraId="085CE56D" w14:textId="77777777" w:rsidTr="00F904C0">
        <w:trPr>
          <w:trHeight w:val="900"/>
        </w:trPr>
        <w:tc>
          <w:tcPr>
            <w:tcW w:w="15021" w:type="dxa"/>
          </w:tcPr>
          <w:p w14:paraId="70369F9E" w14:textId="77777777" w:rsidR="00F67BEE" w:rsidRDefault="00F67BEE" w:rsidP="00F67BEE">
            <w:pPr>
              <w:jc w:val="center"/>
              <w:rPr>
                <w:sz w:val="20"/>
                <w:szCs w:val="20"/>
              </w:rPr>
            </w:pPr>
          </w:p>
          <w:p w14:paraId="7784A009" w14:textId="77777777" w:rsidR="00FB60BA" w:rsidRDefault="001D43C9" w:rsidP="00F67BEE">
            <w:pPr>
              <w:jc w:val="center"/>
              <w:rPr>
                <w:sz w:val="20"/>
                <w:szCs w:val="20"/>
              </w:rPr>
            </w:pPr>
            <w:r w:rsidRPr="001D43C9">
              <w:rPr>
                <w:sz w:val="20"/>
                <w:szCs w:val="20"/>
              </w:rPr>
              <w:t xml:space="preserve">The </w:t>
            </w:r>
            <w:r w:rsidR="00927305">
              <w:rPr>
                <w:sz w:val="20"/>
                <w:szCs w:val="20"/>
              </w:rPr>
              <w:t>‘</w:t>
            </w:r>
            <w:r w:rsidRPr="001D43C9">
              <w:rPr>
                <w:sz w:val="20"/>
                <w:szCs w:val="20"/>
              </w:rPr>
              <w:t>paralysis of analysis</w:t>
            </w:r>
            <w:r w:rsidR="00927305">
              <w:rPr>
                <w:sz w:val="20"/>
                <w:szCs w:val="20"/>
              </w:rPr>
              <w:t>’</w:t>
            </w:r>
            <w:r w:rsidRPr="001D43C9">
              <w:rPr>
                <w:sz w:val="20"/>
                <w:szCs w:val="20"/>
              </w:rPr>
              <w:t xml:space="preserve"> could keep you from moving forward in a timely manner. </w:t>
            </w:r>
            <w:r w:rsidR="00547AA1">
              <w:rPr>
                <w:sz w:val="20"/>
                <w:szCs w:val="20"/>
              </w:rPr>
              <w:t xml:space="preserve"> </w:t>
            </w:r>
            <w:r w:rsidRPr="001D43C9">
              <w:rPr>
                <w:sz w:val="20"/>
                <w:szCs w:val="20"/>
              </w:rPr>
              <w:t xml:space="preserve">Your cautious nature and inclination to focus on what could go wrong could give you a reputation of being negative. </w:t>
            </w:r>
            <w:r w:rsidR="00F67BEE">
              <w:rPr>
                <w:sz w:val="20"/>
                <w:szCs w:val="20"/>
              </w:rPr>
              <w:t xml:space="preserve"> </w:t>
            </w:r>
            <w:r w:rsidRPr="001D43C9">
              <w:rPr>
                <w:sz w:val="20"/>
                <w:szCs w:val="20"/>
              </w:rPr>
              <w:t>If you lead a team, your tendency to slow down in order to avoid mistakes may cause your team members to wonder if you've forgotten about their requests. Those with strong Deliberative talents often tend to be reserved and not prone to giving prais</w:t>
            </w:r>
            <w:r w:rsidR="00F67BEE">
              <w:rPr>
                <w:sz w:val="20"/>
                <w:szCs w:val="20"/>
              </w:rPr>
              <w:t xml:space="preserve">e which in turn </w:t>
            </w:r>
            <w:r w:rsidRPr="001D43C9">
              <w:rPr>
                <w:sz w:val="20"/>
                <w:szCs w:val="20"/>
              </w:rPr>
              <w:t>fuels great performance</w:t>
            </w:r>
            <w:r w:rsidR="00F67BEE">
              <w:rPr>
                <w:sz w:val="20"/>
                <w:szCs w:val="20"/>
              </w:rPr>
              <w:t>.</w:t>
            </w:r>
            <w:r w:rsidRPr="001D43C9">
              <w:rPr>
                <w:sz w:val="20"/>
                <w:szCs w:val="20"/>
              </w:rPr>
              <w:t xml:space="preserve"> </w:t>
            </w:r>
          </w:p>
          <w:p w14:paraId="5E80A593" w14:textId="39403B7B" w:rsidR="00F67BEE" w:rsidRPr="009E0362" w:rsidRDefault="00F67BEE" w:rsidP="00F67BEE">
            <w:pPr>
              <w:jc w:val="center"/>
              <w:rPr>
                <w:sz w:val="20"/>
                <w:szCs w:val="20"/>
              </w:rPr>
            </w:pPr>
          </w:p>
        </w:tc>
      </w:tr>
    </w:tbl>
    <w:p w14:paraId="56A9C41B" w14:textId="77777777" w:rsidR="001D43C9" w:rsidRDefault="001D43C9" w:rsidP="001D43C9">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DB185F" w:rsidRPr="00106CB1" w14:paraId="05C23BAB" w14:textId="77777777" w:rsidTr="00F65149">
        <w:trPr>
          <w:trHeight w:val="276"/>
        </w:trPr>
        <w:tc>
          <w:tcPr>
            <w:tcW w:w="15021" w:type="dxa"/>
            <w:gridSpan w:val="2"/>
          </w:tcPr>
          <w:p w14:paraId="3499A7AC" w14:textId="77777777" w:rsidR="00DB185F" w:rsidRPr="00106CB1" w:rsidRDefault="00DB185F" w:rsidP="00F65149">
            <w:pPr>
              <w:jc w:val="center"/>
              <w:rPr>
                <w:b/>
                <w:bCs/>
                <w:sz w:val="20"/>
                <w:szCs w:val="20"/>
              </w:rPr>
            </w:pPr>
            <w:r w:rsidRPr="00106CB1">
              <w:rPr>
                <w:b/>
                <w:bCs/>
                <w:sz w:val="20"/>
                <w:szCs w:val="20"/>
              </w:rPr>
              <w:t>DEVELOPING YOUR STRENGTHS AWARENESS AND IMPACT</w:t>
            </w:r>
          </w:p>
        </w:tc>
      </w:tr>
      <w:tr w:rsidR="00DB185F" w:rsidRPr="00885E1A" w14:paraId="7E98445C" w14:textId="77777777" w:rsidTr="00C4529E">
        <w:trPr>
          <w:trHeight w:hRule="exact" w:val="2278"/>
        </w:trPr>
        <w:tc>
          <w:tcPr>
            <w:tcW w:w="7439" w:type="dxa"/>
          </w:tcPr>
          <w:p w14:paraId="0777BBDB" w14:textId="77777777" w:rsidR="00DB185F" w:rsidRDefault="00DB185F" w:rsidP="00DB185F">
            <w:pPr>
              <w:pStyle w:val="ListParagraph"/>
              <w:numPr>
                <w:ilvl w:val="0"/>
                <w:numId w:val="46"/>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176E84E5" w14:textId="77777777" w:rsidR="00DB185F" w:rsidRDefault="00DB185F" w:rsidP="00F65149">
            <w:pPr>
              <w:rPr>
                <w:sz w:val="20"/>
                <w:szCs w:val="20"/>
              </w:rPr>
            </w:pPr>
          </w:p>
          <w:p w14:paraId="05ED11D9" w14:textId="77777777" w:rsidR="00DB185F" w:rsidRDefault="00DB185F" w:rsidP="00F65149">
            <w:pPr>
              <w:rPr>
                <w:sz w:val="20"/>
                <w:szCs w:val="20"/>
              </w:rPr>
            </w:pPr>
          </w:p>
          <w:p w14:paraId="72D25E56" w14:textId="77777777" w:rsidR="00DB185F" w:rsidRDefault="00DB185F" w:rsidP="00F65149">
            <w:pPr>
              <w:rPr>
                <w:sz w:val="20"/>
                <w:szCs w:val="20"/>
              </w:rPr>
            </w:pPr>
          </w:p>
          <w:p w14:paraId="0B7A0567" w14:textId="77777777" w:rsidR="00DB185F" w:rsidRDefault="00DB185F" w:rsidP="00F65149">
            <w:pPr>
              <w:rPr>
                <w:sz w:val="20"/>
                <w:szCs w:val="20"/>
              </w:rPr>
            </w:pPr>
          </w:p>
          <w:p w14:paraId="632DF325" w14:textId="77777777" w:rsidR="00DB185F" w:rsidRDefault="00DB185F" w:rsidP="00F65149">
            <w:pPr>
              <w:rPr>
                <w:sz w:val="20"/>
                <w:szCs w:val="20"/>
              </w:rPr>
            </w:pPr>
          </w:p>
          <w:p w14:paraId="74D5AB27" w14:textId="77777777" w:rsidR="00DB185F" w:rsidRDefault="00DB185F" w:rsidP="00F65149">
            <w:pPr>
              <w:rPr>
                <w:sz w:val="20"/>
                <w:szCs w:val="20"/>
              </w:rPr>
            </w:pPr>
          </w:p>
          <w:p w14:paraId="4413F9C5" w14:textId="77777777" w:rsidR="00DB185F" w:rsidRDefault="00DB185F" w:rsidP="00F65149">
            <w:pPr>
              <w:rPr>
                <w:sz w:val="20"/>
                <w:szCs w:val="20"/>
              </w:rPr>
            </w:pPr>
          </w:p>
          <w:p w14:paraId="4D61C51F" w14:textId="77777777" w:rsidR="00DB185F" w:rsidRDefault="00DB185F" w:rsidP="00F65149">
            <w:pPr>
              <w:rPr>
                <w:sz w:val="20"/>
                <w:szCs w:val="20"/>
              </w:rPr>
            </w:pPr>
          </w:p>
          <w:p w14:paraId="3AD405D6" w14:textId="77777777" w:rsidR="00DB185F" w:rsidRPr="0097454A" w:rsidRDefault="00DB185F" w:rsidP="00F65149">
            <w:pPr>
              <w:rPr>
                <w:sz w:val="20"/>
                <w:szCs w:val="20"/>
              </w:rPr>
            </w:pPr>
          </w:p>
        </w:tc>
        <w:tc>
          <w:tcPr>
            <w:tcW w:w="7582" w:type="dxa"/>
          </w:tcPr>
          <w:p w14:paraId="72F0B8D5" w14:textId="77777777" w:rsidR="00DB185F" w:rsidRDefault="00DB185F" w:rsidP="00DB185F">
            <w:pPr>
              <w:pStyle w:val="ListParagraph"/>
              <w:numPr>
                <w:ilvl w:val="0"/>
                <w:numId w:val="46"/>
              </w:numPr>
              <w:rPr>
                <w:sz w:val="20"/>
                <w:szCs w:val="20"/>
              </w:rPr>
            </w:pPr>
            <w:r w:rsidRPr="00B74AC5">
              <w:rPr>
                <w:sz w:val="20"/>
                <w:szCs w:val="20"/>
              </w:rPr>
              <w:t>What gets stuck</w:t>
            </w:r>
            <w:r>
              <w:rPr>
                <w:sz w:val="20"/>
                <w:szCs w:val="20"/>
              </w:rPr>
              <w:t>, where is the shadow side of this strength getting in the way?</w:t>
            </w:r>
          </w:p>
          <w:p w14:paraId="17EFB845" w14:textId="77777777" w:rsidR="00DB185F" w:rsidRDefault="00DB185F" w:rsidP="00F65149">
            <w:pPr>
              <w:rPr>
                <w:sz w:val="20"/>
                <w:szCs w:val="20"/>
              </w:rPr>
            </w:pPr>
          </w:p>
          <w:p w14:paraId="627CF054" w14:textId="77777777" w:rsidR="00DB185F" w:rsidRDefault="00DB185F" w:rsidP="00F65149">
            <w:pPr>
              <w:rPr>
                <w:sz w:val="20"/>
                <w:szCs w:val="20"/>
              </w:rPr>
            </w:pPr>
          </w:p>
          <w:p w14:paraId="6E1CA85F" w14:textId="77777777" w:rsidR="00DB185F" w:rsidRDefault="00DB185F" w:rsidP="00F65149">
            <w:pPr>
              <w:rPr>
                <w:sz w:val="20"/>
                <w:szCs w:val="20"/>
              </w:rPr>
            </w:pPr>
          </w:p>
          <w:p w14:paraId="5C7426E4" w14:textId="77777777" w:rsidR="00DB185F" w:rsidRDefault="00DB185F" w:rsidP="00F65149">
            <w:pPr>
              <w:rPr>
                <w:sz w:val="20"/>
                <w:szCs w:val="20"/>
              </w:rPr>
            </w:pPr>
          </w:p>
          <w:p w14:paraId="6F04E5B2" w14:textId="77777777" w:rsidR="00DB185F" w:rsidRDefault="00DB185F" w:rsidP="00F65149">
            <w:pPr>
              <w:rPr>
                <w:sz w:val="20"/>
                <w:szCs w:val="20"/>
              </w:rPr>
            </w:pPr>
          </w:p>
          <w:p w14:paraId="29ECDAF2" w14:textId="77777777" w:rsidR="00DB185F" w:rsidRPr="00885E1A" w:rsidRDefault="00DB185F" w:rsidP="00F65149">
            <w:pPr>
              <w:rPr>
                <w:sz w:val="20"/>
                <w:szCs w:val="20"/>
              </w:rPr>
            </w:pPr>
          </w:p>
        </w:tc>
      </w:tr>
      <w:tr w:rsidR="00DB185F" w:rsidRPr="00480B88" w14:paraId="31105389" w14:textId="77777777" w:rsidTr="00C4529E">
        <w:trPr>
          <w:trHeight w:hRule="exact" w:val="2268"/>
        </w:trPr>
        <w:tc>
          <w:tcPr>
            <w:tcW w:w="7439" w:type="dxa"/>
          </w:tcPr>
          <w:p w14:paraId="32838472" w14:textId="77777777" w:rsidR="00DB185F" w:rsidRDefault="00DB185F" w:rsidP="00DB185F">
            <w:pPr>
              <w:pStyle w:val="ListParagraph"/>
              <w:numPr>
                <w:ilvl w:val="0"/>
                <w:numId w:val="46"/>
              </w:numPr>
              <w:rPr>
                <w:sz w:val="20"/>
                <w:szCs w:val="20"/>
              </w:rPr>
            </w:pPr>
            <w:r>
              <w:rPr>
                <w:sz w:val="20"/>
                <w:szCs w:val="20"/>
              </w:rPr>
              <w:t>What ideas do you have for change, please be specific?</w:t>
            </w:r>
          </w:p>
          <w:p w14:paraId="7A7CC906" w14:textId="77777777" w:rsidR="00DB185F" w:rsidRDefault="00DB185F" w:rsidP="00F65149">
            <w:pPr>
              <w:rPr>
                <w:sz w:val="20"/>
                <w:szCs w:val="20"/>
              </w:rPr>
            </w:pPr>
          </w:p>
          <w:p w14:paraId="2038F38D" w14:textId="77777777" w:rsidR="00DB185F" w:rsidRDefault="00DB185F" w:rsidP="00F65149">
            <w:pPr>
              <w:rPr>
                <w:sz w:val="20"/>
                <w:szCs w:val="20"/>
              </w:rPr>
            </w:pPr>
          </w:p>
          <w:p w14:paraId="43E4322D" w14:textId="77777777" w:rsidR="00DB185F" w:rsidRPr="0097454A" w:rsidRDefault="00DB185F" w:rsidP="00F65149">
            <w:pPr>
              <w:rPr>
                <w:sz w:val="20"/>
                <w:szCs w:val="20"/>
              </w:rPr>
            </w:pPr>
          </w:p>
        </w:tc>
        <w:tc>
          <w:tcPr>
            <w:tcW w:w="7582" w:type="dxa"/>
          </w:tcPr>
          <w:p w14:paraId="2465CCE7" w14:textId="77777777" w:rsidR="00DB185F" w:rsidRDefault="00DB185F" w:rsidP="00DB185F">
            <w:pPr>
              <w:pStyle w:val="ListParagraph"/>
              <w:numPr>
                <w:ilvl w:val="0"/>
                <w:numId w:val="46"/>
              </w:numPr>
              <w:rPr>
                <w:sz w:val="20"/>
                <w:szCs w:val="20"/>
              </w:rPr>
            </w:pPr>
            <w:r>
              <w:rPr>
                <w:sz w:val="20"/>
                <w:szCs w:val="20"/>
              </w:rPr>
              <w:t>How will you track your progress, who and what can help?</w:t>
            </w:r>
          </w:p>
          <w:p w14:paraId="70728A9D" w14:textId="77777777" w:rsidR="00DB185F" w:rsidRDefault="00DB185F" w:rsidP="00F65149">
            <w:pPr>
              <w:rPr>
                <w:sz w:val="20"/>
                <w:szCs w:val="20"/>
              </w:rPr>
            </w:pPr>
          </w:p>
          <w:p w14:paraId="753C9AEC" w14:textId="77777777" w:rsidR="00DB185F" w:rsidRPr="00480B88" w:rsidRDefault="00DB185F" w:rsidP="00F65149">
            <w:pPr>
              <w:rPr>
                <w:sz w:val="20"/>
                <w:szCs w:val="20"/>
              </w:rPr>
            </w:pPr>
          </w:p>
        </w:tc>
      </w:tr>
    </w:tbl>
    <w:p w14:paraId="328A8848" w14:textId="45E5AC08" w:rsidR="001D43C9" w:rsidRDefault="001D43C9"/>
    <w:p w14:paraId="6C564EC9" w14:textId="77777777" w:rsidR="00773734" w:rsidRDefault="00773734"/>
    <w:p w14:paraId="3073F839" w14:textId="77777777" w:rsidR="00F67BEE" w:rsidRDefault="00F67BEE"/>
    <w:tbl>
      <w:tblPr>
        <w:tblStyle w:val="TableGrid"/>
        <w:tblW w:w="15021" w:type="dxa"/>
        <w:tblLayout w:type="fixed"/>
        <w:tblLook w:val="04A0" w:firstRow="1" w:lastRow="0" w:firstColumn="1" w:lastColumn="0" w:noHBand="0" w:noVBand="1"/>
      </w:tblPr>
      <w:tblGrid>
        <w:gridCol w:w="15021"/>
      </w:tblGrid>
      <w:tr w:rsidR="001D43C9" w:rsidRPr="00A4508D" w14:paraId="3967669F" w14:textId="77777777" w:rsidTr="001D43C9">
        <w:trPr>
          <w:trHeight w:val="139"/>
        </w:trPr>
        <w:tc>
          <w:tcPr>
            <w:tcW w:w="15021" w:type="dxa"/>
            <w:shd w:val="clear" w:color="auto" w:fill="E2EFD9" w:themeFill="accent6" w:themeFillTint="33"/>
          </w:tcPr>
          <w:p w14:paraId="2050089E" w14:textId="03C551A7" w:rsidR="001D43C9" w:rsidRPr="00A4508D" w:rsidRDefault="001D43C9" w:rsidP="001D43C9">
            <w:pPr>
              <w:tabs>
                <w:tab w:val="left" w:pos="2370"/>
                <w:tab w:val="center" w:pos="7402"/>
              </w:tabs>
              <w:rPr>
                <w:b/>
                <w:bCs/>
                <w:sz w:val="20"/>
                <w:szCs w:val="20"/>
              </w:rPr>
            </w:pPr>
            <w:r>
              <w:tab/>
            </w:r>
            <w:r>
              <w:tab/>
            </w:r>
            <w:r w:rsidRPr="008A5783">
              <w:rPr>
                <w:b/>
                <w:bCs/>
              </w:rPr>
              <w:t>DISCIPLINE</w:t>
            </w:r>
          </w:p>
        </w:tc>
      </w:tr>
      <w:tr w:rsidR="001D43C9" w:rsidRPr="00A4508D" w14:paraId="54190879" w14:textId="77777777" w:rsidTr="001D43C9">
        <w:trPr>
          <w:trHeight w:val="583"/>
        </w:trPr>
        <w:tc>
          <w:tcPr>
            <w:tcW w:w="15021" w:type="dxa"/>
          </w:tcPr>
          <w:p w14:paraId="78098D47" w14:textId="77777777" w:rsidR="00BD0150" w:rsidRDefault="00BD0150" w:rsidP="00BD0150">
            <w:pPr>
              <w:jc w:val="center"/>
              <w:rPr>
                <w:sz w:val="20"/>
                <w:szCs w:val="20"/>
              </w:rPr>
            </w:pPr>
          </w:p>
          <w:p w14:paraId="2572ABB6" w14:textId="4246D1DF" w:rsidR="00BD0150" w:rsidRPr="00DC5B92" w:rsidRDefault="005A436F" w:rsidP="00BD0150">
            <w:pPr>
              <w:jc w:val="center"/>
              <w:rPr>
                <w:bCs/>
                <w:i/>
                <w:iCs/>
                <w:sz w:val="20"/>
                <w:szCs w:val="20"/>
              </w:rPr>
            </w:pPr>
            <w:r w:rsidRPr="00DC5B92">
              <w:rPr>
                <w:i/>
                <w:iCs/>
                <w:sz w:val="20"/>
                <w:szCs w:val="20"/>
              </w:rPr>
              <w:t>S</w:t>
            </w:r>
            <w:r w:rsidR="001D43C9" w:rsidRPr="00DC5B92">
              <w:rPr>
                <w:i/>
                <w:iCs/>
                <w:sz w:val="20"/>
                <w:szCs w:val="20"/>
              </w:rPr>
              <w:t xml:space="preserve">trong </w:t>
            </w:r>
            <w:r w:rsidRPr="00DC5B92">
              <w:rPr>
                <w:i/>
                <w:iCs/>
                <w:sz w:val="20"/>
                <w:szCs w:val="20"/>
              </w:rPr>
              <w:t>when there is</w:t>
            </w:r>
            <w:r w:rsidR="001D43C9" w:rsidRPr="00DC5B92">
              <w:rPr>
                <w:i/>
                <w:iCs/>
                <w:sz w:val="20"/>
                <w:szCs w:val="20"/>
              </w:rPr>
              <w:t xml:space="preserve"> routine and structure.</w:t>
            </w:r>
            <w:r w:rsidR="008F625A" w:rsidRPr="00DC5B92">
              <w:rPr>
                <w:i/>
                <w:iCs/>
                <w:sz w:val="20"/>
                <w:szCs w:val="20"/>
              </w:rPr>
              <w:t xml:space="preserve"> </w:t>
            </w:r>
            <w:r w:rsidRPr="00DC5B92">
              <w:rPr>
                <w:i/>
                <w:iCs/>
                <w:sz w:val="20"/>
                <w:szCs w:val="20"/>
              </w:rPr>
              <w:t>Your</w:t>
            </w:r>
            <w:r w:rsidR="001D43C9" w:rsidRPr="00DC5B92">
              <w:rPr>
                <w:i/>
                <w:iCs/>
                <w:sz w:val="20"/>
                <w:szCs w:val="20"/>
              </w:rPr>
              <w:t xml:space="preserve"> world is best described by the order </w:t>
            </w:r>
            <w:r w:rsidR="008F625A" w:rsidRPr="00DC5B92">
              <w:rPr>
                <w:i/>
                <w:iCs/>
                <w:sz w:val="20"/>
                <w:szCs w:val="20"/>
              </w:rPr>
              <w:t>you</w:t>
            </w:r>
            <w:r w:rsidR="001D43C9" w:rsidRPr="00DC5B92">
              <w:rPr>
                <w:i/>
                <w:iCs/>
                <w:sz w:val="20"/>
                <w:szCs w:val="20"/>
              </w:rPr>
              <w:t xml:space="preserve"> create</w:t>
            </w:r>
            <w:r w:rsidR="00BD0150" w:rsidRPr="00DC5B92">
              <w:rPr>
                <w:i/>
                <w:iCs/>
                <w:sz w:val="20"/>
                <w:szCs w:val="20"/>
              </w:rPr>
              <w:t>.</w:t>
            </w:r>
            <w:r w:rsidR="001D43C9" w:rsidRPr="00DC5B92">
              <w:rPr>
                <w:i/>
                <w:iCs/>
                <w:sz w:val="20"/>
                <w:szCs w:val="20"/>
              </w:rPr>
              <w:t xml:space="preserve"> </w:t>
            </w:r>
            <w:r w:rsidR="00BD0150" w:rsidRPr="00DC5B92">
              <w:rPr>
                <w:bCs/>
                <w:i/>
                <w:iCs/>
                <w:sz w:val="20"/>
                <w:szCs w:val="20"/>
              </w:rPr>
              <w:t xml:space="preserve">Your attention to detail enables you to see errors, mistakes and inconsistencies others might miss, making you </w:t>
            </w:r>
            <w:r w:rsidR="008F625A" w:rsidRPr="00DC5B92">
              <w:rPr>
                <w:bCs/>
                <w:i/>
                <w:iCs/>
                <w:sz w:val="20"/>
                <w:szCs w:val="20"/>
              </w:rPr>
              <w:t>an asset</w:t>
            </w:r>
            <w:r w:rsidR="00BD0150" w:rsidRPr="00DC5B92">
              <w:rPr>
                <w:bCs/>
                <w:i/>
                <w:iCs/>
                <w:sz w:val="20"/>
                <w:szCs w:val="20"/>
              </w:rPr>
              <w:t xml:space="preserve"> to your team in addressing potential problems.</w:t>
            </w:r>
          </w:p>
          <w:p w14:paraId="6B0C5B57" w14:textId="3060F47A" w:rsidR="001D43C9" w:rsidRPr="00A4508D" w:rsidRDefault="001D43C9" w:rsidP="00DC5B92">
            <w:pPr>
              <w:rPr>
                <w:b/>
                <w:bCs/>
                <w:i/>
                <w:iCs/>
                <w:sz w:val="20"/>
                <w:szCs w:val="20"/>
              </w:rPr>
            </w:pPr>
          </w:p>
        </w:tc>
      </w:tr>
      <w:tr w:rsidR="001D43C9" w14:paraId="0A578E1C" w14:textId="77777777" w:rsidTr="00773734">
        <w:trPr>
          <w:trHeight w:val="174"/>
        </w:trPr>
        <w:tc>
          <w:tcPr>
            <w:tcW w:w="15021" w:type="dxa"/>
          </w:tcPr>
          <w:p w14:paraId="5F66EB23" w14:textId="77777777" w:rsidR="001D43C9" w:rsidRDefault="001D43C9" w:rsidP="00F904C0">
            <w:pPr>
              <w:jc w:val="center"/>
              <w:rPr>
                <w:b/>
                <w:bCs/>
                <w:sz w:val="20"/>
                <w:szCs w:val="20"/>
              </w:rPr>
            </w:pPr>
            <w:r>
              <w:rPr>
                <w:b/>
                <w:bCs/>
                <w:sz w:val="20"/>
                <w:szCs w:val="20"/>
              </w:rPr>
              <w:t xml:space="preserve"> WHAT HAPPENS WHEN YOU PLAY TO YOUR PLAYING TO YOUR STRENGTH - THE POSITIVES</w:t>
            </w:r>
          </w:p>
        </w:tc>
      </w:tr>
      <w:tr w:rsidR="001D43C9" w14:paraId="1CE2964F" w14:textId="77777777" w:rsidTr="001D43C9">
        <w:trPr>
          <w:trHeight w:val="900"/>
        </w:trPr>
        <w:tc>
          <w:tcPr>
            <w:tcW w:w="15021" w:type="dxa"/>
          </w:tcPr>
          <w:p w14:paraId="70D99F51" w14:textId="77777777" w:rsidR="00BD0150" w:rsidRDefault="00BD0150" w:rsidP="001D43C9">
            <w:pPr>
              <w:jc w:val="center"/>
              <w:rPr>
                <w:bCs/>
                <w:sz w:val="20"/>
                <w:szCs w:val="20"/>
              </w:rPr>
            </w:pPr>
          </w:p>
          <w:p w14:paraId="404FA694" w14:textId="217DC41F" w:rsidR="001D43C9" w:rsidRPr="001D43C9" w:rsidRDefault="001D43C9" w:rsidP="001D43C9">
            <w:pPr>
              <w:jc w:val="center"/>
              <w:rPr>
                <w:bCs/>
                <w:sz w:val="20"/>
                <w:szCs w:val="20"/>
              </w:rPr>
            </w:pPr>
            <w:r w:rsidRPr="001D43C9">
              <w:rPr>
                <w:bCs/>
                <w:sz w:val="20"/>
                <w:szCs w:val="20"/>
              </w:rPr>
              <w:t>Your natural inclination to focus on the fine points and create structure enable you to approach tasks in an orderly and well-planned manner.</w:t>
            </w:r>
          </w:p>
          <w:p w14:paraId="4AB65A53" w14:textId="77777777" w:rsidR="001D43C9" w:rsidRPr="001D43C9" w:rsidRDefault="001D43C9" w:rsidP="001D43C9">
            <w:pPr>
              <w:jc w:val="center"/>
              <w:rPr>
                <w:bCs/>
                <w:sz w:val="20"/>
                <w:szCs w:val="20"/>
              </w:rPr>
            </w:pPr>
            <w:r w:rsidRPr="001D43C9">
              <w:rPr>
                <w:bCs/>
                <w:sz w:val="20"/>
                <w:szCs w:val="20"/>
              </w:rPr>
              <w:t>You can easily sift through the clutter and chaos and create order, giving you an efficiency that can be leveraged for greater productivity.</w:t>
            </w:r>
          </w:p>
          <w:p w14:paraId="13C52B28" w14:textId="3B993EF7" w:rsidR="001D43C9" w:rsidRDefault="00BD0150" w:rsidP="001D43C9">
            <w:pPr>
              <w:jc w:val="center"/>
              <w:rPr>
                <w:bCs/>
                <w:sz w:val="20"/>
                <w:szCs w:val="20"/>
              </w:rPr>
            </w:pPr>
            <w:r>
              <w:rPr>
                <w:bCs/>
                <w:sz w:val="20"/>
                <w:szCs w:val="20"/>
              </w:rPr>
              <w:t>Y</w:t>
            </w:r>
            <w:r w:rsidR="001D43C9" w:rsidRPr="001D43C9">
              <w:rPr>
                <w:bCs/>
                <w:sz w:val="20"/>
                <w:szCs w:val="20"/>
              </w:rPr>
              <w:t xml:space="preserve">ou bring structure, </w:t>
            </w:r>
            <w:r w:rsidR="004D338E" w:rsidRPr="001D43C9">
              <w:rPr>
                <w:bCs/>
                <w:sz w:val="20"/>
                <w:szCs w:val="20"/>
              </w:rPr>
              <w:t>process,</w:t>
            </w:r>
            <w:r w:rsidR="001D43C9" w:rsidRPr="001D43C9">
              <w:rPr>
                <w:bCs/>
                <w:sz w:val="20"/>
                <w:szCs w:val="20"/>
              </w:rPr>
              <w:t xml:space="preserve"> and order to work habits and project execution.</w:t>
            </w:r>
          </w:p>
          <w:p w14:paraId="16B445B3" w14:textId="252A41B0" w:rsidR="00BD0150" w:rsidRDefault="00BD0150" w:rsidP="001D43C9">
            <w:pPr>
              <w:jc w:val="center"/>
              <w:rPr>
                <w:b/>
                <w:bCs/>
                <w:sz w:val="20"/>
                <w:szCs w:val="20"/>
              </w:rPr>
            </w:pPr>
          </w:p>
        </w:tc>
      </w:tr>
      <w:tr w:rsidR="001D43C9" w:rsidRPr="00591496" w14:paraId="77701FE8" w14:textId="77777777" w:rsidTr="001D43C9">
        <w:trPr>
          <w:trHeight w:val="286"/>
        </w:trPr>
        <w:tc>
          <w:tcPr>
            <w:tcW w:w="15021" w:type="dxa"/>
          </w:tcPr>
          <w:p w14:paraId="3BAD039B" w14:textId="77777777" w:rsidR="001D43C9" w:rsidRPr="00591496" w:rsidRDefault="001D43C9" w:rsidP="00F904C0">
            <w:pPr>
              <w:jc w:val="center"/>
              <w:rPr>
                <w:b/>
                <w:bCs/>
                <w:sz w:val="20"/>
                <w:szCs w:val="20"/>
              </w:rPr>
            </w:pPr>
            <w:r>
              <w:rPr>
                <w:b/>
                <w:bCs/>
                <w:sz w:val="20"/>
                <w:szCs w:val="20"/>
              </w:rPr>
              <w:t>WHAT HAPPENS WHEN YOU OVERPLAY YOUR STRENGTH - THE SHADOW SIDE</w:t>
            </w:r>
          </w:p>
        </w:tc>
      </w:tr>
      <w:tr w:rsidR="001D43C9" w:rsidRPr="009E0362" w14:paraId="5DCC9B37" w14:textId="77777777" w:rsidTr="001D43C9">
        <w:trPr>
          <w:trHeight w:val="900"/>
        </w:trPr>
        <w:tc>
          <w:tcPr>
            <w:tcW w:w="15021" w:type="dxa"/>
          </w:tcPr>
          <w:p w14:paraId="6BD50A0A" w14:textId="77777777" w:rsidR="00BD0150" w:rsidRDefault="00BD0150" w:rsidP="001D43C9">
            <w:pPr>
              <w:jc w:val="center"/>
              <w:rPr>
                <w:sz w:val="20"/>
                <w:szCs w:val="20"/>
              </w:rPr>
            </w:pPr>
          </w:p>
          <w:p w14:paraId="4B0134BD" w14:textId="3DC96524" w:rsidR="001D43C9" w:rsidRPr="001D43C9" w:rsidRDefault="001D43C9" w:rsidP="001D43C9">
            <w:pPr>
              <w:jc w:val="center"/>
              <w:rPr>
                <w:sz w:val="20"/>
                <w:szCs w:val="20"/>
              </w:rPr>
            </w:pPr>
            <w:r w:rsidRPr="001D43C9">
              <w:rPr>
                <w:sz w:val="20"/>
                <w:szCs w:val="20"/>
              </w:rPr>
              <w:t>Your need to stick to a schedule may cause others to perceive you as rigid or inflexible</w:t>
            </w:r>
            <w:r w:rsidR="00BD0150">
              <w:rPr>
                <w:sz w:val="20"/>
                <w:szCs w:val="20"/>
              </w:rPr>
              <w:t>, u</w:t>
            </w:r>
            <w:r w:rsidRPr="001D43C9">
              <w:rPr>
                <w:sz w:val="20"/>
                <w:szCs w:val="20"/>
              </w:rPr>
              <w:t>nderstand that sometimes exceptions need to be made.</w:t>
            </w:r>
          </w:p>
          <w:p w14:paraId="29CD4658" w14:textId="33D68833" w:rsidR="001D43C9" w:rsidRPr="001D43C9" w:rsidRDefault="001D43C9" w:rsidP="001D43C9">
            <w:pPr>
              <w:jc w:val="center"/>
              <w:rPr>
                <w:sz w:val="20"/>
                <w:szCs w:val="20"/>
              </w:rPr>
            </w:pPr>
            <w:r w:rsidRPr="001D43C9">
              <w:rPr>
                <w:sz w:val="20"/>
                <w:szCs w:val="20"/>
              </w:rPr>
              <w:t>Not everything that happens is predictable</w:t>
            </w:r>
            <w:r w:rsidR="004D338E">
              <w:rPr>
                <w:sz w:val="20"/>
                <w:szCs w:val="20"/>
              </w:rPr>
              <w:t xml:space="preserve">, </w:t>
            </w:r>
            <w:r w:rsidRPr="001D43C9">
              <w:rPr>
                <w:sz w:val="20"/>
                <w:szCs w:val="20"/>
              </w:rPr>
              <w:t>find a way to adjust your routine to address the challenge or opportunity unexpected occurrences bring.</w:t>
            </w:r>
          </w:p>
          <w:p w14:paraId="4EB81969" w14:textId="2A38AEAC" w:rsidR="001D43C9" w:rsidRDefault="004D338E" w:rsidP="004D338E">
            <w:pPr>
              <w:rPr>
                <w:sz w:val="20"/>
                <w:szCs w:val="20"/>
              </w:rPr>
            </w:pPr>
            <w:r>
              <w:rPr>
                <w:sz w:val="20"/>
                <w:szCs w:val="20"/>
              </w:rPr>
              <w:t xml:space="preserve">                                          </w:t>
            </w:r>
            <w:r w:rsidR="001D43C9" w:rsidRPr="001D43C9">
              <w:rPr>
                <w:sz w:val="20"/>
                <w:szCs w:val="20"/>
              </w:rPr>
              <w:t xml:space="preserve"> Be careful that your framework does not become a prison; be open to new suggestions that might improve implementation.</w:t>
            </w:r>
          </w:p>
          <w:p w14:paraId="15BCF401" w14:textId="77777777" w:rsidR="00BD0150" w:rsidRPr="001D43C9" w:rsidRDefault="00BD0150" w:rsidP="00BD0150">
            <w:pPr>
              <w:jc w:val="center"/>
              <w:rPr>
                <w:sz w:val="20"/>
                <w:szCs w:val="20"/>
              </w:rPr>
            </w:pPr>
            <w:r w:rsidRPr="001D43C9">
              <w:rPr>
                <w:sz w:val="20"/>
                <w:szCs w:val="20"/>
              </w:rPr>
              <w:t>If you lead a team, you should check in with your team periodically to see what adjustments may need to be made to improve the team's processes.</w:t>
            </w:r>
          </w:p>
          <w:p w14:paraId="69C5A15F" w14:textId="1C4ECF53" w:rsidR="001D43C9" w:rsidRPr="009E0362" w:rsidRDefault="001D43C9" w:rsidP="001D43C9">
            <w:pPr>
              <w:jc w:val="center"/>
              <w:rPr>
                <w:sz w:val="20"/>
                <w:szCs w:val="20"/>
              </w:rPr>
            </w:pPr>
          </w:p>
        </w:tc>
      </w:tr>
    </w:tbl>
    <w:p w14:paraId="05C76F5C" w14:textId="31F5739C" w:rsidR="001D43C9" w:rsidRPr="0097454A" w:rsidRDefault="001D43C9" w:rsidP="001D43C9">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1259B1" w:rsidRPr="00106CB1" w14:paraId="5335D7D3" w14:textId="77777777" w:rsidTr="00F65149">
        <w:trPr>
          <w:trHeight w:val="276"/>
        </w:trPr>
        <w:tc>
          <w:tcPr>
            <w:tcW w:w="15021" w:type="dxa"/>
            <w:gridSpan w:val="2"/>
          </w:tcPr>
          <w:p w14:paraId="4A5FAB27" w14:textId="77777777" w:rsidR="001259B1" w:rsidRPr="00106CB1" w:rsidRDefault="001259B1" w:rsidP="00F65149">
            <w:pPr>
              <w:jc w:val="center"/>
              <w:rPr>
                <w:b/>
                <w:bCs/>
                <w:sz w:val="20"/>
                <w:szCs w:val="20"/>
              </w:rPr>
            </w:pPr>
            <w:r w:rsidRPr="00106CB1">
              <w:rPr>
                <w:b/>
                <w:bCs/>
                <w:sz w:val="20"/>
                <w:szCs w:val="20"/>
              </w:rPr>
              <w:t>DEVELOPING YOUR STRENGTHS AWARENESS AND IMPACT</w:t>
            </w:r>
          </w:p>
        </w:tc>
      </w:tr>
      <w:tr w:rsidR="001259B1" w:rsidRPr="00885E1A" w14:paraId="68E9D1A9" w14:textId="77777777" w:rsidTr="00F65149">
        <w:trPr>
          <w:trHeight w:hRule="exact" w:val="1950"/>
        </w:trPr>
        <w:tc>
          <w:tcPr>
            <w:tcW w:w="7439" w:type="dxa"/>
          </w:tcPr>
          <w:p w14:paraId="53A59FA1" w14:textId="77777777" w:rsidR="001259B1" w:rsidRDefault="001259B1" w:rsidP="001259B1">
            <w:pPr>
              <w:pStyle w:val="ListParagraph"/>
              <w:numPr>
                <w:ilvl w:val="0"/>
                <w:numId w:val="47"/>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13E9C57F" w14:textId="77777777" w:rsidR="001259B1" w:rsidRDefault="001259B1" w:rsidP="00F65149">
            <w:pPr>
              <w:rPr>
                <w:sz w:val="20"/>
                <w:szCs w:val="20"/>
              </w:rPr>
            </w:pPr>
          </w:p>
          <w:p w14:paraId="0A4A6318" w14:textId="77777777" w:rsidR="001259B1" w:rsidRDefault="001259B1" w:rsidP="00F65149">
            <w:pPr>
              <w:rPr>
                <w:sz w:val="20"/>
                <w:szCs w:val="20"/>
              </w:rPr>
            </w:pPr>
          </w:p>
          <w:p w14:paraId="62C84DE8" w14:textId="77777777" w:rsidR="001259B1" w:rsidRDefault="001259B1" w:rsidP="00F65149">
            <w:pPr>
              <w:rPr>
                <w:sz w:val="20"/>
                <w:szCs w:val="20"/>
              </w:rPr>
            </w:pPr>
          </w:p>
          <w:p w14:paraId="3961B458" w14:textId="77777777" w:rsidR="001259B1" w:rsidRDefault="001259B1" w:rsidP="00F65149">
            <w:pPr>
              <w:rPr>
                <w:sz w:val="20"/>
                <w:szCs w:val="20"/>
              </w:rPr>
            </w:pPr>
          </w:p>
          <w:p w14:paraId="74505F7E" w14:textId="77777777" w:rsidR="001259B1" w:rsidRDefault="001259B1" w:rsidP="00F65149">
            <w:pPr>
              <w:rPr>
                <w:sz w:val="20"/>
                <w:szCs w:val="20"/>
              </w:rPr>
            </w:pPr>
          </w:p>
          <w:p w14:paraId="4A6C6892" w14:textId="77777777" w:rsidR="001259B1" w:rsidRDefault="001259B1" w:rsidP="00F65149">
            <w:pPr>
              <w:rPr>
                <w:sz w:val="20"/>
                <w:szCs w:val="20"/>
              </w:rPr>
            </w:pPr>
          </w:p>
          <w:p w14:paraId="3BF4965C" w14:textId="77777777" w:rsidR="001259B1" w:rsidRDefault="001259B1" w:rsidP="00F65149">
            <w:pPr>
              <w:rPr>
                <w:sz w:val="20"/>
                <w:szCs w:val="20"/>
              </w:rPr>
            </w:pPr>
          </w:p>
          <w:p w14:paraId="313921C9" w14:textId="77777777" w:rsidR="001259B1" w:rsidRDefault="001259B1" w:rsidP="00F65149">
            <w:pPr>
              <w:rPr>
                <w:sz w:val="20"/>
                <w:szCs w:val="20"/>
              </w:rPr>
            </w:pPr>
          </w:p>
          <w:p w14:paraId="77D1F81A" w14:textId="77777777" w:rsidR="001259B1" w:rsidRPr="0097454A" w:rsidRDefault="001259B1" w:rsidP="00F65149">
            <w:pPr>
              <w:rPr>
                <w:sz w:val="20"/>
                <w:szCs w:val="20"/>
              </w:rPr>
            </w:pPr>
          </w:p>
        </w:tc>
        <w:tc>
          <w:tcPr>
            <w:tcW w:w="7582" w:type="dxa"/>
          </w:tcPr>
          <w:p w14:paraId="4D2806B7" w14:textId="77777777" w:rsidR="001259B1" w:rsidRDefault="001259B1" w:rsidP="001259B1">
            <w:pPr>
              <w:pStyle w:val="ListParagraph"/>
              <w:numPr>
                <w:ilvl w:val="0"/>
                <w:numId w:val="47"/>
              </w:numPr>
              <w:rPr>
                <w:sz w:val="20"/>
                <w:szCs w:val="20"/>
              </w:rPr>
            </w:pPr>
            <w:r w:rsidRPr="00B74AC5">
              <w:rPr>
                <w:sz w:val="20"/>
                <w:szCs w:val="20"/>
              </w:rPr>
              <w:t>What gets stuck</w:t>
            </w:r>
            <w:r>
              <w:rPr>
                <w:sz w:val="20"/>
                <w:szCs w:val="20"/>
              </w:rPr>
              <w:t>, where is the shadow side of this strength getting in the way?</w:t>
            </w:r>
          </w:p>
          <w:p w14:paraId="13966B55" w14:textId="77777777" w:rsidR="001259B1" w:rsidRDefault="001259B1" w:rsidP="00F65149">
            <w:pPr>
              <w:rPr>
                <w:sz w:val="20"/>
                <w:szCs w:val="20"/>
              </w:rPr>
            </w:pPr>
          </w:p>
          <w:p w14:paraId="0CA04EFC" w14:textId="77777777" w:rsidR="001259B1" w:rsidRDefault="001259B1" w:rsidP="00F65149">
            <w:pPr>
              <w:rPr>
                <w:sz w:val="20"/>
                <w:szCs w:val="20"/>
              </w:rPr>
            </w:pPr>
          </w:p>
          <w:p w14:paraId="7D02C860" w14:textId="77777777" w:rsidR="001259B1" w:rsidRDefault="001259B1" w:rsidP="00F65149">
            <w:pPr>
              <w:rPr>
                <w:sz w:val="20"/>
                <w:szCs w:val="20"/>
              </w:rPr>
            </w:pPr>
          </w:p>
          <w:p w14:paraId="6ECDF8DE" w14:textId="77777777" w:rsidR="001259B1" w:rsidRDefault="001259B1" w:rsidP="00F65149">
            <w:pPr>
              <w:rPr>
                <w:sz w:val="20"/>
                <w:szCs w:val="20"/>
              </w:rPr>
            </w:pPr>
          </w:p>
          <w:p w14:paraId="6ED14F5C" w14:textId="77777777" w:rsidR="001259B1" w:rsidRDefault="001259B1" w:rsidP="00F65149">
            <w:pPr>
              <w:rPr>
                <w:sz w:val="20"/>
                <w:szCs w:val="20"/>
              </w:rPr>
            </w:pPr>
          </w:p>
          <w:p w14:paraId="6EDE8038" w14:textId="77777777" w:rsidR="001259B1" w:rsidRPr="00885E1A" w:rsidRDefault="001259B1" w:rsidP="00F65149">
            <w:pPr>
              <w:rPr>
                <w:sz w:val="20"/>
                <w:szCs w:val="20"/>
              </w:rPr>
            </w:pPr>
          </w:p>
        </w:tc>
      </w:tr>
      <w:tr w:rsidR="001259B1" w:rsidRPr="00480B88" w14:paraId="7A431857" w14:textId="77777777" w:rsidTr="00F65149">
        <w:trPr>
          <w:trHeight w:hRule="exact" w:val="1950"/>
        </w:trPr>
        <w:tc>
          <w:tcPr>
            <w:tcW w:w="7439" w:type="dxa"/>
          </w:tcPr>
          <w:p w14:paraId="6D1D4132" w14:textId="77777777" w:rsidR="001259B1" w:rsidRDefault="001259B1" w:rsidP="001259B1">
            <w:pPr>
              <w:pStyle w:val="ListParagraph"/>
              <w:numPr>
                <w:ilvl w:val="0"/>
                <w:numId w:val="47"/>
              </w:numPr>
              <w:rPr>
                <w:sz w:val="20"/>
                <w:szCs w:val="20"/>
              </w:rPr>
            </w:pPr>
            <w:r>
              <w:rPr>
                <w:sz w:val="20"/>
                <w:szCs w:val="20"/>
              </w:rPr>
              <w:t>What ideas do you have for change, please be specific?</w:t>
            </w:r>
          </w:p>
          <w:p w14:paraId="165AFE39" w14:textId="77777777" w:rsidR="001259B1" w:rsidRDefault="001259B1" w:rsidP="00F65149">
            <w:pPr>
              <w:rPr>
                <w:sz w:val="20"/>
                <w:szCs w:val="20"/>
              </w:rPr>
            </w:pPr>
          </w:p>
          <w:p w14:paraId="3BD78921" w14:textId="77777777" w:rsidR="001259B1" w:rsidRDefault="001259B1" w:rsidP="00F65149">
            <w:pPr>
              <w:rPr>
                <w:sz w:val="20"/>
                <w:szCs w:val="20"/>
              </w:rPr>
            </w:pPr>
          </w:p>
          <w:p w14:paraId="56B48836" w14:textId="77777777" w:rsidR="001259B1" w:rsidRPr="0097454A" w:rsidRDefault="001259B1" w:rsidP="00F65149">
            <w:pPr>
              <w:rPr>
                <w:sz w:val="20"/>
                <w:szCs w:val="20"/>
              </w:rPr>
            </w:pPr>
          </w:p>
        </w:tc>
        <w:tc>
          <w:tcPr>
            <w:tcW w:w="7582" w:type="dxa"/>
          </w:tcPr>
          <w:p w14:paraId="66DA558F" w14:textId="77777777" w:rsidR="001259B1" w:rsidRDefault="001259B1" w:rsidP="001259B1">
            <w:pPr>
              <w:pStyle w:val="ListParagraph"/>
              <w:numPr>
                <w:ilvl w:val="0"/>
                <w:numId w:val="47"/>
              </w:numPr>
              <w:rPr>
                <w:sz w:val="20"/>
                <w:szCs w:val="20"/>
              </w:rPr>
            </w:pPr>
            <w:r>
              <w:rPr>
                <w:sz w:val="20"/>
                <w:szCs w:val="20"/>
              </w:rPr>
              <w:t>How will you track your progress, who and what can help?</w:t>
            </w:r>
          </w:p>
          <w:p w14:paraId="611135E6" w14:textId="77777777" w:rsidR="001259B1" w:rsidRDefault="001259B1" w:rsidP="00F65149">
            <w:pPr>
              <w:rPr>
                <w:sz w:val="20"/>
                <w:szCs w:val="20"/>
              </w:rPr>
            </w:pPr>
          </w:p>
          <w:p w14:paraId="6C4DA86C" w14:textId="77777777" w:rsidR="001259B1" w:rsidRPr="00480B88" w:rsidRDefault="001259B1" w:rsidP="00F65149">
            <w:pPr>
              <w:rPr>
                <w:sz w:val="20"/>
                <w:szCs w:val="20"/>
              </w:rPr>
            </w:pPr>
          </w:p>
        </w:tc>
      </w:tr>
    </w:tbl>
    <w:p w14:paraId="0823908D" w14:textId="5B91D799" w:rsidR="005D2AAC" w:rsidRDefault="005D2AAC"/>
    <w:tbl>
      <w:tblPr>
        <w:tblStyle w:val="TableGrid"/>
        <w:tblW w:w="15021" w:type="dxa"/>
        <w:tblLayout w:type="fixed"/>
        <w:tblLook w:val="04A0" w:firstRow="1" w:lastRow="0" w:firstColumn="1" w:lastColumn="0" w:noHBand="0" w:noVBand="1"/>
      </w:tblPr>
      <w:tblGrid>
        <w:gridCol w:w="15021"/>
      </w:tblGrid>
      <w:tr w:rsidR="00842200" w:rsidRPr="00A4508D" w14:paraId="437AD572" w14:textId="77777777" w:rsidTr="00F904C0">
        <w:trPr>
          <w:trHeight w:val="139"/>
        </w:trPr>
        <w:tc>
          <w:tcPr>
            <w:tcW w:w="15021" w:type="dxa"/>
            <w:shd w:val="clear" w:color="auto" w:fill="E2EFD9" w:themeFill="accent6" w:themeFillTint="33"/>
          </w:tcPr>
          <w:p w14:paraId="6A51140B" w14:textId="16745668" w:rsidR="00842200" w:rsidRPr="00A4508D" w:rsidRDefault="00842200" w:rsidP="00842200">
            <w:pPr>
              <w:tabs>
                <w:tab w:val="left" w:pos="2370"/>
                <w:tab w:val="center" w:pos="7402"/>
              </w:tabs>
              <w:rPr>
                <w:b/>
                <w:bCs/>
                <w:sz w:val="20"/>
                <w:szCs w:val="20"/>
              </w:rPr>
            </w:pPr>
            <w:r>
              <w:tab/>
            </w:r>
            <w:r>
              <w:tab/>
            </w:r>
            <w:r w:rsidRPr="00134185">
              <w:rPr>
                <w:b/>
                <w:bCs/>
              </w:rPr>
              <w:t>FOCUS</w:t>
            </w:r>
          </w:p>
        </w:tc>
      </w:tr>
      <w:tr w:rsidR="00842200" w:rsidRPr="00A4508D" w14:paraId="0901DE6F" w14:textId="77777777" w:rsidTr="00F904C0">
        <w:trPr>
          <w:trHeight w:val="583"/>
        </w:trPr>
        <w:tc>
          <w:tcPr>
            <w:tcW w:w="15021" w:type="dxa"/>
          </w:tcPr>
          <w:p w14:paraId="1A65A516" w14:textId="77777777" w:rsidR="008F625A" w:rsidRDefault="008F625A" w:rsidP="005A436F">
            <w:pPr>
              <w:jc w:val="center"/>
              <w:rPr>
                <w:sz w:val="20"/>
                <w:szCs w:val="20"/>
              </w:rPr>
            </w:pPr>
          </w:p>
          <w:p w14:paraId="2F7C1C5D" w14:textId="77777777" w:rsidR="00842200" w:rsidRPr="00DC5B92" w:rsidRDefault="005A436F" w:rsidP="005A436F">
            <w:pPr>
              <w:jc w:val="center"/>
              <w:rPr>
                <w:bCs/>
                <w:i/>
                <w:iCs/>
                <w:sz w:val="20"/>
                <w:szCs w:val="20"/>
              </w:rPr>
            </w:pPr>
            <w:r w:rsidRPr="00DC5B92">
              <w:rPr>
                <w:i/>
                <w:iCs/>
                <w:sz w:val="20"/>
                <w:szCs w:val="20"/>
              </w:rPr>
              <w:t>S</w:t>
            </w:r>
            <w:r w:rsidR="00842200" w:rsidRPr="00DC5B92">
              <w:rPr>
                <w:i/>
                <w:iCs/>
                <w:sz w:val="20"/>
                <w:szCs w:val="20"/>
              </w:rPr>
              <w:t xml:space="preserve">trong in </w:t>
            </w:r>
            <w:r w:rsidRPr="00DC5B92">
              <w:rPr>
                <w:i/>
                <w:iCs/>
                <w:sz w:val="20"/>
                <w:szCs w:val="20"/>
              </w:rPr>
              <w:t>taking direction</w:t>
            </w:r>
            <w:r w:rsidR="00842200" w:rsidRPr="00DC5B92">
              <w:rPr>
                <w:i/>
                <w:iCs/>
                <w:sz w:val="20"/>
                <w:szCs w:val="20"/>
              </w:rPr>
              <w:t>, follow</w:t>
            </w:r>
            <w:r w:rsidRPr="00DC5B92">
              <w:rPr>
                <w:i/>
                <w:iCs/>
                <w:sz w:val="20"/>
                <w:szCs w:val="20"/>
              </w:rPr>
              <w:t>ing</w:t>
            </w:r>
            <w:r w:rsidR="00842200" w:rsidRPr="00DC5B92">
              <w:rPr>
                <w:i/>
                <w:iCs/>
                <w:sz w:val="20"/>
                <w:szCs w:val="20"/>
              </w:rPr>
              <w:t xml:space="preserve"> through, and mak</w:t>
            </w:r>
            <w:r w:rsidRPr="00DC5B92">
              <w:rPr>
                <w:i/>
                <w:iCs/>
                <w:sz w:val="20"/>
                <w:szCs w:val="20"/>
              </w:rPr>
              <w:t>ing</w:t>
            </w:r>
            <w:r w:rsidR="00842200" w:rsidRPr="00DC5B92">
              <w:rPr>
                <w:i/>
                <w:iCs/>
                <w:sz w:val="20"/>
                <w:szCs w:val="20"/>
              </w:rPr>
              <w:t xml:space="preserve"> the corrections necessary to stay on track. </w:t>
            </w:r>
            <w:r w:rsidR="007F47EB" w:rsidRPr="00DC5B92">
              <w:rPr>
                <w:bCs/>
                <w:i/>
                <w:iCs/>
                <w:sz w:val="20"/>
                <w:szCs w:val="20"/>
              </w:rPr>
              <w:t xml:space="preserve">You create goals, </w:t>
            </w:r>
            <w:r w:rsidRPr="00DC5B92">
              <w:rPr>
                <w:bCs/>
                <w:i/>
                <w:iCs/>
                <w:sz w:val="20"/>
                <w:szCs w:val="20"/>
              </w:rPr>
              <w:t>prioritise,</w:t>
            </w:r>
            <w:r w:rsidR="007F47EB" w:rsidRPr="00DC5B92">
              <w:rPr>
                <w:bCs/>
                <w:i/>
                <w:iCs/>
                <w:sz w:val="20"/>
                <w:szCs w:val="20"/>
              </w:rPr>
              <w:t xml:space="preserve"> and set a direction.</w:t>
            </w:r>
          </w:p>
          <w:p w14:paraId="791A8233" w14:textId="31EE34A0" w:rsidR="008F625A" w:rsidRPr="00A4508D" w:rsidRDefault="008F625A" w:rsidP="005A436F">
            <w:pPr>
              <w:jc w:val="center"/>
              <w:rPr>
                <w:b/>
                <w:bCs/>
                <w:i/>
                <w:iCs/>
                <w:sz w:val="20"/>
                <w:szCs w:val="20"/>
              </w:rPr>
            </w:pPr>
          </w:p>
        </w:tc>
      </w:tr>
      <w:tr w:rsidR="00842200" w14:paraId="652AB501" w14:textId="77777777" w:rsidTr="00773734">
        <w:trPr>
          <w:trHeight w:val="216"/>
        </w:trPr>
        <w:tc>
          <w:tcPr>
            <w:tcW w:w="15021" w:type="dxa"/>
          </w:tcPr>
          <w:p w14:paraId="27BEFE33" w14:textId="77777777" w:rsidR="00842200" w:rsidRDefault="00842200" w:rsidP="00F904C0">
            <w:pPr>
              <w:jc w:val="center"/>
              <w:rPr>
                <w:b/>
                <w:bCs/>
                <w:sz w:val="20"/>
                <w:szCs w:val="20"/>
              </w:rPr>
            </w:pPr>
            <w:r>
              <w:rPr>
                <w:b/>
                <w:bCs/>
                <w:sz w:val="20"/>
                <w:szCs w:val="20"/>
              </w:rPr>
              <w:t xml:space="preserve"> WHAT HAPPENS WHEN YOU PLAY TO YOUR PLAYING TO YOUR STRENGTH - THE POSITIVES</w:t>
            </w:r>
          </w:p>
        </w:tc>
      </w:tr>
      <w:tr w:rsidR="00842200" w14:paraId="4A293435" w14:textId="77777777" w:rsidTr="00F904C0">
        <w:trPr>
          <w:trHeight w:val="900"/>
        </w:trPr>
        <w:tc>
          <w:tcPr>
            <w:tcW w:w="15021" w:type="dxa"/>
          </w:tcPr>
          <w:p w14:paraId="335491FB" w14:textId="77777777" w:rsidR="00EF4254" w:rsidRDefault="00EF4254" w:rsidP="00842200">
            <w:pPr>
              <w:jc w:val="center"/>
              <w:rPr>
                <w:bCs/>
                <w:sz w:val="20"/>
                <w:szCs w:val="20"/>
              </w:rPr>
            </w:pPr>
          </w:p>
          <w:p w14:paraId="17DB99E8" w14:textId="0D825EA3" w:rsidR="00842200" w:rsidRPr="00842200" w:rsidRDefault="007F47EB" w:rsidP="00842200">
            <w:pPr>
              <w:jc w:val="center"/>
              <w:rPr>
                <w:bCs/>
                <w:sz w:val="20"/>
                <w:szCs w:val="20"/>
              </w:rPr>
            </w:pPr>
            <w:r>
              <w:rPr>
                <w:bCs/>
                <w:sz w:val="20"/>
                <w:szCs w:val="20"/>
              </w:rPr>
              <w:t>Y</w:t>
            </w:r>
            <w:r w:rsidR="00842200" w:rsidRPr="00842200">
              <w:rPr>
                <w:bCs/>
                <w:sz w:val="20"/>
                <w:szCs w:val="20"/>
              </w:rPr>
              <w:t xml:space="preserve">ou make and keep track of your progress </w:t>
            </w:r>
            <w:r w:rsidR="008F625A">
              <w:rPr>
                <w:bCs/>
                <w:sz w:val="20"/>
                <w:szCs w:val="20"/>
              </w:rPr>
              <w:t>which</w:t>
            </w:r>
            <w:r w:rsidR="00842200" w:rsidRPr="00842200">
              <w:rPr>
                <w:bCs/>
                <w:sz w:val="20"/>
                <w:szCs w:val="20"/>
              </w:rPr>
              <w:t xml:space="preserve"> is an advantage for the teams you are a part of.</w:t>
            </w:r>
          </w:p>
          <w:p w14:paraId="5EAC081C" w14:textId="74FB19A8" w:rsidR="00842200" w:rsidRPr="00842200" w:rsidRDefault="00842200" w:rsidP="00842200">
            <w:pPr>
              <w:jc w:val="center"/>
              <w:rPr>
                <w:bCs/>
                <w:sz w:val="20"/>
                <w:szCs w:val="20"/>
              </w:rPr>
            </w:pPr>
            <w:r w:rsidRPr="00842200">
              <w:rPr>
                <w:bCs/>
                <w:sz w:val="20"/>
                <w:szCs w:val="20"/>
              </w:rPr>
              <w:t>You plan your work</w:t>
            </w:r>
            <w:r w:rsidR="00394615">
              <w:rPr>
                <w:bCs/>
                <w:sz w:val="20"/>
                <w:szCs w:val="20"/>
              </w:rPr>
              <w:t xml:space="preserve">, </w:t>
            </w:r>
            <w:r w:rsidRPr="00842200">
              <w:rPr>
                <w:bCs/>
                <w:sz w:val="20"/>
                <w:szCs w:val="20"/>
              </w:rPr>
              <w:t>and work your plan</w:t>
            </w:r>
            <w:r w:rsidR="00394615">
              <w:rPr>
                <w:bCs/>
                <w:sz w:val="20"/>
                <w:szCs w:val="20"/>
              </w:rPr>
              <w:t xml:space="preserve">, </w:t>
            </w:r>
            <w:r w:rsidRPr="00842200">
              <w:rPr>
                <w:bCs/>
                <w:sz w:val="20"/>
                <w:szCs w:val="20"/>
              </w:rPr>
              <w:t>creating timelines and setting milestones. This keeps you and your team moving forward.</w:t>
            </w:r>
          </w:p>
          <w:p w14:paraId="08C0082C" w14:textId="2D62CF71" w:rsidR="00842200" w:rsidRPr="00842200" w:rsidRDefault="00842200" w:rsidP="00842200">
            <w:pPr>
              <w:jc w:val="center"/>
              <w:rPr>
                <w:bCs/>
                <w:sz w:val="20"/>
                <w:szCs w:val="20"/>
              </w:rPr>
            </w:pPr>
            <w:r w:rsidRPr="00842200">
              <w:rPr>
                <w:bCs/>
                <w:sz w:val="20"/>
                <w:szCs w:val="20"/>
              </w:rPr>
              <w:t xml:space="preserve">You have an innate ability to tune out distractions. This allows you to </w:t>
            </w:r>
            <w:r w:rsidR="00927305">
              <w:rPr>
                <w:bCs/>
                <w:sz w:val="20"/>
                <w:szCs w:val="20"/>
              </w:rPr>
              <w:t>‘</w:t>
            </w:r>
            <w:r w:rsidRPr="00842200">
              <w:rPr>
                <w:bCs/>
                <w:sz w:val="20"/>
                <w:szCs w:val="20"/>
              </w:rPr>
              <w:t>keep your eyes on the pri</w:t>
            </w:r>
            <w:r w:rsidR="00EF4254">
              <w:rPr>
                <w:bCs/>
                <w:sz w:val="20"/>
                <w:szCs w:val="20"/>
              </w:rPr>
              <w:t>z</w:t>
            </w:r>
            <w:r w:rsidRPr="00842200">
              <w:rPr>
                <w:bCs/>
                <w:sz w:val="20"/>
                <w:szCs w:val="20"/>
              </w:rPr>
              <w:t>e</w:t>
            </w:r>
            <w:r w:rsidR="00927305">
              <w:rPr>
                <w:bCs/>
                <w:sz w:val="20"/>
                <w:szCs w:val="20"/>
              </w:rPr>
              <w:t>’</w:t>
            </w:r>
            <w:r w:rsidRPr="00842200">
              <w:rPr>
                <w:bCs/>
                <w:sz w:val="20"/>
                <w:szCs w:val="20"/>
              </w:rPr>
              <w:t xml:space="preserve"> and get results</w:t>
            </w:r>
            <w:r w:rsidR="00394615">
              <w:rPr>
                <w:bCs/>
                <w:sz w:val="20"/>
                <w:szCs w:val="20"/>
              </w:rPr>
              <w:t xml:space="preserve">, </w:t>
            </w:r>
            <w:r w:rsidRPr="00842200">
              <w:rPr>
                <w:bCs/>
                <w:sz w:val="20"/>
                <w:szCs w:val="20"/>
              </w:rPr>
              <w:t>for yourself and your team.</w:t>
            </w:r>
          </w:p>
          <w:p w14:paraId="61C296EA" w14:textId="77777777" w:rsidR="00842200" w:rsidRDefault="00842200" w:rsidP="00842200">
            <w:pPr>
              <w:jc w:val="center"/>
              <w:rPr>
                <w:bCs/>
                <w:sz w:val="20"/>
                <w:szCs w:val="20"/>
              </w:rPr>
            </w:pPr>
            <w:r w:rsidRPr="00842200">
              <w:rPr>
                <w:bCs/>
                <w:sz w:val="20"/>
                <w:szCs w:val="20"/>
              </w:rPr>
              <w:t xml:space="preserve">As a team leader, you help the team raise the bar and set stretch goals. </w:t>
            </w:r>
          </w:p>
          <w:p w14:paraId="2933FACC" w14:textId="42BCF18D" w:rsidR="00EF4254" w:rsidRDefault="00EF4254" w:rsidP="00842200">
            <w:pPr>
              <w:jc w:val="center"/>
              <w:rPr>
                <w:b/>
                <w:bCs/>
                <w:sz w:val="20"/>
                <w:szCs w:val="20"/>
              </w:rPr>
            </w:pPr>
          </w:p>
        </w:tc>
      </w:tr>
      <w:tr w:rsidR="00842200" w:rsidRPr="00591496" w14:paraId="7A7DD1E1" w14:textId="77777777" w:rsidTr="00F904C0">
        <w:trPr>
          <w:trHeight w:val="286"/>
        </w:trPr>
        <w:tc>
          <w:tcPr>
            <w:tcW w:w="15021" w:type="dxa"/>
          </w:tcPr>
          <w:p w14:paraId="29C4B5C3" w14:textId="77777777" w:rsidR="00842200" w:rsidRPr="00591496" w:rsidRDefault="00842200" w:rsidP="00F904C0">
            <w:pPr>
              <w:jc w:val="center"/>
              <w:rPr>
                <w:b/>
                <w:bCs/>
                <w:sz w:val="20"/>
                <w:szCs w:val="20"/>
              </w:rPr>
            </w:pPr>
            <w:r>
              <w:rPr>
                <w:b/>
                <w:bCs/>
                <w:sz w:val="20"/>
                <w:szCs w:val="20"/>
              </w:rPr>
              <w:t>WHAT HAPPENS WHEN YOU OVERPLAY YOUR STRENGTH - THE SHADOW SIDE</w:t>
            </w:r>
          </w:p>
        </w:tc>
      </w:tr>
      <w:tr w:rsidR="00842200" w:rsidRPr="009E0362" w14:paraId="7402B00A" w14:textId="77777777" w:rsidTr="001F67B3">
        <w:trPr>
          <w:trHeight w:val="1351"/>
        </w:trPr>
        <w:tc>
          <w:tcPr>
            <w:tcW w:w="15021" w:type="dxa"/>
          </w:tcPr>
          <w:p w14:paraId="703893E3" w14:textId="77777777" w:rsidR="0009768A" w:rsidRDefault="0009768A" w:rsidP="00842200">
            <w:pPr>
              <w:jc w:val="center"/>
              <w:rPr>
                <w:sz w:val="20"/>
                <w:szCs w:val="20"/>
              </w:rPr>
            </w:pPr>
          </w:p>
          <w:p w14:paraId="1DB82CF5" w14:textId="64501B6A" w:rsidR="00842200" w:rsidRPr="00842200" w:rsidRDefault="00842200" w:rsidP="00842200">
            <w:pPr>
              <w:jc w:val="center"/>
              <w:rPr>
                <w:sz w:val="20"/>
                <w:szCs w:val="20"/>
              </w:rPr>
            </w:pPr>
            <w:r w:rsidRPr="00842200">
              <w:rPr>
                <w:sz w:val="20"/>
                <w:szCs w:val="20"/>
              </w:rPr>
              <w:t>You can get so engrossed in what you are doing that you may often neglect the needs of others</w:t>
            </w:r>
            <w:r w:rsidR="00FC1B4A">
              <w:rPr>
                <w:sz w:val="20"/>
                <w:szCs w:val="20"/>
              </w:rPr>
              <w:t xml:space="preserve">, </w:t>
            </w:r>
            <w:r w:rsidRPr="00842200">
              <w:rPr>
                <w:sz w:val="20"/>
                <w:szCs w:val="20"/>
              </w:rPr>
              <w:t xml:space="preserve">especially if you are a team </w:t>
            </w:r>
            <w:r w:rsidR="006E6632">
              <w:rPr>
                <w:sz w:val="20"/>
                <w:szCs w:val="20"/>
              </w:rPr>
              <w:t>leader.</w:t>
            </w:r>
          </w:p>
          <w:p w14:paraId="263DDAC2" w14:textId="77777777" w:rsidR="004A59CF" w:rsidRDefault="00842200" w:rsidP="00842200">
            <w:pPr>
              <w:jc w:val="center"/>
              <w:rPr>
                <w:sz w:val="20"/>
                <w:szCs w:val="20"/>
              </w:rPr>
            </w:pPr>
            <w:r w:rsidRPr="00842200">
              <w:rPr>
                <w:sz w:val="20"/>
                <w:szCs w:val="20"/>
              </w:rPr>
              <w:t xml:space="preserve">Your intense single-mindedness in pursuit of a goal may blind you to alternatives that would more efficiently and effectively gain you the results you seek. </w:t>
            </w:r>
          </w:p>
          <w:p w14:paraId="5D95CADB" w14:textId="3FECF75D" w:rsidR="001F67B3" w:rsidRDefault="00842200" w:rsidP="001F67B3">
            <w:pPr>
              <w:jc w:val="center"/>
              <w:rPr>
                <w:sz w:val="20"/>
                <w:szCs w:val="20"/>
              </w:rPr>
            </w:pPr>
            <w:r w:rsidRPr="00842200">
              <w:rPr>
                <w:sz w:val="20"/>
                <w:szCs w:val="20"/>
              </w:rPr>
              <w:t>Because of your intense Focus, you may be perceived as inflexible</w:t>
            </w:r>
            <w:r w:rsidR="001F67B3">
              <w:rPr>
                <w:sz w:val="20"/>
                <w:szCs w:val="20"/>
              </w:rPr>
              <w:t>, aloof</w:t>
            </w:r>
            <w:r w:rsidRPr="00842200">
              <w:rPr>
                <w:sz w:val="20"/>
                <w:szCs w:val="20"/>
              </w:rPr>
              <w:t xml:space="preserve"> and unwilling to consider new information</w:t>
            </w:r>
            <w:r w:rsidR="00FC1B4A">
              <w:rPr>
                <w:sz w:val="20"/>
                <w:szCs w:val="20"/>
              </w:rPr>
              <w:t xml:space="preserve">, </w:t>
            </w:r>
            <w:r w:rsidRPr="00842200">
              <w:rPr>
                <w:sz w:val="20"/>
                <w:szCs w:val="20"/>
              </w:rPr>
              <w:t xml:space="preserve">once your mind is made up, you tend to </w:t>
            </w:r>
            <w:r w:rsidR="00927305">
              <w:rPr>
                <w:sz w:val="20"/>
                <w:szCs w:val="20"/>
              </w:rPr>
              <w:t>‘</w:t>
            </w:r>
            <w:r w:rsidRPr="00842200">
              <w:rPr>
                <w:sz w:val="20"/>
                <w:szCs w:val="20"/>
              </w:rPr>
              <w:t>go for it.</w:t>
            </w:r>
            <w:r w:rsidR="00927305">
              <w:rPr>
                <w:sz w:val="20"/>
                <w:szCs w:val="20"/>
              </w:rPr>
              <w:t>’</w:t>
            </w:r>
            <w:r w:rsidRPr="00842200">
              <w:rPr>
                <w:sz w:val="20"/>
                <w:szCs w:val="20"/>
              </w:rPr>
              <w:t xml:space="preserve"> </w:t>
            </w:r>
          </w:p>
          <w:p w14:paraId="78BC89E3" w14:textId="37252879" w:rsidR="00842200" w:rsidRPr="009E0362" w:rsidRDefault="00842200" w:rsidP="001F67B3">
            <w:pPr>
              <w:jc w:val="center"/>
              <w:rPr>
                <w:sz w:val="20"/>
                <w:szCs w:val="20"/>
              </w:rPr>
            </w:pPr>
          </w:p>
        </w:tc>
      </w:tr>
    </w:tbl>
    <w:p w14:paraId="7D0A0F2B" w14:textId="56E7D3C0" w:rsidR="004D338E" w:rsidRPr="0097454A" w:rsidRDefault="004D338E" w:rsidP="004D338E">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4D338E" w:rsidRPr="00106CB1" w14:paraId="1DF5B018" w14:textId="77777777" w:rsidTr="00F65149">
        <w:trPr>
          <w:trHeight w:val="276"/>
        </w:trPr>
        <w:tc>
          <w:tcPr>
            <w:tcW w:w="15021" w:type="dxa"/>
            <w:gridSpan w:val="2"/>
          </w:tcPr>
          <w:p w14:paraId="05F4DE02" w14:textId="77777777" w:rsidR="004D338E" w:rsidRPr="00106CB1" w:rsidRDefault="004D338E" w:rsidP="00F65149">
            <w:pPr>
              <w:jc w:val="center"/>
              <w:rPr>
                <w:b/>
                <w:bCs/>
                <w:sz w:val="20"/>
                <w:szCs w:val="20"/>
              </w:rPr>
            </w:pPr>
            <w:r w:rsidRPr="00106CB1">
              <w:rPr>
                <w:b/>
                <w:bCs/>
                <w:sz w:val="20"/>
                <w:szCs w:val="20"/>
              </w:rPr>
              <w:t>DEVELOPING YOUR STRENGTHS AWARENESS AND IMPACT</w:t>
            </w:r>
          </w:p>
        </w:tc>
      </w:tr>
      <w:tr w:rsidR="004D338E" w:rsidRPr="00885E1A" w14:paraId="63BE7BB0" w14:textId="77777777" w:rsidTr="00F65149">
        <w:trPr>
          <w:trHeight w:hRule="exact" w:val="1950"/>
        </w:trPr>
        <w:tc>
          <w:tcPr>
            <w:tcW w:w="7439" w:type="dxa"/>
          </w:tcPr>
          <w:p w14:paraId="7571597D" w14:textId="77777777" w:rsidR="004D338E" w:rsidRDefault="004D338E" w:rsidP="004D338E">
            <w:pPr>
              <w:pStyle w:val="ListParagraph"/>
              <w:numPr>
                <w:ilvl w:val="0"/>
                <w:numId w:val="48"/>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18830946" w14:textId="77777777" w:rsidR="004D338E" w:rsidRDefault="004D338E" w:rsidP="00F65149">
            <w:pPr>
              <w:rPr>
                <w:sz w:val="20"/>
                <w:szCs w:val="20"/>
              </w:rPr>
            </w:pPr>
          </w:p>
          <w:p w14:paraId="76077574" w14:textId="77777777" w:rsidR="004D338E" w:rsidRDefault="004D338E" w:rsidP="00F65149">
            <w:pPr>
              <w:rPr>
                <w:sz w:val="20"/>
                <w:szCs w:val="20"/>
              </w:rPr>
            </w:pPr>
          </w:p>
          <w:p w14:paraId="1731D7BB" w14:textId="77777777" w:rsidR="004D338E" w:rsidRDefault="004D338E" w:rsidP="00F65149">
            <w:pPr>
              <w:rPr>
                <w:sz w:val="20"/>
                <w:szCs w:val="20"/>
              </w:rPr>
            </w:pPr>
          </w:p>
          <w:p w14:paraId="6E2DECAF" w14:textId="77777777" w:rsidR="004D338E" w:rsidRDefault="004D338E" w:rsidP="00F65149">
            <w:pPr>
              <w:rPr>
                <w:sz w:val="20"/>
                <w:szCs w:val="20"/>
              </w:rPr>
            </w:pPr>
          </w:p>
          <w:p w14:paraId="72DDE7E9" w14:textId="77777777" w:rsidR="004D338E" w:rsidRDefault="004D338E" w:rsidP="00F65149">
            <w:pPr>
              <w:rPr>
                <w:sz w:val="20"/>
                <w:szCs w:val="20"/>
              </w:rPr>
            </w:pPr>
          </w:p>
          <w:p w14:paraId="4616DCE4" w14:textId="77777777" w:rsidR="004D338E" w:rsidRDefault="004D338E" w:rsidP="00F65149">
            <w:pPr>
              <w:rPr>
                <w:sz w:val="20"/>
                <w:szCs w:val="20"/>
              </w:rPr>
            </w:pPr>
          </w:p>
          <w:p w14:paraId="7624EB6B" w14:textId="77777777" w:rsidR="004D338E" w:rsidRDefault="004D338E" w:rsidP="00F65149">
            <w:pPr>
              <w:rPr>
                <w:sz w:val="20"/>
                <w:szCs w:val="20"/>
              </w:rPr>
            </w:pPr>
          </w:p>
          <w:p w14:paraId="01686ADA" w14:textId="77777777" w:rsidR="004D338E" w:rsidRDefault="004D338E" w:rsidP="00F65149">
            <w:pPr>
              <w:rPr>
                <w:sz w:val="20"/>
                <w:szCs w:val="20"/>
              </w:rPr>
            </w:pPr>
          </w:p>
          <w:p w14:paraId="1DD7CDCB" w14:textId="77777777" w:rsidR="004D338E" w:rsidRPr="0097454A" w:rsidRDefault="004D338E" w:rsidP="00F65149">
            <w:pPr>
              <w:rPr>
                <w:sz w:val="20"/>
                <w:szCs w:val="20"/>
              </w:rPr>
            </w:pPr>
          </w:p>
        </w:tc>
        <w:tc>
          <w:tcPr>
            <w:tcW w:w="7582" w:type="dxa"/>
          </w:tcPr>
          <w:p w14:paraId="7AFE98BF" w14:textId="77777777" w:rsidR="004D338E" w:rsidRDefault="004D338E" w:rsidP="004D338E">
            <w:pPr>
              <w:pStyle w:val="ListParagraph"/>
              <w:numPr>
                <w:ilvl w:val="0"/>
                <w:numId w:val="48"/>
              </w:numPr>
              <w:rPr>
                <w:sz w:val="20"/>
                <w:szCs w:val="20"/>
              </w:rPr>
            </w:pPr>
            <w:r w:rsidRPr="00B74AC5">
              <w:rPr>
                <w:sz w:val="20"/>
                <w:szCs w:val="20"/>
              </w:rPr>
              <w:t>What gets stuck</w:t>
            </w:r>
            <w:r>
              <w:rPr>
                <w:sz w:val="20"/>
                <w:szCs w:val="20"/>
              </w:rPr>
              <w:t>, where is the shadow side of this strength getting in the way?</w:t>
            </w:r>
          </w:p>
          <w:p w14:paraId="1436BEFA" w14:textId="77777777" w:rsidR="004D338E" w:rsidRDefault="004D338E" w:rsidP="00F65149">
            <w:pPr>
              <w:rPr>
                <w:sz w:val="20"/>
                <w:szCs w:val="20"/>
              </w:rPr>
            </w:pPr>
          </w:p>
          <w:p w14:paraId="134947FA" w14:textId="77777777" w:rsidR="004D338E" w:rsidRDefault="004D338E" w:rsidP="00F65149">
            <w:pPr>
              <w:rPr>
                <w:sz w:val="20"/>
                <w:szCs w:val="20"/>
              </w:rPr>
            </w:pPr>
          </w:p>
          <w:p w14:paraId="7D5AFC69" w14:textId="77777777" w:rsidR="004D338E" w:rsidRDefault="004D338E" w:rsidP="00F65149">
            <w:pPr>
              <w:rPr>
                <w:sz w:val="20"/>
                <w:szCs w:val="20"/>
              </w:rPr>
            </w:pPr>
          </w:p>
          <w:p w14:paraId="269249FF" w14:textId="77777777" w:rsidR="004D338E" w:rsidRDefault="004D338E" w:rsidP="00F65149">
            <w:pPr>
              <w:rPr>
                <w:sz w:val="20"/>
                <w:szCs w:val="20"/>
              </w:rPr>
            </w:pPr>
          </w:p>
          <w:p w14:paraId="552D8D3C" w14:textId="77777777" w:rsidR="004D338E" w:rsidRDefault="004D338E" w:rsidP="00F65149">
            <w:pPr>
              <w:rPr>
                <w:sz w:val="20"/>
                <w:szCs w:val="20"/>
              </w:rPr>
            </w:pPr>
          </w:p>
          <w:p w14:paraId="4F900938" w14:textId="77777777" w:rsidR="004D338E" w:rsidRPr="00885E1A" w:rsidRDefault="004D338E" w:rsidP="00F65149">
            <w:pPr>
              <w:rPr>
                <w:sz w:val="20"/>
                <w:szCs w:val="20"/>
              </w:rPr>
            </w:pPr>
          </w:p>
        </w:tc>
      </w:tr>
      <w:tr w:rsidR="004D338E" w:rsidRPr="00480B88" w14:paraId="2F9B0912" w14:textId="77777777" w:rsidTr="00F65149">
        <w:trPr>
          <w:trHeight w:hRule="exact" w:val="1950"/>
        </w:trPr>
        <w:tc>
          <w:tcPr>
            <w:tcW w:w="7439" w:type="dxa"/>
          </w:tcPr>
          <w:p w14:paraId="1D9C00AE" w14:textId="77777777" w:rsidR="004D338E" w:rsidRDefault="004D338E" w:rsidP="004D338E">
            <w:pPr>
              <w:pStyle w:val="ListParagraph"/>
              <w:numPr>
                <w:ilvl w:val="0"/>
                <w:numId w:val="48"/>
              </w:numPr>
              <w:rPr>
                <w:sz w:val="20"/>
                <w:szCs w:val="20"/>
              </w:rPr>
            </w:pPr>
            <w:r>
              <w:rPr>
                <w:sz w:val="20"/>
                <w:szCs w:val="20"/>
              </w:rPr>
              <w:t>What ideas do you have for change, please be specific?</w:t>
            </w:r>
          </w:p>
          <w:p w14:paraId="04D2E2B7" w14:textId="77777777" w:rsidR="004D338E" w:rsidRDefault="004D338E" w:rsidP="00F65149">
            <w:pPr>
              <w:rPr>
                <w:sz w:val="20"/>
                <w:szCs w:val="20"/>
              </w:rPr>
            </w:pPr>
          </w:p>
          <w:p w14:paraId="29502F3E" w14:textId="77777777" w:rsidR="004D338E" w:rsidRDefault="004D338E" w:rsidP="00F65149">
            <w:pPr>
              <w:rPr>
                <w:sz w:val="20"/>
                <w:szCs w:val="20"/>
              </w:rPr>
            </w:pPr>
          </w:p>
          <w:p w14:paraId="0431302C" w14:textId="77777777" w:rsidR="004D338E" w:rsidRPr="0097454A" w:rsidRDefault="004D338E" w:rsidP="00F65149">
            <w:pPr>
              <w:rPr>
                <w:sz w:val="20"/>
                <w:szCs w:val="20"/>
              </w:rPr>
            </w:pPr>
          </w:p>
        </w:tc>
        <w:tc>
          <w:tcPr>
            <w:tcW w:w="7582" w:type="dxa"/>
          </w:tcPr>
          <w:p w14:paraId="6E11C8DF" w14:textId="77777777" w:rsidR="004D338E" w:rsidRDefault="004D338E" w:rsidP="004D338E">
            <w:pPr>
              <w:pStyle w:val="ListParagraph"/>
              <w:numPr>
                <w:ilvl w:val="0"/>
                <w:numId w:val="48"/>
              </w:numPr>
              <w:rPr>
                <w:sz w:val="20"/>
                <w:szCs w:val="20"/>
              </w:rPr>
            </w:pPr>
            <w:r>
              <w:rPr>
                <w:sz w:val="20"/>
                <w:szCs w:val="20"/>
              </w:rPr>
              <w:t>How will you track your progress, who and what can help?</w:t>
            </w:r>
          </w:p>
          <w:p w14:paraId="3B53F864" w14:textId="77777777" w:rsidR="004D338E" w:rsidRDefault="004D338E" w:rsidP="00F65149">
            <w:pPr>
              <w:rPr>
                <w:sz w:val="20"/>
                <w:szCs w:val="20"/>
              </w:rPr>
            </w:pPr>
          </w:p>
          <w:p w14:paraId="1F6CE507" w14:textId="77777777" w:rsidR="004D338E" w:rsidRPr="00480B88" w:rsidRDefault="004D338E" w:rsidP="00F65149">
            <w:pPr>
              <w:rPr>
                <w:sz w:val="20"/>
                <w:szCs w:val="20"/>
              </w:rPr>
            </w:pPr>
          </w:p>
        </w:tc>
      </w:tr>
    </w:tbl>
    <w:p w14:paraId="27EDF160" w14:textId="69B7D4F9" w:rsidR="00842200" w:rsidRDefault="00842200"/>
    <w:p w14:paraId="5AB6D98D" w14:textId="77777777" w:rsidR="001F67B3" w:rsidRDefault="001F67B3"/>
    <w:tbl>
      <w:tblPr>
        <w:tblStyle w:val="TableGrid"/>
        <w:tblW w:w="15021" w:type="dxa"/>
        <w:tblLayout w:type="fixed"/>
        <w:tblLook w:val="04A0" w:firstRow="1" w:lastRow="0" w:firstColumn="1" w:lastColumn="0" w:noHBand="0" w:noVBand="1"/>
      </w:tblPr>
      <w:tblGrid>
        <w:gridCol w:w="15021"/>
      </w:tblGrid>
      <w:tr w:rsidR="00D15547" w:rsidRPr="00A4508D" w14:paraId="4E3CCCE1" w14:textId="77777777" w:rsidTr="00F904C0">
        <w:trPr>
          <w:trHeight w:val="139"/>
        </w:trPr>
        <w:tc>
          <w:tcPr>
            <w:tcW w:w="15021" w:type="dxa"/>
            <w:shd w:val="clear" w:color="auto" w:fill="E2EFD9" w:themeFill="accent6" w:themeFillTint="33"/>
          </w:tcPr>
          <w:p w14:paraId="51E80CB8" w14:textId="5525F36F" w:rsidR="00D15547" w:rsidRPr="00A4508D" w:rsidRDefault="00D15547" w:rsidP="00D15547">
            <w:pPr>
              <w:tabs>
                <w:tab w:val="left" w:pos="2370"/>
                <w:tab w:val="center" w:pos="7402"/>
              </w:tabs>
              <w:rPr>
                <w:b/>
                <w:bCs/>
                <w:sz w:val="20"/>
                <w:szCs w:val="20"/>
              </w:rPr>
            </w:pPr>
            <w:r>
              <w:lastRenderedPageBreak/>
              <w:tab/>
            </w:r>
            <w:r>
              <w:tab/>
            </w:r>
            <w:r w:rsidRPr="00075BBF">
              <w:rPr>
                <w:b/>
                <w:bCs/>
              </w:rPr>
              <w:t>RESPONSIBILITY</w:t>
            </w:r>
          </w:p>
        </w:tc>
      </w:tr>
      <w:tr w:rsidR="00D15547" w:rsidRPr="00A4508D" w14:paraId="2F146A60" w14:textId="77777777" w:rsidTr="00F904C0">
        <w:trPr>
          <w:trHeight w:val="583"/>
        </w:trPr>
        <w:tc>
          <w:tcPr>
            <w:tcW w:w="15021" w:type="dxa"/>
          </w:tcPr>
          <w:p w14:paraId="7A7B7F8F" w14:textId="77777777" w:rsidR="008F625A" w:rsidRDefault="008F625A" w:rsidP="00F904C0">
            <w:pPr>
              <w:jc w:val="center"/>
              <w:rPr>
                <w:bCs/>
                <w:iCs/>
                <w:sz w:val="20"/>
                <w:szCs w:val="20"/>
              </w:rPr>
            </w:pPr>
          </w:p>
          <w:p w14:paraId="2BF8C989" w14:textId="5D755CF1" w:rsidR="00D15547" w:rsidRPr="00DC5B92" w:rsidRDefault="001F67B3" w:rsidP="00F904C0">
            <w:pPr>
              <w:jc w:val="center"/>
              <w:rPr>
                <w:bCs/>
                <w:i/>
                <w:sz w:val="20"/>
                <w:szCs w:val="20"/>
              </w:rPr>
            </w:pPr>
            <w:r w:rsidRPr="00DC5B92">
              <w:rPr>
                <w:bCs/>
                <w:i/>
                <w:sz w:val="20"/>
                <w:szCs w:val="20"/>
              </w:rPr>
              <w:t>S</w:t>
            </w:r>
            <w:r w:rsidR="00D15547" w:rsidRPr="00DC5B92">
              <w:rPr>
                <w:bCs/>
                <w:i/>
                <w:sz w:val="20"/>
                <w:szCs w:val="20"/>
              </w:rPr>
              <w:t xml:space="preserve">trong in psychological ownership </w:t>
            </w:r>
            <w:r w:rsidR="00370B58" w:rsidRPr="00DC5B92">
              <w:rPr>
                <w:bCs/>
                <w:i/>
                <w:sz w:val="20"/>
                <w:szCs w:val="20"/>
              </w:rPr>
              <w:t xml:space="preserve">you do what you say you will do and </w:t>
            </w:r>
            <w:r w:rsidR="00D15547" w:rsidRPr="00DC5B92">
              <w:rPr>
                <w:bCs/>
                <w:i/>
                <w:sz w:val="20"/>
                <w:szCs w:val="20"/>
              </w:rPr>
              <w:t>are committed to stable values such as honesty and loyalty.</w:t>
            </w:r>
          </w:p>
          <w:p w14:paraId="68AF7B27" w14:textId="4E977BB6" w:rsidR="00D15547" w:rsidRPr="00A4508D" w:rsidRDefault="00D15547" w:rsidP="003A373C">
            <w:pPr>
              <w:jc w:val="center"/>
              <w:rPr>
                <w:b/>
                <w:bCs/>
                <w:i/>
                <w:iCs/>
                <w:sz w:val="20"/>
                <w:szCs w:val="20"/>
              </w:rPr>
            </w:pPr>
          </w:p>
        </w:tc>
      </w:tr>
      <w:tr w:rsidR="00D15547" w14:paraId="1B52E5C8" w14:textId="77777777" w:rsidTr="00A7674F">
        <w:trPr>
          <w:trHeight w:val="249"/>
        </w:trPr>
        <w:tc>
          <w:tcPr>
            <w:tcW w:w="15021" w:type="dxa"/>
          </w:tcPr>
          <w:p w14:paraId="3D41AB3C" w14:textId="77777777" w:rsidR="00D15547" w:rsidRDefault="00D15547" w:rsidP="00F904C0">
            <w:pPr>
              <w:jc w:val="center"/>
              <w:rPr>
                <w:b/>
                <w:bCs/>
                <w:sz w:val="20"/>
                <w:szCs w:val="20"/>
              </w:rPr>
            </w:pPr>
            <w:r>
              <w:rPr>
                <w:b/>
                <w:bCs/>
                <w:sz w:val="20"/>
                <w:szCs w:val="20"/>
              </w:rPr>
              <w:t xml:space="preserve"> WHAT HAPPENS WHEN YOU PLAY TO YOUR PLAYING TO YOUR STRENGTH - THE POSITIVES</w:t>
            </w:r>
          </w:p>
        </w:tc>
      </w:tr>
      <w:tr w:rsidR="00D15547" w14:paraId="7A332FF4" w14:textId="77777777" w:rsidTr="00F904C0">
        <w:trPr>
          <w:trHeight w:val="900"/>
        </w:trPr>
        <w:tc>
          <w:tcPr>
            <w:tcW w:w="15021" w:type="dxa"/>
          </w:tcPr>
          <w:p w14:paraId="5AF05BDC" w14:textId="77777777" w:rsidR="005E110F" w:rsidRDefault="005E110F" w:rsidP="00FC3D7D">
            <w:pPr>
              <w:jc w:val="center"/>
              <w:rPr>
                <w:bCs/>
                <w:sz w:val="20"/>
                <w:szCs w:val="20"/>
              </w:rPr>
            </w:pPr>
          </w:p>
          <w:p w14:paraId="27089811" w14:textId="24FB6221" w:rsidR="00FC3D7D" w:rsidRPr="00FC3D7D" w:rsidRDefault="00FC3D7D" w:rsidP="00FC3D7D">
            <w:pPr>
              <w:jc w:val="center"/>
              <w:rPr>
                <w:bCs/>
                <w:sz w:val="20"/>
                <w:szCs w:val="20"/>
              </w:rPr>
            </w:pPr>
            <w:r w:rsidRPr="00FC3D7D">
              <w:rPr>
                <w:bCs/>
                <w:sz w:val="20"/>
                <w:szCs w:val="20"/>
              </w:rPr>
              <w:t>You do what you say you are going to do. Others can count on you to follow through.</w:t>
            </w:r>
          </w:p>
          <w:p w14:paraId="1D8D3EF7" w14:textId="77777777" w:rsidR="00FC3D7D" w:rsidRPr="00FC3D7D" w:rsidRDefault="00FC3D7D" w:rsidP="00FC3D7D">
            <w:pPr>
              <w:jc w:val="center"/>
              <w:rPr>
                <w:bCs/>
                <w:sz w:val="20"/>
                <w:szCs w:val="20"/>
              </w:rPr>
            </w:pPr>
            <w:r w:rsidRPr="00FC3D7D">
              <w:rPr>
                <w:bCs/>
                <w:sz w:val="20"/>
                <w:szCs w:val="20"/>
              </w:rPr>
              <w:t>Your Responsibility talents foster a deep sense of trust, which enables you to build strong and lasting relationships.</w:t>
            </w:r>
          </w:p>
          <w:p w14:paraId="0A5900DF" w14:textId="77777777" w:rsidR="00D15547" w:rsidRDefault="00FC3D7D" w:rsidP="00FC3D7D">
            <w:pPr>
              <w:jc w:val="center"/>
              <w:rPr>
                <w:bCs/>
                <w:sz w:val="20"/>
                <w:szCs w:val="20"/>
              </w:rPr>
            </w:pPr>
            <w:r w:rsidRPr="00FC3D7D">
              <w:rPr>
                <w:bCs/>
                <w:sz w:val="20"/>
                <w:szCs w:val="20"/>
              </w:rPr>
              <w:t>If you lead a team, one advantage of Responsibility is it enables you to build a sense of loyalty and trust among those you lead. As a result, your team members feel comfortable coming to you for help because they know they can count on you.</w:t>
            </w:r>
          </w:p>
          <w:p w14:paraId="6ACDF4BF" w14:textId="4EB54FB7" w:rsidR="005E110F" w:rsidRDefault="005E110F" w:rsidP="00FC3D7D">
            <w:pPr>
              <w:jc w:val="center"/>
              <w:rPr>
                <w:b/>
                <w:bCs/>
                <w:sz w:val="20"/>
                <w:szCs w:val="20"/>
              </w:rPr>
            </w:pPr>
          </w:p>
        </w:tc>
      </w:tr>
      <w:tr w:rsidR="00D15547" w:rsidRPr="00591496" w14:paraId="25969A07" w14:textId="77777777" w:rsidTr="00F904C0">
        <w:trPr>
          <w:trHeight w:val="286"/>
        </w:trPr>
        <w:tc>
          <w:tcPr>
            <w:tcW w:w="15021" w:type="dxa"/>
          </w:tcPr>
          <w:p w14:paraId="18C3AB7D" w14:textId="77777777" w:rsidR="00D15547" w:rsidRPr="00591496" w:rsidRDefault="00D15547" w:rsidP="00F904C0">
            <w:pPr>
              <w:jc w:val="center"/>
              <w:rPr>
                <w:b/>
                <w:bCs/>
                <w:sz w:val="20"/>
                <w:szCs w:val="20"/>
              </w:rPr>
            </w:pPr>
            <w:r>
              <w:rPr>
                <w:b/>
                <w:bCs/>
                <w:sz w:val="20"/>
                <w:szCs w:val="20"/>
              </w:rPr>
              <w:t>WHAT HAPPENS WHEN YOU OVERPLAY YOUR STRENGTH - THE SHADOW SIDE</w:t>
            </w:r>
          </w:p>
        </w:tc>
      </w:tr>
      <w:tr w:rsidR="00D15547" w:rsidRPr="009E0362" w14:paraId="1DF05B01" w14:textId="77777777" w:rsidTr="00F904C0">
        <w:trPr>
          <w:trHeight w:val="900"/>
        </w:trPr>
        <w:tc>
          <w:tcPr>
            <w:tcW w:w="15021" w:type="dxa"/>
          </w:tcPr>
          <w:p w14:paraId="1E998171" w14:textId="77777777" w:rsidR="00212E82" w:rsidRDefault="00212E82" w:rsidP="00FC3D7D">
            <w:pPr>
              <w:jc w:val="center"/>
              <w:rPr>
                <w:sz w:val="20"/>
                <w:szCs w:val="20"/>
              </w:rPr>
            </w:pPr>
          </w:p>
          <w:p w14:paraId="02A31CE1" w14:textId="6E8FD2DE" w:rsidR="00212E82" w:rsidRDefault="00FC3D7D" w:rsidP="00FC3D7D">
            <w:pPr>
              <w:jc w:val="center"/>
              <w:rPr>
                <w:sz w:val="20"/>
                <w:szCs w:val="20"/>
              </w:rPr>
            </w:pPr>
            <w:r w:rsidRPr="00FC3D7D">
              <w:rPr>
                <w:sz w:val="20"/>
                <w:szCs w:val="20"/>
              </w:rPr>
              <w:t xml:space="preserve">Because committing to something you're asked to do gives you great satisfaction, you may find that you tend to say </w:t>
            </w:r>
            <w:r w:rsidR="00927305">
              <w:rPr>
                <w:sz w:val="20"/>
                <w:szCs w:val="20"/>
              </w:rPr>
              <w:t>‘</w:t>
            </w:r>
            <w:r w:rsidRPr="00FC3D7D">
              <w:rPr>
                <w:sz w:val="20"/>
                <w:szCs w:val="20"/>
              </w:rPr>
              <w:t>yes</w:t>
            </w:r>
            <w:r w:rsidR="00927305">
              <w:rPr>
                <w:sz w:val="20"/>
                <w:szCs w:val="20"/>
              </w:rPr>
              <w:t>’</w:t>
            </w:r>
            <w:r w:rsidRPr="00FC3D7D">
              <w:rPr>
                <w:sz w:val="20"/>
                <w:szCs w:val="20"/>
              </w:rPr>
              <w:t xml:space="preserve"> to </w:t>
            </w:r>
            <w:r w:rsidR="00505B08" w:rsidRPr="00FC3D7D">
              <w:rPr>
                <w:sz w:val="20"/>
                <w:szCs w:val="20"/>
              </w:rPr>
              <w:t>everything</w:t>
            </w:r>
            <w:r w:rsidR="00505B08">
              <w:rPr>
                <w:sz w:val="20"/>
                <w:szCs w:val="20"/>
              </w:rPr>
              <w:t xml:space="preserve"> and</w:t>
            </w:r>
            <w:r w:rsidRPr="00FC3D7D">
              <w:rPr>
                <w:sz w:val="20"/>
                <w:szCs w:val="20"/>
              </w:rPr>
              <w:t xml:space="preserve"> find yourself overcommitting</w:t>
            </w:r>
            <w:r w:rsidR="00212E82">
              <w:rPr>
                <w:sz w:val="20"/>
                <w:szCs w:val="20"/>
              </w:rPr>
              <w:t>,</w:t>
            </w:r>
          </w:p>
          <w:p w14:paraId="2A1BDFBE" w14:textId="6E935170" w:rsidR="00FC3D7D" w:rsidRPr="00FC3D7D" w:rsidRDefault="00FC3D7D" w:rsidP="00FC3D7D">
            <w:pPr>
              <w:jc w:val="center"/>
              <w:rPr>
                <w:sz w:val="20"/>
                <w:szCs w:val="20"/>
              </w:rPr>
            </w:pPr>
            <w:r w:rsidRPr="00FC3D7D">
              <w:rPr>
                <w:sz w:val="20"/>
                <w:szCs w:val="20"/>
              </w:rPr>
              <w:t xml:space="preserve">you are not particularly good at delegating. </w:t>
            </w:r>
          </w:p>
          <w:p w14:paraId="0A6342AF" w14:textId="22CF39E2" w:rsidR="00FC3D7D" w:rsidRPr="00FC3D7D" w:rsidRDefault="00FC3D7D" w:rsidP="00FC3D7D">
            <w:pPr>
              <w:jc w:val="center"/>
              <w:rPr>
                <w:sz w:val="20"/>
                <w:szCs w:val="20"/>
              </w:rPr>
            </w:pPr>
            <w:r w:rsidRPr="00FC3D7D">
              <w:rPr>
                <w:sz w:val="20"/>
                <w:szCs w:val="20"/>
              </w:rPr>
              <w:t>Your reliability can cause others to take you for granted and ask you to take on work for which you are not best suited</w:t>
            </w:r>
            <w:r w:rsidR="00FC1B4A">
              <w:rPr>
                <w:sz w:val="20"/>
                <w:szCs w:val="20"/>
              </w:rPr>
              <w:t xml:space="preserve">, </w:t>
            </w:r>
            <w:r w:rsidRPr="00FC3D7D">
              <w:rPr>
                <w:sz w:val="20"/>
                <w:szCs w:val="20"/>
              </w:rPr>
              <w:t>but you take it on anyway because you can be counted on. Learn which projects would be best accomplished by others.</w:t>
            </w:r>
          </w:p>
          <w:p w14:paraId="57E45B4F" w14:textId="77777777" w:rsidR="00D15547" w:rsidRDefault="00FC3D7D" w:rsidP="00FC3D7D">
            <w:pPr>
              <w:jc w:val="center"/>
              <w:rPr>
                <w:sz w:val="20"/>
                <w:szCs w:val="20"/>
              </w:rPr>
            </w:pPr>
            <w:r w:rsidRPr="00FC3D7D">
              <w:rPr>
                <w:sz w:val="20"/>
                <w:szCs w:val="20"/>
              </w:rPr>
              <w:t xml:space="preserve">Your strong Responsibility talents may lead you to micromanage others' work. </w:t>
            </w:r>
          </w:p>
          <w:p w14:paraId="0AFCC3CE" w14:textId="24A81E37" w:rsidR="00212E82" w:rsidRPr="009E0362" w:rsidRDefault="00212E82" w:rsidP="00FC3D7D">
            <w:pPr>
              <w:jc w:val="center"/>
              <w:rPr>
                <w:sz w:val="20"/>
                <w:szCs w:val="20"/>
              </w:rPr>
            </w:pPr>
          </w:p>
        </w:tc>
      </w:tr>
    </w:tbl>
    <w:p w14:paraId="38E02530" w14:textId="77777777" w:rsidR="001D43C9" w:rsidRDefault="001D43C9"/>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439"/>
        <w:gridCol w:w="7582"/>
      </w:tblGrid>
      <w:tr w:rsidR="00212E82" w:rsidRPr="00106CB1" w14:paraId="6EB64175" w14:textId="77777777" w:rsidTr="00F65149">
        <w:trPr>
          <w:trHeight w:val="276"/>
        </w:trPr>
        <w:tc>
          <w:tcPr>
            <w:tcW w:w="15021" w:type="dxa"/>
            <w:gridSpan w:val="2"/>
          </w:tcPr>
          <w:p w14:paraId="69D014AE" w14:textId="77777777" w:rsidR="00212E82" w:rsidRPr="00106CB1" w:rsidRDefault="00212E82" w:rsidP="00F65149">
            <w:pPr>
              <w:jc w:val="center"/>
              <w:rPr>
                <w:b/>
                <w:bCs/>
                <w:sz w:val="20"/>
                <w:szCs w:val="20"/>
              </w:rPr>
            </w:pPr>
            <w:r w:rsidRPr="00106CB1">
              <w:rPr>
                <w:b/>
                <w:bCs/>
                <w:sz w:val="20"/>
                <w:szCs w:val="20"/>
              </w:rPr>
              <w:t>DEVELOPING YOUR STRENGTHS AWARENESS AND IMPACT</w:t>
            </w:r>
          </w:p>
        </w:tc>
      </w:tr>
      <w:tr w:rsidR="00212E82" w:rsidRPr="00885E1A" w14:paraId="63C740CE" w14:textId="77777777" w:rsidTr="00F65149">
        <w:trPr>
          <w:trHeight w:hRule="exact" w:val="1950"/>
        </w:trPr>
        <w:tc>
          <w:tcPr>
            <w:tcW w:w="7439" w:type="dxa"/>
          </w:tcPr>
          <w:p w14:paraId="60FA1512" w14:textId="77777777" w:rsidR="00212E82" w:rsidRDefault="00212E82" w:rsidP="00212E82">
            <w:pPr>
              <w:pStyle w:val="ListParagraph"/>
              <w:numPr>
                <w:ilvl w:val="0"/>
                <w:numId w:val="49"/>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5073F35" w14:textId="77777777" w:rsidR="00212E82" w:rsidRDefault="00212E82" w:rsidP="00F65149">
            <w:pPr>
              <w:rPr>
                <w:sz w:val="20"/>
                <w:szCs w:val="20"/>
              </w:rPr>
            </w:pPr>
          </w:p>
          <w:p w14:paraId="3210D522" w14:textId="77777777" w:rsidR="00212E82" w:rsidRDefault="00212E82" w:rsidP="00F65149">
            <w:pPr>
              <w:rPr>
                <w:sz w:val="20"/>
                <w:szCs w:val="20"/>
              </w:rPr>
            </w:pPr>
          </w:p>
          <w:p w14:paraId="4ACD3D03" w14:textId="77777777" w:rsidR="00212E82" w:rsidRDefault="00212E82" w:rsidP="00F65149">
            <w:pPr>
              <w:rPr>
                <w:sz w:val="20"/>
                <w:szCs w:val="20"/>
              </w:rPr>
            </w:pPr>
          </w:p>
          <w:p w14:paraId="3EAA76C1" w14:textId="77777777" w:rsidR="00212E82" w:rsidRDefault="00212E82" w:rsidP="00F65149">
            <w:pPr>
              <w:rPr>
                <w:sz w:val="20"/>
                <w:szCs w:val="20"/>
              </w:rPr>
            </w:pPr>
          </w:p>
          <w:p w14:paraId="2C9A9BB6" w14:textId="77777777" w:rsidR="00212E82" w:rsidRDefault="00212E82" w:rsidP="00F65149">
            <w:pPr>
              <w:rPr>
                <w:sz w:val="20"/>
                <w:szCs w:val="20"/>
              </w:rPr>
            </w:pPr>
          </w:p>
          <w:p w14:paraId="4254678A" w14:textId="77777777" w:rsidR="00212E82" w:rsidRDefault="00212E82" w:rsidP="00F65149">
            <w:pPr>
              <w:rPr>
                <w:sz w:val="20"/>
                <w:szCs w:val="20"/>
              </w:rPr>
            </w:pPr>
          </w:p>
          <w:p w14:paraId="3B14EB7B" w14:textId="77777777" w:rsidR="00212E82" w:rsidRDefault="00212E82" w:rsidP="00F65149">
            <w:pPr>
              <w:rPr>
                <w:sz w:val="20"/>
                <w:szCs w:val="20"/>
              </w:rPr>
            </w:pPr>
          </w:p>
          <w:p w14:paraId="2C9A9910" w14:textId="77777777" w:rsidR="00212E82" w:rsidRDefault="00212E82" w:rsidP="00F65149">
            <w:pPr>
              <w:rPr>
                <w:sz w:val="20"/>
                <w:szCs w:val="20"/>
              </w:rPr>
            </w:pPr>
          </w:p>
          <w:p w14:paraId="41EECA50" w14:textId="77777777" w:rsidR="00212E82" w:rsidRPr="0097454A" w:rsidRDefault="00212E82" w:rsidP="00F65149">
            <w:pPr>
              <w:rPr>
                <w:sz w:val="20"/>
                <w:szCs w:val="20"/>
              </w:rPr>
            </w:pPr>
          </w:p>
        </w:tc>
        <w:tc>
          <w:tcPr>
            <w:tcW w:w="7582" w:type="dxa"/>
          </w:tcPr>
          <w:p w14:paraId="00D42E31" w14:textId="77777777" w:rsidR="00212E82" w:rsidRDefault="00212E82" w:rsidP="00212E82">
            <w:pPr>
              <w:pStyle w:val="ListParagraph"/>
              <w:numPr>
                <w:ilvl w:val="0"/>
                <w:numId w:val="49"/>
              </w:numPr>
              <w:rPr>
                <w:sz w:val="20"/>
                <w:szCs w:val="20"/>
              </w:rPr>
            </w:pPr>
            <w:r w:rsidRPr="00B74AC5">
              <w:rPr>
                <w:sz w:val="20"/>
                <w:szCs w:val="20"/>
              </w:rPr>
              <w:t>What gets stuck</w:t>
            </w:r>
            <w:r>
              <w:rPr>
                <w:sz w:val="20"/>
                <w:szCs w:val="20"/>
              </w:rPr>
              <w:t>, where is the shadow side of this strength getting in the way?</w:t>
            </w:r>
          </w:p>
          <w:p w14:paraId="66FCBA15" w14:textId="77777777" w:rsidR="00212E82" w:rsidRDefault="00212E82" w:rsidP="00F65149">
            <w:pPr>
              <w:rPr>
                <w:sz w:val="20"/>
                <w:szCs w:val="20"/>
              </w:rPr>
            </w:pPr>
          </w:p>
          <w:p w14:paraId="087B9EE3" w14:textId="77777777" w:rsidR="00212E82" w:rsidRDefault="00212E82" w:rsidP="00F65149">
            <w:pPr>
              <w:rPr>
                <w:sz w:val="20"/>
                <w:szCs w:val="20"/>
              </w:rPr>
            </w:pPr>
          </w:p>
          <w:p w14:paraId="098B0E95" w14:textId="77777777" w:rsidR="00212E82" w:rsidRDefault="00212E82" w:rsidP="00F65149">
            <w:pPr>
              <w:rPr>
                <w:sz w:val="20"/>
                <w:szCs w:val="20"/>
              </w:rPr>
            </w:pPr>
          </w:p>
          <w:p w14:paraId="36BB32BC" w14:textId="77777777" w:rsidR="00212E82" w:rsidRDefault="00212E82" w:rsidP="00F65149">
            <w:pPr>
              <w:rPr>
                <w:sz w:val="20"/>
                <w:szCs w:val="20"/>
              </w:rPr>
            </w:pPr>
          </w:p>
          <w:p w14:paraId="46963083" w14:textId="77777777" w:rsidR="00212E82" w:rsidRDefault="00212E82" w:rsidP="00F65149">
            <w:pPr>
              <w:rPr>
                <w:sz w:val="20"/>
                <w:szCs w:val="20"/>
              </w:rPr>
            </w:pPr>
          </w:p>
          <w:p w14:paraId="0ACFDFBE" w14:textId="77777777" w:rsidR="00212E82" w:rsidRPr="00885E1A" w:rsidRDefault="00212E82" w:rsidP="00F65149">
            <w:pPr>
              <w:rPr>
                <w:sz w:val="20"/>
                <w:szCs w:val="20"/>
              </w:rPr>
            </w:pPr>
          </w:p>
        </w:tc>
      </w:tr>
      <w:tr w:rsidR="00212E82" w:rsidRPr="00480B88" w14:paraId="3DB6FF4C" w14:textId="77777777" w:rsidTr="00F65149">
        <w:trPr>
          <w:trHeight w:hRule="exact" w:val="1950"/>
        </w:trPr>
        <w:tc>
          <w:tcPr>
            <w:tcW w:w="7439" w:type="dxa"/>
          </w:tcPr>
          <w:p w14:paraId="6E0E154C" w14:textId="77777777" w:rsidR="00212E82" w:rsidRDefault="00212E82" w:rsidP="00212E82">
            <w:pPr>
              <w:pStyle w:val="ListParagraph"/>
              <w:numPr>
                <w:ilvl w:val="0"/>
                <w:numId w:val="49"/>
              </w:numPr>
              <w:rPr>
                <w:sz w:val="20"/>
                <w:szCs w:val="20"/>
              </w:rPr>
            </w:pPr>
            <w:r>
              <w:rPr>
                <w:sz w:val="20"/>
                <w:szCs w:val="20"/>
              </w:rPr>
              <w:t>What ideas do you have for change, please be specific?</w:t>
            </w:r>
          </w:p>
          <w:p w14:paraId="2D53E51E" w14:textId="77777777" w:rsidR="00212E82" w:rsidRDefault="00212E82" w:rsidP="00F65149">
            <w:pPr>
              <w:rPr>
                <w:sz w:val="20"/>
                <w:szCs w:val="20"/>
              </w:rPr>
            </w:pPr>
          </w:p>
          <w:p w14:paraId="068987F1" w14:textId="77777777" w:rsidR="00212E82" w:rsidRDefault="00212E82" w:rsidP="00F65149">
            <w:pPr>
              <w:rPr>
                <w:sz w:val="20"/>
                <w:szCs w:val="20"/>
              </w:rPr>
            </w:pPr>
          </w:p>
          <w:p w14:paraId="6530EC6F" w14:textId="77777777" w:rsidR="00212E82" w:rsidRPr="0097454A" w:rsidRDefault="00212E82" w:rsidP="00F65149">
            <w:pPr>
              <w:rPr>
                <w:sz w:val="20"/>
                <w:szCs w:val="20"/>
              </w:rPr>
            </w:pPr>
          </w:p>
        </w:tc>
        <w:tc>
          <w:tcPr>
            <w:tcW w:w="7582" w:type="dxa"/>
          </w:tcPr>
          <w:p w14:paraId="20EB4DE5" w14:textId="77777777" w:rsidR="00212E82" w:rsidRDefault="00212E82" w:rsidP="00212E82">
            <w:pPr>
              <w:pStyle w:val="ListParagraph"/>
              <w:numPr>
                <w:ilvl w:val="0"/>
                <w:numId w:val="49"/>
              </w:numPr>
              <w:rPr>
                <w:sz w:val="20"/>
                <w:szCs w:val="20"/>
              </w:rPr>
            </w:pPr>
            <w:r>
              <w:rPr>
                <w:sz w:val="20"/>
                <w:szCs w:val="20"/>
              </w:rPr>
              <w:t>How will you track your progress, who and what can help?</w:t>
            </w:r>
          </w:p>
          <w:p w14:paraId="7E180F6C" w14:textId="77777777" w:rsidR="00212E82" w:rsidRDefault="00212E82" w:rsidP="00F65149">
            <w:pPr>
              <w:rPr>
                <w:sz w:val="20"/>
                <w:szCs w:val="20"/>
              </w:rPr>
            </w:pPr>
          </w:p>
          <w:p w14:paraId="7C149C24" w14:textId="77777777" w:rsidR="00212E82" w:rsidRPr="00480B88" w:rsidRDefault="00212E82" w:rsidP="00F65149">
            <w:pPr>
              <w:rPr>
                <w:sz w:val="20"/>
                <w:szCs w:val="20"/>
              </w:rPr>
            </w:pPr>
          </w:p>
        </w:tc>
      </w:tr>
    </w:tbl>
    <w:p w14:paraId="500AB61A" w14:textId="201DDE1E" w:rsidR="009D3FA0" w:rsidRDefault="009D3FA0"/>
    <w:p w14:paraId="152306FB" w14:textId="77777777" w:rsidR="003A373C" w:rsidRDefault="003A373C"/>
    <w:tbl>
      <w:tblPr>
        <w:tblStyle w:val="TableGrid"/>
        <w:tblW w:w="15021" w:type="dxa"/>
        <w:tblLayout w:type="fixed"/>
        <w:tblLook w:val="04A0" w:firstRow="1" w:lastRow="0" w:firstColumn="1" w:lastColumn="0" w:noHBand="0" w:noVBand="1"/>
      </w:tblPr>
      <w:tblGrid>
        <w:gridCol w:w="15021"/>
      </w:tblGrid>
      <w:tr w:rsidR="009D3FA0" w:rsidRPr="00A4508D" w14:paraId="3A78B5A4" w14:textId="77777777" w:rsidTr="00F904C0">
        <w:trPr>
          <w:trHeight w:val="139"/>
        </w:trPr>
        <w:tc>
          <w:tcPr>
            <w:tcW w:w="15021" w:type="dxa"/>
            <w:shd w:val="clear" w:color="auto" w:fill="E2EFD9" w:themeFill="accent6" w:themeFillTint="33"/>
          </w:tcPr>
          <w:p w14:paraId="4F458E80" w14:textId="2193E1E2" w:rsidR="009D3FA0" w:rsidRPr="009D3FA0" w:rsidRDefault="009D3FA0" w:rsidP="009D3FA0">
            <w:pPr>
              <w:tabs>
                <w:tab w:val="left" w:pos="2370"/>
                <w:tab w:val="center" w:pos="7402"/>
              </w:tabs>
              <w:rPr>
                <w:b/>
                <w:bCs/>
                <w:sz w:val="20"/>
                <w:szCs w:val="20"/>
              </w:rPr>
            </w:pPr>
            <w:r>
              <w:lastRenderedPageBreak/>
              <w:tab/>
            </w:r>
            <w:r>
              <w:tab/>
            </w:r>
            <w:r w:rsidRPr="009D3FA0">
              <w:rPr>
                <w:b/>
              </w:rPr>
              <w:t>RESTORATIVE</w:t>
            </w:r>
          </w:p>
        </w:tc>
      </w:tr>
      <w:tr w:rsidR="009D3FA0" w:rsidRPr="00A4508D" w14:paraId="4DA6BA5C" w14:textId="77777777" w:rsidTr="00F904C0">
        <w:trPr>
          <w:trHeight w:val="583"/>
        </w:trPr>
        <w:tc>
          <w:tcPr>
            <w:tcW w:w="15021" w:type="dxa"/>
          </w:tcPr>
          <w:p w14:paraId="13C3D89D" w14:textId="77777777" w:rsidR="008F625A" w:rsidRDefault="008F625A" w:rsidP="00F904C0">
            <w:pPr>
              <w:jc w:val="center"/>
              <w:rPr>
                <w:sz w:val="20"/>
                <w:szCs w:val="20"/>
              </w:rPr>
            </w:pPr>
          </w:p>
          <w:p w14:paraId="414D6E33" w14:textId="2C1DF16E" w:rsidR="009D3FA0" w:rsidRPr="00DC5B92" w:rsidRDefault="00212E82" w:rsidP="00F904C0">
            <w:pPr>
              <w:jc w:val="center"/>
              <w:rPr>
                <w:b/>
                <w:bCs/>
                <w:i/>
                <w:iCs/>
                <w:sz w:val="20"/>
                <w:szCs w:val="20"/>
              </w:rPr>
            </w:pPr>
            <w:r w:rsidRPr="00DC5B92">
              <w:rPr>
                <w:i/>
                <w:iCs/>
                <w:sz w:val="20"/>
                <w:szCs w:val="20"/>
              </w:rPr>
              <w:t>S</w:t>
            </w:r>
            <w:r w:rsidR="009D3FA0" w:rsidRPr="00DC5B92">
              <w:rPr>
                <w:i/>
                <w:iCs/>
                <w:sz w:val="20"/>
                <w:szCs w:val="20"/>
              </w:rPr>
              <w:t xml:space="preserve">trong </w:t>
            </w:r>
            <w:r w:rsidRPr="00DC5B92">
              <w:rPr>
                <w:i/>
                <w:iCs/>
                <w:sz w:val="20"/>
                <w:szCs w:val="20"/>
              </w:rPr>
              <w:t>and</w:t>
            </w:r>
            <w:r w:rsidR="009D3FA0" w:rsidRPr="00DC5B92">
              <w:rPr>
                <w:i/>
                <w:iCs/>
                <w:sz w:val="20"/>
                <w:szCs w:val="20"/>
              </w:rPr>
              <w:t xml:space="preserve"> adept at dealing with problems</w:t>
            </w:r>
            <w:r w:rsidRPr="00DC5B92">
              <w:rPr>
                <w:i/>
                <w:iCs/>
                <w:sz w:val="20"/>
                <w:szCs w:val="20"/>
              </w:rPr>
              <w:t xml:space="preserve">, </w:t>
            </w:r>
            <w:r w:rsidR="009D3FA0" w:rsidRPr="00DC5B92">
              <w:rPr>
                <w:i/>
                <w:iCs/>
                <w:sz w:val="20"/>
                <w:szCs w:val="20"/>
              </w:rPr>
              <w:t>good at figuring out what is wrong and resolving it.</w:t>
            </w:r>
          </w:p>
          <w:p w14:paraId="18E2BE2E" w14:textId="6ED9945F" w:rsidR="009D3FA0" w:rsidRPr="00A4508D" w:rsidRDefault="009D3FA0" w:rsidP="008F625A">
            <w:pPr>
              <w:rPr>
                <w:b/>
                <w:bCs/>
                <w:i/>
                <w:iCs/>
                <w:sz w:val="20"/>
                <w:szCs w:val="20"/>
              </w:rPr>
            </w:pPr>
          </w:p>
        </w:tc>
      </w:tr>
      <w:tr w:rsidR="009D3FA0" w14:paraId="3DABB773" w14:textId="77777777" w:rsidTr="00A7674F">
        <w:trPr>
          <w:trHeight w:val="216"/>
        </w:trPr>
        <w:tc>
          <w:tcPr>
            <w:tcW w:w="15021" w:type="dxa"/>
          </w:tcPr>
          <w:p w14:paraId="1048387C" w14:textId="77777777" w:rsidR="009D3FA0" w:rsidRDefault="009D3FA0" w:rsidP="00F904C0">
            <w:pPr>
              <w:jc w:val="center"/>
              <w:rPr>
                <w:b/>
                <w:bCs/>
                <w:sz w:val="20"/>
                <w:szCs w:val="20"/>
              </w:rPr>
            </w:pPr>
            <w:r>
              <w:rPr>
                <w:b/>
                <w:bCs/>
                <w:sz w:val="20"/>
                <w:szCs w:val="20"/>
              </w:rPr>
              <w:t xml:space="preserve"> WHAT HAPPENS WHEN YOU PLAY TO YOUR PLAYING TO YOUR STRENGTH - THE POSITIVES</w:t>
            </w:r>
          </w:p>
        </w:tc>
      </w:tr>
      <w:tr w:rsidR="009D3FA0" w14:paraId="18B85C53" w14:textId="77777777" w:rsidTr="00F904C0">
        <w:trPr>
          <w:trHeight w:val="900"/>
        </w:trPr>
        <w:tc>
          <w:tcPr>
            <w:tcW w:w="15021" w:type="dxa"/>
          </w:tcPr>
          <w:p w14:paraId="0293160E" w14:textId="77777777" w:rsidR="00212E82" w:rsidRDefault="00212E82" w:rsidP="009D3FA0">
            <w:pPr>
              <w:jc w:val="center"/>
              <w:rPr>
                <w:bCs/>
                <w:sz w:val="20"/>
                <w:szCs w:val="20"/>
              </w:rPr>
            </w:pPr>
          </w:p>
          <w:p w14:paraId="0FA80B5D" w14:textId="3E05E0EF" w:rsidR="009D3FA0" w:rsidRPr="009D3FA0" w:rsidRDefault="009D3FA0" w:rsidP="009D3FA0">
            <w:pPr>
              <w:jc w:val="center"/>
              <w:rPr>
                <w:bCs/>
                <w:sz w:val="20"/>
                <w:szCs w:val="20"/>
              </w:rPr>
            </w:pPr>
            <w:r w:rsidRPr="009D3FA0">
              <w:rPr>
                <w:bCs/>
                <w:sz w:val="20"/>
                <w:szCs w:val="20"/>
              </w:rPr>
              <w:t>You have a unique ability to look past surface-level symptoms to find the root causes of problems</w:t>
            </w:r>
            <w:r w:rsidR="00394615">
              <w:rPr>
                <w:bCs/>
                <w:sz w:val="20"/>
                <w:szCs w:val="20"/>
              </w:rPr>
              <w:t xml:space="preserve">, </w:t>
            </w:r>
            <w:r w:rsidRPr="009D3FA0">
              <w:rPr>
                <w:bCs/>
                <w:sz w:val="20"/>
                <w:szCs w:val="20"/>
              </w:rPr>
              <w:t>your solutions are not stopgap, but rather are intended to last.</w:t>
            </w:r>
          </w:p>
          <w:p w14:paraId="3CC897EC" w14:textId="5BE9E26C" w:rsidR="009D3FA0" w:rsidRPr="009D3FA0" w:rsidRDefault="009D3FA0" w:rsidP="009D3FA0">
            <w:pPr>
              <w:jc w:val="center"/>
              <w:rPr>
                <w:bCs/>
                <w:sz w:val="20"/>
                <w:szCs w:val="20"/>
              </w:rPr>
            </w:pPr>
            <w:r w:rsidRPr="009D3FA0">
              <w:rPr>
                <w:bCs/>
                <w:sz w:val="20"/>
                <w:szCs w:val="20"/>
              </w:rPr>
              <w:t xml:space="preserve">You are a </w:t>
            </w:r>
            <w:r w:rsidR="009F09FE" w:rsidRPr="009D3FA0">
              <w:rPr>
                <w:bCs/>
                <w:sz w:val="20"/>
                <w:szCs w:val="20"/>
              </w:rPr>
              <w:t>trouble-shooter</w:t>
            </w:r>
            <w:r w:rsidRPr="009D3FA0">
              <w:rPr>
                <w:bCs/>
                <w:sz w:val="20"/>
                <w:szCs w:val="20"/>
              </w:rPr>
              <w:t>, and in that role, you increase efficiency and reach the goal sooner.</w:t>
            </w:r>
          </w:p>
          <w:p w14:paraId="767907DB" w14:textId="59F0B75C" w:rsidR="009D3FA0" w:rsidRPr="009D3FA0" w:rsidRDefault="009D3FA0" w:rsidP="009D3FA0">
            <w:pPr>
              <w:jc w:val="center"/>
              <w:rPr>
                <w:bCs/>
                <w:sz w:val="20"/>
                <w:szCs w:val="20"/>
              </w:rPr>
            </w:pPr>
            <w:r w:rsidRPr="009D3FA0">
              <w:rPr>
                <w:bCs/>
                <w:sz w:val="20"/>
                <w:szCs w:val="20"/>
              </w:rPr>
              <w:t xml:space="preserve">Your clear-eyed analysis makes you extremely valuable in crises. You close the loop, restore </w:t>
            </w:r>
            <w:r w:rsidR="009F09FE" w:rsidRPr="009D3FA0">
              <w:rPr>
                <w:bCs/>
                <w:sz w:val="20"/>
                <w:szCs w:val="20"/>
              </w:rPr>
              <w:t>order,</w:t>
            </w:r>
            <w:r w:rsidRPr="009D3FA0">
              <w:rPr>
                <w:bCs/>
                <w:sz w:val="20"/>
                <w:szCs w:val="20"/>
              </w:rPr>
              <w:t xml:space="preserve"> and clean up the mess</w:t>
            </w:r>
            <w:r w:rsidR="00FC1B4A">
              <w:rPr>
                <w:bCs/>
                <w:sz w:val="20"/>
                <w:szCs w:val="20"/>
              </w:rPr>
              <w:t xml:space="preserve">, </w:t>
            </w:r>
            <w:r w:rsidRPr="009D3FA0">
              <w:rPr>
                <w:bCs/>
                <w:sz w:val="20"/>
                <w:szCs w:val="20"/>
              </w:rPr>
              <w:t>and enjoy the process.</w:t>
            </w:r>
          </w:p>
          <w:p w14:paraId="570C94E1" w14:textId="611CE219" w:rsidR="00212E82" w:rsidRDefault="00212E82" w:rsidP="009F09FE">
            <w:pPr>
              <w:jc w:val="center"/>
              <w:rPr>
                <w:b/>
                <w:bCs/>
                <w:sz w:val="20"/>
                <w:szCs w:val="20"/>
              </w:rPr>
            </w:pPr>
          </w:p>
        </w:tc>
      </w:tr>
      <w:tr w:rsidR="009D3FA0" w:rsidRPr="00591496" w14:paraId="57EB3C3C" w14:textId="77777777" w:rsidTr="00F904C0">
        <w:trPr>
          <w:trHeight w:val="286"/>
        </w:trPr>
        <w:tc>
          <w:tcPr>
            <w:tcW w:w="15021" w:type="dxa"/>
          </w:tcPr>
          <w:p w14:paraId="73BA94CC" w14:textId="77777777" w:rsidR="009D3FA0" w:rsidRPr="00591496" w:rsidRDefault="009D3FA0" w:rsidP="00F904C0">
            <w:pPr>
              <w:jc w:val="center"/>
              <w:rPr>
                <w:b/>
                <w:bCs/>
                <w:sz w:val="20"/>
                <w:szCs w:val="20"/>
              </w:rPr>
            </w:pPr>
            <w:r>
              <w:rPr>
                <w:b/>
                <w:bCs/>
                <w:sz w:val="20"/>
                <w:szCs w:val="20"/>
              </w:rPr>
              <w:t>WHAT HAPPENS WHEN YOU OVERPLAY YOUR STRENGTH - THE SHADOW SIDE</w:t>
            </w:r>
          </w:p>
        </w:tc>
      </w:tr>
      <w:tr w:rsidR="009D3FA0" w:rsidRPr="009E0362" w14:paraId="082854C8" w14:textId="77777777" w:rsidTr="00F904C0">
        <w:trPr>
          <w:trHeight w:val="900"/>
        </w:trPr>
        <w:tc>
          <w:tcPr>
            <w:tcW w:w="15021" w:type="dxa"/>
          </w:tcPr>
          <w:p w14:paraId="1EEBEB91" w14:textId="77777777" w:rsidR="005A436F" w:rsidRDefault="005A436F" w:rsidP="009D3FA0">
            <w:pPr>
              <w:jc w:val="center"/>
              <w:rPr>
                <w:sz w:val="20"/>
                <w:szCs w:val="20"/>
              </w:rPr>
            </w:pPr>
          </w:p>
          <w:p w14:paraId="4E1E51C8" w14:textId="170110BD" w:rsidR="009D3FA0" w:rsidRPr="009D3FA0" w:rsidRDefault="009D3FA0" w:rsidP="009D3FA0">
            <w:pPr>
              <w:jc w:val="center"/>
              <w:rPr>
                <w:sz w:val="20"/>
                <w:szCs w:val="20"/>
              </w:rPr>
            </w:pPr>
            <w:r w:rsidRPr="009D3FA0">
              <w:rPr>
                <w:sz w:val="20"/>
                <w:szCs w:val="20"/>
              </w:rPr>
              <w:t>Your focus on finding problems could bring you a reputation for being negative</w:t>
            </w:r>
            <w:r w:rsidR="00394615">
              <w:rPr>
                <w:sz w:val="20"/>
                <w:szCs w:val="20"/>
              </w:rPr>
              <w:t xml:space="preserve">, </w:t>
            </w:r>
            <w:r w:rsidRPr="009D3FA0">
              <w:rPr>
                <w:sz w:val="20"/>
                <w:szCs w:val="20"/>
              </w:rPr>
              <w:t>especially when you find problems that others haven't considered, let alone see</w:t>
            </w:r>
            <w:r>
              <w:rPr>
                <w:sz w:val="20"/>
                <w:szCs w:val="20"/>
              </w:rPr>
              <w:t xml:space="preserve">n. </w:t>
            </w:r>
          </w:p>
          <w:p w14:paraId="7C345705" w14:textId="73607EF0" w:rsidR="009D3FA0" w:rsidRPr="009D3FA0" w:rsidRDefault="00203C48" w:rsidP="009D3FA0">
            <w:pPr>
              <w:jc w:val="center"/>
              <w:rPr>
                <w:sz w:val="20"/>
                <w:szCs w:val="20"/>
              </w:rPr>
            </w:pPr>
            <w:r>
              <w:rPr>
                <w:sz w:val="20"/>
                <w:szCs w:val="20"/>
              </w:rPr>
              <w:t>You are energis</w:t>
            </w:r>
            <w:r w:rsidR="009D3FA0" w:rsidRPr="009D3FA0">
              <w:rPr>
                <w:sz w:val="20"/>
                <w:szCs w:val="20"/>
              </w:rPr>
              <w:t xml:space="preserve">ed by examining problems and delving into thorny, complex situations. Because this gives you energy, be aware that you might feel a need to create problems to solve where none </w:t>
            </w:r>
            <w:r w:rsidR="00C4529E" w:rsidRPr="009D3FA0">
              <w:rPr>
                <w:sz w:val="20"/>
                <w:szCs w:val="20"/>
              </w:rPr>
              <w:t>exist</w:t>
            </w:r>
            <w:r w:rsidR="009D3FA0" w:rsidRPr="009D3FA0">
              <w:rPr>
                <w:sz w:val="20"/>
                <w:szCs w:val="20"/>
              </w:rPr>
              <w:t>.</w:t>
            </w:r>
          </w:p>
          <w:p w14:paraId="7EFB5432" w14:textId="7FFBA6A6" w:rsidR="005A436F" w:rsidRPr="009D3FA0" w:rsidRDefault="009D3FA0" w:rsidP="005A436F">
            <w:pPr>
              <w:jc w:val="center"/>
              <w:rPr>
                <w:sz w:val="20"/>
                <w:szCs w:val="20"/>
              </w:rPr>
            </w:pPr>
            <w:r w:rsidRPr="009D3FA0">
              <w:rPr>
                <w:sz w:val="20"/>
                <w:szCs w:val="20"/>
              </w:rPr>
              <w:t>Depending on the nature of your Restorative talents, you may focus on processes and not people.</w:t>
            </w:r>
          </w:p>
          <w:p w14:paraId="3DEF7820" w14:textId="5F953E32" w:rsidR="009D3FA0" w:rsidRDefault="009D3FA0" w:rsidP="009D3FA0">
            <w:pPr>
              <w:jc w:val="center"/>
              <w:rPr>
                <w:sz w:val="20"/>
                <w:szCs w:val="20"/>
              </w:rPr>
            </w:pPr>
            <w:r w:rsidRPr="009D3FA0">
              <w:rPr>
                <w:sz w:val="20"/>
                <w:szCs w:val="20"/>
              </w:rPr>
              <w:t>Be discerning and resist the urge to solve others' problems for them. Mor</w:t>
            </w:r>
            <w:r w:rsidR="00C4529E">
              <w:rPr>
                <w:sz w:val="20"/>
                <w:szCs w:val="20"/>
              </w:rPr>
              <w:t>e</w:t>
            </w:r>
            <w:r w:rsidRPr="009D3FA0">
              <w:rPr>
                <w:sz w:val="20"/>
                <w:szCs w:val="20"/>
              </w:rPr>
              <w:t xml:space="preserve"> often than not, we learn the most from the problems we face and solve ourselves.</w:t>
            </w:r>
          </w:p>
          <w:p w14:paraId="09DD418C" w14:textId="026EAF21" w:rsidR="005A436F" w:rsidRPr="009E0362" w:rsidRDefault="005A436F" w:rsidP="009D3FA0">
            <w:pPr>
              <w:jc w:val="center"/>
              <w:rPr>
                <w:sz w:val="20"/>
                <w:szCs w:val="20"/>
              </w:rPr>
            </w:pPr>
          </w:p>
        </w:tc>
      </w:tr>
    </w:tbl>
    <w:p w14:paraId="3E63B8EF" w14:textId="77777777" w:rsidR="001D43C9" w:rsidRDefault="001D43C9" w:rsidP="00EE4E48">
      <w:pPr>
        <w:spacing w:after="0"/>
      </w:pPr>
    </w:p>
    <w:p w14:paraId="6C1676E0" w14:textId="77777777" w:rsidR="00C4529E" w:rsidRDefault="00C4529E" w:rsidP="00EE4E48">
      <w:pPr>
        <w:spacing w:after="0"/>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5A436F" w:rsidRPr="00106CB1" w14:paraId="6B4882E6" w14:textId="77777777" w:rsidTr="008F625A">
        <w:trPr>
          <w:trHeight w:val="258"/>
        </w:trPr>
        <w:tc>
          <w:tcPr>
            <w:tcW w:w="15021" w:type="dxa"/>
            <w:gridSpan w:val="2"/>
          </w:tcPr>
          <w:p w14:paraId="2EF0E9DD" w14:textId="77777777" w:rsidR="005A436F" w:rsidRPr="00106CB1" w:rsidRDefault="005A436F" w:rsidP="00F65149">
            <w:pPr>
              <w:jc w:val="center"/>
              <w:rPr>
                <w:b/>
                <w:bCs/>
                <w:sz w:val="20"/>
                <w:szCs w:val="20"/>
              </w:rPr>
            </w:pPr>
            <w:r w:rsidRPr="00106CB1">
              <w:rPr>
                <w:b/>
                <w:bCs/>
                <w:sz w:val="20"/>
                <w:szCs w:val="20"/>
              </w:rPr>
              <w:t>DEVELOPING YOUR STRENGTHS AWARENESS AND IMPACT</w:t>
            </w:r>
          </w:p>
        </w:tc>
      </w:tr>
      <w:tr w:rsidR="005A436F" w:rsidRPr="00885E1A" w14:paraId="357723A9" w14:textId="77777777" w:rsidTr="008F625A">
        <w:trPr>
          <w:trHeight w:hRule="exact" w:val="1832"/>
        </w:trPr>
        <w:tc>
          <w:tcPr>
            <w:tcW w:w="7550" w:type="dxa"/>
          </w:tcPr>
          <w:p w14:paraId="57D2938F" w14:textId="77777777" w:rsidR="005A436F" w:rsidRDefault="005A436F" w:rsidP="005A436F">
            <w:pPr>
              <w:pStyle w:val="ListParagraph"/>
              <w:numPr>
                <w:ilvl w:val="0"/>
                <w:numId w:val="50"/>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4473C544" w14:textId="77777777" w:rsidR="005A436F" w:rsidRDefault="005A436F" w:rsidP="00F65149">
            <w:pPr>
              <w:rPr>
                <w:sz w:val="20"/>
                <w:szCs w:val="20"/>
              </w:rPr>
            </w:pPr>
          </w:p>
          <w:p w14:paraId="2863A642" w14:textId="77777777" w:rsidR="005A436F" w:rsidRDefault="005A436F" w:rsidP="00F65149">
            <w:pPr>
              <w:rPr>
                <w:sz w:val="20"/>
                <w:szCs w:val="20"/>
              </w:rPr>
            </w:pPr>
          </w:p>
          <w:p w14:paraId="11EE02AD" w14:textId="77777777" w:rsidR="005A436F" w:rsidRDefault="005A436F" w:rsidP="00F65149">
            <w:pPr>
              <w:rPr>
                <w:sz w:val="20"/>
                <w:szCs w:val="20"/>
              </w:rPr>
            </w:pPr>
          </w:p>
          <w:p w14:paraId="72E9725F" w14:textId="77777777" w:rsidR="005A436F" w:rsidRDefault="005A436F" w:rsidP="00F65149">
            <w:pPr>
              <w:rPr>
                <w:sz w:val="20"/>
                <w:szCs w:val="20"/>
              </w:rPr>
            </w:pPr>
          </w:p>
          <w:p w14:paraId="00D5AA51" w14:textId="77777777" w:rsidR="005A436F" w:rsidRDefault="005A436F" w:rsidP="00F65149">
            <w:pPr>
              <w:rPr>
                <w:sz w:val="20"/>
                <w:szCs w:val="20"/>
              </w:rPr>
            </w:pPr>
          </w:p>
          <w:p w14:paraId="47039ABA" w14:textId="77777777" w:rsidR="00263234" w:rsidRDefault="00263234" w:rsidP="00F65149">
            <w:pPr>
              <w:rPr>
                <w:sz w:val="20"/>
                <w:szCs w:val="20"/>
              </w:rPr>
            </w:pPr>
          </w:p>
          <w:p w14:paraId="537F3CDA" w14:textId="77777777" w:rsidR="00263234" w:rsidRDefault="00263234" w:rsidP="00F65149">
            <w:pPr>
              <w:rPr>
                <w:sz w:val="20"/>
                <w:szCs w:val="20"/>
              </w:rPr>
            </w:pPr>
          </w:p>
          <w:p w14:paraId="004DC383" w14:textId="77777777" w:rsidR="00263234" w:rsidRDefault="00263234" w:rsidP="00F65149">
            <w:pPr>
              <w:rPr>
                <w:sz w:val="20"/>
                <w:szCs w:val="20"/>
              </w:rPr>
            </w:pPr>
          </w:p>
          <w:p w14:paraId="1FF38606" w14:textId="77777777" w:rsidR="005A436F" w:rsidRDefault="005A436F" w:rsidP="00F65149">
            <w:pPr>
              <w:rPr>
                <w:sz w:val="20"/>
                <w:szCs w:val="20"/>
              </w:rPr>
            </w:pPr>
          </w:p>
          <w:p w14:paraId="5C69482E" w14:textId="77777777" w:rsidR="005A436F" w:rsidRDefault="005A436F" w:rsidP="00F65149">
            <w:pPr>
              <w:rPr>
                <w:sz w:val="20"/>
                <w:szCs w:val="20"/>
              </w:rPr>
            </w:pPr>
          </w:p>
          <w:p w14:paraId="4E02F44C" w14:textId="77777777" w:rsidR="005A436F" w:rsidRDefault="005A436F" w:rsidP="00F65149">
            <w:pPr>
              <w:rPr>
                <w:sz w:val="20"/>
                <w:szCs w:val="20"/>
              </w:rPr>
            </w:pPr>
          </w:p>
          <w:p w14:paraId="6262F933" w14:textId="77777777" w:rsidR="005A436F" w:rsidRPr="0097454A" w:rsidRDefault="005A436F" w:rsidP="00F65149">
            <w:pPr>
              <w:rPr>
                <w:sz w:val="20"/>
                <w:szCs w:val="20"/>
              </w:rPr>
            </w:pPr>
          </w:p>
        </w:tc>
        <w:tc>
          <w:tcPr>
            <w:tcW w:w="7471" w:type="dxa"/>
          </w:tcPr>
          <w:p w14:paraId="09FF0175" w14:textId="77777777" w:rsidR="005A436F" w:rsidRDefault="005A436F" w:rsidP="005A436F">
            <w:pPr>
              <w:pStyle w:val="ListParagraph"/>
              <w:numPr>
                <w:ilvl w:val="0"/>
                <w:numId w:val="50"/>
              </w:numPr>
              <w:rPr>
                <w:sz w:val="20"/>
                <w:szCs w:val="20"/>
              </w:rPr>
            </w:pPr>
            <w:r w:rsidRPr="00B74AC5">
              <w:rPr>
                <w:sz w:val="20"/>
                <w:szCs w:val="20"/>
              </w:rPr>
              <w:t>What gets stuck</w:t>
            </w:r>
            <w:r>
              <w:rPr>
                <w:sz w:val="20"/>
                <w:szCs w:val="20"/>
              </w:rPr>
              <w:t>, where is the shadow side of this strength getting in the way?</w:t>
            </w:r>
          </w:p>
          <w:p w14:paraId="16E79683" w14:textId="77777777" w:rsidR="005A436F" w:rsidRDefault="005A436F" w:rsidP="00F65149">
            <w:pPr>
              <w:rPr>
                <w:sz w:val="20"/>
                <w:szCs w:val="20"/>
              </w:rPr>
            </w:pPr>
          </w:p>
          <w:p w14:paraId="4D85CB1F" w14:textId="77777777" w:rsidR="005A436F" w:rsidRDefault="005A436F" w:rsidP="00F65149">
            <w:pPr>
              <w:rPr>
                <w:sz w:val="20"/>
                <w:szCs w:val="20"/>
              </w:rPr>
            </w:pPr>
          </w:p>
          <w:p w14:paraId="20CE528F" w14:textId="77777777" w:rsidR="005A436F" w:rsidRDefault="005A436F" w:rsidP="00F65149">
            <w:pPr>
              <w:rPr>
                <w:sz w:val="20"/>
                <w:szCs w:val="20"/>
              </w:rPr>
            </w:pPr>
          </w:p>
          <w:p w14:paraId="2641F9D0" w14:textId="77777777" w:rsidR="005A436F" w:rsidRDefault="005A436F" w:rsidP="00F65149">
            <w:pPr>
              <w:rPr>
                <w:sz w:val="20"/>
                <w:szCs w:val="20"/>
              </w:rPr>
            </w:pPr>
          </w:p>
          <w:p w14:paraId="4C196D70" w14:textId="77777777" w:rsidR="005A436F" w:rsidRDefault="005A436F" w:rsidP="00F65149">
            <w:pPr>
              <w:rPr>
                <w:sz w:val="20"/>
                <w:szCs w:val="20"/>
              </w:rPr>
            </w:pPr>
          </w:p>
          <w:p w14:paraId="06884978" w14:textId="77777777" w:rsidR="005A436F" w:rsidRPr="00885E1A" w:rsidRDefault="005A436F" w:rsidP="00F65149">
            <w:pPr>
              <w:rPr>
                <w:sz w:val="20"/>
                <w:szCs w:val="20"/>
              </w:rPr>
            </w:pPr>
          </w:p>
        </w:tc>
      </w:tr>
      <w:tr w:rsidR="005A436F" w:rsidRPr="00480B88" w14:paraId="12BB1E06" w14:textId="77777777" w:rsidTr="008F625A">
        <w:trPr>
          <w:trHeight w:hRule="exact" w:val="1832"/>
        </w:trPr>
        <w:tc>
          <w:tcPr>
            <w:tcW w:w="7550" w:type="dxa"/>
          </w:tcPr>
          <w:p w14:paraId="369FE489" w14:textId="77777777" w:rsidR="005A436F" w:rsidRDefault="005A436F" w:rsidP="005A436F">
            <w:pPr>
              <w:pStyle w:val="ListParagraph"/>
              <w:numPr>
                <w:ilvl w:val="0"/>
                <w:numId w:val="50"/>
              </w:numPr>
              <w:rPr>
                <w:sz w:val="20"/>
                <w:szCs w:val="20"/>
              </w:rPr>
            </w:pPr>
            <w:r>
              <w:rPr>
                <w:sz w:val="20"/>
                <w:szCs w:val="20"/>
              </w:rPr>
              <w:t>What ideas do you have for change, please be specific?</w:t>
            </w:r>
          </w:p>
          <w:p w14:paraId="2F0F22F4" w14:textId="77777777" w:rsidR="005A436F" w:rsidRDefault="005A436F" w:rsidP="00F65149">
            <w:pPr>
              <w:rPr>
                <w:sz w:val="20"/>
                <w:szCs w:val="20"/>
              </w:rPr>
            </w:pPr>
          </w:p>
          <w:p w14:paraId="72BCB38B" w14:textId="77777777" w:rsidR="005A436F" w:rsidRDefault="005A436F" w:rsidP="00F65149">
            <w:pPr>
              <w:rPr>
                <w:sz w:val="20"/>
                <w:szCs w:val="20"/>
              </w:rPr>
            </w:pPr>
          </w:p>
          <w:p w14:paraId="4C40D195" w14:textId="77777777" w:rsidR="005A436F" w:rsidRPr="0097454A" w:rsidRDefault="005A436F" w:rsidP="00F65149">
            <w:pPr>
              <w:rPr>
                <w:sz w:val="20"/>
                <w:szCs w:val="20"/>
              </w:rPr>
            </w:pPr>
          </w:p>
        </w:tc>
        <w:tc>
          <w:tcPr>
            <w:tcW w:w="7471" w:type="dxa"/>
          </w:tcPr>
          <w:p w14:paraId="6DB52528" w14:textId="77777777" w:rsidR="005A436F" w:rsidRDefault="005A436F" w:rsidP="005A436F">
            <w:pPr>
              <w:pStyle w:val="ListParagraph"/>
              <w:numPr>
                <w:ilvl w:val="0"/>
                <w:numId w:val="50"/>
              </w:numPr>
              <w:rPr>
                <w:sz w:val="20"/>
                <w:szCs w:val="20"/>
              </w:rPr>
            </w:pPr>
            <w:r>
              <w:rPr>
                <w:sz w:val="20"/>
                <w:szCs w:val="20"/>
              </w:rPr>
              <w:t>How will you track your progress, who and what can help?</w:t>
            </w:r>
          </w:p>
          <w:p w14:paraId="595F5C2D" w14:textId="77777777" w:rsidR="005A436F" w:rsidRDefault="005A436F" w:rsidP="00F65149">
            <w:pPr>
              <w:rPr>
                <w:sz w:val="20"/>
                <w:szCs w:val="20"/>
              </w:rPr>
            </w:pPr>
          </w:p>
          <w:p w14:paraId="3A6012B9" w14:textId="77777777" w:rsidR="005A436F" w:rsidRPr="00480B88" w:rsidRDefault="005A436F" w:rsidP="00F65149">
            <w:pPr>
              <w:rPr>
                <w:sz w:val="20"/>
                <w:szCs w:val="20"/>
              </w:rPr>
            </w:pPr>
          </w:p>
        </w:tc>
      </w:tr>
    </w:tbl>
    <w:p w14:paraId="70BA2AFD" w14:textId="66D7B23A" w:rsidR="005A436F" w:rsidRDefault="005A436F">
      <w:r>
        <w:br w:type="page"/>
      </w:r>
    </w:p>
    <w:p w14:paraId="7BDD52E1" w14:textId="77777777" w:rsidR="009D3FA0" w:rsidRDefault="009D3FA0"/>
    <w:tbl>
      <w:tblPr>
        <w:tblStyle w:val="TableGrid"/>
        <w:tblW w:w="15021" w:type="dxa"/>
        <w:tblLayout w:type="fixed"/>
        <w:tblLook w:val="04A0" w:firstRow="1" w:lastRow="0" w:firstColumn="1" w:lastColumn="0" w:noHBand="0" w:noVBand="1"/>
      </w:tblPr>
      <w:tblGrid>
        <w:gridCol w:w="15021"/>
      </w:tblGrid>
      <w:tr w:rsidR="00203C48" w:rsidRPr="00A4508D" w14:paraId="1BCF0E6A" w14:textId="77777777" w:rsidTr="001968DC">
        <w:trPr>
          <w:trHeight w:val="139"/>
        </w:trPr>
        <w:tc>
          <w:tcPr>
            <w:tcW w:w="15021" w:type="dxa"/>
            <w:shd w:val="clear" w:color="auto" w:fill="DEEAF6" w:themeFill="accent5" w:themeFillTint="33"/>
          </w:tcPr>
          <w:p w14:paraId="69EF48F7" w14:textId="7DDE2776" w:rsidR="00203C48" w:rsidRPr="009D3FA0" w:rsidRDefault="00203C48" w:rsidP="00203C48">
            <w:pPr>
              <w:tabs>
                <w:tab w:val="left" w:pos="2370"/>
                <w:tab w:val="center" w:pos="7402"/>
              </w:tabs>
              <w:rPr>
                <w:b/>
                <w:bCs/>
                <w:sz w:val="20"/>
                <w:szCs w:val="20"/>
              </w:rPr>
            </w:pPr>
            <w:r>
              <w:br w:type="page"/>
            </w:r>
            <w:r>
              <w:tab/>
            </w:r>
            <w:r>
              <w:tab/>
            </w:r>
            <w:r w:rsidRPr="00075BBF">
              <w:rPr>
                <w:b/>
                <w:bCs/>
              </w:rPr>
              <w:t>ACTIVATOR</w:t>
            </w:r>
          </w:p>
        </w:tc>
      </w:tr>
      <w:tr w:rsidR="00203C48" w:rsidRPr="00A4508D" w14:paraId="12155F75" w14:textId="77777777" w:rsidTr="00F904C0">
        <w:trPr>
          <w:trHeight w:val="583"/>
        </w:trPr>
        <w:tc>
          <w:tcPr>
            <w:tcW w:w="15021" w:type="dxa"/>
          </w:tcPr>
          <w:p w14:paraId="0FB5A943" w14:textId="77777777" w:rsidR="008F625A" w:rsidRDefault="008F625A" w:rsidP="00F904C0">
            <w:pPr>
              <w:jc w:val="center"/>
              <w:rPr>
                <w:sz w:val="20"/>
                <w:szCs w:val="20"/>
              </w:rPr>
            </w:pPr>
          </w:p>
          <w:p w14:paraId="7168B473" w14:textId="6947129A" w:rsidR="00203C48" w:rsidRPr="00DC5B92" w:rsidRDefault="007171B8" w:rsidP="00F904C0">
            <w:pPr>
              <w:jc w:val="center"/>
              <w:rPr>
                <w:b/>
                <w:bCs/>
                <w:i/>
                <w:iCs/>
                <w:sz w:val="20"/>
                <w:szCs w:val="20"/>
              </w:rPr>
            </w:pPr>
            <w:r>
              <w:rPr>
                <w:i/>
                <w:iCs/>
                <w:sz w:val="20"/>
                <w:szCs w:val="20"/>
              </w:rPr>
              <w:t>S</w:t>
            </w:r>
            <w:r w:rsidR="00203C48" w:rsidRPr="00DC5B92">
              <w:rPr>
                <w:i/>
                <w:iCs/>
                <w:sz w:val="20"/>
                <w:szCs w:val="20"/>
              </w:rPr>
              <w:t>trong in the Activator theme</w:t>
            </w:r>
            <w:r>
              <w:rPr>
                <w:i/>
                <w:iCs/>
                <w:sz w:val="20"/>
                <w:szCs w:val="20"/>
              </w:rPr>
              <w:t>, you</w:t>
            </w:r>
            <w:r w:rsidR="00203C48" w:rsidRPr="00DC5B92">
              <w:rPr>
                <w:i/>
                <w:iCs/>
                <w:sz w:val="20"/>
                <w:szCs w:val="20"/>
              </w:rPr>
              <w:t xml:space="preserve"> can make things happen by turning thoughts into action. </w:t>
            </w:r>
          </w:p>
          <w:p w14:paraId="58DF859B" w14:textId="30FBA2CA" w:rsidR="00203C48" w:rsidRPr="00A4508D" w:rsidRDefault="00203C48" w:rsidP="0005327F">
            <w:pPr>
              <w:jc w:val="center"/>
              <w:rPr>
                <w:b/>
                <w:bCs/>
                <w:i/>
                <w:iCs/>
                <w:sz w:val="20"/>
                <w:szCs w:val="20"/>
              </w:rPr>
            </w:pPr>
          </w:p>
        </w:tc>
      </w:tr>
      <w:tr w:rsidR="00203C48" w14:paraId="4CC09605" w14:textId="77777777" w:rsidTr="00A7674F">
        <w:trPr>
          <w:trHeight w:val="216"/>
        </w:trPr>
        <w:tc>
          <w:tcPr>
            <w:tcW w:w="15021" w:type="dxa"/>
          </w:tcPr>
          <w:p w14:paraId="58FBBE4E" w14:textId="77777777" w:rsidR="00203C48" w:rsidRDefault="00203C48" w:rsidP="00F904C0">
            <w:pPr>
              <w:jc w:val="center"/>
              <w:rPr>
                <w:b/>
                <w:bCs/>
                <w:sz w:val="20"/>
                <w:szCs w:val="20"/>
              </w:rPr>
            </w:pPr>
            <w:r>
              <w:rPr>
                <w:b/>
                <w:bCs/>
                <w:sz w:val="20"/>
                <w:szCs w:val="20"/>
              </w:rPr>
              <w:t xml:space="preserve"> WHAT HAPPENS WHEN YOU PLAY TO YOUR PLAYING TO YOUR STRENGTH - THE POSITIVES</w:t>
            </w:r>
          </w:p>
        </w:tc>
      </w:tr>
      <w:tr w:rsidR="00203C48" w14:paraId="5040DD5E" w14:textId="77777777" w:rsidTr="00F904C0">
        <w:trPr>
          <w:trHeight w:val="900"/>
        </w:trPr>
        <w:tc>
          <w:tcPr>
            <w:tcW w:w="15021" w:type="dxa"/>
          </w:tcPr>
          <w:p w14:paraId="5DEA2B2B" w14:textId="77777777" w:rsidR="000B734F" w:rsidRDefault="000B734F" w:rsidP="00203C48">
            <w:pPr>
              <w:jc w:val="center"/>
              <w:rPr>
                <w:bCs/>
                <w:sz w:val="20"/>
                <w:szCs w:val="20"/>
              </w:rPr>
            </w:pPr>
          </w:p>
          <w:p w14:paraId="00BD656A" w14:textId="2C49BA74" w:rsidR="00203C48" w:rsidRPr="00203C48" w:rsidRDefault="00C4529E" w:rsidP="00203C48">
            <w:pPr>
              <w:jc w:val="center"/>
              <w:rPr>
                <w:bCs/>
                <w:sz w:val="20"/>
                <w:szCs w:val="20"/>
              </w:rPr>
            </w:pPr>
            <w:r>
              <w:rPr>
                <w:bCs/>
                <w:sz w:val="20"/>
                <w:szCs w:val="20"/>
              </w:rPr>
              <w:t>Y</w:t>
            </w:r>
            <w:r w:rsidR="00164FB5">
              <w:rPr>
                <w:bCs/>
                <w:sz w:val="20"/>
                <w:szCs w:val="20"/>
              </w:rPr>
              <w:t>ou likely excel at mobilis</w:t>
            </w:r>
            <w:r w:rsidR="00203C48" w:rsidRPr="00203C48">
              <w:rPr>
                <w:bCs/>
                <w:sz w:val="20"/>
                <w:szCs w:val="20"/>
              </w:rPr>
              <w:t>ing your team to action</w:t>
            </w:r>
            <w:r w:rsidR="00394615">
              <w:rPr>
                <w:bCs/>
                <w:sz w:val="20"/>
                <w:szCs w:val="20"/>
              </w:rPr>
              <w:t xml:space="preserve">, </w:t>
            </w:r>
            <w:r w:rsidR="00203C48" w:rsidRPr="00203C48">
              <w:rPr>
                <w:bCs/>
                <w:sz w:val="20"/>
                <w:szCs w:val="20"/>
              </w:rPr>
              <w:t xml:space="preserve">you communicate what </w:t>
            </w:r>
            <w:r w:rsidR="008F625A" w:rsidRPr="00203C48">
              <w:rPr>
                <w:bCs/>
                <w:sz w:val="20"/>
                <w:szCs w:val="20"/>
              </w:rPr>
              <w:t>must</w:t>
            </w:r>
            <w:r w:rsidR="00203C48" w:rsidRPr="00203C48">
              <w:rPr>
                <w:bCs/>
                <w:sz w:val="20"/>
                <w:szCs w:val="20"/>
              </w:rPr>
              <w:t xml:space="preserve"> be done and then instil a sense of urgency.</w:t>
            </w:r>
            <w:r w:rsidR="00203C48" w:rsidRPr="00203C48">
              <w:rPr>
                <w:bCs/>
                <w:sz w:val="20"/>
                <w:szCs w:val="20"/>
              </w:rPr>
              <w:cr/>
              <w:t xml:space="preserve">You are a </w:t>
            </w:r>
            <w:r w:rsidR="00E926D3">
              <w:rPr>
                <w:bCs/>
                <w:sz w:val="20"/>
                <w:szCs w:val="20"/>
              </w:rPr>
              <w:t>catalyst for saving your organis</w:t>
            </w:r>
            <w:r w:rsidR="00203C48" w:rsidRPr="00203C48">
              <w:rPr>
                <w:bCs/>
                <w:sz w:val="20"/>
                <w:szCs w:val="20"/>
              </w:rPr>
              <w:t>ation time, energy and money. You are impatient for action and get things moving when projects stall.</w:t>
            </w:r>
          </w:p>
          <w:p w14:paraId="7CE83CDD" w14:textId="77777777" w:rsidR="00203C48" w:rsidRPr="00203C48" w:rsidRDefault="00203C48" w:rsidP="00203C48">
            <w:pPr>
              <w:jc w:val="center"/>
              <w:rPr>
                <w:bCs/>
                <w:sz w:val="20"/>
                <w:szCs w:val="20"/>
              </w:rPr>
            </w:pPr>
            <w:r w:rsidRPr="00203C48">
              <w:rPr>
                <w:bCs/>
                <w:sz w:val="20"/>
                <w:szCs w:val="20"/>
              </w:rPr>
              <w:t>You are not afraid to take risks, which can make you a great innovator.</w:t>
            </w:r>
          </w:p>
          <w:p w14:paraId="04D18088" w14:textId="77777777" w:rsidR="00203C48" w:rsidRDefault="00203C48" w:rsidP="00203C48">
            <w:pPr>
              <w:jc w:val="center"/>
              <w:rPr>
                <w:bCs/>
                <w:sz w:val="20"/>
                <w:szCs w:val="20"/>
              </w:rPr>
            </w:pPr>
            <w:r w:rsidRPr="00203C48">
              <w:rPr>
                <w:bCs/>
                <w:sz w:val="20"/>
                <w:szCs w:val="20"/>
              </w:rPr>
              <w:t>Your energy and action-oriented approach instil momentum</w:t>
            </w:r>
            <w:r w:rsidR="00937718">
              <w:rPr>
                <w:bCs/>
                <w:sz w:val="20"/>
                <w:szCs w:val="20"/>
              </w:rPr>
              <w:t xml:space="preserve">, </w:t>
            </w:r>
            <w:r w:rsidRPr="00203C48">
              <w:rPr>
                <w:bCs/>
                <w:sz w:val="20"/>
                <w:szCs w:val="20"/>
              </w:rPr>
              <w:t>you keep things progressing forward.</w:t>
            </w:r>
          </w:p>
          <w:p w14:paraId="1CADBD38" w14:textId="5970E9FC" w:rsidR="000B734F" w:rsidRDefault="000B734F" w:rsidP="00203C48">
            <w:pPr>
              <w:jc w:val="center"/>
              <w:rPr>
                <w:b/>
                <w:bCs/>
                <w:sz w:val="20"/>
                <w:szCs w:val="20"/>
              </w:rPr>
            </w:pPr>
          </w:p>
        </w:tc>
      </w:tr>
      <w:tr w:rsidR="00203C48" w:rsidRPr="00591496" w14:paraId="3C80941A" w14:textId="77777777" w:rsidTr="00F904C0">
        <w:trPr>
          <w:trHeight w:val="286"/>
        </w:trPr>
        <w:tc>
          <w:tcPr>
            <w:tcW w:w="15021" w:type="dxa"/>
          </w:tcPr>
          <w:p w14:paraId="637938B0" w14:textId="77777777" w:rsidR="00203C48" w:rsidRPr="00591496" w:rsidRDefault="00203C48" w:rsidP="00F904C0">
            <w:pPr>
              <w:jc w:val="center"/>
              <w:rPr>
                <w:b/>
                <w:bCs/>
                <w:sz w:val="20"/>
                <w:szCs w:val="20"/>
              </w:rPr>
            </w:pPr>
            <w:r>
              <w:rPr>
                <w:b/>
                <w:bCs/>
                <w:sz w:val="20"/>
                <w:szCs w:val="20"/>
              </w:rPr>
              <w:t>WHAT HAPPENS WHEN YOU OVERPLAY YOUR STRENGTH - THE SHADOW SIDE</w:t>
            </w:r>
          </w:p>
        </w:tc>
      </w:tr>
      <w:tr w:rsidR="00203C48" w:rsidRPr="009E0362" w14:paraId="2C152856" w14:textId="77777777" w:rsidTr="00F904C0">
        <w:trPr>
          <w:trHeight w:val="900"/>
        </w:trPr>
        <w:tc>
          <w:tcPr>
            <w:tcW w:w="15021" w:type="dxa"/>
          </w:tcPr>
          <w:p w14:paraId="51A7451A" w14:textId="77777777" w:rsidR="000B734F" w:rsidRDefault="000B734F" w:rsidP="00203C48">
            <w:pPr>
              <w:jc w:val="center"/>
              <w:rPr>
                <w:sz w:val="20"/>
                <w:szCs w:val="20"/>
              </w:rPr>
            </w:pPr>
          </w:p>
          <w:p w14:paraId="1FC4F3E1" w14:textId="11AFDE72" w:rsidR="00203C48" w:rsidRPr="00203C48" w:rsidRDefault="00203C48" w:rsidP="00203C48">
            <w:pPr>
              <w:jc w:val="center"/>
              <w:rPr>
                <w:sz w:val="20"/>
                <w:szCs w:val="20"/>
              </w:rPr>
            </w:pPr>
            <w:r w:rsidRPr="00203C48">
              <w:rPr>
                <w:sz w:val="20"/>
                <w:szCs w:val="20"/>
              </w:rPr>
              <w:t xml:space="preserve">You may </w:t>
            </w:r>
            <w:r w:rsidR="00C4529E" w:rsidRPr="00203C48">
              <w:rPr>
                <w:sz w:val="20"/>
                <w:szCs w:val="20"/>
              </w:rPr>
              <w:t>tend to</w:t>
            </w:r>
            <w:r w:rsidRPr="00203C48">
              <w:rPr>
                <w:sz w:val="20"/>
                <w:szCs w:val="20"/>
              </w:rPr>
              <w:t xml:space="preserve"> charge ahead and act without a concrete plan. Challenge yourself to stop and consider alternatives and consequences before </w:t>
            </w:r>
            <w:r w:rsidR="00C4529E" w:rsidRPr="00203C48">
              <w:rPr>
                <w:sz w:val="20"/>
                <w:szCs w:val="20"/>
              </w:rPr>
              <w:t>acting</w:t>
            </w:r>
            <w:r w:rsidRPr="00203C48">
              <w:rPr>
                <w:sz w:val="20"/>
                <w:szCs w:val="20"/>
              </w:rPr>
              <w:t>.</w:t>
            </w:r>
          </w:p>
          <w:p w14:paraId="61CCCF36" w14:textId="35BEDF88" w:rsidR="00203C48" w:rsidRPr="00203C48" w:rsidRDefault="00203C48" w:rsidP="00203C48">
            <w:pPr>
              <w:jc w:val="center"/>
              <w:rPr>
                <w:sz w:val="20"/>
                <w:szCs w:val="20"/>
              </w:rPr>
            </w:pPr>
            <w:r w:rsidRPr="00203C48">
              <w:rPr>
                <w:sz w:val="20"/>
                <w:szCs w:val="20"/>
              </w:rPr>
              <w:t>Your drive to get started means you may miss important ideas from others.</w:t>
            </w:r>
          </w:p>
          <w:p w14:paraId="0936279B" w14:textId="18A63957" w:rsidR="00203C48" w:rsidRPr="00203C48" w:rsidRDefault="00203C48" w:rsidP="00203C48">
            <w:pPr>
              <w:jc w:val="center"/>
              <w:rPr>
                <w:sz w:val="20"/>
                <w:szCs w:val="20"/>
              </w:rPr>
            </w:pPr>
            <w:r w:rsidRPr="00203C48">
              <w:rPr>
                <w:sz w:val="20"/>
                <w:szCs w:val="20"/>
              </w:rPr>
              <w:t>Because you believe only action leads to performance, you may be perceived as unorgani</w:t>
            </w:r>
            <w:r w:rsidR="007926CA">
              <w:rPr>
                <w:sz w:val="20"/>
                <w:szCs w:val="20"/>
              </w:rPr>
              <w:t>s</w:t>
            </w:r>
            <w:r w:rsidRPr="00203C48">
              <w:rPr>
                <w:sz w:val="20"/>
                <w:szCs w:val="20"/>
              </w:rPr>
              <w:t>ed or impulsive.</w:t>
            </w:r>
          </w:p>
          <w:p w14:paraId="0400B8D9" w14:textId="36FD76BF" w:rsidR="00203C48" w:rsidRDefault="00203C48" w:rsidP="00203C48">
            <w:pPr>
              <w:jc w:val="center"/>
              <w:rPr>
                <w:sz w:val="20"/>
                <w:szCs w:val="20"/>
              </w:rPr>
            </w:pPr>
            <w:r w:rsidRPr="00203C48">
              <w:rPr>
                <w:sz w:val="20"/>
                <w:szCs w:val="20"/>
              </w:rPr>
              <w:t xml:space="preserve">You start things quickly and that may cause others to feel left out, unappreciated, or undervalued. </w:t>
            </w:r>
          </w:p>
          <w:p w14:paraId="51CC779A" w14:textId="7D9A28BE" w:rsidR="000B734F" w:rsidRPr="009E0362" w:rsidRDefault="000B734F" w:rsidP="00203C48">
            <w:pPr>
              <w:jc w:val="center"/>
              <w:rPr>
                <w:sz w:val="20"/>
                <w:szCs w:val="20"/>
              </w:rPr>
            </w:pPr>
          </w:p>
        </w:tc>
      </w:tr>
    </w:tbl>
    <w:p w14:paraId="3F0794F1" w14:textId="4BD32A8D" w:rsidR="00203C48" w:rsidRPr="00E926D3" w:rsidRDefault="00203C48" w:rsidP="00203C48">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63234" w:rsidRPr="00106CB1" w14:paraId="30606B07" w14:textId="77777777" w:rsidTr="00F65149">
        <w:trPr>
          <w:trHeight w:val="258"/>
        </w:trPr>
        <w:tc>
          <w:tcPr>
            <w:tcW w:w="15021" w:type="dxa"/>
            <w:gridSpan w:val="2"/>
          </w:tcPr>
          <w:p w14:paraId="5A209E29" w14:textId="77777777" w:rsidR="00263234" w:rsidRPr="00106CB1" w:rsidRDefault="00263234" w:rsidP="00F65149">
            <w:pPr>
              <w:jc w:val="center"/>
              <w:rPr>
                <w:b/>
                <w:bCs/>
                <w:sz w:val="20"/>
                <w:szCs w:val="20"/>
              </w:rPr>
            </w:pPr>
            <w:r w:rsidRPr="00106CB1">
              <w:rPr>
                <w:b/>
                <w:bCs/>
                <w:sz w:val="20"/>
                <w:szCs w:val="20"/>
              </w:rPr>
              <w:t>DEVELOPING YOUR STRENGTHS AWARENESS AND IMPACT</w:t>
            </w:r>
          </w:p>
        </w:tc>
      </w:tr>
      <w:tr w:rsidR="00263234" w:rsidRPr="00885E1A" w14:paraId="387052CB" w14:textId="77777777" w:rsidTr="00F65149">
        <w:trPr>
          <w:trHeight w:hRule="exact" w:val="1832"/>
        </w:trPr>
        <w:tc>
          <w:tcPr>
            <w:tcW w:w="7550" w:type="dxa"/>
          </w:tcPr>
          <w:p w14:paraId="7DF6C71A" w14:textId="77777777" w:rsidR="00263234" w:rsidRDefault="00263234" w:rsidP="00263234">
            <w:pPr>
              <w:pStyle w:val="ListParagraph"/>
              <w:numPr>
                <w:ilvl w:val="0"/>
                <w:numId w:val="51"/>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F412F4C" w14:textId="77777777" w:rsidR="00263234" w:rsidRDefault="00263234" w:rsidP="00F65149">
            <w:pPr>
              <w:rPr>
                <w:sz w:val="20"/>
                <w:szCs w:val="20"/>
              </w:rPr>
            </w:pPr>
          </w:p>
          <w:p w14:paraId="02C06462" w14:textId="77777777" w:rsidR="00263234" w:rsidRDefault="00263234" w:rsidP="00F65149">
            <w:pPr>
              <w:rPr>
                <w:sz w:val="20"/>
                <w:szCs w:val="20"/>
              </w:rPr>
            </w:pPr>
          </w:p>
          <w:p w14:paraId="29D7BB20" w14:textId="77777777" w:rsidR="00263234" w:rsidRDefault="00263234" w:rsidP="00F65149">
            <w:pPr>
              <w:rPr>
                <w:sz w:val="20"/>
                <w:szCs w:val="20"/>
              </w:rPr>
            </w:pPr>
          </w:p>
          <w:p w14:paraId="543284F5" w14:textId="77777777" w:rsidR="00263234" w:rsidRDefault="00263234" w:rsidP="00F65149">
            <w:pPr>
              <w:rPr>
                <w:sz w:val="20"/>
                <w:szCs w:val="20"/>
              </w:rPr>
            </w:pPr>
          </w:p>
          <w:p w14:paraId="31237CAD" w14:textId="77777777" w:rsidR="00263234" w:rsidRDefault="00263234" w:rsidP="00F65149">
            <w:pPr>
              <w:rPr>
                <w:sz w:val="20"/>
                <w:szCs w:val="20"/>
              </w:rPr>
            </w:pPr>
          </w:p>
          <w:p w14:paraId="3972D23D" w14:textId="77777777" w:rsidR="00263234" w:rsidRDefault="00263234" w:rsidP="00F65149">
            <w:pPr>
              <w:rPr>
                <w:sz w:val="20"/>
                <w:szCs w:val="20"/>
              </w:rPr>
            </w:pPr>
          </w:p>
          <w:p w14:paraId="04F83C64" w14:textId="77777777" w:rsidR="00263234" w:rsidRDefault="00263234" w:rsidP="00F65149">
            <w:pPr>
              <w:rPr>
                <w:sz w:val="20"/>
                <w:szCs w:val="20"/>
              </w:rPr>
            </w:pPr>
          </w:p>
          <w:p w14:paraId="42316DB8" w14:textId="77777777" w:rsidR="00263234" w:rsidRDefault="00263234" w:rsidP="00F65149">
            <w:pPr>
              <w:rPr>
                <w:sz w:val="20"/>
                <w:szCs w:val="20"/>
              </w:rPr>
            </w:pPr>
          </w:p>
          <w:p w14:paraId="7D4AF7D1" w14:textId="77777777" w:rsidR="00263234" w:rsidRDefault="00263234" w:rsidP="00F65149">
            <w:pPr>
              <w:rPr>
                <w:sz w:val="20"/>
                <w:szCs w:val="20"/>
              </w:rPr>
            </w:pPr>
          </w:p>
          <w:p w14:paraId="4012142C" w14:textId="77777777" w:rsidR="00263234" w:rsidRDefault="00263234" w:rsidP="00F65149">
            <w:pPr>
              <w:rPr>
                <w:sz w:val="20"/>
                <w:szCs w:val="20"/>
              </w:rPr>
            </w:pPr>
          </w:p>
          <w:p w14:paraId="109CB095" w14:textId="77777777" w:rsidR="00263234" w:rsidRDefault="00263234" w:rsidP="00F65149">
            <w:pPr>
              <w:rPr>
                <w:sz w:val="20"/>
                <w:szCs w:val="20"/>
              </w:rPr>
            </w:pPr>
          </w:p>
          <w:p w14:paraId="662EFA60" w14:textId="77777777" w:rsidR="00263234" w:rsidRPr="0097454A" w:rsidRDefault="00263234" w:rsidP="00F65149">
            <w:pPr>
              <w:rPr>
                <w:sz w:val="20"/>
                <w:szCs w:val="20"/>
              </w:rPr>
            </w:pPr>
          </w:p>
        </w:tc>
        <w:tc>
          <w:tcPr>
            <w:tcW w:w="7471" w:type="dxa"/>
          </w:tcPr>
          <w:p w14:paraId="33482232" w14:textId="77777777" w:rsidR="00263234" w:rsidRDefault="00263234" w:rsidP="00263234">
            <w:pPr>
              <w:pStyle w:val="ListParagraph"/>
              <w:numPr>
                <w:ilvl w:val="0"/>
                <w:numId w:val="51"/>
              </w:numPr>
              <w:rPr>
                <w:sz w:val="20"/>
                <w:szCs w:val="20"/>
              </w:rPr>
            </w:pPr>
            <w:r w:rsidRPr="00B74AC5">
              <w:rPr>
                <w:sz w:val="20"/>
                <w:szCs w:val="20"/>
              </w:rPr>
              <w:t>What gets stuck</w:t>
            </w:r>
            <w:r>
              <w:rPr>
                <w:sz w:val="20"/>
                <w:szCs w:val="20"/>
              </w:rPr>
              <w:t>, where is the shadow side of this strength getting in the way?</w:t>
            </w:r>
          </w:p>
          <w:p w14:paraId="7154B286" w14:textId="77777777" w:rsidR="00263234" w:rsidRDefault="00263234" w:rsidP="00F65149">
            <w:pPr>
              <w:rPr>
                <w:sz w:val="20"/>
                <w:szCs w:val="20"/>
              </w:rPr>
            </w:pPr>
          </w:p>
          <w:p w14:paraId="5951C121" w14:textId="77777777" w:rsidR="00263234" w:rsidRDefault="00263234" w:rsidP="00F65149">
            <w:pPr>
              <w:rPr>
                <w:sz w:val="20"/>
                <w:szCs w:val="20"/>
              </w:rPr>
            </w:pPr>
          </w:p>
          <w:p w14:paraId="306AF1F8" w14:textId="77777777" w:rsidR="00263234" w:rsidRDefault="00263234" w:rsidP="00F65149">
            <w:pPr>
              <w:rPr>
                <w:sz w:val="20"/>
                <w:szCs w:val="20"/>
              </w:rPr>
            </w:pPr>
          </w:p>
          <w:p w14:paraId="11D18EEA" w14:textId="77777777" w:rsidR="00263234" w:rsidRDefault="00263234" w:rsidP="00F65149">
            <w:pPr>
              <w:rPr>
                <w:sz w:val="20"/>
                <w:szCs w:val="20"/>
              </w:rPr>
            </w:pPr>
          </w:p>
          <w:p w14:paraId="2F6455FD" w14:textId="77777777" w:rsidR="00263234" w:rsidRDefault="00263234" w:rsidP="00F65149">
            <w:pPr>
              <w:rPr>
                <w:sz w:val="20"/>
                <w:szCs w:val="20"/>
              </w:rPr>
            </w:pPr>
          </w:p>
          <w:p w14:paraId="3743A07B" w14:textId="77777777" w:rsidR="00263234" w:rsidRPr="00885E1A" w:rsidRDefault="00263234" w:rsidP="00F65149">
            <w:pPr>
              <w:rPr>
                <w:sz w:val="20"/>
                <w:szCs w:val="20"/>
              </w:rPr>
            </w:pPr>
          </w:p>
        </w:tc>
      </w:tr>
      <w:tr w:rsidR="00263234" w:rsidRPr="00480B88" w14:paraId="3F938F88" w14:textId="77777777" w:rsidTr="00F65149">
        <w:trPr>
          <w:trHeight w:hRule="exact" w:val="1832"/>
        </w:trPr>
        <w:tc>
          <w:tcPr>
            <w:tcW w:w="7550" w:type="dxa"/>
          </w:tcPr>
          <w:p w14:paraId="482513DB" w14:textId="77777777" w:rsidR="00263234" w:rsidRDefault="00263234" w:rsidP="00263234">
            <w:pPr>
              <w:pStyle w:val="ListParagraph"/>
              <w:numPr>
                <w:ilvl w:val="0"/>
                <w:numId w:val="51"/>
              </w:numPr>
              <w:rPr>
                <w:sz w:val="20"/>
                <w:szCs w:val="20"/>
              </w:rPr>
            </w:pPr>
            <w:r>
              <w:rPr>
                <w:sz w:val="20"/>
                <w:szCs w:val="20"/>
              </w:rPr>
              <w:t>What ideas do you have for change, please be specific?</w:t>
            </w:r>
          </w:p>
          <w:p w14:paraId="517797CB" w14:textId="77777777" w:rsidR="00263234" w:rsidRDefault="00263234" w:rsidP="00F65149">
            <w:pPr>
              <w:rPr>
                <w:sz w:val="20"/>
                <w:szCs w:val="20"/>
              </w:rPr>
            </w:pPr>
          </w:p>
          <w:p w14:paraId="74071B6A" w14:textId="77777777" w:rsidR="00263234" w:rsidRDefault="00263234" w:rsidP="00F65149">
            <w:pPr>
              <w:rPr>
                <w:sz w:val="20"/>
                <w:szCs w:val="20"/>
              </w:rPr>
            </w:pPr>
          </w:p>
          <w:p w14:paraId="4FB39516" w14:textId="77777777" w:rsidR="00263234" w:rsidRPr="0097454A" w:rsidRDefault="00263234" w:rsidP="00F65149">
            <w:pPr>
              <w:rPr>
                <w:sz w:val="20"/>
                <w:szCs w:val="20"/>
              </w:rPr>
            </w:pPr>
          </w:p>
        </w:tc>
        <w:tc>
          <w:tcPr>
            <w:tcW w:w="7471" w:type="dxa"/>
          </w:tcPr>
          <w:p w14:paraId="376B5644" w14:textId="77777777" w:rsidR="00263234" w:rsidRDefault="00263234" w:rsidP="00263234">
            <w:pPr>
              <w:pStyle w:val="ListParagraph"/>
              <w:numPr>
                <w:ilvl w:val="0"/>
                <w:numId w:val="51"/>
              </w:numPr>
              <w:rPr>
                <w:sz w:val="20"/>
                <w:szCs w:val="20"/>
              </w:rPr>
            </w:pPr>
            <w:r>
              <w:rPr>
                <w:sz w:val="20"/>
                <w:szCs w:val="20"/>
              </w:rPr>
              <w:t>How will you track your progress, who and what can help?</w:t>
            </w:r>
          </w:p>
          <w:p w14:paraId="2BD95069" w14:textId="77777777" w:rsidR="00263234" w:rsidRDefault="00263234" w:rsidP="00F65149">
            <w:pPr>
              <w:rPr>
                <w:sz w:val="20"/>
                <w:szCs w:val="20"/>
              </w:rPr>
            </w:pPr>
          </w:p>
          <w:p w14:paraId="4AEEA097" w14:textId="77777777" w:rsidR="00263234" w:rsidRPr="00480B88" w:rsidRDefault="00263234" w:rsidP="00F65149">
            <w:pPr>
              <w:rPr>
                <w:sz w:val="20"/>
                <w:szCs w:val="20"/>
              </w:rPr>
            </w:pPr>
          </w:p>
        </w:tc>
      </w:tr>
    </w:tbl>
    <w:p w14:paraId="6B500D3D" w14:textId="77777777" w:rsidR="00203C48" w:rsidRDefault="00281CCD">
      <w:r>
        <w:br w:type="page"/>
      </w:r>
    </w:p>
    <w:tbl>
      <w:tblPr>
        <w:tblStyle w:val="TableGrid"/>
        <w:tblW w:w="15021" w:type="dxa"/>
        <w:tblLayout w:type="fixed"/>
        <w:tblLook w:val="04A0" w:firstRow="1" w:lastRow="0" w:firstColumn="1" w:lastColumn="0" w:noHBand="0" w:noVBand="1"/>
      </w:tblPr>
      <w:tblGrid>
        <w:gridCol w:w="15021"/>
      </w:tblGrid>
      <w:tr w:rsidR="00203C48" w:rsidRPr="00A4508D" w14:paraId="4550BFD0" w14:textId="77777777" w:rsidTr="001968DC">
        <w:trPr>
          <w:trHeight w:val="139"/>
        </w:trPr>
        <w:tc>
          <w:tcPr>
            <w:tcW w:w="15021" w:type="dxa"/>
            <w:shd w:val="clear" w:color="auto" w:fill="DEEAF6" w:themeFill="accent5" w:themeFillTint="33"/>
          </w:tcPr>
          <w:p w14:paraId="7918BE7D" w14:textId="705110F0" w:rsidR="00203C48" w:rsidRPr="009D3FA0" w:rsidRDefault="00203C48" w:rsidP="00203C48">
            <w:pPr>
              <w:tabs>
                <w:tab w:val="left" w:pos="2370"/>
                <w:tab w:val="center" w:pos="7402"/>
              </w:tabs>
              <w:rPr>
                <w:b/>
                <w:bCs/>
                <w:sz w:val="20"/>
                <w:szCs w:val="20"/>
              </w:rPr>
            </w:pPr>
            <w:r>
              <w:lastRenderedPageBreak/>
              <w:tab/>
            </w:r>
            <w:r>
              <w:tab/>
            </w:r>
            <w:r w:rsidRPr="00075BBF">
              <w:rPr>
                <w:b/>
                <w:bCs/>
              </w:rPr>
              <w:t>COMMAND</w:t>
            </w:r>
          </w:p>
        </w:tc>
      </w:tr>
      <w:tr w:rsidR="00203C48" w:rsidRPr="00A4508D" w14:paraId="578990B1" w14:textId="77777777" w:rsidTr="00F904C0">
        <w:trPr>
          <w:trHeight w:val="583"/>
        </w:trPr>
        <w:tc>
          <w:tcPr>
            <w:tcW w:w="15021" w:type="dxa"/>
          </w:tcPr>
          <w:p w14:paraId="24DCBCC5" w14:textId="77777777" w:rsidR="000B734F" w:rsidRDefault="000B734F" w:rsidP="00F904C0">
            <w:pPr>
              <w:jc w:val="center"/>
              <w:rPr>
                <w:sz w:val="20"/>
                <w:szCs w:val="20"/>
              </w:rPr>
            </w:pPr>
          </w:p>
          <w:p w14:paraId="45DB78E3" w14:textId="5ABFC0A9" w:rsidR="00203C48" w:rsidRPr="00DC5B92" w:rsidRDefault="000902FD" w:rsidP="00F904C0">
            <w:pPr>
              <w:jc w:val="center"/>
              <w:rPr>
                <w:b/>
                <w:bCs/>
                <w:i/>
                <w:iCs/>
                <w:sz w:val="20"/>
                <w:szCs w:val="20"/>
              </w:rPr>
            </w:pPr>
            <w:r>
              <w:rPr>
                <w:i/>
                <w:iCs/>
                <w:sz w:val="20"/>
                <w:szCs w:val="20"/>
              </w:rPr>
              <w:t>S</w:t>
            </w:r>
            <w:r w:rsidR="00203C48" w:rsidRPr="00DC5B92">
              <w:rPr>
                <w:i/>
                <w:iCs/>
                <w:sz w:val="20"/>
                <w:szCs w:val="20"/>
              </w:rPr>
              <w:t>trong in the Command theme</w:t>
            </w:r>
            <w:r>
              <w:rPr>
                <w:i/>
                <w:iCs/>
                <w:sz w:val="20"/>
                <w:szCs w:val="20"/>
              </w:rPr>
              <w:t>, you</w:t>
            </w:r>
            <w:r w:rsidR="00203C48" w:rsidRPr="00DC5B92">
              <w:rPr>
                <w:i/>
                <w:iCs/>
                <w:sz w:val="20"/>
                <w:szCs w:val="20"/>
              </w:rPr>
              <w:t xml:space="preserve"> have presence. </w:t>
            </w:r>
            <w:r>
              <w:rPr>
                <w:i/>
                <w:iCs/>
                <w:sz w:val="20"/>
                <w:szCs w:val="20"/>
              </w:rPr>
              <w:t xml:space="preserve">You </w:t>
            </w:r>
            <w:r w:rsidR="00203C48" w:rsidRPr="00DC5B92">
              <w:rPr>
                <w:i/>
                <w:iCs/>
                <w:sz w:val="20"/>
                <w:szCs w:val="20"/>
              </w:rPr>
              <w:t>can take control of a situation and make decisions.</w:t>
            </w:r>
          </w:p>
          <w:p w14:paraId="0FB96CA4" w14:textId="40A0E60A" w:rsidR="00203C48" w:rsidRPr="00A4508D" w:rsidRDefault="00203C48" w:rsidP="00203C48">
            <w:pPr>
              <w:jc w:val="center"/>
              <w:rPr>
                <w:b/>
                <w:bCs/>
                <w:i/>
                <w:iCs/>
                <w:sz w:val="20"/>
                <w:szCs w:val="20"/>
              </w:rPr>
            </w:pPr>
          </w:p>
        </w:tc>
      </w:tr>
      <w:tr w:rsidR="00203C48" w14:paraId="0A0F10F8" w14:textId="77777777" w:rsidTr="00A7674F">
        <w:trPr>
          <w:trHeight w:val="239"/>
        </w:trPr>
        <w:tc>
          <w:tcPr>
            <w:tcW w:w="15021" w:type="dxa"/>
          </w:tcPr>
          <w:p w14:paraId="5380AA38" w14:textId="77777777" w:rsidR="00203C48" w:rsidRDefault="00203C48" w:rsidP="00F904C0">
            <w:pPr>
              <w:jc w:val="center"/>
              <w:rPr>
                <w:b/>
                <w:bCs/>
                <w:sz w:val="20"/>
                <w:szCs w:val="20"/>
              </w:rPr>
            </w:pPr>
            <w:r>
              <w:rPr>
                <w:b/>
                <w:bCs/>
                <w:sz w:val="20"/>
                <w:szCs w:val="20"/>
              </w:rPr>
              <w:t xml:space="preserve"> WHAT HAPPENS WHEN YOU PLAY TO YOUR PLAYING TO YOUR STRENGTH - THE POSITIVES</w:t>
            </w:r>
          </w:p>
        </w:tc>
      </w:tr>
      <w:tr w:rsidR="00203C48" w14:paraId="31C5B099" w14:textId="77777777" w:rsidTr="00F904C0">
        <w:trPr>
          <w:trHeight w:val="900"/>
        </w:trPr>
        <w:tc>
          <w:tcPr>
            <w:tcW w:w="15021" w:type="dxa"/>
          </w:tcPr>
          <w:p w14:paraId="6DA59E3F" w14:textId="77777777" w:rsidR="000B734F" w:rsidRDefault="000B734F" w:rsidP="00203C48">
            <w:pPr>
              <w:jc w:val="center"/>
              <w:rPr>
                <w:bCs/>
                <w:sz w:val="20"/>
                <w:szCs w:val="20"/>
              </w:rPr>
            </w:pPr>
          </w:p>
          <w:p w14:paraId="3F481C0E" w14:textId="43429D9E" w:rsidR="00203C48" w:rsidRPr="00203C48" w:rsidRDefault="00203C48" w:rsidP="00203C48">
            <w:pPr>
              <w:jc w:val="center"/>
              <w:rPr>
                <w:bCs/>
                <w:sz w:val="20"/>
                <w:szCs w:val="20"/>
              </w:rPr>
            </w:pPr>
            <w:r w:rsidRPr="00203C48">
              <w:rPr>
                <w:bCs/>
                <w:sz w:val="20"/>
                <w:szCs w:val="20"/>
              </w:rPr>
              <w:t>You have a natural ability to inspire and, as such, your words carry weight. Others often will defer to your personality as much as to your expertise or experience.</w:t>
            </w:r>
          </w:p>
          <w:p w14:paraId="7772802A" w14:textId="6FAA1E3E" w:rsidR="00203C48" w:rsidRPr="00203C48" w:rsidRDefault="00203C48" w:rsidP="00203C48">
            <w:pPr>
              <w:jc w:val="center"/>
              <w:rPr>
                <w:bCs/>
                <w:sz w:val="20"/>
                <w:szCs w:val="20"/>
              </w:rPr>
            </w:pPr>
            <w:r w:rsidRPr="00203C48">
              <w:rPr>
                <w:bCs/>
                <w:sz w:val="20"/>
                <w:szCs w:val="20"/>
              </w:rPr>
              <w:t xml:space="preserve">While you may value time alone, you are not a </w:t>
            </w:r>
            <w:r w:rsidR="00927305">
              <w:rPr>
                <w:bCs/>
                <w:sz w:val="20"/>
                <w:szCs w:val="20"/>
              </w:rPr>
              <w:t>‘</w:t>
            </w:r>
            <w:r w:rsidRPr="00203C48">
              <w:rPr>
                <w:bCs/>
                <w:sz w:val="20"/>
                <w:szCs w:val="20"/>
              </w:rPr>
              <w:t>loner</w:t>
            </w:r>
            <w:r w:rsidR="00927305">
              <w:rPr>
                <w:bCs/>
                <w:sz w:val="20"/>
                <w:szCs w:val="20"/>
              </w:rPr>
              <w:t>’</w:t>
            </w:r>
            <w:r w:rsidR="00E57D3B" w:rsidRPr="00203C48">
              <w:rPr>
                <w:bCs/>
                <w:sz w:val="20"/>
                <w:szCs w:val="20"/>
              </w:rPr>
              <w:t>,</w:t>
            </w:r>
            <w:r w:rsidR="00E57D3B">
              <w:rPr>
                <w:bCs/>
                <w:sz w:val="20"/>
                <w:szCs w:val="20"/>
              </w:rPr>
              <w:t xml:space="preserve"> </w:t>
            </w:r>
            <w:r w:rsidRPr="00203C48">
              <w:rPr>
                <w:bCs/>
                <w:sz w:val="20"/>
                <w:szCs w:val="20"/>
              </w:rPr>
              <w:t>you need people; specifically, you need people to follow you. Because you are focused on others, you can be charming in your efforts to gain followers. This quality makes others want to follow your lead.</w:t>
            </w:r>
          </w:p>
          <w:p w14:paraId="79A3CBF4" w14:textId="27E5CDDD" w:rsidR="00203C48" w:rsidRPr="00203C48" w:rsidRDefault="00203C48" w:rsidP="00203C48">
            <w:pPr>
              <w:jc w:val="center"/>
              <w:rPr>
                <w:bCs/>
                <w:sz w:val="20"/>
                <w:szCs w:val="20"/>
              </w:rPr>
            </w:pPr>
            <w:r w:rsidRPr="00203C48">
              <w:rPr>
                <w:bCs/>
                <w:sz w:val="20"/>
                <w:szCs w:val="20"/>
              </w:rPr>
              <w:t xml:space="preserve">You have a very protective </w:t>
            </w:r>
            <w:r w:rsidR="00FC1B4A" w:rsidRPr="00203C48">
              <w:rPr>
                <w:bCs/>
                <w:sz w:val="20"/>
                <w:szCs w:val="20"/>
              </w:rPr>
              <w:t>nature</w:t>
            </w:r>
            <w:r w:rsidR="00FC1B4A">
              <w:rPr>
                <w:bCs/>
                <w:sz w:val="20"/>
                <w:szCs w:val="20"/>
              </w:rPr>
              <w:t>;</w:t>
            </w:r>
            <w:r w:rsidR="00E57D3B">
              <w:rPr>
                <w:bCs/>
                <w:sz w:val="20"/>
                <w:szCs w:val="20"/>
              </w:rPr>
              <w:t xml:space="preserve"> </w:t>
            </w:r>
            <w:r w:rsidRPr="00203C48">
              <w:rPr>
                <w:bCs/>
                <w:sz w:val="20"/>
                <w:szCs w:val="20"/>
              </w:rPr>
              <w:t>you will stand up and often intimidate those who would threaten your team at work or the people you love and care about.</w:t>
            </w:r>
          </w:p>
          <w:p w14:paraId="2393762D" w14:textId="77777777" w:rsidR="00203C48" w:rsidRDefault="00203C48" w:rsidP="00203C48">
            <w:pPr>
              <w:jc w:val="center"/>
              <w:rPr>
                <w:bCs/>
                <w:sz w:val="20"/>
                <w:szCs w:val="20"/>
              </w:rPr>
            </w:pPr>
            <w:r w:rsidRPr="00203C48">
              <w:rPr>
                <w:bCs/>
                <w:sz w:val="20"/>
                <w:szCs w:val="20"/>
              </w:rPr>
              <w:t>You do not hide from the truth, no matter how unpleasant that might be. This leads you to say out loud what others may only be thinking. You can become the voice of the voiceless.</w:t>
            </w:r>
          </w:p>
          <w:p w14:paraId="7E202202" w14:textId="1BD457F0" w:rsidR="00A7674F" w:rsidRDefault="00A7674F" w:rsidP="00203C48">
            <w:pPr>
              <w:jc w:val="center"/>
              <w:rPr>
                <w:b/>
                <w:bCs/>
                <w:sz w:val="20"/>
                <w:szCs w:val="20"/>
              </w:rPr>
            </w:pPr>
          </w:p>
        </w:tc>
      </w:tr>
      <w:tr w:rsidR="00203C48" w:rsidRPr="00591496" w14:paraId="194FAFA4" w14:textId="77777777" w:rsidTr="00F904C0">
        <w:trPr>
          <w:trHeight w:val="286"/>
        </w:trPr>
        <w:tc>
          <w:tcPr>
            <w:tcW w:w="15021" w:type="dxa"/>
          </w:tcPr>
          <w:p w14:paraId="08149974" w14:textId="77777777" w:rsidR="00203C48" w:rsidRPr="00591496" w:rsidRDefault="00203C48" w:rsidP="00F904C0">
            <w:pPr>
              <w:jc w:val="center"/>
              <w:rPr>
                <w:b/>
                <w:bCs/>
                <w:sz w:val="20"/>
                <w:szCs w:val="20"/>
              </w:rPr>
            </w:pPr>
            <w:r>
              <w:rPr>
                <w:b/>
                <w:bCs/>
                <w:sz w:val="20"/>
                <w:szCs w:val="20"/>
              </w:rPr>
              <w:t>WHAT HAPPENS WHEN YOU OVERPLAY YOUR STRENGTH - THE SHADOW SIDE</w:t>
            </w:r>
          </w:p>
        </w:tc>
      </w:tr>
      <w:tr w:rsidR="00203C48" w:rsidRPr="009E0362" w14:paraId="55907429" w14:textId="77777777" w:rsidTr="00F904C0">
        <w:trPr>
          <w:trHeight w:val="900"/>
        </w:trPr>
        <w:tc>
          <w:tcPr>
            <w:tcW w:w="15021" w:type="dxa"/>
          </w:tcPr>
          <w:p w14:paraId="04422F67" w14:textId="77777777" w:rsidR="000B734F" w:rsidRDefault="000B734F" w:rsidP="00203C48">
            <w:pPr>
              <w:jc w:val="center"/>
              <w:rPr>
                <w:sz w:val="20"/>
                <w:szCs w:val="20"/>
              </w:rPr>
            </w:pPr>
          </w:p>
          <w:p w14:paraId="09C6F841" w14:textId="05B4CDA7" w:rsidR="00203C48" w:rsidRPr="00203C48" w:rsidRDefault="00203C48" w:rsidP="00203C48">
            <w:pPr>
              <w:jc w:val="center"/>
              <w:rPr>
                <w:sz w:val="20"/>
                <w:szCs w:val="20"/>
              </w:rPr>
            </w:pPr>
            <w:r w:rsidRPr="00203C48">
              <w:rPr>
                <w:sz w:val="20"/>
                <w:szCs w:val="20"/>
              </w:rPr>
              <w:t>Your Command talents drive you to seek clarity, often through confrontation. Others can see this as intimidating and may even perceive you as a bully. Be careful not to intimidate those you seek to inspire.</w:t>
            </w:r>
          </w:p>
          <w:p w14:paraId="312E83EC" w14:textId="1E4481F0" w:rsidR="00203C48" w:rsidRPr="00203C48" w:rsidRDefault="00203C48" w:rsidP="00203C48">
            <w:pPr>
              <w:jc w:val="center"/>
              <w:rPr>
                <w:sz w:val="20"/>
                <w:szCs w:val="20"/>
              </w:rPr>
            </w:pPr>
            <w:r w:rsidRPr="00203C48">
              <w:rPr>
                <w:sz w:val="20"/>
                <w:szCs w:val="20"/>
              </w:rPr>
              <w:t>You are naturally decisive which can cause others to shy away from sharing their insights and ideas.</w:t>
            </w:r>
          </w:p>
          <w:p w14:paraId="6087B1F3" w14:textId="77777777" w:rsidR="00203C48" w:rsidRPr="00203C48" w:rsidRDefault="00203C48" w:rsidP="00203C48">
            <w:pPr>
              <w:jc w:val="center"/>
              <w:rPr>
                <w:sz w:val="20"/>
                <w:szCs w:val="20"/>
              </w:rPr>
            </w:pPr>
            <w:r w:rsidRPr="00203C48">
              <w:rPr>
                <w:sz w:val="20"/>
                <w:szCs w:val="20"/>
              </w:rPr>
              <w:t>You have an opinion about the way things should be done and are not shy about expressing it. Be careful about imposing your will upon others lest they see you as bossy or arrogant.</w:t>
            </w:r>
          </w:p>
          <w:p w14:paraId="66DD793F" w14:textId="769244B0" w:rsidR="00203C48" w:rsidRDefault="00203C48" w:rsidP="00203C48">
            <w:pPr>
              <w:jc w:val="center"/>
              <w:rPr>
                <w:sz w:val="20"/>
                <w:szCs w:val="20"/>
              </w:rPr>
            </w:pPr>
            <w:r w:rsidRPr="00203C48">
              <w:rPr>
                <w:sz w:val="20"/>
                <w:szCs w:val="20"/>
              </w:rPr>
              <w:t xml:space="preserve">You are direct and sometimes can offend others without meaning to. </w:t>
            </w:r>
          </w:p>
          <w:p w14:paraId="06DC896B" w14:textId="62F412BC" w:rsidR="00A7674F" w:rsidRPr="009E0362" w:rsidRDefault="00A7674F" w:rsidP="00203C48">
            <w:pPr>
              <w:jc w:val="center"/>
              <w:rPr>
                <w:sz w:val="20"/>
                <w:szCs w:val="20"/>
              </w:rPr>
            </w:pPr>
          </w:p>
        </w:tc>
      </w:tr>
    </w:tbl>
    <w:p w14:paraId="6F69348A" w14:textId="77777777" w:rsidR="00263234" w:rsidRDefault="00263234"/>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63234" w:rsidRPr="00106CB1" w14:paraId="6442205A" w14:textId="77777777" w:rsidTr="00F65149">
        <w:trPr>
          <w:trHeight w:val="258"/>
        </w:trPr>
        <w:tc>
          <w:tcPr>
            <w:tcW w:w="15021" w:type="dxa"/>
            <w:gridSpan w:val="2"/>
          </w:tcPr>
          <w:p w14:paraId="32117F01" w14:textId="77777777" w:rsidR="00263234" w:rsidRPr="00106CB1" w:rsidRDefault="00263234" w:rsidP="00F65149">
            <w:pPr>
              <w:jc w:val="center"/>
              <w:rPr>
                <w:b/>
                <w:bCs/>
                <w:sz w:val="20"/>
                <w:szCs w:val="20"/>
              </w:rPr>
            </w:pPr>
            <w:r w:rsidRPr="00106CB1">
              <w:rPr>
                <w:b/>
                <w:bCs/>
                <w:sz w:val="20"/>
                <w:szCs w:val="20"/>
              </w:rPr>
              <w:t>DEVELOPING YOUR STRENGTHS AWARENESS AND IMPACT</w:t>
            </w:r>
          </w:p>
        </w:tc>
      </w:tr>
      <w:tr w:rsidR="00263234" w:rsidRPr="00885E1A" w14:paraId="2743B008" w14:textId="77777777" w:rsidTr="00F65149">
        <w:trPr>
          <w:trHeight w:hRule="exact" w:val="1832"/>
        </w:trPr>
        <w:tc>
          <w:tcPr>
            <w:tcW w:w="7550" w:type="dxa"/>
          </w:tcPr>
          <w:p w14:paraId="57E0187A" w14:textId="77777777" w:rsidR="00263234" w:rsidRDefault="00263234" w:rsidP="00263234">
            <w:pPr>
              <w:pStyle w:val="ListParagraph"/>
              <w:numPr>
                <w:ilvl w:val="0"/>
                <w:numId w:val="52"/>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4B17DCDB" w14:textId="77777777" w:rsidR="00263234" w:rsidRDefault="00263234" w:rsidP="00F65149">
            <w:pPr>
              <w:rPr>
                <w:sz w:val="20"/>
                <w:szCs w:val="20"/>
              </w:rPr>
            </w:pPr>
          </w:p>
          <w:p w14:paraId="6D80A3E8" w14:textId="77777777" w:rsidR="00263234" w:rsidRDefault="00263234" w:rsidP="00F65149">
            <w:pPr>
              <w:rPr>
                <w:sz w:val="20"/>
                <w:szCs w:val="20"/>
              </w:rPr>
            </w:pPr>
          </w:p>
          <w:p w14:paraId="7B1D0020" w14:textId="77777777" w:rsidR="00263234" w:rsidRDefault="00263234" w:rsidP="00F65149">
            <w:pPr>
              <w:rPr>
                <w:sz w:val="20"/>
                <w:szCs w:val="20"/>
              </w:rPr>
            </w:pPr>
          </w:p>
          <w:p w14:paraId="229ACDC7" w14:textId="77777777" w:rsidR="00263234" w:rsidRDefault="00263234" w:rsidP="00F65149">
            <w:pPr>
              <w:rPr>
                <w:sz w:val="20"/>
                <w:szCs w:val="20"/>
              </w:rPr>
            </w:pPr>
          </w:p>
          <w:p w14:paraId="27D51267" w14:textId="77777777" w:rsidR="00263234" w:rsidRDefault="00263234" w:rsidP="00F65149">
            <w:pPr>
              <w:rPr>
                <w:sz w:val="20"/>
                <w:szCs w:val="20"/>
              </w:rPr>
            </w:pPr>
          </w:p>
          <w:p w14:paraId="342FBB5B" w14:textId="77777777" w:rsidR="00263234" w:rsidRDefault="00263234" w:rsidP="00F65149">
            <w:pPr>
              <w:rPr>
                <w:sz w:val="20"/>
                <w:szCs w:val="20"/>
              </w:rPr>
            </w:pPr>
          </w:p>
          <w:p w14:paraId="263365E8" w14:textId="77777777" w:rsidR="00263234" w:rsidRDefault="00263234" w:rsidP="00F65149">
            <w:pPr>
              <w:rPr>
                <w:sz w:val="20"/>
                <w:szCs w:val="20"/>
              </w:rPr>
            </w:pPr>
          </w:p>
          <w:p w14:paraId="1CD93293" w14:textId="77777777" w:rsidR="00263234" w:rsidRDefault="00263234" w:rsidP="00F65149">
            <w:pPr>
              <w:rPr>
                <w:sz w:val="20"/>
                <w:szCs w:val="20"/>
              </w:rPr>
            </w:pPr>
          </w:p>
          <w:p w14:paraId="5375FB35" w14:textId="77777777" w:rsidR="00263234" w:rsidRDefault="00263234" w:rsidP="00F65149">
            <w:pPr>
              <w:rPr>
                <w:sz w:val="20"/>
                <w:szCs w:val="20"/>
              </w:rPr>
            </w:pPr>
          </w:p>
          <w:p w14:paraId="7032F6DE" w14:textId="77777777" w:rsidR="00263234" w:rsidRDefault="00263234" w:rsidP="00F65149">
            <w:pPr>
              <w:rPr>
                <w:sz w:val="20"/>
                <w:szCs w:val="20"/>
              </w:rPr>
            </w:pPr>
          </w:p>
          <w:p w14:paraId="6E35A1F3" w14:textId="77777777" w:rsidR="00263234" w:rsidRDefault="00263234" w:rsidP="00F65149">
            <w:pPr>
              <w:rPr>
                <w:sz w:val="20"/>
                <w:szCs w:val="20"/>
              </w:rPr>
            </w:pPr>
          </w:p>
          <w:p w14:paraId="1A92D87F" w14:textId="77777777" w:rsidR="00263234" w:rsidRPr="0097454A" w:rsidRDefault="00263234" w:rsidP="00F65149">
            <w:pPr>
              <w:rPr>
                <w:sz w:val="20"/>
                <w:szCs w:val="20"/>
              </w:rPr>
            </w:pPr>
          </w:p>
        </w:tc>
        <w:tc>
          <w:tcPr>
            <w:tcW w:w="7471" w:type="dxa"/>
          </w:tcPr>
          <w:p w14:paraId="0E88454D" w14:textId="77777777" w:rsidR="00263234" w:rsidRDefault="00263234" w:rsidP="00263234">
            <w:pPr>
              <w:pStyle w:val="ListParagraph"/>
              <w:numPr>
                <w:ilvl w:val="0"/>
                <w:numId w:val="52"/>
              </w:numPr>
              <w:rPr>
                <w:sz w:val="20"/>
                <w:szCs w:val="20"/>
              </w:rPr>
            </w:pPr>
            <w:r w:rsidRPr="00B74AC5">
              <w:rPr>
                <w:sz w:val="20"/>
                <w:szCs w:val="20"/>
              </w:rPr>
              <w:t>What gets stuck</w:t>
            </w:r>
            <w:r>
              <w:rPr>
                <w:sz w:val="20"/>
                <w:szCs w:val="20"/>
              </w:rPr>
              <w:t>, where is the shadow side of this strength getting in the way?</w:t>
            </w:r>
          </w:p>
          <w:p w14:paraId="1CD74130" w14:textId="77777777" w:rsidR="00263234" w:rsidRDefault="00263234" w:rsidP="00F65149">
            <w:pPr>
              <w:rPr>
                <w:sz w:val="20"/>
                <w:szCs w:val="20"/>
              </w:rPr>
            </w:pPr>
          </w:p>
          <w:p w14:paraId="08EC9A58" w14:textId="77777777" w:rsidR="00263234" w:rsidRDefault="00263234" w:rsidP="00F65149">
            <w:pPr>
              <w:rPr>
                <w:sz w:val="20"/>
                <w:szCs w:val="20"/>
              </w:rPr>
            </w:pPr>
          </w:p>
          <w:p w14:paraId="77E9D584" w14:textId="77777777" w:rsidR="00263234" w:rsidRDefault="00263234" w:rsidP="00F65149">
            <w:pPr>
              <w:rPr>
                <w:sz w:val="20"/>
                <w:szCs w:val="20"/>
              </w:rPr>
            </w:pPr>
          </w:p>
          <w:p w14:paraId="60B127F4" w14:textId="77777777" w:rsidR="00263234" w:rsidRDefault="00263234" w:rsidP="00F65149">
            <w:pPr>
              <w:rPr>
                <w:sz w:val="20"/>
                <w:szCs w:val="20"/>
              </w:rPr>
            </w:pPr>
          </w:p>
          <w:p w14:paraId="0756B75A" w14:textId="77777777" w:rsidR="00263234" w:rsidRDefault="00263234" w:rsidP="00F65149">
            <w:pPr>
              <w:rPr>
                <w:sz w:val="20"/>
                <w:szCs w:val="20"/>
              </w:rPr>
            </w:pPr>
          </w:p>
          <w:p w14:paraId="24C4A6E7" w14:textId="77777777" w:rsidR="00263234" w:rsidRPr="00885E1A" w:rsidRDefault="00263234" w:rsidP="00F65149">
            <w:pPr>
              <w:rPr>
                <w:sz w:val="20"/>
                <w:szCs w:val="20"/>
              </w:rPr>
            </w:pPr>
          </w:p>
        </w:tc>
      </w:tr>
      <w:tr w:rsidR="00263234" w:rsidRPr="00480B88" w14:paraId="3C21C50B" w14:textId="77777777" w:rsidTr="00F65149">
        <w:trPr>
          <w:trHeight w:hRule="exact" w:val="1832"/>
        </w:trPr>
        <w:tc>
          <w:tcPr>
            <w:tcW w:w="7550" w:type="dxa"/>
          </w:tcPr>
          <w:p w14:paraId="6AC4DAA7" w14:textId="77777777" w:rsidR="00263234" w:rsidRDefault="00263234" w:rsidP="00263234">
            <w:pPr>
              <w:pStyle w:val="ListParagraph"/>
              <w:numPr>
                <w:ilvl w:val="0"/>
                <w:numId w:val="52"/>
              </w:numPr>
              <w:rPr>
                <w:sz w:val="20"/>
                <w:szCs w:val="20"/>
              </w:rPr>
            </w:pPr>
            <w:r>
              <w:rPr>
                <w:sz w:val="20"/>
                <w:szCs w:val="20"/>
              </w:rPr>
              <w:t>What ideas do you have for change, please be specific?</w:t>
            </w:r>
          </w:p>
          <w:p w14:paraId="1D0517E7" w14:textId="77777777" w:rsidR="00263234" w:rsidRDefault="00263234" w:rsidP="00F65149">
            <w:pPr>
              <w:rPr>
                <w:sz w:val="20"/>
                <w:szCs w:val="20"/>
              </w:rPr>
            </w:pPr>
          </w:p>
          <w:p w14:paraId="6772CDA9" w14:textId="77777777" w:rsidR="00263234" w:rsidRDefault="00263234" w:rsidP="00F65149">
            <w:pPr>
              <w:rPr>
                <w:sz w:val="20"/>
                <w:szCs w:val="20"/>
              </w:rPr>
            </w:pPr>
          </w:p>
          <w:p w14:paraId="3A48B6F1" w14:textId="77777777" w:rsidR="00263234" w:rsidRPr="0097454A" w:rsidRDefault="00263234" w:rsidP="00F65149">
            <w:pPr>
              <w:rPr>
                <w:sz w:val="20"/>
                <w:szCs w:val="20"/>
              </w:rPr>
            </w:pPr>
          </w:p>
        </w:tc>
        <w:tc>
          <w:tcPr>
            <w:tcW w:w="7471" w:type="dxa"/>
          </w:tcPr>
          <w:p w14:paraId="129F20A2" w14:textId="77777777" w:rsidR="00263234" w:rsidRDefault="00263234" w:rsidP="00263234">
            <w:pPr>
              <w:pStyle w:val="ListParagraph"/>
              <w:numPr>
                <w:ilvl w:val="0"/>
                <w:numId w:val="52"/>
              </w:numPr>
              <w:rPr>
                <w:sz w:val="20"/>
                <w:szCs w:val="20"/>
              </w:rPr>
            </w:pPr>
            <w:r>
              <w:rPr>
                <w:sz w:val="20"/>
                <w:szCs w:val="20"/>
              </w:rPr>
              <w:t>How will you track your progress, who and what can help?</w:t>
            </w:r>
          </w:p>
          <w:p w14:paraId="7DB39B99" w14:textId="77777777" w:rsidR="00263234" w:rsidRDefault="00263234" w:rsidP="00F65149">
            <w:pPr>
              <w:rPr>
                <w:sz w:val="20"/>
                <w:szCs w:val="20"/>
              </w:rPr>
            </w:pPr>
          </w:p>
          <w:p w14:paraId="6E6537FD" w14:textId="77777777" w:rsidR="00263234" w:rsidRPr="00480B88" w:rsidRDefault="00263234" w:rsidP="00F65149">
            <w:pPr>
              <w:rPr>
                <w:sz w:val="20"/>
                <w:szCs w:val="20"/>
              </w:rPr>
            </w:pPr>
          </w:p>
        </w:tc>
      </w:tr>
    </w:tbl>
    <w:p w14:paraId="150C8341" w14:textId="7051063D" w:rsidR="00EA2683" w:rsidRDefault="00203C48">
      <w:r>
        <w:br w:type="page"/>
      </w:r>
    </w:p>
    <w:tbl>
      <w:tblPr>
        <w:tblStyle w:val="TableGrid"/>
        <w:tblW w:w="15021" w:type="dxa"/>
        <w:tblLayout w:type="fixed"/>
        <w:tblLook w:val="04A0" w:firstRow="1" w:lastRow="0" w:firstColumn="1" w:lastColumn="0" w:noHBand="0" w:noVBand="1"/>
      </w:tblPr>
      <w:tblGrid>
        <w:gridCol w:w="15021"/>
      </w:tblGrid>
      <w:tr w:rsidR="00EA2683" w:rsidRPr="00A4508D" w14:paraId="47872C07" w14:textId="77777777" w:rsidTr="001968DC">
        <w:trPr>
          <w:trHeight w:val="139"/>
        </w:trPr>
        <w:tc>
          <w:tcPr>
            <w:tcW w:w="15021" w:type="dxa"/>
            <w:shd w:val="clear" w:color="auto" w:fill="DEEAF6" w:themeFill="accent5" w:themeFillTint="33"/>
          </w:tcPr>
          <w:p w14:paraId="1C140817" w14:textId="583863EC" w:rsidR="00EA2683" w:rsidRPr="009D3FA0" w:rsidRDefault="00EA2683" w:rsidP="00EA2683">
            <w:pPr>
              <w:tabs>
                <w:tab w:val="left" w:pos="2370"/>
                <w:tab w:val="center" w:pos="7402"/>
              </w:tabs>
              <w:rPr>
                <w:b/>
                <w:bCs/>
                <w:sz w:val="20"/>
                <w:szCs w:val="20"/>
              </w:rPr>
            </w:pPr>
            <w:r>
              <w:lastRenderedPageBreak/>
              <w:tab/>
            </w:r>
            <w:r>
              <w:tab/>
            </w:r>
            <w:r w:rsidRPr="00B04CAF">
              <w:rPr>
                <w:b/>
                <w:bCs/>
                <w:color w:val="000000" w:themeColor="text1"/>
              </w:rPr>
              <w:t>COMMUNICATION</w:t>
            </w:r>
          </w:p>
        </w:tc>
      </w:tr>
      <w:tr w:rsidR="00EA2683" w:rsidRPr="00A4508D" w14:paraId="52502A79" w14:textId="77777777" w:rsidTr="00F904C0">
        <w:trPr>
          <w:trHeight w:val="583"/>
        </w:trPr>
        <w:tc>
          <w:tcPr>
            <w:tcW w:w="15021" w:type="dxa"/>
          </w:tcPr>
          <w:p w14:paraId="5999CC06" w14:textId="77777777" w:rsidR="00A7674F" w:rsidRDefault="00A7674F" w:rsidP="00F904C0">
            <w:pPr>
              <w:jc w:val="center"/>
              <w:rPr>
                <w:bCs/>
                <w:i/>
                <w:iCs/>
                <w:sz w:val="20"/>
                <w:szCs w:val="20"/>
              </w:rPr>
            </w:pPr>
          </w:p>
          <w:p w14:paraId="065E3000" w14:textId="19B6CF38" w:rsidR="00EA2683" w:rsidRPr="00164FB5" w:rsidRDefault="000902FD" w:rsidP="00F904C0">
            <w:pPr>
              <w:jc w:val="center"/>
              <w:rPr>
                <w:bCs/>
                <w:i/>
                <w:iCs/>
                <w:sz w:val="20"/>
                <w:szCs w:val="20"/>
              </w:rPr>
            </w:pPr>
            <w:r>
              <w:rPr>
                <w:bCs/>
                <w:i/>
                <w:iCs/>
                <w:sz w:val="20"/>
                <w:szCs w:val="20"/>
              </w:rPr>
              <w:t>S</w:t>
            </w:r>
            <w:r w:rsidR="00EA2683" w:rsidRPr="00164FB5">
              <w:rPr>
                <w:bCs/>
                <w:i/>
                <w:iCs/>
                <w:sz w:val="20"/>
                <w:szCs w:val="20"/>
              </w:rPr>
              <w:t>trong in the Communication theme</w:t>
            </w:r>
            <w:r>
              <w:rPr>
                <w:bCs/>
                <w:i/>
                <w:iCs/>
                <w:sz w:val="20"/>
                <w:szCs w:val="20"/>
              </w:rPr>
              <w:t>, you</w:t>
            </w:r>
            <w:r w:rsidR="00EA2683" w:rsidRPr="00164FB5">
              <w:rPr>
                <w:bCs/>
                <w:i/>
                <w:iCs/>
                <w:sz w:val="20"/>
                <w:szCs w:val="20"/>
              </w:rPr>
              <w:t xml:space="preserve"> generally find it easy to put their thoughts into words.</w:t>
            </w:r>
            <w:r>
              <w:rPr>
                <w:bCs/>
                <w:i/>
                <w:iCs/>
                <w:sz w:val="20"/>
                <w:szCs w:val="20"/>
              </w:rPr>
              <w:t xml:space="preserve"> You</w:t>
            </w:r>
            <w:r w:rsidR="00EA2683" w:rsidRPr="00164FB5">
              <w:rPr>
                <w:bCs/>
                <w:i/>
                <w:iCs/>
                <w:sz w:val="20"/>
                <w:szCs w:val="20"/>
              </w:rPr>
              <w:t xml:space="preserve"> are good </w:t>
            </w:r>
            <w:r>
              <w:rPr>
                <w:bCs/>
                <w:i/>
                <w:iCs/>
                <w:sz w:val="20"/>
                <w:szCs w:val="20"/>
              </w:rPr>
              <w:t xml:space="preserve">a good </w:t>
            </w:r>
            <w:r w:rsidR="00EA2683" w:rsidRPr="00164FB5">
              <w:rPr>
                <w:bCs/>
                <w:i/>
                <w:iCs/>
                <w:sz w:val="20"/>
                <w:szCs w:val="20"/>
              </w:rPr>
              <w:t>conversationalist and presenter.</w:t>
            </w:r>
          </w:p>
          <w:p w14:paraId="47D85C0D" w14:textId="3F882407" w:rsidR="00A7674F" w:rsidRPr="00A4508D" w:rsidRDefault="00A7674F" w:rsidP="003A373C">
            <w:pPr>
              <w:jc w:val="center"/>
              <w:rPr>
                <w:b/>
                <w:bCs/>
                <w:i/>
                <w:iCs/>
                <w:sz w:val="20"/>
                <w:szCs w:val="20"/>
              </w:rPr>
            </w:pPr>
          </w:p>
        </w:tc>
      </w:tr>
      <w:tr w:rsidR="00EA2683" w14:paraId="384D827E" w14:textId="77777777" w:rsidTr="00A7674F">
        <w:trPr>
          <w:trHeight w:val="251"/>
        </w:trPr>
        <w:tc>
          <w:tcPr>
            <w:tcW w:w="15021" w:type="dxa"/>
          </w:tcPr>
          <w:p w14:paraId="687A564C" w14:textId="77777777" w:rsidR="00EA2683" w:rsidRDefault="00EA2683" w:rsidP="00F904C0">
            <w:pPr>
              <w:jc w:val="center"/>
              <w:rPr>
                <w:b/>
                <w:bCs/>
                <w:sz w:val="20"/>
                <w:szCs w:val="20"/>
              </w:rPr>
            </w:pPr>
            <w:r>
              <w:rPr>
                <w:b/>
                <w:bCs/>
                <w:sz w:val="20"/>
                <w:szCs w:val="20"/>
              </w:rPr>
              <w:t xml:space="preserve"> WHAT HAPPENS WHEN YOU PLAY TO YOUR PLAYING TO YOUR STRENGTH - THE POSITIVES</w:t>
            </w:r>
          </w:p>
        </w:tc>
      </w:tr>
      <w:tr w:rsidR="00EA2683" w14:paraId="147643AE" w14:textId="77777777" w:rsidTr="00F904C0">
        <w:trPr>
          <w:trHeight w:val="900"/>
        </w:trPr>
        <w:tc>
          <w:tcPr>
            <w:tcW w:w="15021" w:type="dxa"/>
          </w:tcPr>
          <w:p w14:paraId="6D382D83" w14:textId="77777777" w:rsidR="00773734" w:rsidRDefault="00773734" w:rsidP="00EA2683">
            <w:pPr>
              <w:jc w:val="center"/>
              <w:rPr>
                <w:bCs/>
                <w:sz w:val="20"/>
                <w:szCs w:val="20"/>
              </w:rPr>
            </w:pPr>
          </w:p>
          <w:p w14:paraId="5DBB300E" w14:textId="55E959FC" w:rsidR="00EA2683" w:rsidRPr="00EA2683" w:rsidRDefault="00EA2683" w:rsidP="00EA2683">
            <w:pPr>
              <w:jc w:val="center"/>
              <w:rPr>
                <w:bCs/>
                <w:sz w:val="20"/>
                <w:szCs w:val="20"/>
              </w:rPr>
            </w:pPr>
            <w:r w:rsidRPr="00EA2683">
              <w:rPr>
                <w:bCs/>
                <w:sz w:val="20"/>
                <w:szCs w:val="20"/>
              </w:rPr>
              <w:t xml:space="preserve">You </w:t>
            </w:r>
            <w:r w:rsidR="00E858A4" w:rsidRPr="00EA2683">
              <w:rPr>
                <w:bCs/>
                <w:sz w:val="20"/>
                <w:szCs w:val="20"/>
              </w:rPr>
              <w:t>can</w:t>
            </w:r>
            <w:r w:rsidRPr="00EA2683">
              <w:rPr>
                <w:bCs/>
                <w:sz w:val="20"/>
                <w:szCs w:val="20"/>
              </w:rPr>
              <w:t xml:space="preserve"> bring attention to important messages. When you connect a story to an issue, you make everyone in the room smarter.</w:t>
            </w:r>
          </w:p>
          <w:p w14:paraId="712F791A" w14:textId="4A9F7CE5" w:rsidR="00EA2683" w:rsidRPr="00EA2683" w:rsidRDefault="00EA2683" w:rsidP="00EA2683">
            <w:pPr>
              <w:jc w:val="center"/>
              <w:rPr>
                <w:bCs/>
                <w:sz w:val="20"/>
                <w:szCs w:val="20"/>
              </w:rPr>
            </w:pPr>
            <w:r w:rsidRPr="00EA2683">
              <w:rPr>
                <w:bCs/>
                <w:sz w:val="20"/>
                <w:szCs w:val="20"/>
              </w:rPr>
              <w:t>You can generate dialogue and build consensus in team settin</w:t>
            </w:r>
            <w:r w:rsidR="00E926D3">
              <w:rPr>
                <w:bCs/>
                <w:sz w:val="20"/>
                <w:szCs w:val="20"/>
              </w:rPr>
              <w:t>gs. You likely excel at summaris</w:t>
            </w:r>
            <w:r w:rsidRPr="00EA2683">
              <w:rPr>
                <w:bCs/>
                <w:sz w:val="20"/>
                <w:szCs w:val="20"/>
              </w:rPr>
              <w:t>ing information that can help teams find common ground.</w:t>
            </w:r>
          </w:p>
          <w:p w14:paraId="4545C97D" w14:textId="54D2C587" w:rsidR="00EA2683" w:rsidRPr="00EA2683" w:rsidRDefault="00EA2683" w:rsidP="00EA2683">
            <w:pPr>
              <w:jc w:val="center"/>
              <w:rPr>
                <w:bCs/>
                <w:sz w:val="20"/>
                <w:szCs w:val="20"/>
              </w:rPr>
            </w:pPr>
            <w:r w:rsidRPr="00EA2683">
              <w:rPr>
                <w:bCs/>
                <w:sz w:val="20"/>
                <w:szCs w:val="20"/>
              </w:rPr>
              <w:t>You naturally look f</w:t>
            </w:r>
            <w:r w:rsidR="00E926D3">
              <w:rPr>
                <w:bCs/>
                <w:sz w:val="20"/>
                <w:szCs w:val="20"/>
              </w:rPr>
              <w:t>or ways to fine-tune and maximis</w:t>
            </w:r>
            <w:r w:rsidRPr="00EA2683">
              <w:rPr>
                <w:bCs/>
                <w:sz w:val="20"/>
                <w:szCs w:val="20"/>
              </w:rPr>
              <w:t>e your message, creating energy, acceptance and understanding.</w:t>
            </w:r>
          </w:p>
          <w:p w14:paraId="1823D365" w14:textId="77777777" w:rsidR="00EA2683" w:rsidRDefault="00EA2683" w:rsidP="00EA2683">
            <w:pPr>
              <w:jc w:val="center"/>
              <w:rPr>
                <w:bCs/>
                <w:sz w:val="20"/>
                <w:szCs w:val="20"/>
              </w:rPr>
            </w:pPr>
            <w:r w:rsidRPr="00EA2683">
              <w:rPr>
                <w:bCs/>
                <w:sz w:val="20"/>
                <w:szCs w:val="20"/>
              </w:rPr>
              <w:t>You have a natural talent for putting your emotions into words and you can help others find the right words to express what they are feeling.</w:t>
            </w:r>
          </w:p>
          <w:p w14:paraId="23307146" w14:textId="214FA1BF" w:rsidR="00773734" w:rsidRDefault="00773734" w:rsidP="00EA2683">
            <w:pPr>
              <w:jc w:val="center"/>
              <w:rPr>
                <w:b/>
                <w:bCs/>
                <w:sz w:val="20"/>
                <w:szCs w:val="20"/>
              </w:rPr>
            </w:pPr>
          </w:p>
        </w:tc>
      </w:tr>
      <w:tr w:rsidR="00EA2683" w:rsidRPr="00591496" w14:paraId="15A5499D" w14:textId="77777777" w:rsidTr="00F904C0">
        <w:trPr>
          <w:trHeight w:val="286"/>
        </w:trPr>
        <w:tc>
          <w:tcPr>
            <w:tcW w:w="15021" w:type="dxa"/>
          </w:tcPr>
          <w:p w14:paraId="180F14FF" w14:textId="77777777" w:rsidR="00EA2683" w:rsidRPr="00591496" w:rsidRDefault="00EA2683" w:rsidP="00F904C0">
            <w:pPr>
              <w:jc w:val="center"/>
              <w:rPr>
                <w:b/>
                <w:bCs/>
                <w:sz w:val="20"/>
                <w:szCs w:val="20"/>
              </w:rPr>
            </w:pPr>
            <w:r>
              <w:rPr>
                <w:b/>
                <w:bCs/>
                <w:sz w:val="20"/>
                <w:szCs w:val="20"/>
              </w:rPr>
              <w:t>WHAT HAPPENS WHEN YOU OVERPLAY YOUR STRENGTH - THE SHADOW SIDE</w:t>
            </w:r>
          </w:p>
        </w:tc>
      </w:tr>
      <w:tr w:rsidR="00EA2683" w:rsidRPr="009E0362" w14:paraId="362CA8BB" w14:textId="77777777" w:rsidTr="00F904C0">
        <w:trPr>
          <w:trHeight w:val="900"/>
        </w:trPr>
        <w:tc>
          <w:tcPr>
            <w:tcW w:w="15021" w:type="dxa"/>
          </w:tcPr>
          <w:p w14:paraId="6A79C52E" w14:textId="77777777" w:rsidR="00773734" w:rsidRDefault="00773734" w:rsidP="00EA2683">
            <w:pPr>
              <w:jc w:val="center"/>
              <w:rPr>
                <w:sz w:val="20"/>
                <w:szCs w:val="20"/>
              </w:rPr>
            </w:pPr>
          </w:p>
          <w:p w14:paraId="37A2DA68" w14:textId="3171814A" w:rsidR="00EA2683" w:rsidRPr="00EA2683" w:rsidRDefault="00EA2683" w:rsidP="00EA2683">
            <w:pPr>
              <w:jc w:val="center"/>
              <w:rPr>
                <w:sz w:val="20"/>
                <w:szCs w:val="20"/>
              </w:rPr>
            </w:pPr>
            <w:r w:rsidRPr="00EA2683">
              <w:rPr>
                <w:sz w:val="20"/>
                <w:szCs w:val="20"/>
              </w:rPr>
              <w:t xml:space="preserve">You like to talk and tell </w:t>
            </w:r>
            <w:r w:rsidR="00FC1B4A" w:rsidRPr="00EA2683">
              <w:rPr>
                <w:sz w:val="20"/>
                <w:szCs w:val="20"/>
              </w:rPr>
              <w:t>stories but</w:t>
            </w:r>
            <w:r w:rsidRPr="00EA2683">
              <w:rPr>
                <w:sz w:val="20"/>
                <w:szCs w:val="20"/>
              </w:rPr>
              <w:t xml:space="preserve"> be careful about dominating the conversation. Allow others to contribute.</w:t>
            </w:r>
          </w:p>
          <w:p w14:paraId="7DA18631" w14:textId="77777777" w:rsidR="00EA2683" w:rsidRPr="00EA2683" w:rsidRDefault="00EA2683" w:rsidP="00EA2683">
            <w:pPr>
              <w:jc w:val="center"/>
              <w:rPr>
                <w:sz w:val="20"/>
                <w:szCs w:val="20"/>
              </w:rPr>
            </w:pPr>
            <w:r w:rsidRPr="00EA2683">
              <w:rPr>
                <w:sz w:val="20"/>
                <w:szCs w:val="20"/>
              </w:rPr>
              <w:t>Even though talking comes easily to you, remember that you don't have to be the one to convey the message. Use your ability to find the right words to empower others to communicate better and share their thoughts and ideas.</w:t>
            </w:r>
          </w:p>
          <w:p w14:paraId="38A611C5" w14:textId="47F6DC8C" w:rsidR="00EA2683" w:rsidRPr="00EA2683" w:rsidRDefault="00EA2683" w:rsidP="00EA2683">
            <w:pPr>
              <w:jc w:val="center"/>
              <w:rPr>
                <w:sz w:val="20"/>
                <w:szCs w:val="20"/>
              </w:rPr>
            </w:pPr>
            <w:r w:rsidRPr="00EA2683">
              <w:rPr>
                <w:sz w:val="20"/>
                <w:szCs w:val="20"/>
              </w:rPr>
              <w:t>Great communication skills don't involve just talking</w:t>
            </w:r>
            <w:r w:rsidR="00E47799">
              <w:rPr>
                <w:sz w:val="20"/>
                <w:szCs w:val="20"/>
              </w:rPr>
              <w:t xml:space="preserve">, </w:t>
            </w:r>
            <w:r w:rsidRPr="00EA2683">
              <w:rPr>
                <w:sz w:val="20"/>
                <w:szCs w:val="20"/>
              </w:rPr>
              <w:t>they also involve listening.</w:t>
            </w:r>
          </w:p>
          <w:p w14:paraId="62C09255" w14:textId="77777777" w:rsidR="00EA2683" w:rsidRDefault="00EA2683" w:rsidP="00EA2683">
            <w:pPr>
              <w:jc w:val="center"/>
              <w:rPr>
                <w:sz w:val="20"/>
                <w:szCs w:val="20"/>
              </w:rPr>
            </w:pPr>
            <w:r w:rsidRPr="00EA2683">
              <w:rPr>
                <w:sz w:val="20"/>
                <w:szCs w:val="20"/>
              </w:rPr>
              <w:t>Your ease with words and descriptions can influence how people perceive others. Be careful what you say about others</w:t>
            </w:r>
            <w:r w:rsidR="00FC1B4A">
              <w:rPr>
                <w:sz w:val="20"/>
                <w:szCs w:val="20"/>
              </w:rPr>
              <w:t xml:space="preserve">, </w:t>
            </w:r>
            <w:r w:rsidRPr="00EA2683">
              <w:rPr>
                <w:sz w:val="20"/>
                <w:szCs w:val="20"/>
              </w:rPr>
              <w:t>be positive and encouraging, as your words carry weight.</w:t>
            </w:r>
          </w:p>
          <w:p w14:paraId="4C716B42" w14:textId="363DD1BC" w:rsidR="00E858A4" w:rsidRPr="009E0362" w:rsidRDefault="00E858A4" w:rsidP="00EA2683">
            <w:pPr>
              <w:jc w:val="center"/>
              <w:rPr>
                <w:sz w:val="20"/>
                <w:szCs w:val="20"/>
              </w:rPr>
            </w:pPr>
          </w:p>
        </w:tc>
      </w:tr>
    </w:tbl>
    <w:p w14:paraId="0C95D3DD" w14:textId="77777777" w:rsidR="0022782C" w:rsidRDefault="0022782C"/>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2782C" w:rsidRPr="00106CB1" w14:paraId="35440B3C" w14:textId="77777777" w:rsidTr="00F65149">
        <w:trPr>
          <w:trHeight w:val="258"/>
        </w:trPr>
        <w:tc>
          <w:tcPr>
            <w:tcW w:w="15021" w:type="dxa"/>
            <w:gridSpan w:val="2"/>
          </w:tcPr>
          <w:p w14:paraId="6AED863F" w14:textId="77777777" w:rsidR="0022782C" w:rsidRPr="00106CB1" w:rsidRDefault="0022782C" w:rsidP="00F65149">
            <w:pPr>
              <w:jc w:val="center"/>
              <w:rPr>
                <w:b/>
                <w:bCs/>
                <w:sz w:val="20"/>
                <w:szCs w:val="20"/>
              </w:rPr>
            </w:pPr>
            <w:r w:rsidRPr="00106CB1">
              <w:rPr>
                <w:b/>
                <w:bCs/>
                <w:sz w:val="20"/>
                <w:szCs w:val="20"/>
              </w:rPr>
              <w:t>DEVELOPING YOUR STRENGTHS AWARENESS AND IMPACT</w:t>
            </w:r>
          </w:p>
        </w:tc>
      </w:tr>
      <w:tr w:rsidR="0022782C" w:rsidRPr="00885E1A" w14:paraId="093198B6" w14:textId="77777777" w:rsidTr="00F65149">
        <w:trPr>
          <w:trHeight w:hRule="exact" w:val="1832"/>
        </w:trPr>
        <w:tc>
          <w:tcPr>
            <w:tcW w:w="7550" w:type="dxa"/>
          </w:tcPr>
          <w:p w14:paraId="0E6FC94D" w14:textId="77777777" w:rsidR="0022782C" w:rsidRDefault="0022782C" w:rsidP="0022782C">
            <w:pPr>
              <w:pStyle w:val="ListParagraph"/>
              <w:numPr>
                <w:ilvl w:val="0"/>
                <w:numId w:val="53"/>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18A53E7" w14:textId="77777777" w:rsidR="0022782C" w:rsidRDefault="0022782C" w:rsidP="00F65149">
            <w:pPr>
              <w:rPr>
                <w:sz w:val="20"/>
                <w:szCs w:val="20"/>
              </w:rPr>
            </w:pPr>
          </w:p>
          <w:p w14:paraId="62C1C951" w14:textId="77777777" w:rsidR="0022782C" w:rsidRDefault="0022782C" w:rsidP="00F65149">
            <w:pPr>
              <w:rPr>
                <w:sz w:val="20"/>
                <w:szCs w:val="20"/>
              </w:rPr>
            </w:pPr>
          </w:p>
          <w:p w14:paraId="3F5500C4" w14:textId="77777777" w:rsidR="0022782C" w:rsidRDefault="0022782C" w:rsidP="00F65149">
            <w:pPr>
              <w:rPr>
                <w:sz w:val="20"/>
                <w:szCs w:val="20"/>
              </w:rPr>
            </w:pPr>
          </w:p>
          <w:p w14:paraId="3B0B3EF6" w14:textId="77777777" w:rsidR="0022782C" w:rsidRDefault="0022782C" w:rsidP="00F65149">
            <w:pPr>
              <w:rPr>
                <w:sz w:val="20"/>
                <w:szCs w:val="20"/>
              </w:rPr>
            </w:pPr>
          </w:p>
          <w:p w14:paraId="397B4274" w14:textId="77777777" w:rsidR="0022782C" w:rsidRDefault="0022782C" w:rsidP="00F65149">
            <w:pPr>
              <w:rPr>
                <w:sz w:val="20"/>
                <w:szCs w:val="20"/>
              </w:rPr>
            </w:pPr>
          </w:p>
          <w:p w14:paraId="48B122DF" w14:textId="77777777" w:rsidR="0022782C" w:rsidRDefault="0022782C" w:rsidP="00F65149">
            <w:pPr>
              <w:rPr>
                <w:sz w:val="20"/>
                <w:szCs w:val="20"/>
              </w:rPr>
            </w:pPr>
          </w:p>
          <w:p w14:paraId="4E93B0D5" w14:textId="77777777" w:rsidR="0022782C" w:rsidRDefault="0022782C" w:rsidP="00F65149">
            <w:pPr>
              <w:rPr>
                <w:sz w:val="20"/>
                <w:szCs w:val="20"/>
              </w:rPr>
            </w:pPr>
          </w:p>
          <w:p w14:paraId="12F3C3D5" w14:textId="77777777" w:rsidR="0022782C" w:rsidRDefault="0022782C" w:rsidP="00F65149">
            <w:pPr>
              <w:rPr>
                <w:sz w:val="20"/>
                <w:szCs w:val="20"/>
              </w:rPr>
            </w:pPr>
          </w:p>
          <w:p w14:paraId="2CAC7DCC" w14:textId="77777777" w:rsidR="0022782C" w:rsidRDefault="0022782C" w:rsidP="00F65149">
            <w:pPr>
              <w:rPr>
                <w:sz w:val="20"/>
                <w:szCs w:val="20"/>
              </w:rPr>
            </w:pPr>
          </w:p>
          <w:p w14:paraId="7062D685" w14:textId="77777777" w:rsidR="0022782C" w:rsidRDefault="0022782C" w:rsidP="00F65149">
            <w:pPr>
              <w:rPr>
                <w:sz w:val="20"/>
                <w:szCs w:val="20"/>
              </w:rPr>
            </w:pPr>
          </w:p>
          <w:p w14:paraId="1ACC9D3C" w14:textId="77777777" w:rsidR="0022782C" w:rsidRDefault="0022782C" w:rsidP="00F65149">
            <w:pPr>
              <w:rPr>
                <w:sz w:val="20"/>
                <w:szCs w:val="20"/>
              </w:rPr>
            </w:pPr>
          </w:p>
          <w:p w14:paraId="36B8D672" w14:textId="77777777" w:rsidR="0022782C" w:rsidRPr="0097454A" w:rsidRDefault="0022782C" w:rsidP="00F65149">
            <w:pPr>
              <w:rPr>
                <w:sz w:val="20"/>
                <w:szCs w:val="20"/>
              </w:rPr>
            </w:pPr>
          </w:p>
        </w:tc>
        <w:tc>
          <w:tcPr>
            <w:tcW w:w="7471" w:type="dxa"/>
          </w:tcPr>
          <w:p w14:paraId="6C07B079" w14:textId="77777777" w:rsidR="0022782C" w:rsidRDefault="0022782C" w:rsidP="0022782C">
            <w:pPr>
              <w:pStyle w:val="ListParagraph"/>
              <w:numPr>
                <w:ilvl w:val="0"/>
                <w:numId w:val="53"/>
              </w:numPr>
              <w:rPr>
                <w:sz w:val="20"/>
                <w:szCs w:val="20"/>
              </w:rPr>
            </w:pPr>
            <w:r w:rsidRPr="00B74AC5">
              <w:rPr>
                <w:sz w:val="20"/>
                <w:szCs w:val="20"/>
              </w:rPr>
              <w:t>What gets stuck</w:t>
            </w:r>
            <w:r>
              <w:rPr>
                <w:sz w:val="20"/>
                <w:szCs w:val="20"/>
              </w:rPr>
              <w:t>, where is the shadow side of this strength getting in the way?</w:t>
            </w:r>
          </w:p>
          <w:p w14:paraId="7E0A02B8" w14:textId="77777777" w:rsidR="0022782C" w:rsidRDefault="0022782C" w:rsidP="00F65149">
            <w:pPr>
              <w:rPr>
                <w:sz w:val="20"/>
                <w:szCs w:val="20"/>
              </w:rPr>
            </w:pPr>
          </w:p>
          <w:p w14:paraId="61175B48" w14:textId="77777777" w:rsidR="0022782C" w:rsidRDefault="0022782C" w:rsidP="00F65149">
            <w:pPr>
              <w:rPr>
                <w:sz w:val="20"/>
                <w:szCs w:val="20"/>
              </w:rPr>
            </w:pPr>
          </w:p>
          <w:p w14:paraId="5815BE88" w14:textId="77777777" w:rsidR="0022782C" w:rsidRDefault="0022782C" w:rsidP="00F65149">
            <w:pPr>
              <w:rPr>
                <w:sz w:val="20"/>
                <w:szCs w:val="20"/>
              </w:rPr>
            </w:pPr>
          </w:p>
          <w:p w14:paraId="553B5E64" w14:textId="77777777" w:rsidR="0022782C" w:rsidRDefault="0022782C" w:rsidP="00F65149">
            <w:pPr>
              <w:rPr>
                <w:sz w:val="20"/>
                <w:szCs w:val="20"/>
              </w:rPr>
            </w:pPr>
          </w:p>
          <w:p w14:paraId="61A10D40" w14:textId="77777777" w:rsidR="0022782C" w:rsidRDefault="0022782C" w:rsidP="00F65149">
            <w:pPr>
              <w:rPr>
                <w:sz w:val="20"/>
                <w:szCs w:val="20"/>
              </w:rPr>
            </w:pPr>
          </w:p>
          <w:p w14:paraId="7A8631CE" w14:textId="77777777" w:rsidR="0022782C" w:rsidRPr="00885E1A" w:rsidRDefault="0022782C" w:rsidP="00F65149">
            <w:pPr>
              <w:rPr>
                <w:sz w:val="20"/>
                <w:szCs w:val="20"/>
              </w:rPr>
            </w:pPr>
          </w:p>
        </w:tc>
      </w:tr>
      <w:tr w:rsidR="0022782C" w:rsidRPr="00480B88" w14:paraId="625A7BCB" w14:textId="77777777" w:rsidTr="00F65149">
        <w:trPr>
          <w:trHeight w:hRule="exact" w:val="1832"/>
        </w:trPr>
        <w:tc>
          <w:tcPr>
            <w:tcW w:w="7550" w:type="dxa"/>
          </w:tcPr>
          <w:p w14:paraId="4EBC2EBF" w14:textId="77777777" w:rsidR="0022782C" w:rsidRDefault="0022782C" w:rsidP="0022782C">
            <w:pPr>
              <w:pStyle w:val="ListParagraph"/>
              <w:numPr>
                <w:ilvl w:val="0"/>
                <w:numId w:val="53"/>
              </w:numPr>
              <w:rPr>
                <w:sz w:val="20"/>
                <w:szCs w:val="20"/>
              </w:rPr>
            </w:pPr>
            <w:r>
              <w:rPr>
                <w:sz w:val="20"/>
                <w:szCs w:val="20"/>
              </w:rPr>
              <w:t>What ideas do you have for change, please be specific?</w:t>
            </w:r>
          </w:p>
          <w:p w14:paraId="245A2ACF" w14:textId="77777777" w:rsidR="0022782C" w:rsidRDefault="0022782C" w:rsidP="00F65149">
            <w:pPr>
              <w:rPr>
                <w:sz w:val="20"/>
                <w:szCs w:val="20"/>
              </w:rPr>
            </w:pPr>
          </w:p>
          <w:p w14:paraId="3228FD60" w14:textId="77777777" w:rsidR="0022782C" w:rsidRDefault="0022782C" w:rsidP="00F65149">
            <w:pPr>
              <w:rPr>
                <w:sz w:val="20"/>
                <w:szCs w:val="20"/>
              </w:rPr>
            </w:pPr>
          </w:p>
          <w:p w14:paraId="698D0BDD" w14:textId="77777777" w:rsidR="0022782C" w:rsidRPr="0097454A" w:rsidRDefault="0022782C" w:rsidP="00F65149">
            <w:pPr>
              <w:rPr>
                <w:sz w:val="20"/>
                <w:szCs w:val="20"/>
              </w:rPr>
            </w:pPr>
          </w:p>
        </w:tc>
        <w:tc>
          <w:tcPr>
            <w:tcW w:w="7471" w:type="dxa"/>
          </w:tcPr>
          <w:p w14:paraId="630CFBC5" w14:textId="77777777" w:rsidR="0022782C" w:rsidRDefault="0022782C" w:rsidP="0022782C">
            <w:pPr>
              <w:pStyle w:val="ListParagraph"/>
              <w:numPr>
                <w:ilvl w:val="0"/>
                <w:numId w:val="53"/>
              </w:numPr>
              <w:rPr>
                <w:sz w:val="20"/>
                <w:szCs w:val="20"/>
              </w:rPr>
            </w:pPr>
            <w:r>
              <w:rPr>
                <w:sz w:val="20"/>
                <w:szCs w:val="20"/>
              </w:rPr>
              <w:t>How will you track your progress, who and what can help?</w:t>
            </w:r>
          </w:p>
          <w:p w14:paraId="04239048" w14:textId="77777777" w:rsidR="0022782C" w:rsidRDefault="0022782C" w:rsidP="00F65149">
            <w:pPr>
              <w:rPr>
                <w:sz w:val="20"/>
                <w:szCs w:val="20"/>
              </w:rPr>
            </w:pPr>
          </w:p>
          <w:p w14:paraId="6362DA38" w14:textId="77777777" w:rsidR="0022782C" w:rsidRPr="00480B88" w:rsidRDefault="0022782C" w:rsidP="00F65149">
            <w:pPr>
              <w:rPr>
                <w:sz w:val="20"/>
                <w:szCs w:val="20"/>
              </w:rPr>
            </w:pPr>
          </w:p>
        </w:tc>
      </w:tr>
    </w:tbl>
    <w:p w14:paraId="0680C23D" w14:textId="77AB9591" w:rsidR="00EA2683" w:rsidRDefault="00203C48">
      <w:r>
        <w:br w:type="page"/>
      </w:r>
    </w:p>
    <w:tbl>
      <w:tblPr>
        <w:tblStyle w:val="TableGrid"/>
        <w:tblW w:w="15021" w:type="dxa"/>
        <w:tblLayout w:type="fixed"/>
        <w:tblLook w:val="04A0" w:firstRow="1" w:lastRow="0" w:firstColumn="1" w:lastColumn="0" w:noHBand="0" w:noVBand="1"/>
      </w:tblPr>
      <w:tblGrid>
        <w:gridCol w:w="15021"/>
      </w:tblGrid>
      <w:tr w:rsidR="00EA2683" w:rsidRPr="00A4508D" w14:paraId="1673815C" w14:textId="77777777" w:rsidTr="001968DC">
        <w:trPr>
          <w:trHeight w:val="139"/>
        </w:trPr>
        <w:tc>
          <w:tcPr>
            <w:tcW w:w="15021" w:type="dxa"/>
            <w:shd w:val="clear" w:color="auto" w:fill="DEEAF6" w:themeFill="accent5" w:themeFillTint="33"/>
          </w:tcPr>
          <w:p w14:paraId="14A84533" w14:textId="04A06FBB" w:rsidR="00EA2683" w:rsidRPr="009D3FA0" w:rsidRDefault="00EA2683" w:rsidP="00EA2683">
            <w:pPr>
              <w:tabs>
                <w:tab w:val="left" w:pos="2370"/>
                <w:tab w:val="center" w:pos="7402"/>
              </w:tabs>
              <w:rPr>
                <w:b/>
                <w:bCs/>
                <w:sz w:val="20"/>
                <w:szCs w:val="20"/>
              </w:rPr>
            </w:pPr>
            <w:r>
              <w:lastRenderedPageBreak/>
              <w:tab/>
            </w:r>
            <w:r>
              <w:tab/>
            </w:r>
            <w:r w:rsidRPr="00995678">
              <w:rPr>
                <w:b/>
                <w:bCs/>
              </w:rPr>
              <w:t>COMPETITION</w:t>
            </w:r>
          </w:p>
        </w:tc>
      </w:tr>
      <w:tr w:rsidR="00EA2683" w:rsidRPr="00A4508D" w14:paraId="382BE285" w14:textId="77777777" w:rsidTr="00F904C0">
        <w:trPr>
          <w:trHeight w:val="583"/>
        </w:trPr>
        <w:tc>
          <w:tcPr>
            <w:tcW w:w="15021" w:type="dxa"/>
          </w:tcPr>
          <w:p w14:paraId="5B048097" w14:textId="77777777" w:rsidR="00773734" w:rsidRPr="00DC5B92" w:rsidRDefault="00773734" w:rsidP="00F904C0">
            <w:pPr>
              <w:jc w:val="center"/>
              <w:rPr>
                <w:i/>
                <w:iCs/>
                <w:sz w:val="20"/>
                <w:szCs w:val="20"/>
              </w:rPr>
            </w:pPr>
          </w:p>
          <w:p w14:paraId="3BEF7589" w14:textId="2AD19D93" w:rsidR="00EA2683" w:rsidRPr="00DC5B92" w:rsidRDefault="00B20FC6" w:rsidP="00F904C0">
            <w:pPr>
              <w:jc w:val="center"/>
              <w:rPr>
                <w:b/>
                <w:bCs/>
                <w:i/>
                <w:iCs/>
                <w:sz w:val="20"/>
                <w:szCs w:val="20"/>
              </w:rPr>
            </w:pPr>
            <w:r>
              <w:rPr>
                <w:i/>
                <w:iCs/>
                <w:sz w:val="20"/>
                <w:szCs w:val="20"/>
              </w:rPr>
              <w:t>S</w:t>
            </w:r>
            <w:r w:rsidR="00EA2683" w:rsidRPr="00DC5B92">
              <w:rPr>
                <w:i/>
                <w:iCs/>
                <w:sz w:val="20"/>
                <w:szCs w:val="20"/>
              </w:rPr>
              <w:t>trong in the Competition theme</w:t>
            </w:r>
            <w:r>
              <w:rPr>
                <w:i/>
                <w:iCs/>
                <w:sz w:val="20"/>
                <w:szCs w:val="20"/>
              </w:rPr>
              <w:t>, you</w:t>
            </w:r>
            <w:r w:rsidR="00EA2683" w:rsidRPr="00DC5B92">
              <w:rPr>
                <w:i/>
                <w:iCs/>
                <w:sz w:val="20"/>
                <w:szCs w:val="20"/>
              </w:rPr>
              <w:t xml:space="preserve"> measure </w:t>
            </w:r>
            <w:r>
              <w:rPr>
                <w:i/>
                <w:iCs/>
                <w:sz w:val="20"/>
                <w:szCs w:val="20"/>
              </w:rPr>
              <w:t xml:space="preserve">your </w:t>
            </w:r>
            <w:r w:rsidR="00EA2683" w:rsidRPr="00DC5B92">
              <w:rPr>
                <w:i/>
                <w:iCs/>
                <w:sz w:val="20"/>
                <w:szCs w:val="20"/>
              </w:rPr>
              <w:t xml:space="preserve">progress against the performance of others. </w:t>
            </w:r>
            <w:r>
              <w:rPr>
                <w:i/>
                <w:iCs/>
                <w:sz w:val="20"/>
                <w:szCs w:val="20"/>
              </w:rPr>
              <w:t xml:space="preserve">You </w:t>
            </w:r>
            <w:r w:rsidR="00EA2683" w:rsidRPr="00DC5B92">
              <w:rPr>
                <w:i/>
                <w:iCs/>
                <w:sz w:val="20"/>
                <w:szCs w:val="20"/>
              </w:rPr>
              <w:t>strive to win first place and revel in contests.</w:t>
            </w:r>
          </w:p>
          <w:p w14:paraId="071B2A21" w14:textId="77A5F27C" w:rsidR="00EA2683" w:rsidRPr="00DC5B92" w:rsidRDefault="00EA2683" w:rsidP="00EA2683">
            <w:pPr>
              <w:jc w:val="center"/>
              <w:rPr>
                <w:b/>
                <w:bCs/>
                <w:i/>
                <w:iCs/>
                <w:sz w:val="20"/>
                <w:szCs w:val="20"/>
              </w:rPr>
            </w:pPr>
          </w:p>
        </w:tc>
      </w:tr>
      <w:tr w:rsidR="00EA2683" w14:paraId="70D1D785" w14:textId="77777777" w:rsidTr="00773734">
        <w:trPr>
          <w:trHeight w:val="239"/>
        </w:trPr>
        <w:tc>
          <w:tcPr>
            <w:tcW w:w="15021" w:type="dxa"/>
          </w:tcPr>
          <w:p w14:paraId="069DDA71" w14:textId="77777777" w:rsidR="00EA2683" w:rsidRDefault="00EA2683" w:rsidP="00F904C0">
            <w:pPr>
              <w:jc w:val="center"/>
              <w:rPr>
                <w:b/>
                <w:bCs/>
                <w:sz w:val="20"/>
                <w:szCs w:val="20"/>
              </w:rPr>
            </w:pPr>
            <w:r>
              <w:rPr>
                <w:b/>
                <w:bCs/>
                <w:sz w:val="20"/>
                <w:szCs w:val="20"/>
              </w:rPr>
              <w:t xml:space="preserve"> WHAT HAPPENS WHEN YOU PLAY TO YOUR PLAYING TO YOUR STRENGTH - THE POSITIVES</w:t>
            </w:r>
          </w:p>
        </w:tc>
      </w:tr>
      <w:tr w:rsidR="00EA2683" w14:paraId="7905EEB8" w14:textId="77777777" w:rsidTr="00F904C0">
        <w:trPr>
          <w:trHeight w:val="900"/>
        </w:trPr>
        <w:tc>
          <w:tcPr>
            <w:tcW w:w="15021" w:type="dxa"/>
          </w:tcPr>
          <w:p w14:paraId="06BDDDB5" w14:textId="77777777" w:rsidR="00773734" w:rsidRDefault="00773734" w:rsidP="00EA2683">
            <w:pPr>
              <w:jc w:val="center"/>
              <w:rPr>
                <w:bCs/>
                <w:sz w:val="20"/>
                <w:szCs w:val="20"/>
              </w:rPr>
            </w:pPr>
          </w:p>
          <w:p w14:paraId="73DC5CAB" w14:textId="726779F0" w:rsidR="00EA2683" w:rsidRPr="00EA2683" w:rsidRDefault="00EA2683" w:rsidP="00EA2683">
            <w:pPr>
              <w:jc w:val="center"/>
              <w:rPr>
                <w:bCs/>
                <w:sz w:val="20"/>
                <w:szCs w:val="20"/>
              </w:rPr>
            </w:pPr>
            <w:r w:rsidRPr="00EA2683">
              <w:rPr>
                <w:bCs/>
                <w:sz w:val="20"/>
                <w:szCs w:val="20"/>
              </w:rPr>
              <w:t>You create daily, monthly, and yearly metrics for success to track your performance scores. This creates an energy for your team that pushes them to reach higher levels of achievement.</w:t>
            </w:r>
          </w:p>
          <w:p w14:paraId="67DBF192" w14:textId="77777777" w:rsidR="00EA2683" w:rsidRPr="00EA2683" w:rsidRDefault="00EA2683" w:rsidP="00EA2683">
            <w:pPr>
              <w:jc w:val="center"/>
              <w:rPr>
                <w:bCs/>
                <w:sz w:val="20"/>
                <w:szCs w:val="20"/>
              </w:rPr>
            </w:pPr>
            <w:r w:rsidRPr="00EA2683">
              <w:rPr>
                <w:bCs/>
                <w:sz w:val="20"/>
                <w:szCs w:val="20"/>
              </w:rPr>
              <w:t>Your drive to outperform others can stimulate innovation and creativity.</w:t>
            </w:r>
          </w:p>
          <w:p w14:paraId="7BCF6C24" w14:textId="77777777" w:rsidR="00EA2683" w:rsidRPr="00EA2683" w:rsidRDefault="00EA2683" w:rsidP="00EA2683">
            <w:pPr>
              <w:jc w:val="center"/>
              <w:rPr>
                <w:bCs/>
                <w:sz w:val="20"/>
                <w:szCs w:val="20"/>
              </w:rPr>
            </w:pPr>
            <w:r w:rsidRPr="00EA2683">
              <w:rPr>
                <w:bCs/>
                <w:sz w:val="20"/>
                <w:szCs w:val="20"/>
              </w:rPr>
              <w:t>You are naturally attuned to real-world measures that assess achievement, leading you to describe what outstanding performance looks like.</w:t>
            </w:r>
          </w:p>
          <w:p w14:paraId="3D2EC8B1" w14:textId="77777777" w:rsidR="00EA2683" w:rsidRDefault="00EA2683" w:rsidP="00EA2683">
            <w:pPr>
              <w:jc w:val="center"/>
              <w:rPr>
                <w:bCs/>
                <w:sz w:val="20"/>
                <w:szCs w:val="20"/>
              </w:rPr>
            </w:pPr>
            <w:r w:rsidRPr="00EA2683">
              <w:rPr>
                <w:bCs/>
                <w:sz w:val="20"/>
                <w:szCs w:val="20"/>
              </w:rPr>
              <w:t>Your drive to win and your need for clear metrics that define success can inspire others and cause them to want to be on your team.</w:t>
            </w:r>
          </w:p>
          <w:p w14:paraId="0A339C75" w14:textId="7981219F" w:rsidR="00773734" w:rsidRDefault="00773734" w:rsidP="00EA2683">
            <w:pPr>
              <w:jc w:val="center"/>
              <w:rPr>
                <w:b/>
                <w:bCs/>
                <w:sz w:val="20"/>
                <w:szCs w:val="20"/>
              </w:rPr>
            </w:pPr>
          </w:p>
        </w:tc>
      </w:tr>
      <w:tr w:rsidR="00EA2683" w:rsidRPr="00591496" w14:paraId="77C23A1B" w14:textId="77777777" w:rsidTr="00F904C0">
        <w:trPr>
          <w:trHeight w:val="286"/>
        </w:trPr>
        <w:tc>
          <w:tcPr>
            <w:tcW w:w="15021" w:type="dxa"/>
          </w:tcPr>
          <w:p w14:paraId="73A40E37" w14:textId="77777777" w:rsidR="00EA2683" w:rsidRPr="00591496" w:rsidRDefault="00EA2683" w:rsidP="00F904C0">
            <w:pPr>
              <w:jc w:val="center"/>
              <w:rPr>
                <w:b/>
                <w:bCs/>
                <w:sz w:val="20"/>
                <w:szCs w:val="20"/>
              </w:rPr>
            </w:pPr>
            <w:r>
              <w:rPr>
                <w:b/>
                <w:bCs/>
                <w:sz w:val="20"/>
                <w:szCs w:val="20"/>
              </w:rPr>
              <w:t>WHAT HAPPENS WHEN YOU OVERPLAY YOUR STRENGTH - THE SHADOW SIDE</w:t>
            </w:r>
          </w:p>
        </w:tc>
      </w:tr>
      <w:tr w:rsidR="00EA2683" w:rsidRPr="009E0362" w14:paraId="2639068A" w14:textId="77777777" w:rsidTr="00F904C0">
        <w:trPr>
          <w:trHeight w:val="900"/>
        </w:trPr>
        <w:tc>
          <w:tcPr>
            <w:tcW w:w="15021" w:type="dxa"/>
          </w:tcPr>
          <w:p w14:paraId="1A25F438" w14:textId="77777777" w:rsidR="00773734" w:rsidRDefault="00773734" w:rsidP="00EA2683">
            <w:pPr>
              <w:jc w:val="center"/>
              <w:rPr>
                <w:sz w:val="20"/>
                <w:szCs w:val="20"/>
              </w:rPr>
            </w:pPr>
          </w:p>
          <w:p w14:paraId="7529A90C" w14:textId="77777777" w:rsidR="00E858A4" w:rsidRDefault="00EA2683" w:rsidP="00EA2683">
            <w:pPr>
              <w:jc w:val="center"/>
              <w:rPr>
                <w:sz w:val="20"/>
                <w:szCs w:val="20"/>
              </w:rPr>
            </w:pPr>
            <w:r w:rsidRPr="00EA2683">
              <w:rPr>
                <w:sz w:val="20"/>
                <w:szCs w:val="20"/>
              </w:rPr>
              <w:t xml:space="preserve">If you lead a team, competing to win against your team is </w:t>
            </w:r>
            <w:r w:rsidR="00E47799" w:rsidRPr="00EA2683">
              <w:rPr>
                <w:sz w:val="20"/>
                <w:szCs w:val="20"/>
              </w:rPr>
              <w:t>counterproductive</w:t>
            </w:r>
            <w:r w:rsidRPr="00EA2683">
              <w:rPr>
                <w:sz w:val="20"/>
                <w:szCs w:val="20"/>
              </w:rPr>
              <w:t>.</w:t>
            </w:r>
          </w:p>
          <w:p w14:paraId="66ACD9B4" w14:textId="4F43C000" w:rsidR="00EA2683" w:rsidRPr="00EA2683" w:rsidRDefault="00EA2683" w:rsidP="00EA2683">
            <w:pPr>
              <w:jc w:val="center"/>
              <w:rPr>
                <w:sz w:val="20"/>
                <w:szCs w:val="20"/>
              </w:rPr>
            </w:pPr>
            <w:r w:rsidRPr="00EA2683">
              <w:rPr>
                <w:sz w:val="20"/>
                <w:szCs w:val="20"/>
              </w:rPr>
              <w:t>Your Competition talents push you, so you might tend to push others</w:t>
            </w:r>
            <w:r w:rsidR="00E47799">
              <w:rPr>
                <w:sz w:val="20"/>
                <w:szCs w:val="20"/>
              </w:rPr>
              <w:t xml:space="preserve">, </w:t>
            </w:r>
            <w:r w:rsidRPr="00EA2683">
              <w:rPr>
                <w:sz w:val="20"/>
                <w:szCs w:val="20"/>
              </w:rPr>
              <w:t>sometimes too hard.</w:t>
            </w:r>
          </w:p>
          <w:p w14:paraId="1028C5C1" w14:textId="77777777" w:rsidR="00EA2683" w:rsidRPr="00EA2683" w:rsidRDefault="00EA2683" w:rsidP="00EA2683">
            <w:pPr>
              <w:jc w:val="center"/>
              <w:rPr>
                <w:sz w:val="20"/>
                <w:szCs w:val="20"/>
              </w:rPr>
            </w:pPr>
            <w:r w:rsidRPr="00EA2683">
              <w:rPr>
                <w:sz w:val="20"/>
                <w:szCs w:val="20"/>
              </w:rPr>
              <w:t>Remember that winning at all costs isn't winning; it's defeating yourself. Make sure your integrity remains intact when you push yourself and your team to victory.</w:t>
            </w:r>
          </w:p>
          <w:p w14:paraId="30E782A5" w14:textId="6C0EE8AB" w:rsidR="00EA2683" w:rsidRDefault="00EA2683" w:rsidP="00EA2683">
            <w:pPr>
              <w:jc w:val="center"/>
              <w:rPr>
                <w:sz w:val="20"/>
                <w:szCs w:val="20"/>
              </w:rPr>
            </w:pPr>
            <w:r w:rsidRPr="00EA2683">
              <w:rPr>
                <w:sz w:val="20"/>
                <w:szCs w:val="20"/>
              </w:rPr>
              <w:t xml:space="preserve">Don't let your competitive spirit cloud your relationships with your team members and peers. </w:t>
            </w:r>
          </w:p>
          <w:p w14:paraId="0A2AC7A0" w14:textId="07373E28" w:rsidR="00773734" w:rsidRPr="009E0362" w:rsidRDefault="00773734" w:rsidP="00EA2683">
            <w:pPr>
              <w:jc w:val="center"/>
              <w:rPr>
                <w:sz w:val="20"/>
                <w:szCs w:val="20"/>
              </w:rPr>
            </w:pPr>
          </w:p>
        </w:tc>
      </w:tr>
    </w:tbl>
    <w:p w14:paraId="5EDCD8C6" w14:textId="10FAF474" w:rsidR="003F5FB1" w:rsidRDefault="003F5FB1">
      <w:pPr>
        <w:rPr>
          <w:b/>
          <w:bCs/>
          <w:sz w:val="20"/>
          <w:szCs w:val="20"/>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2782C" w:rsidRPr="00106CB1" w14:paraId="0A83A632" w14:textId="77777777" w:rsidTr="00F65149">
        <w:trPr>
          <w:trHeight w:val="258"/>
        </w:trPr>
        <w:tc>
          <w:tcPr>
            <w:tcW w:w="15021" w:type="dxa"/>
            <w:gridSpan w:val="2"/>
          </w:tcPr>
          <w:p w14:paraId="7BB5DA46" w14:textId="77777777" w:rsidR="0022782C" w:rsidRPr="00106CB1" w:rsidRDefault="0022782C" w:rsidP="00F65149">
            <w:pPr>
              <w:jc w:val="center"/>
              <w:rPr>
                <w:b/>
                <w:bCs/>
                <w:sz w:val="20"/>
                <w:szCs w:val="20"/>
              </w:rPr>
            </w:pPr>
            <w:r w:rsidRPr="00106CB1">
              <w:rPr>
                <w:b/>
                <w:bCs/>
                <w:sz w:val="20"/>
                <w:szCs w:val="20"/>
              </w:rPr>
              <w:t>DEVELOPING YOUR STRENGTHS AWARENESS AND IMPACT</w:t>
            </w:r>
          </w:p>
        </w:tc>
      </w:tr>
      <w:tr w:rsidR="0022782C" w:rsidRPr="00885E1A" w14:paraId="013DA3A9" w14:textId="77777777" w:rsidTr="00F65149">
        <w:trPr>
          <w:trHeight w:hRule="exact" w:val="1832"/>
        </w:trPr>
        <w:tc>
          <w:tcPr>
            <w:tcW w:w="7550" w:type="dxa"/>
          </w:tcPr>
          <w:p w14:paraId="778B7BE4" w14:textId="77777777" w:rsidR="0022782C" w:rsidRDefault="0022782C" w:rsidP="0022782C">
            <w:pPr>
              <w:pStyle w:val="ListParagraph"/>
              <w:numPr>
                <w:ilvl w:val="0"/>
                <w:numId w:val="54"/>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3D1CCEB7" w14:textId="77777777" w:rsidR="0022782C" w:rsidRDefault="0022782C" w:rsidP="00F65149">
            <w:pPr>
              <w:rPr>
                <w:sz w:val="20"/>
                <w:szCs w:val="20"/>
              </w:rPr>
            </w:pPr>
          </w:p>
          <w:p w14:paraId="15332A1C" w14:textId="77777777" w:rsidR="0022782C" w:rsidRDefault="0022782C" w:rsidP="00F65149">
            <w:pPr>
              <w:rPr>
                <w:sz w:val="20"/>
                <w:szCs w:val="20"/>
              </w:rPr>
            </w:pPr>
          </w:p>
          <w:p w14:paraId="66E32FAA" w14:textId="77777777" w:rsidR="0022782C" w:rsidRDefault="0022782C" w:rsidP="00F65149">
            <w:pPr>
              <w:rPr>
                <w:sz w:val="20"/>
                <w:szCs w:val="20"/>
              </w:rPr>
            </w:pPr>
          </w:p>
          <w:p w14:paraId="34A86F24" w14:textId="77777777" w:rsidR="0022782C" w:rsidRDefault="0022782C" w:rsidP="00F65149">
            <w:pPr>
              <w:rPr>
                <w:sz w:val="20"/>
                <w:szCs w:val="20"/>
              </w:rPr>
            </w:pPr>
          </w:p>
          <w:p w14:paraId="3CBC7E83" w14:textId="77777777" w:rsidR="0022782C" w:rsidRDefault="0022782C" w:rsidP="00F65149">
            <w:pPr>
              <w:rPr>
                <w:sz w:val="20"/>
                <w:szCs w:val="20"/>
              </w:rPr>
            </w:pPr>
          </w:p>
          <w:p w14:paraId="264E378A" w14:textId="77777777" w:rsidR="0022782C" w:rsidRDefault="0022782C" w:rsidP="00F65149">
            <w:pPr>
              <w:rPr>
                <w:sz w:val="20"/>
                <w:szCs w:val="20"/>
              </w:rPr>
            </w:pPr>
          </w:p>
          <w:p w14:paraId="21B57BB5" w14:textId="77777777" w:rsidR="0022782C" w:rsidRDefault="0022782C" w:rsidP="00F65149">
            <w:pPr>
              <w:rPr>
                <w:sz w:val="20"/>
                <w:szCs w:val="20"/>
              </w:rPr>
            </w:pPr>
          </w:p>
          <w:p w14:paraId="4A5788AC" w14:textId="77777777" w:rsidR="0022782C" w:rsidRDefault="0022782C" w:rsidP="00F65149">
            <w:pPr>
              <w:rPr>
                <w:sz w:val="20"/>
                <w:szCs w:val="20"/>
              </w:rPr>
            </w:pPr>
          </w:p>
          <w:p w14:paraId="1B2317FC" w14:textId="77777777" w:rsidR="0022782C" w:rsidRDefault="0022782C" w:rsidP="00F65149">
            <w:pPr>
              <w:rPr>
                <w:sz w:val="20"/>
                <w:szCs w:val="20"/>
              </w:rPr>
            </w:pPr>
          </w:p>
          <w:p w14:paraId="2C5BEECC" w14:textId="77777777" w:rsidR="0022782C" w:rsidRDefault="0022782C" w:rsidP="00F65149">
            <w:pPr>
              <w:rPr>
                <w:sz w:val="20"/>
                <w:szCs w:val="20"/>
              </w:rPr>
            </w:pPr>
          </w:p>
          <w:p w14:paraId="5DE4D030" w14:textId="77777777" w:rsidR="0022782C" w:rsidRDefault="0022782C" w:rsidP="00F65149">
            <w:pPr>
              <w:rPr>
                <w:sz w:val="20"/>
                <w:szCs w:val="20"/>
              </w:rPr>
            </w:pPr>
          </w:p>
          <w:p w14:paraId="2E13B79A" w14:textId="77777777" w:rsidR="0022782C" w:rsidRPr="0097454A" w:rsidRDefault="0022782C" w:rsidP="00F65149">
            <w:pPr>
              <w:rPr>
                <w:sz w:val="20"/>
                <w:szCs w:val="20"/>
              </w:rPr>
            </w:pPr>
          </w:p>
        </w:tc>
        <w:tc>
          <w:tcPr>
            <w:tcW w:w="7471" w:type="dxa"/>
          </w:tcPr>
          <w:p w14:paraId="45775394" w14:textId="77777777" w:rsidR="0022782C" w:rsidRDefault="0022782C" w:rsidP="0022782C">
            <w:pPr>
              <w:pStyle w:val="ListParagraph"/>
              <w:numPr>
                <w:ilvl w:val="0"/>
                <w:numId w:val="54"/>
              </w:numPr>
              <w:rPr>
                <w:sz w:val="20"/>
                <w:szCs w:val="20"/>
              </w:rPr>
            </w:pPr>
            <w:r w:rsidRPr="00B74AC5">
              <w:rPr>
                <w:sz w:val="20"/>
                <w:szCs w:val="20"/>
              </w:rPr>
              <w:t>What gets stuck</w:t>
            </w:r>
            <w:r>
              <w:rPr>
                <w:sz w:val="20"/>
                <w:szCs w:val="20"/>
              </w:rPr>
              <w:t>, where is the shadow side of this strength getting in the way?</w:t>
            </w:r>
          </w:p>
          <w:p w14:paraId="0DCE3D4B" w14:textId="77777777" w:rsidR="0022782C" w:rsidRDefault="0022782C" w:rsidP="00F65149">
            <w:pPr>
              <w:rPr>
                <w:sz w:val="20"/>
                <w:szCs w:val="20"/>
              </w:rPr>
            </w:pPr>
          </w:p>
          <w:p w14:paraId="3C1228A2" w14:textId="77777777" w:rsidR="0022782C" w:rsidRDefault="0022782C" w:rsidP="00F65149">
            <w:pPr>
              <w:rPr>
                <w:sz w:val="20"/>
                <w:szCs w:val="20"/>
              </w:rPr>
            </w:pPr>
          </w:p>
          <w:p w14:paraId="1FADA625" w14:textId="77777777" w:rsidR="0022782C" w:rsidRDefault="0022782C" w:rsidP="00F65149">
            <w:pPr>
              <w:rPr>
                <w:sz w:val="20"/>
                <w:szCs w:val="20"/>
              </w:rPr>
            </w:pPr>
          </w:p>
          <w:p w14:paraId="63CBA45E" w14:textId="77777777" w:rsidR="0022782C" w:rsidRDefault="0022782C" w:rsidP="00F65149">
            <w:pPr>
              <w:rPr>
                <w:sz w:val="20"/>
                <w:szCs w:val="20"/>
              </w:rPr>
            </w:pPr>
          </w:p>
          <w:p w14:paraId="166D9C91" w14:textId="77777777" w:rsidR="0022782C" w:rsidRDefault="0022782C" w:rsidP="00F65149">
            <w:pPr>
              <w:rPr>
                <w:sz w:val="20"/>
                <w:szCs w:val="20"/>
              </w:rPr>
            </w:pPr>
          </w:p>
          <w:p w14:paraId="061C282B" w14:textId="77777777" w:rsidR="0022782C" w:rsidRPr="00885E1A" w:rsidRDefault="0022782C" w:rsidP="00F65149">
            <w:pPr>
              <w:rPr>
                <w:sz w:val="20"/>
                <w:szCs w:val="20"/>
              </w:rPr>
            </w:pPr>
          </w:p>
        </w:tc>
      </w:tr>
      <w:tr w:rsidR="0022782C" w:rsidRPr="00480B88" w14:paraId="21D0E4DD" w14:textId="77777777" w:rsidTr="00F65149">
        <w:trPr>
          <w:trHeight w:hRule="exact" w:val="1832"/>
        </w:trPr>
        <w:tc>
          <w:tcPr>
            <w:tcW w:w="7550" w:type="dxa"/>
          </w:tcPr>
          <w:p w14:paraId="34BC3A0D" w14:textId="77777777" w:rsidR="0022782C" w:rsidRDefault="0022782C" w:rsidP="0022782C">
            <w:pPr>
              <w:pStyle w:val="ListParagraph"/>
              <w:numPr>
                <w:ilvl w:val="0"/>
                <w:numId w:val="54"/>
              </w:numPr>
              <w:rPr>
                <w:sz w:val="20"/>
                <w:szCs w:val="20"/>
              </w:rPr>
            </w:pPr>
            <w:r>
              <w:rPr>
                <w:sz w:val="20"/>
                <w:szCs w:val="20"/>
              </w:rPr>
              <w:t>What ideas do you have for change, please be specific?</w:t>
            </w:r>
          </w:p>
          <w:p w14:paraId="340BCC48" w14:textId="77777777" w:rsidR="0022782C" w:rsidRDefault="0022782C" w:rsidP="00F65149">
            <w:pPr>
              <w:rPr>
                <w:sz w:val="20"/>
                <w:szCs w:val="20"/>
              </w:rPr>
            </w:pPr>
          </w:p>
          <w:p w14:paraId="43A8B70B" w14:textId="77777777" w:rsidR="0022782C" w:rsidRDefault="0022782C" w:rsidP="00F65149">
            <w:pPr>
              <w:rPr>
                <w:sz w:val="20"/>
                <w:szCs w:val="20"/>
              </w:rPr>
            </w:pPr>
          </w:p>
          <w:p w14:paraId="3A82EAC3" w14:textId="77777777" w:rsidR="0022782C" w:rsidRPr="0097454A" w:rsidRDefault="0022782C" w:rsidP="00F65149">
            <w:pPr>
              <w:rPr>
                <w:sz w:val="20"/>
                <w:szCs w:val="20"/>
              </w:rPr>
            </w:pPr>
          </w:p>
        </w:tc>
        <w:tc>
          <w:tcPr>
            <w:tcW w:w="7471" w:type="dxa"/>
          </w:tcPr>
          <w:p w14:paraId="4B752131" w14:textId="77777777" w:rsidR="0022782C" w:rsidRDefault="0022782C" w:rsidP="0022782C">
            <w:pPr>
              <w:pStyle w:val="ListParagraph"/>
              <w:numPr>
                <w:ilvl w:val="0"/>
                <w:numId w:val="54"/>
              </w:numPr>
              <w:rPr>
                <w:sz w:val="20"/>
                <w:szCs w:val="20"/>
              </w:rPr>
            </w:pPr>
            <w:r>
              <w:rPr>
                <w:sz w:val="20"/>
                <w:szCs w:val="20"/>
              </w:rPr>
              <w:t>How will you track your progress, who and what can help?</w:t>
            </w:r>
          </w:p>
          <w:p w14:paraId="67873349" w14:textId="77777777" w:rsidR="0022782C" w:rsidRDefault="0022782C" w:rsidP="00F65149">
            <w:pPr>
              <w:rPr>
                <w:sz w:val="20"/>
                <w:szCs w:val="20"/>
              </w:rPr>
            </w:pPr>
          </w:p>
          <w:p w14:paraId="48C7533B" w14:textId="77777777" w:rsidR="0022782C" w:rsidRPr="00480B88" w:rsidRDefault="0022782C" w:rsidP="00F65149">
            <w:pPr>
              <w:rPr>
                <w:sz w:val="20"/>
                <w:szCs w:val="20"/>
              </w:rPr>
            </w:pPr>
          </w:p>
        </w:tc>
      </w:tr>
    </w:tbl>
    <w:p w14:paraId="416AA3D3" w14:textId="77777777" w:rsidR="0022782C" w:rsidRDefault="0022782C"/>
    <w:p w14:paraId="5D863944" w14:textId="32B46C67" w:rsidR="00EA2683" w:rsidRDefault="00EA2683">
      <w:r>
        <w:br w:type="page"/>
      </w:r>
    </w:p>
    <w:tbl>
      <w:tblPr>
        <w:tblStyle w:val="TableGrid"/>
        <w:tblW w:w="15021" w:type="dxa"/>
        <w:tblLayout w:type="fixed"/>
        <w:tblLook w:val="04A0" w:firstRow="1" w:lastRow="0" w:firstColumn="1" w:lastColumn="0" w:noHBand="0" w:noVBand="1"/>
      </w:tblPr>
      <w:tblGrid>
        <w:gridCol w:w="15021"/>
      </w:tblGrid>
      <w:tr w:rsidR="00EA2683" w:rsidRPr="00A4508D" w14:paraId="01B3D98E" w14:textId="77777777" w:rsidTr="001968DC">
        <w:trPr>
          <w:trHeight w:val="139"/>
        </w:trPr>
        <w:tc>
          <w:tcPr>
            <w:tcW w:w="15021" w:type="dxa"/>
            <w:shd w:val="clear" w:color="auto" w:fill="DEEAF6" w:themeFill="accent5" w:themeFillTint="33"/>
          </w:tcPr>
          <w:p w14:paraId="5DB19BD3" w14:textId="4B5CF337" w:rsidR="00EA2683" w:rsidRPr="009D3FA0" w:rsidRDefault="00EA2683" w:rsidP="00EA2683">
            <w:pPr>
              <w:tabs>
                <w:tab w:val="left" w:pos="2370"/>
                <w:tab w:val="center" w:pos="7402"/>
              </w:tabs>
              <w:rPr>
                <w:b/>
                <w:bCs/>
                <w:sz w:val="20"/>
                <w:szCs w:val="20"/>
              </w:rPr>
            </w:pPr>
            <w:r>
              <w:lastRenderedPageBreak/>
              <w:tab/>
            </w:r>
            <w:r>
              <w:tab/>
            </w:r>
            <w:r w:rsidRPr="00995678">
              <w:rPr>
                <w:b/>
                <w:bCs/>
              </w:rPr>
              <w:t>MAXIMISER</w:t>
            </w:r>
          </w:p>
        </w:tc>
      </w:tr>
      <w:tr w:rsidR="00EA2683" w:rsidRPr="00A4508D" w14:paraId="423C2902" w14:textId="77777777" w:rsidTr="00F904C0">
        <w:trPr>
          <w:trHeight w:val="583"/>
        </w:trPr>
        <w:tc>
          <w:tcPr>
            <w:tcW w:w="15021" w:type="dxa"/>
          </w:tcPr>
          <w:p w14:paraId="531F8639" w14:textId="77777777" w:rsidR="00773734" w:rsidRDefault="00773734" w:rsidP="00F904C0">
            <w:pPr>
              <w:jc w:val="center"/>
              <w:rPr>
                <w:bCs/>
                <w:i/>
                <w:iCs/>
                <w:sz w:val="20"/>
                <w:szCs w:val="20"/>
              </w:rPr>
            </w:pPr>
          </w:p>
          <w:p w14:paraId="6BADBF47" w14:textId="5EDB54E8" w:rsidR="00EA2683" w:rsidRPr="00EA2683" w:rsidRDefault="00B20FC6" w:rsidP="00F904C0">
            <w:pPr>
              <w:jc w:val="center"/>
              <w:rPr>
                <w:b/>
                <w:bCs/>
                <w:i/>
                <w:iCs/>
                <w:sz w:val="20"/>
                <w:szCs w:val="20"/>
              </w:rPr>
            </w:pPr>
            <w:r>
              <w:rPr>
                <w:bCs/>
                <w:i/>
                <w:iCs/>
                <w:sz w:val="20"/>
                <w:szCs w:val="20"/>
              </w:rPr>
              <w:t>S</w:t>
            </w:r>
            <w:r w:rsidR="00EA2683" w:rsidRPr="006A5502">
              <w:rPr>
                <w:bCs/>
                <w:i/>
                <w:iCs/>
                <w:sz w:val="20"/>
                <w:szCs w:val="20"/>
              </w:rPr>
              <w:t>trong in the Maximiser theme</w:t>
            </w:r>
            <w:r>
              <w:rPr>
                <w:bCs/>
                <w:i/>
                <w:iCs/>
                <w:sz w:val="20"/>
                <w:szCs w:val="20"/>
              </w:rPr>
              <w:t xml:space="preserve">, you </w:t>
            </w:r>
            <w:r w:rsidR="00EA2683" w:rsidRPr="006A5502">
              <w:rPr>
                <w:bCs/>
                <w:i/>
                <w:iCs/>
                <w:sz w:val="20"/>
                <w:szCs w:val="20"/>
              </w:rPr>
              <w:t xml:space="preserve">focus on strengths </w:t>
            </w:r>
            <w:r w:rsidR="00E858A4" w:rsidRPr="006A5502">
              <w:rPr>
                <w:bCs/>
                <w:i/>
                <w:iCs/>
                <w:sz w:val="20"/>
                <w:szCs w:val="20"/>
              </w:rPr>
              <w:t>to</w:t>
            </w:r>
            <w:r w:rsidR="00EA2683" w:rsidRPr="006A5502">
              <w:rPr>
                <w:bCs/>
                <w:i/>
                <w:iCs/>
                <w:sz w:val="20"/>
                <w:szCs w:val="20"/>
              </w:rPr>
              <w:t xml:space="preserve"> stimulate personal and group excellence. </w:t>
            </w:r>
            <w:r>
              <w:rPr>
                <w:bCs/>
                <w:i/>
                <w:iCs/>
                <w:sz w:val="20"/>
                <w:szCs w:val="20"/>
              </w:rPr>
              <w:t xml:space="preserve">You </w:t>
            </w:r>
            <w:r w:rsidR="00EA2683" w:rsidRPr="006A5502">
              <w:rPr>
                <w:bCs/>
                <w:i/>
                <w:iCs/>
                <w:sz w:val="20"/>
                <w:szCs w:val="20"/>
              </w:rPr>
              <w:t>seek to transform something strong into something superb</w:t>
            </w:r>
            <w:r w:rsidR="00EA2683" w:rsidRPr="00EA2683">
              <w:rPr>
                <w:b/>
                <w:bCs/>
                <w:i/>
                <w:iCs/>
                <w:sz w:val="20"/>
                <w:szCs w:val="20"/>
              </w:rPr>
              <w:t>.</w:t>
            </w:r>
          </w:p>
          <w:p w14:paraId="038FE476" w14:textId="34546B9E" w:rsidR="00EA2683" w:rsidRPr="00A4508D" w:rsidRDefault="00EA2683" w:rsidP="00F904C0">
            <w:pPr>
              <w:jc w:val="center"/>
              <w:rPr>
                <w:b/>
                <w:bCs/>
                <w:i/>
                <w:iCs/>
                <w:sz w:val="20"/>
                <w:szCs w:val="20"/>
              </w:rPr>
            </w:pPr>
          </w:p>
        </w:tc>
      </w:tr>
      <w:tr w:rsidR="00EA2683" w14:paraId="61EC8F6E" w14:textId="77777777" w:rsidTr="00773734">
        <w:trPr>
          <w:trHeight w:val="239"/>
        </w:trPr>
        <w:tc>
          <w:tcPr>
            <w:tcW w:w="15021" w:type="dxa"/>
          </w:tcPr>
          <w:p w14:paraId="18FDF6AA" w14:textId="77777777" w:rsidR="00EA2683" w:rsidRDefault="00EA2683" w:rsidP="00F904C0">
            <w:pPr>
              <w:jc w:val="center"/>
              <w:rPr>
                <w:b/>
                <w:bCs/>
                <w:sz w:val="20"/>
                <w:szCs w:val="20"/>
              </w:rPr>
            </w:pPr>
            <w:r>
              <w:rPr>
                <w:b/>
                <w:bCs/>
                <w:sz w:val="20"/>
                <w:szCs w:val="20"/>
              </w:rPr>
              <w:t xml:space="preserve"> WHAT HAPPENS WHEN YOU PLAY TO YOUR PLAYING TO YOUR STRENGTH - THE POSITIVES</w:t>
            </w:r>
          </w:p>
        </w:tc>
      </w:tr>
      <w:tr w:rsidR="00EA2683" w14:paraId="70BF8E4F" w14:textId="77777777" w:rsidTr="00F904C0">
        <w:trPr>
          <w:trHeight w:val="900"/>
        </w:trPr>
        <w:tc>
          <w:tcPr>
            <w:tcW w:w="15021" w:type="dxa"/>
          </w:tcPr>
          <w:p w14:paraId="791961BC" w14:textId="77777777" w:rsidR="00773734" w:rsidRDefault="00773734" w:rsidP="00EA2683">
            <w:pPr>
              <w:jc w:val="center"/>
              <w:rPr>
                <w:bCs/>
                <w:sz w:val="20"/>
                <w:szCs w:val="20"/>
              </w:rPr>
            </w:pPr>
          </w:p>
          <w:p w14:paraId="37BD3BE6" w14:textId="472F3537" w:rsidR="00EA2683" w:rsidRPr="00EA2683" w:rsidRDefault="00EA2683" w:rsidP="00EA2683">
            <w:pPr>
              <w:jc w:val="center"/>
              <w:rPr>
                <w:bCs/>
                <w:sz w:val="20"/>
                <w:szCs w:val="20"/>
              </w:rPr>
            </w:pPr>
            <w:r w:rsidRPr="00EA2683">
              <w:rPr>
                <w:bCs/>
                <w:sz w:val="20"/>
                <w:szCs w:val="20"/>
              </w:rPr>
              <w:t>You have a commitment to excellence</w:t>
            </w:r>
            <w:r w:rsidR="00FC1B4A">
              <w:rPr>
                <w:bCs/>
                <w:sz w:val="20"/>
                <w:szCs w:val="20"/>
              </w:rPr>
              <w:t xml:space="preserve">, </w:t>
            </w:r>
            <w:r w:rsidRPr="00EA2683">
              <w:rPr>
                <w:bCs/>
                <w:sz w:val="20"/>
                <w:szCs w:val="20"/>
              </w:rPr>
              <w:t>your own, your team's, and your individual teammates'. You push not just to accomplish more, but to achieve the highest quality in all you do.</w:t>
            </w:r>
          </w:p>
          <w:p w14:paraId="71AFC230" w14:textId="77777777" w:rsidR="00EA2683" w:rsidRPr="00EA2683" w:rsidRDefault="00EA2683" w:rsidP="00EA2683">
            <w:pPr>
              <w:jc w:val="center"/>
              <w:rPr>
                <w:bCs/>
                <w:sz w:val="20"/>
                <w:szCs w:val="20"/>
              </w:rPr>
            </w:pPr>
            <w:r w:rsidRPr="00EA2683">
              <w:rPr>
                <w:bCs/>
                <w:sz w:val="20"/>
                <w:szCs w:val="20"/>
              </w:rPr>
              <w:t>Sometimes people don't recognise their own star power. You see the best they can become and can inspire them to achieve it.</w:t>
            </w:r>
          </w:p>
          <w:p w14:paraId="7EB9B142" w14:textId="1A3B545A" w:rsidR="00EA2683" w:rsidRPr="00EA2683" w:rsidRDefault="00EA2683" w:rsidP="00EA2683">
            <w:pPr>
              <w:jc w:val="center"/>
              <w:rPr>
                <w:bCs/>
                <w:sz w:val="20"/>
                <w:szCs w:val="20"/>
              </w:rPr>
            </w:pPr>
            <w:r w:rsidRPr="00EA2683">
              <w:rPr>
                <w:bCs/>
                <w:sz w:val="20"/>
                <w:szCs w:val="20"/>
              </w:rPr>
              <w:t xml:space="preserve">You are never satisfied with </w:t>
            </w:r>
            <w:r w:rsidR="00927305">
              <w:rPr>
                <w:bCs/>
                <w:sz w:val="20"/>
                <w:szCs w:val="20"/>
              </w:rPr>
              <w:t>‘</w:t>
            </w:r>
            <w:r w:rsidRPr="00EA2683">
              <w:rPr>
                <w:bCs/>
                <w:sz w:val="20"/>
                <w:szCs w:val="20"/>
              </w:rPr>
              <w:t>good enough</w:t>
            </w:r>
            <w:r w:rsidR="00927305">
              <w:rPr>
                <w:bCs/>
                <w:sz w:val="20"/>
                <w:szCs w:val="20"/>
              </w:rPr>
              <w:t>’</w:t>
            </w:r>
            <w:r w:rsidRPr="00EA2683">
              <w:rPr>
                <w:bCs/>
                <w:sz w:val="20"/>
                <w:szCs w:val="20"/>
              </w:rPr>
              <w:t xml:space="preserve"> and, as a result, you hold yourself and others to the highest standard. You require excellence</w:t>
            </w:r>
            <w:r w:rsidR="00473D5B">
              <w:rPr>
                <w:bCs/>
                <w:sz w:val="20"/>
                <w:szCs w:val="20"/>
              </w:rPr>
              <w:t xml:space="preserve">, </w:t>
            </w:r>
            <w:r w:rsidRPr="00EA2683">
              <w:rPr>
                <w:bCs/>
                <w:sz w:val="20"/>
                <w:szCs w:val="20"/>
              </w:rPr>
              <w:t>not being average.</w:t>
            </w:r>
          </w:p>
          <w:p w14:paraId="67BE0D55" w14:textId="77777777" w:rsidR="00EA2683" w:rsidRDefault="00EA2683" w:rsidP="00EA2683">
            <w:pPr>
              <w:jc w:val="center"/>
              <w:rPr>
                <w:bCs/>
                <w:sz w:val="20"/>
                <w:szCs w:val="20"/>
              </w:rPr>
            </w:pPr>
            <w:r w:rsidRPr="00EA2683">
              <w:rPr>
                <w:bCs/>
                <w:sz w:val="20"/>
                <w:szCs w:val="20"/>
              </w:rPr>
              <w:t>Your focus on excellence causes you to gravitate toward projects that are already working well</w:t>
            </w:r>
            <w:r w:rsidR="00473D5B">
              <w:rPr>
                <w:bCs/>
                <w:sz w:val="20"/>
                <w:szCs w:val="20"/>
              </w:rPr>
              <w:t xml:space="preserve">, </w:t>
            </w:r>
            <w:r w:rsidRPr="00EA2683">
              <w:rPr>
                <w:bCs/>
                <w:sz w:val="20"/>
                <w:szCs w:val="20"/>
              </w:rPr>
              <w:t>and you see ways they can become even better, taking them to world-class performance.</w:t>
            </w:r>
          </w:p>
          <w:p w14:paraId="57263B58" w14:textId="3FF04637" w:rsidR="00E858A4" w:rsidRDefault="00E858A4" w:rsidP="00EA2683">
            <w:pPr>
              <w:jc w:val="center"/>
              <w:rPr>
                <w:b/>
                <w:bCs/>
                <w:sz w:val="20"/>
                <w:szCs w:val="20"/>
              </w:rPr>
            </w:pPr>
          </w:p>
        </w:tc>
      </w:tr>
      <w:tr w:rsidR="00EA2683" w:rsidRPr="00591496" w14:paraId="06BCF11A" w14:textId="77777777" w:rsidTr="00F904C0">
        <w:trPr>
          <w:trHeight w:val="286"/>
        </w:trPr>
        <w:tc>
          <w:tcPr>
            <w:tcW w:w="15021" w:type="dxa"/>
          </w:tcPr>
          <w:p w14:paraId="7FC369C0" w14:textId="77777777" w:rsidR="00EA2683" w:rsidRPr="00591496" w:rsidRDefault="00EA2683" w:rsidP="00F904C0">
            <w:pPr>
              <w:jc w:val="center"/>
              <w:rPr>
                <w:b/>
                <w:bCs/>
                <w:sz w:val="20"/>
                <w:szCs w:val="20"/>
              </w:rPr>
            </w:pPr>
            <w:r>
              <w:rPr>
                <w:b/>
                <w:bCs/>
                <w:sz w:val="20"/>
                <w:szCs w:val="20"/>
              </w:rPr>
              <w:t>WHAT HAPPENS WHEN YOU OVERPLAY YOUR STRENGTH - THE SHADOW SIDE</w:t>
            </w:r>
          </w:p>
        </w:tc>
      </w:tr>
      <w:tr w:rsidR="00EA2683" w:rsidRPr="009E0362" w14:paraId="7E69986F" w14:textId="77777777" w:rsidTr="00F904C0">
        <w:trPr>
          <w:trHeight w:val="900"/>
        </w:trPr>
        <w:tc>
          <w:tcPr>
            <w:tcW w:w="15021" w:type="dxa"/>
          </w:tcPr>
          <w:p w14:paraId="42B78CD2" w14:textId="77777777" w:rsidR="00773734" w:rsidRDefault="00773734" w:rsidP="00EA2683">
            <w:pPr>
              <w:jc w:val="center"/>
              <w:rPr>
                <w:sz w:val="20"/>
                <w:szCs w:val="20"/>
              </w:rPr>
            </w:pPr>
          </w:p>
          <w:p w14:paraId="1E7ED840" w14:textId="08BBDF30" w:rsidR="00EA2683" w:rsidRPr="00EA2683" w:rsidRDefault="00EA2683" w:rsidP="00EA2683">
            <w:pPr>
              <w:jc w:val="center"/>
              <w:rPr>
                <w:sz w:val="20"/>
                <w:szCs w:val="20"/>
              </w:rPr>
            </w:pPr>
            <w:r w:rsidRPr="00EA2683">
              <w:rPr>
                <w:sz w:val="20"/>
                <w:szCs w:val="20"/>
              </w:rPr>
              <w:t>You tend to evaluate rather than celebrate. Rather than celebrating the successful completion of a project, you look for ways it can be better next time.</w:t>
            </w:r>
          </w:p>
          <w:p w14:paraId="033AC966" w14:textId="3DC98C48" w:rsidR="00EA2683" w:rsidRPr="00EA2683" w:rsidRDefault="00EA2683" w:rsidP="00EA2683">
            <w:pPr>
              <w:jc w:val="center"/>
              <w:rPr>
                <w:sz w:val="20"/>
                <w:szCs w:val="20"/>
              </w:rPr>
            </w:pPr>
            <w:r w:rsidRPr="00EA2683">
              <w:rPr>
                <w:sz w:val="20"/>
                <w:szCs w:val="20"/>
              </w:rPr>
              <w:t>You tend to be a perfectionist, which can lead to procrastination: Whatever you are working on, it can always use just one more tweak, one more enhancement, one more</w:t>
            </w:r>
            <w:r w:rsidR="00E858A4">
              <w:rPr>
                <w:sz w:val="20"/>
                <w:szCs w:val="20"/>
              </w:rPr>
              <w:t>…</w:t>
            </w:r>
          </w:p>
          <w:p w14:paraId="0C9CF53D" w14:textId="78178024" w:rsidR="00E858A4" w:rsidRDefault="00E926D3" w:rsidP="00E858A4">
            <w:pPr>
              <w:jc w:val="center"/>
              <w:rPr>
                <w:sz w:val="20"/>
                <w:szCs w:val="20"/>
              </w:rPr>
            </w:pPr>
            <w:r>
              <w:rPr>
                <w:sz w:val="20"/>
                <w:szCs w:val="20"/>
              </w:rPr>
              <w:t>As you're being recognis</w:t>
            </w:r>
            <w:r w:rsidR="00EA2683" w:rsidRPr="00EA2683">
              <w:rPr>
                <w:sz w:val="20"/>
                <w:szCs w:val="20"/>
              </w:rPr>
              <w:t>ed, your inner voice is listing all the ways it could have been better</w:t>
            </w:r>
            <w:r w:rsidR="00FC1B4A">
              <w:rPr>
                <w:sz w:val="20"/>
                <w:szCs w:val="20"/>
              </w:rPr>
              <w:t xml:space="preserve">, </w:t>
            </w:r>
            <w:r w:rsidR="00EA2683" w:rsidRPr="00EA2683">
              <w:rPr>
                <w:sz w:val="20"/>
                <w:szCs w:val="20"/>
              </w:rPr>
              <w:t xml:space="preserve">and more praiseworthy. </w:t>
            </w:r>
          </w:p>
          <w:p w14:paraId="36D8A7F5" w14:textId="1C3B3DE5" w:rsidR="00E858A4" w:rsidRDefault="00EA2683" w:rsidP="00E858A4">
            <w:pPr>
              <w:jc w:val="center"/>
              <w:rPr>
                <w:sz w:val="20"/>
                <w:szCs w:val="20"/>
              </w:rPr>
            </w:pPr>
            <w:r w:rsidRPr="00EA2683">
              <w:rPr>
                <w:sz w:val="20"/>
                <w:szCs w:val="20"/>
              </w:rPr>
              <w:t xml:space="preserve">Not only do you not receive compliments well, </w:t>
            </w:r>
            <w:r w:rsidR="00E858A4" w:rsidRPr="00EA2683">
              <w:rPr>
                <w:sz w:val="20"/>
                <w:szCs w:val="20"/>
              </w:rPr>
              <w:t>but you also</w:t>
            </w:r>
            <w:r w:rsidRPr="00EA2683">
              <w:rPr>
                <w:sz w:val="20"/>
                <w:szCs w:val="20"/>
              </w:rPr>
              <w:t xml:space="preserve"> have a tendency not to give them either. </w:t>
            </w:r>
          </w:p>
          <w:p w14:paraId="1A5A0A04" w14:textId="77777777" w:rsidR="00EA2683" w:rsidRDefault="00EA2683" w:rsidP="00EA2683">
            <w:pPr>
              <w:jc w:val="center"/>
              <w:rPr>
                <w:sz w:val="20"/>
                <w:szCs w:val="20"/>
              </w:rPr>
            </w:pPr>
            <w:r w:rsidRPr="00EA2683">
              <w:rPr>
                <w:sz w:val="20"/>
                <w:szCs w:val="20"/>
              </w:rPr>
              <w:t>You don't look at what went wrong, but how it could have been done better.</w:t>
            </w:r>
          </w:p>
          <w:p w14:paraId="23408CE3" w14:textId="509522DF" w:rsidR="000A04AB" w:rsidRPr="009E0362" w:rsidRDefault="000A04AB" w:rsidP="00EA2683">
            <w:pPr>
              <w:jc w:val="center"/>
              <w:rPr>
                <w:sz w:val="20"/>
                <w:szCs w:val="20"/>
              </w:rPr>
            </w:pPr>
          </w:p>
        </w:tc>
      </w:tr>
    </w:tbl>
    <w:p w14:paraId="2B4A5247" w14:textId="77777777" w:rsidR="00EA2683" w:rsidRDefault="00EA2683">
      <w:pPr>
        <w:rPr>
          <w:b/>
          <w:bCs/>
          <w:sz w:val="20"/>
          <w:szCs w:val="20"/>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2782C" w:rsidRPr="00106CB1" w14:paraId="73AD99CC" w14:textId="77777777" w:rsidTr="00F65149">
        <w:trPr>
          <w:trHeight w:val="258"/>
        </w:trPr>
        <w:tc>
          <w:tcPr>
            <w:tcW w:w="15021" w:type="dxa"/>
            <w:gridSpan w:val="2"/>
          </w:tcPr>
          <w:p w14:paraId="4BB4D71F" w14:textId="77777777" w:rsidR="0022782C" w:rsidRPr="00106CB1" w:rsidRDefault="0022782C" w:rsidP="00F65149">
            <w:pPr>
              <w:jc w:val="center"/>
              <w:rPr>
                <w:b/>
                <w:bCs/>
                <w:sz w:val="20"/>
                <w:szCs w:val="20"/>
              </w:rPr>
            </w:pPr>
            <w:r w:rsidRPr="00106CB1">
              <w:rPr>
                <w:b/>
                <w:bCs/>
                <w:sz w:val="20"/>
                <w:szCs w:val="20"/>
              </w:rPr>
              <w:t>DEVELOPING YOUR STRENGTHS AWARENESS AND IMPACT</w:t>
            </w:r>
          </w:p>
        </w:tc>
      </w:tr>
      <w:tr w:rsidR="0022782C" w:rsidRPr="00885E1A" w14:paraId="2A29C095" w14:textId="77777777" w:rsidTr="00F65149">
        <w:trPr>
          <w:trHeight w:hRule="exact" w:val="1832"/>
        </w:trPr>
        <w:tc>
          <w:tcPr>
            <w:tcW w:w="7550" w:type="dxa"/>
          </w:tcPr>
          <w:p w14:paraId="65F229A2" w14:textId="77777777" w:rsidR="0022782C" w:rsidRDefault="0022782C" w:rsidP="0022782C">
            <w:pPr>
              <w:pStyle w:val="ListParagraph"/>
              <w:numPr>
                <w:ilvl w:val="0"/>
                <w:numId w:val="55"/>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163415BA" w14:textId="77777777" w:rsidR="0022782C" w:rsidRDefault="0022782C" w:rsidP="00F65149">
            <w:pPr>
              <w:rPr>
                <w:sz w:val="20"/>
                <w:szCs w:val="20"/>
              </w:rPr>
            </w:pPr>
          </w:p>
          <w:p w14:paraId="67324D4B" w14:textId="77777777" w:rsidR="0022782C" w:rsidRDefault="0022782C" w:rsidP="00F65149">
            <w:pPr>
              <w:rPr>
                <w:sz w:val="20"/>
                <w:szCs w:val="20"/>
              </w:rPr>
            </w:pPr>
          </w:p>
          <w:p w14:paraId="0FCC3674" w14:textId="77777777" w:rsidR="0022782C" w:rsidRDefault="0022782C" w:rsidP="00F65149">
            <w:pPr>
              <w:rPr>
                <w:sz w:val="20"/>
                <w:szCs w:val="20"/>
              </w:rPr>
            </w:pPr>
          </w:p>
          <w:p w14:paraId="2851AB73" w14:textId="77777777" w:rsidR="0022782C" w:rsidRDefault="0022782C" w:rsidP="00F65149">
            <w:pPr>
              <w:rPr>
                <w:sz w:val="20"/>
                <w:szCs w:val="20"/>
              </w:rPr>
            </w:pPr>
          </w:p>
          <w:p w14:paraId="602B342A" w14:textId="77777777" w:rsidR="0022782C" w:rsidRDefault="0022782C" w:rsidP="00F65149">
            <w:pPr>
              <w:rPr>
                <w:sz w:val="20"/>
                <w:szCs w:val="20"/>
              </w:rPr>
            </w:pPr>
          </w:p>
          <w:p w14:paraId="747D23D8" w14:textId="77777777" w:rsidR="0022782C" w:rsidRDefault="0022782C" w:rsidP="00F65149">
            <w:pPr>
              <w:rPr>
                <w:sz w:val="20"/>
                <w:szCs w:val="20"/>
              </w:rPr>
            </w:pPr>
          </w:p>
          <w:p w14:paraId="7FD50795" w14:textId="77777777" w:rsidR="0022782C" w:rsidRDefault="0022782C" w:rsidP="00F65149">
            <w:pPr>
              <w:rPr>
                <w:sz w:val="20"/>
                <w:szCs w:val="20"/>
              </w:rPr>
            </w:pPr>
          </w:p>
          <w:p w14:paraId="2A90D18C" w14:textId="77777777" w:rsidR="0022782C" w:rsidRDefault="0022782C" w:rsidP="00F65149">
            <w:pPr>
              <w:rPr>
                <w:sz w:val="20"/>
                <w:szCs w:val="20"/>
              </w:rPr>
            </w:pPr>
          </w:p>
          <w:p w14:paraId="10C3A96D" w14:textId="77777777" w:rsidR="0022782C" w:rsidRDefault="0022782C" w:rsidP="00F65149">
            <w:pPr>
              <w:rPr>
                <w:sz w:val="20"/>
                <w:szCs w:val="20"/>
              </w:rPr>
            </w:pPr>
          </w:p>
          <w:p w14:paraId="3D476B9A" w14:textId="77777777" w:rsidR="0022782C" w:rsidRDefault="0022782C" w:rsidP="00F65149">
            <w:pPr>
              <w:rPr>
                <w:sz w:val="20"/>
                <w:szCs w:val="20"/>
              </w:rPr>
            </w:pPr>
          </w:p>
          <w:p w14:paraId="77F7C4D7" w14:textId="77777777" w:rsidR="0022782C" w:rsidRDefault="0022782C" w:rsidP="00F65149">
            <w:pPr>
              <w:rPr>
                <w:sz w:val="20"/>
                <w:szCs w:val="20"/>
              </w:rPr>
            </w:pPr>
          </w:p>
          <w:p w14:paraId="77475A66" w14:textId="77777777" w:rsidR="0022782C" w:rsidRPr="0097454A" w:rsidRDefault="0022782C" w:rsidP="00F65149">
            <w:pPr>
              <w:rPr>
                <w:sz w:val="20"/>
                <w:szCs w:val="20"/>
              </w:rPr>
            </w:pPr>
          </w:p>
        </w:tc>
        <w:tc>
          <w:tcPr>
            <w:tcW w:w="7471" w:type="dxa"/>
          </w:tcPr>
          <w:p w14:paraId="0763E349" w14:textId="77777777" w:rsidR="0022782C" w:rsidRDefault="0022782C" w:rsidP="0022782C">
            <w:pPr>
              <w:pStyle w:val="ListParagraph"/>
              <w:numPr>
                <w:ilvl w:val="0"/>
                <w:numId w:val="55"/>
              </w:numPr>
              <w:rPr>
                <w:sz w:val="20"/>
                <w:szCs w:val="20"/>
              </w:rPr>
            </w:pPr>
            <w:r w:rsidRPr="00B74AC5">
              <w:rPr>
                <w:sz w:val="20"/>
                <w:szCs w:val="20"/>
              </w:rPr>
              <w:t>What gets stuck</w:t>
            </w:r>
            <w:r>
              <w:rPr>
                <w:sz w:val="20"/>
                <w:szCs w:val="20"/>
              </w:rPr>
              <w:t>, where is the shadow side of this strength getting in the way?</w:t>
            </w:r>
          </w:p>
          <w:p w14:paraId="1E130E1C" w14:textId="77777777" w:rsidR="0022782C" w:rsidRDefault="0022782C" w:rsidP="00F65149">
            <w:pPr>
              <w:rPr>
                <w:sz w:val="20"/>
                <w:szCs w:val="20"/>
              </w:rPr>
            </w:pPr>
          </w:p>
          <w:p w14:paraId="5C11108D" w14:textId="77777777" w:rsidR="0022782C" w:rsidRDefault="0022782C" w:rsidP="00F65149">
            <w:pPr>
              <w:rPr>
                <w:sz w:val="20"/>
                <w:szCs w:val="20"/>
              </w:rPr>
            </w:pPr>
          </w:p>
          <w:p w14:paraId="15B4DCE6" w14:textId="77777777" w:rsidR="0022782C" w:rsidRDefault="0022782C" w:rsidP="00F65149">
            <w:pPr>
              <w:rPr>
                <w:sz w:val="20"/>
                <w:szCs w:val="20"/>
              </w:rPr>
            </w:pPr>
          </w:p>
          <w:p w14:paraId="568B17B4" w14:textId="77777777" w:rsidR="0022782C" w:rsidRDefault="0022782C" w:rsidP="00F65149">
            <w:pPr>
              <w:rPr>
                <w:sz w:val="20"/>
                <w:szCs w:val="20"/>
              </w:rPr>
            </w:pPr>
          </w:p>
          <w:p w14:paraId="31193E6A" w14:textId="77777777" w:rsidR="0022782C" w:rsidRDefault="0022782C" w:rsidP="00F65149">
            <w:pPr>
              <w:rPr>
                <w:sz w:val="20"/>
                <w:szCs w:val="20"/>
              </w:rPr>
            </w:pPr>
          </w:p>
          <w:p w14:paraId="307C432C" w14:textId="77777777" w:rsidR="0022782C" w:rsidRPr="00885E1A" w:rsidRDefault="0022782C" w:rsidP="00F65149">
            <w:pPr>
              <w:rPr>
                <w:sz w:val="20"/>
                <w:szCs w:val="20"/>
              </w:rPr>
            </w:pPr>
          </w:p>
        </w:tc>
      </w:tr>
      <w:tr w:rsidR="0022782C" w:rsidRPr="00480B88" w14:paraId="1A345B5D" w14:textId="77777777" w:rsidTr="00F65149">
        <w:trPr>
          <w:trHeight w:hRule="exact" w:val="1832"/>
        </w:trPr>
        <w:tc>
          <w:tcPr>
            <w:tcW w:w="7550" w:type="dxa"/>
          </w:tcPr>
          <w:p w14:paraId="1ECDE68D" w14:textId="77777777" w:rsidR="0022782C" w:rsidRDefault="0022782C" w:rsidP="0022782C">
            <w:pPr>
              <w:pStyle w:val="ListParagraph"/>
              <w:numPr>
                <w:ilvl w:val="0"/>
                <w:numId w:val="55"/>
              </w:numPr>
              <w:rPr>
                <w:sz w:val="20"/>
                <w:szCs w:val="20"/>
              </w:rPr>
            </w:pPr>
            <w:r>
              <w:rPr>
                <w:sz w:val="20"/>
                <w:szCs w:val="20"/>
              </w:rPr>
              <w:t>What ideas do you have for change, please be specific?</w:t>
            </w:r>
          </w:p>
          <w:p w14:paraId="5C128191" w14:textId="77777777" w:rsidR="0022782C" w:rsidRDefault="0022782C" w:rsidP="00F65149">
            <w:pPr>
              <w:rPr>
                <w:sz w:val="20"/>
                <w:szCs w:val="20"/>
              </w:rPr>
            </w:pPr>
          </w:p>
          <w:p w14:paraId="4D01896B" w14:textId="77777777" w:rsidR="0022782C" w:rsidRDefault="0022782C" w:rsidP="00F65149">
            <w:pPr>
              <w:rPr>
                <w:sz w:val="20"/>
                <w:szCs w:val="20"/>
              </w:rPr>
            </w:pPr>
          </w:p>
          <w:p w14:paraId="4F019D5F" w14:textId="77777777" w:rsidR="0022782C" w:rsidRPr="0097454A" w:rsidRDefault="0022782C" w:rsidP="00F65149">
            <w:pPr>
              <w:rPr>
                <w:sz w:val="20"/>
                <w:szCs w:val="20"/>
              </w:rPr>
            </w:pPr>
          </w:p>
        </w:tc>
        <w:tc>
          <w:tcPr>
            <w:tcW w:w="7471" w:type="dxa"/>
          </w:tcPr>
          <w:p w14:paraId="0BFF14A4" w14:textId="77777777" w:rsidR="0022782C" w:rsidRDefault="0022782C" w:rsidP="0022782C">
            <w:pPr>
              <w:pStyle w:val="ListParagraph"/>
              <w:numPr>
                <w:ilvl w:val="0"/>
                <w:numId w:val="55"/>
              </w:numPr>
              <w:rPr>
                <w:sz w:val="20"/>
                <w:szCs w:val="20"/>
              </w:rPr>
            </w:pPr>
            <w:r>
              <w:rPr>
                <w:sz w:val="20"/>
                <w:szCs w:val="20"/>
              </w:rPr>
              <w:t>How will you track your progress, who and what can help?</w:t>
            </w:r>
          </w:p>
          <w:p w14:paraId="53C783DC" w14:textId="77777777" w:rsidR="0022782C" w:rsidRDefault="0022782C" w:rsidP="00F65149">
            <w:pPr>
              <w:rPr>
                <w:sz w:val="20"/>
                <w:szCs w:val="20"/>
              </w:rPr>
            </w:pPr>
          </w:p>
          <w:p w14:paraId="281A762D" w14:textId="77777777" w:rsidR="0022782C" w:rsidRPr="00480B88" w:rsidRDefault="0022782C" w:rsidP="00F65149">
            <w:pPr>
              <w:rPr>
                <w:sz w:val="20"/>
                <w:szCs w:val="20"/>
              </w:rPr>
            </w:pPr>
          </w:p>
        </w:tc>
      </w:tr>
    </w:tbl>
    <w:p w14:paraId="76E85FEC" w14:textId="77777777" w:rsidR="0022782C" w:rsidRDefault="0022782C"/>
    <w:p w14:paraId="5B962858" w14:textId="5E5AFECF" w:rsidR="00896D83" w:rsidRDefault="00896D83">
      <w:r>
        <w:br w:type="page"/>
      </w:r>
    </w:p>
    <w:tbl>
      <w:tblPr>
        <w:tblStyle w:val="TableGrid"/>
        <w:tblW w:w="15021" w:type="dxa"/>
        <w:tblLayout w:type="fixed"/>
        <w:tblLook w:val="04A0" w:firstRow="1" w:lastRow="0" w:firstColumn="1" w:lastColumn="0" w:noHBand="0" w:noVBand="1"/>
      </w:tblPr>
      <w:tblGrid>
        <w:gridCol w:w="15021"/>
      </w:tblGrid>
      <w:tr w:rsidR="00896D83" w:rsidRPr="00A4508D" w14:paraId="35D08024" w14:textId="77777777" w:rsidTr="001968DC">
        <w:trPr>
          <w:trHeight w:val="139"/>
        </w:trPr>
        <w:tc>
          <w:tcPr>
            <w:tcW w:w="15021" w:type="dxa"/>
            <w:shd w:val="clear" w:color="auto" w:fill="DEEAF6" w:themeFill="accent5" w:themeFillTint="33"/>
          </w:tcPr>
          <w:p w14:paraId="2B7154D7" w14:textId="55669BBF" w:rsidR="00896D83" w:rsidRPr="009D3FA0" w:rsidRDefault="00896D83" w:rsidP="00896D83">
            <w:pPr>
              <w:tabs>
                <w:tab w:val="left" w:pos="2370"/>
                <w:tab w:val="center" w:pos="7402"/>
              </w:tabs>
              <w:rPr>
                <w:b/>
                <w:bCs/>
                <w:sz w:val="20"/>
                <w:szCs w:val="20"/>
              </w:rPr>
            </w:pPr>
            <w:r>
              <w:lastRenderedPageBreak/>
              <w:tab/>
            </w:r>
            <w:r>
              <w:tab/>
            </w:r>
            <w:r w:rsidRPr="00134040">
              <w:rPr>
                <w:b/>
                <w:bCs/>
              </w:rPr>
              <w:t>SELF-ASSURANCE</w:t>
            </w:r>
          </w:p>
        </w:tc>
      </w:tr>
      <w:tr w:rsidR="00896D83" w:rsidRPr="00A4508D" w14:paraId="071C0E53" w14:textId="77777777" w:rsidTr="00896D83">
        <w:trPr>
          <w:trHeight w:val="583"/>
        </w:trPr>
        <w:tc>
          <w:tcPr>
            <w:tcW w:w="15021" w:type="dxa"/>
          </w:tcPr>
          <w:p w14:paraId="670CD6F1" w14:textId="77777777" w:rsidR="00773734" w:rsidRDefault="00773734" w:rsidP="00F904C0">
            <w:pPr>
              <w:jc w:val="center"/>
              <w:rPr>
                <w:bCs/>
                <w:i/>
                <w:iCs/>
                <w:sz w:val="20"/>
                <w:szCs w:val="20"/>
              </w:rPr>
            </w:pPr>
          </w:p>
          <w:p w14:paraId="1AD0BC39" w14:textId="3E50FE97" w:rsidR="00896D83" w:rsidRPr="006A5502" w:rsidRDefault="00755B3B" w:rsidP="00F904C0">
            <w:pPr>
              <w:jc w:val="center"/>
              <w:rPr>
                <w:bCs/>
                <w:i/>
                <w:iCs/>
                <w:sz w:val="20"/>
                <w:szCs w:val="20"/>
              </w:rPr>
            </w:pPr>
            <w:r>
              <w:rPr>
                <w:bCs/>
                <w:i/>
                <w:iCs/>
                <w:sz w:val="20"/>
                <w:szCs w:val="20"/>
              </w:rPr>
              <w:t>S</w:t>
            </w:r>
            <w:r w:rsidR="00896D83" w:rsidRPr="006A5502">
              <w:rPr>
                <w:bCs/>
                <w:i/>
                <w:iCs/>
                <w:sz w:val="20"/>
                <w:szCs w:val="20"/>
              </w:rPr>
              <w:t>trong in the Self-assurance theme</w:t>
            </w:r>
            <w:r>
              <w:rPr>
                <w:bCs/>
                <w:i/>
                <w:iCs/>
                <w:sz w:val="20"/>
                <w:szCs w:val="20"/>
              </w:rPr>
              <w:t>, you</w:t>
            </w:r>
            <w:r w:rsidR="00896D83" w:rsidRPr="006A5502">
              <w:rPr>
                <w:bCs/>
                <w:i/>
                <w:iCs/>
                <w:sz w:val="20"/>
                <w:szCs w:val="20"/>
              </w:rPr>
              <w:t xml:space="preserve"> feel confident in </w:t>
            </w:r>
            <w:r>
              <w:rPr>
                <w:bCs/>
                <w:i/>
                <w:iCs/>
                <w:sz w:val="20"/>
                <w:szCs w:val="20"/>
              </w:rPr>
              <w:t>your</w:t>
            </w:r>
            <w:r w:rsidR="00896D83" w:rsidRPr="006A5502">
              <w:rPr>
                <w:bCs/>
                <w:i/>
                <w:iCs/>
                <w:sz w:val="20"/>
                <w:szCs w:val="20"/>
              </w:rPr>
              <w:t xml:space="preserve"> ability to manage </w:t>
            </w:r>
            <w:r>
              <w:rPr>
                <w:bCs/>
                <w:i/>
                <w:iCs/>
                <w:sz w:val="20"/>
                <w:szCs w:val="20"/>
              </w:rPr>
              <w:t xml:space="preserve">your </w:t>
            </w:r>
            <w:r w:rsidR="00896D83" w:rsidRPr="006A5502">
              <w:rPr>
                <w:bCs/>
                <w:i/>
                <w:iCs/>
                <w:sz w:val="20"/>
                <w:szCs w:val="20"/>
              </w:rPr>
              <w:t>own li</w:t>
            </w:r>
            <w:r>
              <w:rPr>
                <w:bCs/>
                <w:i/>
                <w:iCs/>
                <w:sz w:val="20"/>
                <w:szCs w:val="20"/>
              </w:rPr>
              <w:t>fe</w:t>
            </w:r>
            <w:r w:rsidR="00896D83" w:rsidRPr="006A5502">
              <w:rPr>
                <w:bCs/>
                <w:i/>
                <w:iCs/>
                <w:sz w:val="20"/>
                <w:szCs w:val="20"/>
              </w:rPr>
              <w:t>.</w:t>
            </w:r>
            <w:r>
              <w:rPr>
                <w:bCs/>
                <w:i/>
                <w:iCs/>
                <w:sz w:val="20"/>
                <w:szCs w:val="20"/>
              </w:rPr>
              <w:t xml:space="preserve"> You </w:t>
            </w:r>
            <w:r w:rsidR="00896D83" w:rsidRPr="006A5502">
              <w:rPr>
                <w:bCs/>
                <w:i/>
                <w:iCs/>
                <w:sz w:val="20"/>
                <w:szCs w:val="20"/>
              </w:rPr>
              <w:t xml:space="preserve">possess an inner compass that gives </w:t>
            </w:r>
            <w:r>
              <w:rPr>
                <w:bCs/>
                <w:i/>
                <w:iCs/>
                <w:sz w:val="20"/>
                <w:szCs w:val="20"/>
              </w:rPr>
              <w:t xml:space="preserve">you </w:t>
            </w:r>
            <w:r w:rsidR="00896D83" w:rsidRPr="006A5502">
              <w:rPr>
                <w:bCs/>
                <w:i/>
                <w:iCs/>
                <w:sz w:val="20"/>
                <w:szCs w:val="20"/>
              </w:rPr>
              <w:t xml:space="preserve">confidence that </w:t>
            </w:r>
            <w:r>
              <w:rPr>
                <w:bCs/>
                <w:i/>
                <w:iCs/>
                <w:sz w:val="20"/>
                <w:szCs w:val="20"/>
              </w:rPr>
              <w:t xml:space="preserve">your </w:t>
            </w:r>
            <w:r w:rsidR="00896D83" w:rsidRPr="006A5502">
              <w:rPr>
                <w:bCs/>
                <w:i/>
                <w:iCs/>
                <w:sz w:val="20"/>
                <w:szCs w:val="20"/>
              </w:rPr>
              <w:t>decisions are right.</w:t>
            </w:r>
          </w:p>
          <w:p w14:paraId="54D193B3" w14:textId="25B16DE2" w:rsidR="00896D83" w:rsidRPr="00A4508D" w:rsidRDefault="00896D83" w:rsidP="00F904C0">
            <w:pPr>
              <w:jc w:val="center"/>
              <w:rPr>
                <w:b/>
                <w:bCs/>
                <w:i/>
                <w:iCs/>
                <w:sz w:val="20"/>
                <w:szCs w:val="20"/>
              </w:rPr>
            </w:pPr>
          </w:p>
        </w:tc>
      </w:tr>
      <w:tr w:rsidR="00896D83" w14:paraId="6DD27044" w14:textId="77777777" w:rsidTr="00773734">
        <w:trPr>
          <w:trHeight w:val="271"/>
        </w:trPr>
        <w:tc>
          <w:tcPr>
            <w:tcW w:w="15021" w:type="dxa"/>
          </w:tcPr>
          <w:p w14:paraId="5A5E46E4" w14:textId="77777777" w:rsidR="00896D83" w:rsidRDefault="00896D83" w:rsidP="00F904C0">
            <w:pPr>
              <w:jc w:val="center"/>
              <w:rPr>
                <w:b/>
                <w:bCs/>
                <w:sz w:val="20"/>
                <w:szCs w:val="20"/>
              </w:rPr>
            </w:pPr>
            <w:r>
              <w:rPr>
                <w:b/>
                <w:bCs/>
                <w:sz w:val="20"/>
                <w:szCs w:val="20"/>
              </w:rPr>
              <w:t xml:space="preserve"> WHAT HAPPENS WHEN YOU PLAY TO YOUR PLAYING TO YOUR STRENGTH - THE POSITIVES</w:t>
            </w:r>
          </w:p>
        </w:tc>
      </w:tr>
      <w:tr w:rsidR="00896D83" w14:paraId="6A6FF4B6" w14:textId="77777777" w:rsidTr="00896D83">
        <w:trPr>
          <w:trHeight w:val="900"/>
        </w:trPr>
        <w:tc>
          <w:tcPr>
            <w:tcW w:w="15021" w:type="dxa"/>
          </w:tcPr>
          <w:p w14:paraId="17354277" w14:textId="77777777" w:rsidR="00773734" w:rsidRDefault="00773734" w:rsidP="00896D83">
            <w:pPr>
              <w:jc w:val="center"/>
              <w:rPr>
                <w:bCs/>
                <w:sz w:val="20"/>
                <w:szCs w:val="20"/>
              </w:rPr>
            </w:pPr>
          </w:p>
          <w:p w14:paraId="3D29DFEF" w14:textId="531CE976" w:rsidR="00896D83" w:rsidRPr="00896D83" w:rsidRDefault="00896D83" w:rsidP="00896D83">
            <w:pPr>
              <w:jc w:val="center"/>
              <w:rPr>
                <w:bCs/>
                <w:sz w:val="20"/>
                <w:szCs w:val="20"/>
              </w:rPr>
            </w:pPr>
            <w:r w:rsidRPr="00896D83">
              <w:rPr>
                <w:bCs/>
                <w:sz w:val="20"/>
                <w:szCs w:val="20"/>
              </w:rPr>
              <w:t>You exude confidence in your decisions and guidance, and that instils confidence in others.</w:t>
            </w:r>
          </w:p>
          <w:p w14:paraId="6D86A092" w14:textId="77777777" w:rsidR="00896D83" w:rsidRPr="00896D83" w:rsidRDefault="00896D83" w:rsidP="00896D83">
            <w:pPr>
              <w:jc w:val="center"/>
              <w:rPr>
                <w:bCs/>
                <w:sz w:val="20"/>
                <w:szCs w:val="20"/>
              </w:rPr>
            </w:pPr>
            <w:r w:rsidRPr="00896D83">
              <w:rPr>
                <w:bCs/>
                <w:sz w:val="20"/>
                <w:szCs w:val="20"/>
              </w:rPr>
              <w:t>You have an entrepreneurial approach to your work, which drives you to confidently set out into uncharted territory rather than shying away from risks others may not be willing to take.</w:t>
            </w:r>
          </w:p>
          <w:p w14:paraId="60CB0117" w14:textId="7CC53941" w:rsidR="00896D83" w:rsidRPr="00896D83" w:rsidRDefault="00896D83" w:rsidP="00896D83">
            <w:pPr>
              <w:jc w:val="center"/>
              <w:rPr>
                <w:bCs/>
                <w:sz w:val="20"/>
                <w:szCs w:val="20"/>
              </w:rPr>
            </w:pPr>
            <w:r w:rsidRPr="00896D83">
              <w:rPr>
                <w:bCs/>
                <w:sz w:val="20"/>
                <w:szCs w:val="20"/>
              </w:rPr>
              <w:t xml:space="preserve">When you make a </w:t>
            </w:r>
            <w:r w:rsidR="00FC1B4A" w:rsidRPr="00896D83">
              <w:rPr>
                <w:bCs/>
                <w:sz w:val="20"/>
                <w:szCs w:val="20"/>
              </w:rPr>
              <w:t>decision,</w:t>
            </w:r>
            <w:r w:rsidRPr="00896D83">
              <w:rPr>
                <w:bCs/>
                <w:sz w:val="20"/>
                <w:szCs w:val="20"/>
              </w:rPr>
              <w:t xml:space="preserve"> you know is right, your confidence in the direction you set inspires others to follow.</w:t>
            </w:r>
          </w:p>
          <w:p w14:paraId="468FA4B3" w14:textId="77777777" w:rsidR="00896D83" w:rsidRDefault="00896D83" w:rsidP="00896D83">
            <w:pPr>
              <w:jc w:val="center"/>
              <w:rPr>
                <w:bCs/>
                <w:sz w:val="20"/>
                <w:szCs w:val="20"/>
              </w:rPr>
            </w:pPr>
            <w:r w:rsidRPr="00896D83">
              <w:rPr>
                <w:bCs/>
                <w:sz w:val="20"/>
                <w:szCs w:val="20"/>
              </w:rPr>
              <w:t>You know what you do well, and you like to surround yourself with others who are as confident in their abilities as you are in yours. You are not threatened by others' excellence</w:t>
            </w:r>
            <w:r w:rsidR="00FC1B4A">
              <w:rPr>
                <w:bCs/>
                <w:sz w:val="20"/>
                <w:szCs w:val="20"/>
              </w:rPr>
              <w:t xml:space="preserve">, </w:t>
            </w:r>
            <w:r w:rsidRPr="00896D83">
              <w:rPr>
                <w:bCs/>
                <w:sz w:val="20"/>
                <w:szCs w:val="20"/>
              </w:rPr>
              <w:t>and this enables you to build world-class teams.</w:t>
            </w:r>
          </w:p>
          <w:p w14:paraId="3098A147" w14:textId="5E9FC635" w:rsidR="00773734" w:rsidRDefault="00773734" w:rsidP="00896D83">
            <w:pPr>
              <w:jc w:val="center"/>
              <w:rPr>
                <w:b/>
                <w:bCs/>
                <w:sz w:val="20"/>
                <w:szCs w:val="20"/>
              </w:rPr>
            </w:pPr>
          </w:p>
        </w:tc>
      </w:tr>
      <w:tr w:rsidR="00896D83" w:rsidRPr="00591496" w14:paraId="385FBB01" w14:textId="77777777" w:rsidTr="00896D83">
        <w:trPr>
          <w:trHeight w:val="286"/>
        </w:trPr>
        <w:tc>
          <w:tcPr>
            <w:tcW w:w="15021" w:type="dxa"/>
          </w:tcPr>
          <w:p w14:paraId="640BEBBE" w14:textId="77777777" w:rsidR="00896D83" w:rsidRPr="00591496" w:rsidRDefault="00896D83" w:rsidP="00F904C0">
            <w:pPr>
              <w:jc w:val="center"/>
              <w:rPr>
                <w:b/>
                <w:bCs/>
                <w:sz w:val="20"/>
                <w:szCs w:val="20"/>
              </w:rPr>
            </w:pPr>
            <w:r>
              <w:rPr>
                <w:b/>
                <w:bCs/>
                <w:sz w:val="20"/>
                <w:szCs w:val="20"/>
              </w:rPr>
              <w:t>WHAT HAPPENS WHEN YOU OVERPLAY YOUR STRENGTH - THE SHADOW SIDE</w:t>
            </w:r>
          </w:p>
        </w:tc>
      </w:tr>
      <w:tr w:rsidR="00896D83" w:rsidRPr="009E0362" w14:paraId="5683CD30" w14:textId="77777777" w:rsidTr="00896D83">
        <w:trPr>
          <w:trHeight w:val="900"/>
        </w:trPr>
        <w:tc>
          <w:tcPr>
            <w:tcW w:w="15021" w:type="dxa"/>
          </w:tcPr>
          <w:p w14:paraId="2D513B6C" w14:textId="77777777" w:rsidR="00773734" w:rsidRDefault="00773734" w:rsidP="00896D83">
            <w:pPr>
              <w:jc w:val="center"/>
              <w:rPr>
                <w:sz w:val="20"/>
                <w:szCs w:val="20"/>
              </w:rPr>
            </w:pPr>
          </w:p>
          <w:p w14:paraId="353F2231" w14:textId="58F319F0" w:rsidR="00896D83" w:rsidRPr="00896D83" w:rsidRDefault="00896D83" w:rsidP="00896D83">
            <w:pPr>
              <w:jc w:val="center"/>
              <w:rPr>
                <w:sz w:val="20"/>
                <w:szCs w:val="20"/>
              </w:rPr>
            </w:pPr>
            <w:r w:rsidRPr="00896D83">
              <w:rPr>
                <w:sz w:val="20"/>
                <w:szCs w:val="20"/>
              </w:rPr>
              <w:t xml:space="preserve">You are your own person and set out on your own path, regardless of who may or may not follow. If you find yourself swimming upstream by yourself, it may be time to re-evaluate your communication and interpersonal skills. </w:t>
            </w:r>
          </w:p>
          <w:p w14:paraId="520F80ED" w14:textId="77777777" w:rsidR="00896D83" w:rsidRPr="00896D83" w:rsidRDefault="00896D83" w:rsidP="00896D83">
            <w:pPr>
              <w:jc w:val="center"/>
              <w:rPr>
                <w:sz w:val="20"/>
                <w:szCs w:val="20"/>
              </w:rPr>
            </w:pPr>
            <w:r w:rsidRPr="00896D83">
              <w:rPr>
                <w:sz w:val="20"/>
                <w:szCs w:val="20"/>
              </w:rPr>
              <w:t>Others may often experience your confidence as arrogance. Being self-confident does not mean you have to be unkind.</w:t>
            </w:r>
          </w:p>
          <w:p w14:paraId="37D1D6BF" w14:textId="4B19B1D7" w:rsidR="00896D83" w:rsidRPr="00896D83" w:rsidRDefault="00896D83" w:rsidP="00896D83">
            <w:pPr>
              <w:jc w:val="center"/>
              <w:rPr>
                <w:sz w:val="20"/>
                <w:szCs w:val="20"/>
              </w:rPr>
            </w:pPr>
            <w:r w:rsidRPr="00896D83">
              <w:rPr>
                <w:sz w:val="20"/>
                <w:szCs w:val="20"/>
              </w:rPr>
              <w:t>You might not only be perceived as stubborn; you might actually be stubborn.</w:t>
            </w:r>
          </w:p>
          <w:p w14:paraId="098CA5DC" w14:textId="33C8610B" w:rsidR="00896D83" w:rsidRDefault="00896D83" w:rsidP="00896D83">
            <w:pPr>
              <w:jc w:val="center"/>
              <w:rPr>
                <w:sz w:val="20"/>
                <w:szCs w:val="20"/>
              </w:rPr>
            </w:pPr>
            <w:r w:rsidRPr="00896D83">
              <w:rPr>
                <w:sz w:val="20"/>
                <w:szCs w:val="20"/>
              </w:rPr>
              <w:t xml:space="preserve">Because you speak with confidence, others might be hesitant to ask questions. </w:t>
            </w:r>
          </w:p>
          <w:p w14:paraId="31CB1224" w14:textId="08281E47" w:rsidR="00896D83" w:rsidRPr="009E0362" w:rsidRDefault="00896D83" w:rsidP="00896D83">
            <w:pPr>
              <w:jc w:val="center"/>
              <w:rPr>
                <w:sz w:val="20"/>
                <w:szCs w:val="20"/>
              </w:rPr>
            </w:pPr>
          </w:p>
        </w:tc>
      </w:tr>
    </w:tbl>
    <w:p w14:paraId="6147CE9F" w14:textId="77777777" w:rsidR="0022782C" w:rsidRDefault="0022782C">
      <w:pPr>
        <w:rPr>
          <w:b/>
          <w:bCs/>
          <w:sz w:val="20"/>
          <w:szCs w:val="20"/>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2782C" w:rsidRPr="00106CB1" w14:paraId="0022968B" w14:textId="77777777" w:rsidTr="00F65149">
        <w:trPr>
          <w:trHeight w:val="258"/>
        </w:trPr>
        <w:tc>
          <w:tcPr>
            <w:tcW w:w="15021" w:type="dxa"/>
            <w:gridSpan w:val="2"/>
          </w:tcPr>
          <w:p w14:paraId="1ACE8720" w14:textId="77777777" w:rsidR="0022782C" w:rsidRPr="00106CB1" w:rsidRDefault="0022782C" w:rsidP="00F65149">
            <w:pPr>
              <w:jc w:val="center"/>
              <w:rPr>
                <w:b/>
                <w:bCs/>
                <w:sz w:val="20"/>
                <w:szCs w:val="20"/>
              </w:rPr>
            </w:pPr>
            <w:r w:rsidRPr="00106CB1">
              <w:rPr>
                <w:b/>
                <w:bCs/>
                <w:sz w:val="20"/>
                <w:szCs w:val="20"/>
              </w:rPr>
              <w:t>DEVELOPING YOUR STRENGTHS AWARENESS AND IMPACT</w:t>
            </w:r>
          </w:p>
        </w:tc>
      </w:tr>
      <w:tr w:rsidR="0022782C" w:rsidRPr="00885E1A" w14:paraId="71D51E52" w14:textId="77777777" w:rsidTr="00F65149">
        <w:trPr>
          <w:trHeight w:hRule="exact" w:val="1832"/>
        </w:trPr>
        <w:tc>
          <w:tcPr>
            <w:tcW w:w="7550" w:type="dxa"/>
          </w:tcPr>
          <w:p w14:paraId="49F603A6" w14:textId="77777777" w:rsidR="0022782C" w:rsidRDefault="0022782C" w:rsidP="0022782C">
            <w:pPr>
              <w:pStyle w:val="ListParagraph"/>
              <w:numPr>
                <w:ilvl w:val="0"/>
                <w:numId w:val="56"/>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DF6D723" w14:textId="77777777" w:rsidR="0022782C" w:rsidRDefault="0022782C" w:rsidP="00F65149">
            <w:pPr>
              <w:rPr>
                <w:sz w:val="20"/>
                <w:szCs w:val="20"/>
              </w:rPr>
            </w:pPr>
          </w:p>
          <w:p w14:paraId="01A84E28" w14:textId="77777777" w:rsidR="0022782C" w:rsidRDefault="0022782C" w:rsidP="00F65149">
            <w:pPr>
              <w:rPr>
                <w:sz w:val="20"/>
                <w:szCs w:val="20"/>
              </w:rPr>
            </w:pPr>
          </w:p>
          <w:p w14:paraId="30CB1259" w14:textId="77777777" w:rsidR="0022782C" w:rsidRDefault="0022782C" w:rsidP="00F65149">
            <w:pPr>
              <w:rPr>
                <w:sz w:val="20"/>
                <w:szCs w:val="20"/>
              </w:rPr>
            </w:pPr>
          </w:p>
          <w:p w14:paraId="798BB48D" w14:textId="77777777" w:rsidR="0022782C" w:rsidRDefault="0022782C" w:rsidP="00F65149">
            <w:pPr>
              <w:rPr>
                <w:sz w:val="20"/>
                <w:szCs w:val="20"/>
              </w:rPr>
            </w:pPr>
          </w:p>
          <w:p w14:paraId="7F9A70DB" w14:textId="77777777" w:rsidR="0022782C" w:rsidRDefault="0022782C" w:rsidP="00F65149">
            <w:pPr>
              <w:rPr>
                <w:sz w:val="20"/>
                <w:szCs w:val="20"/>
              </w:rPr>
            </w:pPr>
          </w:p>
          <w:p w14:paraId="62E86BBB" w14:textId="77777777" w:rsidR="0022782C" w:rsidRDefault="0022782C" w:rsidP="00F65149">
            <w:pPr>
              <w:rPr>
                <w:sz w:val="20"/>
                <w:szCs w:val="20"/>
              </w:rPr>
            </w:pPr>
          </w:p>
          <w:p w14:paraId="0979CD9D" w14:textId="77777777" w:rsidR="0022782C" w:rsidRDefault="0022782C" w:rsidP="00F65149">
            <w:pPr>
              <w:rPr>
                <w:sz w:val="20"/>
                <w:szCs w:val="20"/>
              </w:rPr>
            </w:pPr>
          </w:p>
          <w:p w14:paraId="20D1A9FF" w14:textId="77777777" w:rsidR="0022782C" w:rsidRDefault="0022782C" w:rsidP="00F65149">
            <w:pPr>
              <w:rPr>
                <w:sz w:val="20"/>
                <w:szCs w:val="20"/>
              </w:rPr>
            </w:pPr>
          </w:p>
          <w:p w14:paraId="26736AB0" w14:textId="77777777" w:rsidR="0022782C" w:rsidRDefault="0022782C" w:rsidP="00F65149">
            <w:pPr>
              <w:rPr>
                <w:sz w:val="20"/>
                <w:szCs w:val="20"/>
              </w:rPr>
            </w:pPr>
          </w:p>
          <w:p w14:paraId="34D0AD9E" w14:textId="77777777" w:rsidR="0022782C" w:rsidRDefault="0022782C" w:rsidP="00F65149">
            <w:pPr>
              <w:rPr>
                <w:sz w:val="20"/>
                <w:szCs w:val="20"/>
              </w:rPr>
            </w:pPr>
          </w:p>
          <w:p w14:paraId="44A14B68" w14:textId="77777777" w:rsidR="0022782C" w:rsidRDefault="0022782C" w:rsidP="00F65149">
            <w:pPr>
              <w:rPr>
                <w:sz w:val="20"/>
                <w:szCs w:val="20"/>
              </w:rPr>
            </w:pPr>
          </w:p>
          <w:p w14:paraId="7AD6B9C8" w14:textId="77777777" w:rsidR="0022782C" w:rsidRPr="0097454A" w:rsidRDefault="0022782C" w:rsidP="00F65149">
            <w:pPr>
              <w:rPr>
                <w:sz w:val="20"/>
                <w:szCs w:val="20"/>
              </w:rPr>
            </w:pPr>
          </w:p>
        </w:tc>
        <w:tc>
          <w:tcPr>
            <w:tcW w:w="7471" w:type="dxa"/>
          </w:tcPr>
          <w:p w14:paraId="1AA2282B" w14:textId="77777777" w:rsidR="0022782C" w:rsidRDefault="0022782C" w:rsidP="0022782C">
            <w:pPr>
              <w:pStyle w:val="ListParagraph"/>
              <w:numPr>
                <w:ilvl w:val="0"/>
                <w:numId w:val="56"/>
              </w:numPr>
              <w:rPr>
                <w:sz w:val="20"/>
                <w:szCs w:val="20"/>
              </w:rPr>
            </w:pPr>
            <w:r w:rsidRPr="00B74AC5">
              <w:rPr>
                <w:sz w:val="20"/>
                <w:szCs w:val="20"/>
              </w:rPr>
              <w:t>What gets stuck</w:t>
            </w:r>
            <w:r>
              <w:rPr>
                <w:sz w:val="20"/>
                <w:szCs w:val="20"/>
              </w:rPr>
              <w:t>, where is the shadow side of this strength getting in the way?</w:t>
            </w:r>
          </w:p>
          <w:p w14:paraId="59EBAC7F" w14:textId="77777777" w:rsidR="0022782C" w:rsidRDefault="0022782C" w:rsidP="00F65149">
            <w:pPr>
              <w:rPr>
                <w:sz w:val="20"/>
                <w:szCs w:val="20"/>
              </w:rPr>
            </w:pPr>
          </w:p>
          <w:p w14:paraId="41456ACA" w14:textId="77777777" w:rsidR="0022782C" w:rsidRDefault="0022782C" w:rsidP="00F65149">
            <w:pPr>
              <w:rPr>
                <w:sz w:val="20"/>
                <w:szCs w:val="20"/>
              </w:rPr>
            </w:pPr>
          </w:p>
          <w:p w14:paraId="1F1E9B61" w14:textId="77777777" w:rsidR="0022782C" w:rsidRDefault="0022782C" w:rsidP="00F65149">
            <w:pPr>
              <w:rPr>
                <w:sz w:val="20"/>
                <w:szCs w:val="20"/>
              </w:rPr>
            </w:pPr>
          </w:p>
          <w:p w14:paraId="743BA377" w14:textId="77777777" w:rsidR="0022782C" w:rsidRDefault="0022782C" w:rsidP="00F65149">
            <w:pPr>
              <w:rPr>
                <w:sz w:val="20"/>
                <w:szCs w:val="20"/>
              </w:rPr>
            </w:pPr>
          </w:p>
          <w:p w14:paraId="2EFAF428" w14:textId="77777777" w:rsidR="0022782C" w:rsidRDefault="0022782C" w:rsidP="00F65149">
            <w:pPr>
              <w:rPr>
                <w:sz w:val="20"/>
                <w:szCs w:val="20"/>
              </w:rPr>
            </w:pPr>
          </w:p>
          <w:p w14:paraId="6C7579F8" w14:textId="77777777" w:rsidR="0022782C" w:rsidRPr="00885E1A" w:rsidRDefault="0022782C" w:rsidP="00F65149">
            <w:pPr>
              <w:rPr>
                <w:sz w:val="20"/>
                <w:szCs w:val="20"/>
              </w:rPr>
            </w:pPr>
          </w:p>
        </w:tc>
      </w:tr>
      <w:tr w:rsidR="0022782C" w:rsidRPr="00480B88" w14:paraId="2B44A801" w14:textId="77777777" w:rsidTr="00F65149">
        <w:trPr>
          <w:trHeight w:hRule="exact" w:val="1832"/>
        </w:trPr>
        <w:tc>
          <w:tcPr>
            <w:tcW w:w="7550" w:type="dxa"/>
          </w:tcPr>
          <w:p w14:paraId="17F919F7" w14:textId="77777777" w:rsidR="0022782C" w:rsidRDefault="0022782C" w:rsidP="0022782C">
            <w:pPr>
              <w:pStyle w:val="ListParagraph"/>
              <w:numPr>
                <w:ilvl w:val="0"/>
                <w:numId w:val="56"/>
              </w:numPr>
              <w:rPr>
                <w:sz w:val="20"/>
                <w:szCs w:val="20"/>
              </w:rPr>
            </w:pPr>
            <w:r>
              <w:rPr>
                <w:sz w:val="20"/>
                <w:szCs w:val="20"/>
              </w:rPr>
              <w:t>What ideas do you have for change, please be specific?</w:t>
            </w:r>
          </w:p>
          <w:p w14:paraId="4A65DB0B" w14:textId="77777777" w:rsidR="0022782C" w:rsidRDefault="0022782C" w:rsidP="00F65149">
            <w:pPr>
              <w:rPr>
                <w:sz w:val="20"/>
                <w:szCs w:val="20"/>
              </w:rPr>
            </w:pPr>
          </w:p>
          <w:p w14:paraId="40910552" w14:textId="77777777" w:rsidR="0022782C" w:rsidRDefault="0022782C" w:rsidP="00F65149">
            <w:pPr>
              <w:rPr>
                <w:sz w:val="20"/>
                <w:szCs w:val="20"/>
              </w:rPr>
            </w:pPr>
          </w:p>
          <w:p w14:paraId="1685E9D7" w14:textId="77777777" w:rsidR="0022782C" w:rsidRPr="0097454A" w:rsidRDefault="0022782C" w:rsidP="00F65149">
            <w:pPr>
              <w:rPr>
                <w:sz w:val="20"/>
                <w:szCs w:val="20"/>
              </w:rPr>
            </w:pPr>
          </w:p>
        </w:tc>
        <w:tc>
          <w:tcPr>
            <w:tcW w:w="7471" w:type="dxa"/>
          </w:tcPr>
          <w:p w14:paraId="2A68A8C9" w14:textId="77777777" w:rsidR="0022782C" w:rsidRDefault="0022782C" w:rsidP="0022782C">
            <w:pPr>
              <w:pStyle w:val="ListParagraph"/>
              <w:numPr>
                <w:ilvl w:val="0"/>
                <w:numId w:val="56"/>
              </w:numPr>
              <w:rPr>
                <w:sz w:val="20"/>
                <w:szCs w:val="20"/>
              </w:rPr>
            </w:pPr>
            <w:r>
              <w:rPr>
                <w:sz w:val="20"/>
                <w:szCs w:val="20"/>
              </w:rPr>
              <w:t>How will you track your progress, who and what can help?</w:t>
            </w:r>
          </w:p>
          <w:p w14:paraId="0C1FEC08" w14:textId="77777777" w:rsidR="0022782C" w:rsidRDefault="0022782C" w:rsidP="00F65149">
            <w:pPr>
              <w:rPr>
                <w:sz w:val="20"/>
                <w:szCs w:val="20"/>
              </w:rPr>
            </w:pPr>
          </w:p>
          <w:p w14:paraId="3FAEAD8C" w14:textId="77777777" w:rsidR="0022782C" w:rsidRPr="00480B88" w:rsidRDefault="0022782C" w:rsidP="00F65149">
            <w:pPr>
              <w:rPr>
                <w:sz w:val="20"/>
                <w:szCs w:val="20"/>
              </w:rPr>
            </w:pPr>
          </w:p>
        </w:tc>
      </w:tr>
    </w:tbl>
    <w:p w14:paraId="1715A26C" w14:textId="0513BD0A" w:rsidR="00896D83" w:rsidRPr="001968DC" w:rsidRDefault="00896D83">
      <w:pPr>
        <w:rPr>
          <w:color w:val="404040" w:themeColor="text1" w:themeTint="BF"/>
        </w:rPr>
      </w:pPr>
      <w:r>
        <w:br w:type="page"/>
      </w:r>
    </w:p>
    <w:tbl>
      <w:tblPr>
        <w:tblStyle w:val="TableGrid"/>
        <w:tblW w:w="15021" w:type="dxa"/>
        <w:tblLayout w:type="fixed"/>
        <w:tblLook w:val="04A0" w:firstRow="1" w:lastRow="0" w:firstColumn="1" w:lastColumn="0" w:noHBand="0" w:noVBand="1"/>
      </w:tblPr>
      <w:tblGrid>
        <w:gridCol w:w="15021"/>
      </w:tblGrid>
      <w:tr w:rsidR="001968DC" w:rsidRPr="001968DC" w14:paraId="3477E769" w14:textId="77777777" w:rsidTr="001968DC">
        <w:trPr>
          <w:trHeight w:val="139"/>
        </w:trPr>
        <w:tc>
          <w:tcPr>
            <w:tcW w:w="15021" w:type="dxa"/>
            <w:shd w:val="clear" w:color="auto" w:fill="DEEAF6" w:themeFill="accent5" w:themeFillTint="33"/>
          </w:tcPr>
          <w:p w14:paraId="3404BA9D" w14:textId="1A8A3A35" w:rsidR="00896D83" w:rsidRPr="001968DC" w:rsidRDefault="00896D83" w:rsidP="00896D83">
            <w:pPr>
              <w:tabs>
                <w:tab w:val="left" w:pos="2370"/>
                <w:tab w:val="center" w:pos="7402"/>
              </w:tabs>
              <w:rPr>
                <w:b/>
                <w:bCs/>
                <w:color w:val="000000" w:themeColor="text1"/>
                <w:sz w:val="20"/>
                <w:szCs w:val="20"/>
              </w:rPr>
            </w:pPr>
            <w:r w:rsidRPr="001968DC">
              <w:rPr>
                <w:color w:val="000000" w:themeColor="text1"/>
              </w:rPr>
              <w:lastRenderedPageBreak/>
              <w:tab/>
            </w:r>
            <w:r w:rsidRPr="001968DC">
              <w:rPr>
                <w:color w:val="000000" w:themeColor="text1"/>
              </w:rPr>
              <w:tab/>
            </w:r>
            <w:r w:rsidRPr="001968DC">
              <w:rPr>
                <w:b/>
                <w:bCs/>
                <w:color w:val="000000" w:themeColor="text1"/>
              </w:rPr>
              <w:t xml:space="preserve">SIGNIFICANCE </w:t>
            </w:r>
          </w:p>
        </w:tc>
      </w:tr>
      <w:tr w:rsidR="00896D83" w:rsidRPr="00A4508D" w14:paraId="48480AF4" w14:textId="77777777" w:rsidTr="00F904C0">
        <w:trPr>
          <w:trHeight w:val="583"/>
        </w:trPr>
        <w:tc>
          <w:tcPr>
            <w:tcW w:w="15021" w:type="dxa"/>
          </w:tcPr>
          <w:p w14:paraId="543D1A1C" w14:textId="77777777" w:rsidR="00773734" w:rsidRDefault="00773734" w:rsidP="00F904C0">
            <w:pPr>
              <w:jc w:val="center"/>
              <w:rPr>
                <w:bCs/>
                <w:i/>
                <w:iCs/>
                <w:color w:val="000000" w:themeColor="text1"/>
                <w:sz w:val="20"/>
                <w:szCs w:val="20"/>
              </w:rPr>
            </w:pPr>
          </w:p>
          <w:p w14:paraId="76F580D5" w14:textId="3C53613C" w:rsidR="00896D83" w:rsidRPr="001968DC" w:rsidRDefault="00755B3B" w:rsidP="00F904C0">
            <w:pPr>
              <w:jc w:val="center"/>
              <w:rPr>
                <w:bCs/>
                <w:i/>
                <w:iCs/>
                <w:color w:val="000000" w:themeColor="text1"/>
                <w:sz w:val="20"/>
                <w:szCs w:val="20"/>
              </w:rPr>
            </w:pPr>
            <w:r>
              <w:rPr>
                <w:bCs/>
                <w:i/>
                <w:iCs/>
                <w:color w:val="000000" w:themeColor="text1"/>
                <w:sz w:val="20"/>
                <w:szCs w:val="20"/>
              </w:rPr>
              <w:t>S</w:t>
            </w:r>
            <w:r w:rsidR="00896D83" w:rsidRPr="001968DC">
              <w:rPr>
                <w:bCs/>
                <w:i/>
                <w:iCs/>
                <w:color w:val="000000" w:themeColor="text1"/>
                <w:sz w:val="20"/>
                <w:szCs w:val="20"/>
              </w:rPr>
              <w:t>trong in the Significance theme</w:t>
            </w:r>
            <w:r>
              <w:rPr>
                <w:bCs/>
                <w:i/>
                <w:iCs/>
                <w:color w:val="000000" w:themeColor="text1"/>
                <w:sz w:val="20"/>
                <w:szCs w:val="20"/>
              </w:rPr>
              <w:t xml:space="preserve">, </w:t>
            </w:r>
            <w:r w:rsidR="00F27144">
              <w:rPr>
                <w:bCs/>
                <w:i/>
                <w:iCs/>
                <w:color w:val="000000" w:themeColor="text1"/>
                <w:sz w:val="20"/>
                <w:szCs w:val="20"/>
              </w:rPr>
              <w:t xml:space="preserve">you </w:t>
            </w:r>
            <w:r w:rsidR="00F27144" w:rsidRPr="001968DC">
              <w:rPr>
                <w:bCs/>
                <w:i/>
                <w:iCs/>
                <w:color w:val="000000" w:themeColor="text1"/>
                <w:sz w:val="20"/>
                <w:szCs w:val="20"/>
              </w:rPr>
              <w:t>want</w:t>
            </w:r>
            <w:r w:rsidR="00896D83" w:rsidRPr="001968DC">
              <w:rPr>
                <w:bCs/>
                <w:i/>
                <w:iCs/>
                <w:color w:val="000000" w:themeColor="text1"/>
                <w:sz w:val="20"/>
                <w:szCs w:val="20"/>
              </w:rPr>
              <w:t xml:space="preserve"> to be very important in the eyes of others.</w:t>
            </w:r>
            <w:r>
              <w:rPr>
                <w:bCs/>
                <w:i/>
                <w:iCs/>
                <w:color w:val="000000" w:themeColor="text1"/>
                <w:sz w:val="20"/>
                <w:szCs w:val="20"/>
              </w:rPr>
              <w:t xml:space="preserve"> You</w:t>
            </w:r>
            <w:r w:rsidR="00896D83" w:rsidRPr="001968DC">
              <w:rPr>
                <w:bCs/>
                <w:i/>
                <w:iCs/>
                <w:color w:val="000000" w:themeColor="text1"/>
                <w:sz w:val="20"/>
                <w:szCs w:val="20"/>
              </w:rPr>
              <w:t xml:space="preserve"> are independent and want to be recognised.</w:t>
            </w:r>
          </w:p>
          <w:p w14:paraId="435C557A" w14:textId="22D136A5" w:rsidR="00896D83" w:rsidRPr="001968DC" w:rsidRDefault="00896D83" w:rsidP="00896D83">
            <w:pPr>
              <w:jc w:val="center"/>
              <w:rPr>
                <w:b/>
                <w:bCs/>
                <w:i/>
                <w:iCs/>
                <w:color w:val="000000" w:themeColor="text1"/>
                <w:sz w:val="20"/>
                <w:szCs w:val="20"/>
              </w:rPr>
            </w:pPr>
          </w:p>
        </w:tc>
      </w:tr>
      <w:tr w:rsidR="00896D83" w14:paraId="35E651B2" w14:textId="77777777" w:rsidTr="00773734">
        <w:trPr>
          <w:trHeight w:val="239"/>
        </w:trPr>
        <w:tc>
          <w:tcPr>
            <w:tcW w:w="15021" w:type="dxa"/>
          </w:tcPr>
          <w:p w14:paraId="0ED9001F" w14:textId="77777777" w:rsidR="00896D83" w:rsidRDefault="00896D83" w:rsidP="00F904C0">
            <w:pPr>
              <w:jc w:val="center"/>
              <w:rPr>
                <w:b/>
                <w:bCs/>
                <w:sz w:val="20"/>
                <w:szCs w:val="20"/>
              </w:rPr>
            </w:pPr>
            <w:r>
              <w:rPr>
                <w:b/>
                <w:bCs/>
                <w:sz w:val="20"/>
                <w:szCs w:val="20"/>
              </w:rPr>
              <w:t xml:space="preserve"> WHAT HAPPENS WHEN YOU PLAY TO YOUR PLAYING TO YOUR STRENGTH - THE POSITIVES</w:t>
            </w:r>
          </w:p>
        </w:tc>
      </w:tr>
      <w:tr w:rsidR="00896D83" w14:paraId="24B056C6" w14:textId="77777777" w:rsidTr="00F904C0">
        <w:trPr>
          <w:trHeight w:val="900"/>
        </w:trPr>
        <w:tc>
          <w:tcPr>
            <w:tcW w:w="15021" w:type="dxa"/>
          </w:tcPr>
          <w:p w14:paraId="214B6712" w14:textId="77777777" w:rsidR="00773734" w:rsidRDefault="00773734" w:rsidP="00896D83">
            <w:pPr>
              <w:jc w:val="center"/>
              <w:rPr>
                <w:bCs/>
                <w:sz w:val="20"/>
                <w:szCs w:val="20"/>
              </w:rPr>
            </w:pPr>
          </w:p>
          <w:p w14:paraId="223BD379" w14:textId="0848CA0D" w:rsidR="00896D83" w:rsidRPr="00896D83" w:rsidRDefault="00896D83" w:rsidP="00896D83">
            <w:pPr>
              <w:jc w:val="center"/>
              <w:rPr>
                <w:bCs/>
                <w:sz w:val="20"/>
                <w:szCs w:val="20"/>
              </w:rPr>
            </w:pPr>
            <w:r w:rsidRPr="00896D83">
              <w:rPr>
                <w:bCs/>
                <w:sz w:val="20"/>
                <w:szCs w:val="20"/>
              </w:rPr>
              <w:t>You want to make a difference. This drives you to make sure your work and contributions count.</w:t>
            </w:r>
          </w:p>
          <w:p w14:paraId="6C2C9036" w14:textId="69743B34" w:rsidR="00896D83" w:rsidRPr="00896D83" w:rsidRDefault="00896D83" w:rsidP="00896D83">
            <w:pPr>
              <w:jc w:val="center"/>
              <w:rPr>
                <w:bCs/>
                <w:sz w:val="20"/>
                <w:szCs w:val="20"/>
              </w:rPr>
            </w:pPr>
            <w:r w:rsidRPr="00896D83">
              <w:rPr>
                <w:bCs/>
                <w:sz w:val="20"/>
                <w:szCs w:val="20"/>
              </w:rPr>
              <w:t xml:space="preserve">You know what it feels like to do the work and then have someone else take the credit. You make sure this doesn't happen for your </w:t>
            </w:r>
            <w:r w:rsidR="00DB6A4A" w:rsidRPr="00896D83">
              <w:rPr>
                <w:bCs/>
                <w:sz w:val="20"/>
                <w:szCs w:val="20"/>
              </w:rPr>
              <w:t>team</w:t>
            </w:r>
            <w:r w:rsidR="00DB6A4A">
              <w:rPr>
                <w:bCs/>
                <w:sz w:val="20"/>
                <w:szCs w:val="20"/>
              </w:rPr>
              <w:t xml:space="preserve">; </w:t>
            </w:r>
            <w:r w:rsidRPr="00896D83">
              <w:rPr>
                <w:bCs/>
                <w:sz w:val="20"/>
                <w:szCs w:val="20"/>
              </w:rPr>
              <w:t>you shine a light on their accomplishments.</w:t>
            </w:r>
          </w:p>
          <w:p w14:paraId="75983699" w14:textId="2D44188F" w:rsidR="00896D83" w:rsidRPr="00896D83" w:rsidRDefault="00896D83" w:rsidP="00896D83">
            <w:pPr>
              <w:jc w:val="center"/>
              <w:rPr>
                <w:bCs/>
                <w:sz w:val="20"/>
                <w:szCs w:val="20"/>
              </w:rPr>
            </w:pPr>
            <w:r w:rsidRPr="00896D83">
              <w:rPr>
                <w:bCs/>
                <w:sz w:val="20"/>
                <w:szCs w:val="20"/>
              </w:rPr>
              <w:t>Your willingness to be in the public eye enables you to stand up and be recognised</w:t>
            </w:r>
            <w:r w:rsidR="00DB6A4A">
              <w:rPr>
                <w:bCs/>
                <w:sz w:val="20"/>
                <w:szCs w:val="20"/>
              </w:rPr>
              <w:t xml:space="preserve">, </w:t>
            </w:r>
            <w:r w:rsidRPr="00896D83">
              <w:rPr>
                <w:bCs/>
                <w:sz w:val="20"/>
                <w:szCs w:val="20"/>
              </w:rPr>
              <w:t>to take a stand when it matters and to be the voice for others who shy away from the spotlight.</w:t>
            </w:r>
          </w:p>
          <w:p w14:paraId="4D57F3F6" w14:textId="77777777" w:rsidR="00896D83" w:rsidRDefault="00896D83" w:rsidP="00896D83">
            <w:pPr>
              <w:jc w:val="center"/>
              <w:rPr>
                <w:sz w:val="20"/>
                <w:szCs w:val="20"/>
              </w:rPr>
            </w:pPr>
            <w:r w:rsidRPr="00896D83">
              <w:rPr>
                <w:sz w:val="20"/>
                <w:szCs w:val="20"/>
              </w:rPr>
              <w:t>Your desire to be seen as significant in others' eyes can lead you to be a powerful mentor</w:t>
            </w:r>
            <w:r w:rsidR="00DB6A4A">
              <w:rPr>
                <w:sz w:val="20"/>
                <w:szCs w:val="20"/>
              </w:rPr>
              <w:t xml:space="preserve">, </w:t>
            </w:r>
            <w:r w:rsidRPr="00896D83">
              <w:rPr>
                <w:sz w:val="20"/>
                <w:szCs w:val="20"/>
              </w:rPr>
              <w:t>investing in others and making a difference.</w:t>
            </w:r>
          </w:p>
          <w:p w14:paraId="0E27B751" w14:textId="5760BB65" w:rsidR="00773734" w:rsidRDefault="00773734" w:rsidP="00896D83">
            <w:pPr>
              <w:jc w:val="center"/>
              <w:rPr>
                <w:b/>
                <w:bCs/>
                <w:sz w:val="20"/>
                <w:szCs w:val="20"/>
              </w:rPr>
            </w:pPr>
          </w:p>
        </w:tc>
      </w:tr>
      <w:tr w:rsidR="00896D83" w:rsidRPr="00591496" w14:paraId="6EF64923" w14:textId="77777777" w:rsidTr="00F904C0">
        <w:trPr>
          <w:trHeight w:val="286"/>
        </w:trPr>
        <w:tc>
          <w:tcPr>
            <w:tcW w:w="15021" w:type="dxa"/>
          </w:tcPr>
          <w:p w14:paraId="1BFDB430" w14:textId="77777777" w:rsidR="00896D83" w:rsidRPr="00591496" w:rsidRDefault="00896D83" w:rsidP="00F904C0">
            <w:pPr>
              <w:jc w:val="center"/>
              <w:rPr>
                <w:b/>
                <w:bCs/>
                <w:sz w:val="20"/>
                <w:szCs w:val="20"/>
              </w:rPr>
            </w:pPr>
            <w:r>
              <w:rPr>
                <w:b/>
                <w:bCs/>
                <w:sz w:val="20"/>
                <w:szCs w:val="20"/>
              </w:rPr>
              <w:t>WHAT HAPPENS WHEN YOU OVERPLAY YOUR STRENGTH - THE SHADOW SIDE</w:t>
            </w:r>
          </w:p>
        </w:tc>
      </w:tr>
      <w:tr w:rsidR="00896D83" w:rsidRPr="009E0362" w14:paraId="71DBAF21" w14:textId="77777777" w:rsidTr="00F904C0">
        <w:trPr>
          <w:trHeight w:val="900"/>
        </w:trPr>
        <w:tc>
          <w:tcPr>
            <w:tcW w:w="15021" w:type="dxa"/>
          </w:tcPr>
          <w:p w14:paraId="50CEDF6E" w14:textId="77777777" w:rsidR="00773734" w:rsidRDefault="00773734" w:rsidP="00896D83">
            <w:pPr>
              <w:jc w:val="center"/>
              <w:rPr>
                <w:sz w:val="20"/>
                <w:szCs w:val="20"/>
              </w:rPr>
            </w:pPr>
          </w:p>
          <w:p w14:paraId="31B6680B" w14:textId="1184107E" w:rsidR="00896D83" w:rsidRPr="00896D83" w:rsidRDefault="00896D83" w:rsidP="00896D83">
            <w:pPr>
              <w:jc w:val="center"/>
              <w:rPr>
                <w:sz w:val="20"/>
                <w:szCs w:val="20"/>
              </w:rPr>
            </w:pPr>
            <w:r w:rsidRPr="00896D83">
              <w:rPr>
                <w:sz w:val="20"/>
                <w:szCs w:val="20"/>
              </w:rPr>
              <w:t xml:space="preserve">Self-centered Significance can sound like this: </w:t>
            </w:r>
            <w:r w:rsidR="00927305">
              <w:rPr>
                <w:sz w:val="20"/>
                <w:szCs w:val="20"/>
              </w:rPr>
              <w:t>‘</w:t>
            </w:r>
            <w:r w:rsidRPr="00896D83">
              <w:rPr>
                <w:sz w:val="20"/>
                <w:szCs w:val="20"/>
              </w:rPr>
              <w:t>Look at me</w:t>
            </w:r>
            <w:r w:rsidR="00DB6A4A">
              <w:rPr>
                <w:sz w:val="20"/>
                <w:szCs w:val="20"/>
              </w:rPr>
              <w:t xml:space="preserve">, </w:t>
            </w:r>
            <w:r w:rsidRPr="00896D83">
              <w:rPr>
                <w:sz w:val="20"/>
                <w:szCs w:val="20"/>
              </w:rPr>
              <w:t>see how great I am!</w:t>
            </w:r>
            <w:r w:rsidR="00927305">
              <w:rPr>
                <w:sz w:val="20"/>
                <w:szCs w:val="20"/>
              </w:rPr>
              <w:t>’</w:t>
            </w:r>
          </w:p>
          <w:p w14:paraId="3DC22B10" w14:textId="12797C55" w:rsidR="00896D83" w:rsidRPr="00896D83" w:rsidRDefault="00896D83" w:rsidP="00896D83">
            <w:pPr>
              <w:jc w:val="center"/>
              <w:rPr>
                <w:sz w:val="20"/>
                <w:szCs w:val="20"/>
              </w:rPr>
            </w:pPr>
            <w:r w:rsidRPr="00896D83">
              <w:rPr>
                <w:sz w:val="20"/>
                <w:szCs w:val="20"/>
              </w:rPr>
              <w:t xml:space="preserve">Others can experience you as an egotistical braggart. </w:t>
            </w:r>
          </w:p>
          <w:p w14:paraId="5CFAE013" w14:textId="6E5CB272" w:rsidR="00896D83" w:rsidRPr="00896D83" w:rsidRDefault="00896D83" w:rsidP="00896D83">
            <w:pPr>
              <w:jc w:val="center"/>
              <w:rPr>
                <w:sz w:val="20"/>
                <w:szCs w:val="20"/>
              </w:rPr>
            </w:pPr>
            <w:r w:rsidRPr="00896D83">
              <w:rPr>
                <w:sz w:val="20"/>
                <w:szCs w:val="20"/>
              </w:rPr>
              <w:t>If it's all about you, your tunnel-vision will cause you to miss the important contributions of others.</w:t>
            </w:r>
          </w:p>
          <w:p w14:paraId="5BAA175A" w14:textId="4EAFD599" w:rsidR="00896D83" w:rsidRDefault="00896D83" w:rsidP="00896D83">
            <w:pPr>
              <w:jc w:val="center"/>
              <w:rPr>
                <w:sz w:val="20"/>
                <w:szCs w:val="20"/>
              </w:rPr>
            </w:pPr>
            <w:r w:rsidRPr="00896D83">
              <w:rPr>
                <w:sz w:val="20"/>
                <w:szCs w:val="20"/>
              </w:rPr>
              <w:t>You like the spotlight, and that's OK. But don't dominate the limelight</w:t>
            </w:r>
            <w:r w:rsidR="00DB6A4A">
              <w:rPr>
                <w:sz w:val="20"/>
                <w:szCs w:val="20"/>
              </w:rPr>
              <w:t xml:space="preserve">, </w:t>
            </w:r>
            <w:r w:rsidRPr="00896D83">
              <w:rPr>
                <w:sz w:val="20"/>
                <w:szCs w:val="20"/>
              </w:rPr>
              <w:t xml:space="preserve">share it with others who have </w:t>
            </w:r>
            <w:r w:rsidR="00947468" w:rsidRPr="00896D83">
              <w:rPr>
                <w:sz w:val="20"/>
                <w:szCs w:val="20"/>
              </w:rPr>
              <w:t>contributed</w:t>
            </w:r>
            <w:r w:rsidRPr="00896D83">
              <w:rPr>
                <w:sz w:val="20"/>
                <w:szCs w:val="20"/>
              </w:rPr>
              <w:t>.</w:t>
            </w:r>
          </w:p>
          <w:p w14:paraId="38BAD073" w14:textId="12D33CB0" w:rsidR="00773734" w:rsidRPr="009E0362" w:rsidRDefault="00773734" w:rsidP="00896D83">
            <w:pPr>
              <w:jc w:val="center"/>
              <w:rPr>
                <w:sz w:val="20"/>
                <w:szCs w:val="20"/>
              </w:rPr>
            </w:pPr>
          </w:p>
        </w:tc>
      </w:tr>
    </w:tbl>
    <w:p w14:paraId="2A7A858B" w14:textId="06BB0CEB" w:rsidR="00896D83" w:rsidRPr="0097454A" w:rsidRDefault="00896D83" w:rsidP="00896D83">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22782C" w:rsidRPr="00106CB1" w14:paraId="5DCDB93A" w14:textId="77777777" w:rsidTr="00F65149">
        <w:trPr>
          <w:trHeight w:val="258"/>
        </w:trPr>
        <w:tc>
          <w:tcPr>
            <w:tcW w:w="15021" w:type="dxa"/>
            <w:gridSpan w:val="2"/>
          </w:tcPr>
          <w:p w14:paraId="23CBD597" w14:textId="77777777" w:rsidR="0022782C" w:rsidRPr="00106CB1" w:rsidRDefault="0022782C" w:rsidP="00F65149">
            <w:pPr>
              <w:jc w:val="center"/>
              <w:rPr>
                <w:b/>
                <w:bCs/>
                <w:sz w:val="20"/>
                <w:szCs w:val="20"/>
              </w:rPr>
            </w:pPr>
            <w:r w:rsidRPr="00106CB1">
              <w:rPr>
                <w:b/>
                <w:bCs/>
                <w:sz w:val="20"/>
                <w:szCs w:val="20"/>
              </w:rPr>
              <w:t>DEVELOPING YOUR STRENGTHS AWARENESS AND IMPACT</w:t>
            </w:r>
          </w:p>
        </w:tc>
      </w:tr>
      <w:tr w:rsidR="0022782C" w:rsidRPr="00885E1A" w14:paraId="19CA6C24" w14:textId="77777777" w:rsidTr="00F65149">
        <w:trPr>
          <w:trHeight w:hRule="exact" w:val="1832"/>
        </w:trPr>
        <w:tc>
          <w:tcPr>
            <w:tcW w:w="7550" w:type="dxa"/>
          </w:tcPr>
          <w:p w14:paraId="3847C8D4" w14:textId="77777777" w:rsidR="0022782C" w:rsidRDefault="0022782C" w:rsidP="0022782C">
            <w:pPr>
              <w:pStyle w:val="ListParagraph"/>
              <w:numPr>
                <w:ilvl w:val="0"/>
                <w:numId w:val="57"/>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34F02FED" w14:textId="77777777" w:rsidR="0022782C" w:rsidRDefault="0022782C" w:rsidP="00F65149">
            <w:pPr>
              <w:rPr>
                <w:sz w:val="20"/>
                <w:szCs w:val="20"/>
              </w:rPr>
            </w:pPr>
          </w:p>
          <w:p w14:paraId="7D6B78CD" w14:textId="77777777" w:rsidR="0022782C" w:rsidRDefault="0022782C" w:rsidP="00F65149">
            <w:pPr>
              <w:rPr>
                <w:sz w:val="20"/>
                <w:szCs w:val="20"/>
              </w:rPr>
            </w:pPr>
          </w:p>
          <w:p w14:paraId="1F064B48" w14:textId="77777777" w:rsidR="0022782C" w:rsidRDefault="0022782C" w:rsidP="00F65149">
            <w:pPr>
              <w:rPr>
                <w:sz w:val="20"/>
                <w:szCs w:val="20"/>
              </w:rPr>
            </w:pPr>
          </w:p>
          <w:p w14:paraId="4F82D7E8" w14:textId="77777777" w:rsidR="0022782C" w:rsidRDefault="0022782C" w:rsidP="00F65149">
            <w:pPr>
              <w:rPr>
                <w:sz w:val="20"/>
                <w:szCs w:val="20"/>
              </w:rPr>
            </w:pPr>
          </w:p>
          <w:p w14:paraId="69A1B572" w14:textId="77777777" w:rsidR="0022782C" w:rsidRDefault="0022782C" w:rsidP="00F65149">
            <w:pPr>
              <w:rPr>
                <w:sz w:val="20"/>
                <w:szCs w:val="20"/>
              </w:rPr>
            </w:pPr>
          </w:p>
          <w:p w14:paraId="7BBAD244" w14:textId="77777777" w:rsidR="0022782C" w:rsidRDefault="0022782C" w:rsidP="00F65149">
            <w:pPr>
              <w:rPr>
                <w:sz w:val="20"/>
                <w:szCs w:val="20"/>
              </w:rPr>
            </w:pPr>
          </w:p>
          <w:p w14:paraId="49218492" w14:textId="77777777" w:rsidR="0022782C" w:rsidRDefault="0022782C" w:rsidP="00F65149">
            <w:pPr>
              <w:rPr>
                <w:sz w:val="20"/>
                <w:szCs w:val="20"/>
              </w:rPr>
            </w:pPr>
          </w:p>
          <w:p w14:paraId="25E7B746" w14:textId="77777777" w:rsidR="0022782C" w:rsidRDefault="0022782C" w:rsidP="00F65149">
            <w:pPr>
              <w:rPr>
                <w:sz w:val="20"/>
                <w:szCs w:val="20"/>
              </w:rPr>
            </w:pPr>
          </w:p>
          <w:p w14:paraId="456EB0ED" w14:textId="77777777" w:rsidR="0022782C" w:rsidRDefault="0022782C" w:rsidP="00F65149">
            <w:pPr>
              <w:rPr>
                <w:sz w:val="20"/>
                <w:szCs w:val="20"/>
              </w:rPr>
            </w:pPr>
          </w:p>
          <w:p w14:paraId="42864C4A" w14:textId="77777777" w:rsidR="0022782C" w:rsidRDefault="0022782C" w:rsidP="00F65149">
            <w:pPr>
              <w:rPr>
                <w:sz w:val="20"/>
                <w:szCs w:val="20"/>
              </w:rPr>
            </w:pPr>
          </w:p>
          <w:p w14:paraId="352984B5" w14:textId="77777777" w:rsidR="0022782C" w:rsidRDefault="0022782C" w:rsidP="00F65149">
            <w:pPr>
              <w:rPr>
                <w:sz w:val="20"/>
                <w:szCs w:val="20"/>
              </w:rPr>
            </w:pPr>
          </w:p>
          <w:p w14:paraId="14D4D4B8" w14:textId="77777777" w:rsidR="0022782C" w:rsidRPr="0097454A" w:rsidRDefault="0022782C" w:rsidP="00F65149">
            <w:pPr>
              <w:rPr>
                <w:sz w:val="20"/>
                <w:szCs w:val="20"/>
              </w:rPr>
            </w:pPr>
          </w:p>
        </w:tc>
        <w:tc>
          <w:tcPr>
            <w:tcW w:w="7471" w:type="dxa"/>
          </w:tcPr>
          <w:p w14:paraId="43F15CD4" w14:textId="77777777" w:rsidR="0022782C" w:rsidRDefault="0022782C" w:rsidP="0022782C">
            <w:pPr>
              <w:pStyle w:val="ListParagraph"/>
              <w:numPr>
                <w:ilvl w:val="0"/>
                <w:numId w:val="57"/>
              </w:numPr>
              <w:rPr>
                <w:sz w:val="20"/>
                <w:szCs w:val="20"/>
              </w:rPr>
            </w:pPr>
            <w:r w:rsidRPr="00B74AC5">
              <w:rPr>
                <w:sz w:val="20"/>
                <w:szCs w:val="20"/>
              </w:rPr>
              <w:t>What gets stuck</w:t>
            </w:r>
            <w:r>
              <w:rPr>
                <w:sz w:val="20"/>
                <w:szCs w:val="20"/>
              </w:rPr>
              <w:t>, where is the shadow side of this strength getting in the way?</w:t>
            </w:r>
          </w:p>
          <w:p w14:paraId="1D82FD85" w14:textId="77777777" w:rsidR="0022782C" w:rsidRDefault="0022782C" w:rsidP="00F65149">
            <w:pPr>
              <w:rPr>
                <w:sz w:val="20"/>
                <w:szCs w:val="20"/>
              </w:rPr>
            </w:pPr>
          </w:p>
          <w:p w14:paraId="45449C40" w14:textId="77777777" w:rsidR="0022782C" w:rsidRDefault="0022782C" w:rsidP="00F65149">
            <w:pPr>
              <w:rPr>
                <w:sz w:val="20"/>
                <w:szCs w:val="20"/>
              </w:rPr>
            </w:pPr>
          </w:p>
          <w:p w14:paraId="742B2148" w14:textId="77777777" w:rsidR="0022782C" w:rsidRDefault="0022782C" w:rsidP="00F65149">
            <w:pPr>
              <w:rPr>
                <w:sz w:val="20"/>
                <w:szCs w:val="20"/>
              </w:rPr>
            </w:pPr>
          </w:p>
          <w:p w14:paraId="35A8C5C9" w14:textId="77777777" w:rsidR="0022782C" w:rsidRDefault="0022782C" w:rsidP="00F65149">
            <w:pPr>
              <w:rPr>
                <w:sz w:val="20"/>
                <w:szCs w:val="20"/>
              </w:rPr>
            </w:pPr>
          </w:p>
          <w:p w14:paraId="26B888D0" w14:textId="77777777" w:rsidR="0022782C" w:rsidRDefault="0022782C" w:rsidP="00F65149">
            <w:pPr>
              <w:rPr>
                <w:sz w:val="20"/>
                <w:szCs w:val="20"/>
              </w:rPr>
            </w:pPr>
          </w:p>
          <w:p w14:paraId="10655068" w14:textId="77777777" w:rsidR="0022782C" w:rsidRPr="00885E1A" w:rsidRDefault="0022782C" w:rsidP="00F65149">
            <w:pPr>
              <w:rPr>
                <w:sz w:val="20"/>
                <w:szCs w:val="20"/>
              </w:rPr>
            </w:pPr>
          </w:p>
        </w:tc>
      </w:tr>
      <w:tr w:rsidR="0022782C" w:rsidRPr="00480B88" w14:paraId="6300CBFC" w14:textId="77777777" w:rsidTr="00F65149">
        <w:trPr>
          <w:trHeight w:hRule="exact" w:val="1832"/>
        </w:trPr>
        <w:tc>
          <w:tcPr>
            <w:tcW w:w="7550" w:type="dxa"/>
          </w:tcPr>
          <w:p w14:paraId="05A36A10" w14:textId="77777777" w:rsidR="0022782C" w:rsidRDefault="0022782C" w:rsidP="0022782C">
            <w:pPr>
              <w:pStyle w:val="ListParagraph"/>
              <w:numPr>
                <w:ilvl w:val="0"/>
                <w:numId w:val="57"/>
              </w:numPr>
              <w:rPr>
                <w:sz w:val="20"/>
                <w:szCs w:val="20"/>
              </w:rPr>
            </w:pPr>
            <w:r>
              <w:rPr>
                <w:sz w:val="20"/>
                <w:szCs w:val="20"/>
              </w:rPr>
              <w:t>What ideas do you have for change, please be specific?</w:t>
            </w:r>
          </w:p>
          <w:p w14:paraId="69289824" w14:textId="77777777" w:rsidR="0022782C" w:rsidRDefault="0022782C" w:rsidP="00F65149">
            <w:pPr>
              <w:rPr>
                <w:sz w:val="20"/>
                <w:szCs w:val="20"/>
              </w:rPr>
            </w:pPr>
          </w:p>
          <w:p w14:paraId="55617CFC" w14:textId="77777777" w:rsidR="0022782C" w:rsidRDefault="0022782C" w:rsidP="00F65149">
            <w:pPr>
              <w:rPr>
                <w:sz w:val="20"/>
                <w:szCs w:val="20"/>
              </w:rPr>
            </w:pPr>
          </w:p>
          <w:p w14:paraId="1804BC92" w14:textId="77777777" w:rsidR="0022782C" w:rsidRPr="0097454A" w:rsidRDefault="0022782C" w:rsidP="00F65149">
            <w:pPr>
              <w:rPr>
                <w:sz w:val="20"/>
                <w:szCs w:val="20"/>
              </w:rPr>
            </w:pPr>
          </w:p>
        </w:tc>
        <w:tc>
          <w:tcPr>
            <w:tcW w:w="7471" w:type="dxa"/>
          </w:tcPr>
          <w:p w14:paraId="08C2EB88" w14:textId="77777777" w:rsidR="0022782C" w:rsidRDefault="0022782C" w:rsidP="0022782C">
            <w:pPr>
              <w:pStyle w:val="ListParagraph"/>
              <w:numPr>
                <w:ilvl w:val="0"/>
                <w:numId w:val="57"/>
              </w:numPr>
              <w:rPr>
                <w:sz w:val="20"/>
                <w:szCs w:val="20"/>
              </w:rPr>
            </w:pPr>
            <w:r>
              <w:rPr>
                <w:sz w:val="20"/>
                <w:szCs w:val="20"/>
              </w:rPr>
              <w:t>How will you track your progress, who and what can help?</w:t>
            </w:r>
          </w:p>
          <w:p w14:paraId="38D2869D" w14:textId="77777777" w:rsidR="0022782C" w:rsidRDefault="0022782C" w:rsidP="00F65149">
            <w:pPr>
              <w:rPr>
                <w:sz w:val="20"/>
                <w:szCs w:val="20"/>
              </w:rPr>
            </w:pPr>
          </w:p>
          <w:p w14:paraId="7F831670" w14:textId="77777777" w:rsidR="0022782C" w:rsidRPr="00480B88" w:rsidRDefault="0022782C" w:rsidP="00F65149">
            <w:pPr>
              <w:rPr>
                <w:sz w:val="20"/>
                <w:szCs w:val="20"/>
              </w:rPr>
            </w:pPr>
          </w:p>
        </w:tc>
      </w:tr>
    </w:tbl>
    <w:p w14:paraId="5F5AC649" w14:textId="2FE8F542" w:rsidR="00896D83" w:rsidRDefault="00896D83">
      <w:r>
        <w:br w:type="page"/>
      </w:r>
    </w:p>
    <w:tbl>
      <w:tblPr>
        <w:tblStyle w:val="TableGrid"/>
        <w:tblW w:w="15021" w:type="dxa"/>
        <w:tblLayout w:type="fixed"/>
        <w:tblLook w:val="04A0" w:firstRow="1" w:lastRow="0" w:firstColumn="1" w:lastColumn="0" w:noHBand="0" w:noVBand="1"/>
      </w:tblPr>
      <w:tblGrid>
        <w:gridCol w:w="15021"/>
      </w:tblGrid>
      <w:tr w:rsidR="00896D83" w:rsidRPr="00A4508D" w14:paraId="7E61B3C2" w14:textId="77777777" w:rsidTr="001968DC">
        <w:trPr>
          <w:trHeight w:val="139"/>
        </w:trPr>
        <w:tc>
          <w:tcPr>
            <w:tcW w:w="15021" w:type="dxa"/>
            <w:shd w:val="clear" w:color="auto" w:fill="DEEAF6" w:themeFill="accent5" w:themeFillTint="33"/>
          </w:tcPr>
          <w:p w14:paraId="12165904" w14:textId="1B6822C9" w:rsidR="00896D83" w:rsidRPr="00896D83" w:rsidRDefault="00896D83" w:rsidP="00896D83">
            <w:pPr>
              <w:tabs>
                <w:tab w:val="left" w:pos="2370"/>
                <w:tab w:val="center" w:pos="7402"/>
              </w:tabs>
              <w:rPr>
                <w:b/>
                <w:bCs/>
                <w:sz w:val="20"/>
                <w:szCs w:val="20"/>
              </w:rPr>
            </w:pPr>
            <w:r>
              <w:lastRenderedPageBreak/>
              <w:tab/>
            </w:r>
            <w:r>
              <w:tab/>
            </w:r>
            <w:r w:rsidRPr="00896D83">
              <w:rPr>
                <w:b/>
              </w:rPr>
              <w:t>WOO</w:t>
            </w:r>
            <w:r w:rsidRPr="00896D83">
              <w:rPr>
                <w:b/>
                <w:bCs/>
              </w:rPr>
              <w:t xml:space="preserve"> </w:t>
            </w:r>
          </w:p>
        </w:tc>
      </w:tr>
      <w:tr w:rsidR="00896D83" w:rsidRPr="00A4508D" w14:paraId="44B3E582" w14:textId="77777777" w:rsidTr="00F904C0">
        <w:trPr>
          <w:trHeight w:val="583"/>
        </w:trPr>
        <w:tc>
          <w:tcPr>
            <w:tcW w:w="15021" w:type="dxa"/>
          </w:tcPr>
          <w:p w14:paraId="1478BE5A" w14:textId="77777777" w:rsidR="00773734" w:rsidRDefault="00773734" w:rsidP="00F904C0">
            <w:pPr>
              <w:jc w:val="center"/>
              <w:rPr>
                <w:bCs/>
                <w:i/>
                <w:iCs/>
                <w:sz w:val="20"/>
                <w:szCs w:val="20"/>
              </w:rPr>
            </w:pPr>
          </w:p>
          <w:p w14:paraId="7AFDC2D9" w14:textId="2C6B5364" w:rsidR="00896D83" w:rsidRPr="006A5502" w:rsidRDefault="00F27144" w:rsidP="00F904C0">
            <w:pPr>
              <w:jc w:val="center"/>
              <w:rPr>
                <w:bCs/>
                <w:i/>
                <w:iCs/>
                <w:sz w:val="20"/>
                <w:szCs w:val="20"/>
              </w:rPr>
            </w:pPr>
            <w:r>
              <w:rPr>
                <w:bCs/>
                <w:i/>
                <w:iCs/>
                <w:sz w:val="20"/>
                <w:szCs w:val="20"/>
              </w:rPr>
              <w:t>S</w:t>
            </w:r>
            <w:r w:rsidR="00896D83" w:rsidRPr="006A5502">
              <w:rPr>
                <w:bCs/>
                <w:i/>
                <w:iCs/>
                <w:sz w:val="20"/>
                <w:szCs w:val="20"/>
              </w:rPr>
              <w:t>trong in the Woo theme</w:t>
            </w:r>
            <w:r>
              <w:rPr>
                <w:bCs/>
                <w:i/>
                <w:iCs/>
                <w:sz w:val="20"/>
                <w:szCs w:val="20"/>
              </w:rPr>
              <w:t xml:space="preserve">, </w:t>
            </w:r>
            <w:r w:rsidR="00353BF1">
              <w:rPr>
                <w:bCs/>
                <w:i/>
                <w:iCs/>
                <w:sz w:val="20"/>
                <w:szCs w:val="20"/>
              </w:rPr>
              <w:t xml:space="preserve">you </w:t>
            </w:r>
            <w:r w:rsidR="00353BF1" w:rsidRPr="006A5502">
              <w:rPr>
                <w:bCs/>
                <w:i/>
                <w:iCs/>
                <w:sz w:val="20"/>
                <w:szCs w:val="20"/>
              </w:rPr>
              <w:t>love</w:t>
            </w:r>
            <w:r w:rsidR="00896D83" w:rsidRPr="006A5502">
              <w:rPr>
                <w:bCs/>
                <w:i/>
                <w:iCs/>
                <w:sz w:val="20"/>
                <w:szCs w:val="20"/>
              </w:rPr>
              <w:t xml:space="preserve"> the challenge of meeting new people and winning them over. </w:t>
            </w:r>
            <w:r>
              <w:rPr>
                <w:bCs/>
                <w:i/>
                <w:iCs/>
                <w:sz w:val="20"/>
                <w:szCs w:val="20"/>
              </w:rPr>
              <w:t xml:space="preserve">You </w:t>
            </w:r>
            <w:r w:rsidR="00896D83" w:rsidRPr="006A5502">
              <w:rPr>
                <w:bCs/>
                <w:i/>
                <w:iCs/>
                <w:sz w:val="20"/>
                <w:szCs w:val="20"/>
              </w:rPr>
              <w:t>derive satisfaction from breaking the ice and making a connection with another person.</w:t>
            </w:r>
          </w:p>
          <w:p w14:paraId="2111D8B9" w14:textId="4F2A0C9E" w:rsidR="00896D83" w:rsidRPr="00A4508D" w:rsidRDefault="00896D83" w:rsidP="00DF2693">
            <w:pPr>
              <w:jc w:val="center"/>
              <w:rPr>
                <w:b/>
                <w:bCs/>
                <w:i/>
                <w:iCs/>
                <w:sz w:val="20"/>
                <w:szCs w:val="20"/>
              </w:rPr>
            </w:pPr>
          </w:p>
        </w:tc>
      </w:tr>
      <w:tr w:rsidR="00896D83" w14:paraId="5D7FDA12" w14:textId="77777777" w:rsidTr="00773734">
        <w:trPr>
          <w:trHeight w:val="271"/>
        </w:trPr>
        <w:tc>
          <w:tcPr>
            <w:tcW w:w="15021" w:type="dxa"/>
          </w:tcPr>
          <w:p w14:paraId="44787DD3" w14:textId="77777777" w:rsidR="00896D83" w:rsidRDefault="00896D83" w:rsidP="00F904C0">
            <w:pPr>
              <w:jc w:val="center"/>
              <w:rPr>
                <w:b/>
                <w:bCs/>
                <w:sz w:val="20"/>
                <w:szCs w:val="20"/>
              </w:rPr>
            </w:pPr>
            <w:r>
              <w:rPr>
                <w:b/>
                <w:bCs/>
                <w:sz w:val="20"/>
                <w:szCs w:val="20"/>
              </w:rPr>
              <w:t xml:space="preserve"> WHAT HAPPENS WHEN YOU PLAY TO YOUR PLAYING TO YOUR STRENGTH - THE POSITIVES</w:t>
            </w:r>
          </w:p>
        </w:tc>
      </w:tr>
      <w:tr w:rsidR="00896D83" w14:paraId="18705EEB" w14:textId="77777777" w:rsidTr="00F904C0">
        <w:trPr>
          <w:trHeight w:val="900"/>
        </w:trPr>
        <w:tc>
          <w:tcPr>
            <w:tcW w:w="15021" w:type="dxa"/>
          </w:tcPr>
          <w:p w14:paraId="2B8FB194" w14:textId="77777777" w:rsidR="00773734" w:rsidRDefault="00773734" w:rsidP="00DF2693">
            <w:pPr>
              <w:jc w:val="center"/>
              <w:rPr>
                <w:bCs/>
                <w:sz w:val="20"/>
                <w:szCs w:val="20"/>
              </w:rPr>
            </w:pPr>
          </w:p>
          <w:p w14:paraId="600632F8" w14:textId="35662B16" w:rsidR="00DF2693" w:rsidRPr="00DF2693" w:rsidRDefault="00DF2693" w:rsidP="00DF2693">
            <w:pPr>
              <w:jc w:val="center"/>
              <w:rPr>
                <w:bCs/>
                <w:sz w:val="20"/>
                <w:szCs w:val="20"/>
              </w:rPr>
            </w:pPr>
            <w:r w:rsidRPr="00DF2693">
              <w:rPr>
                <w:bCs/>
                <w:sz w:val="20"/>
                <w:szCs w:val="20"/>
              </w:rPr>
              <w:t>You are naturally friendly and quickly set people at ease. This makes others want to work with you.</w:t>
            </w:r>
          </w:p>
          <w:p w14:paraId="68DE3C04" w14:textId="2886422A" w:rsidR="00DF2693" w:rsidRPr="00DF2693" w:rsidRDefault="00DF2693" w:rsidP="00DF2693">
            <w:pPr>
              <w:jc w:val="center"/>
              <w:rPr>
                <w:bCs/>
                <w:sz w:val="20"/>
                <w:szCs w:val="20"/>
              </w:rPr>
            </w:pPr>
            <w:r w:rsidRPr="00DF2693">
              <w:rPr>
                <w:bCs/>
                <w:sz w:val="20"/>
                <w:szCs w:val="20"/>
              </w:rPr>
              <w:t>Your natural networking ability creates connections that you can share</w:t>
            </w:r>
            <w:r w:rsidR="005A081E">
              <w:rPr>
                <w:bCs/>
                <w:sz w:val="20"/>
                <w:szCs w:val="20"/>
              </w:rPr>
              <w:t xml:space="preserve">, </w:t>
            </w:r>
            <w:r w:rsidRPr="00DF2693">
              <w:rPr>
                <w:bCs/>
                <w:sz w:val="20"/>
                <w:szCs w:val="20"/>
              </w:rPr>
              <w:t>when you talk with others, you often connect them with people who can help them.</w:t>
            </w:r>
          </w:p>
          <w:p w14:paraId="30B1632F" w14:textId="77777777" w:rsidR="00DF2693" w:rsidRPr="00DF2693" w:rsidRDefault="00DF2693" w:rsidP="00DF2693">
            <w:pPr>
              <w:jc w:val="center"/>
              <w:rPr>
                <w:bCs/>
                <w:sz w:val="20"/>
                <w:szCs w:val="20"/>
              </w:rPr>
            </w:pPr>
            <w:r w:rsidRPr="00DF2693">
              <w:rPr>
                <w:bCs/>
                <w:sz w:val="20"/>
                <w:szCs w:val="20"/>
              </w:rPr>
              <w:t>Your network is often a source of solutions when your team gets stuck and can't find the answer.</w:t>
            </w:r>
          </w:p>
          <w:p w14:paraId="7D420B35" w14:textId="77777777" w:rsidR="00896D83" w:rsidRDefault="00DF2693" w:rsidP="00DF2693">
            <w:pPr>
              <w:jc w:val="center"/>
              <w:rPr>
                <w:bCs/>
                <w:sz w:val="20"/>
                <w:szCs w:val="20"/>
              </w:rPr>
            </w:pPr>
            <w:r w:rsidRPr="00DF2693">
              <w:rPr>
                <w:bCs/>
                <w:sz w:val="20"/>
                <w:szCs w:val="20"/>
              </w:rPr>
              <w:t>Your bridge-building capability can be an asset in connecting your team with other departments and constituencies.</w:t>
            </w:r>
          </w:p>
          <w:p w14:paraId="1801CF0A" w14:textId="2036D3F9" w:rsidR="00773734" w:rsidRDefault="00773734" w:rsidP="00DF2693">
            <w:pPr>
              <w:jc w:val="center"/>
              <w:rPr>
                <w:b/>
                <w:bCs/>
                <w:sz w:val="20"/>
                <w:szCs w:val="20"/>
              </w:rPr>
            </w:pPr>
          </w:p>
        </w:tc>
      </w:tr>
      <w:tr w:rsidR="00896D83" w:rsidRPr="00591496" w14:paraId="61F3AF5A" w14:textId="77777777" w:rsidTr="00F904C0">
        <w:trPr>
          <w:trHeight w:val="286"/>
        </w:trPr>
        <w:tc>
          <w:tcPr>
            <w:tcW w:w="15021" w:type="dxa"/>
          </w:tcPr>
          <w:p w14:paraId="29F61E43" w14:textId="77777777" w:rsidR="00896D83" w:rsidRPr="00591496" w:rsidRDefault="00896D83" w:rsidP="00F904C0">
            <w:pPr>
              <w:jc w:val="center"/>
              <w:rPr>
                <w:b/>
                <w:bCs/>
                <w:sz w:val="20"/>
                <w:szCs w:val="20"/>
              </w:rPr>
            </w:pPr>
            <w:r>
              <w:rPr>
                <w:b/>
                <w:bCs/>
                <w:sz w:val="20"/>
                <w:szCs w:val="20"/>
              </w:rPr>
              <w:t>WHAT HAPPENS WHEN YOU OVERPLAY YOUR STRENGTH - THE SHADOW SIDE</w:t>
            </w:r>
          </w:p>
        </w:tc>
      </w:tr>
      <w:tr w:rsidR="00896D83" w:rsidRPr="009E0362" w14:paraId="6ECA5915" w14:textId="77777777" w:rsidTr="00F904C0">
        <w:trPr>
          <w:trHeight w:val="900"/>
        </w:trPr>
        <w:tc>
          <w:tcPr>
            <w:tcW w:w="15021" w:type="dxa"/>
          </w:tcPr>
          <w:p w14:paraId="5E8D7DD5" w14:textId="77777777" w:rsidR="00773734" w:rsidRDefault="00773734" w:rsidP="00DF2693">
            <w:pPr>
              <w:jc w:val="center"/>
              <w:rPr>
                <w:sz w:val="20"/>
                <w:szCs w:val="20"/>
              </w:rPr>
            </w:pPr>
          </w:p>
          <w:p w14:paraId="27DEF75C" w14:textId="51FF1E6C" w:rsidR="00DF2693" w:rsidRPr="00DF2693" w:rsidRDefault="00DF2693" w:rsidP="00DF2693">
            <w:pPr>
              <w:jc w:val="center"/>
              <w:rPr>
                <w:sz w:val="20"/>
                <w:szCs w:val="20"/>
              </w:rPr>
            </w:pPr>
            <w:r w:rsidRPr="00DF2693">
              <w:rPr>
                <w:sz w:val="20"/>
                <w:szCs w:val="20"/>
              </w:rPr>
              <w:t>Your need for making numerous connections can cause others to see you as superficial and less than genuine in your relationships. People can see through insincerity.</w:t>
            </w:r>
          </w:p>
          <w:p w14:paraId="2FC4441D" w14:textId="219E36D4" w:rsidR="00DF2693" w:rsidRPr="00DF2693" w:rsidRDefault="00DF2693" w:rsidP="00DF2693">
            <w:pPr>
              <w:jc w:val="center"/>
              <w:rPr>
                <w:sz w:val="20"/>
                <w:szCs w:val="20"/>
              </w:rPr>
            </w:pPr>
            <w:r w:rsidRPr="00DF2693">
              <w:rPr>
                <w:sz w:val="20"/>
                <w:szCs w:val="20"/>
              </w:rPr>
              <w:t>You want</w:t>
            </w:r>
            <w:r w:rsidR="005A081E">
              <w:rPr>
                <w:sz w:val="20"/>
                <w:szCs w:val="20"/>
              </w:rPr>
              <w:t xml:space="preserve">, </w:t>
            </w:r>
            <w:r w:rsidRPr="00DF2693">
              <w:rPr>
                <w:sz w:val="20"/>
                <w:szCs w:val="20"/>
              </w:rPr>
              <w:t>need</w:t>
            </w:r>
            <w:r w:rsidR="005A081E">
              <w:rPr>
                <w:sz w:val="20"/>
                <w:szCs w:val="20"/>
              </w:rPr>
              <w:t xml:space="preserve">, </w:t>
            </w:r>
            <w:r w:rsidRPr="00DF2693">
              <w:rPr>
                <w:sz w:val="20"/>
                <w:szCs w:val="20"/>
              </w:rPr>
              <w:t>to be liked, which by itself is not a bad thing. But sometimes this can prevent you from delivering hard news or having a necessary though difficult conversation.</w:t>
            </w:r>
          </w:p>
          <w:p w14:paraId="1775CF26" w14:textId="77777777" w:rsidR="00DF2693" w:rsidRPr="00DF2693" w:rsidRDefault="00DF2693" w:rsidP="00DF2693">
            <w:pPr>
              <w:jc w:val="center"/>
              <w:rPr>
                <w:sz w:val="20"/>
                <w:szCs w:val="20"/>
              </w:rPr>
            </w:pPr>
            <w:r w:rsidRPr="00DF2693">
              <w:rPr>
                <w:sz w:val="20"/>
                <w:szCs w:val="20"/>
              </w:rPr>
              <w:t>You are quick to praise others. Be sure your praise is authentic, deserved and individualized.</w:t>
            </w:r>
          </w:p>
          <w:p w14:paraId="19E4D33F" w14:textId="433EF944" w:rsidR="00896D83" w:rsidRDefault="00DF2693" w:rsidP="00DF2693">
            <w:pPr>
              <w:jc w:val="center"/>
              <w:rPr>
                <w:sz w:val="20"/>
                <w:szCs w:val="20"/>
              </w:rPr>
            </w:pPr>
            <w:r w:rsidRPr="00DF2693">
              <w:rPr>
                <w:sz w:val="20"/>
                <w:szCs w:val="20"/>
              </w:rPr>
              <w:t xml:space="preserve">Some people might find your high energy and natural enthusiasm off-putting. </w:t>
            </w:r>
          </w:p>
          <w:p w14:paraId="1687B228" w14:textId="7ECEA308" w:rsidR="00773734" w:rsidRPr="009E0362" w:rsidRDefault="00773734" w:rsidP="00DF2693">
            <w:pPr>
              <w:jc w:val="center"/>
              <w:rPr>
                <w:sz w:val="20"/>
                <w:szCs w:val="20"/>
              </w:rPr>
            </w:pPr>
          </w:p>
        </w:tc>
      </w:tr>
    </w:tbl>
    <w:p w14:paraId="5FF02E19" w14:textId="653D33A7" w:rsidR="00F904C0" w:rsidRDefault="00F904C0"/>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0009A8" w:rsidRPr="00106CB1" w14:paraId="39EDC0CB" w14:textId="77777777" w:rsidTr="00F65149">
        <w:trPr>
          <w:trHeight w:val="258"/>
        </w:trPr>
        <w:tc>
          <w:tcPr>
            <w:tcW w:w="15021" w:type="dxa"/>
            <w:gridSpan w:val="2"/>
          </w:tcPr>
          <w:p w14:paraId="44C0F7C3" w14:textId="77777777" w:rsidR="000009A8" w:rsidRPr="00106CB1" w:rsidRDefault="000009A8" w:rsidP="00F65149">
            <w:pPr>
              <w:jc w:val="center"/>
              <w:rPr>
                <w:b/>
                <w:bCs/>
                <w:sz w:val="20"/>
                <w:szCs w:val="20"/>
              </w:rPr>
            </w:pPr>
            <w:r w:rsidRPr="00106CB1">
              <w:rPr>
                <w:b/>
                <w:bCs/>
                <w:sz w:val="20"/>
                <w:szCs w:val="20"/>
              </w:rPr>
              <w:t>DEVELOPING YOUR STRENGTHS AWARENESS AND IMPACT</w:t>
            </w:r>
          </w:p>
        </w:tc>
      </w:tr>
      <w:tr w:rsidR="000009A8" w:rsidRPr="00885E1A" w14:paraId="5D217F2A" w14:textId="77777777" w:rsidTr="00F65149">
        <w:trPr>
          <w:trHeight w:hRule="exact" w:val="1832"/>
        </w:trPr>
        <w:tc>
          <w:tcPr>
            <w:tcW w:w="7550" w:type="dxa"/>
          </w:tcPr>
          <w:p w14:paraId="7109F420" w14:textId="77777777" w:rsidR="000009A8" w:rsidRDefault="000009A8" w:rsidP="000009A8">
            <w:pPr>
              <w:pStyle w:val="ListParagraph"/>
              <w:numPr>
                <w:ilvl w:val="0"/>
                <w:numId w:val="58"/>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5E75B4D" w14:textId="77777777" w:rsidR="000009A8" w:rsidRDefault="000009A8" w:rsidP="00F65149">
            <w:pPr>
              <w:rPr>
                <w:sz w:val="20"/>
                <w:szCs w:val="20"/>
              </w:rPr>
            </w:pPr>
          </w:p>
          <w:p w14:paraId="37A64D33" w14:textId="77777777" w:rsidR="000009A8" w:rsidRDefault="000009A8" w:rsidP="00F65149">
            <w:pPr>
              <w:rPr>
                <w:sz w:val="20"/>
                <w:szCs w:val="20"/>
              </w:rPr>
            </w:pPr>
          </w:p>
          <w:p w14:paraId="01EC6829" w14:textId="77777777" w:rsidR="000009A8" w:rsidRDefault="000009A8" w:rsidP="00F65149">
            <w:pPr>
              <w:rPr>
                <w:sz w:val="20"/>
                <w:szCs w:val="20"/>
              </w:rPr>
            </w:pPr>
          </w:p>
          <w:p w14:paraId="65649D12" w14:textId="77777777" w:rsidR="000009A8" w:rsidRDefault="000009A8" w:rsidP="00F65149">
            <w:pPr>
              <w:rPr>
                <w:sz w:val="20"/>
                <w:szCs w:val="20"/>
              </w:rPr>
            </w:pPr>
          </w:p>
          <w:p w14:paraId="5FEAB3E0" w14:textId="77777777" w:rsidR="000009A8" w:rsidRDefault="000009A8" w:rsidP="00F65149">
            <w:pPr>
              <w:rPr>
                <w:sz w:val="20"/>
                <w:szCs w:val="20"/>
              </w:rPr>
            </w:pPr>
          </w:p>
          <w:p w14:paraId="4A037E47" w14:textId="77777777" w:rsidR="000009A8" w:rsidRDefault="000009A8" w:rsidP="00F65149">
            <w:pPr>
              <w:rPr>
                <w:sz w:val="20"/>
                <w:szCs w:val="20"/>
              </w:rPr>
            </w:pPr>
          </w:p>
          <w:p w14:paraId="031044D6" w14:textId="77777777" w:rsidR="000009A8" w:rsidRDefault="000009A8" w:rsidP="00F65149">
            <w:pPr>
              <w:rPr>
                <w:sz w:val="20"/>
                <w:szCs w:val="20"/>
              </w:rPr>
            </w:pPr>
          </w:p>
          <w:p w14:paraId="222D6D75" w14:textId="77777777" w:rsidR="000009A8" w:rsidRDefault="000009A8" w:rsidP="00F65149">
            <w:pPr>
              <w:rPr>
                <w:sz w:val="20"/>
                <w:szCs w:val="20"/>
              </w:rPr>
            </w:pPr>
          </w:p>
          <w:p w14:paraId="43CCDF52" w14:textId="77777777" w:rsidR="000009A8" w:rsidRDefault="000009A8" w:rsidP="00F65149">
            <w:pPr>
              <w:rPr>
                <w:sz w:val="20"/>
                <w:szCs w:val="20"/>
              </w:rPr>
            </w:pPr>
          </w:p>
          <w:p w14:paraId="25A03803" w14:textId="77777777" w:rsidR="000009A8" w:rsidRDefault="000009A8" w:rsidP="00F65149">
            <w:pPr>
              <w:rPr>
                <w:sz w:val="20"/>
                <w:szCs w:val="20"/>
              </w:rPr>
            </w:pPr>
          </w:p>
          <w:p w14:paraId="0E91A229" w14:textId="77777777" w:rsidR="000009A8" w:rsidRDefault="000009A8" w:rsidP="00F65149">
            <w:pPr>
              <w:rPr>
                <w:sz w:val="20"/>
                <w:szCs w:val="20"/>
              </w:rPr>
            </w:pPr>
          </w:p>
          <w:p w14:paraId="0406B4EC" w14:textId="77777777" w:rsidR="000009A8" w:rsidRPr="0097454A" w:rsidRDefault="000009A8" w:rsidP="00F65149">
            <w:pPr>
              <w:rPr>
                <w:sz w:val="20"/>
                <w:szCs w:val="20"/>
              </w:rPr>
            </w:pPr>
          </w:p>
        </w:tc>
        <w:tc>
          <w:tcPr>
            <w:tcW w:w="7471" w:type="dxa"/>
          </w:tcPr>
          <w:p w14:paraId="105773CA" w14:textId="77777777" w:rsidR="000009A8" w:rsidRDefault="000009A8" w:rsidP="000009A8">
            <w:pPr>
              <w:pStyle w:val="ListParagraph"/>
              <w:numPr>
                <w:ilvl w:val="0"/>
                <w:numId w:val="58"/>
              </w:numPr>
              <w:rPr>
                <w:sz w:val="20"/>
                <w:szCs w:val="20"/>
              </w:rPr>
            </w:pPr>
            <w:r w:rsidRPr="00B74AC5">
              <w:rPr>
                <w:sz w:val="20"/>
                <w:szCs w:val="20"/>
              </w:rPr>
              <w:t>What gets stuck</w:t>
            </w:r>
            <w:r>
              <w:rPr>
                <w:sz w:val="20"/>
                <w:szCs w:val="20"/>
              </w:rPr>
              <w:t>, where is the shadow side of this strength getting in the way?</w:t>
            </w:r>
          </w:p>
          <w:p w14:paraId="0601CCC0" w14:textId="77777777" w:rsidR="000009A8" w:rsidRDefault="000009A8" w:rsidP="00F65149">
            <w:pPr>
              <w:rPr>
                <w:sz w:val="20"/>
                <w:szCs w:val="20"/>
              </w:rPr>
            </w:pPr>
          </w:p>
          <w:p w14:paraId="0E18965A" w14:textId="77777777" w:rsidR="000009A8" w:rsidRDefault="000009A8" w:rsidP="00F65149">
            <w:pPr>
              <w:rPr>
                <w:sz w:val="20"/>
                <w:szCs w:val="20"/>
              </w:rPr>
            </w:pPr>
          </w:p>
          <w:p w14:paraId="604CC1CD" w14:textId="77777777" w:rsidR="000009A8" w:rsidRDefault="000009A8" w:rsidP="00F65149">
            <w:pPr>
              <w:rPr>
                <w:sz w:val="20"/>
                <w:szCs w:val="20"/>
              </w:rPr>
            </w:pPr>
          </w:p>
          <w:p w14:paraId="7BB3BDC5" w14:textId="77777777" w:rsidR="000009A8" w:rsidRDefault="000009A8" w:rsidP="00F65149">
            <w:pPr>
              <w:rPr>
                <w:sz w:val="20"/>
                <w:szCs w:val="20"/>
              </w:rPr>
            </w:pPr>
          </w:p>
          <w:p w14:paraId="398428C6" w14:textId="77777777" w:rsidR="000009A8" w:rsidRDefault="000009A8" w:rsidP="00F65149">
            <w:pPr>
              <w:rPr>
                <w:sz w:val="20"/>
                <w:szCs w:val="20"/>
              </w:rPr>
            </w:pPr>
          </w:p>
          <w:p w14:paraId="1E1D17A9" w14:textId="77777777" w:rsidR="000009A8" w:rsidRPr="00885E1A" w:rsidRDefault="000009A8" w:rsidP="00F65149">
            <w:pPr>
              <w:rPr>
                <w:sz w:val="20"/>
                <w:szCs w:val="20"/>
              </w:rPr>
            </w:pPr>
          </w:p>
        </w:tc>
      </w:tr>
      <w:tr w:rsidR="000009A8" w:rsidRPr="00480B88" w14:paraId="680774B2" w14:textId="77777777" w:rsidTr="00F65149">
        <w:trPr>
          <w:trHeight w:hRule="exact" w:val="1832"/>
        </w:trPr>
        <w:tc>
          <w:tcPr>
            <w:tcW w:w="7550" w:type="dxa"/>
          </w:tcPr>
          <w:p w14:paraId="6918671D" w14:textId="77777777" w:rsidR="000009A8" w:rsidRDefault="000009A8" w:rsidP="000009A8">
            <w:pPr>
              <w:pStyle w:val="ListParagraph"/>
              <w:numPr>
                <w:ilvl w:val="0"/>
                <w:numId w:val="58"/>
              </w:numPr>
              <w:rPr>
                <w:sz w:val="20"/>
                <w:szCs w:val="20"/>
              </w:rPr>
            </w:pPr>
            <w:r>
              <w:rPr>
                <w:sz w:val="20"/>
                <w:szCs w:val="20"/>
              </w:rPr>
              <w:t>What ideas do you have for change, please be specific?</w:t>
            </w:r>
          </w:p>
          <w:p w14:paraId="6838C336" w14:textId="77777777" w:rsidR="000009A8" w:rsidRDefault="000009A8" w:rsidP="00F65149">
            <w:pPr>
              <w:rPr>
                <w:sz w:val="20"/>
                <w:szCs w:val="20"/>
              </w:rPr>
            </w:pPr>
          </w:p>
          <w:p w14:paraId="64A5DC3C" w14:textId="77777777" w:rsidR="000009A8" w:rsidRDefault="000009A8" w:rsidP="00F65149">
            <w:pPr>
              <w:rPr>
                <w:sz w:val="20"/>
                <w:szCs w:val="20"/>
              </w:rPr>
            </w:pPr>
          </w:p>
          <w:p w14:paraId="49FEE009" w14:textId="77777777" w:rsidR="000009A8" w:rsidRPr="0097454A" w:rsidRDefault="000009A8" w:rsidP="00F65149">
            <w:pPr>
              <w:rPr>
                <w:sz w:val="20"/>
                <w:szCs w:val="20"/>
              </w:rPr>
            </w:pPr>
          </w:p>
        </w:tc>
        <w:tc>
          <w:tcPr>
            <w:tcW w:w="7471" w:type="dxa"/>
          </w:tcPr>
          <w:p w14:paraId="51E584DF" w14:textId="77777777" w:rsidR="000009A8" w:rsidRDefault="000009A8" w:rsidP="000009A8">
            <w:pPr>
              <w:pStyle w:val="ListParagraph"/>
              <w:numPr>
                <w:ilvl w:val="0"/>
                <w:numId w:val="58"/>
              </w:numPr>
              <w:rPr>
                <w:sz w:val="20"/>
                <w:szCs w:val="20"/>
              </w:rPr>
            </w:pPr>
            <w:r>
              <w:rPr>
                <w:sz w:val="20"/>
                <w:szCs w:val="20"/>
              </w:rPr>
              <w:t>How will you track your progress, who and what can help?</w:t>
            </w:r>
          </w:p>
          <w:p w14:paraId="6D27436A" w14:textId="77777777" w:rsidR="000009A8" w:rsidRDefault="000009A8" w:rsidP="00F65149">
            <w:pPr>
              <w:rPr>
                <w:sz w:val="20"/>
                <w:szCs w:val="20"/>
              </w:rPr>
            </w:pPr>
          </w:p>
          <w:p w14:paraId="165222A3" w14:textId="77777777" w:rsidR="000009A8" w:rsidRPr="00480B88" w:rsidRDefault="000009A8" w:rsidP="00F65149">
            <w:pPr>
              <w:rPr>
                <w:sz w:val="20"/>
                <w:szCs w:val="20"/>
              </w:rPr>
            </w:pPr>
          </w:p>
        </w:tc>
      </w:tr>
    </w:tbl>
    <w:p w14:paraId="104F140D" w14:textId="77777777" w:rsidR="000009A8" w:rsidRDefault="000009A8"/>
    <w:p w14:paraId="77F371EB" w14:textId="77777777" w:rsidR="00F904C0" w:rsidRDefault="00F904C0">
      <w:r>
        <w:br w:type="page"/>
      </w:r>
    </w:p>
    <w:tbl>
      <w:tblPr>
        <w:tblStyle w:val="TableGrid"/>
        <w:tblW w:w="15021" w:type="dxa"/>
        <w:tblLayout w:type="fixed"/>
        <w:tblLook w:val="04A0" w:firstRow="1" w:lastRow="0" w:firstColumn="1" w:lastColumn="0" w:noHBand="0" w:noVBand="1"/>
      </w:tblPr>
      <w:tblGrid>
        <w:gridCol w:w="15021"/>
      </w:tblGrid>
      <w:tr w:rsidR="00F904C0" w:rsidRPr="00A4508D" w14:paraId="2EC8FE54" w14:textId="77777777" w:rsidTr="0095260C">
        <w:trPr>
          <w:trHeight w:val="139"/>
        </w:trPr>
        <w:tc>
          <w:tcPr>
            <w:tcW w:w="15021" w:type="dxa"/>
            <w:shd w:val="clear" w:color="auto" w:fill="D4CBF6"/>
          </w:tcPr>
          <w:p w14:paraId="286B131D" w14:textId="604DD72A" w:rsidR="00F904C0" w:rsidRPr="00896D83" w:rsidRDefault="00F904C0" w:rsidP="00F904C0">
            <w:pPr>
              <w:tabs>
                <w:tab w:val="left" w:pos="2370"/>
                <w:tab w:val="center" w:pos="7402"/>
              </w:tabs>
              <w:rPr>
                <w:b/>
                <w:bCs/>
                <w:sz w:val="20"/>
                <w:szCs w:val="20"/>
              </w:rPr>
            </w:pPr>
            <w:r>
              <w:lastRenderedPageBreak/>
              <w:tab/>
            </w:r>
            <w:r>
              <w:tab/>
            </w:r>
            <w:r w:rsidRPr="00896D83">
              <w:rPr>
                <w:b/>
                <w:bCs/>
              </w:rPr>
              <w:t xml:space="preserve"> </w:t>
            </w:r>
            <w:r w:rsidRPr="00134040">
              <w:rPr>
                <w:b/>
                <w:bCs/>
              </w:rPr>
              <w:t>ADAPTABILITY</w:t>
            </w:r>
          </w:p>
        </w:tc>
      </w:tr>
      <w:tr w:rsidR="00F904C0" w:rsidRPr="00A4508D" w14:paraId="1F70A147" w14:textId="77777777" w:rsidTr="00F904C0">
        <w:trPr>
          <w:trHeight w:val="583"/>
        </w:trPr>
        <w:tc>
          <w:tcPr>
            <w:tcW w:w="15021" w:type="dxa"/>
          </w:tcPr>
          <w:p w14:paraId="6BF74B94" w14:textId="77777777" w:rsidR="00773734" w:rsidRDefault="00773734" w:rsidP="00F904C0">
            <w:pPr>
              <w:jc w:val="center"/>
              <w:rPr>
                <w:bCs/>
                <w:i/>
                <w:iCs/>
                <w:sz w:val="20"/>
                <w:szCs w:val="20"/>
              </w:rPr>
            </w:pPr>
          </w:p>
          <w:p w14:paraId="6FD1983B" w14:textId="56AC7D33" w:rsidR="00F904C0" w:rsidRPr="006A5502" w:rsidRDefault="00F27144" w:rsidP="00F904C0">
            <w:pPr>
              <w:jc w:val="center"/>
              <w:rPr>
                <w:bCs/>
                <w:i/>
                <w:iCs/>
                <w:sz w:val="20"/>
                <w:szCs w:val="20"/>
              </w:rPr>
            </w:pPr>
            <w:r>
              <w:rPr>
                <w:bCs/>
                <w:i/>
                <w:iCs/>
                <w:sz w:val="20"/>
                <w:szCs w:val="20"/>
              </w:rPr>
              <w:t>S</w:t>
            </w:r>
            <w:r w:rsidR="00F904C0" w:rsidRPr="006A5502">
              <w:rPr>
                <w:bCs/>
                <w:i/>
                <w:iCs/>
                <w:sz w:val="20"/>
                <w:szCs w:val="20"/>
              </w:rPr>
              <w:t>trong in the Adaptability theme</w:t>
            </w:r>
            <w:r w:rsidR="00353BF1">
              <w:rPr>
                <w:bCs/>
                <w:i/>
                <w:iCs/>
                <w:sz w:val="20"/>
                <w:szCs w:val="20"/>
              </w:rPr>
              <w:t>, you</w:t>
            </w:r>
            <w:r w:rsidR="00F904C0" w:rsidRPr="006A5502">
              <w:rPr>
                <w:bCs/>
                <w:i/>
                <w:iCs/>
                <w:sz w:val="20"/>
                <w:szCs w:val="20"/>
              </w:rPr>
              <w:t xml:space="preserve"> prefer to </w:t>
            </w:r>
            <w:r w:rsidR="00927305">
              <w:rPr>
                <w:bCs/>
                <w:i/>
                <w:iCs/>
                <w:sz w:val="20"/>
                <w:szCs w:val="20"/>
              </w:rPr>
              <w:t>‘</w:t>
            </w:r>
            <w:r w:rsidR="00F904C0" w:rsidRPr="006A5502">
              <w:rPr>
                <w:bCs/>
                <w:i/>
                <w:iCs/>
                <w:sz w:val="20"/>
                <w:szCs w:val="20"/>
              </w:rPr>
              <w:t>go with the flow.</w:t>
            </w:r>
            <w:r w:rsidR="00927305">
              <w:rPr>
                <w:bCs/>
                <w:i/>
                <w:iCs/>
                <w:sz w:val="20"/>
                <w:szCs w:val="20"/>
              </w:rPr>
              <w:t>’</w:t>
            </w:r>
            <w:r w:rsidR="00F904C0" w:rsidRPr="006A5502">
              <w:rPr>
                <w:bCs/>
                <w:i/>
                <w:iCs/>
                <w:sz w:val="20"/>
                <w:szCs w:val="20"/>
              </w:rPr>
              <w:t xml:space="preserve"> </w:t>
            </w:r>
            <w:r w:rsidR="0095260C">
              <w:rPr>
                <w:bCs/>
                <w:i/>
                <w:iCs/>
                <w:sz w:val="20"/>
                <w:szCs w:val="20"/>
              </w:rPr>
              <w:t>You</w:t>
            </w:r>
            <w:r w:rsidR="00F904C0" w:rsidRPr="006A5502">
              <w:rPr>
                <w:bCs/>
                <w:i/>
                <w:iCs/>
                <w:sz w:val="20"/>
                <w:szCs w:val="20"/>
              </w:rPr>
              <w:t xml:space="preserve"> tend to be</w:t>
            </w:r>
            <w:r w:rsidR="0095260C">
              <w:rPr>
                <w:bCs/>
                <w:i/>
                <w:iCs/>
                <w:sz w:val="20"/>
                <w:szCs w:val="20"/>
              </w:rPr>
              <w:t xml:space="preserve"> </w:t>
            </w:r>
            <w:r w:rsidR="003851D4">
              <w:rPr>
                <w:bCs/>
                <w:i/>
                <w:iCs/>
                <w:sz w:val="20"/>
                <w:szCs w:val="20"/>
              </w:rPr>
              <w:t xml:space="preserve">a </w:t>
            </w:r>
            <w:r w:rsidR="003851D4" w:rsidRPr="006A5502">
              <w:rPr>
                <w:bCs/>
                <w:i/>
                <w:iCs/>
                <w:sz w:val="20"/>
                <w:szCs w:val="20"/>
              </w:rPr>
              <w:t>‘</w:t>
            </w:r>
            <w:r w:rsidR="00F904C0" w:rsidRPr="006A5502">
              <w:rPr>
                <w:bCs/>
                <w:i/>
                <w:iCs/>
                <w:sz w:val="20"/>
                <w:szCs w:val="20"/>
              </w:rPr>
              <w:t>now</w:t>
            </w:r>
            <w:r w:rsidR="00927305">
              <w:rPr>
                <w:bCs/>
                <w:i/>
                <w:iCs/>
                <w:sz w:val="20"/>
                <w:szCs w:val="20"/>
              </w:rPr>
              <w:t>’</w:t>
            </w:r>
            <w:r w:rsidR="00F904C0" w:rsidRPr="006A5502">
              <w:rPr>
                <w:bCs/>
                <w:i/>
                <w:iCs/>
                <w:sz w:val="20"/>
                <w:szCs w:val="20"/>
              </w:rPr>
              <w:t xml:space="preserve"> pe</w:t>
            </w:r>
            <w:r w:rsidR="0095260C">
              <w:rPr>
                <w:bCs/>
                <w:i/>
                <w:iCs/>
                <w:sz w:val="20"/>
                <w:szCs w:val="20"/>
              </w:rPr>
              <w:t xml:space="preserve">rson </w:t>
            </w:r>
            <w:r w:rsidR="00F904C0" w:rsidRPr="006A5502">
              <w:rPr>
                <w:bCs/>
                <w:i/>
                <w:iCs/>
                <w:sz w:val="20"/>
                <w:szCs w:val="20"/>
              </w:rPr>
              <w:t>who take things as they come and discover the future one day at a time.</w:t>
            </w:r>
          </w:p>
          <w:p w14:paraId="56CA06B8" w14:textId="1B32D77A" w:rsidR="00F904C0" w:rsidRPr="00A4508D" w:rsidRDefault="00F904C0" w:rsidP="00F904C0">
            <w:pPr>
              <w:jc w:val="center"/>
              <w:rPr>
                <w:b/>
                <w:bCs/>
                <w:i/>
                <w:iCs/>
                <w:sz w:val="20"/>
                <w:szCs w:val="20"/>
              </w:rPr>
            </w:pPr>
          </w:p>
        </w:tc>
      </w:tr>
      <w:tr w:rsidR="00F904C0" w14:paraId="633699A7" w14:textId="77777777" w:rsidTr="00773734">
        <w:trPr>
          <w:trHeight w:val="239"/>
        </w:trPr>
        <w:tc>
          <w:tcPr>
            <w:tcW w:w="15021" w:type="dxa"/>
          </w:tcPr>
          <w:p w14:paraId="3EE7F1DE" w14:textId="77777777" w:rsidR="00F904C0" w:rsidRDefault="00F904C0" w:rsidP="00F904C0">
            <w:pPr>
              <w:jc w:val="center"/>
              <w:rPr>
                <w:b/>
                <w:bCs/>
                <w:sz w:val="20"/>
                <w:szCs w:val="20"/>
              </w:rPr>
            </w:pPr>
            <w:r>
              <w:rPr>
                <w:b/>
                <w:bCs/>
                <w:sz w:val="20"/>
                <w:szCs w:val="20"/>
              </w:rPr>
              <w:t xml:space="preserve"> WHAT HAPPENS WHEN YOU PLAY TO YOUR PLAYING TO YOUR STRENGTH - THE POSITIVES</w:t>
            </w:r>
          </w:p>
        </w:tc>
      </w:tr>
      <w:tr w:rsidR="00F904C0" w14:paraId="59D20FBC" w14:textId="77777777" w:rsidTr="00F904C0">
        <w:trPr>
          <w:trHeight w:val="900"/>
        </w:trPr>
        <w:tc>
          <w:tcPr>
            <w:tcW w:w="15021" w:type="dxa"/>
          </w:tcPr>
          <w:p w14:paraId="357A7631" w14:textId="77777777" w:rsidR="00773734" w:rsidRDefault="00773734" w:rsidP="00F904C0">
            <w:pPr>
              <w:jc w:val="center"/>
              <w:rPr>
                <w:bCs/>
                <w:sz w:val="20"/>
                <w:szCs w:val="20"/>
              </w:rPr>
            </w:pPr>
          </w:p>
          <w:p w14:paraId="22176D47" w14:textId="6CBD384F" w:rsidR="00F904C0" w:rsidRPr="00F904C0" w:rsidRDefault="00F904C0" w:rsidP="00F904C0">
            <w:pPr>
              <w:jc w:val="center"/>
              <w:rPr>
                <w:bCs/>
                <w:sz w:val="20"/>
                <w:szCs w:val="20"/>
              </w:rPr>
            </w:pPr>
            <w:r w:rsidRPr="00F904C0">
              <w:rPr>
                <w:bCs/>
                <w:sz w:val="20"/>
                <w:szCs w:val="20"/>
              </w:rPr>
              <w:t xml:space="preserve">You respond well to competing priorities and immediate demands, which ensures that the information, solutions and </w:t>
            </w:r>
            <w:r w:rsidR="00947468" w:rsidRPr="00F904C0">
              <w:rPr>
                <w:bCs/>
                <w:sz w:val="20"/>
                <w:szCs w:val="20"/>
              </w:rPr>
              <w:t>workflow</w:t>
            </w:r>
            <w:r w:rsidRPr="00F904C0">
              <w:rPr>
                <w:bCs/>
                <w:sz w:val="20"/>
                <w:szCs w:val="20"/>
              </w:rPr>
              <w:t xml:space="preserve"> will be up-to-date and responsive to the environment.</w:t>
            </w:r>
          </w:p>
          <w:p w14:paraId="77C7FB48" w14:textId="21BCA0AA" w:rsidR="00F904C0" w:rsidRPr="00F904C0" w:rsidRDefault="00F904C0" w:rsidP="00F904C0">
            <w:pPr>
              <w:jc w:val="center"/>
              <w:rPr>
                <w:bCs/>
                <w:sz w:val="20"/>
                <w:szCs w:val="20"/>
              </w:rPr>
            </w:pPr>
            <w:r w:rsidRPr="00F904C0">
              <w:rPr>
                <w:bCs/>
                <w:sz w:val="20"/>
                <w:szCs w:val="20"/>
              </w:rPr>
              <w:t>You tend to handle the unexpected with poise and calm</w:t>
            </w:r>
            <w:r w:rsidR="00FC1B4A">
              <w:rPr>
                <w:bCs/>
                <w:sz w:val="20"/>
                <w:szCs w:val="20"/>
              </w:rPr>
              <w:t xml:space="preserve">, </w:t>
            </w:r>
            <w:r w:rsidRPr="00F904C0">
              <w:rPr>
                <w:bCs/>
                <w:sz w:val="20"/>
                <w:szCs w:val="20"/>
              </w:rPr>
              <w:t xml:space="preserve">not much rattles you. This makes you a go-to person in a crisis as others can feel and </w:t>
            </w:r>
            <w:r w:rsidR="00927305">
              <w:rPr>
                <w:bCs/>
                <w:sz w:val="20"/>
                <w:szCs w:val="20"/>
              </w:rPr>
              <w:t>‘</w:t>
            </w:r>
            <w:r w:rsidRPr="00F904C0">
              <w:rPr>
                <w:bCs/>
                <w:sz w:val="20"/>
                <w:szCs w:val="20"/>
              </w:rPr>
              <w:t>borrow</w:t>
            </w:r>
            <w:r w:rsidR="00927305">
              <w:rPr>
                <w:bCs/>
                <w:sz w:val="20"/>
                <w:szCs w:val="20"/>
              </w:rPr>
              <w:t>’</w:t>
            </w:r>
            <w:r w:rsidRPr="00F904C0">
              <w:rPr>
                <w:bCs/>
                <w:sz w:val="20"/>
                <w:szCs w:val="20"/>
              </w:rPr>
              <w:t xml:space="preserve"> your sense of calm.</w:t>
            </w:r>
          </w:p>
          <w:p w14:paraId="4DFFE5BA" w14:textId="77777777" w:rsidR="00F904C0" w:rsidRPr="00F904C0" w:rsidRDefault="00F904C0" w:rsidP="00F904C0">
            <w:pPr>
              <w:jc w:val="center"/>
              <w:rPr>
                <w:bCs/>
                <w:sz w:val="20"/>
                <w:szCs w:val="20"/>
              </w:rPr>
            </w:pPr>
            <w:r w:rsidRPr="00F904C0">
              <w:rPr>
                <w:bCs/>
                <w:sz w:val="20"/>
                <w:szCs w:val="20"/>
              </w:rPr>
              <w:t>You can adjust on-the-fly, change direction when it's called for and help others manage change.</w:t>
            </w:r>
          </w:p>
          <w:p w14:paraId="5D5422CC" w14:textId="77777777" w:rsidR="00F904C0" w:rsidRDefault="00F904C0" w:rsidP="00F904C0">
            <w:pPr>
              <w:jc w:val="center"/>
              <w:rPr>
                <w:bCs/>
                <w:sz w:val="20"/>
                <w:szCs w:val="20"/>
              </w:rPr>
            </w:pPr>
            <w:r w:rsidRPr="00F904C0">
              <w:rPr>
                <w:bCs/>
                <w:sz w:val="20"/>
                <w:szCs w:val="20"/>
              </w:rPr>
              <w:t>Your total focus on whoever is with you in the moment makes others feel appreciated, valued and respected.</w:t>
            </w:r>
          </w:p>
          <w:p w14:paraId="5B8D6113" w14:textId="6D1CF20D" w:rsidR="00773734" w:rsidRPr="00F904C0" w:rsidRDefault="00773734" w:rsidP="00F904C0">
            <w:pPr>
              <w:jc w:val="center"/>
              <w:rPr>
                <w:bCs/>
                <w:sz w:val="20"/>
                <w:szCs w:val="20"/>
              </w:rPr>
            </w:pPr>
          </w:p>
        </w:tc>
      </w:tr>
      <w:tr w:rsidR="00F904C0" w:rsidRPr="00591496" w14:paraId="5DDDAE5D" w14:textId="77777777" w:rsidTr="00F904C0">
        <w:trPr>
          <w:trHeight w:val="286"/>
        </w:trPr>
        <w:tc>
          <w:tcPr>
            <w:tcW w:w="15021" w:type="dxa"/>
          </w:tcPr>
          <w:p w14:paraId="6AB28679" w14:textId="77777777" w:rsidR="00F904C0" w:rsidRPr="00591496" w:rsidRDefault="00F904C0" w:rsidP="00F904C0">
            <w:pPr>
              <w:jc w:val="center"/>
              <w:rPr>
                <w:b/>
                <w:bCs/>
                <w:sz w:val="20"/>
                <w:szCs w:val="20"/>
              </w:rPr>
            </w:pPr>
            <w:r>
              <w:rPr>
                <w:b/>
                <w:bCs/>
                <w:sz w:val="20"/>
                <w:szCs w:val="20"/>
              </w:rPr>
              <w:t>WHAT HAPPENS WHEN YOU OVERPLAY YOUR STRENGTH - THE SHADOW SIDE</w:t>
            </w:r>
          </w:p>
        </w:tc>
      </w:tr>
      <w:tr w:rsidR="00F904C0" w:rsidRPr="009E0362" w14:paraId="0149E829" w14:textId="77777777" w:rsidTr="00F904C0">
        <w:trPr>
          <w:trHeight w:val="900"/>
        </w:trPr>
        <w:tc>
          <w:tcPr>
            <w:tcW w:w="15021" w:type="dxa"/>
          </w:tcPr>
          <w:p w14:paraId="629C4743" w14:textId="2D6D8DC5" w:rsidR="00773734" w:rsidRDefault="00773734" w:rsidP="003A373C">
            <w:pPr>
              <w:rPr>
                <w:sz w:val="20"/>
                <w:szCs w:val="20"/>
              </w:rPr>
            </w:pPr>
          </w:p>
          <w:p w14:paraId="6B082D82" w14:textId="322627DC" w:rsidR="00F904C0" w:rsidRPr="00F904C0" w:rsidRDefault="00F904C0" w:rsidP="00F904C0">
            <w:pPr>
              <w:jc w:val="center"/>
              <w:rPr>
                <w:sz w:val="20"/>
                <w:szCs w:val="20"/>
              </w:rPr>
            </w:pPr>
            <w:r w:rsidRPr="00F904C0">
              <w:rPr>
                <w:sz w:val="20"/>
                <w:szCs w:val="20"/>
              </w:rPr>
              <w:t xml:space="preserve">Those who thrive on structure and stability may feel that they are on unsure footing when you change plans to suit the moment. </w:t>
            </w:r>
          </w:p>
          <w:p w14:paraId="33C6C43F" w14:textId="69F0E964" w:rsidR="00F904C0" w:rsidRPr="00F904C0" w:rsidRDefault="00F904C0" w:rsidP="00F904C0">
            <w:pPr>
              <w:jc w:val="center"/>
              <w:rPr>
                <w:sz w:val="20"/>
                <w:szCs w:val="20"/>
              </w:rPr>
            </w:pPr>
            <w:r w:rsidRPr="00F904C0">
              <w:rPr>
                <w:sz w:val="20"/>
                <w:szCs w:val="20"/>
              </w:rPr>
              <w:t>If you are a manager or team leader, your team may feel like you have no direction and may be unsure of what you expect of them or, likewise, what they can expect from you.</w:t>
            </w:r>
          </w:p>
          <w:p w14:paraId="6B636DA4" w14:textId="5A3694F1" w:rsidR="00F904C0" w:rsidRPr="00F904C0" w:rsidRDefault="00F904C0" w:rsidP="00F904C0">
            <w:pPr>
              <w:jc w:val="center"/>
              <w:rPr>
                <w:sz w:val="20"/>
                <w:szCs w:val="20"/>
              </w:rPr>
            </w:pPr>
            <w:r w:rsidRPr="00F904C0">
              <w:rPr>
                <w:sz w:val="20"/>
                <w:szCs w:val="20"/>
              </w:rPr>
              <w:t xml:space="preserve">Because you live in the moment, you may miss deadlines or important performance milestones. </w:t>
            </w:r>
          </w:p>
          <w:p w14:paraId="0B0473BF" w14:textId="77777777" w:rsidR="00F904C0" w:rsidRDefault="00F904C0" w:rsidP="00F904C0">
            <w:pPr>
              <w:jc w:val="center"/>
              <w:rPr>
                <w:sz w:val="20"/>
                <w:szCs w:val="20"/>
              </w:rPr>
            </w:pPr>
            <w:r w:rsidRPr="00F904C0">
              <w:rPr>
                <w:sz w:val="20"/>
                <w:szCs w:val="20"/>
              </w:rPr>
              <w:t xml:space="preserve">Your natural instinct is that whatever or whoever is in front of you is your priority. </w:t>
            </w:r>
          </w:p>
          <w:p w14:paraId="457053C1" w14:textId="7AFCC5CD" w:rsidR="000A04AB" w:rsidRPr="009E0362" w:rsidRDefault="000A04AB" w:rsidP="00F904C0">
            <w:pPr>
              <w:jc w:val="center"/>
              <w:rPr>
                <w:sz w:val="20"/>
                <w:szCs w:val="20"/>
              </w:rPr>
            </w:pPr>
          </w:p>
        </w:tc>
      </w:tr>
    </w:tbl>
    <w:p w14:paraId="2157C4F0" w14:textId="77777777" w:rsidR="000009A8" w:rsidRDefault="000009A8"/>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0009A8" w:rsidRPr="00106CB1" w14:paraId="6DD4AD16" w14:textId="77777777" w:rsidTr="00F65149">
        <w:trPr>
          <w:trHeight w:val="258"/>
        </w:trPr>
        <w:tc>
          <w:tcPr>
            <w:tcW w:w="15021" w:type="dxa"/>
            <w:gridSpan w:val="2"/>
          </w:tcPr>
          <w:p w14:paraId="3F2AF3B8" w14:textId="77777777" w:rsidR="000009A8" w:rsidRPr="00106CB1" w:rsidRDefault="000009A8" w:rsidP="00F65149">
            <w:pPr>
              <w:jc w:val="center"/>
              <w:rPr>
                <w:b/>
                <w:bCs/>
                <w:sz w:val="20"/>
                <w:szCs w:val="20"/>
              </w:rPr>
            </w:pPr>
            <w:r w:rsidRPr="00106CB1">
              <w:rPr>
                <w:b/>
                <w:bCs/>
                <w:sz w:val="20"/>
                <w:szCs w:val="20"/>
              </w:rPr>
              <w:t>DEVELOPING YOUR STRENGTHS AWARENESS AND IMPACT</w:t>
            </w:r>
          </w:p>
        </w:tc>
      </w:tr>
      <w:tr w:rsidR="000009A8" w:rsidRPr="00885E1A" w14:paraId="3ECD28E4" w14:textId="77777777" w:rsidTr="00F65149">
        <w:trPr>
          <w:trHeight w:hRule="exact" w:val="1832"/>
        </w:trPr>
        <w:tc>
          <w:tcPr>
            <w:tcW w:w="7550" w:type="dxa"/>
          </w:tcPr>
          <w:p w14:paraId="13011DA1" w14:textId="77777777" w:rsidR="000009A8" w:rsidRDefault="000009A8" w:rsidP="000009A8">
            <w:pPr>
              <w:pStyle w:val="ListParagraph"/>
              <w:numPr>
                <w:ilvl w:val="0"/>
                <w:numId w:val="59"/>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CDA6DE6" w14:textId="77777777" w:rsidR="000009A8" w:rsidRDefault="000009A8" w:rsidP="00F65149">
            <w:pPr>
              <w:rPr>
                <w:sz w:val="20"/>
                <w:szCs w:val="20"/>
              </w:rPr>
            </w:pPr>
          </w:p>
          <w:p w14:paraId="52B6E42D" w14:textId="77777777" w:rsidR="000009A8" w:rsidRDefault="000009A8" w:rsidP="00F65149">
            <w:pPr>
              <w:rPr>
                <w:sz w:val="20"/>
                <w:szCs w:val="20"/>
              </w:rPr>
            </w:pPr>
          </w:p>
          <w:p w14:paraId="4D5C6119" w14:textId="77777777" w:rsidR="000009A8" w:rsidRDefault="000009A8" w:rsidP="00F65149">
            <w:pPr>
              <w:rPr>
                <w:sz w:val="20"/>
                <w:szCs w:val="20"/>
              </w:rPr>
            </w:pPr>
          </w:p>
          <w:p w14:paraId="6C05D23F" w14:textId="77777777" w:rsidR="000009A8" w:rsidRDefault="000009A8" w:rsidP="00F65149">
            <w:pPr>
              <w:rPr>
                <w:sz w:val="20"/>
                <w:szCs w:val="20"/>
              </w:rPr>
            </w:pPr>
          </w:p>
          <w:p w14:paraId="365FB6BE" w14:textId="77777777" w:rsidR="000009A8" w:rsidRDefault="000009A8" w:rsidP="00F65149">
            <w:pPr>
              <w:rPr>
                <w:sz w:val="20"/>
                <w:szCs w:val="20"/>
              </w:rPr>
            </w:pPr>
          </w:p>
          <w:p w14:paraId="10F27A9B" w14:textId="77777777" w:rsidR="000009A8" w:rsidRDefault="000009A8" w:rsidP="00F65149">
            <w:pPr>
              <w:rPr>
                <w:sz w:val="20"/>
                <w:szCs w:val="20"/>
              </w:rPr>
            </w:pPr>
          </w:p>
          <w:p w14:paraId="41564F25" w14:textId="77777777" w:rsidR="000009A8" w:rsidRDefault="000009A8" w:rsidP="00F65149">
            <w:pPr>
              <w:rPr>
                <w:sz w:val="20"/>
                <w:szCs w:val="20"/>
              </w:rPr>
            </w:pPr>
          </w:p>
          <w:p w14:paraId="2727192E" w14:textId="77777777" w:rsidR="000009A8" w:rsidRDefault="000009A8" w:rsidP="00F65149">
            <w:pPr>
              <w:rPr>
                <w:sz w:val="20"/>
                <w:szCs w:val="20"/>
              </w:rPr>
            </w:pPr>
          </w:p>
          <w:p w14:paraId="21FDD247" w14:textId="77777777" w:rsidR="000009A8" w:rsidRDefault="000009A8" w:rsidP="00F65149">
            <w:pPr>
              <w:rPr>
                <w:sz w:val="20"/>
                <w:szCs w:val="20"/>
              </w:rPr>
            </w:pPr>
          </w:p>
          <w:p w14:paraId="2178BC18" w14:textId="77777777" w:rsidR="000009A8" w:rsidRDefault="000009A8" w:rsidP="00F65149">
            <w:pPr>
              <w:rPr>
                <w:sz w:val="20"/>
                <w:szCs w:val="20"/>
              </w:rPr>
            </w:pPr>
          </w:p>
          <w:p w14:paraId="2FD4B771" w14:textId="77777777" w:rsidR="000009A8" w:rsidRDefault="000009A8" w:rsidP="00F65149">
            <w:pPr>
              <w:rPr>
                <w:sz w:val="20"/>
                <w:szCs w:val="20"/>
              </w:rPr>
            </w:pPr>
          </w:p>
          <w:p w14:paraId="0E8E31E9" w14:textId="77777777" w:rsidR="000009A8" w:rsidRPr="0097454A" w:rsidRDefault="000009A8" w:rsidP="00F65149">
            <w:pPr>
              <w:rPr>
                <w:sz w:val="20"/>
                <w:szCs w:val="20"/>
              </w:rPr>
            </w:pPr>
          </w:p>
        </w:tc>
        <w:tc>
          <w:tcPr>
            <w:tcW w:w="7471" w:type="dxa"/>
          </w:tcPr>
          <w:p w14:paraId="001D728B" w14:textId="77777777" w:rsidR="000009A8" w:rsidRDefault="000009A8" w:rsidP="000009A8">
            <w:pPr>
              <w:pStyle w:val="ListParagraph"/>
              <w:numPr>
                <w:ilvl w:val="0"/>
                <w:numId w:val="59"/>
              </w:numPr>
              <w:rPr>
                <w:sz w:val="20"/>
                <w:szCs w:val="20"/>
              </w:rPr>
            </w:pPr>
            <w:r w:rsidRPr="00B74AC5">
              <w:rPr>
                <w:sz w:val="20"/>
                <w:szCs w:val="20"/>
              </w:rPr>
              <w:t>What gets stuck</w:t>
            </w:r>
            <w:r>
              <w:rPr>
                <w:sz w:val="20"/>
                <w:szCs w:val="20"/>
              </w:rPr>
              <w:t>, where is the shadow side of this strength getting in the way?</w:t>
            </w:r>
          </w:p>
          <w:p w14:paraId="04BFE922" w14:textId="77777777" w:rsidR="000009A8" w:rsidRDefault="000009A8" w:rsidP="00F65149">
            <w:pPr>
              <w:rPr>
                <w:sz w:val="20"/>
                <w:szCs w:val="20"/>
              </w:rPr>
            </w:pPr>
          </w:p>
          <w:p w14:paraId="515F7E64" w14:textId="77777777" w:rsidR="000009A8" w:rsidRDefault="000009A8" w:rsidP="00F65149">
            <w:pPr>
              <w:rPr>
                <w:sz w:val="20"/>
                <w:szCs w:val="20"/>
              </w:rPr>
            </w:pPr>
          </w:p>
          <w:p w14:paraId="57809DA7" w14:textId="77777777" w:rsidR="000009A8" w:rsidRDefault="000009A8" w:rsidP="00F65149">
            <w:pPr>
              <w:rPr>
                <w:sz w:val="20"/>
                <w:szCs w:val="20"/>
              </w:rPr>
            </w:pPr>
          </w:p>
          <w:p w14:paraId="7C2CE2C3" w14:textId="77777777" w:rsidR="000009A8" w:rsidRDefault="000009A8" w:rsidP="00F65149">
            <w:pPr>
              <w:rPr>
                <w:sz w:val="20"/>
                <w:szCs w:val="20"/>
              </w:rPr>
            </w:pPr>
          </w:p>
          <w:p w14:paraId="61043D89" w14:textId="77777777" w:rsidR="000009A8" w:rsidRDefault="000009A8" w:rsidP="00F65149">
            <w:pPr>
              <w:rPr>
                <w:sz w:val="20"/>
                <w:szCs w:val="20"/>
              </w:rPr>
            </w:pPr>
          </w:p>
          <w:p w14:paraId="7AB9A3C8" w14:textId="77777777" w:rsidR="000009A8" w:rsidRPr="00885E1A" w:rsidRDefault="000009A8" w:rsidP="00F65149">
            <w:pPr>
              <w:rPr>
                <w:sz w:val="20"/>
                <w:szCs w:val="20"/>
              </w:rPr>
            </w:pPr>
          </w:p>
        </w:tc>
      </w:tr>
      <w:tr w:rsidR="000009A8" w:rsidRPr="00480B88" w14:paraId="7B3402A8" w14:textId="77777777" w:rsidTr="00F65149">
        <w:trPr>
          <w:trHeight w:hRule="exact" w:val="1832"/>
        </w:trPr>
        <w:tc>
          <w:tcPr>
            <w:tcW w:w="7550" w:type="dxa"/>
          </w:tcPr>
          <w:p w14:paraId="5FA6889F" w14:textId="77777777" w:rsidR="000009A8" w:rsidRDefault="000009A8" w:rsidP="000009A8">
            <w:pPr>
              <w:pStyle w:val="ListParagraph"/>
              <w:numPr>
                <w:ilvl w:val="0"/>
                <w:numId w:val="59"/>
              </w:numPr>
              <w:rPr>
                <w:sz w:val="20"/>
                <w:szCs w:val="20"/>
              </w:rPr>
            </w:pPr>
            <w:r>
              <w:rPr>
                <w:sz w:val="20"/>
                <w:szCs w:val="20"/>
              </w:rPr>
              <w:t>What ideas do you have for change, please be specific?</w:t>
            </w:r>
          </w:p>
          <w:p w14:paraId="12D414C8" w14:textId="77777777" w:rsidR="000009A8" w:rsidRDefault="000009A8" w:rsidP="00F65149">
            <w:pPr>
              <w:rPr>
                <w:sz w:val="20"/>
                <w:szCs w:val="20"/>
              </w:rPr>
            </w:pPr>
          </w:p>
          <w:p w14:paraId="6D2DE80A" w14:textId="77777777" w:rsidR="000009A8" w:rsidRDefault="000009A8" w:rsidP="00F65149">
            <w:pPr>
              <w:rPr>
                <w:sz w:val="20"/>
                <w:szCs w:val="20"/>
              </w:rPr>
            </w:pPr>
          </w:p>
          <w:p w14:paraId="152BA7FE" w14:textId="77777777" w:rsidR="000009A8" w:rsidRPr="0097454A" w:rsidRDefault="000009A8" w:rsidP="00F65149">
            <w:pPr>
              <w:rPr>
                <w:sz w:val="20"/>
                <w:szCs w:val="20"/>
              </w:rPr>
            </w:pPr>
          </w:p>
        </w:tc>
        <w:tc>
          <w:tcPr>
            <w:tcW w:w="7471" w:type="dxa"/>
          </w:tcPr>
          <w:p w14:paraId="46D88561" w14:textId="77777777" w:rsidR="000009A8" w:rsidRDefault="000009A8" w:rsidP="000009A8">
            <w:pPr>
              <w:pStyle w:val="ListParagraph"/>
              <w:numPr>
                <w:ilvl w:val="0"/>
                <w:numId w:val="59"/>
              </w:numPr>
              <w:rPr>
                <w:sz w:val="20"/>
                <w:szCs w:val="20"/>
              </w:rPr>
            </w:pPr>
            <w:r>
              <w:rPr>
                <w:sz w:val="20"/>
                <w:szCs w:val="20"/>
              </w:rPr>
              <w:t>How will you track your progress, who and what can help?</w:t>
            </w:r>
          </w:p>
          <w:p w14:paraId="7B81A65D" w14:textId="77777777" w:rsidR="000009A8" w:rsidRDefault="000009A8" w:rsidP="00F65149">
            <w:pPr>
              <w:rPr>
                <w:sz w:val="20"/>
                <w:szCs w:val="20"/>
              </w:rPr>
            </w:pPr>
          </w:p>
          <w:p w14:paraId="37D82C9B" w14:textId="77777777" w:rsidR="000009A8" w:rsidRPr="00480B88" w:rsidRDefault="000009A8" w:rsidP="00F65149">
            <w:pPr>
              <w:rPr>
                <w:sz w:val="20"/>
                <w:szCs w:val="20"/>
              </w:rPr>
            </w:pPr>
          </w:p>
        </w:tc>
      </w:tr>
    </w:tbl>
    <w:p w14:paraId="21FD312E" w14:textId="2CA3C20A" w:rsidR="002055BE" w:rsidRDefault="002055BE">
      <w:r>
        <w:br w:type="page"/>
      </w:r>
    </w:p>
    <w:tbl>
      <w:tblPr>
        <w:tblStyle w:val="TableGrid"/>
        <w:tblW w:w="15021" w:type="dxa"/>
        <w:tblLayout w:type="fixed"/>
        <w:tblLook w:val="04A0" w:firstRow="1" w:lastRow="0" w:firstColumn="1" w:lastColumn="0" w:noHBand="0" w:noVBand="1"/>
      </w:tblPr>
      <w:tblGrid>
        <w:gridCol w:w="15021"/>
      </w:tblGrid>
      <w:tr w:rsidR="00F904C0" w:rsidRPr="00A4508D" w14:paraId="0EB68848" w14:textId="77777777" w:rsidTr="0095260C">
        <w:trPr>
          <w:trHeight w:val="139"/>
        </w:trPr>
        <w:tc>
          <w:tcPr>
            <w:tcW w:w="15021" w:type="dxa"/>
            <w:shd w:val="clear" w:color="auto" w:fill="D4CBF6"/>
          </w:tcPr>
          <w:p w14:paraId="2BB30AEA" w14:textId="7C9FE86A" w:rsidR="00F904C0" w:rsidRPr="00896D83" w:rsidRDefault="00F904C0" w:rsidP="00F904C0">
            <w:pPr>
              <w:tabs>
                <w:tab w:val="left" w:pos="2370"/>
                <w:tab w:val="center" w:pos="7402"/>
              </w:tabs>
              <w:rPr>
                <w:b/>
                <w:bCs/>
                <w:sz w:val="20"/>
                <w:szCs w:val="20"/>
              </w:rPr>
            </w:pPr>
            <w:r>
              <w:lastRenderedPageBreak/>
              <w:tab/>
            </w:r>
            <w:r>
              <w:tab/>
            </w:r>
            <w:r w:rsidRPr="00113CE6">
              <w:rPr>
                <w:b/>
                <w:bCs/>
              </w:rPr>
              <w:t>CONNECTEDNESS</w:t>
            </w:r>
          </w:p>
        </w:tc>
      </w:tr>
      <w:tr w:rsidR="00F904C0" w:rsidRPr="00A4508D" w14:paraId="37736778" w14:textId="77777777" w:rsidTr="00F904C0">
        <w:trPr>
          <w:trHeight w:val="583"/>
        </w:trPr>
        <w:tc>
          <w:tcPr>
            <w:tcW w:w="15021" w:type="dxa"/>
          </w:tcPr>
          <w:p w14:paraId="21664656" w14:textId="77777777" w:rsidR="00773734" w:rsidRDefault="00773734" w:rsidP="00F904C0">
            <w:pPr>
              <w:jc w:val="center"/>
              <w:rPr>
                <w:bCs/>
                <w:i/>
                <w:iCs/>
                <w:sz w:val="20"/>
                <w:szCs w:val="20"/>
              </w:rPr>
            </w:pPr>
          </w:p>
          <w:p w14:paraId="4F4B5F5A" w14:textId="72D7F866" w:rsidR="00F904C0" w:rsidRPr="006A5502" w:rsidRDefault="0095260C" w:rsidP="00F904C0">
            <w:pPr>
              <w:jc w:val="center"/>
              <w:rPr>
                <w:bCs/>
                <w:i/>
                <w:iCs/>
                <w:sz w:val="20"/>
                <w:szCs w:val="20"/>
              </w:rPr>
            </w:pPr>
            <w:r>
              <w:rPr>
                <w:bCs/>
                <w:i/>
                <w:iCs/>
                <w:sz w:val="20"/>
                <w:szCs w:val="20"/>
              </w:rPr>
              <w:t>S</w:t>
            </w:r>
            <w:r w:rsidR="00F904C0" w:rsidRPr="006A5502">
              <w:rPr>
                <w:bCs/>
                <w:i/>
                <w:iCs/>
                <w:sz w:val="20"/>
                <w:szCs w:val="20"/>
              </w:rPr>
              <w:t>trong in the Connectedness theme</w:t>
            </w:r>
            <w:r>
              <w:rPr>
                <w:bCs/>
                <w:i/>
                <w:iCs/>
                <w:sz w:val="20"/>
                <w:szCs w:val="20"/>
              </w:rPr>
              <w:t>, you</w:t>
            </w:r>
            <w:r w:rsidR="00F904C0" w:rsidRPr="006A5502">
              <w:rPr>
                <w:bCs/>
                <w:i/>
                <w:iCs/>
                <w:sz w:val="20"/>
                <w:szCs w:val="20"/>
              </w:rPr>
              <w:t xml:space="preserve"> have faith in the links between all things. </w:t>
            </w:r>
            <w:r>
              <w:rPr>
                <w:bCs/>
                <w:i/>
                <w:iCs/>
                <w:sz w:val="20"/>
                <w:szCs w:val="20"/>
              </w:rPr>
              <w:t xml:space="preserve">You </w:t>
            </w:r>
            <w:r w:rsidR="00F904C0" w:rsidRPr="006A5502">
              <w:rPr>
                <w:bCs/>
                <w:i/>
                <w:iCs/>
                <w:sz w:val="20"/>
                <w:szCs w:val="20"/>
              </w:rPr>
              <w:t>believe there are few coincidences and that almost every event has a reason.</w:t>
            </w:r>
          </w:p>
          <w:p w14:paraId="35451CEC" w14:textId="4DFAE69A" w:rsidR="00F904C0" w:rsidRPr="00A4508D" w:rsidRDefault="00F904C0" w:rsidP="00F904C0">
            <w:pPr>
              <w:jc w:val="center"/>
              <w:rPr>
                <w:b/>
                <w:bCs/>
                <w:i/>
                <w:iCs/>
                <w:sz w:val="20"/>
                <w:szCs w:val="20"/>
              </w:rPr>
            </w:pPr>
          </w:p>
        </w:tc>
      </w:tr>
      <w:tr w:rsidR="00F904C0" w14:paraId="1FEBC49C" w14:textId="77777777" w:rsidTr="00773734">
        <w:trPr>
          <w:trHeight w:val="239"/>
        </w:trPr>
        <w:tc>
          <w:tcPr>
            <w:tcW w:w="15021" w:type="dxa"/>
          </w:tcPr>
          <w:p w14:paraId="61554959" w14:textId="77777777" w:rsidR="00F904C0" w:rsidRDefault="00F904C0" w:rsidP="00F904C0">
            <w:pPr>
              <w:jc w:val="center"/>
              <w:rPr>
                <w:b/>
                <w:bCs/>
                <w:sz w:val="20"/>
                <w:szCs w:val="20"/>
              </w:rPr>
            </w:pPr>
            <w:r>
              <w:rPr>
                <w:b/>
                <w:bCs/>
                <w:sz w:val="20"/>
                <w:szCs w:val="20"/>
              </w:rPr>
              <w:t xml:space="preserve"> WHAT HAPPENS WHEN YOU PLAY TO YOUR PLAYING TO YOUR STRENGTH - THE POSITIVES</w:t>
            </w:r>
          </w:p>
        </w:tc>
      </w:tr>
      <w:tr w:rsidR="00F904C0" w14:paraId="15D0D578" w14:textId="77777777" w:rsidTr="00F904C0">
        <w:trPr>
          <w:trHeight w:val="900"/>
        </w:trPr>
        <w:tc>
          <w:tcPr>
            <w:tcW w:w="15021" w:type="dxa"/>
          </w:tcPr>
          <w:p w14:paraId="39BD7E73" w14:textId="77777777" w:rsidR="00773734" w:rsidRDefault="00773734" w:rsidP="00F904C0">
            <w:pPr>
              <w:jc w:val="center"/>
              <w:rPr>
                <w:bCs/>
                <w:sz w:val="20"/>
                <w:szCs w:val="20"/>
              </w:rPr>
            </w:pPr>
          </w:p>
          <w:p w14:paraId="32C9EC95" w14:textId="6BA5265C" w:rsidR="00F904C0" w:rsidRPr="00F904C0" w:rsidRDefault="00F904C0" w:rsidP="00F904C0">
            <w:pPr>
              <w:jc w:val="center"/>
              <w:rPr>
                <w:bCs/>
                <w:sz w:val="20"/>
                <w:szCs w:val="20"/>
              </w:rPr>
            </w:pPr>
            <w:r w:rsidRPr="00F904C0">
              <w:rPr>
                <w:bCs/>
                <w:sz w:val="20"/>
                <w:szCs w:val="20"/>
              </w:rPr>
              <w:t>You see the big picture. When people get caught up in day-to-day challenges that can zap their energy, you can help them step back and see things from a long-term perspective.</w:t>
            </w:r>
          </w:p>
          <w:p w14:paraId="0785EFBE" w14:textId="77777777" w:rsidR="00F904C0" w:rsidRPr="00F904C0" w:rsidRDefault="00F904C0" w:rsidP="00F904C0">
            <w:pPr>
              <w:jc w:val="center"/>
              <w:rPr>
                <w:bCs/>
                <w:sz w:val="20"/>
                <w:szCs w:val="20"/>
              </w:rPr>
            </w:pPr>
            <w:r w:rsidRPr="00F904C0">
              <w:rPr>
                <w:bCs/>
                <w:sz w:val="20"/>
                <w:szCs w:val="20"/>
              </w:rPr>
              <w:t>Because you find links between everything and everyone, you can build bridges and promote understanding and acceptance.</w:t>
            </w:r>
          </w:p>
          <w:p w14:paraId="384AF6CF" w14:textId="77777777" w:rsidR="00F904C0" w:rsidRPr="00F904C0" w:rsidRDefault="00F904C0" w:rsidP="00F904C0">
            <w:pPr>
              <w:jc w:val="center"/>
              <w:rPr>
                <w:bCs/>
                <w:sz w:val="20"/>
                <w:szCs w:val="20"/>
              </w:rPr>
            </w:pPr>
            <w:r w:rsidRPr="00F904C0">
              <w:rPr>
                <w:bCs/>
                <w:sz w:val="20"/>
                <w:szCs w:val="20"/>
              </w:rPr>
              <w:t>As a team leader or manager, your Connectedness talents can help forge partnerships and promote collaboration between teams or departments.</w:t>
            </w:r>
          </w:p>
          <w:p w14:paraId="20501C8C" w14:textId="77777777" w:rsidR="00F904C0" w:rsidRDefault="00F904C0" w:rsidP="00F904C0">
            <w:pPr>
              <w:jc w:val="center"/>
              <w:rPr>
                <w:bCs/>
                <w:sz w:val="20"/>
                <w:szCs w:val="20"/>
              </w:rPr>
            </w:pPr>
            <w:r w:rsidRPr="00F904C0">
              <w:rPr>
                <w:bCs/>
                <w:sz w:val="20"/>
                <w:szCs w:val="20"/>
              </w:rPr>
              <w:t>We are all part of something bigger than ourselves. This foundational belief can give meaning and purpose to those who are questioning their contribution.</w:t>
            </w:r>
          </w:p>
          <w:p w14:paraId="369539A2" w14:textId="2EEB322D" w:rsidR="00773734" w:rsidRPr="00F904C0" w:rsidRDefault="00773734" w:rsidP="00F904C0">
            <w:pPr>
              <w:jc w:val="center"/>
              <w:rPr>
                <w:bCs/>
                <w:sz w:val="20"/>
                <w:szCs w:val="20"/>
              </w:rPr>
            </w:pPr>
          </w:p>
        </w:tc>
      </w:tr>
      <w:tr w:rsidR="00F904C0" w:rsidRPr="00591496" w14:paraId="3DCBC42D" w14:textId="77777777" w:rsidTr="00F904C0">
        <w:trPr>
          <w:trHeight w:val="286"/>
        </w:trPr>
        <w:tc>
          <w:tcPr>
            <w:tcW w:w="15021" w:type="dxa"/>
          </w:tcPr>
          <w:p w14:paraId="079A195D" w14:textId="77777777" w:rsidR="00F904C0" w:rsidRPr="00591496" w:rsidRDefault="00F904C0" w:rsidP="00F904C0">
            <w:pPr>
              <w:jc w:val="center"/>
              <w:rPr>
                <w:b/>
                <w:bCs/>
                <w:sz w:val="20"/>
                <w:szCs w:val="20"/>
              </w:rPr>
            </w:pPr>
            <w:r>
              <w:rPr>
                <w:b/>
                <w:bCs/>
                <w:sz w:val="20"/>
                <w:szCs w:val="20"/>
              </w:rPr>
              <w:t>WHAT HAPPENS WHEN YOU OVERPLAY YOUR STRENGTH - THE SHADOW SIDE</w:t>
            </w:r>
          </w:p>
        </w:tc>
      </w:tr>
      <w:tr w:rsidR="00F904C0" w:rsidRPr="009E0362" w14:paraId="66544D27" w14:textId="77777777" w:rsidTr="00F904C0">
        <w:trPr>
          <w:trHeight w:val="900"/>
        </w:trPr>
        <w:tc>
          <w:tcPr>
            <w:tcW w:w="15021" w:type="dxa"/>
          </w:tcPr>
          <w:p w14:paraId="5DD2E5E1" w14:textId="77777777" w:rsidR="00773734" w:rsidRDefault="00773734" w:rsidP="00F904C0">
            <w:pPr>
              <w:jc w:val="center"/>
              <w:rPr>
                <w:sz w:val="20"/>
                <w:szCs w:val="20"/>
              </w:rPr>
            </w:pPr>
          </w:p>
          <w:p w14:paraId="01739A92" w14:textId="3C63DAEF" w:rsidR="00F904C0" w:rsidRPr="00F904C0" w:rsidRDefault="00F904C0" w:rsidP="00F904C0">
            <w:pPr>
              <w:jc w:val="center"/>
              <w:rPr>
                <w:sz w:val="20"/>
                <w:szCs w:val="20"/>
              </w:rPr>
            </w:pPr>
            <w:r w:rsidRPr="00F904C0">
              <w:rPr>
                <w:sz w:val="20"/>
                <w:szCs w:val="20"/>
              </w:rPr>
              <w:t>Your philosophical approach to bad news may lead others to wonder if you truly understand the situation. Be aware of and acknowledge others' feelings in such circumstances.</w:t>
            </w:r>
          </w:p>
          <w:p w14:paraId="4AFD7D39" w14:textId="3A4A48C6" w:rsidR="00F904C0" w:rsidRPr="00F904C0" w:rsidRDefault="00F904C0" w:rsidP="00F904C0">
            <w:pPr>
              <w:jc w:val="center"/>
              <w:rPr>
                <w:sz w:val="20"/>
                <w:szCs w:val="20"/>
              </w:rPr>
            </w:pPr>
            <w:r w:rsidRPr="00F904C0">
              <w:rPr>
                <w:sz w:val="20"/>
                <w:szCs w:val="20"/>
              </w:rPr>
              <w:t xml:space="preserve">Those with strong Connectedness talents often take an </w:t>
            </w:r>
            <w:r w:rsidR="00927305">
              <w:rPr>
                <w:sz w:val="20"/>
                <w:szCs w:val="20"/>
              </w:rPr>
              <w:t>‘</w:t>
            </w:r>
            <w:r w:rsidRPr="00F904C0">
              <w:rPr>
                <w:sz w:val="20"/>
                <w:szCs w:val="20"/>
              </w:rPr>
              <w:t>it was meant to be</w:t>
            </w:r>
            <w:r w:rsidR="00927305">
              <w:rPr>
                <w:sz w:val="20"/>
                <w:szCs w:val="20"/>
              </w:rPr>
              <w:t>’</w:t>
            </w:r>
            <w:r w:rsidRPr="00F904C0">
              <w:rPr>
                <w:sz w:val="20"/>
                <w:szCs w:val="20"/>
              </w:rPr>
              <w:t xml:space="preserve"> attitude toward life that others can view as passive or naïve.</w:t>
            </w:r>
          </w:p>
          <w:p w14:paraId="79B9D7A9" w14:textId="43989245" w:rsidR="00F904C0" w:rsidRPr="00F904C0" w:rsidRDefault="00F904C0" w:rsidP="00F904C0">
            <w:pPr>
              <w:jc w:val="center"/>
              <w:rPr>
                <w:sz w:val="20"/>
                <w:szCs w:val="20"/>
              </w:rPr>
            </w:pPr>
            <w:r w:rsidRPr="00F904C0">
              <w:rPr>
                <w:sz w:val="20"/>
                <w:szCs w:val="20"/>
              </w:rPr>
              <w:t>Sometimes those with Connectedness can come across as self-righteous, contending that their worldview</w:t>
            </w:r>
            <w:r w:rsidR="00DA399D">
              <w:rPr>
                <w:sz w:val="20"/>
                <w:szCs w:val="20"/>
              </w:rPr>
              <w:t xml:space="preserve">, </w:t>
            </w:r>
            <w:r w:rsidRPr="00F904C0">
              <w:rPr>
                <w:sz w:val="20"/>
                <w:szCs w:val="20"/>
              </w:rPr>
              <w:t>both seen and unseen</w:t>
            </w:r>
            <w:r w:rsidR="00DA399D">
              <w:rPr>
                <w:sz w:val="20"/>
                <w:szCs w:val="20"/>
              </w:rPr>
              <w:t xml:space="preserve">, </w:t>
            </w:r>
            <w:r w:rsidRPr="00F904C0">
              <w:rPr>
                <w:sz w:val="20"/>
                <w:szCs w:val="20"/>
              </w:rPr>
              <w:t>is the only way to view reality.</w:t>
            </w:r>
          </w:p>
          <w:p w14:paraId="1DF830E8" w14:textId="77777777" w:rsidR="00F904C0" w:rsidRDefault="00F904C0" w:rsidP="00F904C0">
            <w:pPr>
              <w:jc w:val="center"/>
              <w:rPr>
                <w:sz w:val="20"/>
                <w:szCs w:val="20"/>
              </w:rPr>
            </w:pPr>
            <w:r w:rsidRPr="00F904C0">
              <w:rPr>
                <w:sz w:val="20"/>
                <w:szCs w:val="20"/>
              </w:rPr>
              <w:t xml:space="preserve">Connectedness' common </w:t>
            </w:r>
            <w:r w:rsidR="00927305">
              <w:rPr>
                <w:sz w:val="20"/>
                <w:szCs w:val="20"/>
              </w:rPr>
              <w:t>‘</w:t>
            </w:r>
            <w:r w:rsidRPr="00F904C0">
              <w:rPr>
                <w:sz w:val="20"/>
                <w:szCs w:val="20"/>
              </w:rPr>
              <w:t>everything happens for a reason</w:t>
            </w:r>
            <w:r w:rsidR="00927305">
              <w:rPr>
                <w:sz w:val="20"/>
                <w:szCs w:val="20"/>
              </w:rPr>
              <w:t>’</w:t>
            </w:r>
            <w:r w:rsidRPr="00F904C0">
              <w:rPr>
                <w:sz w:val="20"/>
                <w:szCs w:val="20"/>
              </w:rPr>
              <w:t xml:space="preserve"> pe</w:t>
            </w:r>
            <w:r>
              <w:rPr>
                <w:sz w:val="20"/>
                <w:szCs w:val="20"/>
              </w:rPr>
              <w:t>rspective can be seen as minimis</w:t>
            </w:r>
            <w:r w:rsidRPr="00F904C0">
              <w:rPr>
                <w:sz w:val="20"/>
                <w:szCs w:val="20"/>
              </w:rPr>
              <w:t>ing unjust situations or lead to inertia when action is called for.</w:t>
            </w:r>
          </w:p>
          <w:p w14:paraId="1A8E7612" w14:textId="294DB28D" w:rsidR="00773734" w:rsidRPr="009E0362" w:rsidRDefault="00773734" w:rsidP="00F904C0">
            <w:pPr>
              <w:jc w:val="center"/>
              <w:rPr>
                <w:sz w:val="20"/>
                <w:szCs w:val="20"/>
              </w:rPr>
            </w:pPr>
          </w:p>
        </w:tc>
      </w:tr>
    </w:tbl>
    <w:p w14:paraId="157DB046" w14:textId="1FDFA9AA" w:rsidR="002055BE" w:rsidRDefault="002055BE"/>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0009A8" w:rsidRPr="00106CB1" w14:paraId="3C44A757" w14:textId="77777777" w:rsidTr="00F65149">
        <w:trPr>
          <w:trHeight w:val="258"/>
        </w:trPr>
        <w:tc>
          <w:tcPr>
            <w:tcW w:w="15021" w:type="dxa"/>
            <w:gridSpan w:val="2"/>
          </w:tcPr>
          <w:p w14:paraId="4F84FF58" w14:textId="77777777" w:rsidR="000009A8" w:rsidRPr="00106CB1" w:rsidRDefault="000009A8" w:rsidP="00F65149">
            <w:pPr>
              <w:jc w:val="center"/>
              <w:rPr>
                <w:b/>
                <w:bCs/>
                <w:sz w:val="20"/>
                <w:szCs w:val="20"/>
              </w:rPr>
            </w:pPr>
            <w:r w:rsidRPr="00106CB1">
              <w:rPr>
                <w:b/>
                <w:bCs/>
                <w:sz w:val="20"/>
                <w:szCs w:val="20"/>
              </w:rPr>
              <w:t>DEVELOPING YOUR STRENGTHS AWARENESS AND IMPACT</w:t>
            </w:r>
          </w:p>
        </w:tc>
      </w:tr>
      <w:tr w:rsidR="000009A8" w:rsidRPr="00885E1A" w14:paraId="449EBFF2" w14:textId="77777777" w:rsidTr="00F65149">
        <w:trPr>
          <w:trHeight w:hRule="exact" w:val="1832"/>
        </w:trPr>
        <w:tc>
          <w:tcPr>
            <w:tcW w:w="7550" w:type="dxa"/>
          </w:tcPr>
          <w:p w14:paraId="30D47C50" w14:textId="77777777" w:rsidR="000009A8" w:rsidRDefault="000009A8" w:rsidP="000009A8">
            <w:pPr>
              <w:pStyle w:val="ListParagraph"/>
              <w:numPr>
                <w:ilvl w:val="0"/>
                <w:numId w:val="60"/>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62B1DC62" w14:textId="77777777" w:rsidR="000009A8" w:rsidRDefault="000009A8" w:rsidP="00F65149">
            <w:pPr>
              <w:rPr>
                <w:sz w:val="20"/>
                <w:szCs w:val="20"/>
              </w:rPr>
            </w:pPr>
          </w:p>
          <w:p w14:paraId="5C6074D7" w14:textId="77777777" w:rsidR="000009A8" w:rsidRDefault="000009A8" w:rsidP="00F65149">
            <w:pPr>
              <w:rPr>
                <w:sz w:val="20"/>
                <w:szCs w:val="20"/>
              </w:rPr>
            </w:pPr>
          </w:p>
          <w:p w14:paraId="7B6F42C1" w14:textId="77777777" w:rsidR="000009A8" w:rsidRDefault="000009A8" w:rsidP="00F65149">
            <w:pPr>
              <w:rPr>
                <w:sz w:val="20"/>
                <w:szCs w:val="20"/>
              </w:rPr>
            </w:pPr>
          </w:p>
          <w:p w14:paraId="7660E078" w14:textId="77777777" w:rsidR="000009A8" w:rsidRDefault="000009A8" w:rsidP="00F65149">
            <w:pPr>
              <w:rPr>
                <w:sz w:val="20"/>
                <w:szCs w:val="20"/>
              </w:rPr>
            </w:pPr>
          </w:p>
          <w:p w14:paraId="7D904D42" w14:textId="77777777" w:rsidR="000009A8" w:rsidRDefault="000009A8" w:rsidP="00F65149">
            <w:pPr>
              <w:rPr>
                <w:sz w:val="20"/>
                <w:szCs w:val="20"/>
              </w:rPr>
            </w:pPr>
          </w:p>
          <w:p w14:paraId="23F0CBF3" w14:textId="77777777" w:rsidR="000009A8" w:rsidRDefault="000009A8" w:rsidP="00F65149">
            <w:pPr>
              <w:rPr>
                <w:sz w:val="20"/>
                <w:szCs w:val="20"/>
              </w:rPr>
            </w:pPr>
          </w:p>
          <w:p w14:paraId="67CCDD33" w14:textId="77777777" w:rsidR="000009A8" w:rsidRDefault="000009A8" w:rsidP="00F65149">
            <w:pPr>
              <w:rPr>
                <w:sz w:val="20"/>
                <w:szCs w:val="20"/>
              </w:rPr>
            </w:pPr>
          </w:p>
          <w:p w14:paraId="394EE903" w14:textId="77777777" w:rsidR="000009A8" w:rsidRDefault="000009A8" w:rsidP="00F65149">
            <w:pPr>
              <w:rPr>
                <w:sz w:val="20"/>
                <w:szCs w:val="20"/>
              </w:rPr>
            </w:pPr>
          </w:p>
          <w:p w14:paraId="234DD8C1" w14:textId="77777777" w:rsidR="000009A8" w:rsidRDefault="000009A8" w:rsidP="00F65149">
            <w:pPr>
              <w:rPr>
                <w:sz w:val="20"/>
                <w:szCs w:val="20"/>
              </w:rPr>
            </w:pPr>
          </w:p>
          <w:p w14:paraId="7C813495" w14:textId="77777777" w:rsidR="000009A8" w:rsidRDefault="000009A8" w:rsidP="00F65149">
            <w:pPr>
              <w:rPr>
                <w:sz w:val="20"/>
                <w:szCs w:val="20"/>
              </w:rPr>
            </w:pPr>
          </w:p>
          <w:p w14:paraId="03CB3B7B" w14:textId="77777777" w:rsidR="000009A8" w:rsidRDefault="000009A8" w:rsidP="00F65149">
            <w:pPr>
              <w:rPr>
                <w:sz w:val="20"/>
                <w:szCs w:val="20"/>
              </w:rPr>
            </w:pPr>
          </w:p>
          <w:p w14:paraId="26B5A132" w14:textId="77777777" w:rsidR="000009A8" w:rsidRPr="0097454A" w:rsidRDefault="000009A8" w:rsidP="00F65149">
            <w:pPr>
              <w:rPr>
                <w:sz w:val="20"/>
                <w:szCs w:val="20"/>
              </w:rPr>
            </w:pPr>
          </w:p>
        </w:tc>
        <w:tc>
          <w:tcPr>
            <w:tcW w:w="7471" w:type="dxa"/>
          </w:tcPr>
          <w:p w14:paraId="20F5C7E5" w14:textId="77777777" w:rsidR="000009A8" w:rsidRDefault="000009A8" w:rsidP="000009A8">
            <w:pPr>
              <w:pStyle w:val="ListParagraph"/>
              <w:numPr>
                <w:ilvl w:val="0"/>
                <w:numId w:val="60"/>
              </w:numPr>
              <w:rPr>
                <w:sz w:val="20"/>
                <w:szCs w:val="20"/>
              </w:rPr>
            </w:pPr>
            <w:r w:rsidRPr="00B74AC5">
              <w:rPr>
                <w:sz w:val="20"/>
                <w:szCs w:val="20"/>
              </w:rPr>
              <w:t>What gets stuck</w:t>
            </w:r>
            <w:r>
              <w:rPr>
                <w:sz w:val="20"/>
                <w:szCs w:val="20"/>
              </w:rPr>
              <w:t>, where is the shadow side of this strength getting in the way?</w:t>
            </w:r>
          </w:p>
          <w:p w14:paraId="10024FAC" w14:textId="77777777" w:rsidR="000009A8" w:rsidRDefault="000009A8" w:rsidP="00F65149">
            <w:pPr>
              <w:rPr>
                <w:sz w:val="20"/>
                <w:szCs w:val="20"/>
              </w:rPr>
            </w:pPr>
          </w:p>
          <w:p w14:paraId="43B724CB" w14:textId="77777777" w:rsidR="000009A8" w:rsidRDefault="000009A8" w:rsidP="00F65149">
            <w:pPr>
              <w:rPr>
                <w:sz w:val="20"/>
                <w:szCs w:val="20"/>
              </w:rPr>
            </w:pPr>
          </w:p>
          <w:p w14:paraId="640B5922" w14:textId="77777777" w:rsidR="000009A8" w:rsidRDefault="000009A8" w:rsidP="00F65149">
            <w:pPr>
              <w:rPr>
                <w:sz w:val="20"/>
                <w:szCs w:val="20"/>
              </w:rPr>
            </w:pPr>
          </w:p>
          <w:p w14:paraId="226761F1" w14:textId="77777777" w:rsidR="000009A8" w:rsidRDefault="000009A8" w:rsidP="00F65149">
            <w:pPr>
              <w:rPr>
                <w:sz w:val="20"/>
                <w:szCs w:val="20"/>
              </w:rPr>
            </w:pPr>
          </w:p>
          <w:p w14:paraId="7325264D" w14:textId="77777777" w:rsidR="000009A8" w:rsidRDefault="000009A8" w:rsidP="00F65149">
            <w:pPr>
              <w:rPr>
                <w:sz w:val="20"/>
                <w:szCs w:val="20"/>
              </w:rPr>
            </w:pPr>
          </w:p>
          <w:p w14:paraId="733B4A4F" w14:textId="77777777" w:rsidR="000009A8" w:rsidRPr="00885E1A" w:rsidRDefault="000009A8" w:rsidP="00F65149">
            <w:pPr>
              <w:rPr>
                <w:sz w:val="20"/>
                <w:szCs w:val="20"/>
              </w:rPr>
            </w:pPr>
          </w:p>
        </w:tc>
      </w:tr>
      <w:tr w:rsidR="000009A8" w:rsidRPr="00480B88" w14:paraId="005B03B3" w14:textId="77777777" w:rsidTr="00F65149">
        <w:trPr>
          <w:trHeight w:hRule="exact" w:val="1832"/>
        </w:trPr>
        <w:tc>
          <w:tcPr>
            <w:tcW w:w="7550" w:type="dxa"/>
          </w:tcPr>
          <w:p w14:paraId="19367B83" w14:textId="77777777" w:rsidR="000009A8" w:rsidRDefault="000009A8" w:rsidP="000009A8">
            <w:pPr>
              <w:pStyle w:val="ListParagraph"/>
              <w:numPr>
                <w:ilvl w:val="0"/>
                <w:numId w:val="60"/>
              </w:numPr>
              <w:rPr>
                <w:sz w:val="20"/>
                <w:szCs w:val="20"/>
              </w:rPr>
            </w:pPr>
            <w:r>
              <w:rPr>
                <w:sz w:val="20"/>
                <w:szCs w:val="20"/>
              </w:rPr>
              <w:t>What ideas do you have for change, please be specific?</w:t>
            </w:r>
          </w:p>
          <w:p w14:paraId="5A2D06D6" w14:textId="77777777" w:rsidR="000009A8" w:rsidRDefault="000009A8" w:rsidP="00F65149">
            <w:pPr>
              <w:rPr>
                <w:sz w:val="20"/>
                <w:szCs w:val="20"/>
              </w:rPr>
            </w:pPr>
          </w:p>
          <w:p w14:paraId="0C6C2D11" w14:textId="77777777" w:rsidR="000009A8" w:rsidRDefault="000009A8" w:rsidP="00F65149">
            <w:pPr>
              <w:rPr>
                <w:sz w:val="20"/>
                <w:szCs w:val="20"/>
              </w:rPr>
            </w:pPr>
          </w:p>
          <w:p w14:paraId="2D09992D" w14:textId="77777777" w:rsidR="000009A8" w:rsidRPr="0097454A" w:rsidRDefault="000009A8" w:rsidP="00F65149">
            <w:pPr>
              <w:rPr>
                <w:sz w:val="20"/>
                <w:szCs w:val="20"/>
              </w:rPr>
            </w:pPr>
          </w:p>
        </w:tc>
        <w:tc>
          <w:tcPr>
            <w:tcW w:w="7471" w:type="dxa"/>
          </w:tcPr>
          <w:p w14:paraId="64462F6F" w14:textId="77777777" w:rsidR="000009A8" w:rsidRDefault="000009A8" w:rsidP="000009A8">
            <w:pPr>
              <w:pStyle w:val="ListParagraph"/>
              <w:numPr>
                <w:ilvl w:val="0"/>
                <w:numId w:val="60"/>
              </w:numPr>
              <w:rPr>
                <w:sz w:val="20"/>
                <w:szCs w:val="20"/>
              </w:rPr>
            </w:pPr>
            <w:r>
              <w:rPr>
                <w:sz w:val="20"/>
                <w:szCs w:val="20"/>
              </w:rPr>
              <w:t>How will you track your progress, who and what can help?</w:t>
            </w:r>
          </w:p>
          <w:p w14:paraId="7396983A" w14:textId="77777777" w:rsidR="000009A8" w:rsidRDefault="000009A8" w:rsidP="00F65149">
            <w:pPr>
              <w:rPr>
                <w:sz w:val="20"/>
                <w:szCs w:val="20"/>
              </w:rPr>
            </w:pPr>
          </w:p>
          <w:p w14:paraId="735AE047" w14:textId="77777777" w:rsidR="000009A8" w:rsidRPr="00480B88" w:rsidRDefault="000009A8" w:rsidP="00F65149">
            <w:pPr>
              <w:rPr>
                <w:sz w:val="20"/>
                <w:szCs w:val="20"/>
              </w:rPr>
            </w:pPr>
          </w:p>
        </w:tc>
      </w:tr>
    </w:tbl>
    <w:p w14:paraId="2AA32311" w14:textId="77777777" w:rsidR="000009A8" w:rsidRDefault="000009A8"/>
    <w:p w14:paraId="627C9A40" w14:textId="77777777" w:rsidR="002055BE" w:rsidRDefault="002055BE">
      <w:r>
        <w:br w:type="page"/>
      </w:r>
    </w:p>
    <w:tbl>
      <w:tblPr>
        <w:tblStyle w:val="TableGrid"/>
        <w:tblW w:w="15021" w:type="dxa"/>
        <w:tblLayout w:type="fixed"/>
        <w:tblLook w:val="04A0" w:firstRow="1" w:lastRow="0" w:firstColumn="1" w:lastColumn="0" w:noHBand="0" w:noVBand="1"/>
      </w:tblPr>
      <w:tblGrid>
        <w:gridCol w:w="15021"/>
      </w:tblGrid>
      <w:tr w:rsidR="00F904C0" w:rsidRPr="00A4508D" w14:paraId="2B4F85C8" w14:textId="77777777" w:rsidTr="006646BF">
        <w:trPr>
          <w:trHeight w:val="139"/>
        </w:trPr>
        <w:tc>
          <w:tcPr>
            <w:tcW w:w="15021" w:type="dxa"/>
            <w:shd w:val="clear" w:color="auto" w:fill="D4CBF6"/>
          </w:tcPr>
          <w:p w14:paraId="24F021DB" w14:textId="0D5EA798" w:rsidR="00F904C0" w:rsidRPr="00896D83" w:rsidRDefault="00F904C0" w:rsidP="00F904C0">
            <w:pPr>
              <w:tabs>
                <w:tab w:val="left" w:pos="2370"/>
                <w:tab w:val="center" w:pos="7402"/>
              </w:tabs>
              <w:rPr>
                <w:b/>
                <w:bCs/>
                <w:sz w:val="20"/>
                <w:szCs w:val="20"/>
              </w:rPr>
            </w:pPr>
            <w:r>
              <w:lastRenderedPageBreak/>
              <w:tab/>
            </w:r>
            <w:r>
              <w:tab/>
            </w:r>
            <w:r w:rsidRPr="00A82905">
              <w:rPr>
                <w:b/>
                <w:bCs/>
              </w:rPr>
              <w:t>DEVELOPER</w:t>
            </w:r>
          </w:p>
        </w:tc>
      </w:tr>
      <w:tr w:rsidR="00F904C0" w:rsidRPr="00A4508D" w14:paraId="0AA477EB" w14:textId="77777777" w:rsidTr="00F904C0">
        <w:trPr>
          <w:trHeight w:val="583"/>
        </w:trPr>
        <w:tc>
          <w:tcPr>
            <w:tcW w:w="15021" w:type="dxa"/>
          </w:tcPr>
          <w:p w14:paraId="3692020E" w14:textId="77777777" w:rsidR="00A96598" w:rsidRDefault="00A96598" w:rsidP="00F904C0">
            <w:pPr>
              <w:jc w:val="center"/>
              <w:rPr>
                <w:bCs/>
                <w:i/>
                <w:iCs/>
                <w:sz w:val="20"/>
                <w:szCs w:val="20"/>
              </w:rPr>
            </w:pPr>
          </w:p>
          <w:p w14:paraId="72FF9A75" w14:textId="62CE1E48" w:rsidR="00F904C0" w:rsidRDefault="006646BF" w:rsidP="00F904C0">
            <w:pPr>
              <w:jc w:val="center"/>
              <w:rPr>
                <w:b/>
                <w:bCs/>
                <w:i/>
                <w:iCs/>
                <w:sz w:val="20"/>
                <w:szCs w:val="20"/>
              </w:rPr>
            </w:pPr>
            <w:r>
              <w:rPr>
                <w:bCs/>
                <w:i/>
                <w:iCs/>
                <w:sz w:val="20"/>
                <w:szCs w:val="20"/>
              </w:rPr>
              <w:t>S</w:t>
            </w:r>
            <w:r w:rsidR="00F904C0" w:rsidRPr="006A5502">
              <w:rPr>
                <w:bCs/>
                <w:i/>
                <w:iCs/>
                <w:sz w:val="20"/>
                <w:szCs w:val="20"/>
              </w:rPr>
              <w:t>trong in the Developer theme</w:t>
            </w:r>
            <w:r>
              <w:rPr>
                <w:bCs/>
                <w:i/>
                <w:iCs/>
                <w:sz w:val="20"/>
                <w:szCs w:val="20"/>
              </w:rPr>
              <w:t xml:space="preserve">, you </w:t>
            </w:r>
            <w:r w:rsidRPr="006A5502">
              <w:rPr>
                <w:bCs/>
                <w:i/>
                <w:iCs/>
                <w:sz w:val="20"/>
                <w:szCs w:val="20"/>
              </w:rPr>
              <w:t>recogni</w:t>
            </w:r>
            <w:r w:rsidR="00696944">
              <w:rPr>
                <w:bCs/>
                <w:i/>
                <w:iCs/>
                <w:sz w:val="20"/>
                <w:szCs w:val="20"/>
              </w:rPr>
              <w:t>s</w:t>
            </w:r>
            <w:r w:rsidRPr="006A5502">
              <w:rPr>
                <w:bCs/>
                <w:i/>
                <w:iCs/>
                <w:sz w:val="20"/>
                <w:szCs w:val="20"/>
              </w:rPr>
              <w:t>e</w:t>
            </w:r>
            <w:r w:rsidR="00F904C0" w:rsidRPr="006A5502">
              <w:rPr>
                <w:bCs/>
                <w:i/>
                <w:iCs/>
                <w:sz w:val="20"/>
                <w:szCs w:val="20"/>
              </w:rPr>
              <w:t xml:space="preserve"> and cultivate the potential in others. </w:t>
            </w:r>
            <w:r>
              <w:rPr>
                <w:bCs/>
                <w:i/>
                <w:iCs/>
                <w:sz w:val="20"/>
                <w:szCs w:val="20"/>
              </w:rPr>
              <w:t xml:space="preserve">You </w:t>
            </w:r>
            <w:r w:rsidR="00F904C0" w:rsidRPr="006A5502">
              <w:rPr>
                <w:bCs/>
                <w:i/>
                <w:iCs/>
                <w:sz w:val="20"/>
                <w:szCs w:val="20"/>
              </w:rPr>
              <w:t>spot the signs of each small improvement and derive satisfaction from these improvements</w:t>
            </w:r>
            <w:r w:rsidR="00F904C0" w:rsidRPr="00F904C0">
              <w:rPr>
                <w:b/>
                <w:bCs/>
                <w:i/>
                <w:iCs/>
                <w:sz w:val="20"/>
                <w:szCs w:val="20"/>
              </w:rPr>
              <w:t>.</w:t>
            </w:r>
          </w:p>
          <w:p w14:paraId="45B9F979" w14:textId="5CE10FEF" w:rsidR="00F904C0" w:rsidRPr="00A4508D" w:rsidRDefault="00F904C0" w:rsidP="00F904C0">
            <w:pPr>
              <w:jc w:val="center"/>
              <w:rPr>
                <w:b/>
                <w:bCs/>
                <w:i/>
                <w:iCs/>
                <w:sz w:val="20"/>
                <w:szCs w:val="20"/>
              </w:rPr>
            </w:pPr>
          </w:p>
        </w:tc>
      </w:tr>
      <w:tr w:rsidR="00F904C0" w14:paraId="288D04A9" w14:textId="77777777" w:rsidTr="00DC5B92">
        <w:trPr>
          <w:trHeight w:val="239"/>
        </w:trPr>
        <w:tc>
          <w:tcPr>
            <w:tcW w:w="15021" w:type="dxa"/>
          </w:tcPr>
          <w:p w14:paraId="6299277E" w14:textId="77777777" w:rsidR="00F904C0" w:rsidRDefault="00F904C0" w:rsidP="00F904C0">
            <w:pPr>
              <w:jc w:val="center"/>
              <w:rPr>
                <w:b/>
                <w:bCs/>
                <w:sz w:val="20"/>
                <w:szCs w:val="20"/>
              </w:rPr>
            </w:pPr>
            <w:r>
              <w:rPr>
                <w:b/>
                <w:bCs/>
                <w:sz w:val="20"/>
                <w:szCs w:val="20"/>
              </w:rPr>
              <w:t xml:space="preserve"> WHAT HAPPENS WHEN YOU PLAY TO YOUR PLAYING TO YOUR STRENGTH - THE POSITIVES</w:t>
            </w:r>
          </w:p>
        </w:tc>
      </w:tr>
      <w:tr w:rsidR="00F904C0" w14:paraId="650D8DD5" w14:textId="77777777" w:rsidTr="00F904C0">
        <w:trPr>
          <w:trHeight w:val="900"/>
        </w:trPr>
        <w:tc>
          <w:tcPr>
            <w:tcW w:w="15021" w:type="dxa"/>
          </w:tcPr>
          <w:p w14:paraId="56D56BF6" w14:textId="77777777" w:rsidR="00DC5B92" w:rsidRDefault="00DC5B92" w:rsidP="00F904C0">
            <w:pPr>
              <w:jc w:val="center"/>
              <w:rPr>
                <w:bCs/>
                <w:sz w:val="20"/>
                <w:szCs w:val="20"/>
              </w:rPr>
            </w:pPr>
          </w:p>
          <w:p w14:paraId="67BE0BFA" w14:textId="44B7B632" w:rsidR="00F904C0" w:rsidRPr="00F904C0" w:rsidRDefault="00F904C0" w:rsidP="00F904C0">
            <w:pPr>
              <w:jc w:val="center"/>
              <w:rPr>
                <w:bCs/>
                <w:sz w:val="20"/>
                <w:szCs w:val="20"/>
              </w:rPr>
            </w:pPr>
            <w:r w:rsidRPr="00F904C0">
              <w:rPr>
                <w:bCs/>
                <w:sz w:val="20"/>
                <w:szCs w:val="20"/>
              </w:rPr>
              <w:t>You are genuinely interested in other people's progress. You see improvement opportunities they may not see for themselves.</w:t>
            </w:r>
          </w:p>
          <w:p w14:paraId="00DE73EE" w14:textId="11C887D7" w:rsidR="00F904C0" w:rsidRPr="00F904C0" w:rsidRDefault="00F904C0" w:rsidP="00F904C0">
            <w:pPr>
              <w:jc w:val="center"/>
              <w:rPr>
                <w:bCs/>
                <w:sz w:val="20"/>
                <w:szCs w:val="20"/>
              </w:rPr>
            </w:pPr>
            <w:r w:rsidRPr="00F904C0">
              <w:rPr>
                <w:bCs/>
                <w:sz w:val="20"/>
                <w:szCs w:val="20"/>
              </w:rPr>
              <w:t>You instinctively know that development takes time and personal investment. As such, you tend to be patient with others and encourage them to invest in themselves</w:t>
            </w:r>
            <w:r w:rsidR="00FC1B4A">
              <w:rPr>
                <w:bCs/>
                <w:sz w:val="20"/>
                <w:szCs w:val="20"/>
              </w:rPr>
              <w:t xml:space="preserve">, </w:t>
            </w:r>
            <w:r w:rsidRPr="00F904C0">
              <w:rPr>
                <w:bCs/>
                <w:sz w:val="20"/>
                <w:szCs w:val="20"/>
              </w:rPr>
              <w:t>while you invest in them as well.</w:t>
            </w:r>
          </w:p>
          <w:p w14:paraId="71121978" w14:textId="77777777" w:rsidR="00F904C0" w:rsidRPr="00F904C0" w:rsidRDefault="00F904C0" w:rsidP="00F904C0">
            <w:pPr>
              <w:jc w:val="center"/>
              <w:rPr>
                <w:bCs/>
                <w:sz w:val="20"/>
                <w:szCs w:val="20"/>
              </w:rPr>
            </w:pPr>
            <w:r w:rsidRPr="00F904C0">
              <w:rPr>
                <w:bCs/>
                <w:sz w:val="20"/>
                <w:szCs w:val="20"/>
              </w:rPr>
              <w:t>Development requires a safe space where people can experiment with ideas and actions, without fear of repercussions if they fail. You provide that for others; failure is part of the learning process, and the only mistake is the one from which nothing is learned.</w:t>
            </w:r>
          </w:p>
          <w:p w14:paraId="7270834F" w14:textId="77777777" w:rsidR="00F904C0" w:rsidRDefault="00F904C0" w:rsidP="00F904C0">
            <w:pPr>
              <w:jc w:val="center"/>
              <w:rPr>
                <w:bCs/>
                <w:sz w:val="20"/>
                <w:szCs w:val="20"/>
              </w:rPr>
            </w:pPr>
            <w:r w:rsidRPr="00F904C0">
              <w:rPr>
                <w:bCs/>
                <w:sz w:val="20"/>
                <w:szCs w:val="20"/>
              </w:rPr>
              <w:t>You encourage growth through celebrating others' successes. No matter how incremental the growth, it is always worth celebrating.</w:t>
            </w:r>
          </w:p>
          <w:p w14:paraId="28371AD8" w14:textId="5E6810A5" w:rsidR="00DC5B92" w:rsidRPr="00F904C0" w:rsidRDefault="00DC5B92" w:rsidP="00F904C0">
            <w:pPr>
              <w:jc w:val="center"/>
              <w:rPr>
                <w:bCs/>
                <w:sz w:val="20"/>
                <w:szCs w:val="20"/>
              </w:rPr>
            </w:pPr>
          </w:p>
        </w:tc>
      </w:tr>
      <w:tr w:rsidR="00F904C0" w:rsidRPr="00591496" w14:paraId="2FB76973" w14:textId="77777777" w:rsidTr="00F904C0">
        <w:trPr>
          <w:trHeight w:val="286"/>
        </w:trPr>
        <w:tc>
          <w:tcPr>
            <w:tcW w:w="15021" w:type="dxa"/>
          </w:tcPr>
          <w:p w14:paraId="54071B84" w14:textId="77777777" w:rsidR="00F904C0" w:rsidRPr="00591496" w:rsidRDefault="00F904C0" w:rsidP="00F904C0">
            <w:pPr>
              <w:jc w:val="center"/>
              <w:rPr>
                <w:b/>
                <w:bCs/>
                <w:sz w:val="20"/>
                <w:szCs w:val="20"/>
              </w:rPr>
            </w:pPr>
            <w:r>
              <w:rPr>
                <w:b/>
                <w:bCs/>
                <w:sz w:val="20"/>
                <w:szCs w:val="20"/>
              </w:rPr>
              <w:t>WHAT HAPPENS WHEN YOU OVERPLAY YOUR STRENGTH - THE SHADOW SIDE</w:t>
            </w:r>
          </w:p>
        </w:tc>
      </w:tr>
      <w:tr w:rsidR="00F904C0" w:rsidRPr="009E0362" w14:paraId="3ED8D81C" w14:textId="77777777" w:rsidTr="00F904C0">
        <w:trPr>
          <w:trHeight w:val="900"/>
        </w:trPr>
        <w:tc>
          <w:tcPr>
            <w:tcW w:w="15021" w:type="dxa"/>
          </w:tcPr>
          <w:p w14:paraId="47835138" w14:textId="77777777" w:rsidR="00DC5B92" w:rsidRDefault="00DC5B92" w:rsidP="00F904C0">
            <w:pPr>
              <w:jc w:val="center"/>
              <w:rPr>
                <w:sz w:val="20"/>
                <w:szCs w:val="20"/>
              </w:rPr>
            </w:pPr>
          </w:p>
          <w:p w14:paraId="424411EF" w14:textId="7C62845D" w:rsidR="00F904C0" w:rsidRPr="00F904C0" w:rsidRDefault="00F904C0" w:rsidP="00F904C0">
            <w:pPr>
              <w:jc w:val="center"/>
              <w:rPr>
                <w:sz w:val="20"/>
                <w:szCs w:val="20"/>
              </w:rPr>
            </w:pPr>
            <w:r w:rsidRPr="00F904C0">
              <w:rPr>
                <w:sz w:val="20"/>
                <w:szCs w:val="20"/>
              </w:rPr>
              <w:t>Your delight in seeing incremental growth in the potential of low performers may lead you to ignore the accomplishments of the stars on your team.</w:t>
            </w:r>
          </w:p>
          <w:p w14:paraId="4870C6F4" w14:textId="44456612" w:rsidR="00F904C0" w:rsidRPr="00F904C0" w:rsidRDefault="00F904C0" w:rsidP="00F904C0">
            <w:pPr>
              <w:jc w:val="center"/>
              <w:rPr>
                <w:sz w:val="20"/>
                <w:szCs w:val="20"/>
              </w:rPr>
            </w:pPr>
            <w:r w:rsidRPr="00F904C0">
              <w:rPr>
                <w:sz w:val="20"/>
                <w:szCs w:val="20"/>
              </w:rPr>
              <w:t xml:space="preserve">If you lead a team, your natural tendency to focus on slow, incremental growth may lead you to invest too much time in those on your team whose talent is not a fit to their role. </w:t>
            </w:r>
          </w:p>
          <w:p w14:paraId="298D6345" w14:textId="6560840E" w:rsidR="00F904C0" w:rsidRPr="00F904C0" w:rsidRDefault="00F904C0" w:rsidP="00F904C0">
            <w:pPr>
              <w:jc w:val="center"/>
              <w:rPr>
                <w:sz w:val="20"/>
                <w:szCs w:val="20"/>
              </w:rPr>
            </w:pPr>
            <w:r w:rsidRPr="00F904C0">
              <w:rPr>
                <w:sz w:val="20"/>
                <w:szCs w:val="20"/>
              </w:rPr>
              <w:t xml:space="preserve">You may become so invested in others that you forget to invest in your own development. </w:t>
            </w:r>
          </w:p>
          <w:p w14:paraId="20C19D6E" w14:textId="01917810" w:rsidR="00F904C0" w:rsidRDefault="00F904C0" w:rsidP="00F904C0">
            <w:pPr>
              <w:jc w:val="center"/>
              <w:rPr>
                <w:sz w:val="20"/>
                <w:szCs w:val="20"/>
              </w:rPr>
            </w:pPr>
            <w:r w:rsidRPr="00F904C0">
              <w:rPr>
                <w:sz w:val="20"/>
                <w:szCs w:val="20"/>
              </w:rPr>
              <w:t>Some people are not interested in their own development and are satisfied with their performance</w:t>
            </w:r>
            <w:r w:rsidR="00F8016D">
              <w:rPr>
                <w:sz w:val="20"/>
                <w:szCs w:val="20"/>
              </w:rPr>
              <w:t xml:space="preserve">, </w:t>
            </w:r>
            <w:r w:rsidRPr="00F904C0">
              <w:rPr>
                <w:sz w:val="20"/>
                <w:szCs w:val="20"/>
              </w:rPr>
              <w:t>even if you see the potential that they don't.</w:t>
            </w:r>
          </w:p>
          <w:p w14:paraId="60C69F44" w14:textId="3E09646D" w:rsidR="00DC5B92" w:rsidRPr="009E0362" w:rsidRDefault="00DC5B92" w:rsidP="00F904C0">
            <w:pPr>
              <w:jc w:val="center"/>
              <w:rPr>
                <w:sz w:val="20"/>
                <w:szCs w:val="20"/>
              </w:rPr>
            </w:pPr>
          </w:p>
        </w:tc>
      </w:tr>
    </w:tbl>
    <w:p w14:paraId="6BD0DE85" w14:textId="58606CAA" w:rsidR="00AB2050" w:rsidRDefault="00AB2050"/>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0009A8" w:rsidRPr="00106CB1" w14:paraId="5097097A" w14:textId="77777777" w:rsidTr="00F65149">
        <w:trPr>
          <w:trHeight w:val="258"/>
        </w:trPr>
        <w:tc>
          <w:tcPr>
            <w:tcW w:w="15021" w:type="dxa"/>
            <w:gridSpan w:val="2"/>
          </w:tcPr>
          <w:p w14:paraId="260CB561" w14:textId="77777777" w:rsidR="000009A8" w:rsidRPr="00106CB1" w:rsidRDefault="000009A8" w:rsidP="00F65149">
            <w:pPr>
              <w:jc w:val="center"/>
              <w:rPr>
                <w:b/>
                <w:bCs/>
                <w:sz w:val="20"/>
                <w:szCs w:val="20"/>
              </w:rPr>
            </w:pPr>
            <w:r w:rsidRPr="00106CB1">
              <w:rPr>
                <w:b/>
                <w:bCs/>
                <w:sz w:val="20"/>
                <w:szCs w:val="20"/>
              </w:rPr>
              <w:t>DEVELOPING YOUR STRENGTHS AWARENESS AND IMPACT</w:t>
            </w:r>
          </w:p>
        </w:tc>
      </w:tr>
      <w:tr w:rsidR="000009A8" w:rsidRPr="00885E1A" w14:paraId="53111AA5" w14:textId="77777777" w:rsidTr="00F65149">
        <w:trPr>
          <w:trHeight w:hRule="exact" w:val="1832"/>
        </w:trPr>
        <w:tc>
          <w:tcPr>
            <w:tcW w:w="7550" w:type="dxa"/>
          </w:tcPr>
          <w:p w14:paraId="4D5372D9" w14:textId="77777777" w:rsidR="000009A8" w:rsidRDefault="000009A8" w:rsidP="000009A8">
            <w:pPr>
              <w:pStyle w:val="ListParagraph"/>
              <w:numPr>
                <w:ilvl w:val="0"/>
                <w:numId w:val="61"/>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1569CD65" w14:textId="77777777" w:rsidR="000009A8" w:rsidRDefault="000009A8" w:rsidP="00F65149">
            <w:pPr>
              <w:rPr>
                <w:sz w:val="20"/>
                <w:szCs w:val="20"/>
              </w:rPr>
            </w:pPr>
          </w:p>
          <w:p w14:paraId="16F95803" w14:textId="77777777" w:rsidR="000009A8" w:rsidRDefault="000009A8" w:rsidP="00F65149">
            <w:pPr>
              <w:rPr>
                <w:sz w:val="20"/>
                <w:szCs w:val="20"/>
              </w:rPr>
            </w:pPr>
          </w:p>
          <w:p w14:paraId="76B22708" w14:textId="77777777" w:rsidR="000009A8" w:rsidRDefault="000009A8" w:rsidP="00F65149">
            <w:pPr>
              <w:rPr>
                <w:sz w:val="20"/>
                <w:szCs w:val="20"/>
              </w:rPr>
            </w:pPr>
          </w:p>
          <w:p w14:paraId="2B9043BC" w14:textId="77777777" w:rsidR="000009A8" w:rsidRDefault="000009A8" w:rsidP="00F65149">
            <w:pPr>
              <w:rPr>
                <w:sz w:val="20"/>
                <w:szCs w:val="20"/>
              </w:rPr>
            </w:pPr>
          </w:p>
          <w:p w14:paraId="58835771" w14:textId="77777777" w:rsidR="000009A8" w:rsidRDefault="000009A8" w:rsidP="00F65149">
            <w:pPr>
              <w:rPr>
                <w:sz w:val="20"/>
                <w:szCs w:val="20"/>
              </w:rPr>
            </w:pPr>
          </w:p>
          <w:p w14:paraId="41BE6337" w14:textId="77777777" w:rsidR="000009A8" w:rsidRDefault="000009A8" w:rsidP="00F65149">
            <w:pPr>
              <w:rPr>
                <w:sz w:val="20"/>
                <w:szCs w:val="20"/>
              </w:rPr>
            </w:pPr>
          </w:p>
          <w:p w14:paraId="3FF114AA" w14:textId="77777777" w:rsidR="000009A8" w:rsidRDefault="000009A8" w:rsidP="00F65149">
            <w:pPr>
              <w:rPr>
                <w:sz w:val="20"/>
                <w:szCs w:val="20"/>
              </w:rPr>
            </w:pPr>
          </w:p>
          <w:p w14:paraId="1EB295E0" w14:textId="77777777" w:rsidR="000009A8" w:rsidRDefault="000009A8" w:rsidP="00F65149">
            <w:pPr>
              <w:rPr>
                <w:sz w:val="20"/>
                <w:szCs w:val="20"/>
              </w:rPr>
            </w:pPr>
          </w:p>
          <w:p w14:paraId="442C7D3A" w14:textId="77777777" w:rsidR="000009A8" w:rsidRDefault="000009A8" w:rsidP="00F65149">
            <w:pPr>
              <w:rPr>
                <w:sz w:val="20"/>
                <w:szCs w:val="20"/>
              </w:rPr>
            </w:pPr>
          </w:p>
          <w:p w14:paraId="79CD0584" w14:textId="77777777" w:rsidR="000009A8" w:rsidRDefault="000009A8" w:rsidP="00F65149">
            <w:pPr>
              <w:rPr>
                <w:sz w:val="20"/>
                <w:szCs w:val="20"/>
              </w:rPr>
            </w:pPr>
          </w:p>
          <w:p w14:paraId="495984ED" w14:textId="77777777" w:rsidR="000009A8" w:rsidRDefault="000009A8" w:rsidP="00F65149">
            <w:pPr>
              <w:rPr>
                <w:sz w:val="20"/>
                <w:szCs w:val="20"/>
              </w:rPr>
            </w:pPr>
          </w:p>
          <w:p w14:paraId="0A4D4833" w14:textId="77777777" w:rsidR="000009A8" w:rsidRPr="0097454A" w:rsidRDefault="000009A8" w:rsidP="00F65149">
            <w:pPr>
              <w:rPr>
                <w:sz w:val="20"/>
                <w:szCs w:val="20"/>
              </w:rPr>
            </w:pPr>
          </w:p>
        </w:tc>
        <w:tc>
          <w:tcPr>
            <w:tcW w:w="7471" w:type="dxa"/>
          </w:tcPr>
          <w:p w14:paraId="51D786AC" w14:textId="77777777" w:rsidR="000009A8" w:rsidRDefault="000009A8" w:rsidP="000009A8">
            <w:pPr>
              <w:pStyle w:val="ListParagraph"/>
              <w:numPr>
                <w:ilvl w:val="0"/>
                <w:numId w:val="61"/>
              </w:numPr>
              <w:rPr>
                <w:sz w:val="20"/>
                <w:szCs w:val="20"/>
              </w:rPr>
            </w:pPr>
            <w:r w:rsidRPr="00B74AC5">
              <w:rPr>
                <w:sz w:val="20"/>
                <w:szCs w:val="20"/>
              </w:rPr>
              <w:t>What gets stuck</w:t>
            </w:r>
            <w:r>
              <w:rPr>
                <w:sz w:val="20"/>
                <w:szCs w:val="20"/>
              </w:rPr>
              <w:t>, where is the shadow side of this strength getting in the way?</w:t>
            </w:r>
          </w:p>
          <w:p w14:paraId="54564C86" w14:textId="77777777" w:rsidR="000009A8" w:rsidRDefault="000009A8" w:rsidP="00F65149">
            <w:pPr>
              <w:rPr>
                <w:sz w:val="20"/>
                <w:szCs w:val="20"/>
              </w:rPr>
            </w:pPr>
          </w:p>
          <w:p w14:paraId="0DC29AEE" w14:textId="77777777" w:rsidR="000009A8" w:rsidRDefault="000009A8" w:rsidP="00F65149">
            <w:pPr>
              <w:rPr>
                <w:sz w:val="20"/>
                <w:szCs w:val="20"/>
              </w:rPr>
            </w:pPr>
          </w:p>
          <w:p w14:paraId="7DBE65AA" w14:textId="77777777" w:rsidR="000009A8" w:rsidRDefault="000009A8" w:rsidP="00F65149">
            <w:pPr>
              <w:rPr>
                <w:sz w:val="20"/>
                <w:szCs w:val="20"/>
              </w:rPr>
            </w:pPr>
          </w:p>
          <w:p w14:paraId="0C4F165C" w14:textId="77777777" w:rsidR="000009A8" w:rsidRDefault="000009A8" w:rsidP="00F65149">
            <w:pPr>
              <w:rPr>
                <w:sz w:val="20"/>
                <w:szCs w:val="20"/>
              </w:rPr>
            </w:pPr>
          </w:p>
          <w:p w14:paraId="5119749A" w14:textId="77777777" w:rsidR="000009A8" w:rsidRDefault="000009A8" w:rsidP="00F65149">
            <w:pPr>
              <w:rPr>
                <w:sz w:val="20"/>
                <w:szCs w:val="20"/>
              </w:rPr>
            </w:pPr>
          </w:p>
          <w:p w14:paraId="589B2617" w14:textId="77777777" w:rsidR="000009A8" w:rsidRPr="00885E1A" w:rsidRDefault="000009A8" w:rsidP="00F65149">
            <w:pPr>
              <w:rPr>
                <w:sz w:val="20"/>
                <w:szCs w:val="20"/>
              </w:rPr>
            </w:pPr>
          </w:p>
        </w:tc>
      </w:tr>
      <w:tr w:rsidR="000009A8" w:rsidRPr="00480B88" w14:paraId="5575D0A8" w14:textId="77777777" w:rsidTr="00F65149">
        <w:trPr>
          <w:trHeight w:hRule="exact" w:val="1832"/>
        </w:trPr>
        <w:tc>
          <w:tcPr>
            <w:tcW w:w="7550" w:type="dxa"/>
          </w:tcPr>
          <w:p w14:paraId="5238010F" w14:textId="77777777" w:rsidR="000009A8" w:rsidRDefault="000009A8" w:rsidP="000009A8">
            <w:pPr>
              <w:pStyle w:val="ListParagraph"/>
              <w:numPr>
                <w:ilvl w:val="0"/>
                <w:numId w:val="61"/>
              </w:numPr>
              <w:rPr>
                <w:sz w:val="20"/>
                <w:szCs w:val="20"/>
              </w:rPr>
            </w:pPr>
            <w:r>
              <w:rPr>
                <w:sz w:val="20"/>
                <w:szCs w:val="20"/>
              </w:rPr>
              <w:t>What ideas do you have for change, please be specific?</w:t>
            </w:r>
          </w:p>
          <w:p w14:paraId="498D837A" w14:textId="77777777" w:rsidR="000009A8" w:rsidRDefault="000009A8" w:rsidP="00F65149">
            <w:pPr>
              <w:rPr>
                <w:sz w:val="20"/>
                <w:szCs w:val="20"/>
              </w:rPr>
            </w:pPr>
          </w:p>
          <w:p w14:paraId="54F9AFCB" w14:textId="77777777" w:rsidR="000009A8" w:rsidRDefault="000009A8" w:rsidP="00F65149">
            <w:pPr>
              <w:rPr>
                <w:sz w:val="20"/>
                <w:szCs w:val="20"/>
              </w:rPr>
            </w:pPr>
          </w:p>
          <w:p w14:paraId="09D9DBBC" w14:textId="77777777" w:rsidR="000009A8" w:rsidRPr="0097454A" w:rsidRDefault="000009A8" w:rsidP="00F65149">
            <w:pPr>
              <w:rPr>
                <w:sz w:val="20"/>
                <w:szCs w:val="20"/>
              </w:rPr>
            </w:pPr>
          </w:p>
        </w:tc>
        <w:tc>
          <w:tcPr>
            <w:tcW w:w="7471" w:type="dxa"/>
          </w:tcPr>
          <w:p w14:paraId="05CF7EBC" w14:textId="77777777" w:rsidR="000009A8" w:rsidRDefault="000009A8" w:rsidP="000009A8">
            <w:pPr>
              <w:pStyle w:val="ListParagraph"/>
              <w:numPr>
                <w:ilvl w:val="0"/>
                <w:numId w:val="61"/>
              </w:numPr>
              <w:rPr>
                <w:sz w:val="20"/>
                <w:szCs w:val="20"/>
              </w:rPr>
            </w:pPr>
            <w:r>
              <w:rPr>
                <w:sz w:val="20"/>
                <w:szCs w:val="20"/>
              </w:rPr>
              <w:t>How will you track your progress, who and what can help?</w:t>
            </w:r>
          </w:p>
          <w:p w14:paraId="043DB80F" w14:textId="77777777" w:rsidR="000009A8" w:rsidRDefault="000009A8" w:rsidP="00F65149">
            <w:pPr>
              <w:rPr>
                <w:sz w:val="20"/>
                <w:szCs w:val="20"/>
              </w:rPr>
            </w:pPr>
          </w:p>
          <w:p w14:paraId="4ECACF0C" w14:textId="77777777" w:rsidR="000009A8" w:rsidRPr="00480B88" w:rsidRDefault="000009A8" w:rsidP="00F65149">
            <w:pPr>
              <w:rPr>
                <w:sz w:val="20"/>
                <w:szCs w:val="20"/>
              </w:rPr>
            </w:pPr>
          </w:p>
        </w:tc>
      </w:tr>
    </w:tbl>
    <w:p w14:paraId="4F5FB76D" w14:textId="77777777" w:rsidR="000009A8" w:rsidRDefault="000009A8"/>
    <w:p w14:paraId="010E33D1" w14:textId="77777777" w:rsidR="000009A8" w:rsidRDefault="000009A8"/>
    <w:tbl>
      <w:tblPr>
        <w:tblStyle w:val="TableGrid"/>
        <w:tblW w:w="15021" w:type="dxa"/>
        <w:tblLayout w:type="fixed"/>
        <w:tblLook w:val="04A0" w:firstRow="1" w:lastRow="0" w:firstColumn="1" w:lastColumn="0" w:noHBand="0" w:noVBand="1"/>
      </w:tblPr>
      <w:tblGrid>
        <w:gridCol w:w="15021"/>
      </w:tblGrid>
      <w:tr w:rsidR="00AB2050" w:rsidRPr="00A4508D" w14:paraId="189627F7" w14:textId="77777777" w:rsidTr="00B46EC2">
        <w:trPr>
          <w:trHeight w:val="139"/>
        </w:trPr>
        <w:tc>
          <w:tcPr>
            <w:tcW w:w="15021" w:type="dxa"/>
            <w:shd w:val="clear" w:color="auto" w:fill="D4CBF6"/>
          </w:tcPr>
          <w:p w14:paraId="46E349E1" w14:textId="04254048" w:rsidR="00AB2050" w:rsidRPr="00896D83" w:rsidRDefault="002055BE" w:rsidP="00AB2050">
            <w:pPr>
              <w:tabs>
                <w:tab w:val="left" w:pos="2370"/>
                <w:tab w:val="center" w:pos="7402"/>
              </w:tabs>
              <w:rPr>
                <w:b/>
                <w:bCs/>
                <w:sz w:val="20"/>
                <w:szCs w:val="20"/>
              </w:rPr>
            </w:pPr>
            <w:r>
              <w:lastRenderedPageBreak/>
              <w:br w:type="page"/>
            </w:r>
            <w:r w:rsidR="00E547A4">
              <w:br w:type="page"/>
            </w:r>
            <w:r w:rsidR="00AB2050">
              <w:tab/>
            </w:r>
            <w:r w:rsidR="00AB2050">
              <w:tab/>
            </w:r>
            <w:r w:rsidR="00AB2050" w:rsidRPr="00A82905">
              <w:rPr>
                <w:b/>
                <w:bCs/>
              </w:rPr>
              <w:t>EMPATHY</w:t>
            </w:r>
          </w:p>
        </w:tc>
      </w:tr>
      <w:tr w:rsidR="00AB2050" w:rsidRPr="00A4508D" w14:paraId="1BE3FB89" w14:textId="77777777" w:rsidTr="00D31A40">
        <w:trPr>
          <w:trHeight w:val="583"/>
        </w:trPr>
        <w:tc>
          <w:tcPr>
            <w:tcW w:w="15021" w:type="dxa"/>
          </w:tcPr>
          <w:p w14:paraId="4E303BEE" w14:textId="77777777" w:rsidR="00A96598" w:rsidRDefault="00A96598" w:rsidP="00D31A40">
            <w:pPr>
              <w:jc w:val="center"/>
              <w:rPr>
                <w:bCs/>
                <w:i/>
                <w:iCs/>
                <w:sz w:val="20"/>
                <w:szCs w:val="20"/>
              </w:rPr>
            </w:pPr>
          </w:p>
          <w:p w14:paraId="241FBAF0" w14:textId="44F23EEE" w:rsidR="00AB2050" w:rsidRPr="006A5502" w:rsidRDefault="006646BF" w:rsidP="00D31A40">
            <w:pPr>
              <w:jc w:val="center"/>
              <w:rPr>
                <w:bCs/>
                <w:i/>
                <w:iCs/>
                <w:sz w:val="20"/>
                <w:szCs w:val="20"/>
              </w:rPr>
            </w:pPr>
            <w:r>
              <w:rPr>
                <w:bCs/>
                <w:i/>
                <w:iCs/>
                <w:sz w:val="20"/>
                <w:szCs w:val="20"/>
              </w:rPr>
              <w:t>S</w:t>
            </w:r>
            <w:r w:rsidR="00AB2050" w:rsidRPr="006A5502">
              <w:rPr>
                <w:bCs/>
                <w:i/>
                <w:iCs/>
                <w:sz w:val="20"/>
                <w:szCs w:val="20"/>
              </w:rPr>
              <w:t>trong in the Empathy theme</w:t>
            </w:r>
            <w:r>
              <w:rPr>
                <w:bCs/>
                <w:i/>
                <w:iCs/>
                <w:sz w:val="20"/>
                <w:szCs w:val="20"/>
              </w:rPr>
              <w:t>, you</w:t>
            </w:r>
            <w:r w:rsidR="00AB2050" w:rsidRPr="006A5502">
              <w:rPr>
                <w:bCs/>
                <w:i/>
                <w:iCs/>
                <w:sz w:val="20"/>
                <w:szCs w:val="20"/>
              </w:rPr>
              <w:t xml:space="preserve"> can sense the feelings of other people by imagining themselves in others' lives or others' situations.</w:t>
            </w:r>
          </w:p>
          <w:p w14:paraId="1E9381B7" w14:textId="412D23F5" w:rsidR="00AB2050" w:rsidRPr="00A4508D" w:rsidRDefault="00AB2050" w:rsidP="00AB2050">
            <w:pPr>
              <w:jc w:val="center"/>
              <w:rPr>
                <w:b/>
                <w:bCs/>
                <w:i/>
                <w:iCs/>
                <w:sz w:val="20"/>
                <w:szCs w:val="20"/>
              </w:rPr>
            </w:pPr>
          </w:p>
        </w:tc>
      </w:tr>
      <w:tr w:rsidR="00AB2050" w14:paraId="62282E50" w14:textId="77777777" w:rsidTr="00DC5B92">
        <w:trPr>
          <w:trHeight w:val="239"/>
        </w:trPr>
        <w:tc>
          <w:tcPr>
            <w:tcW w:w="15021" w:type="dxa"/>
          </w:tcPr>
          <w:p w14:paraId="14357723" w14:textId="77777777" w:rsidR="00AB2050" w:rsidRDefault="00AB2050" w:rsidP="00D31A40">
            <w:pPr>
              <w:jc w:val="center"/>
              <w:rPr>
                <w:b/>
                <w:bCs/>
                <w:sz w:val="20"/>
                <w:szCs w:val="20"/>
              </w:rPr>
            </w:pPr>
            <w:r>
              <w:rPr>
                <w:b/>
                <w:bCs/>
                <w:sz w:val="20"/>
                <w:szCs w:val="20"/>
              </w:rPr>
              <w:t xml:space="preserve"> WHAT HAPPENS WHEN YOU PLAY TO YOUR PLAYING TO YOUR STRENGTH - THE POSITIVES</w:t>
            </w:r>
          </w:p>
        </w:tc>
      </w:tr>
      <w:tr w:rsidR="00AB2050" w14:paraId="2409B2F7" w14:textId="77777777" w:rsidTr="00D31A40">
        <w:trPr>
          <w:trHeight w:val="900"/>
        </w:trPr>
        <w:tc>
          <w:tcPr>
            <w:tcW w:w="15021" w:type="dxa"/>
          </w:tcPr>
          <w:p w14:paraId="52148DBB" w14:textId="77777777" w:rsidR="00DC5B92" w:rsidRDefault="00DC5B92" w:rsidP="00AB2050">
            <w:pPr>
              <w:jc w:val="center"/>
              <w:rPr>
                <w:bCs/>
                <w:sz w:val="20"/>
                <w:szCs w:val="20"/>
              </w:rPr>
            </w:pPr>
          </w:p>
          <w:p w14:paraId="5F2F08FD" w14:textId="69F40945" w:rsidR="00AB2050" w:rsidRPr="00AB2050" w:rsidRDefault="00AB2050" w:rsidP="00AB2050">
            <w:pPr>
              <w:jc w:val="center"/>
              <w:rPr>
                <w:bCs/>
                <w:sz w:val="20"/>
                <w:szCs w:val="20"/>
              </w:rPr>
            </w:pPr>
            <w:r w:rsidRPr="00AB2050">
              <w:rPr>
                <w:bCs/>
                <w:sz w:val="20"/>
                <w:szCs w:val="20"/>
              </w:rPr>
              <w:t>You have a way of hearing emotions without words -- and as such, you can tend to others' emotional needs while they are still manageable, before they get blown out of proportion.</w:t>
            </w:r>
          </w:p>
          <w:p w14:paraId="2A78C36E" w14:textId="77777777" w:rsidR="00AB2050" w:rsidRPr="00AB2050" w:rsidRDefault="00AB2050" w:rsidP="00AB2050">
            <w:pPr>
              <w:jc w:val="center"/>
              <w:rPr>
                <w:bCs/>
                <w:sz w:val="20"/>
                <w:szCs w:val="20"/>
              </w:rPr>
            </w:pPr>
            <w:r w:rsidRPr="00AB2050">
              <w:rPr>
                <w:bCs/>
                <w:sz w:val="20"/>
                <w:szCs w:val="20"/>
              </w:rPr>
              <w:t>You have an innate sense of when feelings need to be addressed and instinctively know what questions to ask to get others to open up. Trust your intuition; follow your instincts in such situations.</w:t>
            </w:r>
          </w:p>
          <w:p w14:paraId="75EE0D8D" w14:textId="5AA7DBDE" w:rsidR="00AB2050" w:rsidRPr="00AB2050" w:rsidRDefault="00AB2050" w:rsidP="00AB2050">
            <w:pPr>
              <w:jc w:val="center"/>
              <w:rPr>
                <w:bCs/>
                <w:sz w:val="20"/>
                <w:szCs w:val="20"/>
              </w:rPr>
            </w:pPr>
            <w:r w:rsidRPr="00AB2050">
              <w:rPr>
                <w:bCs/>
                <w:sz w:val="20"/>
                <w:szCs w:val="20"/>
              </w:rPr>
              <w:t>Your attention to others' feelings -- and your ability to anticipate how certain decisions will make them feel</w:t>
            </w:r>
            <w:r w:rsidR="009A2D46">
              <w:rPr>
                <w:bCs/>
                <w:sz w:val="20"/>
                <w:szCs w:val="20"/>
              </w:rPr>
              <w:t xml:space="preserve">, </w:t>
            </w:r>
            <w:r w:rsidRPr="00AB2050">
              <w:rPr>
                <w:bCs/>
                <w:sz w:val="20"/>
                <w:szCs w:val="20"/>
              </w:rPr>
              <w:t>make you a valuable asset to your team as you assess the potential reactions to policies, processes and procedures you must implement.</w:t>
            </w:r>
          </w:p>
          <w:p w14:paraId="5E80F142" w14:textId="77777777" w:rsidR="00AB2050" w:rsidRDefault="00AB2050" w:rsidP="00AB2050">
            <w:pPr>
              <w:jc w:val="center"/>
              <w:rPr>
                <w:bCs/>
                <w:sz w:val="20"/>
                <w:szCs w:val="20"/>
              </w:rPr>
            </w:pPr>
            <w:r w:rsidRPr="00AB2050">
              <w:rPr>
                <w:bCs/>
                <w:sz w:val="20"/>
                <w:szCs w:val="20"/>
              </w:rPr>
              <w:t>As a team leader, you bring caring, concern and understanding to your team members, making them feel valued, respected and appreciated.</w:t>
            </w:r>
          </w:p>
          <w:p w14:paraId="275C893D" w14:textId="488ADC13" w:rsidR="00DC5B92" w:rsidRPr="00F904C0" w:rsidRDefault="00DC5B92" w:rsidP="00AB2050">
            <w:pPr>
              <w:jc w:val="center"/>
              <w:rPr>
                <w:bCs/>
                <w:sz w:val="20"/>
                <w:szCs w:val="20"/>
              </w:rPr>
            </w:pPr>
          </w:p>
        </w:tc>
      </w:tr>
      <w:tr w:rsidR="00AB2050" w:rsidRPr="00591496" w14:paraId="24992346" w14:textId="77777777" w:rsidTr="00D31A40">
        <w:trPr>
          <w:trHeight w:val="286"/>
        </w:trPr>
        <w:tc>
          <w:tcPr>
            <w:tcW w:w="15021" w:type="dxa"/>
          </w:tcPr>
          <w:p w14:paraId="2323845A" w14:textId="77777777" w:rsidR="00AB2050" w:rsidRPr="00591496" w:rsidRDefault="00AB2050" w:rsidP="00D31A40">
            <w:pPr>
              <w:jc w:val="center"/>
              <w:rPr>
                <w:b/>
                <w:bCs/>
                <w:sz w:val="20"/>
                <w:szCs w:val="20"/>
              </w:rPr>
            </w:pPr>
            <w:r>
              <w:rPr>
                <w:b/>
                <w:bCs/>
                <w:sz w:val="20"/>
                <w:szCs w:val="20"/>
              </w:rPr>
              <w:t>WHAT HAPPENS WHEN YOU OVERPLAY YOUR STRENGTH - THE SHADOW SIDE</w:t>
            </w:r>
          </w:p>
        </w:tc>
      </w:tr>
      <w:tr w:rsidR="00AB2050" w:rsidRPr="009E0362" w14:paraId="12CF9EDD" w14:textId="77777777" w:rsidTr="00693195">
        <w:trPr>
          <w:trHeight w:val="1706"/>
        </w:trPr>
        <w:tc>
          <w:tcPr>
            <w:tcW w:w="15021" w:type="dxa"/>
          </w:tcPr>
          <w:p w14:paraId="0B475052" w14:textId="77777777" w:rsidR="00DC5B92" w:rsidRDefault="00DC5B92" w:rsidP="00AB2050">
            <w:pPr>
              <w:jc w:val="center"/>
              <w:rPr>
                <w:sz w:val="20"/>
                <w:szCs w:val="20"/>
              </w:rPr>
            </w:pPr>
          </w:p>
          <w:p w14:paraId="5212DDE0" w14:textId="44B7A500" w:rsidR="00AB2050" w:rsidRPr="00AB2050" w:rsidRDefault="00AB2050" w:rsidP="00AB2050">
            <w:pPr>
              <w:jc w:val="center"/>
              <w:rPr>
                <w:sz w:val="20"/>
                <w:szCs w:val="20"/>
              </w:rPr>
            </w:pPr>
            <w:r w:rsidRPr="00AB2050">
              <w:rPr>
                <w:sz w:val="20"/>
                <w:szCs w:val="20"/>
              </w:rPr>
              <w:t xml:space="preserve">Experiencing others' emotions can be draining. </w:t>
            </w:r>
          </w:p>
          <w:p w14:paraId="38D6BBC8" w14:textId="7B0C975E" w:rsidR="00AB2050" w:rsidRPr="00AB2050" w:rsidRDefault="00AB2050" w:rsidP="00AB2050">
            <w:pPr>
              <w:jc w:val="center"/>
              <w:rPr>
                <w:sz w:val="20"/>
                <w:szCs w:val="20"/>
              </w:rPr>
            </w:pPr>
            <w:r w:rsidRPr="00AB2050">
              <w:rPr>
                <w:sz w:val="20"/>
                <w:szCs w:val="20"/>
              </w:rPr>
              <w:t xml:space="preserve">If you lead a team, you may tend to put off delivering bad news or having difficult performance conversations for fear of the possible emotional reaction. </w:t>
            </w:r>
          </w:p>
          <w:p w14:paraId="20EEC698" w14:textId="2D17ED02" w:rsidR="00AB2050" w:rsidRPr="00AB2050" w:rsidRDefault="00AB2050" w:rsidP="00AB2050">
            <w:pPr>
              <w:jc w:val="center"/>
              <w:rPr>
                <w:sz w:val="20"/>
                <w:szCs w:val="20"/>
              </w:rPr>
            </w:pPr>
            <w:r w:rsidRPr="00AB2050">
              <w:rPr>
                <w:sz w:val="20"/>
                <w:szCs w:val="20"/>
              </w:rPr>
              <w:t xml:space="preserve">You might worry about how others will feel about decisions you make, and so, when facing such decisions, you might procrastinate. </w:t>
            </w:r>
          </w:p>
          <w:p w14:paraId="0ADE7232" w14:textId="148C7348" w:rsidR="00AB2050" w:rsidRPr="009E0362" w:rsidRDefault="00AB2050" w:rsidP="00AB2050">
            <w:pPr>
              <w:jc w:val="center"/>
              <w:rPr>
                <w:sz w:val="20"/>
                <w:szCs w:val="20"/>
              </w:rPr>
            </w:pPr>
            <w:r w:rsidRPr="00AB2050">
              <w:rPr>
                <w:sz w:val="20"/>
                <w:szCs w:val="20"/>
              </w:rPr>
              <w:t xml:space="preserve">Sometimes your Empathy can take the form of sympathy, which by itself is not bad. </w:t>
            </w:r>
            <w:r w:rsidR="00EB4FDB">
              <w:rPr>
                <w:sz w:val="20"/>
                <w:szCs w:val="20"/>
              </w:rPr>
              <w:t xml:space="preserve">However when </w:t>
            </w:r>
            <w:r w:rsidRPr="00AB2050">
              <w:rPr>
                <w:sz w:val="20"/>
                <w:szCs w:val="20"/>
              </w:rPr>
              <w:t>sympathy keeps you from making a difficult decision</w:t>
            </w:r>
            <w:r w:rsidR="009A2D46">
              <w:rPr>
                <w:sz w:val="20"/>
                <w:szCs w:val="20"/>
              </w:rPr>
              <w:t xml:space="preserve">, </w:t>
            </w:r>
            <w:r w:rsidRPr="00AB2050">
              <w:rPr>
                <w:sz w:val="20"/>
                <w:szCs w:val="20"/>
              </w:rPr>
              <w:t>or makes you put off the inevitable</w:t>
            </w:r>
            <w:r w:rsidR="009A2D46">
              <w:rPr>
                <w:sz w:val="20"/>
                <w:szCs w:val="20"/>
              </w:rPr>
              <w:t xml:space="preserve">, </w:t>
            </w:r>
            <w:r w:rsidRPr="00AB2050">
              <w:rPr>
                <w:sz w:val="20"/>
                <w:szCs w:val="20"/>
              </w:rPr>
              <w:t>leverage the other side of your Empat</w:t>
            </w:r>
            <w:r w:rsidR="00693195">
              <w:rPr>
                <w:sz w:val="20"/>
                <w:szCs w:val="20"/>
              </w:rPr>
              <w:t>h</w:t>
            </w:r>
            <w:r w:rsidRPr="00AB2050">
              <w:rPr>
                <w:sz w:val="20"/>
                <w:szCs w:val="20"/>
              </w:rPr>
              <w:t>y</w:t>
            </w:r>
            <w:r w:rsidR="00693195">
              <w:rPr>
                <w:sz w:val="20"/>
                <w:szCs w:val="20"/>
              </w:rPr>
              <w:t>.</w:t>
            </w:r>
          </w:p>
        </w:tc>
      </w:tr>
    </w:tbl>
    <w:p w14:paraId="61EE9326" w14:textId="77777777" w:rsidR="000009A8" w:rsidRDefault="000009A8">
      <w:pPr>
        <w:rPr>
          <w:b/>
          <w:bCs/>
          <w:sz w:val="20"/>
          <w:szCs w:val="20"/>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0009A8" w:rsidRPr="00106CB1" w14:paraId="65E94F46" w14:textId="77777777" w:rsidTr="00F65149">
        <w:trPr>
          <w:trHeight w:val="258"/>
        </w:trPr>
        <w:tc>
          <w:tcPr>
            <w:tcW w:w="15021" w:type="dxa"/>
            <w:gridSpan w:val="2"/>
          </w:tcPr>
          <w:p w14:paraId="188FF651" w14:textId="77777777" w:rsidR="000009A8" w:rsidRPr="00106CB1" w:rsidRDefault="000009A8" w:rsidP="00F65149">
            <w:pPr>
              <w:jc w:val="center"/>
              <w:rPr>
                <w:b/>
                <w:bCs/>
                <w:sz w:val="20"/>
                <w:szCs w:val="20"/>
              </w:rPr>
            </w:pPr>
            <w:r w:rsidRPr="00106CB1">
              <w:rPr>
                <w:b/>
                <w:bCs/>
                <w:sz w:val="20"/>
                <w:szCs w:val="20"/>
              </w:rPr>
              <w:t>DEVELOPING YOUR STRENGTHS AWARENESS AND IMPACT</w:t>
            </w:r>
          </w:p>
        </w:tc>
      </w:tr>
      <w:tr w:rsidR="000009A8" w:rsidRPr="00885E1A" w14:paraId="0174D431" w14:textId="77777777" w:rsidTr="00F65149">
        <w:trPr>
          <w:trHeight w:hRule="exact" w:val="1832"/>
        </w:trPr>
        <w:tc>
          <w:tcPr>
            <w:tcW w:w="7550" w:type="dxa"/>
          </w:tcPr>
          <w:p w14:paraId="42932611" w14:textId="77777777" w:rsidR="000009A8" w:rsidRDefault="000009A8" w:rsidP="000009A8">
            <w:pPr>
              <w:pStyle w:val="ListParagraph"/>
              <w:numPr>
                <w:ilvl w:val="0"/>
                <w:numId w:val="62"/>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2283AC3" w14:textId="77777777" w:rsidR="000009A8" w:rsidRDefault="000009A8" w:rsidP="00F65149">
            <w:pPr>
              <w:rPr>
                <w:sz w:val="20"/>
                <w:szCs w:val="20"/>
              </w:rPr>
            </w:pPr>
          </w:p>
          <w:p w14:paraId="7C63037B" w14:textId="77777777" w:rsidR="000009A8" w:rsidRDefault="000009A8" w:rsidP="00F65149">
            <w:pPr>
              <w:rPr>
                <w:sz w:val="20"/>
                <w:szCs w:val="20"/>
              </w:rPr>
            </w:pPr>
          </w:p>
          <w:p w14:paraId="7D89922C" w14:textId="77777777" w:rsidR="000009A8" w:rsidRDefault="000009A8" w:rsidP="00F65149">
            <w:pPr>
              <w:rPr>
                <w:sz w:val="20"/>
                <w:szCs w:val="20"/>
              </w:rPr>
            </w:pPr>
          </w:p>
          <w:p w14:paraId="21B99201" w14:textId="77777777" w:rsidR="000009A8" w:rsidRDefault="000009A8" w:rsidP="00F65149">
            <w:pPr>
              <w:rPr>
                <w:sz w:val="20"/>
                <w:szCs w:val="20"/>
              </w:rPr>
            </w:pPr>
          </w:p>
          <w:p w14:paraId="6722F91E" w14:textId="77777777" w:rsidR="000009A8" w:rsidRDefault="000009A8" w:rsidP="00F65149">
            <w:pPr>
              <w:rPr>
                <w:sz w:val="20"/>
                <w:szCs w:val="20"/>
              </w:rPr>
            </w:pPr>
          </w:p>
          <w:p w14:paraId="43BBDC0D" w14:textId="77777777" w:rsidR="000009A8" w:rsidRDefault="000009A8" w:rsidP="00F65149">
            <w:pPr>
              <w:rPr>
                <w:sz w:val="20"/>
                <w:szCs w:val="20"/>
              </w:rPr>
            </w:pPr>
          </w:p>
          <w:p w14:paraId="18F5A4A2" w14:textId="77777777" w:rsidR="000009A8" w:rsidRDefault="000009A8" w:rsidP="00F65149">
            <w:pPr>
              <w:rPr>
                <w:sz w:val="20"/>
                <w:szCs w:val="20"/>
              </w:rPr>
            </w:pPr>
          </w:p>
          <w:p w14:paraId="22B9A063" w14:textId="77777777" w:rsidR="000009A8" w:rsidRDefault="000009A8" w:rsidP="00F65149">
            <w:pPr>
              <w:rPr>
                <w:sz w:val="20"/>
                <w:szCs w:val="20"/>
              </w:rPr>
            </w:pPr>
          </w:p>
          <w:p w14:paraId="464ABF05" w14:textId="77777777" w:rsidR="000009A8" w:rsidRDefault="000009A8" w:rsidP="00F65149">
            <w:pPr>
              <w:rPr>
                <w:sz w:val="20"/>
                <w:szCs w:val="20"/>
              </w:rPr>
            </w:pPr>
          </w:p>
          <w:p w14:paraId="3C8F007A" w14:textId="77777777" w:rsidR="000009A8" w:rsidRDefault="000009A8" w:rsidP="00F65149">
            <w:pPr>
              <w:rPr>
                <w:sz w:val="20"/>
                <w:szCs w:val="20"/>
              </w:rPr>
            </w:pPr>
          </w:p>
          <w:p w14:paraId="5512241B" w14:textId="77777777" w:rsidR="000009A8" w:rsidRDefault="000009A8" w:rsidP="00F65149">
            <w:pPr>
              <w:rPr>
                <w:sz w:val="20"/>
                <w:szCs w:val="20"/>
              </w:rPr>
            </w:pPr>
          </w:p>
          <w:p w14:paraId="34000D34" w14:textId="77777777" w:rsidR="000009A8" w:rsidRPr="0097454A" w:rsidRDefault="000009A8" w:rsidP="00F65149">
            <w:pPr>
              <w:rPr>
                <w:sz w:val="20"/>
                <w:szCs w:val="20"/>
              </w:rPr>
            </w:pPr>
          </w:p>
        </w:tc>
        <w:tc>
          <w:tcPr>
            <w:tcW w:w="7471" w:type="dxa"/>
          </w:tcPr>
          <w:p w14:paraId="0107653A" w14:textId="77777777" w:rsidR="000009A8" w:rsidRDefault="000009A8" w:rsidP="000009A8">
            <w:pPr>
              <w:pStyle w:val="ListParagraph"/>
              <w:numPr>
                <w:ilvl w:val="0"/>
                <w:numId w:val="62"/>
              </w:numPr>
              <w:rPr>
                <w:sz w:val="20"/>
                <w:szCs w:val="20"/>
              </w:rPr>
            </w:pPr>
            <w:r w:rsidRPr="00B74AC5">
              <w:rPr>
                <w:sz w:val="20"/>
                <w:szCs w:val="20"/>
              </w:rPr>
              <w:t>What gets stuck</w:t>
            </w:r>
            <w:r>
              <w:rPr>
                <w:sz w:val="20"/>
                <w:szCs w:val="20"/>
              </w:rPr>
              <w:t>, where is the shadow side of this strength getting in the way?</w:t>
            </w:r>
          </w:p>
          <w:p w14:paraId="13C313AD" w14:textId="77777777" w:rsidR="000009A8" w:rsidRDefault="000009A8" w:rsidP="00F65149">
            <w:pPr>
              <w:rPr>
                <w:sz w:val="20"/>
                <w:szCs w:val="20"/>
              </w:rPr>
            </w:pPr>
          </w:p>
          <w:p w14:paraId="3DD690C4" w14:textId="77777777" w:rsidR="000009A8" w:rsidRDefault="000009A8" w:rsidP="00F65149">
            <w:pPr>
              <w:rPr>
                <w:sz w:val="20"/>
                <w:szCs w:val="20"/>
              </w:rPr>
            </w:pPr>
          </w:p>
          <w:p w14:paraId="6B7C8807" w14:textId="77777777" w:rsidR="000009A8" w:rsidRDefault="000009A8" w:rsidP="00F65149">
            <w:pPr>
              <w:rPr>
                <w:sz w:val="20"/>
                <w:szCs w:val="20"/>
              </w:rPr>
            </w:pPr>
          </w:p>
          <w:p w14:paraId="237B6E74" w14:textId="77777777" w:rsidR="000009A8" w:rsidRDefault="000009A8" w:rsidP="00F65149">
            <w:pPr>
              <w:rPr>
                <w:sz w:val="20"/>
                <w:szCs w:val="20"/>
              </w:rPr>
            </w:pPr>
          </w:p>
          <w:p w14:paraId="51491FFF" w14:textId="77777777" w:rsidR="000009A8" w:rsidRDefault="000009A8" w:rsidP="00F65149">
            <w:pPr>
              <w:rPr>
                <w:sz w:val="20"/>
                <w:szCs w:val="20"/>
              </w:rPr>
            </w:pPr>
          </w:p>
          <w:p w14:paraId="7D5D5AE4" w14:textId="77777777" w:rsidR="000009A8" w:rsidRPr="00885E1A" w:rsidRDefault="000009A8" w:rsidP="00F65149">
            <w:pPr>
              <w:rPr>
                <w:sz w:val="20"/>
                <w:szCs w:val="20"/>
              </w:rPr>
            </w:pPr>
          </w:p>
        </w:tc>
      </w:tr>
      <w:tr w:rsidR="000009A8" w:rsidRPr="00480B88" w14:paraId="67335E32" w14:textId="77777777" w:rsidTr="00F65149">
        <w:trPr>
          <w:trHeight w:hRule="exact" w:val="1832"/>
        </w:trPr>
        <w:tc>
          <w:tcPr>
            <w:tcW w:w="7550" w:type="dxa"/>
          </w:tcPr>
          <w:p w14:paraId="79FD1CE9" w14:textId="77777777" w:rsidR="000009A8" w:rsidRDefault="000009A8" w:rsidP="000009A8">
            <w:pPr>
              <w:pStyle w:val="ListParagraph"/>
              <w:numPr>
                <w:ilvl w:val="0"/>
                <w:numId w:val="62"/>
              </w:numPr>
              <w:rPr>
                <w:sz w:val="20"/>
                <w:szCs w:val="20"/>
              </w:rPr>
            </w:pPr>
            <w:r>
              <w:rPr>
                <w:sz w:val="20"/>
                <w:szCs w:val="20"/>
              </w:rPr>
              <w:t>What ideas do you have for change, please be specific?</w:t>
            </w:r>
          </w:p>
          <w:p w14:paraId="7E4B10ED" w14:textId="77777777" w:rsidR="000009A8" w:rsidRDefault="000009A8" w:rsidP="00F65149">
            <w:pPr>
              <w:rPr>
                <w:sz w:val="20"/>
                <w:szCs w:val="20"/>
              </w:rPr>
            </w:pPr>
          </w:p>
          <w:p w14:paraId="20D54A43" w14:textId="77777777" w:rsidR="000009A8" w:rsidRDefault="000009A8" w:rsidP="00F65149">
            <w:pPr>
              <w:rPr>
                <w:sz w:val="20"/>
                <w:szCs w:val="20"/>
              </w:rPr>
            </w:pPr>
          </w:p>
          <w:p w14:paraId="318EB10D" w14:textId="77777777" w:rsidR="000009A8" w:rsidRPr="0097454A" w:rsidRDefault="000009A8" w:rsidP="00F65149">
            <w:pPr>
              <w:rPr>
                <w:sz w:val="20"/>
                <w:szCs w:val="20"/>
              </w:rPr>
            </w:pPr>
          </w:p>
        </w:tc>
        <w:tc>
          <w:tcPr>
            <w:tcW w:w="7471" w:type="dxa"/>
          </w:tcPr>
          <w:p w14:paraId="4A2B08DA" w14:textId="77777777" w:rsidR="000009A8" w:rsidRDefault="000009A8" w:rsidP="000009A8">
            <w:pPr>
              <w:pStyle w:val="ListParagraph"/>
              <w:numPr>
                <w:ilvl w:val="0"/>
                <w:numId w:val="62"/>
              </w:numPr>
              <w:rPr>
                <w:sz w:val="20"/>
                <w:szCs w:val="20"/>
              </w:rPr>
            </w:pPr>
            <w:r>
              <w:rPr>
                <w:sz w:val="20"/>
                <w:szCs w:val="20"/>
              </w:rPr>
              <w:t>How will you track your progress, who and what can help?</w:t>
            </w:r>
          </w:p>
          <w:p w14:paraId="6FFF77D2" w14:textId="77777777" w:rsidR="000009A8" w:rsidRDefault="000009A8" w:rsidP="00F65149">
            <w:pPr>
              <w:rPr>
                <w:sz w:val="20"/>
                <w:szCs w:val="20"/>
              </w:rPr>
            </w:pPr>
          </w:p>
          <w:p w14:paraId="36A4B152" w14:textId="77777777" w:rsidR="000009A8" w:rsidRPr="00480B88" w:rsidRDefault="000009A8" w:rsidP="00F65149">
            <w:pPr>
              <w:rPr>
                <w:sz w:val="20"/>
                <w:szCs w:val="20"/>
              </w:rPr>
            </w:pPr>
          </w:p>
        </w:tc>
      </w:tr>
    </w:tbl>
    <w:p w14:paraId="7623CF5B" w14:textId="62513F19" w:rsidR="00AB2050" w:rsidRDefault="00AB2050">
      <w:r>
        <w:br w:type="page"/>
      </w:r>
    </w:p>
    <w:tbl>
      <w:tblPr>
        <w:tblStyle w:val="TableGrid"/>
        <w:tblW w:w="15021" w:type="dxa"/>
        <w:tblLayout w:type="fixed"/>
        <w:tblLook w:val="04A0" w:firstRow="1" w:lastRow="0" w:firstColumn="1" w:lastColumn="0" w:noHBand="0" w:noVBand="1"/>
      </w:tblPr>
      <w:tblGrid>
        <w:gridCol w:w="15021"/>
      </w:tblGrid>
      <w:tr w:rsidR="00AB2050" w:rsidRPr="00A4508D" w14:paraId="2C784C4B" w14:textId="77777777" w:rsidTr="00B46EC2">
        <w:trPr>
          <w:trHeight w:val="139"/>
        </w:trPr>
        <w:tc>
          <w:tcPr>
            <w:tcW w:w="15021" w:type="dxa"/>
            <w:shd w:val="clear" w:color="auto" w:fill="D4CBF6"/>
          </w:tcPr>
          <w:p w14:paraId="73375301" w14:textId="0F2BF596" w:rsidR="00AB2050" w:rsidRPr="00896D83" w:rsidRDefault="00AB2050" w:rsidP="00AB2050">
            <w:pPr>
              <w:tabs>
                <w:tab w:val="left" w:pos="2370"/>
                <w:tab w:val="center" w:pos="7402"/>
              </w:tabs>
              <w:rPr>
                <w:b/>
                <w:bCs/>
                <w:sz w:val="20"/>
                <w:szCs w:val="20"/>
              </w:rPr>
            </w:pPr>
            <w:r>
              <w:lastRenderedPageBreak/>
              <w:br w:type="page"/>
            </w:r>
            <w:r>
              <w:br w:type="page"/>
            </w:r>
            <w:r>
              <w:tab/>
            </w:r>
            <w:r>
              <w:tab/>
            </w:r>
            <w:r w:rsidRPr="00A82905">
              <w:rPr>
                <w:b/>
                <w:bCs/>
              </w:rPr>
              <w:t>HARMONY</w:t>
            </w:r>
          </w:p>
        </w:tc>
      </w:tr>
      <w:tr w:rsidR="00AB2050" w:rsidRPr="00A4508D" w14:paraId="101E87C5" w14:textId="77777777" w:rsidTr="00D31A40">
        <w:trPr>
          <w:trHeight w:val="583"/>
        </w:trPr>
        <w:tc>
          <w:tcPr>
            <w:tcW w:w="15021" w:type="dxa"/>
          </w:tcPr>
          <w:p w14:paraId="58688C98" w14:textId="77777777" w:rsidR="00A96598" w:rsidRDefault="00A96598" w:rsidP="00D31A40">
            <w:pPr>
              <w:jc w:val="center"/>
              <w:rPr>
                <w:i/>
                <w:sz w:val="20"/>
                <w:szCs w:val="20"/>
              </w:rPr>
            </w:pPr>
          </w:p>
          <w:p w14:paraId="24793603" w14:textId="5A3257CB" w:rsidR="00AB2050" w:rsidRPr="006A5502" w:rsidRDefault="00B46EC2" w:rsidP="00D31A40">
            <w:pPr>
              <w:jc w:val="center"/>
              <w:rPr>
                <w:bCs/>
                <w:i/>
                <w:iCs/>
                <w:sz w:val="20"/>
                <w:szCs w:val="20"/>
              </w:rPr>
            </w:pPr>
            <w:r>
              <w:rPr>
                <w:i/>
                <w:sz w:val="20"/>
                <w:szCs w:val="20"/>
              </w:rPr>
              <w:t>S</w:t>
            </w:r>
            <w:r w:rsidR="00AB2050" w:rsidRPr="006A5502">
              <w:rPr>
                <w:i/>
                <w:sz w:val="20"/>
                <w:szCs w:val="20"/>
              </w:rPr>
              <w:t>trong in the Harmony theme</w:t>
            </w:r>
            <w:r>
              <w:rPr>
                <w:i/>
                <w:sz w:val="20"/>
                <w:szCs w:val="20"/>
              </w:rPr>
              <w:t>, you</w:t>
            </w:r>
            <w:r w:rsidR="00AB2050" w:rsidRPr="006A5502">
              <w:rPr>
                <w:i/>
                <w:sz w:val="20"/>
                <w:szCs w:val="20"/>
              </w:rPr>
              <w:t xml:space="preserve"> look for consensus. </w:t>
            </w:r>
            <w:r>
              <w:rPr>
                <w:i/>
                <w:sz w:val="20"/>
                <w:szCs w:val="20"/>
              </w:rPr>
              <w:t xml:space="preserve">You </w:t>
            </w:r>
            <w:r w:rsidR="00AB2050" w:rsidRPr="006A5502">
              <w:rPr>
                <w:i/>
                <w:sz w:val="20"/>
                <w:szCs w:val="20"/>
              </w:rPr>
              <w:t>don't enjoy conflict; rather, they seek areas of agreement.</w:t>
            </w:r>
          </w:p>
          <w:p w14:paraId="73153852" w14:textId="7BC94990" w:rsidR="00AB2050" w:rsidRPr="00A4508D" w:rsidRDefault="00AB2050" w:rsidP="00AB2050">
            <w:pPr>
              <w:jc w:val="center"/>
              <w:rPr>
                <w:b/>
                <w:bCs/>
                <w:i/>
                <w:iCs/>
                <w:sz w:val="20"/>
                <w:szCs w:val="20"/>
              </w:rPr>
            </w:pPr>
          </w:p>
        </w:tc>
      </w:tr>
      <w:tr w:rsidR="00AB2050" w14:paraId="29BA5D72" w14:textId="77777777" w:rsidTr="00DC5B92">
        <w:trPr>
          <w:trHeight w:val="239"/>
        </w:trPr>
        <w:tc>
          <w:tcPr>
            <w:tcW w:w="15021" w:type="dxa"/>
          </w:tcPr>
          <w:p w14:paraId="7E4B4C48" w14:textId="77777777" w:rsidR="00AB2050" w:rsidRDefault="00AB2050" w:rsidP="00D31A40">
            <w:pPr>
              <w:jc w:val="center"/>
              <w:rPr>
                <w:b/>
                <w:bCs/>
                <w:sz w:val="20"/>
                <w:szCs w:val="20"/>
              </w:rPr>
            </w:pPr>
            <w:r>
              <w:rPr>
                <w:b/>
                <w:bCs/>
                <w:sz w:val="20"/>
                <w:szCs w:val="20"/>
              </w:rPr>
              <w:t xml:space="preserve"> WHAT HAPPENS WHEN YOU PLAY TO YOUR PLAYING TO YOUR STRENGTH - THE POSITIVES</w:t>
            </w:r>
          </w:p>
        </w:tc>
      </w:tr>
      <w:tr w:rsidR="00AB2050" w14:paraId="05A4023F" w14:textId="77777777" w:rsidTr="00D31A40">
        <w:trPr>
          <w:trHeight w:val="900"/>
        </w:trPr>
        <w:tc>
          <w:tcPr>
            <w:tcW w:w="15021" w:type="dxa"/>
          </w:tcPr>
          <w:p w14:paraId="583A0D39" w14:textId="77777777" w:rsidR="00DC5B92" w:rsidRDefault="00DC5B92" w:rsidP="00AB2050">
            <w:pPr>
              <w:jc w:val="center"/>
              <w:rPr>
                <w:bCs/>
                <w:sz w:val="20"/>
                <w:szCs w:val="20"/>
              </w:rPr>
            </w:pPr>
          </w:p>
          <w:p w14:paraId="6E202411" w14:textId="49E102ED" w:rsidR="00AB2050" w:rsidRPr="00AB2050" w:rsidRDefault="00AB2050" w:rsidP="00AB2050">
            <w:pPr>
              <w:jc w:val="center"/>
              <w:rPr>
                <w:bCs/>
                <w:sz w:val="20"/>
                <w:szCs w:val="20"/>
              </w:rPr>
            </w:pPr>
            <w:r w:rsidRPr="00AB2050">
              <w:rPr>
                <w:bCs/>
                <w:sz w:val="20"/>
                <w:szCs w:val="20"/>
              </w:rPr>
              <w:t>You are good at bringing others together, helping them see that what they have in common is more powerful than their differences.</w:t>
            </w:r>
          </w:p>
          <w:p w14:paraId="621481BB" w14:textId="0017F962" w:rsidR="00AB2050" w:rsidRPr="00AB2050" w:rsidRDefault="00AB2050" w:rsidP="00AB2050">
            <w:pPr>
              <w:jc w:val="center"/>
              <w:rPr>
                <w:bCs/>
                <w:sz w:val="20"/>
                <w:szCs w:val="20"/>
              </w:rPr>
            </w:pPr>
            <w:r w:rsidRPr="00AB2050">
              <w:rPr>
                <w:bCs/>
                <w:sz w:val="20"/>
                <w:szCs w:val="20"/>
              </w:rPr>
              <w:t xml:space="preserve">You have a natural ability to sense areas of potential conflict. This allows you to step in and find solutions to conflict before it gets out of </w:t>
            </w:r>
            <w:r w:rsidR="00FC1B4A" w:rsidRPr="00AB2050">
              <w:rPr>
                <w:bCs/>
                <w:sz w:val="20"/>
                <w:szCs w:val="20"/>
              </w:rPr>
              <w:t>hand</w:t>
            </w:r>
            <w:r w:rsidR="00FC1B4A">
              <w:rPr>
                <w:bCs/>
                <w:sz w:val="20"/>
                <w:szCs w:val="20"/>
              </w:rPr>
              <w:t xml:space="preserve"> before</w:t>
            </w:r>
            <w:r w:rsidRPr="00AB2050">
              <w:rPr>
                <w:bCs/>
                <w:sz w:val="20"/>
                <w:szCs w:val="20"/>
              </w:rPr>
              <w:t xml:space="preserve"> the molehill becomes a mountain.</w:t>
            </w:r>
          </w:p>
          <w:p w14:paraId="47C1CFF4" w14:textId="77777777" w:rsidR="00AB2050" w:rsidRPr="00AB2050" w:rsidRDefault="00AB2050" w:rsidP="00AB2050">
            <w:pPr>
              <w:jc w:val="center"/>
              <w:rPr>
                <w:bCs/>
                <w:sz w:val="20"/>
                <w:szCs w:val="20"/>
              </w:rPr>
            </w:pPr>
            <w:r w:rsidRPr="00AB2050">
              <w:rPr>
                <w:bCs/>
                <w:sz w:val="20"/>
                <w:szCs w:val="20"/>
              </w:rPr>
              <w:t>You are a practical thinker and can focus on the most basic, fundamental issues that need to be addressed. You can keep your team grounded in reality.</w:t>
            </w:r>
          </w:p>
          <w:p w14:paraId="71D861F2" w14:textId="77777777" w:rsidR="00AB2050" w:rsidRDefault="00AB2050" w:rsidP="00AB2050">
            <w:pPr>
              <w:jc w:val="center"/>
              <w:rPr>
                <w:bCs/>
                <w:sz w:val="20"/>
                <w:szCs w:val="20"/>
              </w:rPr>
            </w:pPr>
            <w:r w:rsidRPr="00AB2050">
              <w:rPr>
                <w:bCs/>
                <w:sz w:val="20"/>
                <w:szCs w:val="20"/>
              </w:rPr>
              <w:t xml:space="preserve">Because you look for common ground, others feel valued, </w:t>
            </w:r>
            <w:r w:rsidR="00FC1B4A" w:rsidRPr="00AB2050">
              <w:rPr>
                <w:bCs/>
                <w:sz w:val="20"/>
                <w:szCs w:val="20"/>
              </w:rPr>
              <w:t>respected,</w:t>
            </w:r>
            <w:r w:rsidRPr="00AB2050">
              <w:rPr>
                <w:bCs/>
                <w:sz w:val="20"/>
                <w:szCs w:val="20"/>
              </w:rPr>
              <w:t xml:space="preserve"> and heard when they are working with you on a project.</w:t>
            </w:r>
          </w:p>
          <w:p w14:paraId="357286A4" w14:textId="54163E24" w:rsidR="00DC5B92" w:rsidRPr="00F904C0" w:rsidRDefault="00DC5B92" w:rsidP="00AB2050">
            <w:pPr>
              <w:jc w:val="center"/>
              <w:rPr>
                <w:bCs/>
                <w:sz w:val="20"/>
                <w:szCs w:val="20"/>
              </w:rPr>
            </w:pPr>
          </w:p>
        </w:tc>
      </w:tr>
      <w:tr w:rsidR="00AB2050" w:rsidRPr="00591496" w14:paraId="3B5617A0" w14:textId="77777777" w:rsidTr="00D31A40">
        <w:trPr>
          <w:trHeight w:val="286"/>
        </w:trPr>
        <w:tc>
          <w:tcPr>
            <w:tcW w:w="15021" w:type="dxa"/>
          </w:tcPr>
          <w:p w14:paraId="7FF6D4FE" w14:textId="77777777" w:rsidR="00AB2050" w:rsidRPr="00591496" w:rsidRDefault="00AB2050" w:rsidP="00D31A40">
            <w:pPr>
              <w:jc w:val="center"/>
              <w:rPr>
                <w:b/>
                <w:bCs/>
                <w:sz w:val="20"/>
                <w:szCs w:val="20"/>
              </w:rPr>
            </w:pPr>
            <w:r>
              <w:rPr>
                <w:b/>
                <w:bCs/>
                <w:sz w:val="20"/>
                <w:szCs w:val="20"/>
              </w:rPr>
              <w:t>WHAT HAPPENS WHEN YOU OVERPLAY YOUR STRENGTH - THE SHADOW SIDE</w:t>
            </w:r>
          </w:p>
        </w:tc>
      </w:tr>
      <w:tr w:rsidR="00AB2050" w:rsidRPr="009E0362" w14:paraId="4F6A5364" w14:textId="77777777" w:rsidTr="00D31A40">
        <w:trPr>
          <w:trHeight w:val="900"/>
        </w:trPr>
        <w:tc>
          <w:tcPr>
            <w:tcW w:w="15021" w:type="dxa"/>
          </w:tcPr>
          <w:p w14:paraId="5A51727C" w14:textId="6CB15C7D" w:rsidR="00DC5B92" w:rsidRDefault="00DC5B92" w:rsidP="00AB2050">
            <w:pPr>
              <w:jc w:val="center"/>
              <w:rPr>
                <w:sz w:val="20"/>
                <w:szCs w:val="20"/>
              </w:rPr>
            </w:pPr>
          </w:p>
          <w:p w14:paraId="41CFF4C4" w14:textId="1A9EC7A5" w:rsidR="00AB2050" w:rsidRPr="00AB2050" w:rsidRDefault="00DC5B92" w:rsidP="00AB2050">
            <w:pPr>
              <w:jc w:val="center"/>
              <w:rPr>
                <w:sz w:val="20"/>
                <w:szCs w:val="20"/>
              </w:rPr>
            </w:pPr>
            <w:r>
              <w:rPr>
                <w:sz w:val="20"/>
                <w:szCs w:val="20"/>
              </w:rPr>
              <w:t>Y</w:t>
            </w:r>
            <w:r w:rsidR="00AB2050" w:rsidRPr="00AB2050">
              <w:rPr>
                <w:sz w:val="20"/>
                <w:szCs w:val="20"/>
              </w:rPr>
              <w:t>ou naturally do not like conflict and may tend to leave problems unaddressed, hoping that in time they will just go away so you don't have to deal with them.</w:t>
            </w:r>
          </w:p>
          <w:p w14:paraId="61EDE189" w14:textId="21025551" w:rsidR="00AB2050" w:rsidRPr="00AB2050" w:rsidRDefault="00AB2050" w:rsidP="00AB2050">
            <w:pPr>
              <w:jc w:val="center"/>
              <w:rPr>
                <w:sz w:val="20"/>
                <w:szCs w:val="20"/>
              </w:rPr>
            </w:pPr>
            <w:r w:rsidRPr="00AB2050">
              <w:rPr>
                <w:sz w:val="20"/>
                <w:szCs w:val="20"/>
              </w:rPr>
              <w:t>Your focus on the practicalities of life my cause others to see you as lacking creativity or as unwilling to take risks that might upset the status quo.</w:t>
            </w:r>
          </w:p>
          <w:p w14:paraId="7DF238E8" w14:textId="718FD32C" w:rsidR="00AB2050" w:rsidRPr="00AB2050" w:rsidRDefault="00AB2050" w:rsidP="00AB2050">
            <w:pPr>
              <w:jc w:val="center"/>
              <w:rPr>
                <w:sz w:val="20"/>
                <w:szCs w:val="20"/>
              </w:rPr>
            </w:pPr>
            <w:r w:rsidRPr="00AB2050">
              <w:rPr>
                <w:sz w:val="20"/>
                <w:szCs w:val="20"/>
              </w:rPr>
              <w:t xml:space="preserve">Your </w:t>
            </w:r>
            <w:r w:rsidR="00FC1B4A" w:rsidRPr="00AB2050">
              <w:rPr>
                <w:sz w:val="20"/>
                <w:szCs w:val="20"/>
              </w:rPr>
              <w:t>easy-going</w:t>
            </w:r>
            <w:r w:rsidRPr="00AB2050">
              <w:rPr>
                <w:sz w:val="20"/>
                <w:szCs w:val="20"/>
              </w:rPr>
              <w:t xml:space="preserve"> nature and desire to get along may lead others to see you as wishy-washy and afraid to take a stand. Instead of being seen as one who will </w:t>
            </w:r>
            <w:r w:rsidR="00927305">
              <w:rPr>
                <w:sz w:val="20"/>
                <w:szCs w:val="20"/>
              </w:rPr>
              <w:t>‘</w:t>
            </w:r>
            <w:r w:rsidRPr="00AB2050">
              <w:rPr>
                <w:sz w:val="20"/>
                <w:szCs w:val="20"/>
              </w:rPr>
              <w:t>keep the peace at all costs,</w:t>
            </w:r>
            <w:r w:rsidR="00927305">
              <w:rPr>
                <w:sz w:val="20"/>
                <w:szCs w:val="20"/>
              </w:rPr>
              <w:t>’</w:t>
            </w:r>
            <w:r w:rsidRPr="00AB2050">
              <w:rPr>
                <w:sz w:val="20"/>
                <w:szCs w:val="20"/>
              </w:rPr>
              <w:t xml:space="preserve"> strive to be known as one who will </w:t>
            </w:r>
            <w:r w:rsidR="00927305">
              <w:rPr>
                <w:sz w:val="20"/>
                <w:szCs w:val="20"/>
              </w:rPr>
              <w:t>‘</w:t>
            </w:r>
            <w:r w:rsidRPr="00AB2050">
              <w:rPr>
                <w:sz w:val="20"/>
                <w:szCs w:val="20"/>
              </w:rPr>
              <w:t>make peace at all costs.</w:t>
            </w:r>
            <w:r w:rsidR="00927305">
              <w:rPr>
                <w:sz w:val="20"/>
                <w:szCs w:val="20"/>
              </w:rPr>
              <w:t>’</w:t>
            </w:r>
            <w:r w:rsidRPr="00AB2050">
              <w:rPr>
                <w:sz w:val="20"/>
                <w:szCs w:val="20"/>
              </w:rPr>
              <w:t xml:space="preserve"> </w:t>
            </w:r>
          </w:p>
          <w:p w14:paraId="148F86C2" w14:textId="35A53B84" w:rsidR="00AB2050" w:rsidRDefault="00AB2050" w:rsidP="00AB2050">
            <w:pPr>
              <w:jc w:val="center"/>
              <w:rPr>
                <w:sz w:val="20"/>
                <w:szCs w:val="20"/>
              </w:rPr>
            </w:pPr>
            <w:r w:rsidRPr="00AB2050">
              <w:rPr>
                <w:sz w:val="20"/>
                <w:szCs w:val="20"/>
              </w:rPr>
              <w:t xml:space="preserve">Because your natural inclination is toward conflict resolution, you may tend to reach for the easy solution rather than the best, most lasting one. </w:t>
            </w:r>
          </w:p>
          <w:p w14:paraId="09C7C201" w14:textId="507E0AF3" w:rsidR="00DC5B92" w:rsidRPr="009E0362" w:rsidRDefault="00DC5B92" w:rsidP="00AB2050">
            <w:pPr>
              <w:jc w:val="center"/>
              <w:rPr>
                <w:sz w:val="20"/>
                <w:szCs w:val="20"/>
              </w:rPr>
            </w:pPr>
          </w:p>
        </w:tc>
      </w:tr>
    </w:tbl>
    <w:p w14:paraId="1A5A2C6E" w14:textId="1F4D1FCD" w:rsidR="000009A8" w:rsidRDefault="000009A8"/>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0009A8" w:rsidRPr="00106CB1" w14:paraId="1146B9CD" w14:textId="77777777" w:rsidTr="00F65149">
        <w:trPr>
          <w:trHeight w:val="258"/>
        </w:trPr>
        <w:tc>
          <w:tcPr>
            <w:tcW w:w="15021" w:type="dxa"/>
            <w:gridSpan w:val="2"/>
          </w:tcPr>
          <w:p w14:paraId="120CD4A7" w14:textId="77777777" w:rsidR="000009A8" w:rsidRPr="00106CB1" w:rsidRDefault="000009A8" w:rsidP="00F65149">
            <w:pPr>
              <w:jc w:val="center"/>
              <w:rPr>
                <w:b/>
                <w:bCs/>
                <w:sz w:val="20"/>
                <w:szCs w:val="20"/>
              </w:rPr>
            </w:pPr>
            <w:r w:rsidRPr="00106CB1">
              <w:rPr>
                <w:b/>
                <w:bCs/>
                <w:sz w:val="20"/>
                <w:szCs w:val="20"/>
              </w:rPr>
              <w:t>DEVELOPING YOUR STRENGTHS AWARENESS AND IMPACT</w:t>
            </w:r>
          </w:p>
        </w:tc>
      </w:tr>
      <w:tr w:rsidR="000009A8" w:rsidRPr="00885E1A" w14:paraId="6AE096A9" w14:textId="77777777" w:rsidTr="00F65149">
        <w:trPr>
          <w:trHeight w:hRule="exact" w:val="1832"/>
        </w:trPr>
        <w:tc>
          <w:tcPr>
            <w:tcW w:w="7550" w:type="dxa"/>
          </w:tcPr>
          <w:p w14:paraId="6152AA9D" w14:textId="77777777" w:rsidR="000009A8" w:rsidRDefault="000009A8" w:rsidP="000009A8">
            <w:pPr>
              <w:pStyle w:val="ListParagraph"/>
              <w:numPr>
                <w:ilvl w:val="0"/>
                <w:numId w:val="63"/>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3B682B44" w14:textId="77777777" w:rsidR="000009A8" w:rsidRDefault="000009A8" w:rsidP="00F65149">
            <w:pPr>
              <w:rPr>
                <w:sz w:val="20"/>
                <w:szCs w:val="20"/>
              </w:rPr>
            </w:pPr>
          </w:p>
          <w:p w14:paraId="2650AE90" w14:textId="77777777" w:rsidR="000009A8" w:rsidRDefault="000009A8" w:rsidP="00F65149">
            <w:pPr>
              <w:rPr>
                <w:sz w:val="20"/>
                <w:szCs w:val="20"/>
              </w:rPr>
            </w:pPr>
          </w:p>
          <w:p w14:paraId="0045A282" w14:textId="77777777" w:rsidR="000009A8" w:rsidRDefault="000009A8" w:rsidP="00F65149">
            <w:pPr>
              <w:rPr>
                <w:sz w:val="20"/>
                <w:szCs w:val="20"/>
              </w:rPr>
            </w:pPr>
          </w:p>
          <w:p w14:paraId="0A7800B0" w14:textId="77777777" w:rsidR="000009A8" w:rsidRDefault="000009A8" w:rsidP="00F65149">
            <w:pPr>
              <w:rPr>
                <w:sz w:val="20"/>
                <w:szCs w:val="20"/>
              </w:rPr>
            </w:pPr>
          </w:p>
          <w:p w14:paraId="38BF20E7" w14:textId="77777777" w:rsidR="000009A8" w:rsidRDefault="000009A8" w:rsidP="00F65149">
            <w:pPr>
              <w:rPr>
                <w:sz w:val="20"/>
                <w:szCs w:val="20"/>
              </w:rPr>
            </w:pPr>
          </w:p>
          <w:p w14:paraId="175E1248" w14:textId="77777777" w:rsidR="000009A8" w:rsidRDefault="000009A8" w:rsidP="00F65149">
            <w:pPr>
              <w:rPr>
                <w:sz w:val="20"/>
                <w:szCs w:val="20"/>
              </w:rPr>
            </w:pPr>
          </w:p>
          <w:p w14:paraId="0EF00C95" w14:textId="77777777" w:rsidR="000009A8" w:rsidRDefault="000009A8" w:rsidP="00F65149">
            <w:pPr>
              <w:rPr>
                <w:sz w:val="20"/>
                <w:szCs w:val="20"/>
              </w:rPr>
            </w:pPr>
          </w:p>
          <w:p w14:paraId="2A1F5AFD" w14:textId="77777777" w:rsidR="000009A8" w:rsidRDefault="000009A8" w:rsidP="00F65149">
            <w:pPr>
              <w:rPr>
                <w:sz w:val="20"/>
                <w:szCs w:val="20"/>
              </w:rPr>
            </w:pPr>
          </w:p>
          <w:p w14:paraId="0FF271DB" w14:textId="77777777" w:rsidR="000009A8" w:rsidRDefault="000009A8" w:rsidP="00F65149">
            <w:pPr>
              <w:rPr>
                <w:sz w:val="20"/>
                <w:szCs w:val="20"/>
              </w:rPr>
            </w:pPr>
          </w:p>
          <w:p w14:paraId="63069F25" w14:textId="77777777" w:rsidR="000009A8" w:rsidRDefault="000009A8" w:rsidP="00F65149">
            <w:pPr>
              <w:rPr>
                <w:sz w:val="20"/>
                <w:szCs w:val="20"/>
              </w:rPr>
            </w:pPr>
          </w:p>
          <w:p w14:paraId="10143E50" w14:textId="77777777" w:rsidR="000009A8" w:rsidRDefault="000009A8" w:rsidP="00F65149">
            <w:pPr>
              <w:rPr>
                <w:sz w:val="20"/>
                <w:szCs w:val="20"/>
              </w:rPr>
            </w:pPr>
          </w:p>
          <w:p w14:paraId="73A73DCE" w14:textId="77777777" w:rsidR="000009A8" w:rsidRPr="0097454A" w:rsidRDefault="000009A8" w:rsidP="00F65149">
            <w:pPr>
              <w:rPr>
                <w:sz w:val="20"/>
                <w:szCs w:val="20"/>
              </w:rPr>
            </w:pPr>
          </w:p>
        </w:tc>
        <w:tc>
          <w:tcPr>
            <w:tcW w:w="7471" w:type="dxa"/>
          </w:tcPr>
          <w:p w14:paraId="71FAF142" w14:textId="77777777" w:rsidR="000009A8" w:rsidRDefault="000009A8" w:rsidP="000009A8">
            <w:pPr>
              <w:pStyle w:val="ListParagraph"/>
              <w:numPr>
                <w:ilvl w:val="0"/>
                <w:numId w:val="63"/>
              </w:numPr>
              <w:rPr>
                <w:sz w:val="20"/>
                <w:szCs w:val="20"/>
              </w:rPr>
            </w:pPr>
            <w:r w:rsidRPr="00B74AC5">
              <w:rPr>
                <w:sz w:val="20"/>
                <w:szCs w:val="20"/>
              </w:rPr>
              <w:t>What gets stuck</w:t>
            </w:r>
            <w:r>
              <w:rPr>
                <w:sz w:val="20"/>
                <w:szCs w:val="20"/>
              </w:rPr>
              <w:t>, where is the shadow side of this strength getting in the way?</w:t>
            </w:r>
          </w:p>
          <w:p w14:paraId="430660B2" w14:textId="77777777" w:rsidR="000009A8" w:rsidRDefault="000009A8" w:rsidP="00F65149">
            <w:pPr>
              <w:rPr>
                <w:sz w:val="20"/>
                <w:szCs w:val="20"/>
              </w:rPr>
            </w:pPr>
          </w:p>
          <w:p w14:paraId="66B85FE8" w14:textId="77777777" w:rsidR="000009A8" w:rsidRDefault="000009A8" w:rsidP="00F65149">
            <w:pPr>
              <w:rPr>
                <w:sz w:val="20"/>
                <w:szCs w:val="20"/>
              </w:rPr>
            </w:pPr>
          </w:p>
          <w:p w14:paraId="4A443FEA" w14:textId="77777777" w:rsidR="000009A8" w:rsidRDefault="000009A8" w:rsidP="00F65149">
            <w:pPr>
              <w:rPr>
                <w:sz w:val="20"/>
                <w:szCs w:val="20"/>
              </w:rPr>
            </w:pPr>
          </w:p>
          <w:p w14:paraId="3754DEC8" w14:textId="77777777" w:rsidR="000009A8" w:rsidRDefault="000009A8" w:rsidP="00F65149">
            <w:pPr>
              <w:rPr>
                <w:sz w:val="20"/>
                <w:szCs w:val="20"/>
              </w:rPr>
            </w:pPr>
          </w:p>
          <w:p w14:paraId="4DF37247" w14:textId="77777777" w:rsidR="000009A8" w:rsidRDefault="000009A8" w:rsidP="00F65149">
            <w:pPr>
              <w:rPr>
                <w:sz w:val="20"/>
                <w:szCs w:val="20"/>
              </w:rPr>
            </w:pPr>
          </w:p>
          <w:p w14:paraId="0F73DC8C" w14:textId="77777777" w:rsidR="000009A8" w:rsidRPr="00885E1A" w:rsidRDefault="000009A8" w:rsidP="00F65149">
            <w:pPr>
              <w:rPr>
                <w:sz w:val="20"/>
                <w:szCs w:val="20"/>
              </w:rPr>
            </w:pPr>
          </w:p>
        </w:tc>
      </w:tr>
      <w:tr w:rsidR="000009A8" w:rsidRPr="00480B88" w14:paraId="6112DBBB" w14:textId="77777777" w:rsidTr="00F65149">
        <w:trPr>
          <w:trHeight w:hRule="exact" w:val="1832"/>
        </w:trPr>
        <w:tc>
          <w:tcPr>
            <w:tcW w:w="7550" w:type="dxa"/>
          </w:tcPr>
          <w:p w14:paraId="4500CD40" w14:textId="77777777" w:rsidR="000009A8" w:rsidRDefault="000009A8" w:rsidP="000009A8">
            <w:pPr>
              <w:pStyle w:val="ListParagraph"/>
              <w:numPr>
                <w:ilvl w:val="0"/>
                <w:numId w:val="63"/>
              </w:numPr>
              <w:rPr>
                <w:sz w:val="20"/>
                <w:szCs w:val="20"/>
              </w:rPr>
            </w:pPr>
            <w:r>
              <w:rPr>
                <w:sz w:val="20"/>
                <w:szCs w:val="20"/>
              </w:rPr>
              <w:t>What ideas do you have for change, please be specific?</w:t>
            </w:r>
          </w:p>
          <w:p w14:paraId="4ACEF3D4" w14:textId="77777777" w:rsidR="000009A8" w:rsidRDefault="000009A8" w:rsidP="00F65149">
            <w:pPr>
              <w:rPr>
                <w:sz w:val="20"/>
                <w:szCs w:val="20"/>
              </w:rPr>
            </w:pPr>
          </w:p>
          <w:p w14:paraId="006CF538" w14:textId="77777777" w:rsidR="000009A8" w:rsidRDefault="000009A8" w:rsidP="00F65149">
            <w:pPr>
              <w:rPr>
                <w:sz w:val="20"/>
                <w:szCs w:val="20"/>
              </w:rPr>
            </w:pPr>
          </w:p>
          <w:p w14:paraId="6F0819B7" w14:textId="77777777" w:rsidR="000009A8" w:rsidRPr="0097454A" w:rsidRDefault="000009A8" w:rsidP="00F65149">
            <w:pPr>
              <w:rPr>
                <w:sz w:val="20"/>
                <w:szCs w:val="20"/>
              </w:rPr>
            </w:pPr>
          </w:p>
        </w:tc>
        <w:tc>
          <w:tcPr>
            <w:tcW w:w="7471" w:type="dxa"/>
          </w:tcPr>
          <w:p w14:paraId="24CF806A" w14:textId="77777777" w:rsidR="000009A8" w:rsidRDefault="000009A8" w:rsidP="000009A8">
            <w:pPr>
              <w:pStyle w:val="ListParagraph"/>
              <w:numPr>
                <w:ilvl w:val="0"/>
                <w:numId w:val="63"/>
              </w:numPr>
              <w:rPr>
                <w:sz w:val="20"/>
                <w:szCs w:val="20"/>
              </w:rPr>
            </w:pPr>
            <w:r>
              <w:rPr>
                <w:sz w:val="20"/>
                <w:szCs w:val="20"/>
              </w:rPr>
              <w:t>How will you track your progress, who and what can help?</w:t>
            </w:r>
          </w:p>
          <w:p w14:paraId="477E15FC" w14:textId="77777777" w:rsidR="000009A8" w:rsidRDefault="000009A8" w:rsidP="00F65149">
            <w:pPr>
              <w:rPr>
                <w:sz w:val="20"/>
                <w:szCs w:val="20"/>
              </w:rPr>
            </w:pPr>
          </w:p>
          <w:p w14:paraId="4B1E3638" w14:textId="77777777" w:rsidR="000009A8" w:rsidRPr="00480B88" w:rsidRDefault="000009A8" w:rsidP="00F65149">
            <w:pPr>
              <w:rPr>
                <w:sz w:val="20"/>
                <w:szCs w:val="20"/>
              </w:rPr>
            </w:pPr>
          </w:p>
        </w:tc>
      </w:tr>
    </w:tbl>
    <w:p w14:paraId="6CC9BAB6" w14:textId="77777777" w:rsidR="000009A8" w:rsidRDefault="000009A8">
      <w:r>
        <w:br w:type="page"/>
      </w:r>
    </w:p>
    <w:p w14:paraId="02D0CCCA" w14:textId="77777777" w:rsidR="00AB2050" w:rsidRDefault="00AB2050"/>
    <w:tbl>
      <w:tblPr>
        <w:tblStyle w:val="TableGrid"/>
        <w:tblW w:w="15021" w:type="dxa"/>
        <w:tblLayout w:type="fixed"/>
        <w:tblLook w:val="04A0" w:firstRow="1" w:lastRow="0" w:firstColumn="1" w:lastColumn="0" w:noHBand="0" w:noVBand="1"/>
      </w:tblPr>
      <w:tblGrid>
        <w:gridCol w:w="15021"/>
      </w:tblGrid>
      <w:tr w:rsidR="00AB2050" w:rsidRPr="00A4508D" w14:paraId="4A4153B4" w14:textId="77777777" w:rsidTr="0088540B">
        <w:trPr>
          <w:trHeight w:val="139"/>
        </w:trPr>
        <w:tc>
          <w:tcPr>
            <w:tcW w:w="15021" w:type="dxa"/>
            <w:shd w:val="clear" w:color="auto" w:fill="D4CBF6"/>
          </w:tcPr>
          <w:p w14:paraId="55CA3ADF" w14:textId="7A3DF142" w:rsidR="00AB2050" w:rsidRPr="00896D83" w:rsidRDefault="00AB2050" w:rsidP="00AB2050">
            <w:pPr>
              <w:tabs>
                <w:tab w:val="left" w:pos="2370"/>
                <w:tab w:val="center" w:pos="7402"/>
              </w:tabs>
              <w:rPr>
                <w:b/>
                <w:bCs/>
                <w:sz w:val="20"/>
                <w:szCs w:val="20"/>
              </w:rPr>
            </w:pPr>
            <w:r>
              <w:br w:type="page"/>
            </w:r>
            <w:r>
              <w:br w:type="page"/>
            </w:r>
            <w:r>
              <w:tab/>
            </w:r>
            <w:r>
              <w:tab/>
            </w:r>
            <w:r w:rsidRPr="00A82905">
              <w:rPr>
                <w:b/>
                <w:bCs/>
              </w:rPr>
              <w:t>INCLUDE</w:t>
            </w:r>
            <w:r>
              <w:rPr>
                <w:b/>
                <w:bCs/>
              </w:rPr>
              <w:t>R</w:t>
            </w:r>
          </w:p>
        </w:tc>
      </w:tr>
      <w:tr w:rsidR="00AB2050" w:rsidRPr="00A4508D" w14:paraId="18771558" w14:textId="77777777" w:rsidTr="00AB2050">
        <w:trPr>
          <w:trHeight w:val="583"/>
        </w:trPr>
        <w:tc>
          <w:tcPr>
            <w:tcW w:w="15021" w:type="dxa"/>
          </w:tcPr>
          <w:p w14:paraId="17366818" w14:textId="77777777" w:rsidR="00A96598" w:rsidRDefault="00A96598" w:rsidP="00D31A40">
            <w:pPr>
              <w:jc w:val="center"/>
              <w:rPr>
                <w:bCs/>
                <w:i/>
                <w:iCs/>
                <w:sz w:val="20"/>
                <w:szCs w:val="20"/>
              </w:rPr>
            </w:pPr>
          </w:p>
          <w:p w14:paraId="355D77D9" w14:textId="1C42935C" w:rsidR="00AB2050" w:rsidRPr="006A5502" w:rsidRDefault="0088540B" w:rsidP="00D31A40">
            <w:pPr>
              <w:jc w:val="center"/>
              <w:rPr>
                <w:bCs/>
                <w:i/>
                <w:iCs/>
                <w:sz w:val="20"/>
                <w:szCs w:val="20"/>
              </w:rPr>
            </w:pPr>
            <w:r>
              <w:rPr>
                <w:bCs/>
                <w:i/>
                <w:iCs/>
                <w:sz w:val="20"/>
                <w:szCs w:val="20"/>
              </w:rPr>
              <w:t>S</w:t>
            </w:r>
            <w:r w:rsidR="00AB2050" w:rsidRPr="006A5502">
              <w:rPr>
                <w:bCs/>
                <w:i/>
                <w:iCs/>
                <w:sz w:val="20"/>
                <w:szCs w:val="20"/>
              </w:rPr>
              <w:t xml:space="preserve">trong in the </w:t>
            </w:r>
            <w:r>
              <w:rPr>
                <w:bCs/>
                <w:i/>
                <w:iCs/>
                <w:sz w:val="20"/>
                <w:szCs w:val="20"/>
              </w:rPr>
              <w:t>Includer</w:t>
            </w:r>
            <w:r w:rsidR="00AB2050" w:rsidRPr="006A5502">
              <w:rPr>
                <w:bCs/>
                <w:i/>
                <w:iCs/>
                <w:sz w:val="20"/>
                <w:szCs w:val="20"/>
              </w:rPr>
              <w:t xml:space="preserve"> theme</w:t>
            </w:r>
            <w:r>
              <w:rPr>
                <w:bCs/>
                <w:i/>
                <w:iCs/>
                <w:sz w:val="20"/>
                <w:szCs w:val="20"/>
              </w:rPr>
              <w:t>, you</w:t>
            </w:r>
            <w:r w:rsidR="00AB2050" w:rsidRPr="006A5502">
              <w:rPr>
                <w:bCs/>
                <w:i/>
                <w:iCs/>
                <w:sz w:val="20"/>
                <w:szCs w:val="20"/>
              </w:rPr>
              <w:t xml:space="preserve"> are accepting of others. </w:t>
            </w:r>
            <w:r>
              <w:rPr>
                <w:bCs/>
                <w:i/>
                <w:iCs/>
                <w:sz w:val="20"/>
                <w:szCs w:val="20"/>
              </w:rPr>
              <w:t xml:space="preserve">You </w:t>
            </w:r>
            <w:r w:rsidR="00AB2050" w:rsidRPr="006A5502">
              <w:rPr>
                <w:bCs/>
                <w:i/>
                <w:iCs/>
                <w:sz w:val="20"/>
                <w:szCs w:val="20"/>
              </w:rPr>
              <w:t xml:space="preserve">show awareness of those who feel left out and </w:t>
            </w:r>
            <w:r w:rsidR="003851D4" w:rsidRPr="006A5502">
              <w:rPr>
                <w:bCs/>
                <w:i/>
                <w:iCs/>
                <w:sz w:val="20"/>
                <w:szCs w:val="20"/>
              </w:rPr>
              <w:t>try</w:t>
            </w:r>
            <w:r w:rsidR="00AB2050" w:rsidRPr="006A5502">
              <w:rPr>
                <w:bCs/>
                <w:i/>
                <w:iCs/>
                <w:sz w:val="20"/>
                <w:szCs w:val="20"/>
              </w:rPr>
              <w:t xml:space="preserve"> to include them.</w:t>
            </w:r>
          </w:p>
          <w:p w14:paraId="575950A1" w14:textId="7418182A" w:rsidR="00AB2050" w:rsidRPr="00A4508D" w:rsidRDefault="00AB2050" w:rsidP="00AB2050">
            <w:pPr>
              <w:jc w:val="center"/>
              <w:rPr>
                <w:b/>
                <w:bCs/>
                <w:i/>
                <w:iCs/>
                <w:sz w:val="20"/>
                <w:szCs w:val="20"/>
              </w:rPr>
            </w:pPr>
          </w:p>
        </w:tc>
      </w:tr>
      <w:tr w:rsidR="00AB2050" w14:paraId="19067AC2" w14:textId="77777777" w:rsidTr="00DC5B92">
        <w:trPr>
          <w:trHeight w:val="239"/>
        </w:trPr>
        <w:tc>
          <w:tcPr>
            <w:tcW w:w="15021" w:type="dxa"/>
          </w:tcPr>
          <w:p w14:paraId="2B7A972E" w14:textId="77777777" w:rsidR="00AB2050" w:rsidRDefault="00AB2050" w:rsidP="00D31A40">
            <w:pPr>
              <w:jc w:val="center"/>
              <w:rPr>
                <w:b/>
                <w:bCs/>
                <w:sz w:val="20"/>
                <w:szCs w:val="20"/>
              </w:rPr>
            </w:pPr>
            <w:r>
              <w:rPr>
                <w:b/>
                <w:bCs/>
                <w:sz w:val="20"/>
                <w:szCs w:val="20"/>
              </w:rPr>
              <w:t xml:space="preserve"> WHAT HAPPENS WHEN YOU PLAY TO YOUR PLAYING TO YOUR STRENGTH - THE POSITIVES</w:t>
            </w:r>
          </w:p>
        </w:tc>
      </w:tr>
      <w:tr w:rsidR="00AB2050" w14:paraId="4FE43DFE" w14:textId="77777777" w:rsidTr="00AB2050">
        <w:trPr>
          <w:trHeight w:val="900"/>
        </w:trPr>
        <w:tc>
          <w:tcPr>
            <w:tcW w:w="15021" w:type="dxa"/>
          </w:tcPr>
          <w:p w14:paraId="41CFA296" w14:textId="77777777" w:rsidR="00DC5B92" w:rsidRDefault="00DC5B92" w:rsidP="00AB2050">
            <w:pPr>
              <w:jc w:val="center"/>
              <w:rPr>
                <w:bCs/>
                <w:sz w:val="20"/>
                <w:szCs w:val="20"/>
              </w:rPr>
            </w:pPr>
          </w:p>
          <w:p w14:paraId="290AA9C7" w14:textId="613177D9" w:rsidR="00AB2050" w:rsidRPr="00AB2050" w:rsidRDefault="00AB2050" w:rsidP="00AB2050">
            <w:pPr>
              <w:jc w:val="center"/>
              <w:rPr>
                <w:bCs/>
                <w:sz w:val="20"/>
                <w:szCs w:val="20"/>
              </w:rPr>
            </w:pPr>
            <w:r w:rsidRPr="00AB2050">
              <w:rPr>
                <w:bCs/>
                <w:sz w:val="20"/>
                <w:szCs w:val="20"/>
              </w:rPr>
              <w:t>You are a natural team builder. You connect people and forge a sense of belonging and camaraderie that builds trust and boosts productivity.</w:t>
            </w:r>
          </w:p>
          <w:p w14:paraId="191FFB55" w14:textId="0CCFD5C1" w:rsidR="00AB2050" w:rsidRPr="00AB2050" w:rsidRDefault="00AB2050" w:rsidP="00AB2050">
            <w:pPr>
              <w:jc w:val="center"/>
              <w:rPr>
                <w:bCs/>
                <w:sz w:val="20"/>
                <w:szCs w:val="20"/>
              </w:rPr>
            </w:pPr>
            <w:r w:rsidRPr="00AB2050">
              <w:rPr>
                <w:bCs/>
                <w:sz w:val="20"/>
                <w:szCs w:val="20"/>
              </w:rPr>
              <w:t>You seek out others for their ideas and opinions. Because of this, others feel that you value and respect them</w:t>
            </w:r>
            <w:r w:rsidR="00C2513E">
              <w:rPr>
                <w:bCs/>
                <w:sz w:val="20"/>
                <w:szCs w:val="20"/>
              </w:rPr>
              <w:t xml:space="preserve">, </w:t>
            </w:r>
            <w:r w:rsidRPr="00AB2050">
              <w:rPr>
                <w:bCs/>
                <w:sz w:val="20"/>
                <w:szCs w:val="20"/>
              </w:rPr>
              <w:t>creating a sense of ownership among the team.</w:t>
            </w:r>
          </w:p>
          <w:p w14:paraId="7AF99CA7" w14:textId="77777777" w:rsidR="00AB2050" w:rsidRPr="00AB2050" w:rsidRDefault="00AB2050" w:rsidP="00AB2050">
            <w:pPr>
              <w:jc w:val="center"/>
              <w:rPr>
                <w:bCs/>
                <w:sz w:val="20"/>
                <w:szCs w:val="20"/>
              </w:rPr>
            </w:pPr>
            <w:r w:rsidRPr="00AB2050">
              <w:rPr>
                <w:bCs/>
                <w:sz w:val="20"/>
                <w:szCs w:val="20"/>
              </w:rPr>
              <w:t>For you, the best way forward isn't necessarily by building consensus, but rather by ensuring that everyone's voice is heard. In this way, you don't miss the best ideas that can lead to success.</w:t>
            </w:r>
          </w:p>
          <w:p w14:paraId="21E91508" w14:textId="77777777" w:rsidR="00AB2050" w:rsidRDefault="00AB2050" w:rsidP="00AB2050">
            <w:pPr>
              <w:jc w:val="center"/>
              <w:rPr>
                <w:bCs/>
                <w:sz w:val="20"/>
                <w:szCs w:val="20"/>
              </w:rPr>
            </w:pPr>
            <w:r w:rsidRPr="00AB2050">
              <w:rPr>
                <w:bCs/>
                <w:sz w:val="20"/>
                <w:szCs w:val="20"/>
              </w:rPr>
              <w:t>Your naturally high capacity for the tolerance of diverse ideas and perspectives can make you a bridge builder, bringing together individuals and groups who wouldn't otherwise think to work together.</w:t>
            </w:r>
          </w:p>
          <w:p w14:paraId="4265A127" w14:textId="54FBBC63" w:rsidR="00DC5B92" w:rsidRPr="00F904C0" w:rsidRDefault="00DC5B92" w:rsidP="00AB2050">
            <w:pPr>
              <w:jc w:val="center"/>
              <w:rPr>
                <w:bCs/>
                <w:sz w:val="20"/>
                <w:szCs w:val="20"/>
              </w:rPr>
            </w:pPr>
          </w:p>
        </w:tc>
      </w:tr>
      <w:tr w:rsidR="00AB2050" w:rsidRPr="00591496" w14:paraId="4A32A994" w14:textId="77777777" w:rsidTr="00AB2050">
        <w:trPr>
          <w:trHeight w:val="286"/>
        </w:trPr>
        <w:tc>
          <w:tcPr>
            <w:tcW w:w="15021" w:type="dxa"/>
          </w:tcPr>
          <w:p w14:paraId="022B178A" w14:textId="77777777" w:rsidR="00AB2050" w:rsidRPr="00591496" w:rsidRDefault="00AB2050" w:rsidP="00D31A40">
            <w:pPr>
              <w:jc w:val="center"/>
              <w:rPr>
                <w:b/>
                <w:bCs/>
                <w:sz w:val="20"/>
                <w:szCs w:val="20"/>
              </w:rPr>
            </w:pPr>
            <w:r>
              <w:rPr>
                <w:b/>
                <w:bCs/>
                <w:sz w:val="20"/>
                <w:szCs w:val="20"/>
              </w:rPr>
              <w:t>WHAT HAPPENS WHEN YOU OVERPLAY YOUR STRENGTH - THE SHADOW SIDE</w:t>
            </w:r>
          </w:p>
        </w:tc>
      </w:tr>
      <w:tr w:rsidR="00AB2050" w:rsidRPr="009E0362" w14:paraId="3DECED71" w14:textId="77777777" w:rsidTr="00AB2050">
        <w:trPr>
          <w:trHeight w:val="1361"/>
        </w:trPr>
        <w:tc>
          <w:tcPr>
            <w:tcW w:w="15021" w:type="dxa"/>
          </w:tcPr>
          <w:p w14:paraId="62F61C6C" w14:textId="77777777" w:rsidR="00DC5B92" w:rsidRDefault="00DC5B92" w:rsidP="00AB2050">
            <w:pPr>
              <w:jc w:val="center"/>
              <w:rPr>
                <w:sz w:val="20"/>
                <w:szCs w:val="20"/>
              </w:rPr>
            </w:pPr>
          </w:p>
          <w:p w14:paraId="6667719F" w14:textId="05D8A31C" w:rsidR="00AB2050" w:rsidRPr="00AB2050" w:rsidRDefault="00AB2050" w:rsidP="00AB2050">
            <w:pPr>
              <w:jc w:val="center"/>
              <w:rPr>
                <w:sz w:val="20"/>
                <w:szCs w:val="20"/>
              </w:rPr>
            </w:pPr>
            <w:r w:rsidRPr="00AB2050">
              <w:rPr>
                <w:sz w:val="20"/>
                <w:szCs w:val="20"/>
              </w:rPr>
              <w:t>Your desire not to leave others out can lead you to cast the net too wide</w:t>
            </w:r>
            <w:r w:rsidR="00C2513E">
              <w:rPr>
                <w:sz w:val="20"/>
                <w:szCs w:val="20"/>
              </w:rPr>
              <w:t xml:space="preserve">, </w:t>
            </w:r>
            <w:r w:rsidRPr="00AB2050">
              <w:rPr>
                <w:sz w:val="20"/>
                <w:szCs w:val="20"/>
              </w:rPr>
              <w:t>not everyone needs to have input on every decision.</w:t>
            </w:r>
          </w:p>
          <w:p w14:paraId="297EBE33" w14:textId="3B09AA5A" w:rsidR="00AB2050" w:rsidRPr="00AB2050" w:rsidRDefault="00AB2050" w:rsidP="00AB2050">
            <w:pPr>
              <w:jc w:val="center"/>
              <w:rPr>
                <w:sz w:val="20"/>
                <w:szCs w:val="20"/>
              </w:rPr>
            </w:pPr>
            <w:r w:rsidRPr="00AB2050">
              <w:rPr>
                <w:sz w:val="20"/>
                <w:szCs w:val="20"/>
              </w:rPr>
              <w:t>In reaching out to others to ensu</w:t>
            </w:r>
            <w:r w:rsidR="00F462CF">
              <w:rPr>
                <w:sz w:val="20"/>
                <w:szCs w:val="20"/>
              </w:rPr>
              <w:t>re they are not left out, realis</w:t>
            </w:r>
            <w:r w:rsidRPr="00AB2050">
              <w:rPr>
                <w:sz w:val="20"/>
                <w:szCs w:val="20"/>
              </w:rPr>
              <w:t>e that some are perfectly fine with being excluded</w:t>
            </w:r>
            <w:r w:rsidR="00C2513E">
              <w:rPr>
                <w:sz w:val="20"/>
                <w:szCs w:val="20"/>
              </w:rPr>
              <w:t xml:space="preserve">, </w:t>
            </w:r>
            <w:r w:rsidRPr="00AB2050">
              <w:rPr>
                <w:sz w:val="20"/>
                <w:szCs w:val="20"/>
              </w:rPr>
              <w:t>respect their decision, and don't take it personally.</w:t>
            </w:r>
          </w:p>
          <w:p w14:paraId="54CAE444" w14:textId="77777777" w:rsidR="00693195" w:rsidRDefault="00AB2050" w:rsidP="00693195">
            <w:pPr>
              <w:jc w:val="center"/>
              <w:rPr>
                <w:sz w:val="20"/>
                <w:szCs w:val="20"/>
              </w:rPr>
            </w:pPr>
            <w:r w:rsidRPr="00AB2050">
              <w:rPr>
                <w:sz w:val="20"/>
                <w:szCs w:val="20"/>
              </w:rPr>
              <w:t xml:space="preserve">Sometimes the important people in your life want time with just you. </w:t>
            </w:r>
          </w:p>
          <w:p w14:paraId="49FE5AC4" w14:textId="06A3F480" w:rsidR="00AB2050" w:rsidRPr="009E0362" w:rsidRDefault="00AB2050" w:rsidP="00693195">
            <w:pPr>
              <w:jc w:val="center"/>
              <w:rPr>
                <w:sz w:val="20"/>
                <w:szCs w:val="20"/>
              </w:rPr>
            </w:pPr>
            <w:r w:rsidRPr="00AB2050">
              <w:rPr>
                <w:sz w:val="20"/>
                <w:szCs w:val="20"/>
              </w:rPr>
              <w:t xml:space="preserve">When working on a project, your natural bent toward inclusion can sometimes lead to </w:t>
            </w:r>
            <w:r w:rsidR="00927305">
              <w:rPr>
                <w:sz w:val="20"/>
                <w:szCs w:val="20"/>
              </w:rPr>
              <w:t>‘</w:t>
            </w:r>
            <w:r w:rsidRPr="00AB2050">
              <w:rPr>
                <w:sz w:val="20"/>
                <w:szCs w:val="20"/>
              </w:rPr>
              <w:t>too many cooks in the kitchen.</w:t>
            </w:r>
            <w:r w:rsidR="00927305">
              <w:rPr>
                <w:sz w:val="20"/>
                <w:szCs w:val="20"/>
              </w:rPr>
              <w:t>’</w:t>
            </w:r>
          </w:p>
        </w:tc>
      </w:tr>
    </w:tbl>
    <w:p w14:paraId="58E15D51" w14:textId="77777777" w:rsidR="00FE0299" w:rsidRDefault="00FE0299"/>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FE0299" w:rsidRPr="00106CB1" w14:paraId="2E7B88B3" w14:textId="77777777" w:rsidTr="00F65149">
        <w:trPr>
          <w:trHeight w:val="258"/>
        </w:trPr>
        <w:tc>
          <w:tcPr>
            <w:tcW w:w="15021" w:type="dxa"/>
            <w:gridSpan w:val="2"/>
          </w:tcPr>
          <w:p w14:paraId="4DC23517" w14:textId="77777777" w:rsidR="00FE0299" w:rsidRPr="00106CB1" w:rsidRDefault="00FE0299" w:rsidP="00F65149">
            <w:pPr>
              <w:jc w:val="center"/>
              <w:rPr>
                <w:b/>
                <w:bCs/>
                <w:sz w:val="20"/>
                <w:szCs w:val="20"/>
              </w:rPr>
            </w:pPr>
            <w:r w:rsidRPr="00106CB1">
              <w:rPr>
                <w:b/>
                <w:bCs/>
                <w:sz w:val="20"/>
                <w:szCs w:val="20"/>
              </w:rPr>
              <w:t>DEVELOPING YOUR STRENGTHS AWARENESS AND IMPACT</w:t>
            </w:r>
          </w:p>
        </w:tc>
      </w:tr>
      <w:tr w:rsidR="00FE0299" w:rsidRPr="00885E1A" w14:paraId="106C9D73" w14:textId="77777777" w:rsidTr="00F65149">
        <w:trPr>
          <w:trHeight w:hRule="exact" w:val="1832"/>
        </w:trPr>
        <w:tc>
          <w:tcPr>
            <w:tcW w:w="7550" w:type="dxa"/>
          </w:tcPr>
          <w:p w14:paraId="54381098" w14:textId="77777777" w:rsidR="00FE0299" w:rsidRDefault="00FE0299" w:rsidP="00FE0299">
            <w:pPr>
              <w:pStyle w:val="ListParagraph"/>
              <w:numPr>
                <w:ilvl w:val="0"/>
                <w:numId w:val="64"/>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05E181B2" w14:textId="77777777" w:rsidR="00FE0299" w:rsidRDefault="00FE0299" w:rsidP="00F65149">
            <w:pPr>
              <w:rPr>
                <w:sz w:val="20"/>
                <w:szCs w:val="20"/>
              </w:rPr>
            </w:pPr>
          </w:p>
          <w:p w14:paraId="37394169" w14:textId="77777777" w:rsidR="00FE0299" w:rsidRDefault="00FE0299" w:rsidP="00F65149">
            <w:pPr>
              <w:rPr>
                <w:sz w:val="20"/>
                <w:szCs w:val="20"/>
              </w:rPr>
            </w:pPr>
          </w:p>
          <w:p w14:paraId="2A8F3861" w14:textId="77777777" w:rsidR="00FE0299" w:rsidRDefault="00FE0299" w:rsidP="00F65149">
            <w:pPr>
              <w:rPr>
                <w:sz w:val="20"/>
                <w:szCs w:val="20"/>
              </w:rPr>
            </w:pPr>
          </w:p>
          <w:p w14:paraId="5372B5E8" w14:textId="77777777" w:rsidR="00FE0299" w:rsidRDefault="00FE0299" w:rsidP="00F65149">
            <w:pPr>
              <w:rPr>
                <w:sz w:val="20"/>
                <w:szCs w:val="20"/>
              </w:rPr>
            </w:pPr>
          </w:p>
          <w:p w14:paraId="72B968DC" w14:textId="77777777" w:rsidR="00FE0299" w:rsidRDefault="00FE0299" w:rsidP="00F65149">
            <w:pPr>
              <w:rPr>
                <w:sz w:val="20"/>
                <w:szCs w:val="20"/>
              </w:rPr>
            </w:pPr>
          </w:p>
          <w:p w14:paraId="4DF8A91F" w14:textId="77777777" w:rsidR="00FE0299" w:rsidRDefault="00FE0299" w:rsidP="00F65149">
            <w:pPr>
              <w:rPr>
                <w:sz w:val="20"/>
                <w:szCs w:val="20"/>
              </w:rPr>
            </w:pPr>
          </w:p>
          <w:p w14:paraId="577CE500" w14:textId="77777777" w:rsidR="00FE0299" w:rsidRDefault="00FE0299" w:rsidP="00F65149">
            <w:pPr>
              <w:rPr>
                <w:sz w:val="20"/>
                <w:szCs w:val="20"/>
              </w:rPr>
            </w:pPr>
          </w:p>
          <w:p w14:paraId="6D6A0990" w14:textId="77777777" w:rsidR="00FE0299" w:rsidRDefault="00FE0299" w:rsidP="00F65149">
            <w:pPr>
              <w:rPr>
                <w:sz w:val="20"/>
                <w:szCs w:val="20"/>
              </w:rPr>
            </w:pPr>
          </w:p>
          <w:p w14:paraId="17FDCDFB" w14:textId="77777777" w:rsidR="00FE0299" w:rsidRDefault="00FE0299" w:rsidP="00F65149">
            <w:pPr>
              <w:rPr>
                <w:sz w:val="20"/>
                <w:szCs w:val="20"/>
              </w:rPr>
            </w:pPr>
          </w:p>
          <w:p w14:paraId="7ED3C29D" w14:textId="77777777" w:rsidR="00FE0299" w:rsidRDefault="00FE0299" w:rsidP="00F65149">
            <w:pPr>
              <w:rPr>
                <w:sz w:val="20"/>
                <w:szCs w:val="20"/>
              </w:rPr>
            </w:pPr>
          </w:p>
          <w:p w14:paraId="1CDDF63A" w14:textId="77777777" w:rsidR="00FE0299" w:rsidRDefault="00FE0299" w:rsidP="00F65149">
            <w:pPr>
              <w:rPr>
                <w:sz w:val="20"/>
                <w:szCs w:val="20"/>
              </w:rPr>
            </w:pPr>
          </w:p>
          <w:p w14:paraId="0A3BC5D9" w14:textId="77777777" w:rsidR="00FE0299" w:rsidRPr="0097454A" w:rsidRDefault="00FE0299" w:rsidP="00F65149">
            <w:pPr>
              <w:rPr>
                <w:sz w:val="20"/>
                <w:szCs w:val="20"/>
              </w:rPr>
            </w:pPr>
          </w:p>
        </w:tc>
        <w:tc>
          <w:tcPr>
            <w:tcW w:w="7471" w:type="dxa"/>
          </w:tcPr>
          <w:p w14:paraId="3221C0D8" w14:textId="77777777" w:rsidR="00FE0299" w:rsidRDefault="00FE0299" w:rsidP="00FE0299">
            <w:pPr>
              <w:pStyle w:val="ListParagraph"/>
              <w:numPr>
                <w:ilvl w:val="0"/>
                <w:numId w:val="64"/>
              </w:numPr>
              <w:rPr>
                <w:sz w:val="20"/>
                <w:szCs w:val="20"/>
              </w:rPr>
            </w:pPr>
            <w:r w:rsidRPr="00B74AC5">
              <w:rPr>
                <w:sz w:val="20"/>
                <w:szCs w:val="20"/>
              </w:rPr>
              <w:t>What gets stuck</w:t>
            </w:r>
            <w:r>
              <w:rPr>
                <w:sz w:val="20"/>
                <w:szCs w:val="20"/>
              </w:rPr>
              <w:t>, where is the shadow side of this strength getting in the way?</w:t>
            </w:r>
          </w:p>
          <w:p w14:paraId="53EFDBFC" w14:textId="77777777" w:rsidR="00FE0299" w:rsidRDefault="00FE0299" w:rsidP="00F65149">
            <w:pPr>
              <w:rPr>
                <w:sz w:val="20"/>
                <w:szCs w:val="20"/>
              </w:rPr>
            </w:pPr>
          </w:p>
          <w:p w14:paraId="33D73142" w14:textId="77777777" w:rsidR="00FE0299" w:rsidRDefault="00FE0299" w:rsidP="00F65149">
            <w:pPr>
              <w:rPr>
                <w:sz w:val="20"/>
                <w:szCs w:val="20"/>
              </w:rPr>
            </w:pPr>
          </w:p>
          <w:p w14:paraId="61897B3B" w14:textId="77777777" w:rsidR="00FE0299" w:rsidRDefault="00FE0299" w:rsidP="00F65149">
            <w:pPr>
              <w:rPr>
                <w:sz w:val="20"/>
                <w:szCs w:val="20"/>
              </w:rPr>
            </w:pPr>
          </w:p>
          <w:p w14:paraId="7249607F" w14:textId="77777777" w:rsidR="00FE0299" w:rsidRDefault="00FE0299" w:rsidP="00F65149">
            <w:pPr>
              <w:rPr>
                <w:sz w:val="20"/>
                <w:szCs w:val="20"/>
              </w:rPr>
            </w:pPr>
          </w:p>
          <w:p w14:paraId="0407CEB8" w14:textId="77777777" w:rsidR="00FE0299" w:rsidRDefault="00FE0299" w:rsidP="00F65149">
            <w:pPr>
              <w:rPr>
                <w:sz w:val="20"/>
                <w:szCs w:val="20"/>
              </w:rPr>
            </w:pPr>
          </w:p>
          <w:p w14:paraId="3A920F95" w14:textId="77777777" w:rsidR="00FE0299" w:rsidRPr="00885E1A" w:rsidRDefault="00FE0299" w:rsidP="00F65149">
            <w:pPr>
              <w:rPr>
                <w:sz w:val="20"/>
                <w:szCs w:val="20"/>
              </w:rPr>
            </w:pPr>
          </w:p>
        </w:tc>
      </w:tr>
      <w:tr w:rsidR="00FE0299" w:rsidRPr="00480B88" w14:paraId="6F570FE4" w14:textId="77777777" w:rsidTr="00F65149">
        <w:trPr>
          <w:trHeight w:hRule="exact" w:val="1832"/>
        </w:trPr>
        <w:tc>
          <w:tcPr>
            <w:tcW w:w="7550" w:type="dxa"/>
          </w:tcPr>
          <w:p w14:paraId="31E101D8" w14:textId="77777777" w:rsidR="00FE0299" w:rsidRDefault="00FE0299" w:rsidP="00FE0299">
            <w:pPr>
              <w:pStyle w:val="ListParagraph"/>
              <w:numPr>
                <w:ilvl w:val="0"/>
                <w:numId w:val="64"/>
              </w:numPr>
              <w:rPr>
                <w:sz w:val="20"/>
                <w:szCs w:val="20"/>
              </w:rPr>
            </w:pPr>
            <w:r>
              <w:rPr>
                <w:sz w:val="20"/>
                <w:szCs w:val="20"/>
              </w:rPr>
              <w:t>What ideas do you have for change, please be specific?</w:t>
            </w:r>
          </w:p>
          <w:p w14:paraId="201096BC" w14:textId="77777777" w:rsidR="00FE0299" w:rsidRDefault="00FE0299" w:rsidP="00F65149">
            <w:pPr>
              <w:rPr>
                <w:sz w:val="20"/>
                <w:szCs w:val="20"/>
              </w:rPr>
            </w:pPr>
          </w:p>
          <w:p w14:paraId="377366EA" w14:textId="77777777" w:rsidR="00FE0299" w:rsidRDefault="00FE0299" w:rsidP="00F65149">
            <w:pPr>
              <w:rPr>
                <w:sz w:val="20"/>
                <w:szCs w:val="20"/>
              </w:rPr>
            </w:pPr>
          </w:p>
          <w:p w14:paraId="613FF6D2" w14:textId="77777777" w:rsidR="00FE0299" w:rsidRPr="0097454A" w:rsidRDefault="00FE0299" w:rsidP="00F65149">
            <w:pPr>
              <w:rPr>
                <w:sz w:val="20"/>
                <w:szCs w:val="20"/>
              </w:rPr>
            </w:pPr>
          </w:p>
        </w:tc>
        <w:tc>
          <w:tcPr>
            <w:tcW w:w="7471" w:type="dxa"/>
          </w:tcPr>
          <w:p w14:paraId="6DECD1FE" w14:textId="77777777" w:rsidR="00FE0299" w:rsidRDefault="00FE0299" w:rsidP="00FE0299">
            <w:pPr>
              <w:pStyle w:val="ListParagraph"/>
              <w:numPr>
                <w:ilvl w:val="0"/>
                <w:numId w:val="64"/>
              </w:numPr>
              <w:rPr>
                <w:sz w:val="20"/>
                <w:szCs w:val="20"/>
              </w:rPr>
            </w:pPr>
            <w:r>
              <w:rPr>
                <w:sz w:val="20"/>
                <w:szCs w:val="20"/>
              </w:rPr>
              <w:t>How will you track your progress, who and what can help?</w:t>
            </w:r>
          </w:p>
          <w:p w14:paraId="3140F935" w14:textId="77777777" w:rsidR="00FE0299" w:rsidRDefault="00FE0299" w:rsidP="00F65149">
            <w:pPr>
              <w:rPr>
                <w:sz w:val="20"/>
                <w:szCs w:val="20"/>
              </w:rPr>
            </w:pPr>
          </w:p>
          <w:p w14:paraId="24A52A5E" w14:textId="77777777" w:rsidR="00FE0299" w:rsidRPr="00480B88" w:rsidRDefault="00FE0299" w:rsidP="00F65149">
            <w:pPr>
              <w:rPr>
                <w:sz w:val="20"/>
                <w:szCs w:val="20"/>
              </w:rPr>
            </w:pPr>
          </w:p>
        </w:tc>
      </w:tr>
    </w:tbl>
    <w:p w14:paraId="4C49DE02" w14:textId="343E6625" w:rsidR="00AB2050" w:rsidRDefault="00AB2050">
      <w:r>
        <w:br w:type="page"/>
      </w:r>
    </w:p>
    <w:tbl>
      <w:tblPr>
        <w:tblStyle w:val="TableGrid"/>
        <w:tblW w:w="15021" w:type="dxa"/>
        <w:tblLayout w:type="fixed"/>
        <w:tblLook w:val="04A0" w:firstRow="1" w:lastRow="0" w:firstColumn="1" w:lastColumn="0" w:noHBand="0" w:noVBand="1"/>
      </w:tblPr>
      <w:tblGrid>
        <w:gridCol w:w="15021"/>
      </w:tblGrid>
      <w:tr w:rsidR="00D83DAD" w:rsidRPr="00A4508D" w14:paraId="17FEB0A0" w14:textId="77777777" w:rsidTr="00FC3A76">
        <w:trPr>
          <w:trHeight w:val="139"/>
        </w:trPr>
        <w:tc>
          <w:tcPr>
            <w:tcW w:w="15021" w:type="dxa"/>
            <w:shd w:val="clear" w:color="auto" w:fill="D4CBF6"/>
          </w:tcPr>
          <w:p w14:paraId="1D9C809C" w14:textId="44714105" w:rsidR="00D83DAD" w:rsidRPr="00896D83" w:rsidRDefault="00D83DAD" w:rsidP="00D83DAD">
            <w:pPr>
              <w:tabs>
                <w:tab w:val="left" w:pos="2370"/>
                <w:tab w:val="center" w:pos="7402"/>
              </w:tabs>
              <w:rPr>
                <w:b/>
                <w:bCs/>
                <w:sz w:val="20"/>
                <w:szCs w:val="20"/>
              </w:rPr>
            </w:pPr>
            <w:r>
              <w:lastRenderedPageBreak/>
              <w:br w:type="page"/>
            </w:r>
            <w:r>
              <w:br w:type="page"/>
            </w:r>
            <w:r>
              <w:tab/>
            </w:r>
            <w:r>
              <w:tab/>
            </w:r>
            <w:r w:rsidRPr="00A82905">
              <w:rPr>
                <w:b/>
                <w:bCs/>
              </w:rPr>
              <w:t>INDIVIDUALISATION</w:t>
            </w:r>
          </w:p>
        </w:tc>
      </w:tr>
      <w:tr w:rsidR="00D83DAD" w:rsidRPr="00A4508D" w14:paraId="7A7CDD64" w14:textId="77777777" w:rsidTr="00D83DAD">
        <w:trPr>
          <w:trHeight w:val="583"/>
        </w:trPr>
        <w:tc>
          <w:tcPr>
            <w:tcW w:w="15021" w:type="dxa"/>
          </w:tcPr>
          <w:p w14:paraId="3BFAE973" w14:textId="77777777" w:rsidR="00A96598" w:rsidRDefault="00A96598" w:rsidP="00D31A40">
            <w:pPr>
              <w:jc w:val="center"/>
              <w:rPr>
                <w:bCs/>
                <w:i/>
                <w:iCs/>
                <w:sz w:val="20"/>
                <w:szCs w:val="20"/>
              </w:rPr>
            </w:pPr>
          </w:p>
          <w:p w14:paraId="47D828DE" w14:textId="2FBE49B6" w:rsidR="00D83DAD" w:rsidRPr="006A5502" w:rsidRDefault="0088540B" w:rsidP="00D31A40">
            <w:pPr>
              <w:jc w:val="center"/>
              <w:rPr>
                <w:bCs/>
                <w:i/>
                <w:iCs/>
                <w:sz w:val="20"/>
                <w:szCs w:val="20"/>
              </w:rPr>
            </w:pPr>
            <w:r>
              <w:rPr>
                <w:bCs/>
                <w:i/>
                <w:iCs/>
                <w:sz w:val="20"/>
                <w:szCs w:val="20"/>
              </w:rPr>
              <w:t>S</w:t>
            </w:r>
            <w:r w:rsidR="00D83DAD" w:rsidRPr="006A5502">
              <w:rPr>
                <w:bCs/>
                <w:i/>
                <w:iCs/>
                <w:sz w:val="20"/>
                <w:szCs w:val="20"/>
              </w:rPr>
              <w:t>trong in the Individualisation theme</w:t>
            </w:r>
            <w:r>
              <w:rPr>
                <w:bCs/>
                <w:i/>
                <w:iCs/>
                <w:sz w:val="20"/>
                <w:szCs w:val="20"/>
              </w:rPr>
              <w:t>, you</w:t>
            </w:r>
            <w:r w:rsidR="00D83DAD" w:rsidRPr="006A5502">
              <w:rPr>
                <w:bCs/>
                <w:i/>
                <w:iCs/>
                <w:sz w:val="20"/>
                <w:szCs w:val="20"/>
              </w:rPr>
              <w:t xml:space="preserve"> are intrigued with the unique qualities of each person. </w:t>
            </w:r>
            <w:r>
              <w:rPr>
                <w:bCs/>
                <w:i/>
                <w:iCs/>
                <w:sz w:val="20"/>
                <w:szCs w:val="20"/>
              </w:rPr>
              <w:t xml:space="preserve">You </w:t>
            </w:r>
            <w:r w:rsidR="00D83DAD" w:rsidRPr="006A5502">
              <w:rPr>
                <w:bCs/>
                <w:i/>
                <w:iCs/>
                <w:sz w:val="20"/>
                <w:szCs w:val="20"/>
              </w:rPr>
              <w:t>have a gift for figuring out how people who are different can work together productively.</w:t>
            </w:r>
          </w:p>
          <w:p w14:paraId="16F61B2A" w14:textId="5B63F107" w:rsidR="00D83DAD" w:rsidRPr="00A4508D" w:rsidRDefault="00D83DAD" w:rsidP="00D83DAD">
            <w:pPr>
              <w:jc w:val="center"/>
              <w:rPr>
                <w:b/>
                <w:bCs/>
                <w:i/>
                <w:iCs/>
                <w:sz w:val="20"/>
                <w:szCs w:val="20"/>
              </w:rPr>
            </w:pPr>
          </w:p>
        </w:tc>
      </w:tr>
      <w:tr w:rsidR="00D83DAD" w14:paraId="587654B5" w14:textId="77777777" w:rsidTr="00DC5B92">
        <w:trPr>
          <w:trHeight w:val="271"/>
        </w:trPr>
        <w:tc>
          <w:tcPr>
            <w:tcW w:w="15021" w:type="dxa"/>
          </w:tcPr>
          <w:p w14:paraId="23463BF1" w14:textId="77777777" w:rsidR="00D83DAD" w:rsidRDefault="00D83DAD" w:rsidP="00D31A40">
            <w:pPr>
              <w:jc w:val="center"/>
              <w:rPr>
                <w:b/>
                <w:bCs/>
                <w:sz w:val="20"/>
                <w:szCs w:val="20"/>
              </w:rPr>
            </w:pPr>
            <w:r>
              <w:rPr>
                <w:b/>
                <w:bCs/>
                <w:sz w:val="20"/>
                <w:szCs w:val="20"/>
              </w:rPr>
              <w:t xml:space="preserve"> WHAT HAPPENS WHEN YOU PLAY TO YOUR PLAYING TO YOUR STRENGTH - THE POSITIVES</w:t>
            </w:r>
          </w:p>
        </w:tc>
      </w:tr>
      <w:tr w:rsidR="00D83DAD" w14:paraId="73DC81A9" w14:textId="77777777" w:rsidTr="00D83DAD">
        <w:trPr>
          <w:trHeight w:val="900"/>
        </w:trPr>
        <w:tc>
          <w:tcPr>
            <w:tcW w:w="15021" w:type="dxa"/>
          </w:tcPr>
          <w:p w14:paraId="54A5F61D" w14:textId="77777777" w:rsidR="00DC5B92" w:rsidRDefault="00DC5B92" w:rsidP="00D83DAD">
            <w:pPr>
              <w:jc w:val="center"/>
              <w:rPr>
                <w:bCs/>
                <w:sz w:val="20"/>
                <w:szCs w:val="20"/>
              </w:rPr>
            </w:pPr>
          </w:p>
          <w:p w14:paraId="11E53643" w14:textId="664A8A3B" w:rsidR="00D83DAD" w:rsidRPr="00D83DAD" w:rsidRDefault="00D83DAD" w:rsidP="00D83DAD">
            <w:pPr>
              <w:jc w:val="center"/>
              <w:rPr>
                <w:bCs/>
                <w:sz w:val="20"/>
                <w:szCs w:val="20"/>
              </w:rPr>
            </w:pPr>
            <w:r w:rsidRPr="00D83DAD">
              <w:rPr>
                <w:bCs/>
                <w:sz w:val="20"/>
                <w:szCs w:val="20"/>
              </w:rPr>
              <w:t>You instinctively notice and appreciate the unique characteristics of each person. You find what they do well and help them contribute those strengths every day.</w:t>
            </w:r>
          </w:p>
          <w:p w14:paraId="215F72E5" w14:textId="7FFCFC3A" w:rsidR="00D83DAD" w:rsidRPr="00D83DAD" w:rsidRDefault="00D83DAD" w:rsidP="00D83DAD">
            <w:pPr>
              <w:jc w:val="center"/>
              <w:rPr>
                <w:bCs/>
                <w:sz w:val="20"/>
                <w:szCs w:val="20"/>
              </w:rPr>
            </w:pPr>
            <w:r w:rsidRPr="00D83DAD">
              <w:rPr>
                <w:bCs/>
                <w:sz w:val="20"/>
                <w:szCs w:val="20"/>
              </w:rPr>
              <w:t>You are intuitive about people and notice slight shifts in body language, tone of voice and facial expressions. This allows you to tailor your message and individuali</w:t>
            </w:r>
            <w:r w:rsidR="00983E4E">
              <w:rPr>
                <w:bCs/>
                <w:sz w:val="20"/>
                <w:szCs w:val="20"/>
              </w:rPr>
              <w:t>s</w:t>
            </w:r>
            <w:r w:rsidRPr="00D83DAD">
              <w:rPr>
                <w:bCs/>
                <w:sz w:val="20"/>
                <w:szCs w:val="20"/>
              </w:rPr>
              <w:t>e your delivery for maximum receptivity.</w:t>
            </w:r>
          </w:p>
          <w:p w14:paraId="65C78AC3" w14:textId="77777777" w:rsidR="00D83DAD" w:rsidRPr="00D83DAD" w:rsidRDefault="00D83DAD" w:rsidP="00D83DAD">
            <w:pPr>
              <w:jc w:val="center"/>
              <w:rPr>
                <w:bCs/>
                <w:sz w:val="20"/>
                <w:szCs w:val="20"/>
              </w:rPr>
            </w:pPr>
            <w:r w:rsidRPr="00D83DAD">
              <w:rPr>
                <w:bCs/>
                <w:sz w:val="20"/>
                <w:szCs w:val="20"/>
              </w:rPr>
              <w:t>Because you treat each person you meet differently, depending on their unique perspectives and needs, others feel you understand and care about them.</w:t>
            </w:r>
          </w:p>
          <w:p w14:paraId="19A3E72C" w14:textId="77777777" w:rsidR="00D83DAD" w:rsidRDefault="00D83DAD" w:rsidP="00D83DAD">
            <w:pPr>
              <w:jc w:val="center"/>
              <w:rPr>
                <w:bCs/>
                <w:sz w:val="20"/>
                <w:szCs w:val="20"/>
              </w:rPr>
            </w:pPr>
            <w:r w:rsidRPr="00D83DAD">
              <w:rPr>
                <w:bCs/>
                <w:sz w:val="20"/>
                <w:szCs w:val="20"/>
              </w:rPr>
              <w:t>You are a good partner at work; you know what your partners do best. This allows you to bring what you do best and mesh it with what your partners do best for a productive outcome.</w:t>
            </w:r>
          </w:p>
          <w:p w14:paraId="3E699742" w14:textId="3323574C" w:rsidR="00DC5B92" w:rsidRPr="00F904C0" w:rsidRDefault="00DC5B92" w:rsidP="00DC5B92">
            <w:pPr>
              <w:rPr>
                <w:bCs/>
                <w:sz w:val="20"/>
                <w:szCs w:val="20"/>
              </w:rPr>
            </w:pPr>
          </w:p>
        </w:tc>
      </w:tr>
      <w:tr w:rsidR="00D83DAD" w:rsidRPr="00591496" w14:paraId="28CC05D5" w14:textId="77777777" w:rsidTr="00D83DAD">
        <w:trPr>
          <w:trHeight w:val="286"/>
        </w:trPr>
        <w:tc>
          <w:tcPr>
            <w:tcW w:w="15021" w:type="dxa"/>
          </w:tcPr>
          <w:p w14:paraId="6D67238F" w14:textId="77777777" w:rsidR="00D83DAD" w:rsidRPr="00591496" w:rsidRDefault="00D83DAD" w:rsidP="00D31A40">
            <w:pPr>
              <w:jc w:val="center"/>
              <w:rPr>
                <w:b/>
                <w:bCs/>
                <w:sz w:val="20"/>
                <w:szCs w:val="20"/>
              </w:rPr>
            </w:pPr>
            <w:r>
              <w:rPr>
                <w:b/>
                <w:bCs/>
                <w:sz w:val="20"/>
                <w:szCs w:val="20"/>
              </w:rPr>
              <w:t>WHAT HAPPENS WHEN YOU OVERPLAY YOUR STRENGTH - THE SHADOW SIDE</w:t>
            </w:r>
          </w:p>
        </w:tc>
      </w:tr>
      <w:tr w:rsidR="00D83DAD" w:rsidRPr="009E0362" w14:paraId="04CCAD98" w14:textId="77777777" w:rsidTr="00D83DAD">
        <w:trPr>
          <w:trHeight w:val="1361"/>
        </w:trPr>
        <w:tc>
          <w:tcPr>
            <w:tcW w:w="15021" w:type="dxa"/>
          </w:tcPr>
          <w:p w14:paraId="062273FF" w14:textId="77777777" w:rsidR="00DC5B92" w:rsidRDefault="00DC5B92" w:rsidP="00D83DAD">
            <w:pPr>
              <w:jc w:val="center"/>
              <w:rPr>
                <w:sz w:val="20"/>
                <w:szCs w:val="20"/>
              </w:rPr>
            </w:pPr>
          </w:p>
          <w:p w14:paraId="551618BA" w14:textId="1ABFE398" w:rsidR="00D83DAD" w:rsidRPr="00D83DAD" w:rsidRDefault="006A5502" w:rsidP="00D83DAD">
            <w:pPr>
              <w:jc w:val="center"/>
              <w:rPr>
                <w:sz w:val="20"/>
                <w:szCs w:val="20"/>
              </w:rPr>
            </w:pPr>
            <w:r>
              <w:rPr>
                <w:sz w:val="20"/>
                <w:szCs w:val="20"/>
              </w:rPr>
              <w:t>Your need to customis</w:t>
            </w:r>
            <w:r w:rsidR="00D83DAD" w:rsidRPr="00D83DAD">
              <w:rPr>
                <w:sz w:val="20"/>
                <w:szCs w:val="20"/>
              </w:rPr>
              <w:t>e your approach for every person and situation can slow thi</w:t>
            </w:r>
            <w:r>
              <w:rPr>
                <w:sz w:val="20"/>
                <w:szCs w:val="20"/>
              </w:rPr>
              <w:t>ngs down.</w:t>
            </w:r>
          </w:p>
          <w:p w14:paraId="4BBF6E43" w14:textId="0AC27793" w:rsidR="00D83DAD" w:rsidRPr="00D83DAD" w:rsidRDefault="00D83DAD" w:rsidP="00D83DAD">
            <w:pPr>
              <w:jc w:val="center"/>
              <w:rPr>
                <w:sz w:val="20"/>
                <w:szCs w:val="20"/>
              </w:rPr>
            </w:pPr>
            <w:r w:rsidRPr="00D83DAD">
              <w:rPr>
                <w:sz w:val="20"/>
                <w:szCs w:val="20"/>
              </w:rPr>
              <w:t xml:space="preserve">Your intuition about the uniqueness of </w:t>
            </w:r>
            <w:r w:rsidR="00693195" w:rsidRPr="00D83DAD">
              <w:rPr>
                <w:sz w:val="20"/>
                <w:szCs w:val="20"/>
              </w:rPr>
              <w:t>everyone</w:t>
            </w:r>
            <w:r w:rsidRPr="00D83DAD">
              <w:rPr>
                <w:sz w:val="20"/>
                <w:szCs w:val="20"/>
              </w:rPr>
              <w:t xml:space="preserve"> you meet can cause you to make assumptions about who they really are.</w:t>
            </w:r>
          </w:p>
          <w:p w14:paraId="09F5E040" w14:textId="4C544F42" w:rsidR="00D83DAD" w:rsidRPr="00D83DAD" w:rsidRDefault="00D83DAD" w:rsidP="00D83DAD">
            <w:pPr>
              <w:jc w:val="center"/>
              <w:rPr>
                <w:sz w:val="20"/>
                <w:szCs w:val="20"/>
              </w:rPr>
            </w:pPr>
            <w:r w:rsidRPr="00D83DAD">
              <w:rPr>
                <w:sz w:val="20"/>
                <w:szCs w:val="20"/>
              </w:rPr>
              <w:t xml:space="preserve">The </w:t>
            </w:r>
            <w:r w:rsidR="00927305">
              <w:rPr>
                <w:sz w:val="20"/>
                <w:szCs w:val="20"/>
              </w:rPr>
              <w:t>‘</w:t>
            </w:r>
            <w:r w:rsidRPr="00D83DAD">
              <w:rPr>
                <w:sz w:val="20"/>
                <w:szCs w:val="20"/>
              </w:rPr>
              <w:t>dark side</w:t>
            </w:r>
            <w:r w:rsidR="00927305">
              <w:rPr>
                <w:sz w:val="20"/>
                <w:szCs w:val="20"/>
              </w:rPr>
              <w:t>’</w:t>
            </w:r>
            <w:r w:rsidRPr="00D83DAD">
              <w:rPr>
                <w:sz w:val="20"/>
                <w:szCs w:val="20"/>
              </w:rPr>
              <w:t xml:space="preserve"> of Individualisation is often manipulation. Because you are attuned to the uniqueness of each person, you may also instinctively know which </w:t>
            </w:r>
            <w:r w:rsidR="00927305">
              <w:rPr>
                <w:sz w:val="20"/>
                <w:szCs w:val="20"/>
              </w:rPr>
              <w:t>‘</w:t>
            </w:r>
            <w:r w:rsidRPr="00D83DAD">
              <w:rPr>
                <w:sz w:val="20"/>
                <w:szCs w:val="20"/>
              </w:rPr>
              <w:t>buttons to push</w:t>
            </w:r>
            <w:r w:rsidR="00927305">
              <w:rPr>
                <w:sz w:val="20"/>
                <w:szCs w:val="20"/>
              </w:rPr>
              <w:t>’</w:t>
            </w:r>
            <w:r w:rsidRPr="00D83DAD">
              <w:rPr>
                <w:sz w:val="20"/>
                <w:szCs w:val="20"/>
              </w:rPr>
              <w:t xml:space="preserve"> to get what you want. Manipulation is one of the fastest ways to break trust. When people feel manipulated, they will rarely</w:t>
            </w:r>
            <w:r w:rsidR="00983E4E">
              <w:rPr>
                <w:sz w:val="20"/>
                <w:szCs w:val="20"/>
              </w:rPr>
              <w:t xml:space="preserve">, </w:t>
            </w:r>
            <w:r w:rsidRPr="00D83DAD">
              <w:rPr>
                <w:sz w:val="20"/>
                <w:szCs w:val="20"/>
              </w:rPr>
              <w:t>if ever</w:t>
            </w:r>
            <w:r w:rsidR="00983E4E">
              <w:rPr>
                <w:sz w:val="20"/>
                <w:szCs w:val="20"/>
              </w:rPr>
              <w:t xml:space="preserve">, </w:t>
            </w:r>
            <w:r w:rsidRPr="00D83DAD">
              <w:rPr>
                <w:sz w:val="20"/>
                <w:szCs w:val="20"/>
              </w:rPr>
              <w:t>trust you again.</w:t>
            </w:r>
          </w:p>
          <w:p w14:paraId="6005BAFE" w14:textId="77777777" w:rsidR="00D83DAD" w:rsidRDefault="00D83DAD" w:rsidP="00D83DAD">
            <w:pPr>
              <w:jc w:val="center"/>
              <w:rPr>
                <w:sz w:val="20"/>
                <w:szCs w:val="20"/>
              </w:rPr>
            </w:pPr>
            <w:r w:rsidRPr="00D83DAD">
              <w:rPr>
                <w:sz w:val="20"/>
                <w:szCs w:val="20"/>
              </w:rPr>
              <w:t>With your strong need not only to treat people uniquely but also to be treated uniquely yourself, you may take the approach that the rules don't apply to you. This can make you difficult to work with and get</w:t>
            </w:r>
            <w:r w:rsidR="00693195">
              <w:rPr>
                <w:sz w:val="20"/>
                <w:szCs w:val="20"/>
              </w:rPr>
              <w:t>s</w:t>
            </w:r>
            <w:r w:rsidRPr="00D83DAD">
              <w:rPr>
                <w:sz w:val="20"/>
                <w:szCs w:val="20"/>
              </w:rPr>
              <w:t xml:space="preserve"> you into trouble. </w:t>
            </w:r>
          </w:p>
          <w:p w14:paraId="22FDFC81" w14:textId="0278C55D" w:rsidR="00446BDA" w:rsidRPr="009E0362" w:rsidRDefault="00446BDA" w:rsidP="00D83DAD">
            <w:pPr>
              <w:jc w:val="center"/>
              <w:rPr>
                <w:sz w:val="20"/>
                <w:szCs w:val="20"/>
              </w:rPr>
            </w:pPr>
          </w:p>
        </w:tc>
      </w:tr>
    </w:tbl>
    <w:p w14:paraId="07902B1F" w14:textId="7122B102" w:rsidR="00A96598" w:rsidRDefault="00A96598" w:rsidP="00D83DAD">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B1298B" w:rsidRPr="00106CB1" w14:paraId="6B2FAC90" w14:textId="77777777" w:rsidTr="00F65149">
        <w:trPr>
          <w:trHeight w:val="258"/>
        </w:trPr>
        <w:tc>
          <w:tcPr>
            <w:tcW w:w="15021" w:type="dxa"/>
            <w:gridSpan w:val="2"/>
          </w:tcPr>
          <w:p w14:paraId="2FBFC685" w14:textId="77777777" w:rsidR="00B1298B" w:rsidRPr="00106CB1" w:rsidRDefault="00B1298B" w:rsidP="00F65149">
            <w:pPr>
              <w:jc w:val="center"/>
              <w:rPr>
                <w:b/>
                <w:bCs/>
                <w:sz w:val="20"/>
                <w:szCs w:val="20"/>
              </w:rPr>
            </w:pPr>
            <w:r w:rsidRPr="00106CB1">
              <w:rPr>
                <w:b/>
                <w:bCs/>
                <w:sz w:val="20"/>
                <w:szCs w:val="20"/>
              </w:rPr>
              <w:t>DEVELOPING YOUR STRENGTHS AWARENESS AND IMPACT</w:t>
            </w:r>
          </w:p>
        </w:tc>
      </w:tr>
      <w:tr w:rsidR="00B1298B" w:rsidRPr="00885E1A" w14:paraId="07E1C59F" w14:textId="77777777" w:rsidTr="00F65149">
        <w:trPr>
          <w:trHeight w:hRule="exact" w:val="1832"/>
        </w:trPr>
        <w:tc>
          <w:tcPr>
            <w:tcW w:w="7550" w:type="dxa"/>
          </w:tcPr>
          <w:p w14:paraId="1EFBFEC2" w14:textId="77777777" w:rsidR="00B1298B" w:rsidRDefault="00B1298B" w:rsidP="00B1298B">
            <w:pPr>
              <w:pStyle w:val="ListParagraph"/>
              <w:numPr>
                <w:ilvl w:val="0"/>
                <w:numId w:val="65"/>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44692846" w14:textId="77777777" w:rsidR="00B1298B" w:rsidRDefault="00B1298B" w:rsidP="00F65149">
            <w:pPr>
              <w:rPr>
                <w:sz w:val="20"/>
                <w:szCs w:val="20"/>
              </w:rPr>
            </w:pPr>
          </w:p>
          <w:p w14:paraId="113AF06E" w14:textId="77777777" w:rsidR="00B1298B" w:rsidRDefault="00B1298B" w:rsidP="00F65149">
            <w:pPr>
              <w:rPr>
                <w:sz w:val="20"/>
                <w:szCs w:val="20"/>
              </w:rPr>
            </w:pPr>
          </w:p>
          <w:p w14:paraId="1D266E20" w14:textId="77777777" w:rsidR="00B1298B" w:rsidRDefault="00B1298B" w:rsidP="00F65149">
            <w:pPr>
              <w:rPr>
                <w:sz w:val="20"/>
                <w:szCs w:val="20"/>
              </w:rPr>
            </w:pPr>
          </w:p>
          <w:p w14:paraId="665B8402" w14:textId="77777777" w:rsidR="00B1298B" w:rsidRDefault="00B1298B" w:rsidP="00F65149">
            <w:pPr>
              <w:rPr>
                <w:sz w:val="20"/>
                <w:szCs w:val="20"/>
              </w:rPr>
            </w:pPr>
          </w:p>
          <w:p w14:paraId="5FE43E61" w14:textId="77777777" w:rsidR="00B1298B" w:rsidRDefault="00B1298B" w:rsidP="00F65149">
            <w:pPr>
              <w:rPr>
                <w:sz w:val="20"/>
                <w:szCs w:val="20"/>
              </w:rPr>
            </w:pPr>
          </w:p>
          <w:p w14:paraId="523A0087" w14:textId="77777777" w:rsidR="00B1298B" w:rsidRDefault="00B1298B" w:rsidP="00F65149">
            <w:pPr>
              <w:rPr>
                <w:sz w:val="20"/>
                <w:szCs w:val="20"/>
              </w:rPr>
            </w:pPr>
          </w:p>
          <w:p w14:paraId="16332D76" w14:textId="77777777" w:rsidR="00B1298B" w:rsidRDefault="00B1298B" w:rsidP="00F65149">
            <w:pPr>
              <w:rPr>
                <w:sz w:val="20"/>
                <w:szCs w:val="20"/>
              </w:rPr>
            </w:pPr>
          </w:p>
          <w:p w14:paraId="4463C95B" w14:textId="77777777" w:rsidR="00B1298B" w:rsidRDefault="00B1298B" w:rsidP="00F65149">
            <w:pPr>
              <w:rPr>
                <w:sz w:val="20"/>
                <w:szCs w:val="20"/>
              </w:rPr>
            </w:pPr>
          </w:p>
          <w:p w14:paraId="43307875" w14:textId="77777777" w:rsidR="00B1298B" w:rsidRDefault="00B1298B" w:rsidP="00F65149">
            <w:pPr>
              <w:rPr>
                <w:sz w:val="20"/>
                <w:szCs w:val="20"/>
              </w:rPr>
            </w:pPr>
          </w:p>
          <w:p w14:paraId="3589F686" w14:textId="77777777" w:rsidR="00B1298B" w:rsidRDefault="00B1298B" w:rsidP="00F65149">
            <w:pPr>
              <w:rPr>
                <w:sz w:val="20"/>
                <w:szCs w:val="20"/>
              </w:rPr>
            </w:pPr>
          </w:p>
          <w:p w14:paraId="08C33A3D" w14:textId="77777777" w:rsidR="00B1298B" w:rsidRDefault="00B1298B" w:rsidP="00F65149">
            <w:pPr>
              <w:rPr>
                <w:sz w:val="20"/>
                <w:szCs w:val="20"/>
              </w:rPr>
            </w:pPr>
          </w:p>
          <w:p w14:paraId="449DFB8B" w14:textId="77777777" w:rsidR="00B1298B" w:rsidRPr="0097454A" w:rsidRDefault="00B1298B" w:rsidP="00F65149">
            <w:pPr>
              <w:rPr>
                <w:sz w:val="20"/>
                <w:szCs w:val="20"/>
              </w:rPr>
            </w:pPr>
          </w:p>
        </w:tc>
        <w:tc>
          <w:tcPr>
            <w:tcW w:w="7471" w:type="dxa"/>
          </w:tcPr>
          <w:p w14:paraId="7BC7E4F9" w14:textId="77777777" w:rsidR="00B1298B" w:rsidRDefault="00B1298B" w:rsidP="00B1298B">
            <w:pPr>
              <w:pStyle w:val="ListParagraph"/>
              <w:numPr>
                <w:ilvl w:val="0"/>
                <w:numId w:val="65"/>
              </w:numPr>
              <w:rPr>
                <w:sz w:val="20"/>
                <w:szCs w:val="20"/>
              </w:rPr>
            </w:pPr>
            <w:r w:rsidRPr="00B74AC5">
              <w:rPr>
                <w:sz w:val="20"/>
                <w:szCs w:val="20"/>
              </w:rPr>
              <w:t>What gets stuck</w:t>
            </w:r>
            <w:r>
              <w:rPr>
                <w:sz w:val="20"/>
                <w:szCs w:val="20"/>
              </w:rPr>
              <w:t>, where is the shadow side of this strength getting in the way?</w:t>
            </w:r>
          </w:p>
          <w:p w14:paraId="3EA830B9" w14:textId="77777777" w:rsidR="00B1298B" w:rsidRDefault="00B1298B" w:rsidP="00F65149">
            <w:pPr>
              <w:rPr>
                <w:sz w:val="20"/>
                <w:szCs w:val="20"/>
              </w:rPr>
            </w:pPr>
          </w:p>
          <w:p w14:paraId="5562043E" w14:textId="77777777" w:rsidR="00B1298B" w:rsidRDefault="00B1298B" w:rsidP="00F65149">
            <w:pPr>
              <w:rPr>
                <w:sz w:val="20"/>
                <w:szCs w:val="20"/>
              </w:rPr>
            </w:pPr>
          </w:p>
          <w:p w14:paraId="2C49B2F7" w14:textId="77777777" w:rsidR="00B1298B" w:rsidRDefault="00B1298B" w:rsidP="00F65149">
            <w:pPr>
              <w:rPr>
                <w:sz w:val="20"/>
                <w:szCs w:val="20"/>
              </w:rPr>
            </w:pPr>
          </w:p>
          <w:p w14:paraId="22636B8C" w14:textId="77777777" w:rsidR="00B1298B" w:rsidRDefault="00B1298B" w:rsidP="00F65149">
            <w:pPr>
              <w:rPr>
                <w:sz w:val="20"/>
                <w:szCs w:val="20"/>
              </w:rPr>
            </w:pPr>
          </w:p>
          <w:p w14:paraId="5B21AE14" w14:textId="77777777" w:rsidR="00B1298B" w:rsidRDefault="00B1298B" w:rsidP="00F65149">
            <w:pPr>
              <w:rPr>
                <w:sz w:val="20"/>
                <w:szCs w:val="20"/>
              </w:rPr>
            </w:pPr>
          </w:p>
          <w:p w14:paraId="36201566" w14:textId="77777777" w:rsidR="00B1298B" w:rsidRPr="00885E1A" w:rsidRDefault="00B1298B" w:rsidP="00F65149">
            <w:pPr>
              <w:rPr>
                <w:sz w:val="20"/>
                <w:szCs w:val="20"/>
              </w:rPr>
            </w:pPr>
          </w:p>
        </w:tc>
      </w:tr>
      <w:tr w:rsidR="00B1298B" w:rsidRPr="00480B88" w14:paraId="6645D4CB" w14:textId="77777777" w:rsidTr="00F65149">
        <w:trPr>
          <w:trHeight w:hRule="exact" w:val="1832"/>
        </w:trPr>
        <w:tc>
          <w:tcPr>
            <w:tcW w:w="7550" w:type="dxa"/>
          </w:tcPr>
          <w:p w14:paraId="7B6716E3" w14:textId="77777777" w:rsidR="00B1298B" w:rsidRDefault="00B1298B" w:rsidP="00B1298B">
            <w:pPr>
              <w:pStyle w:val="ListParagraph"/>
              <w:numPr>
                <w:ilvl w:val="0"/>
                <w:numId w:val="65"/>
              </w:numPr>
              <w:rPr>
                <w:sz w:val="20"/>
                <w:szCs w:val="20"/>
              </w:rPr>
            </w:pPr>
            <w:r>
              <w:rPr>
                <w:sz w:val="20"/>
                <w:szCs w:val="20"/>
              </w:rPr>
              <w:t>What ideas do you have for change, please be specific?</w:t>
            </w:r>
          </w:p>
          <w:p w14:paraId="3CE5F029" w14:textId="77777777" w:rsidR="00B1298B" w:rsidRDefault="00B1298B" w:rsidP="00F65149">
            <w:pPr>
              <w:rPr>
                <w:sz w:val="20"/>
                <w:szCs w:val="20"/>
              </w:rPr>
            </w:pPr>
          </w:p>
          <w:p w14:paraId="5C3B2BBC" w14:textId="77777777" w:rsidR="00B1298B" w:rsidRDefault="00B1298B" w:rsidP="00F65149">
            <w:pPr>
              <w:rPr>
                <w:sz w:val="20"/>
                <w:szCs w:val="20"/>
              </w:rPr>
            </w:pPr>
          </w:p>
          <w:p w14:paraId="6509B924" w14:textId="77777777" w:rsidR="00B1298B" w:rsidRPr="0097454A" w:rsidRDefault="00B1298B" w:rsidP="00F65149">
            <w:pPr>
              <w:rPr>
                <w:sz w:val="20"/>
                <w:szCs w:val="20"/>
              </w:rPr>
            </w:pPr>
          </w:p>
        </w:tc>
        <w:tc>
          <w:tcPr>
            <w:tcW w:w="7471" w:type="dxa"/>
          </w:tcPr>
          <w:p w14:paraId="41107EDB" w14:textId="77777777" w:rsidR="00B1298B" w:rsidRDefault="00B1298B" w:rsidP="00B1298B">
            <w:pPr>
              <w:pStyle w:val="ListParagraph"/>
              <w:numPr>
                <w:ilvl w:val="0"/>
                <w:numId w:val="65"/>
              </w:numPr>
              <w:rPr>
                <w:sz w:val="20"/>
                <w:szCs w:val="20"/>
              </w:rPr>
            </w:pPr>
            <w:r>
              <w:rPr>
                <w:sz w:val="20"/>
                <w:szCs w:val="20"/>
              </w:rPr>
              <w:t>How will you track your progress, who and what can help?</w:t>
            </w:r>
          </w:p>
          <w:p w14:paraId="30DF7D2A" w14:textId="77777777" w:rsidR="00B1298B" w:rsidRDefault="00B1298B" w:rsidP="00F65149">
            <w:pPr>
              <w:rPr>
                <w:sz w:val="20"/>
                <w:szCs w:val="20"/>
              </w:rPr>
            </w:pPr>
          </w:p>
          <w:p w14:paraId="08D1736D" w14:textId="77777777" w:rsidR="00B1298B" w:rsidRPr="00480B88" w:rsidRDefault="00B1298B" w:rsidP="00F65149">
            <w:pPr>
              <w:rPr>
                <w:sz w:val="20"/>
                <w:szCs w:val="20"/>
              </w:rPr>
            </w:pPr>
          </w:p>
        </w:tc>
      </w:tr>
    </w:tbl>
    <w:p w14:paraId="185FD6CA" w14:textId="77777777" w:rsidR="00B1298B" w:rsidRPr="0097454A" w:rsidRDefault="00B1298B" w:rsidP="00D83DAD">
      <w:pPr>
        <w:rPr>
          <w:i/>
          <w:iCs/>
        </w:rPr>
      </w:pPr>
    </w:p>
    <w:tbl>
      <w:tblPr>
        <w:tblStyle w:val="TableGrid"/>
        <w:tblpPr w:leftFromText="180" w:rightFromText="180" w:horzAnchor="margin" w:tblpY="740"/>
        <w:tblW w:w="15021" w:type="dxa"/>
        <w:tblLayout w:type="fixed"/>
        <w:tblLook w:val="04A0" w:firstRow="1" w:lastRow="0" w:firstColumn="1" w:lastColumn="0" w:noHBand="0" w:noVBand="1"/>
      </w:tblPr>
      <w:tblGrid>
        <w:gridCol w:w="15021"/>
      </w:tblGrid>
      <w:tr w:rsidR="00D83DAD" w:rsidRPr="00A4508D" w14:paraId="128F62BF" w14:textId="77777777" w:rsidTr="00B2278E">
        <w:trPr>
          <w:trHeight w:val="139"/>
        </w:trPr>
        <w:tc>
          <w:tcPr>
            <w:tcW w:w="15021" w:type="dxa"/>
            <w:shd w:val="clear" w:color="auto" w:fill="D4CBF6"/>
          </w:tcPr>
          <w:p w14:paraId="28C46CD1" w14:textId="30FBB695" w:rsidR="00D83DAD" w:rsidRPr="00896D83" w:rsidRDefault="00D83DAD" w:rsidP="00A96598">
            <w:pPr>
              <w:tabs>
                <w:tab w:val="left" w:pos="2370"/>
                <w:tab w:val="center" w:pos="7402"/>
              </w:tabs>
              <w:rPr>
                <w:b/>
                <w:bCs/>
                <w:sz w:val="20"/>
                <w:szCs w:val="20"/>
              </w:rPr>
            </w:pPr>
            <w:r>
              <w:br w:type="page"/>
            </w:r>
            <w:r>
              <w:br w:type="page"/>
            </w:r>
            <w:r>
              <w:tab/>
            </w:r>
            <w:r>
              <w:tab/>
            </w:r>
            <w:r w:rsidRPr="00A82905">
              <w:rPr>
                <w:b/>
                <w:bCs/>
              </w:rPr>
              <w:t>POSITIVITY</w:t>
            </w:r>
          </w:p>
        </w:tc>
      </w:tr>
      <w:tr w:rsidR="00D83DAD" w:rsidRPr="00A4508D" w14:paraId="159E64D9" w14:textId="77777777" w:rsidTr="00A96598">
        <w:trPr>
          <w:trHeight w:val="583"/>
        </w:trPr>
        <w:tc>
          <w:tcPr>
            <w:tcW w:w="15021" w:type="dxa"/>
          </w:tcPr>
          <w:p w14:paraId="20758FDC" w14:textId="77777777" w:rsidR="00A96598" w:rsidRDefault="00A96598" w:rsidP="00A96598">
            <w:pPr>
              <w:jc w:val="center"/>
              <w:rPr>
                <w:bCs/>
                <w:i/>
                <w:iCs/>
                <w:sz w:val="20"/>
                <w:szCs w:val="20"/>
              </w:rPr>
            </w:pPr>
          </w:p>
          <w:p w14:paraId="21CC048B" w14:textId="4D70FB9F" w:rsidR="00D83DAD" w:rsidRPr="006A5502" w:rsidRDefault="00B2278E" w:rsidP="00FC3A76">
            <w:pPr>
              <w:jc w:val="center"/>
              <w:rPr>
                <w:bCs/>
                <w:i/>
                <w:iCs/>
                <w:sz w:val="20"/>
                <w:szCs w:val="20"/>
              </w:rPr>
            </w:pPr>
            <w:r>
              <w:rPr>
                <w:bCs/>
                <w:i/>
                <w:iCs/>
                <w:sz w:val="20"/>
                <w:szCs w:val="20"/>
              </w:rPr>
              <w:t>S</w:t>
            </w:r>
            <w:r w:rsidR="00D83DAD" w:rsidRPr="006A5502">
              <w:rPr>
                <w:bCs/>
                <w:i/>
                <w:iCs/>
                <w:sz w:val="20"/>
                <w:szCs w:val="20"/>
              </w:rPr>
              <w:t>trong in the Positivity theme</w:t>
            </w:r>
            <w:r w:rsidR="00FC3A76">
              <w:rPr>
                <w:bCs/>
                <w:i/>
                <w:iCs/>
                <w:sz w:val="20"/>
                <w:szCs w:val="20"/>
              </w:rPr>
              <w:t>, you</w:t>
            </w:r>
            <w:r w:rsidR="00D83DAD" w:rsidRPr="006A5502">
              <w:rPr>
                <w:bCs/>
                <w:i/>
                <w:iCs/>
                <w:sz w:val="20"/>
                <w:szCs w:val="20"/>
              </w:rPr>
              <w:t xml:space="preserve"> have an enthusiasm that is contagious. </w:t>
            </w:r>
            <w:r w:rsidR="00FC3A76">
              <w:rPr>
                <w:bCs/>
                <w:i/>
                <w:iCs/>
                <w:sz w:val="20"/>
                <w:szCs w:val="20"/>
              </w:rPr>
              <w:t xml:space="preserve">You </w:t>
            </w:r>
            <w:r w:rsidR="00D83DAD" w:rsidRPr="006A5502">
              <w:rPr>
                <w:bCs/>
                <w:i/>
                <w:iCs/>
                <w:sz w:val="20"/>
                <w:szCs w:val="20"/>
              </w:rPr>
              <w:t>are upbeat and can get others excited about what they are going to do.</w:t>
            </w:r>
          </w:p>
          <w:p w14:paraId="2AD70317" w14:textId="2422776E" w:rsidR="00D83DAD" w:rsidRPr="00A4508D" w:rsidRDefault="00D83DAD" w:rsidP="00A96598">
            <w:pPr>
              <w:jc w:val="center"/>
              <w:rPr>
                <w:b/>
                <w:bCs/>
                <w:i/>
                <w:iCs/>
                <w:sz w:val="20"/>
                <w:szCs w:val="20"/>
              </w:rPr>
            </w:pPr>
          </w:p>
        </w:tc>
      </w:tr>
      <w:tr w:rsidR="00D83DAD" w14:paraId="34C772BA" w14:textId="77777777" w:rsidTr="00DC5B92">
        <w:trPr>
          <w:trHeight w:val="250"/>
        </w:trPr>
        <w:tc>
          <w:tcPr>
            <w:tcW w:w="15021" w:type="dxa"/>
          </w:tcPr>
          <w:p w14:paraId="788F83FD" w14:textId="77777777" w:rsidR="00D83DAD" w:rsidRDefault="00D83DAD" w:rsidP="00A96598">
            <w:pPr>
              <w:jc w:val="center"/>
              <w:rPr>
                <w:b/>
                <w:bCs/>
                <w:sz w:val="20"/>
                <w:szCs w:val="20"/>
              </w:rPr>
            </w:pPr>
            <w:r>
              <w:rPr>
                <w:b/>
                <w:bCs/>
                <w:sz w:val="20"/>
                <w:szCs w:val="20"/>
              </w:rPr>
              <w:t xml:space="preserve"> WHAT HAPPENS WHEN YOU PLAY TO YOUR PLAYING TO YOUR STRENGTH - THE POSITIVES</w:t>
            </w:r>
          </w:p>
        </w:tc>
      </w:tr>
      <w:tr w:rsidR="00D83DAD" w14:paraId="15847230" w14:textId="77777777" w:rsidTr="00A96598">
        <w:trPr>
          <w:trHeight w:val="900"/>
        </w:trPr>
        <w:tc>
          <w:tcPr>
            <w:tcW w:w="15021" w:type="dxa"/>
          </w:tcPr>
          <w:p w14:paraId="4E5AF20D" w14:textId="77777777" w:rsidR="00DC5B92" w:rsidRDefault="00DC5B92" w:rsidP="00A96598">
            <w:pPr>
              <w:jc w:val="center"/>
              <w:rPr>
                <w:bCs/>
                <w:sz w:val="20"/>
                <w:szCs w:val="20"/>
              </w:rPr>
            </w:pPr>
          </w:p>
          <w:p w14:paraId="7C08981E" w14:textId="3FE8503C" w:rsidR="00D83DAD" w:rsidRPr="00D83DAD" w:rsidRDefault="00D83DAD" w:rsidP="00A96598">
            <w:pPr>
              <w:jc w:val="center"/>
              <w:rPr>
                <w:bCs/>
                <w:sz w:val="20"/>
                <w:szCs w:val="20"/>
              </w:rPr>
            </w:pPr>
            <w:r w:rsidRPr="00D83DAD">
              <w:rPr>
                <w:bCs/>
                <w:sz w:val="20"/>
                <w:szCs w:val="20"/>
              </w:rPr>
              <w:t>Your natural enthusiasm inspires others to see the possibilities rather than the problems. This creates a solutions-focused team that is not easily discouraged.</w:t>
            </w:r>
          </w:p>
          <w:p w14:paraId="70C09FB8" w14:textId="6A75D5B5" w:rsidR="00D83DAD" w:rsidRPr="00D83DAD" w:rsidRDefault="00D83DAD" w:rsidP="00A96598">
            <w:pPr>
              <w:jc w:val="center"/>
              <w:rPr>
                <w:bCs/>
                <w:sz w:val="20"/>
                <w:szCs w:val="20"/>
              </w:rPr>
            </w:pPr>
            <w:r w:rsidRPr="00D83DAD">
              <w:rPr>
                <w:bCs/>
                <w:sz w:val="20"/>
                <w:szCs w:val="20"/>
              </w:rPr>
              <w:t xml:space="preserve">When those around you start feeling overwhelmed and weighed down, you bring a </w:t>
            </w:r>
            <w:r w:rsidR="00927305">
              <w:rPr>
                <w:bCs/>
                <w:sz w:val="20"/>
                <w:szCs w:val="20"/>
              </w:rPr>
              <w:t>‘</w:t>
            </w:r>
            <w:r w:rsidRPr="00D83DAD">
              <w:rPr>
                <w:bCs/>
                <w:sz w:val="20"/>
                <w:szCs w:val="20"/>
              </w:rPr>
              <w:t>possibility</w:t>
            </w:r>
            <w:r w:rsidR="00927305">
              <w:rPr>
                <w:bCs/>
                <w:sz w:val="20"/>
                <w:szCs w:val="20"/>
              </w:rPr>
              <w:t>’</w:t>
            </w:r>
            <w:r w:rsidRPr="00D83DAD">
              <w:rPr>
                <w:bCs/>
                <w:sz w:val="20"/>
                <w:szCs w:val="20"/>
              </w:rPr>
              <w:t xml:space="preserve"> point of view that helps them see the light at the end of the tunnel.</w:t>
            </w:r>
          </w:p>
          <w:p w14:paraId="28BC5A8B" w14:textId="77777777" w:rsidR="00D83DAD" w:rsidRPr="00D83DAD" w:rsidRDefault="00D83DAD" w:rsidP="00A96598">
            <w:pPr>
              <w:jc w:val="center"/>
              <w:rPr>
                <w:bCs/>
                <w:sz w:val="20"/>
                <w:szCs w:val="20"/>
              </w:rPr>
            </w:pPr>
            <w:r w:rsidRPr="00D83DAD">
              <w:rPr>
                <w:bCs/>
                <w:sz w:val="20"/>
                <w:szCs w:val="20"/>
              </w:rPr>
              <w:t>In a less-than-perfect world, your positive frame of mind allows you to focus on what is right instead of dwelling on what is wrong, which gives you courage and confidence to face adversity.</w:t>
            </w:r>
          </w:p>
          <w:p w14:paraId="5A1041A8" w14:textId="77777777" w:rsidR="00D83DAD" w:rsidRDefault="00D83DAD" w:rsidP="00A96598">
            <w:pPr>
              <w:jc w:val="center"/>
              <w:rPr>
                <w:bCs/>
                <w:sz w:val="20"/>
                <w:szCs w:val="20"/>
              </w:rPr>
            </w:pPr>
            <w:r w:rsidRPr="00D83DAD">
              <w:rPr>
                <w:bCs/>
                <w:sz w:val="20"/>
                <w:szCs w:val="20"/>
              </w:rPr>
              <w:t>Your tendency to focus on what is right is not limited to situations but extends to people as well. Because you see what is right about them, others gain self-confidence from your belief in them.</w:t>
            </w:r>
          </w:p>
          <w:p w14:paraId="70F22BBA" w14:textId="5CEA5458" w:rsidR="00DC5B92" w:rsidRPr="00F904C0" w:rsidRDefault="00DC5B92" w:rsidP="00A96598">
            <w:pPr>
              <w:jc w:val="center"/>
              <w:rPr>
                <w:bCs/>
                <w:sz w:val="20"/>
                <w:szCs w:val="20"/>
              </w:rPr>
            </w:pPr>
          </w:p>
        </w:tc>
      </w:tr>
      <w:tr w:rsidR="00D83DAD" w:rsidRPr="00591496" w14:paraId="21FBA694" w14:textId="77777777" w:rsidTr="00A96598">
        <w:trPr>
          <w:trHeight w:val="286"/>
        </w:trPr>
        <w:tc>
          <w:tcPr>
            <w:tcW w:w="15021" w:type="dxa"/>
          </w:tcPr>
          <w:p w14:paraId="151D5968" w14:textId="77777777" w:rsidR="00D83DAD" w:rsidRPr="00591496" w:rsidRDefault="00D83DAD" w:rsidP="00A96598">
            <w:pPr>
              <w:jc w:val="center"/>
              <w:rPr>
                <w:b/>
                <w:bCs/>
                <w:sz w:val="20"/>
                <w:szCs w:val="20"/>
              </w:rPr>
            </w:pPr>
            <w:r>
              <w:rPr>
                <w:b/>
                <w:bCs/>
                <w:sz w:val="20"/>
                <w:szCs w:val="20"/>
              </w:rPr>
              <w:t>WHAT HAPPENS WHEN YOU OVERPLAY YOUR STRENGTH - THE SHADOW SIDE</w:t>
            </w:r>
          </w:p>
        </w:tc>
      </w:tr>
      <w:tr w:rsidR="00D83DAD" w:rsidRPr="009E0362" w14:paraId="52BBD297" w14:textId="77777777" w:rsidTr="00A96598">
        <w:trPr>
          <w:trHeight w:val="1361"/>
        </w:trPr>
        <w:tc>
          <w:tcPr>
            <w:tcW w:w="15021" w:type="dxa"/>
          </w:tcPr>
          <w:p w14:paraId="3EDB6CA2" w14:textId="77777777" w:rsidR="00DC5B92" w:rsidRDefault="00DC5B92" w:rsidP="00A96598">
            <w:pPr>
              <w:jc w:val="center"/>
              <w:rPr>
                <w:sz w:val="20"/>
                <w:szCs w:val="20"/>
              </w:rPr>
            </w:pPr>
          </w:p>
          <w:p w14:paraId="0875C309" w14:textId="6171E671" w:rsidR="00D83DAD" w:rsidRPr="00D83DAD" w:rsidRDefault="00D83DAD" w:rsidP="00A96598">
            <w:pPr>
              <w:jc w:val="center"/>
              <w:rPr>
                <w:sz w:val="20"/>
                <w:szCs w:val="20"/>
              </w:rPr>
            </w:pPr>
            <w:r w:rsidRPr="00D83DAD">
              <w:rPr>
                <w:sz w:val="20"/>
                <w:szCs w:val="20"/>
              </w:rPr>
              <w:t xml:space="preserve">You may be seen as having a </w:t>
            </w:r>
            <w:r w:rsidR="00927305">
              <w:rPr>
                <w:sz w:val="20"/>
                <w:szCs w:val="20"/>
              </w:rPr>
              <w:t>‘</w:t>
            </w:r>
            <w:r w:rsidRPr="00D83DAD">
              <w:rPr>
                <w:sz w:val="20"/>
                <w:szCs w:val="20"/>
              </w:rPr>
              <w:t>Pollyanna</w:t>
            </w:r>
            <w:r w:rsidR="00927305">
              <w:rPr>
                <w:sz w:val="20"/>
                <w:szCs w:val="20"/>
              </w:rPr>
              <w:t>’</w:t>
            </w:r>
            <w:r w:rsidRPr="00D83DAD">
              <w:rPr>
                <w:sz w:val="20"/>
                <w:szCs w:val="20"/>
              </w:rPr>
              <w:t xml:space="preserve"> attitude, that is, an unrealistic optimism that is not grounded in reality. </w:t>
            </w:r>
          </w:p>
          <w:p w14:paraId="18591DF9" w14:textId="160CA1B5" w:rsidR="00D83DAD" w:rsidRPr="00D83DAD" w:rsidRDefault="00D83DAD" w:rsidP="00A96598">
            <w:pPr>
              <w:jc w:val="center"/>
              <w:rPr>
                <w:sz w:val="20"/>
                <w:szCs w:val="20"/>
              </w:rPr>
            </w:pPr>
            <w:r w:rsidRPr="00D83DAD">
              <w:rPr>
                <w:sz w:val="20"/>
                <w:szCs w:val="20"/>
              </w:rPr>
              <w:t>You may tend to rush to lead others to a positive solution before they have had adequate time to vent</w:t>
            </w:r>
            <w:r w:rsidR="00943181">
              <w:rPr>
                <w:sz w:val="20"/>
                <w:szCs w:val="20"/>
              </w:rPr>
              <w:t xml:space="preserve">, </w:t>
            </w:r>
            <w:r w:rsidRPr="00D83DAD">
              <w:rPr>
                <w:sz w:val="20"/>
                <w:szCs w:val="20"/>
              </w:rPr>
              <w:t xml:space="preserve">which leads to greater frustration on their part. </w:t>
            </w:r>
          </w:p>
          <w:p w14:paraId="146A729E" w14:textId="5BDC0136" w:rsidR="00D83DAD" w:rsidRPr="009E0362" w:rsidRDefault="00D83DAD" w:rsidP="00A96598">
            <w:pPr>
              <w:jc w:val="center"/>
              <w:rPr>
                <w:sz w:val="20"/>
                <w:szCs w:val="20"/>
              </w:rPr>
            </w:pPr>
            <w:r w:rsidRPr="00D83DAD">
              <w:rPr>
                <w:sz w:val="20"/>
                <w:szCs w:val="20"/>
              </w:rPr>
              <w:t xml:space="preserve">False praise can be more discouraging than criticism. </w:t>
            </w:r>
          </w:p>
        </w:tc>
      </w:tr>
    </w:tbl>
    <w:p w14:paraId="46BD8EF9" w14:textId="77777777" w:rsidR="00A96598" w:rsidRDefault="00A96598" w:rsidP="00D83DAD">
      <w:pPr>
        <w:rPr>
          <w:i/>
          <w:iCs/>
        </w:rPr>
      </w:pPr>
    </w:p>
    <w:p w14:paraId="36967326" w14:textId="77777777" w:rsidR="00B1298B" w:rsidRDefault="00B1298B"/>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B1298B" w:rsidRPr="00106CB1" w14:paraId="6DD05282" w14:textId="77777777" w:rsidTr="00F65149">
        <w:trPr>
          <w:trHeight w:val="258"/>
        </w:trPr>
        <w:tc>
          <w:tcPr>
            <w:tcW w:w="15021" w:type="dxa"/>
            <w:gridSpan w:val="2"/>
          </w:tcPr>
          <w:p w14:paraId="44CC5471" w14:textId="77777777" w:rsidR="00B1298B" w:rsidRPr="00106CB1" w:rsidRDefault="00B1298B" w:rsidP="00F65149">
            <w:pPr>
              <w:jc w:val="center"/>
              <w:rPr>
                <w:b/>
                <w:bCs/>
                <w:sz w:val="20"/>
                <w:szCs w:val="20"/>
              </w:rPr>
            </w:pPr>
            <w:r w:rsidRPr="00106CB1">
              <w:rPr>
                <w:b/>
                <w:bCs/>
                <w:sz w:val="20"/>
                <w:szCs w:val="20"/>
              </w:rPr>
              <w:t>DEVELOPING YOUR STRENGTHS AWARENESS AND IMPACT</w:t>
            </w:r>
          </w:p>
        </w:tc>
      </w:tr>
      <w:tr w:rsidR="00B1298B" w:rsidRPr="00885E1A" w14:paraId="581EF75C" w14:textId="77777777" w:rsidTr="00F65149">
        <w:trPr>
          <w:trHeight w:hRule="exact" w:val="1832"/>
        </w:trPr>
        <w:tc>
          <w:tcPr>
            <w:tcW w:w="7550" w:type="dxa"/>
          </w:tcPr>
          <w:p w14:paraId="6BFA2ECC" w14:textId="77777777" w:rsidR="00B1298B" w:rsidRDefault="00B1298B" w:rsidP="00B1298B">
            <w:pPr>
              <w:pStyle w:val="ListParagraph"/>
              <w:numPr>
                <w:ilvl w:val="0"/>
                <w:numId w:val="66"/>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7E245C3" w14:textId="77777777" w:rsidR="00B1298B" w:rsidRDefault="00B1298B" w:rsidP="00F65149">
            <w:pPr>
              <w:rPr>
                <w:sz w:val="20"/>
                <w:szCs w:val="20"/>
              </w:rPr>
            </w:pPr>
          </w:p>
          <w:p w14:paraId="3E9B3B35" w14:textId="77777777" w:rsidR="00B1298B" w:rsidRDefault="00B1298B" w:rsidP="00F65149">
            <w:pPr>
              <w:rPr>
                <w:sz w:val="20"/>
                <w:szCs w:val="20"/>
              </w:rPr>
            </w:pPr>
          </w:p>
          <w:p w14:paraId="643B3359" w14:textId="77777777" w:rsidR="00B1298B" w:rsidRDefault="00B1298B" w:rsidP="00F65149">
            <w:pPr>
              <w:rPr>
                <w:sz w:val="20"/>
                <w:szCs w:val="20"/>
              </w:rPr>
            </w:pPr>
          </w:p>
          <w:p w14:paraId="4E2DC808" w14:textId="77777777" w:rsidR="00B1298B" w:rsidRDefault="00B1298B" w:rsidP="00F65149">
            <w:pPr>
              <w:rPr>
                <w:sz w:val="20"/>
                <w:szCs w:val="20"/>
              </w:rPr>
            </w:pPr>
          </w:p>
          <w:p w14:paraId="4D5FA78F" w14:textId="77777777" w:rsidR="00B1298B" w:rsidRDefault="00B1298B" w:rsidP="00F65149">
            <w:pPr>
              <w:rPr>
                <w:sz w:val="20"/>
                <w:szCs w:val="20"/>
              </w:rPr>
            </w:pPr>
          </w:p>
          <w:p w14:paraId="69ABEBD1" w14:textId="77777777" w:rsidR="00B1298B" w:rsidRDefault="00B1298B" w:rsidP="00F65149">
            <w:pPr>
              <w:rPr>
                <w:sz w:val="20"/>
                <w:szCs w:val="20"/>
              </w:rPr>
            </w:pPr>
          </w:p>
          <w:p w14:paraId="0382AD16" w14:textId="77777777" w:rsidR="00B1298B" w:rsidRDefault="00B1298B" w:rsidP="00F65149">
            <w:pPr>
              <w:rPr>
                <w:sz w:val="20"/>
                <w:szCs w:val="20"/>
              </w:rPr>
            </w:pPr>
          </w:p>
          <w:p w14:paraId="4736D7A5" w14:textId="77777777" w:rsidR="00B1298B" w:rsidRDefault="00B1298B" w:rsidP="00F65149">
            <w:pPr>
              <w:rPr>
                <w:sz w:val="20"/>
                <w:szCs w:val="20"/>
              </w:rPr>
            </w:pPr>
          </w:p>
          <w:p w14:paraId="1DFBA6B1" w14:textId="77777777" w:rsidR="00B1298B" w:rsidRDefault="00B1298B" w:rsidP="00F65149">
            <w:pPr>
              <w:rPr>
                <w:sz w:val="20"/>
                <w:szCs w:val="20"/>
              </w:rPr>
            </w:pPr>
          </w:p>
          <w:p w14:paraId="5A368E4B" w14:textId="77777777" w:rsidR="00B1298B" w:rsidRDefault="00B1298B" w:rsidP="00F65149">
            <w:pPr>
              <w:rPr>
                <w:sz w:val="20"/>
                <w:szCs w:val="20"/>
              </w:rPr>
            </w:pPr>
          </w:p>
          <w:p w14:paraId="79FDC3B6" w14:textId="77777777" w:rsidR="00B1298B" w:rsidRDefault="00B1298B" w:rsidP="00F65149">
            <w:pPr>
              <w:rPr>
                <w:sz w:val="20"/>
                <w:szCs w:val="20"/>
              </w:rPr>
            </w:pPr>
          </w:p>
          <w:p w14:paraId="174A0F9C" w14:textId="77777777" w:rsidR="00B1298B" w:rsidRPr="0097454A" w:rsidRDefault="00B1298B" w:rsidP="00F65149">
            <w:pPr>
              <w:rPr>
                <w:sz w:val="20"/>
                <w:szCs w:val="20"/>
              </w:rPr>
            </w:pPr>
          </w:p>
        </w:tc>
        <w:tc>
          <w:tcPr>
            <w:tcW w:w="7471" w:type="dxa"/>
          </w:tcPr>
          <w:p w14:paraId="0F459C21" w14:textId="77777777" w:rsidR="00B1298B" w:rsidRDefault="00B1298B" w:rsidP="00B1298B">
            <w:pPr>
              <w:pStyle w:val="ListParagraph"/>
              <w:numPr>
                <w:ilvl w:val="0"/>
                <w:numId w:val="66"/>
              </w:numPr>
              <w:rPr>
                <w:sz w:val="20"/>
                <w:szCs w:val="20"/>
              </w:rPr>
            </w:pPr>
            <w:r w:rsidRPr="00B74AC5">
              <w:rPr>
                <w:sz w:val="20"/>
                <w:szCs w:val="20"/>
              </w:rPr>
              <w:t>What gets stuck</w:t>
            </w:r>
            <w:r>
              <w:rPr>
                <w:sz w:val="20"/>
                <w:szCs w:val="20"/>
              </w:rPr>
              <w:t>, where is the shadow side of this strength getting in the way?</w:t>
            </w:r>
          </w:p>
          <w:p w14:paraId="7C836A43" w14:textId="77777777" w:rsidR="00B1298B" w:rsidRDefault="00B1298B" w:rsidP="00F65149">
            <w:pPr>
              <w:rPr>
                <w:sz w:val="20"/>
                <w:szCs w:val="20"/>
              </w:rPr>
            </w:pPr>
          </w:p>
          <w:p w14:paraId="58908918" w14:textId="77777777" w:rsidR="00B1298B" w:rsidRDefault="00B1298B" w:rsidP="00F65149">
            <w:pPr>
              <w:rPr>
                <w:sz w:val="20"/>
                <w:szCs w:val="20"/>
              </w:rPr>
            </w:pPr>
          </w:p>
          <w:p w14:paraId="3BE84831" w14:textId="77777777" w:rsidR="00B1298B" w:rsidRDefault="00B1298B" w:rsidP="00F65149">
            <w:pPr>
              <w:rPr>
                <w:sz w:val="20"/>
                <w:szCs w:val="20"/>
              </w:rPr>
            </w:pPr>
          </w:p>
          <w:p w14:paraId="59265DE9" w14:textId="77777777" w:rsidR="00B1298B" w:rsidRDefault="00B1298B" w:rsidP="00F65149">
            <w:pPr>
              <w:rPr>
                <w:sz w:val="20"/>
                <w:szCs w:val="20"/>
              </w:rPr>
            </w:pPr>
          </w:p>
          <w:p w14:paraId="2FED92E1" w14:textId="77777777" w:rsidR="00B1298B" w:rsidRDefault="00B1298B" w:rsidP="00F65149">
            <w:pPr>
              <w:rPr>
                <w:sz w:val="20"/>
                <w:szCs w:val="20"/>
              </w:rPr>
            </w:pPr>
          </w:p>
          <w:p w14:paraId="48289668" w14:textId="77777777" w:rsidR="00B1298B" w:rsidRPr="00885E1A" w:rsidRDefault="00B1298B" w:rsidP="00F65149">
            <w:pPr>
              <w:rPr>
                <w:sz w:val="20"/>
                <w:szCs w:val="20"/>
              </w:rPr>
            </w:pPr>
          </w:p>
        </w:tc>
      </w:tr>
      <w:tr w:rsidR="00B1298B" w:rsidRPr="00480B88" w14:paraId="2E700F24" w14:textId="77777777" w:rsidTr="00F65149">
        <w:trPr>
          <w:trHeight w:hRule="exact" w:val="1832"/>
        </w:trPr>
        <w:tc>
          <w:tcPr>
            <w:tcW w:w="7550" w:type="dxa"/>
          </w:tcPr>
          <w:p w14:paraId="37046D9F" w14:textId="77777777" w:rsidR="00B1298B" w:rsidRDefault="00B1298B" w:rsidP="00B1298B">
            <w:pPr>
              <w:pStyle w:val="ListParagraph"/>
              <w:numPr>
                <w:ilvl w:val="0"/>
                <w:numId w:val="66"/>
              </w:numPr>
              <w:rPr>
                <w:sz w:val="20"/>
                <w:szCs w:val="20"/>
              </w:rPr>
            </w:pPr>
            <w:r>
              <w:rPr>
                <w:sz w:val="20"/>
                <w:szCs w:val="20"/>
              </w:rPr>
              <w:t>What ideas do you have for change, please be specific?</w:t>
            </w:r>
          </w:p>
          <w:p w14:paraId="3FEE4780" w14:textId="77777777" w:rsidR="00B1298B" w:rsidRDefault="00B1298B" w:rsidP="00F65149">
            <w:pPr>
              <w:rPr>
                <w:sz w:val="20"/>
                <w:szCs w:val="20"/>
              </w:rPr>
            </w:pPr>
          </w:p>
          <w:p w14:paraId="3339D211" w14:textId="77777777" w:rsidR="00B1298B" w:rsidRDefault="00B1298B" w:rsidP="00F65149">
            <w:pPr>
              <w:rPr>
                <w:sz w:val="20"/>
                <w:szCs w:val="20"/>
              </w:rPr>
            </w:pPr>
          </w:p>
          <w:p w14:paraId="4C3CA47A" w14:textId="77777777" w:rsidR="00B1298B" w:rsidRPr="0097454A" w:rsidRDefault="00B1298B" w:rsidP="00F65149">
            <w:pPr>
              <w:rPr>
                <w:sz w:val="20"/>
                <w:szCs w:val="20"/>
              </w:rPr>
            </w:pPr>
          </w:p>
        </w:tc>
        <w:tc>
          <w:tcPr>
            <w:tcW w:w="7471" w:type="dxa"/>
          </w:tcPr>
          <w:p w14:paraId="4D7EAF0A" w14:textId="77777777" w:rsidR="00B1298B" w:rsidRDefault="00B1298B" w:rsidP="00B1298B">
            <w:pPr>
              <w:pStyle w:val="ListParagraph"/>
              <w:numPr>
                <w:ilvl w:val="0"/>
                <w:numId w:val="66"/>
              </w:numPr>
              <w:rPr>
                <w:sz w:val="20"/>
                <w:szCs w:val="20"/>
              </w:rPr>
            </w:pPr>
            <w:r>
              <w:rPr>
                <w:sz w:val="20"/>
                <w:szCs w:val="20"/>
              </w:rPr>
              <w:t>How will you track your progress, who and what can help?</w:t>
            </w:r>
          </w:p>
          <w:p w14:paraId="100E00DB" w14:textId="77777777" w:rsidR="00B1298B" w:rsidRDefault="00B1298B" w:rsidP="00F65149">
            <w:pPr>
              <w:rPr>
                <w:sz w:val="20"/>
                <w:szCs w:val="20"/>
              </w:rPr>
            </w:pPr>
          </w:p>
          <w:p w14:paraId="04438C75" w14:textId="77777777" w:rsidR="00B1298B" w:rsidRPr="00480B88" w:rsidRDefault="00B1298B" w:rsidP="00F65149">
            <w:pPr>
              <w:rPr>
                <w:sz w:val="20"/>
                <w:szCs w:val="20"/>
              </w:rPr>
            </w:pPr>
          </w:p>
        </w:tc>
      </w:tr>
    </w:tbl>
    <w:p w14:paraId="217DCEED" w14:textId="48A5F294" w:rsidR="00D83DAD" w:rsidRDefault="00D83DAD"/>
    <w:tbl>
      <w:tblPr>
        <w:tblStyle w:val="TableGrid"/>
        <w:tblW w:w="15021" w:type="dxa"/>
        <w:tblLayout w:type="fixed"/>
        <w:tblLook w:val="04A0" w:firstRow="1" w:lastRow="0" w:firstColumn="1" w:lastColumn="0" w:noHBand="0" w:noVBand="1"/>
      </w:tblPr>
      <w:tblGrid>
        <w:gridCol w:w="15021"/>
      </w:tblGrid>
      <w:tr w:rsidR="002405F3" w:rsidRPr="00A4508D" w14:paraId="45BFBB9F" w14:textId="77777777" w:rsidTr="002974EB">
        <w:trPr>
          <w:trHeight w:val="139"/>
        </w:trPr>
        <w:tc>
          <w:tcPr>
            <w:tcW w:w="15021" w:type="dxa"/>
            <w:shd w:val="clear" w:color="auto" w:fill="D4CBF6"/>
          </w:tcPr>
          <w:p w14:paraId="7143812E" w14:textId="42F74014" w:rsidR="002405F3" w:rsidRPr="00896D83" w:rsidRDefault="002405F3" w:rsidP="002405F3">
            <w:pPr>
              <w:tabs>
                <w:tab w:val="left" w:pos="2370"/>
                <w:tab w:val="center" w:pos="7402"/>
              </w:tabs>
              <w:rPr>
                <w:b/>
                <w:bCs/>
                <w:sz w:val="20"/>
                <w:szCs w:val="20"/>
              </w:rPr>
            </w:pPr>
            <w:r>
              <w:br w:type="page"/>
            </w:r>
            <w:r>
              <w:br w:type="page"/>
            </w:r>
            <w:r>
              <w:tab/>
            </w:r>
            <w:r>
              <w:tab/>
            </w:r>
            <w:r w:rsidRPr="00F94D13">
              <w:rPr>
                <w:b/>
                <w:bCs/>
              </w:rPr>
              <w:t>RELATOR</w:t>
            </w:r>
          </w:p>
        </w:tc>
      </w:tr>
      <w:tr w:rsidR="002405F3" w:rsidRPr="00A4508D" w14:paraId="2784EE08" w14:textId="77777777" w:rsidTr="00D31A40">
        <w:trPr>
          <w:trHeight w:val="583"/>
        </w:trPr>
        <w:tc>
          <w:tcPr>
            <w:tcW w:w="15021" w:type="dxa"/>
          </w:tcPr>
          <w:p w14:paraId="099DEA5D" w14:textId="77777777" w:rsidR="00A96598" w:rsidRDefault="00A96598" w:rsidP="00D31A40">
            <w:pPr>
              <w:jc w:val="center"/>
              <w:rPr>
                <w:bCs/>
                <w:i/>
                <w:iCs/>
                <w:sz w:val="20"/>
                <w:szCs w:val="20"/>
              </w:rPr>
            </w:pPr>
          </w:p>
          <w:p w14:paraId="22621A88" w14:textId="3CF04F09" w:rsidR="002405F3" w:rsidRPr="006A5502" w:rsidRDefault="002B1AC6" w:rsidP="00D31A40">
            <w:pPr>
              <w:jc w:val="center"/>
              <w:rPr>
                <w:bCs/>
                <w:i/>
                <w:iCs/>
                <w:sz w:val="20"/>
                <w:szCs w:val="20"/>
              </w:rPr>
            </w:pPr>
            <w:r>
              <w:rPr>
                <w:bCs/>
                <w:i/>
                <w:iCs/>
                <w:sz w:val="20"/>
                <w:szCs w:val="20"/>
              </w:rPr>
              <w:t>S</w:t>
            </w:r>
            <w:r w:rsidR="002405F3" w:rsidRPr="006A5502">
              <w:rPr>
                <w:bCs/>
                <w:i/>
                <w:iCs/>
                <w:sz w:val="20"/>
                <w:szCs w:val="20"/>
              </w:rPr>
              <w:t>trong in the Relator theme</w:t>
            </w:r>
            <w:r>
              <w:rPr>
                <w:bCs/>
                <w:i/>
                <w:iCs/>
                <w:sz w:val="20"/>
                <w:szCs w:val="20"/>
              </w:rPr>
              <w:t>, you</w:t>
            </w:r>
            <w:r w:rsidR="002405F3" w:rsidRPr="006A5502">
              <w:rPr>
                <w:bCs/>
                <w:i/>
                <w:iCs/>
                <w:sz w:val="20"/>
                <w:szCs w:val="20"/>
              </w:rPr>
              <w:t xml:space="preserve"> enjoy close relationships with others. </w:t>
            </w:r>
            <w:r>
              <w:rPr>
                <w:bCs/>
                <w:i/>
                <w:iCs/>
                <w:sz w:val="20"/>
                <w:szCs w:val="20"/>
              </w:rPr>
              <w:t xml:space="preserve">You </w:t>
            </w:r>
            <w:r w:rsidR="002405F3" w:rsidRPr="006A5502">
              <w:rPr>
                <w:bCs/>
                <w:i/>
                <w:iCs/>
                <w:sz w:val="20"/>
                <w:szCs w:val="20"/>
              </w:rPr>
              <w:t>find deep satisfaction in working hard with friends to achieve a goal.</w:t>
            </w:r>
          </w:p>
          <w:p w14:paraId="3C0BB0A8" w14:textId="594C814A" w:rsidR="002405F3" w:rsidRPr="00A4508D" w:rsidRDefault="002405F3" w:rsidP="002405F3">
            <w:pPr>
              <w:jc w:val="center"/>
              <w:rPr>
                <w:b/>
                <w:bCs/>
                <w:i/>
                <w:iCs/>
                <w:sz w:val="20"/>
                <w:szCs w:val="20"/>
              </w:rPr>
            </w:pPr>
          </w:p>
        </w:tc>
      </w:tr>
      <w:tr w:rsidR="002405F3" w14:paraId="3E6935DE" w14:textId="77777777" w:rsidTr="00DC5B92">
        <w:trPr>
          <w:trHeight w:val="239"/>
        </w:trPr>
        <w:tc>
          <w:tcPr>
            <w:tcW w:w="15021" w:type="dxa"/>
          </w:tcPr>
          <w:p w14:paraId="31AC69F2" w14:textId="77777777" w:rsidR="002405F3" w:rsidRDefault="002405F3" w:rsidP="00D31A40">
            <w:pPr>
              <w:jc w:val="center"/>
              <w:rPr>
                <w:b/>
                <w:bCs/>
                <w:sz w:val="20"/>
                <w:szCs w:val="20"/>
              </w:rPr>
            </w:pPr>
            <w:r>
              <w:rPr>
                <w:b/>
                <w:bCs/>
                <w:sz w:val="20"/>
                <w:szCs w:val="20"/>
              </w:rPr>
              <w:t xml:space="preserve"> WHAT HAPPENS WHEN YOU PLAY TO YOUR PLAYING TO YOUR STRENGTH - THE POSITIVES</w:t>
            </w:r>
          </w:p>
        </w:tc>
      </w:tr>
      <w:tr w:rsidR="002405F3" w14:paraId="2D4D89C6" w14:textId="77777777" w:rsidTr="00D31A40">
        <w:trPr>
          <w:trHeight w:val="900"/>
        </w:trPr>
        <w:tc>
          <w:tcPr>
            <w:tcW w:w="15021" w:type="dxa"/>
          </w:tcPr>
          <w:p w14:paraId="60990A04" w14:textId="77777777" w:rsidR="00DC5B92" w:rsidRDefault="00DC5B92" w:rsidP="002405F3">
            <w:pPr>
              <w:jc w:val="center"/>
              <w:rPr>
                <w:bCs/>
                <w:sz w:val="20"/>
                <w:szCs w:val="20"/>
              </w:rPr>
            </w:pPr>
          </w:p>
          <w:p w14:paraId="618CA230" w14:textId="572FD206" w:rsidR="002405F3" w:rsidRPr="002405F3" w:rsidRDefault="002405F3" w:rsidP="002405F3">
            <w:pPr>
              <w:jc w:val="center"/>
              <w:rPr>
                <w:bCs/>
                <w:sz w:val="20"/>
                <w:szCs w:val="20"/>
              </w:rPr>
            </w:pPr>
            <w:r w:rsidRPr="002405F3">
              <w:rPr>
                <w:bCs/>
                <w:sz w:val="20"/>
                <w:szCs w:val="20"/>
              </w:rPr>
              <w:t>Your authenticity makes you someone people naturally trust. You keep confidences well, and as such, you can be a guide, adviser and mentor.</w:t>
            </w:r>
          </w:p>
          <w:p w14:paraId="6B36E4E7" w14:textId="77777777" w:rsidR="002405F3" w:rsidRPr="002405F3" w:rsidRDefault="002405F3" w:rsidP="002405F3">
            <w:pPr>
              <w:jc w:val="center"/>
              <w:rPr>
                <w:bCs/>
                <w:sz w:val="20"/>
                <w:szCs w:val="20"/>
              </w:rPr>
            </w:pPr>
            <w:r w:rsidRPr="002405F3">
              <w:rPr>
                <w:bCs/>
                <w:sz w:val="20"/>
                <w:szCs w:val="20"/>
              </w:rPr>
              <w:t>You invest in relationships, and this gives you a perspective into others that lasts over time. You've seen those you've invested in grow and change, and this enables you to authentically celebrate accomplishments.</w:t>
            </w:r>
          </w:p>
          <w:p w14:paraId="33F85E1E" w14:textId="77777777" w:rsidR="002405F3" w:rsidRPr="002405F3" w:rsidRDefault="002405F3" w:rsidP="002405F3">
            <w:pPr>
              <w:jc w:val="center"/>
              <w:rPr>
                <w:bCs/>
                <w:sz w:val="20"/>
                <w:szCs w:val="20"/>
              </w:rPr>
            </w:pPr>
            <w:r w:rsidRPr="002405F3">
              <w:rPr>
                <w:bCs/>
                <w:sz w:val="20"/>
                <w:szCs w:val="20"/>
              </w:rPr>
              <w:t>Because you value authentic relationships, others feel valued when in your presence.</w:t>
            </w:r>
          </w:p>
          <w:p w14:paraId="657B4991" w14:textId="77777777" w:rsidR="002405F3" w:rsidRDefault="002405F3" w:rsidP="002405F3">
            <w:pPr>
              <w:jc w:val="center"/>
              <w:rPr>
                <w:bCs/>
                <w:sz w:val="20"/>
                <w:szCs w:val="20"/>
              </w:rPr>
            </w:pPr>
            <w:r w:rsidRPr="002405F3">
              <w:rPr>
                <w:bCs/>
                <w:sz w:val="20"/>
                <w:szCs w:val="20"/>
              </w:rPr>
              <w:t xml:space="preserve">You care about people -- and they know it. This gives you a unique ability to deliver the </w:t>
            </w:r>
            <w:r w:rsidR="00927305">
              <w:rPr>
                <w:bCs/>
                <w:sz w:val="20"/>
                <w:szCs w:val="20"/>
              </w:rPr>
              <w:t>‘</w:t>
            </w:r>
            <w:r w:rsidRPr="002405F3">
              <w:rPr>
                <w:bCs/>
                <w:sz w:val="20"/>
                <w:szCs w:val="20"/>
              </w:rPr>
              <w:t>hard truth</w:t>
            </w:r>
            <w:r w:rsidR="00927305">
              <w:rPr>
                <w:bCs/>
                <w:sz w:val="20"/>
                <w:szCs w:val="20"/>
              </w:rPr>
              <w:t>’</w:t>
            </w:r>
            <w:r w:rsidRPr="002405F3">
              <w:rPr>
                <w:bCs/>
                <w:sz w:val="20"/>
                <w:szCs w:val="20"/>
              </w:rPr>
              <w:t xml:space="preserve"> and have difficult conversations</w:t>
            </w:r>
            <w:r w:rsidR="00802206">
              <w:rPr>
                <w:bCs/>
                <w:sz w:val="20"/>
                <w:szCs w:val="20"/>
              </w:rPr>
              <w:t xml:space="preserve">, </w:t>
            </w:r>
            <w:r w:rsidRPr="002405F3">
              <w:rPr>
                <w:bCs/>
                <w:sz w:val="20"/>
                <w:szCs w:val="20"/>
              </w:rPr>
              <w:t>because those on the receiving end know you care.</w:t>
            </w:r>
          </w:p>
          <w:p w14:paraId="4AAEC1CC" w14:textId="50FC6F94" w:rsidR="00DC5B92" w:rsidRPr="00F904C0" w:rsidRDefault="00DC5B92" w:rsidP="002405F3">
            <w:pPr>
              <w:jc w:val="center"/>
              <w:rPr>
                <w:bCs/>
                <w:sz w:val="20"/>
                <w:szCs w:val="20"/>
              </w:rPr>
            </w:pPr>
          </w:p>
        </w:tc>
      </w:tr>
      <w:tr w:rsidR="002405F3" w:rsidRPr="00591496" w14:paraId="4F240777" w14:textId="77777777" w:rsidTr="00D31A40">
        <w:trPr>
          <w:trHeight w:val="286"/>
        </w:trPr>
        <w:tc>
          <w:tcPr>
            <w:tcW w:w="15021" w:type="dxa"/>
          </w:tcPr>
          <w:p w14:paraId="12AB4288" w14:textId="77777777" w:rsidR="002405F3" w:rsidRPr="00591496" w:rsidRDefault="002405F3" w:rsidP="00D31A40">
            <w:pPr>
              <w:jc w:val="center"/>
              <w:rPr>
                <w:b/>
                <w:bCs/>
                <w:sz w:val="20"/>
                <w:szCs w:val="20"/>
              </w:rPr>
            </w:pPr>
            <w:r>
              <w:rPr>
                <w:b/>
                <w:bCs/>
                <w:sz w:val="20"/>
                <w:szCs w:val="20"/>
              </w:rPr>
              <w:t>WHAT HAPPENS WHEN YOU OVERPLAY YOUR STRENGTH - THE SHADOW SIDE</w:t>
            </w:r>
          </w:p>
        </w:tc>
      </w:tr>
      <w:tr w:rsidR="002405F3" w:rsidRPr="009E0362" w14:paraId="1CBEB45E" w14:textId="77777777" w:rsidTr="00D31A40">
        <w:trPr>
          <w:trHeight w:val="1361"/>
        </w:trPr>
        <w:tc>
          <w:tcPr>
            <w:tcW w:w="15021" w:type="dxa"/>
          </w:tcPr>
          <w:p w14:paraId="4B6D7FC8" w14:textId="77777777" w:rsidR="00DC5B92" w:rsidRDefault="00DC5B92" w:rsidP="002405F3">
            <w:pPr>
              <w:jc w:val="center"/>
              <w:rPr>
                <w:sz w:val="20"/>
                <w:szCs w:val="20"/>
              </w:rPr>
            </w:pPr>
          </w:p>
          <w:p w14:paraId="30CDE78B" w14:textId="66389284" w:rsidR="001146EC" w:rsidRPr="002405F3" w:rsidRDefault="002405F3" w:rsidP="001146EC">
            <w:pPr>
              <w:jc w:val="center"/>
              <w:rPr>
                <w:sz w:val="20"/>
                <w:szCs w:val="20"/>
              </w:rPr>
            </w:pPr>
            <w:r w:rsidRPr="002405F3">
              <w:rPr>
                <w:sz w:val="20"/>
                <w:szCs w:val="20"/>
              </w:rPr>
              <w:t>You are selective in your relationships.</w:t>
            </w:r>
          </w:p>
          <w:p w14:paraId="13A6FC9B" w14:textId="77777777" w:rsidR="002405F3" w:rsidRPr="002405F3" w:rsidRDefault="002405F3" w:rsidP="002405F3">
            <w:pPr>
              <w:jc w:val="center"/>
              <w:rPr>
                <w:sz w:val="20"/>
                <w:szCs w:val="20"/>
              </w:rPr>
            </w:pPr>
            <w:r w:rsidRPr="002405F3">
              <w:rPr>
                <w:sz w:val="20"/>
                <w:szCs w:val="20"/>
              </w:rPr>
              <w:t>Because relationships take time, you can be slow to warm to others. This can give you the reputation of being aloof and unapproachable.</w:t>
            </w:r>
          </w:p>
          <w:p w14:paraId="083575E4" w14:textId="439BCB59" w:rsidR="002405F3" w:rsidRPr="002405F3" w:rsidRDefault="002405F3" w:rsidP="002405F3">
            <w:pPr>
              <w:jc w:val="center"/>
              <w:rPr>
                <w:sz w:val="20"/>
                <w:szCs w:val="20"/>
              </w:rPr>
            </w:pPr>
            <w:r w:rsidRPr="002405F3">
              <w:rPr>
                <w:sz w:val="20"/>
                <w:szCs w:val="20"/>
              </w:rPr>
              <w:t>The depth and length of your relationships may cause you to make excuses for others' bad behaviour if you know them well.</w:t>
            </w:r>
          </w:p>
          <w:p w14:paraId="75055DB0" w14:textId="77777777" w:rsidR="002405F3" w:rsidRDefault="002405F3" w:rsidP="002405F3">
            <w:pPr>
              <w:jc w:val="center"/>
              <w:rPr>
                <w:sz w:val="20"/>
                <w:szCs w:val="20"/>
              </w:rPr>
            </w:pPr>
            <w:r w:rsidRPr="002405F3">
              <w:rPr>
                <w:sz w:val="20"/>
                <w:szCs w:val="20"/>
              </w:rPr>
              <w:t xml:space="preserve">Because you place a high value on trust, you may have a hard time moving on when trust is broken. This can give others the impression that you are unforgiving and intolerant of mistakes. </w:t>
            </w:r>
          </w:p>
          <w:p w14:paraId="2BCE19C0" w14:textId="4AD4E7D4" w:rsidR="00446BDA" w:rsidRPr="009E0362" w:rsidRDefault="00446BDA" w:rsidP="002405F3">
            <w:pPr>
              <w:jc w:val="center"/>
              <w:rPr>
                <w:sz w:val="20"/>
                <w:szCs w:val="20"/>
              </w:rPr>
            </w:pPr>
          </w:p>
        </w:tc>
      </w:tr>
    </w:tbl>
    <w:p w14:paraId="62F1B48D" w14:textId="5AED8FAA" w:rsidR="002405F3" w:rsidRPr="0097454A" w:rsidRDefault="002405F3" w:rsidP="002405F3">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59ABB3B7" w14:textId="77777777" w:rsidTr="00F65149">
        <w:trPr>
          <w:trHeight w:val="258"/>
        </w:trPr>
        <w:tc>
          <w:tcPr>
            <w:tcW w:w="15021" w:type="dxa"/>
            <w:gridSpan w:val="2"/>
          </w:tcPr>
          <w:p w14:paraId="64ACF123"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0B54F96F" w14:textId="77777777" w:rsidTr="00F65149">
        <w:trPr>
          <w:trHeight w:hRule="exact" w:val="1832"/>
        </w:trPr>
        <w:tc>
          <w:tcPr>
            <w:tcW w:w="7550" w:type="dxa"/>
          </w:tcPr>
          <w:p w14:paraId="2B1A51D1" w14:textId="77777777" w:rsidR="00A371ED" w:rsidRDefault="00A371ED" w:rsidP="00A371ED">
            <w:pPr>
              <w:pStyle w:val="ListParagraph"/>
              <w:numPr>
                <w:ilvl w:val="0"/>
                <w:numId w:val="67"/>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BC18CB4" w14:textId="77777777" w:rsidR="00A371ED" w:rsidRDefault="00A371ED" w:rsidP="00F65149">
            <w:pPr>
              <w:rPr>
                <w:sz w:val="20"/>
                <w:szCs w:val="20"/>
              </w:rPr>
            </w:pPr>
          </w:p>
          <w:p w14:paraId="3B3F9DB2" w14:textId="77777777" w:rsidR="00A371ED" w:rsidRDefault="00A371ED" w:rsidP="00F65149">
            <w:pPr>
              <w:rPr>
                <w:sz w:val="20"/>
                <w:szCs w:val="20"/>
              </w:rPr>
            </w:pPr>
          </w:p>
          <w:p w14:paraId="12919A5F" w14:textId="77777777" w:rsidR="00A371ED" w:rsidRDefault="00A371ED" w:rsidP="00F65149">
            <w:pPr>
              <w:rPr>
                <w:sz w:val="20"/>
                <w:szCs w:val="20"/>
              </w:rPr>
            </w:pPr>
          </w:p>
          <w:p w14:paraId="76DBE6C8" w14:textId="77777777" w:rsidR="00A371ED" w:rsidRDefault="00A371ED" w:rsidP="00F65149">
            <w:pPr>
              <w:rPr>
                <w:sz w:val="20"/>
                <w:szCs w:val="20"/>
              </w:rPr>
            </w:pPr>
          </w:p>
          <w:p w14:paraId="6D31704D" w14:textId="77777777" w:rsidR="00A371ED" w:rsidRDefault="00A371ED" w:rsidP="00F65149">
            <w:pPr>
              <w:rPr>
                <w:sz w:val="20"/>
                <w:szCs w:val="20"/>
              </w:rPr>
            </w:pPr>
          </w:p>
          <w:p w14:paraId="1CAE3E86" w14:textId="77777777" w:rsidR="00A371ED" w:rsidRDefault="00A371ED" w:rsidP="00F65149">
            <w:pPr>
              <w:rPr>
                <w:sz w:val="20"/>
                <w:szCs w:val="20"/>
              </w:rPr>
            </w:pPr>
          </w:p>
          <w:p w14:paraId="63A15A97" w14:textId="77777777" w:rsidR="00A371ED" w:rsidRDefault="00A371ED" w:rsidP="00F65149">
            <w:pPr>
              <w:rPr>
                <w:sz w:val="20"/>
                <w:szCs w:val="20"/>
              </w:rPr>
            </w:pPr>
          </w:p>
          <w:p w14:paraId="401D50BC" w14:textId="77777777" w:rsidR="00A371ED" w:rsidRDefault="00A371ED" w:rsidP="00F65149">
            <w:pPr>
              <w:rPr>
                <w:sz w:val="20"/>
                <w:szCs w:val="20"/>
              </w:rPr>
            </w:pPr>
          </w:p>
          <w:p w14:paraId="3FAF1C21" w14:textId="77777777" w:rsidR="00A371ED" w:rsidRDefault="00A371ED" w:rsidP="00F65149">
            <w:pPr>
              <w:rPr>
                <w:sz w:val="20"/>
                <w:szCs w:val="20"/>
              </w:rPr>
            </w:pPr>
          </w:p>
          <w:p w14:paraId="3BD7040B" w14:textId="77777777" w:rsidR="00A371ED" w:rsidRDefault="00A371ED" w:rsidP="00F65149">
            <w:pPr>
              <w:rPr>
                <w:sz w:val="20"/>
                <w:szCs w:val="20"/>
              </w:rPr>
            </w:pPr>
          </w:p>
          <w:p w14:paraId="42C2DC9C" w14:textId="77777777" w:rsidR="00A371ED" w:rsidRDefault="00A371ED" w:rsidP="00F65149">
            <w:pPr>
              <w:rPr>
                <w:sz w:val="20"/>
                <w:szCs w:val="20"/>
              </w:rPr>
            </w:pPr>
          </w:p>
          <w:p w14:paraId="48961281" w14:textId="77777777" w:rsidR="00A371ED" w:rsidRPr="0097454A" w:rsidRDefault="00A371ED" w:rsidP="00F65149">
            <w:pPr>
              <w:rPr>
                <w:sz w:val="20"/>
                <w:szCs w:val="20"/>
              </w:rPr>
            </w:pPr>
          </w:p>
        </w:tc>
        <w:tc>
          <w:tcPr>
            <w:tcW w:w="7471" w:type="dxa"/>
          </w:tcPr>
          <w:p w14:paraId="4050C3CB" w14:textId="77777777" w:rsidR="00A371ED" w:rsidRDefault="00A371ED" w:rsidP="00A371ED">
            <w:pPr>
              <w:pStyle w:val="ListParagraph"/>
              <w:numPr>
                <w:ilvl w:val="0"/>
                <w:numId w:val="67"/>
              </w:numPr>
              <w:rPr>
                <w:sz w:val="20"/>
                <w:szCs w:val="20"/>
              </w:rPr>
            </w:pPr>
            <w:r w:rsidRPr="00B74AC5">
              <w:rPr>
                <w:sz w:val="20"/>
                <w:szCs w:val="20"/>
              </w:rPr>
              <w:t>What gets stuck</w:t>
            </w:r>
            <w:r>
              <w:rPr>
                <w:sz w:val="20"/>
                <w:szCs w:val="20"/>
              </w:rPr>
              <w:t>, where is the shadow side of this strength getting in the way?</w:t>
            </w:r>
          </w:p>
          <w:p w14:paraId="75740FEB" w14:textId="77777777" w:rsidR="00A371ED" w:rsidRDefault="00A371ED" w:rsidP="00F65149">
            <w:pPr>
              <w:rPr>
                <w:sz w:val="20"/>
                <w:szCs w:val="20"/>
              </w:rPr>
            </w:pPr>
          </w:p>
          <w:p w14:paraId="0093AE06" w14:textId="77777777" w:rsidR="00A371ED" w:rsidRDefault="00A371ED" w:rsidP="00F65149">
            <w:pPr>
              <w:rPr>
                <w:sz w:val="20"/>
                <w:szCs w:val="20"/>
              </w:rPr>
            </w:pPr>
          </w:p>
          <w:p w14:paraId="3C87D533" w14:textId="77777777" w:rsidR="00A371ED" w:rsidRDefault="00A371ED" w:rsidP="00F65149">
            <w:pPr>
              <w:rPr>
                <w:sz w:val="20"/>
                <w:szCs w:val="20"/>
              </w:rPr>
            </w:pPr>
          </w:p>
          <w:p w14:paraId="420AE822" w14:textId="77777777" w:rsidR="00A371ED" w:rsidRDefault="00A371ED" w:rsidP="00F65149">
            <w:pPr>
              <w:rPr>
                <w:sz w:val="20"/>
                <w:szCs w:val="20"/>
              </w:rPr>
            </w:pPr>
          </w:p>
          <w:p w14:paraId="37784727" w14:textId="77777777" w:rsidR="00A371ED" w:rsidRDefault="00A371ED" w:rsidP="00F65149">
            <w:pPr>
              <w:rPr>
                <w:sz w:val="20"/>
                <w:szCs w:val="20"/>
              </w:rPr>
            </w:pPr>
          </w:p>
          <w:p w14:paraId="1C4E851A" w14:textId="77777777" w:rsidR="00A371ED" w:rsidRPr="00885E1A" w:rsidRDefault="00A371ED" w:rsidP="00F65149">
            <w:pPr>
              <w:rPr>
                <w:sz w:val="20"/>
                <w:szCs w:val="20"/>
              </w:rPr>
            </w:pPr>
          </w:p>
        </w:tc>
      </w:tr>
      <w:tr w:rsidR="00A371ED" w:rsidRPr="00480B88" w14:paraId="4DFAD1FF" w14:textId="77777777" w:rsidTr="00F65149">
        <w:trPr>
          <w:trHeight w:hRule="exact" w:val="1832"/>
        </w:trPr>
        <w:tc>
          <w:tcPr>
            <w:tcW w:w="7550" w:type="dxa"/>
          </w:tcPr>
          <w:p w14:paraId="55F1D9A2" w14:textId="77777777" w:rsidR="00A371ED" w:rsidRDefault="00A371ED" w:rsidP="00A371ED">
            <w:pPr>
              <w:pStyle w:val="ListParagraph"/>
              <w:numPr>
                <w:ilvl w:val="0"/>
                <w:numId w:val="67"/>
              </w:numPr>
              <w:rPr>
                <w:sz w:val="20"/>
                <w:szCs w:val="20"/>
              </w:rPr>
            </w:pPr>
            <w:r>
              <w:rPr>
                <w:sz w:val="20"/>
                <w:szCs w:val="20"/>
              </w:rPr>
              <w:t>What ideas do you have for change, please be specific?</w:t>
            </w:r>
          </w:p>
          <w:p w14:paraId="3A37128A" w14:textId="77777777" w:rsidR="00A371ED" w:rsidRDefault="00A371ED" w:rsidP="00F65149">
            <w:pPr>
              <w:rPr>
                <w:sz w:val="20"/>
                <w:szCs w:val="20"/>
              </w:rPr>
            </w:pPr>
          </w:p>
          <w:p w14:paraId="6DCF072E" w14:textId="77777777" w:rsidR="00A371ED" w:rsidRDefault="00A371ED" w:rsidP="00F65149">
            <w:pPr>
              <w:rPr>
                <w:sz w:val="20"/>
                <w:szCs w:val="20"/>
              </w:rPr>
            </w:pPr>
          </w:p>
          <w:p w14:paraId="3A5361C1" w14:textId="77777777" w:rsidR="00A371ED" w:rsidRPr="0097454A" w:rsidRDefault="00A371ED" w:rsidP="00F65149">
            <w:pPr>
              <w:rPr>
                <w:sz w:val="20"/>
                <w:szCs w:val="20"/>
              </w:rPr>
            </w:pPr>
          </w:p>
        </w:tc>
        <w:tc>
          <w:tcPr>
            <w:tcW w:w="7471" w:type="dxa"/>
          </w:tcPr>
          <w:p w14:paraId="2BD9EE20" w14:textId="77777777" w:rsidR="00A371ED" w:rsidRDefault="00A371ED" w:rsidP="00A371ED">
            <w:pPr>
              <w:pStyle w:val="ListParagraph"/>
              <w:numPr>
                <w:ilvl w:val="0"/>
                <w:numId w:val="67"/>
              </w:numPr>
              <w:rPr>
                <w:sz w:val="20"/>
                <w:szCs w:val="20"/>
              </w:rPr>
            </w:pPr>
            <w:r>
              <w:rPr>
                <w:sz w:val="20"/>
                <w:szCs w:val="20"/>
              </w:rPr>
              <w:t>How will you track your progress, who and what can help?</w:t>
            </w:r>
          </w:p>
          <w:p w14:paraId="62910043" w14:textId="77777777" w:rsidR="00A371ED" w:rsidRDefault="00A371ED" w:rsidP="00F65149">
            <w:pPr>
              <w:rPr>
                <w:sz w:val="20"/>
                <w:szCs w:val="20"/>
              </w:rPr>
            </w:pPr>
          </w:p>
          <w:p w14:paraId="6FC404D8" w14:textId="77777777" w:rsidR="00A371ED" w:rsidRPr="00480B88" w:rsidRDefault="00A371ED" w:rsidP="00F65149">
            <w:pPr>
              <w:rPr>
                <w:sz w:val="20"/>
                <w:szCs w:val="20"/>
              </w:rPr>
            </w:pPr>
          </w:p>
        </w:tc>
      </w:tr>
    </w:tbl>
    <w:p w14:paraId="600DC72A" w14:textId="31ABF1A0" w:rsidR="009A40F0" w:rsidRDefault="009A40F0"/>
    <w:tbl>
      <w:tblPr>
        <w:tblStyle w:val="TableGrid"/>
        <w:tblW w:w="15021" w:type="dxa"/>
        <w:tblLayout w:type="fixed"/>
        <w:tblLook w:val="04A0" w:firstRow="1" w:lastRow="0" w:firstColumn="1" w:lastColumn="0" w:noHBand="0" w:noVBand="1"/>
      </w:tblPr>
      <w:tblGrid>
        <w:gridCol w:w="15021"/>
      </w:tblGrid>
      <w:tr w:rsidR="002405F3" w:rsidRPr="00A4508D" w14:paraId="302337B4" w14:textId="77777777" w:rsidTr="00C831A5">
        <w:trPr>
          <w:trHeight w:val="139"/>
        </w:trPr>
        <w:tc>
          <w:tcPr>
            <w:tcW w:w="15021" w:type="dxa"/>
            <w:shd w:val="clear" w:color="auto" w:fill="B4C6E7" w:themeFill="accent1" w:themeFillTint="66"/>
          </w:tcPr>
          <w:p w14:paraId="5691BD97" w14:textId="011BAFFE" w:rsidR="002405F3" w:rsidRPr="00896D83" w:rsidRDefault="002405F3" w:rsidP="002405F3">
            <w:pPr>
              <w:tabs>
                <w:tab w:val="left" w:pos="2370"/>
                <w:tab w:val="center" w:pos="7402"/>
              </w:tabs>
              <w:rPr>
                <w:b/>
                <w:bCs/>
                <w:sz w:val="20"/>
                <w:szCs w:val="20"/>
              </w:rPr>
            </w:pPr>
            <w:r>
              <w:br w:type="page"/>
            </w:r>
            <w:r>
              <w:br w:type="page"/>
            </w:r>
            <w:r>
              <w:tab/>
            </w:r>
            <w:r>
              <w:tab/>
            </w:r>
            <w:r w:rsidRPr="00F94D13">
              <w:rPr>
                <w:b/>
                <w:bCs/>
              </w:rPr>
              <w:t>ANALYTICAL</w:t>
            </w:r>
          </w:p>
        </w:tc>
      </w:tr>
      <w:tr w:rsidR="002405F3" w:rsidRPr="00A4508D" w14:paraId="6F0DA436" w14:textId="77777777" w:rsidTr="00D31A40">
        <w:trPr>
          <w:trHeight w:val="583"/>
        </w:trPr>
        <w:tc>
          <w:tcPr>
            <w:tcW w:w="15021" w:type="dxa"/>
          </w:tcPr>
          <w:p w14:paraId="2AABFE0A" w14:textId="77777777" w:rsidR="00A96598" w:rsidRDefault="00A96598" w:rsidP="00D31A40">
            <w:pPr>
              <w:jc w:val="center"/>
              <w:rPr>
                <w:i/>
                <w:sz w:val="20"/>
                <w:szCs w:val="20"/>
              </w:rPr>
            </w:pPr>
          </w:p>
          <w:p w14:paraId="521CB2CE" w14:textId="684D172F" w:rsidR="002405F3" w:rsidRPr="006A5502" w:rsidRDefault="002B1AC6" w:rsidP="00D31A40">
            <w:pPr>
              <w:jc w:val="center"/>
              <w:rPr>
                <w:bCs/>
                <w:i/>
                <w:iCs/>
                <w:sz w:val="20"/>
                <w:szCs w:val="20"/>
              </w:rPr>
            </w:pPr>
            <w:r>
              <w:rPr>
                <w:i/>
                <w:sz w:val="20"/>
                <w:szCs w:val="20"/>
              </w:rPr>
              <w:t>S</w:t>
            </w:r>
            <w:r w:rsidR="00A644AE" w:rsidRPr="006A5502">
              <w:rPr>
                <w:i/>
                <w:sz w:val="20"/>
                <w:szCs w:val="20"/>
              </w:rPr>
              <w:t>trong in the Analytical theme</w:t>
            </w:r>
            <w:r>
              <w:rPr>
                <w:i/>
                <w:sz w:val="20"/>
                <w:szCs w:val="20"/>
              </w:rPr>
              <w:t>, you</w:t>
            </w:r>
            <w:r w:rsidR="00A644AE" w:rsidRPr="006A5502">
              <w:rPr>
                <w:i/>
                <w:sz w:val="20"/>
                <w:szCs w:val="20"/>
              </w:rPr>
              <w:t xml:space="preserve"> search for reasons and causes. </w:t>
            </w:r>
            <w:r>
              <w:rPr>
                <w:i/>
                <w:sz w:val="20"/>
                <w:szCs w:val="20"/>
              </w:rPr>
              <w:t xml:space="preserve">You </w:t>
            </w:r>
            <w:r w:rsidR="001146EC" w:rsidRPr="006A5502">
              <w:rPr>
                <w:i/>
                <w:sz w:val="20"/>
                <w:szCs w:val="20"/>
              </w:rPr>
              <w:t>can</w:t>
            </w:r>
            <w:r w:rsidR="00A644AE" w:rsidRPr="006A5502">
              <w:rPr>
                <w:i/>
                <w:sz w:val="20"/>
                <w:szCs w:val="20"/>
              </w:rPr>
              <w:t xml:space="preserve"> think about all the factors that might affect a situation.</w:t>
            </w:r>
          </w:p>
          <w:p w14:paraId="32046E71" w14:textId="6708D4EA" w:rsidR="002405F3" w:rsidRPr="00A4508D" w:rsidRDefault="002405F3" w:rsidP="00A644AE">
            <w:pPr>
              <w:jc w:val="center"/>
              <w:rPr>
                <w:b/>
                <w:bCs/>
                <w:i/>
                <w:iCs/>
                <w:sz w:val="20"/>
                <w:szCs w:val="20"/>
              </w:rPr>
            </w:pPr>
          </w:p>
        </w:tc>
      </w:tr>
      <w:tr w:rsidR="002405F3" w14:paraId="33BE80F7" w14:textId="77777777" w:rsidTr="00DC5B92">
        <w:trPr>
          <w:trHeight w:val="239"/>
        </w:trPr>
        <w:tc>
          <w:tcPr>
            <w:tcW w:w="15021" w:type="dxa"/>
          </w:tcPr>
          <w:p w14:paraId="7961B089" w14:textId="77777777" w:rsidR="002405F3" w:rsidRDefault="002405F3" w:rsidP="00D31A40">
            <w:pPr>
              <w:jc w:val="center"/>
              <w:rPr>
                <w:b/>
                <w:bCs/>
                <w:sz w:val="20"/>
                <w:szCs w:val="20"/>
              </w:rPr>
            </w:pPr>
            <w:r>
              <w:rPr>
                <w:b/>
                <w:bCs/>
                <w:sz w:val="20"/>
                <w:szCs w:val="20"/>
              </w:rPr>
              <w:t xml:space="preserve"> WHAT HAPPENS WHEN YOU PLAY TO YOUR PLAYING TO YOUR STRENGTH - THE POSITIVES</w:t>
            </w:r>
          </w:p>
        </w:tc>
      </w:tr>
      <w:tr w:rsidR="002405F3" w14:paraId="5F9A16AA" w14:textId="77777777" w:rsidTr="00D31A40">
        <w:trPr>
          <w:trHeight w:val="900"/>
        </w:trPr>
        <w:tc>
          <w:tcPr>
            <w:tcW w:w="15021" w:type="dxa"/>
          </w:tcPr>
          <w:p w14:paraId="45E325E3" w14:textId="77777777" w:rsidR="00DC5B92" w:rsidRDefault="00DC5B92" w:rsidP="00A644AE">
            <w:pPr>
              <w:jc w:val="center"/>
              <w:rPr>
                <w:bCs/>
                <w:sz w:val="20"/>
                <w:szCs w:val="20"/>
              </w:rPr>
            </w:pPr>
          </w:p>
          <w:p w14:paraId="380CD966" w14:textId="45C2311E" w:rsidR="00A644AE" w:rsidRPr="00A644AE" w:rsidRDefault="00A644AE" w:rsidP="00A644AE">
            <w:pPr>
              <w:jc w:val="center"/>
              <w:rPr>
                <w:bCs/>
                <w:sz w:val="20"/>
                <w:szCs w:val="20"/>
              </w:rPr>
            </w:pPr>
            <w:r w:rsidRPr="00A644AE">
              <w:rPr>
                <w:bCs/>
                <w:sz w:val="20"/>
                <w:szCs w:val="20"/>
              </w:rPr>
              <w:t>You are a logical thinker. You gather facts and information, and as such, you make sound decisions.</w:t>
            </w:r>
          </w:p>
          <w:p w14:paraId="5FFCFA24" w14:textId="4575BFEA" w:rsidR="00A644AE" w:rsidRPr="00A644AE" w:rsidRDefault="00A644AE" w:rsidP="00A644AE">
            <w:pPr>
              <w:jc w:val="center"/>
              <w:rPr>
                <w:bCs/>
                <w:sz w:val="20"/>
                <w:szCs w:val="20"/>
              </w:rPr>
            </w:pPr>
            <w:r w:rsidRPr="00A644AE">
              <w:rPr>
                <w:bCs/>
                <w:sz w:val="20"/>
                <w:szCs w:val="20"/>
              </w:rPr>
              <w:t>Your Analytical theme makes you credible</w:t>
            </w:r>
            <w:r w:rsidR="00D07829">
              <w:rPr>
                <w:bCs/>
                <w:sz w:val="20"/>
                <w:szCs w:val="20"/>
              </w:rPr>
              <w:t xml:space="preserve">, </w:t>
            </w:r>
            <w:r w:rsidRPr="00A644AE">
              <w:rPr>
                <w:bCs/>
                <w:sz w:val="20"/>
                <w:szCs w:val="20"/>
              </w:rPr>
              <w:t>your evidence-based decision making creates trust.</w:t>
            </w:r>
          </w:p>
          <w:p w14:paraId="071519FD" w14:textId="77777777" w:rsidR="00A644AE" w:rsidRPr="00A644AE" w:rsidRDefault="00A644AE" w:rsidP="00A644AE">
            <w:pPr>
              <w:jc w:val="center"/>
              <w:rPr>
                <w:bCs/>
                <w:sz w:val="20"/>
                <w:szCs w:val="20"/>
              </w:rPr>
            </w:pPr>
            <w:r w:rsidRPr="00A644AE">
              <w:rPr>
                <w:bCs/>
                <w:sz w:val="20"/>
                <w:szCs w:val="20"/>
              </w:rPr>
              <w:t>You have a knack for asking the right people the right questions, gaining insights into what you and your team need to be successful.</w:t>
            </w:r>
          </w:p>
          <w:p w14:paraId="6E56D7BC" w14:textId="77777777" w:rsidR="002405F3" w:rsidRDefault="00A644AE" w:rsidP="00A644AE">
            <w:pPr>
              <w:jc w:val="center"/>
              <w:rPr>
                <w:bCs/>
                <w:sz w:val="20"/>
                <w:szCs w:val="20"/>
              </w:rPr>
            </w:pPr>
            <w:r w:rsidRPr="00A644AE">
              <w:rPr>
                <w:bCs/>
                <w:sz w:val="20"/>
                <w:szCs w:val="20"/>
              </w:rPr>
              <w:t>You have a dispassionate approach to decision making, which makes you an asset in highly emotional situations. You can clearly assess the situation and your data-driven approach can calm the storm.</w:t>
            </w:r>
          </w:p>
          <w:p w14:paraId="736AB476" w14:textId="4F92A965" w:rsidR="00DC5B92" w:rsidRPr="00F904C0" w:rsidRDefault="00DC5B92" w:rsidP="00A644AE">
            <w:pPr>
              <w:jc w:val="center"/>
              <w:rPr>
                <w:bCs/>
                <w:sz w:val="20"/>
                <w:szCs w:val="20"/>
              </w:rPr>
            </w:pPr>
          </w:p>
        </w:tc>
      </w:tr>
      <w:tr w:rsidR="002405F3" w:rsidRPr="00591496" w14:paraId="67868AA1" w14:textId="77777777" w:rsidTr="00D31A40">
        <w:trPr>
          <w:trHeight w:val="286"/>
        </w:trPr>
        <w:tc>
          <w:tcPr>
            <w:tcW w:w="15021" w:type="dxa"/>
          </w:tcPr>
          <w:p w14:paraId="35646514" w14:textId="77777777" w:rsidR="002405F3" w:rsidRPr="00591496" w:rsidRDefault="002405F3" w:rsidP="00D31A40">
            <w:pPr>
              <w:jc w:val="center"/>
              <w:rPr>
                <w:b/>
                <w:bCs/>
                <w:sz w:val="20"/>
                <w:szCs w:val="20"/>
              </w:rPr>
            </w:pPr>
            <w:r>
              <w:rPr>
                <w:b/>
                <w:bCs/>
                <w:sz w:val="20"/>
                <w:szCs w:val="20"/>
              </w:rPr>
              <w:t>WHAT HAPPENS WHEN YOU OVERPLAY YOUR STRENGTH - THE SHADOW SIDE</w:t>
            </w:r>
          </w:p>
        </w:tc>
      </w:tr>
      <w:tr w:rsidR="002405F3" w:rsidRPr="009E0362" w14:paraId="367B7859" w14:textId="77777777" w:rsidTr="00D31A40">
        <w:trPr>
          <w:trHeight w:val="1361"/>
        </w:trPr>
        <w:tc>
          <w:tcPr>
            <w:tcW w:w="15021" w:type="dxa"/>
          </w:tcPr>
          <w:p w14:paraId="3B05C803" w14:textId="77777777" w:rsidR="00DC5B92" w:rsidRDefault="00DC5B92" w:rsidP="00A644AE">
            <w:pPr>
              <w:jc w:val="center"/>
              <w:rPr>
                <w:sz w:val="20"/>
                <w:szCs w:val="20"/>
              </w:rPr>
            </w:pPr>
          </w:p>
          <w:p w14:paraId="7FC6DF13" w14:textId="149F36CB" w:rsidR="00A644AE" w:rsidRPr="00A644AE" w:rsidRDefault="00A644AE" w:rsidP="00A644AE">
            <w:pPr>
              <w:jc w:val="center"/>
              <w:rPr>
                <w:sz w:val="20"/>
                <w:szCs w:val="20"/>
              </w:rPr>
            </w:pPr>
            <w:r w:rsidRPr="00A644AE">
              <w:rPr>
                <w:sz w:val="20"/>
                <w:szCs w:val="20"/>
              </w:rPr>
              <w:t xml:space="preserve">Your Analytical talents can lead you to take emotion out of the decision-making process, which can be perceived by others as uncaring, </w:t>
            </w:r>
            <w:r w:rsidR="00802206" w:rsidRPr="00A644AE">
              <w:rPr>
                <w:sz w:val="20"/>
                <w:szCs w:val="20"/>
              </w:rPr>
              <w:t>sceptical,</w:t>
            </w:r>
            <w:r w:rsidRPr="00A644AE">
              <w:rPr>
                <w:sz w:val="20"/>
                <w:szCs w:val="20"/>
              </w:rPr>
              <w:t xml:space="preserve"> or harsh.</w:t>
            </w:r>
          </w:p>
          <w:p w14:paraId="0B68D271" w14:textId="77777777" w:rsidR="00A644AE" w:rsidRPr="00A644AE" w:rsidRDefault="00A644AE" w:rsidP="00A644AE">
            <w:pPr>
              <w:jc w:val="center"/>
              <w:rPr>
                <w:sz w:val="20"/>
                <w:szCs w:val="20"/>
              </w:rPr>
            </w:pPr>
            <w:r w:rsidRPr="00A644AE">
              <w:rPr>
                <w:sz w:val="20"/>
                <w:szCs w:val="20"/>
              </w:rPr>
              <w:t>Because you ask a lot of questions, others may see you as someone who always doubts or questions the validity of their work, which can be demoralizing.</w:t>
            </w:r>
          </w:p>
          <w:p w14:paraId="4F5DFA50" w14:textId="037727BE" w:rsidR="00A644AE" w:rsidRPr="00A644AE" w:rsidRDefault="00A644AE" w:rsidP="00A644AE">
            <w:pPr>
              <w:jc w:val="center"/>
              <w:rPr>
                <w:sz w:val="20"/>
                <w:szCs w:val="20"/>
              </w:rPr>
            </w:pPr>
            <w:r w:rsidRPr="00A644AE">
              <w:rPr>
                <w:sz w:val="20"/>
                <w:szCs w:val="20"/>
              </w:rPr>
              <w:t xml:space="preserve">You may tend to keep your thought processes to yourself, and only share your conclusions with others. </w:t>
            </w:r>
          </w:p>
          <w:p w14:paraId="2E5EBA94" w14:textId="77777777" w:rsidR="002405F3" w:rsidRDefault="00A644AE" w:rsidP="00A644AE">
            <w:pPr>
              <w:jc w:val="center"/>
              <w:rPr>
                <w:sz w:val="20"/>
                <w:szCs w:val="20"/>
              </w:rPr>
            </w:pPr>
            <w:r w:rsidRPr="00A644AE">
              <w:rPr>
                <w:sz w:val="20"/>
                <w:szCs w:val="20"/>
              </w:rPr>
              <w:t>Due to your focus on evidence and question-asking to assess the soundness of any approach, others may perceive you as negative toward or unsupportive of new initiatives.</w:t>
            </w:r>
          </w:p>
          <w:p w14:paraId="4E01CF53" w14:textId="5D604D68" w:rsidR="00446BDA" w:rsidRPr="009E0362" w:rsidRDefault="00446BDA" w:rsidP="00A644AE">
            <w:pPr>
              <w:jc w:val="center"/>
              <w:rPr>
                <w:sz w:val="20"/>
                <w:szCs w:val="20"/>
              </w:rPr>
            </w:pPr>
          </w:p>
        </w:tc>
      </w:tr>
    </w:tbl>
    <w:p w14:paraId="33EDD089" w14:textId="77777777" w:rsidR="00A371ED" w:rsidRDefault="00A371ED"/>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70383EC4" w14:textId="77777777" w:rsidTr="00F65149">
        <w:trPr>
          <w:trHeight w:val="258"/>
        </w:trPr>
        <w:tc>
          <w:tcPr>
            <w:tcW w:w="15021" w:type="dxa"/>
            <w:gridSpan w:val="2"/>
          </w:tcPr>
          <w:p w14:paraId="4565DF67"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0DA52F54" w14:textId="77777777" w:rsidTr="00F65149">
        <w:trPr>
          <w:trHeight w:hRule="exact" w:val="1832"/>
        </w:trPr>
        <w:tc>
          <w:tcPr>
            <w:tcW w:w="7550" w:type="dxa"/>
          </w:tcPr>
          <w:p w14:paraId="38CCE8EE" w14:textId="77777777" w:rsidR="00A371ED" w:rsidRDefault="00A371ED" w:rsidP="00A371ED">
            <w:pPr>
              <w:pStyle w:val="ListParagraph"/>
              <w:numPr>
                <w:ilvl w:val="0"/>
                <w:numId w:val="68"/>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810B260" w14:textId="77777777" w:rsidR="00A371ED" w:rsidRDefault="00A371ED" w:rsidP="00F65149">
            <w:pPr>
              <w:rPr>
                <w:sz w:val="20"/>
                <w:szCs w:val="20"/>
              </w:rPr>
            </w:pPr>
          </w:p>
          <w:p w14:paraId="2397E465" w14:textId="77777777" w:rsidR="00A371ED" w:rsidRDefault="00A371ED" w:rsidP="00F65149">
            <w:pPr>
              <w:rPr>
                <w:sz w:val="20"/>
                <w:szCs w:val="20"/>
              </w:rPr>
            </w:pPr>
          </w:p>
          <w:p w14:paraId="1521B02A" w14:textId="77777777" w:rsidR="00A371ED" w:rsidRDefault="00A371ED" w:rsidP="00F65149">
            <w:pPr>
              <w:rPr>
                <w:sz w:val="20"/>
                <w:szCs w:val="20"/>
              </w:rPr>
            </w:pPr>
          </w:p>
          <w:p w14:paraId="486FFAF2" w14:textId="77777777" w:rsidR="00A371ED" w:rsidRDefault="00A371ED" w:rsidP="00F65149">
            <w:pPr>
              <w:rPr>
                <w:sz w:val="20"/>
                <w:szCs w:val="20"/>
              </w:rPr>
            </w:pPr>
          </w:p>
          <w:p w14:paraId="0AFAFEE4" w14:textId="77777777" w:rsidR="00A371ED" w:rsidRDefault="00A371ED" w:rsidP="00F65149">
            <w:pPr>
              <w:rPr>
                <w:sz w:val="20"/>
                <w:szCs w:val="20"/>
              </w:rPr>
            </w:pPr>
          </w:p>
          <w:p w14:paraId="5A1136A9" w14:textId="77777777" w:rsidR="00A371ED" w:rsidRDefault="00A371ED" w:rsidP="00F65149">
            <w:pPr>
              <w:rPr>
                <w:sz w:val="20"/>
                <w:szCs w:val="20"/>
              </w:rPr>
            </w:pPr>
          </w:p>
          <w:p w14:paraId="616AD652" w14:textId="77777777" w:rsidR="00A371ED" w:rsidRDefault="00A371ED" w:rsidP="00F65149">
            <w:pPr>
              <w:rPr>
                <w:sz w:val="20"/>
                <w:szCs w:val="20"/>
              </w:rPr>
            </w:pPr>
          </w:p>
          <w:p w14:paraId="5AACFB54" w14:textId="77777777" w:rsidR="00A371ED" w:rsidRDefault="00A371ED" w:rsidP="00F65149">
            <w:pPr>
              <w:rPr>
                <w:sz w:val="20"/>
                <w:szCs w:val="20"/>
              </w:rPr>
            </w:pPr>
          </w:p>
          <w:p w14:paraId="3932A2CD" w14:textId="77777777" w:rsidR="00A371ED" w:rsidRDefault="00A371ED" w:rsidP="00F65149">
            <w:pPr>
              <w:rPr>
                <w:sz w:val="20"/>
                <w:szCs w:val="20"/>
              </w:rPr>
            </w:pPr>
          </w:p>
          <w:p w14:paraId="669C71C8" w14:textId="77777777" w:rsidR="00A371ED" w:rsidRDefault="00A371ED" w:rsidP="00F65149">
            <w:pPr>
              <w:rPr>
                <w:sz w:val="20"/>
                <w:szCs w:val="20"/>
              </w:rPr>
            </w:pPr>
          </w:p>
          <w:p w14:paraId="1AC5E14C" w14:textId="77777777" w:rsidR="00A371ED" w:rsidRDefault="00A371ED" w:rsidP="00F65149">
            <w:pPr>
              <w:rPr>
                <w:sz w:val="20"/>
                <w:szCs w:val="20"/>
              </w:rPr>
            </w:pPr>
          </w:p>
          <w:p w14:paraId="3460D9B5" w14:textId="77777777" w:rsidR="00A371ED" w:rsidRPr="0097454A" w:rsidRDefault="00A371ED" w:rsidP="00F65149">
            <w:pPr>
              <w:rPr>
                <w:sz w:val="20"/>
                <w:szCs w:val="20"/>
              </w:rPr>
            </w:pPr>
          </w:p>
        </w:tc>
        <w:tc>
          <w:tcPr>
            <w:tcW w:w="7471" w:type="dxa"/>
          </w:tcPr>
          <w:p w14:paraId="028CB7F8" w14:textId="77777777" w:rsidR="00A371ED" w:rsidRDefault="00A371ED" w:rsidP="00A371ED">
            <w:pPr>
              <w:pStyle w:val="ListParagraph"/>
              <w:numPr>
                <w:ilvl w:val="0"/>
                <w:numId w:val="68"/>
              </w:numPr>
              <w:rPr>
                <w:sz w:val="20"/>
                <w:szCs w:val="20"/>
              </w:rPr>
            </w:pPr>
            <w:r w:rsidRPr="00B74AC5">
              <w:rPr>
                <w:sz w:val="20"/>
                <w:szCs w:val="20"/>
              </w:rPr>
              <w:t>What gets stuck</w:t>
            </w:r>
            <w:r>
              <w:rPr>
                <w:sz w:val="20"/>
                <w:szCs w:val="20"/>
              </w:rPr>
              <w:t>, where is the shadow side of this strength getting in the way?</w:t>
            </w:r>
          </w:p>
          <w:p w14:paraId="6B7A55F2" w14:textId="77777777" w:rsidR="00A371ED" w:rsidRDefault="00A371ED" w:rsidP="00F65149">
            <w:pPr>
              <w:rPr>
                <w:sz w:val="20"/>
                <w:szCs w:val="20"/>
              </w:rPr>
            </w:pPr>
          </w:p>
          <w:p w14:paraId="4F400F3D" w14:textId="77777777" w:rsidR="00A371ED" w:rsidRDefault="00A371ED" w:rsidP="00F65149">
            <w:pPr>
              <w:rPr>
                <w:sz w:val="20"/>
                <w:szCs w:val="20"/>
              </w:rPr>
            </w:pPr>
          </w:p>
          <w:p w14:paraId="67957E56" w14:textId="77777777" w:rsidR="00A371ED" w:rsidRDefault="00A371ED" w:rsidP="00F65149">
            <w:pPr>
              <w:rPr>
                <w:sz w:val="20"/>
                <w:szCs w:val="20"/>
              </w:rPr>
            </w:pPr>
          </w:p>
          <w:p w14:paraId="6D1C87A6" w14:textId="77777777" w:rsidR="00A371ED" w:rsidRDefault="00A371ED" w:rsidP="00F65149">
            <w:pPr>
              <w:rPr>
                <w:sz w:val="20"/>
                <w:szCs w:val="20"/>
              </w:rPr>
            </w:pPr>
          </w:p>
          <w:p w14:paraId="7A8CE669" w14:textId="77777777" w:rsidR="00A371ED" w:rsidRDefault="00A371ED" w:rsidP="00F65149">
            <w:pPr>
              <w:rPr>
                <w:sz w:val="20"/>
                <w:szCs w:val="20"/>
              </w:rPr>
            </w:pPr>
          </w:p>
          <w:p w14:paraId="0A7034C5" w14:textId="77777777" w:rsidR="00A371ED" w:rsidRPr="00885E1A" w:rsidRDefault="00A371ED" w:rsidP="00F65149">
            <w:pPr>
              <w:rPr>
                <w:sz w:val="20"/>
                <w:szCs w:val="20"/>
              </w:rPr>
            </w:pPr>
          </w:p>
        </w:tc>
      </w:tr>
      <w:tr w:rsidR="00A371ED" w:rsidRPr="00480B88" w14:paraId="79C15702" w14:textId="77777777" w:rsidTr="00F65149">
        <w:trPr>
          <w:trHeight w:hRule="exact" w:val="1832"/>
        </w:trPr>
        <w:tc>
          <w:tcPr>
            <w:tcW w:w="7550" w:type="dxa"/>
          </w:tcPr>
          <w:p w14:paraId="1515611E" w14:textId="77777777" w:rsidR="00A371ED" w:rsidRDefault="00A371ED" w:rsidP="00A371ED">
            <w:pPr>
              <w:pStyle w:val="ListParagraph"/>
              <w:numPr>
                <w:ilvl w:val="0"/>
                <w:numId w:val="68"/>
              </w:numPr>
              <w:rPr>
                <w:sz w:val="20"/>
                <w:szCs w:val="20"/>
              </w:rPr>
            </w:pPr>
            <w:r>
              <w:rPr>
                <w:sz w:val="20"/>
                <w:szCs w:val="20"/>
              </w:rPr>
              <w:t>What ideas do you have for change, please be specific?</w:t>
            </w:r>
          </w:p>
          <w:p w14:paraId="703B66D4" w14:textId="77777777" w:rsidR="00A371ED" w:rsidRDefault="00A371ED" w:rsidP="00F65149">
            <w:pPr>
              <w:rPr>
                <w:sz w:val="20"/>
                <w:szCs w:val="20"/>
              </w:rPr>
            </w:pPr>
          </w:p>
          <w:p w14:paraId="31E4D64B" w14:textId="77777777" w:rsidR="00A371ED" w:rsidRDefault="00A371ED" w:rsidP="00F65149">
            <w:pPr>
              <w:rPr>
                <w:sz w:val="20"/>
                <w:szCs w:val="20"/>
              </w:rPr>
            </w:pPr>
          </w:p>
          <w:p w14:paraId="32FDB7B7" w14:textId="77777777" w:rsidR="00A371ED" w:rsidRPr="0097454A" w:rsidRDefault="00A371ED" w:rsidP="00F65149">
            <w:pPr>
              <w:rPr>
                <w:sz w:val="20"/>
                <w:szCs w:val="20"/>
              </w:rPr>
            </w:pPr>
          </w:p>
        </w:tc>
        <w:tc>
          <w:tcPr>
            <w:tcW w:w="7471" w:type="dxa"/>
          </w:tcPr>
          <w:p w14:paraId="4A7DB15C" w14:textId="77777777" w:rsidR="00A371ED" w:rsidRDefault="00A371ED" w:rsidP="00A371ED">
            <w:pPr>
              <w:pStyle w:val="ListParagraph"/>
              <w:numPr>
                <w:ilvl w:val="0"/>
                <w:numId w:val="68"/>
              </w:numPr>
              <w:rPr>
                <w:sz w:val="20"/>
                <w:szCs w:val="20"/>
              </w:rPr>
            </w:pPr>
            <w:r>
              <w:rPr>
                <w:sz w:val="20"/>
                <w:szCs w:val="20"/>
              </w:rPr>
              <w:t>How will you track your progress, who and what can help?</w:t>
            </w:r>
          </w:p>
          <w:p w14:paraId="5309F402" w14:textId="77777777" w:rsidR="00A371ED" w:rsidRDefault="00A371ED" w:rsidP="00F65149">
            <w:pPr>
              <w:rPr>
                <w:sz w:val="20"/>
                <w:szCs w:val="20"/>
              </w:rPr>
            </w:pPr>
          </w:p>
          <w:p w14:paraId="3FE2C58C" w14:textId="77777777" w:rsidR="00A371ED" w:rsidRPr="00480B88" w:rsidRDefault="00A371ED" w:rsidP="00F65149">
            <w:pPr>
              <w:rPr>
                <w:sz w:val="20"/>
                <w:szCs w:val="20"/>
              </w:rPr>
            </w:pPr>
          </w:p>
        </w:tc>
      </w:tr>
    </w:tbl>
    <w:p w14:paraId="7B843DA6" w14:textId="24C1A543" w:rsidR="009A40F0" w:rsidRDefault="009A40F0">
      <w:r>
        <w:br w:type="page"/>
      </w:r>
    </w:p>
    <w:tbl>
      <w:tblPr>
        <w:tblStyle w:val="TableGrid"/>
        <w:tblW w:w="15021" w:type="dxa"/>
        <w:tblLayout w:type="fixed"/>
        <w:tblLook w:val="04A0" w:firstRow="1" w:lastRow="0" w:firstColumn="1" w:lastColumn="0" w:noHBand="0" w:noVBand="1"/>
      </w:tblPr>
      <w:tblGrid>
        <w:gridCol w:w="15021"/>
      </w:tblGrid>
      <w:tr w:rsidR="00A644AE" w:rsidRPr="00896D83" w14:paraId="7A88F460" w14:textId="77777777" w:rsidTr="00C831A5">
        <w:trPr>
          <w:trHeight w:val="139"/>
        </w:trPr>
        <w:tc>
          <w:tcPr>
            <w:tcW w:w="15021" w:type="dxa"/>
            <w:shd w:val="clear" w:color="auto" w:fill="B4C6E7" w:themeFill="accent1" w:themeFillTint="66"/>
          </w:tcPr>
          <w:p w14:paraId="49F2969D" w14:textId="6C2DADFC" w:rsidR="00A644AE" w:rsidRPr="00896D83" w:rsidRDefault="00A644AE" w:rsidP="00A644AE">
            <w:pPr>
              <w:tabs>
                <w:tab w:val="left" w:pos="2370"/>
                <w:tab w:val="center" w:pos="7402"/>
              </w:tabs>
              <w:rPr>
                <w:b/>
                <w:bCs/>
                <w:sz w:val="20"/>
                <w:szCs w:val="20"/>
              </w:rPr>
            </w:pPr>
            <w:r>
              <w:lastRenderedPageBreak/>
              <w:br w:type="page"/>
            </w:r>
            <w:r>
              <w:br w:type="page"/>
            </w:r>
            <w:r>
              <w:tab/>
            </w:r>
            <w:r>
              <w:tab/>
            </w:r>
            <w:r w:rsidRPr="007D5250">
              <w:rPr>
                <w:b/>
                <w:bCs/>
              </w:rPr>
              <w:t>CONTEXT</w:t>
            </w:r>
          </w:p>
        </w:tc>
      </w:tr>
      <w:tr w:rsidR="00A644AE" w:rsidRPr="00A4508D" w14:paraId="0E29601E" w14:textId="77777777" w:rsidTr="00D31A40">
        <w:trPr>
          <w:trHeight w:val="583"/>
        </w:trPr>
        <w:tc>
          <w:tcPr>
            <w:tcW w:w="15021" w:type="dxa"/>
          </w:tcPr>
          <w:p w14:paraId="525DB7C5" w14:textId="77777777" w:rsidR="00A96598" w:rsidRDefault="00A96598" w:rsidP="00D31A40">
            <w:pPr>
              <w:jc w:val="center"/>
              <w:rPr>
                <w:bCs/>
                <w:i/>
                <w:iCs/>
                <w:sz w:val="20"/>
                <w:szCs w:val="20"/>
              </w:rPr>
            </w:pPr>
          </w:p>
          <w:p w14:paraId="3A8B87D7" w14:textId="559E5714" w:rsidR="00A644AE" w:rsidRPr="006A5502" w:rsidRDefault="002B1AC6" w:rsidP="00D31A40">
            <w:pPr>
              <w:jc w:val="center"/>
              <w:rPr>
                <w:bCs/>
                <w:i/>
                <w:iCs/>
                <w:sz w:val="20"/>
                <w:szCs w:val="20"/>
              </w:rPr>
            </w:pPr>
            <w:r>
              <w:rPr>
                <w:bCs/>
                <w:i/>
                <w:iCs/>
                <w:sz w:val="20"/>
                <w:szCs w:val="20"/>
              </w:rPr>
              <w:t>S</w:t>
            </w:r>
            <w:r w:rsidR="00A644AE" w:rsidRPr="006A5502">
              <w:rPr>
                <w:bCs/>
                <w:i/>
                <w:iCs/>
                <w:sz w:val="20"/>
                <w:szCs w:val="20"/>
              </w:rPr>
              <w:t>trong in the Context theme</w:t>
            </w:r>
            <w:r>
              <w:rPr>
                <w:bCs/>
                <w:i/>
                <w:iCs/>
                <w:sz w:val="20"/>
                <w:szCs w:val="20"/>
              </w:rPr>
              <w:t>, you</w:t>
            </w:r>
            <w:r w:rsidR="00A644AE" w:rsidRPr="006A5502">
              <w:rPr>
                <w:bCs/>
                <w:i/>
                <w:iCs/>
                <w:sz w:val="20"/>
                <w:szCs w:val="20"/>
              </w:rPr>
              <w:t xml:space="preserve"> enjoy thinking about the past.</w:t>
            </w:r>
            <w:r>
              <w:rPr>
                <w:bCs/>
                <w:i/>
                <w:iCs/>
                <w:sz w:val="20"/>
                <w:szCs w:val="20"/>
              </w:rPr>
              <w:t xml:space="preserve"> You</w:t>
            </w:r>
            <w:r w:rsidR="00A644AE" w:rsidRPr="006A5502">
              <w:rPr>
                <w:bCs/>
                <w:i/>
                <w:iCs/>
                <w:sz w:val="20"/>
                <w:szCs w:val="20"/>
              </w:rPr>
              <w:t xml:space="preserve"> understand the present by researching its history.</w:t>
            </w:r>
          </w:p>
          <w:p w14:paraId="61E7A171" w14:textId="58DCF776" w:rsidR="00A644AE" w:rsidRPr="00A4508D" w:rsidRDefault="00A644AE" w:rsidP="00A644AE">
            <w:pPr>
              <w:jc w:val="center"/>
              <w:rPr>
                <w:b/>
                <w:bCs/>
                <w:i/>
                <w:iCs/>
                <w:sz w:val="20"/>
                <w:szCs w:val="20"/>
              </w:rPr>
            </w:pPr>
          </w:p>
        </w:tc>
      </w:tr>
      <w:tr w:rsidR="00A644AE" w14:paraId="4A36869F" w14:textId="77777777" w:rsidTr="00DC5B92">
        <w:trPr>
          <w:trHeight w:val="239"/>
        </w:trPr>
        <w:tc>
          <w:tcPr>
            <w:tcW w:w="15021" w:type="dxa"/>
          </w:tcPr>
          <w:p w14:paraId="6459203C" w14:textId="77777777" w:rsidR="00A644AE" w:rsidRDefault="00A644AE" w:rsidP="00D31A40">
            <w:pPr>
              <w:jc w:val="center"/>
              <w:rPr>
                <w:b/>
                <w:bCs/>
                <w:sz w:val="20"/>
                <w:szCs w:val="20"/>
              </w:rPr>
            </w:pPr>
            <w:r>
              <w:rPr>
                <w:b/>
                <w:bCs/>
                <w:sz w:val="20"/>
                <w:szCs w:val="20"/>
              </w:rPr>
              <w:t xml:space="preserve"> WHAT HAPPENS WHEN YOU PLAY TO YOUR PLAYING TO YOUR STRENGTH - THE POSITIVES</w:t>
            </w:r>
          </w:p>
        </w:tc>
      </w:tr>
      <w:tr w:rsidR="00A644AE" w:rsidRPr="00F904C0" w14:paraId="5552B032" w14:textId="77777777" w:rsidTr="00D31A40">
        <w:trPr>
          <w:trHeight w:val="900"/>
        </w:trPr>
        <w:tc>
          <w:tcPr>
            <w:tcW w:w="15021" w:type="dxa"/>
          </w:tcPr>
          <w:p w14:paraId="5B67D8C5" w14:textId="77777777" w:rsidR="00DC5B92" w:rsidRDefault="00DC5B92" w:rsidP="00A644AE">
            <w:pPr>
              <w:jc w:val="center"/>
              <w:rPr>
                <w:bCs/>
                <w:sz w:val="20"/>
                <w:szCs w:val="20"/>
              </w:rPr>
            </w:pPr>
          </w:p>
          <w:p w14:paraId="264BC06C" w14:textId="0F6CC901" w:rsidR="00A644AE" w:rsidRPr="00A644AE" w:rsidRDefault="00A644AE" w:rsidP="00A644AE">
            <w:pPr>
              <w:jc w:val="center"/>
              <w:rPr>
                <w:bCs/>
                <w:sz w:val="20"/>
                <w:szCs w:val="20"/>
              </w:rPr>
            </w:pPr>
            <w:r w:rsidRPr="00A644AE">
              <w:rPr>
                <w:bCs/>
                <w:sz w:val="20"/>
                <w:szCs w:val="20"/>
              </w:rPr>
              <w:t>Because you look for cause and effect, in times of change you can help your team understand and appreciate the reasons for making changes.</w:t>
            </w:r>
          </w:p>
          <w:p w14:paraId="4321B00C" w14:textId="77777777" w:rsidR="00A644AE" w:rsidRPr="00A644AE" w:rsidRDefault="00A644AE" w:rsidP="00A644AE">
            <w:pPr>
              <w:jc w:val="center"/>
              <w:rPr>
                <w:bCs/>
                <w:sz w:val="20"/>
                <w:szCs w:val="20"/>
              </w:rPr>
            </w:pPr>
            <w:r w:rsidRPr="00A644AE">
              <w:rPr>
                <w:bCs/>
                <w:sz w:val="20"/>
                <w:szCs w:val="20"/>
              </w:rPr>
              <w:t>You have the ability to learn from the past in order to succeed in the future. Having learned from past situations, you and your team will be equipped to avoid repeating mistakes.</w:t>
            </w:r>
          </w:p>
          <w:p w14:paraId="7E6B9AC4" w14:textId="6D01E3C5" w:rsidR="00A644AE" w:rsidRPr="00A644AE" w:rsidRDefault="00A644AE" w:rsidP="00A644AE">
            <w:pPr>
              <w:jc w:val="center"/>
              <w:rPr>
                <w:bCs/>
                <w:sz w:val="20"/>
                <w:szCs w:val="20"/>
              </w:rPr>
            </w:pPr>
            <w:r w:rsidRPr="00A644AE">
              <w:rPr>
                <w:bCs/>
                <w:sz w:val="20"/>
                <w:szCs w:val="20"/>
              </w:rPr>
              <w:t>In building team and organi</w:t>
            </w:r>
            <w:r w:rsidR="00D07829">
              <w:rPr>
                <w:bCs/>
                <w:sz w:val="20"/>
                <w:szCs w:val="20"/>
              </w:rPr>
              <w:t>s</w:t>
            </w:r>
            <w:r w:rsidRPr="00A644AE">
              <w:rPr>
                <w:bCs/>
                <w:sz w:val="20"/>
                <w:szCs w:val="20"/>
              </w:rPr>
              <w:t>ational culture, you tend to be the keeper of enduring values</w:t>
            </w:r>
            <w:r w:rsidR="00D07829">
              <w:rPr>
                <w:bCs/>
                <w:sz w:val="20"/>
                <w:szCs w:val="20"/>
              </w:rPr>
              <w:t xml:space="preserve">, </w:t>
            </w:r>
            <w:r w:rsidRPr="00A644AE">
              <w:rPr>
                <w:bCs/>
                <w:sz w:val="20"/>
                <w:szCs w:val="20"/>
              </w:rPr>
              <w:t xml:space="preserve">the best of what we </w:t>
            </w:r>
            <w:r w:rsidR="00D07829" w:rsidRPr="00A644AE">
              <w:rPr>
                <w:bCs/>
                <w:sz w:val="20"/>
                <w:szCs w:val="20"/>
              </w:rPr>
              <w:t>have been</w:t>
            </w:r>
            <w:r w:rsidRPr="00A644AE">
              <w:rPr>
                <w:bCs/>
                <w:sz w:val="20"/>
                <w:szCs w:val="20"/>
              </w:rPr>
              <w:t xml:space="preserve"> what we will continue to be.</w:t>
            </w:r>
          </w:p>
          <w:p w14:paraId="5B08BD8A" w14:textId="77777777" w:rsidR="00A644AE" w:rsidRDefault="00A644AE" w:rsidP="00A644AE">
            <w:pPr>
              <w:jc w:val="center"/>
              <w:rPr>
                <w:bCs/>
                <w:sz w:val="20"/>
                <w:szCs w:val="20"/>
              </w:rPr>
            </w:pPr>
            <w:r w:rsidRPr="00A644AE">
              <w:rPr>
                <w:bCs/>
                <w:sz w:val="20"/>
                <w:szCs w:val="20"/>
              </w:rPr>
              <w:t xml:space="preserve">Your natural tendency to look back in order to understand </w:t>
            </w:r>
            <w:r w:rsidR="00927305">
              <w:rPr>
                <w:bCs/>
                <w:sz w:val="20"/>
                <w:szCs w:val="20"/>
              </w:rPr>
              <w:t>‘</w:t>
            </w:r>
            <w:r w:rsidRPr="00A644AE">
              <w:rPr>
                <w:bCs/>
                <w:sz w:val="20"/>
                <w:szCs w:val="20"/>
              </w:rPr>
              <w:t>why</w:t>
            </w:r>
            <w:r w:rsidR="00927305">
              <w:rPr>
                <w:bCs/>
                <w:sz w:val="20"/>
                <w:szCs w:val="20"/>
              </w:rPr>
              <w:t>’</w:t>
            </w:r>
            <w:r w:rsidRPr="00A644AE">
              <w:rPr>
                <w:bCs/>
                <w:sz w:val="20"/>
                <w:szCs w:val="20"/>
              </w:rPr>
              <w:t xml:space="preserve"> can, when focused intentionally, result in collecting best practices that can be applied to your current situation and ensure future success.</w:t>
            </w:r>
          </w:p>
          <w:p w14:paraId="5C76D192" w14:textId="6A368651" w:rsidR="00DC5B92" w:rsidRPr="00F904C0" w:rsidRDefault="00DC5B92" w:rsidP="00A644AE">
            <w:pPr>
              <w:jc w:val="center"/>
              <w:rPr>
                <w:bCs/>
                <w:sz w:val="20"/>
                <w:szCs w:val="20"/>
              </w:rPr>
            </w:pPr>
          </w:p>
        </w:tc>
      </w:tr>
      <w:tr w:rsidR="00A644AE" w:rsidRPr="00591496" w14:paraId="50126366" w14:textId="77777777" w:rsidTr="00D31A40">
        <w:trPr>
          <w:trHeight w:val="286"/>
        </w:trPr>
        <w:tc>
          <w:tcPr>
            <w:tcW w:w="15021" w:type="dxa"/>
          </w:tcPr>
          <w:p w14:paraId="603E460E" w14:textId="77777777" w:rsidR="00A644AE" w:rsidRPr="00591496" w:rsidRDefault="00A644AE" w:rsidP="00D31A40">
            <w:pPr>
              <w:jc w:val="center"/>
              <w:rPr>
                <w:b/>
                <w:bCs/>
                <w:sz w:val="20"/>
                <w:szCs w:val="20"/>
              </w:rPr>
            </w:pPr>
            <w:r>
              <w:rPr>
                <w:b/>
                <w:bCs/>
                <w:sz w:val="20"/>
                <w:szCs w:val="20"/>
              </w:rPr>
              <w:t>WHAT HAPPENS WHEN YOU OVERPLAY YOUR STRENGTH - THE SHADOW SIDE</w:t>
            </w:r>
          </w:p>
        </w:tc>
      </w:tr>
      <w:tr w:rsidR="00A644AE" w:rsidRPr="009E0362" w14:paraId="3D620FFB" w14:textId="77777777" w:rsidTr="00D31A40">
        <w:trPr>
          <w:trHeight w:val="1361"/>
        </w:trPr>
        <w:tc>
          <w:tcPr>
            <w:tcW w:w="15021" w:type="dxa"/>
          </w:tcPr>
          <w:p w14:paraId="60459856" w14:textId="77777777" w:rsidR="00DC5B92" w:rsidRDefault="00DC5B92" w:rsidP="00A644AE">
            <w:pPr>
              <w:jc w:val="center"/>
              <w:rPr>
                <w:sz w:val="20"/>
                <w:szCs w:val="20"/>
              </w:rPr>
            </w:pPr>
          </w:p>
          <w:p w14:paraId="330A3D6B" w14:textId="53D336B9" w:rsidR="00A644AE" w:rsidRPr="00A644AE" w:rsidRDefault="00A644AE" w:rsidP="00A644AE">
            <w:pPr>
              <w:jc w:val="center"/>
              <w:rPr>
                <w:sz w:val="20"/>
                <w:szCs w:val="20"/>
              </w:rPr>
            </w:pPr>
            <w:r w:rsidRPr="00A644AE">
              <w:rPr>
                <w:sz w:val="20"/>
                <w:szCs w:val="20"/>
              </w:rPr>
              <w:t>You might have a harder time than others when it comes to dealing with change</w:t>
            </w:r>
            <w:r w:rsidR="001146EC">
              <w:rPr>
                <w:sz w:val="20"/>
                <w:szCs w:val="20"/>
              </w:rPr>
              <w:t xml:space="preserve"> and have </w:t>
            </w:r>
            <w:r w:rsidRPr="00A644AE">
              <w:rPr>
                <w:sz w:val="20"/>
                <w:szCs w:val="20"/>
              </w:rPr>
              <w:t xml:space="preserve">a </w:t>
            </w:r>
            <w:r w:rsidR="00927305">
              <w:rPr>
                <w:sz w:val="20"/>
                <w:szCs w:val="20"/>
              </w:rPr>
              <w:t>‘</w:t>
            </w:r>
            <w:r w:rsidRPr="00A644AE">
              <w:rPr>
                <w:sz w:val="20"/>
                <w:szCs w:val="20"/>
              </w:rPr>
              <w:t>we've always done it that way</w:t>
            </w:r>
            <w:r w:rsidR="00927305">
              <w:rPr>
                <w:sz w:val="20"/>
                <w:szCs w:val="20"/>
              </w:rPr>
              <w:t>’</w:t>
            </w:r>
            <w:r w:rsidRPr="00A644AE">
              <w:rPr>
                <w:sz w:val="20"/>
                <w:szCs w:val="20"/>
              </w:rPr>
              <w:t xml:space="preserve"> mentality</w:t>
            </w:r>
            <w:r w:rsidR="001146EC">
              <w:rPr>
                <w:sz w:val="20"/>
                <w:szCs w:val="20"/>
              </w:rPr>
              <w:t>.</w:t>
            </w:r>
          </w:p>
          <w:p w14:paraId="2AE2F9F4" w14:textId="07576D4A" w:rsidR="00A644AE" w:rsidRPr="00A644AE" w:rsidRDefault="00A644AE" w:rsidP="00A644AE">
            <w:pPr>
              <w:jc w:val="center"/>
              <w:rPr>
                <w:sz w:val="20"/>
                <w:szCs w:val="20"/>
              </w:rPr>
            </w:pPr>
            <w:r w:rsidRPr="00A644AE">
              <w:rPr>
                <w:sz w:val="20"/>
                <w:szCs w:val="20"/>
              </w:rPr>
              <w:t xml:space="preserve">You can be perceived as rigid or </w:t>
            </w:r>
            <w:r w:rsidR="00927305">
              <w:rPr>
                <w:sz w:val="20"/>
                <w:szCs w:val="20"/>
              </w:rPr>
              <w:t>‘</w:t>
            </w:r>
            <w:r w:rsidRPr="00A644AE">
              <w:rPr>
                <w:sz w:val="20"/>
                <w:szCs w:val="20"/>
              </w:rPr>
              <w:t>stuck in the past.</w:t>
            </w:r>
            <w:r w:rsidR="00927305">
              <w:rPr>
                <w:sz w:val="20"/>
                <w:szCs w:val="20"/>
              </w:rPr>
              <w:t>’</w:t>
            </w:r>
          </w:p>
          <w:p w14:paraId="262E6E79" w14:textId="4008671B" w:rsidR="00A644AE" w:rsidRDefault="00A644AE" w:rsidP="00A644AE">
            <w:pPr>
              <w:jc w:val="center"/>
              <w:rPr>
                <w:sz w:val="20"/>
                <w:szCs w:val="20"/>
              </w:rPr>
            </w:pPr>
            <w:r w:rsidRPr="00A644AE">
              <w:rPr>
                <w:sz w:val="20"/>
                <w:szCs w:val="20"/>
              </w:rPr>
              <w:t xml:space="preserve">Longing and wishing for an earlier era to miraculously reappear is unrealistic and inhibiting. </w:t>
            </w:r>
          </w:p>
          <w:p w14:paraId="0B364E2F" w14:textId="41260225" w:rsidR="00DC5B92" w:rsidRPr="009E0362" w:rsidRDefault="00DC5B92" w:rsidP="00A644AE">
            <w:pPr>
              <w:jc w:val="center"/>
              <w:rPr>
                <w:sz w:val="20"/>
                <w:szCs w:val="20"/>
              </w:rPr>
            </w:pPr>
          </w:p>
        </w:tc>
      </w:tr>
    </w:tbl>
    <w:p w14:paraId="4A717A95" w14:textId="19295467" w:rsidR="00A644AE" w:rsidRPr="0097454A" w:rsidRDefault="00A644AE" w:rsidP="00A644AE">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06889650" w14:textId="77777777" w:rsidTr="00F65149">
        <w:trPr>
          <w:trHeight w:val="258"/>
        </w:trPr>
        <w:tc>
          <w:tcPr>
            <w:tcW w:w="15021" w:type="dxa"/>
            <w:gridSpan w:val="2"/>
          </w:tcPr>
          <w:p w14:paraId="030233C4"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5D81674D" w14:textId="77777777" w:rsidTr="00F65149">
        <w:trPr>
          <w:trHeight w:hRule="exact" w:val="1832"/>
        </w:trPr>
        <w:tc>
          <w:tcPr>
            <w:tcW w:w="7550" w:type="dxa"/>
          </w:tcPr>
          <w:p w14:paraId="40FB1FB4" w14:textId="77777777" w:rsidR="00A371ED" w:rsidRDefault="00A371ED" w:rsidP="00A371ED">
            <w:pPr>
              <w:pStyle w:val="ListParagraph"/>
              <w:numPr>
                <w:ilvl w:val="0"/>
                <w:numId w:val="69"/>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CFC2668" w14:textId="77777777" w:rsidR="00A371ED" w:rsidRDefault="00A371ED" w:rsidP="00F65149">
            <w:pPr>
              <w:rPr>
                <w:sz w:val="20"/>
                <w:szCs w:val="20"/>
              </w:rPr>
            </w:pPr>
          </w:p>
          <w:p w14:paraId="705A5D2A" w14:textId="77777777" w:rsidR="00A371ED" w:rsidRDefault="00A371ED" w:rsidP="00F65149">
            <w:pPr>
              <w:rPr>
                <w:sz w:val="20"/>
                <w:szCs w:val="20"/>
              </w:rPr>
            </w:pPr>
          </w:p>
          <w:p w14:paraId="55B4F7FD" w14:textId="77777777" w:rsidR="00A371ED" w:rsidRDefault="00A371ED" w:rsidP="00F65149">
            <w:pPr>
              <w:rPr>
                <w:sz w:val="20"/>
                <w:szCs w:val="20"/>
              </w:rPr>
            </w:pPr>
          </w:p>
          <w:p w14:paraId="1A9A75C3" w14:textId="77777777" w:rsidR="00A371ED" w:rsidRDefault="00A371ED" w:rsidP="00F65149">
            <w:pPr>
              <w:rPr>
                <w:sz w:val="20"/>
                <w:szCs w:val="20"/>
              </w:rPr>
            </w:pPr>
          </w:p>
          <w:p w14:paraId="32A46CF1" w14:textId="77777777" w:rsidR="00A371ED" w:rsidRDefault="00A371ED" w:rsidP="00F65149">
            <w:pPr>
              <w:rPr>
                <w:sz w:val="20"/>
                <w:szCs w:val="20"/>
              </w:rPr>
            </w:pPr>
          </w:p>
          <w:p w14:paraId="68F42EBE" w14:textId="77777777" w:rsidR="00A371ED" w:rsidRDefault="00A371ED" w:rsidP="00F65149">
            <w:pPr>
              <w:rPr>
                <w:sz w:val="20"/>
                <w:szCs w:val="20"/>
              </w:rPr>
            </w:pPr>
          </w:p>
          <w:p w14:paraId="7AB21D04" w14:textId="77777777" w:rsidR="00A371ED" w:rsidRDefault="00A371ED" w:rsidP="00F65149">
            <w:pPr>
              <w:rPr>
                <w:sz w:val="20"/>
                <w:szCs w:val="20"/>
              </w:rPr>
            </w:pPr>
          </w:p>
          <w:p w14:paraId="1E10152C" w14:textId="77777777" w:rsidR="00A371ED" w:rsidRDefault="00A371ED" w:rsidP="00F65149">
            <w:pPr>
              <w:rPr>
                <w:sz w:val="20"/>
                <w:szCs w:val="20"/>
              </w:rPr>
            </w:pPr>
          </w:p>
          <w:p w14:paraId="6A08F00E" w14:textId="77777777" w:rsidR="00A371ED" w:rsidRDefault="00A371ED" w:rsidP="00F65149">
            <w:pPr>
              <w:rPr>
                <w:sz w:val="20"/>
                <w:szCs w:val="20"/>
              </w:rPr>
            </w:pPr>
          </w:p>
          <w:p w14:paraId="73EE3654" w14:textId="77777777" w:rsidR="00A371ED" w:rsidRDefault="00A371ED" w:rsidP="00F65149">
            <w:pPr>
              <w:rPr>
                <w:sz w:val="20"/>
                <w:szCs w:val="20"/>
              </w:rPr>
            </w:pPr>
          </w:p>
          <w:p w14:paraId="14A72E47" w14:textId="77777777" w:rsidR="00A371ED" w:rsidRDefault="00A371ED" w:rsidP="00F65149">
            <w:pPr>
              <w:rPr>
                <w:sz w:val="20"/>
                <w:szCs w:val="20"/>
              </w:rPr>
            </w:pPr>
          </w:p>
          <w:p w14:paraId="6CA713B6" w14:textId="77777777" w:rsidR="00A371ED" w:rsidRPr="0097454A" w:rsidRDefault="00A371ED" w:rsidP="00F65149">
            <w:pPr>
              <w:rPr>
                <w:sz w:val="20"/>
                <w:szCs w:val="20"/>
              </w:rPr>
            </w:pPr>
          </w:p>
        </w:tc>
        <w:tc>
          <w:tcPr>
            <w:tcW w:w="7471" w:type="dxa"/>
          </w:tcPr>
          <w:p w14:paraId="60AC169D" w14:textId="77777777" w:rsidR="00A371ED" w:rsidRDefault="00A371ED" w:rsidP="00A371ED">
            <w:pPr>
              <w:pStyle w:val="ListParagraph"/>
              <w:numPr>
                <w:ilvl w:val="0"/>
                <w:numId w:val="69"/>
              </w:numPr>
              <w:rPr>
                <w:sz w:val="20"/>
                <w:szCs w:val="20"/>
              </w:rPr>
            </w:pPr>
            <w:r w:rsidRPr="00B74AC5">
              <w:rPr>
                <w:sz w:val="20"/>
                <w:szCs w:val="20"/>
              </w:rPr>
              <w:t>What gets stuck</w:t>
            </w:r>
            <w:r>
              <w:rPr>
                <w:sz w:val="20"/>
                <w:szCs w:val="20"/>
              </w:rPr>
              <w:t>, where is the shadow side of this strength getting in the way?</w:t>
            </w:r>
          </w:p>
          <w:p w14:paraId="44EC7BA6" w14:textId="77777777" w:rsidR="00A371ED" w:rsidRDefault="00A371ED" w:rsidP="00F65149">
            <w:pPr>
              <w:rPr>
                <w:sz w:val="20"/>
                <w:szCs w:val="20"/>
              </w:rPr>
            </w:pPr>
          </w:p>
          <w:p w14:paraId="3F505763" w14:textId="77777777" w:rsidR="00A371ED" w:rsidRDefault="00A371ED" w:rsidP="00F65149">
            <w:pPr>
              <w:rPr>
                <w:sz w:val="20"/>
                <w:szCs w:val="20"/>
              </w:rPr>
            </w:pPr>
          </w:p>
          <w:p w14:paraId="083540C4" w14:textId="77777777" w:rsidR="00A371ED" w:rsidRDefault="00A371ED" w:rsidP="00F65149">
            <w:pPr>
              <w:rPr>
                <w:sz w:val="20"/>
                <w:szCs w:val="20"/>
              </w:rPr>
            </w:pPr>
          </w:p>
          <w:p w14:paraId="7E0263D5" w14:textId="77777777" w:rsidR="00A371ED" w:rsidRDefault="00A371ED" w:rsidP="00F65149">
            <w:pPr>
              <w:rPr>
                <w:sz w:val="20"/>
                <w:szCs w:val="20"/>
              </w:rPr>
            </w:pPr>
          </w:p>
          <w:p w14:paraId="3CBCF145" w14:textId="77777777" w:rsidR="00A371ED" w:rsidRDefault="00A371ED" w:rsidP="00F65149">
            <w:pPr>
              <w:rPr>
                <w:sz w:val="20"/>
                <w:szCs w:val="20"/>
              </w:rPr>
            </w:pPr>
          </w:p>
          <w:p w14:paraId="3780A687" w14:textId="77777777" w:rsidR="00A371ED" w:rsidRPr="00885E1A" w:rsidRDefault="00A371ED" w:rsidP="00F65149">
            <w:pPr>
              <w:rPr>
                <w:sz w:val="20"/>
                <w:szCs w:val="20"/>
              </w:rPr>
            </w:pPr>
          </w:p>
        </w:tc>
      </w:tr>
      <w:tr w:rsidR="00A371ED" w:rsidRPr="00480B88" w14:paraId="43D39AA1" w14:textId="77777777" w:rsidTr="00F65149">
        <w:trPr>
          <w:trHeight w:hRule="exact" w:val="1832"/>
        </w:trPr>
        <w:tc>
          <w:tcPr>
            <w:tcW w:w="7550" w:type="dxa"/>
          </w:tcPr>
          <w:p w14:paraId="4864E225" w14:textId="77777777" w:rsidR="00A371ED" w:rsidRDefault="00A371ED" w:rsidP="00A371ED">
            <w:pPr>
              <w:pStyle w:val="ListParagraph"/>
              <w:numPr>
                <w:ilvl w:val="0"/>
                <w:numId w:val="69"/>
              </w:numPr>
              <w:rPr>
                <w:sz w:val="20"/>
                <w:szCs w:val="20"/>
              </w:rPr>
            </w:pPr>
            <w:r>
              <w:rPr>
                <w:sz w:val="20"/>
                <w:szCs w:val="20"/>
              </w:rPr>
              <w:t>What ideas do you have for change, please be specific?</w:t>
            </w:r>
          </w:p>
          <w:p w14:paraId="614471DE" w14:textId="77777777" w:rsidR="00A371ED" w:rsidRDefault="00A371ED" w:rsidP="00F65149">
            <w:pPr>
              <w:rPr>
                <w:sz w:val="20"/>
                <w:szCs w:val="20"/>
              </w:rPr>
            </w:pPr>
          </w:p>
          <w:p w14:paraId="19D135FB" w14:textId="77777777" w:rsidR="00A371ED" w:rsidRDefault="00A371ED" w:rsidP="00F65149">
            <w:pPr>
              <w:rPr>
                <w:sz w:val="20"/>
                <w:szCs w:val="20"/>
              </w:rPr>
            </w:pPr>
          </w:p>
          <w:p w14:paraId="0A1099FB" w14:textId="77777777" w:rsidR="00A371ED" w:rsidRPr="0097454A" w:rsidRDefault="00A371ED" w:rsidP="00F65149">
            <w:pPr>
              <w:rPr>
                <w:sz w:val="20"/>
                <w:szCs w:val="20"/>
              </w:rPr>
            </w:pPr>
          </w:p>
        </w:tc>
        <w:tc>
          <w:tcPr>
            <w:tcW w:w="7471" w:type="dxa"/>
          </w:tcPr>
          <w:p w14:paraId="39EFE3B6" w14:textId="77777777" w:rsidR="00A371ED" w:rsidRDefault="00A371ED" w:rsidP="00A371ED">
            <w:pPr>
              <w:pStyle w:val="ListParagraph"/>
              <w:numPr>
                <w:ilvl w:val="0"/>
                <w:numId w:val="69"/>
              </w:numPr>
              <w:rPr>
                <w:sz w:val="20"/>
                <w:szCs w:val="20"/>
              </w:rPr>
            </w:pPr>
            <w:r>
              <w:rPr>
                <w:sz w:val="20"/>
                <w:szCs w:val="20"/>
              </w:rPr>
              <w:t>How will you track your progress, who and what can help?</w:t>
            </w:r>
          </w:p>
          <w:p w14:paraId="42FF996E" w14:textId="77777777" w:rsidR="00A371ED" w:rsidRDefault="00A371ED" w:rsidP="00F65149">
            <w:pPr>
              <w:rPr>
                <w:sz w:val="20"/>
                <w:szCs w:val="20"/>
              </w:rPr>
            </w:pPr>
          </w:p>
          <w:p w14:paraId="62ADE268" w14:textId="77777777" w:rsidR="00A371ED" w:rsidRPr="00480B88" w:rsidRDefault="00A371ED" w:rsidP="00F65149">
            <w:pPr>
              <w:rPr>
                <w:sz w:val="20"/>
                <w:szCs w:val="20"/>
              </w:rPr>
            </w:pPr>
          </w:p>
        </w:tc>
      </w:tr>
    </w:tbl>
    <w:p w14:paraId="47E91C01" w14:textId="77777777" w:rsidR="009A40F0" w:rsidRDefault="009A40F0">
      <w:r>
        <w:br w:type="page"/>
      </w:r>
    </w:p>
    <w:tbl>
      <w:tblPr>
        <w:tblStyle w:val="TableGrid"/>
        <w:tblW w:w="15021" w:type="dxa"/>
        <w:tblLayout w:type="fixed"/>
        <w:tblLook w:val="04A0" w:firstRow="1" w:lastRow="0" w:firstColumn="1" w:lastColumn="0" w:noHBand="0" w:noVBand="1"/>
      </w:tblPr>
      <w:tblGrid>
        <w:gridCol w:w="15021"/>
      </w:tblGrid>
      <w:tr w:rsidR="00A644AE" w:rsidRPr="00896D83" w14:paraId="7620C783" w14:textId="77777777" w:rsidTr="00C831A5">
        <w:trPr>
          <w:trHeight w:val="139"/>
        </w:trPr>
        <w:tc>
          <w:tcPr>
            <w:tcW w:w="15021" w:type="dxa"/>
            <w:shd w:val="clear" w:color="auto" w:fill="B4C6E7" w:themeFill="accent1" w:themeFillTint="66"/>
          </w:tcPr>
          <w:p w14:paraId="19DAB364" w14:textId="161DB970" w:rsidR="00A644AE" w:rsidRPr="00896D83" w:rsidRDefault="00A644AE" w:rsidP="00A644AE">
            <w:pPr>
              <w:tabs>
                <w:tab w:val="left" w:pos="2370"/>
                <w:tab w:val="center" w:pos="7402"/>
              </w:tabs>
              <w:rPr>
                <w:b/>
                <w:bCs/>
                <w:sz w:val="20"/>
                <w:szCs w:val="20"/>
              </w:rPr>
            </w:pPr>
            <w:r>
              <w:lastRenderedPageBreak/>
              <w:br w:type="page"/>
            </w:r>
            <w:r>
              <w:br w:type="page"/>
            </w:r>
            <w:r>
              <w:tab/>
            </w:r>
            <w:r>
              <w:tab/>
            </w:r>
            <w:r w:rsidRPr="0001067C">
              <w:rPr>
                <w:b/>
                <w:bCs/>
              </w:rPr>
              <w:t>FUTURISTIC</w:t>
            </w:r>
          </w:p>
        </w:tc>
      </w:tr>
      <w:tr w:rsidR="00A644AE" w:rsidRPr="00A4508D" w14:paraId="66E87AB6" w14:textId="77777777" w:rsidTr="00A644AE">
        <w:trPr>
          <w:trHeight w:val="583"/>
        </w:trPr>
        <w:tc>
          <w:tcPr>
            <w:tcW w:w="15021" w:type="dxa"/>
          </w:tcPr>
          <w:p w14:paraId="0CF6A148" w14:textId="77777777" w:rsidR="00A96598" w:rsidRDefault="00A96598" w:rsidP="00D31A40">
            <w:pPr>
              <w:jc w:val="center"/>
              <w:rPr>
                <w:bCs/>
                <w:i/>
                <w:iCs/>
                <w:sz w:val="20"/>
                <w:szCs w:val="20"/>
              </w:rPr>
            </w:pPr>
          </w:p>
          <w:p w14:paraId="5B6409D4" w14:textId="06D1AF5E" w:rsidR="00A644AE" w:rsidRPr="006A5502" w:rsidRDefault="002B1AC6" w:rsidP="00D31A40">
            <w:pPr>
              <w:jc w:val="center"/>
              <w:rPr>
                <w:bCs/>
                <w:i/>
                <w:iCs/>
                <w:sz w:val="20"/>
                <w:szCs w:val="20"/>
              </w:rPr>
            </w:pPr>
            <w:r>
              <w:rPr>
                <w:bCs/>
                <w:i/>
                <w:iCs/>
                <w:sz w:val="20"/>
                <w:szCs w:val="20"/>
              </w:rPr>
              <w:t>S</w:t>
            </w:r>
            <w:r w:rsidR="00A644AE" w:rsidRPr="006A5502">
              <w:rPr>
                <w:bCs/>
                <w:i/>
                <w:iCs/>
                <w:sz w:val="20"/>
                <w:szCs w:val="20"/>
              </w:rPr>
              <w:t>trong in the Futuristic theme</w:t>
            </w:r>
            <w:r>
              <w:rPr>
                <w:bCs/>
                <w:i/>
                <w:iCs/>
                <w:sz w:val="20"/>
                <w:szCs w:val="20"/>
              </w:rPr>
              <w:t>, you</w:t>
            </w:r>
            <w:r w:rsidR="00A644AE" w:rsidRPr="006A5502">
              <w:rPr>
                <w:bCs/>
                <w:i/>
                <w:iCs/>
                <w:sz w:val="20"/>
                <w:szCs w:val="20"/>
              </w:rPr>
              <w:t xml:space="preserve"> are inspired by the future and what could be.</w:t>
            </w:r>
            <w:r>
              <w:rPr>
                <w:bCs/>
                <w:i/>
                <w:iCs/>
                <w:sz w:val="20"/>
                <w:szCs w:val="20"/>
              </w:rPr>
              <w:t xml:space="preserve"> You </w:t>
            </w:r>
            <w:r w:rsidR="00A644AE" w:rsidRPr="006A5502">
              <w:rPr>
                <w:bCs/>
                <w:i/>
                <w:iCs/>
                <w:sz w:val="20"/>
                <w:szCs w:val="20"/>
              </w:rPr>
              <w:t>inspire others with</w:t>
            </w:r>
            <w:r>
              <w:rPr>
                <w:bCs/>
                <w:i/>
                <w:iCs/>
                <w:sz w:val="20"/>
                <w:szCs w:val="20"/>
              </w:rPr>
              <w:t xml:space="preserve"> </w:t>
            </w:r>
            <w:r w:rsidR="003851D4">
              <w:rPr>
                <w:bCs/>
                <w:i/>
                <w:iCs/>
                <w:sz w:val="20"/>
                <w:szCs w:val="20"/>
              </w:rPr>
              <w:t xml:space="preserve">your </w:t>
            </w:r>
            <w:r w:rsidR="003851D4" w:rsidRPr="006A5502">
              <w:rPr>
                <w:bCs/>
                <w:i/>
                <w:iCs/>
                <w:sz w:val="20"/>
                <w:szCs w:val="20"/>
              </w:rPr>
              <w:t>visions</w:t>
            </w:r>
            <w:r w:rsidR="00A644AE" w:rsidRPr="006A5502">
              <w:rPr>
                <w:bCs/>
                <w:i/>
                <w:iCs/>
                <w:sz w:val="20"/>
                <w:szCs w:val="20"/>
              </w:rPr>
              <w:t xml:space="preserve"> of the future.</w:t>
            </w:r>
          </w:p>
          <w:p w14:paraId="3582684F" w14:textId="300E5DA2" w:rsidR="00A644AE" w:rsidRPr="00A4508D" w:rsidRDefault="00A644AE" w:rsidP="00A644AE">
            <w:pPr>
              <w:jc w:val="center"/>
              <w:rPr>
                <w:b/>
                <w:bCs/>
                <w:i/>
                <w:iCs/>
                <w:sz w:val="20"/>
                <w:szCs w:val="20"/>
              </w:rPr>
            </w:pPr>
          </w:p>
        </w:tc>
      </w:tr>
      <w:tr w:rsidR="00A644AE" w14:paraId="6249120E" w14:textId="77777777" w:rsidTr="00DC5B92">
        <w:trPr>
          <w:trHeight w:val="239"/>
        </w:trPr>
        <w:tc>
          <w:tcPr>
            <w:tcW w:w="15021" w:type="dxa"/>
          </w:tcPr>
          <w:p w14:paraId="7FB8740D" w14:textId="77777777" w:rsidR="00A644AE" w:rsidRDefault="00A644AE" w:rsidP="00D31A40">
            <w:pPr>
              <w:jc w:val="center"/>
              <w:rPr>
                <w:b/>
                <w:bCs/>
                <w:sz w:val="20"/>
                <w:szCs w:val="20"/>
              </w:rPr>
            </w:pPr>
            <w:r>
              <w:rPr>
                <w:b/>
                <w:bCs/>
                <w:sz w:val="20"/>
                <w:szCs w:val="20"/>
              </w:rPr>
              <w:t xml:space="preserve"> WHAT HAPPENS WHEN YOU PLAY TO YOUR PLAYING TO YOUR STRENGTH - THE POSITIVES</w:t>
            </w:r>
          </w:p>
        </w:tc>
      </w:tr>
      <w:tr w:rsidR="00A644AE" w:rsidRPr="00F904C0" w14:paraId="753CEC3B" w14:textId="77777777" w:rsidTr="00A644AE">
        <w:trPr>
          <w:trHeight w:val="900"/>
        </w:trPr>
        <w:tc>
          <w:tcPr>
            <w:tcW w:w="15021" w:type="dxa"/>
          </w:tcPr>
          <w:p w14:paraId="1CF92257" w14:textId="77777777" w:rsidR="00DC5B92" w:rsidRDefault="00DC5B92" w:rsidP="00A644AE">
            <w:pPr>
              <w:jc w:val="center"/>
              <w:rPr>
                <w:bCs/>
                <w:sz w:val="20"/>
                <w:szCs w:val="20"/>
              </w:rPr>
            </w:pPr>
          </w:p>
          <w:p w14:paraId="5C05BD20" w14:textId="4458C7E3" w:rsidR="00A644AE" w:rsidRPr="00A644AE" w:rsidRDefault="00A644AE" w:rsidP="00A644AE">
            <w:pPr>
              <w:jc w:val="center"/>
              <w:rPr>
                <w:bCs/>
                <w:sz w:val="20"/>
                <w:szCs w:val="20"/>
              </w:rPr>
            </w:pPr>
            <w:r w:rsidRPr="00A644AE">
              <w:rPr>
                <w:bCs/>
                <w:sz w:val="20"/>
                <w:szCs w:val="20"/>
              </w:rPr>
              <w:t>You tend to see the future in great detail and are likely able to vividly describe that future. As such, by sharing your vision, you can inspire others to achieve things they never thought possible.</w:t>
            </w:r>
          </w:p>
          <w:p w14:paraId="226A1319" w14:textId="5975FE4F" w:rsidR="00A644AE" w:rsidRDefault="00A644AE" w:rsidP="00A644AE">
            <w:pPr>
              <w:jc w:val="center"/>
              <w:rPr>
                <w:bCs/>
                <w:sz w:val="20"/>
                <w:szCs w:val="20"/>
              </w:rPr>
            </w:pPr>
            <w:r w:rsidRPr="00A644AE">
              <w:rPr>
                <w:bCs/>
                <w:sz w:val="20"/>
                <w:szCs w:val="20"/>
              </w:rPr>
              <w:t xml:space="preserve">By asking questions like </w:t>
            </w:r>
            <w:r w:rsidR="00927305">
              <w:rPr>
                <w:bCs/>
                <w:sz w:val="20"/>
                <w:szCs w:val="20"/>
              </w:rPr>
              <w:t>‘</w:t>
            </w:r>
            <w:r w:rsidRPr="00A644AE">
              <w:rPr>
                <w:bCs/>
                <w:sz w:val="20"/>
                <w:szCs w:val="20"/>
              </w:rPr>
              <w:t>What if …?</w:t>
            </w:r>
            <w:r w:rsidR="00927305">
              <w:rPr>
                <w:bCs/>
                <w:sz w:val="20"/>
                <w:szCs w:val="20"/>
              </w:rPr>
              <w:t>’</w:t>
            </w:r>
            <w:r w:rsidRPr="00A644AE">
              <w:rPr>
                <w:bCs/>
                <w:sz w:val="20"/>
                <w:szCs w:val="20"/>
              </w:rPr>
              <w:t xml:space="preserve"> or </w:t>
            </w:r>
            <w:r w:rsidR="00927305">
              <w:rPr>
                <w:bCs/>
                <w:sz w:val="20"/>
                <w:szCs w:val="20"/>
              </w:rPr>
              <w:t>‘</w:t>
            </w:r>
            <w:r w:rsidRPr="00A644AE">
              <w:rPr>
                <w:bCs/>
                <w:sz w:val="20"/>
                <w:szCs w:val="20"/>
              </w:rPr>
              <w:t>Wouldn't it be great if …?</w:t>
            </w:r>
            <w:r w:rsidR="00927305">
              <w:rPr>
                <w:bCs/>
                <w:sz w:val="20"/>
                <w:szCs w:val="20"/>
              </w:rPr>
              <w:t>’</w:t>
            </w:r>
            <w:r w:rsidRPr="00A644AE">
              <w:rPr>
                <w:bCs/>
                <w:sz w:val="20"/>
                <w:szCs w:val="20"/>
              </w:rPr>
              <w:t xml:space="preserve"> you keep yourself and your team moving forward.</w:t>
            </w:r>
          </w:p>
          <w:p w14:paraId="7B0BB854" w14:textId="6ECD7729" w:rsidR="00A644AE" w:rsidRPr="00A644AE" w:rsidRDefault="00A644AE" w:rsidP="00A644AE">
            <w:pPr>
              <w:jc w:val="center"/>
              <w:rPr>
                <w:bCs/>
                <w:sz w:val="20"/>
                <w:szCs w:val="20"/>
              </w:rPr>
            </w:pPr>
            <w:r w:rsidRPr="00A644AE">
              <w:rPr>
                <w:bCs/>
                <w:sz w:val="20"/>
                <w:szCs w:val="20"/>
              </w:rPr>
              <w:t>Your Futuristic talents can be a source of hope and optimism</w:t>
            </w:r>
            <w:r w:rsidR="007E5EE0">
              <w:rPr>
                <w:bCs/>
                <w:sz w:val="20"/>
                <w:szCs w:val="20"/>
              </w:rPr>
              <w:t xml:space="preserve">, </w:t>
            </w:r>
            <w:r w:rsidRPr="00A644AE">
              <w:rPr>
                <w:bCs/>
                <w:sz w:val="20"/>
                <w:szCs w:val="20"/>
              </w:rPr>
              <w:t>for yourself and for others. You look ahead to what you and others can become, not wanting to waste time rehashing the mistakes of the past. You learn from the past, of course, but you don't let it inhibit future possibilities.</w:t>
            </w:r>
          </w:p>
          <w:p w14:paraId="50921949" w14:textId="77777777" w:rsidR="00A644AE" w:rsidRDefault="00A644AE" w:rsidP="00A644AE">
            <w:pPr>
              <w:jc w:val="center"/>
              <w:rPr>
                <w:bCs/>
                <w:sz w:val="20"/>
                <w:szCs w:val="20"/>
              </w:rPr>
            </w:pPr>
            <w:r w:rsidRPr="00A644AE">
              <w:rPr>
                <w:bCs/>
                <w:sz w:val="20"/>
                <w:szCs w:val="20"/>
              </w:rPr>
              <w:t>Because you are focused on the future, others might see you as a sounding board or a source of advice. You c</w:t>
            </w:r>
            <w:r w:rsidR="00F462CF">
              <w:rPr>
                <w:bCs/>
                <w:sz w:val="20"/>
                <w:szCs w:val="20"/>
              </w:rPr>
              <w:t>an help others not only visualis</w:t>
            </w:r>
            <w:r w:rsidRPr="00A644AE">
              <w:rPr>
                <w:bCs/>
                <w:sz w:val="20"/>
                <w:szCs w:val="20"/>
              </w:rPr>
              <w:t>e their dreams but see a way toward accomplishing them.</w:t>
            </w:r>
          </w:p>
          <w:p w14:paraId="2A1B529C" w14:textId="78607D40" w:rsidR="00DC5B92" w:rsidRPr="00F904C0" w:rsidRDefault="00DC5B92" w:rsidP="00A644AE">
            <w:pPr>
              <w:jc w:val="center"/>
              <w:rPr>
                <w:bCs/>
                <w:sz w:val="20"/>
                <w:szCs w:val="20"/>
              </w:rPr>
            </w:pPr>
          </w:p>
        </w:tc>
      </w:tr>
      <w:tr w:rsidR="00A644AE" w:rsidRPr="00591496" w14:paraId="4AB0CA4E" w14:textId="77777777" w:rsidTr="00A644AE">
        <w:trPr>
          <w:trHeight w:val="286"/>
        </w:trPr>
        <w:tc>
          <w:tcPr>
            <w:tcW w:w="15021" w:type="dxa"/>
          </w:tcPr>
          <w:p w14:paraId="3D3F912A" w14:textId="77777777" w:rsidR="00A644AE" w:rsidRPr="00591496" w:rsidRDefault="00A644AE" w:rsidP="00D31A40">
            <w:pPr>
              <w:jc w:val="center"/>
              <w:rPr>
                <w:b/>
                <w:bCs/>
                <w:sz w:val="20"/>
                <w:szCs w:val="20"/>
              </w:rPr>
            </w:pPr>
            <w:r>
              <w:rPr>
                <w:b/>
                <w:bCs/>
                <w:sz w:val="20"/>
                <w:szCs w:val="20"/>
              </w:rPr>
              <w:t>WHAT HAPPENS WHEN YOU OVERPLAY YOUR STRENGTH - THE SHADOW SIDE</w:t>
            </w:r>
          </w:p>
        </w:tc>
      </w:tr>
      <w:tr w:rsidR="00A644AE" w:rsidRPr="009E0362" w14:paraId="0814EDB8" w14:textId="77777777" w:rsidTr="00A644AE">
        <w:trPr>
          <w:trHeight w:val="1361"/>
        </w:trPr>
        <w:tc>
          <w:tcPr>
            <w:tcW w:w="15021" w:type="dxa"/>
          </w:tcPr>
          <w:p w14:paraId="3FAF2C10" w14:textId="77777777" w:rsidR="00DC5B92" w:rsidRDefault="00DC5B92" w:rsidP="00A644AE">
            <w:pPr>
              <w:jc w:val="center"/>
              <w:rPr>
                <w:sz w:val="20"/>
                <w:szCs w:val="20"/>
              </w:rPr>
            </w:pPr>
          </w:p>
          <w:p w14:paraId="6DFB8148" w14:textId="606D64D8" w:rsidR="00A644AE" w:rsidRPr="00A644AE" w:rsidRDefault="00A644AE" w:rsidP="00A644AE">
            <w:pPr>
              <w:jc w:val="center"/>
              <w:rPr>
                <w:sz w:val="20"/>
                <w:szCs w:val="20"/>
              </w:rPr>
            </w:pPr>
            <w:r w:rsidRPr="00A644AE">
              <w:rPr>
                <w:sz w:val="20"/>
                <w:szCs w:val="20"/>
              </w:rPr>
              <w:t>You can tend to be so focused on tomorrow that you miss the beauty, wonder and opportunities of today.</w:t>
            </w:r>
          </w:p>
          <w:p w14:paraId="649B96F3" w14:textId="46485BF7" w:rsidR="00A644AE" w:rsidRPr="00A644AE" w:rsidRDefault="00A644AE" w:rsidP="00A644AE">
            <w:pPr>
              <w:jc w:val="center"/>
              <w:rPr>
                <w:sz w:val="20"/>
                <w:szCs w:val="20"/>
              </w:rPr>
            </w:pPr>
            <w:r w:rsidRPr="00A644AE">
              <w:rPr>
                <w:sz w:val="20"/>
                <w:szCs w:val="20"/>
              </w:rPr>
              <w:t>You can tend not to be fully present to the people who are with you</w:t>
            </w:r>
            <w:r w:rsidR="007E5EE0">
              <w:rPr>
                <w:sz w:val="20"/>
                <w:szCs w:val="20"/>
              </w:rPr>
              <w:t xml:space="preserve">, </w:t>
            </w:r>
            <w:r w:rsidRPr="00A644AE">
              <w:rPr>
                <w:sz w:val="20"/>
                <w:szCs w:val="20"/>
              </w:rPr>
              <w:t>jumping ahead, anticipating what they are going to say, thinking about the next appointment on your agenda. This can lead others to feel you don't fully value or appreciate them.</w:t>
            </w:r>
          </w:p>
          <w:p w14:paraId="3FFAC26B" w14:textId="62150E52" w:rsidR="00A644AE" w:rsidRPr="00A644AE" w:rsidRDefault="00A644AE" w:rsidP="00A644AE">
            <w:pPr>
              <w:jc w:val="center"/>
              <w:rPr>
                <w:sz w:val="20"/>
                <w:szCs w:val="20"/>
              </w:rPr>
            </w:pPr>
            <w:r w:rsidRPr="00A644AE">
              <w:rPr>
                <w:sz w:val="20"/>
                <w:szCs w:val="20"/>
              </w:rPr>
              <w:t xml:space="preserve">If your team is getting ready to deliver a critical milestone, you could derail their progress by jumping in with, </w:t>
            </w:r>
            <w:r w:rsidR="00927305">
              <w:rPr>
                <w:sz w:val="20"/>
                <w:szCs w:val="20"/>
              </w:rPr>
              <w:t>‘</w:t>
            </w:r>
            <w:r w:rsidRPr="00A644AE">
              <w:rPr>
                <w:sz w:val="20"/>
                <w:szCs w:val="20"/>
              </w:rPr>
              <w:t>Hey, you know what would be great if we could do it next year?</w:t>
            </w:r>
            <w:r w:rsidR="00927305">
              <w:rPr>
                <w:sz w:val="20"/>
                <w:szCs w:val="20"/>
              </w:rPr>
              <w:t>’</w:t>
            </w:r>
          </w:p>
          <w:p w14:paraId="58B3A27F" w14:textId="5CD3532D" w:rsidR="00A644AE" w:rsidRDefault="00A644AE" w:rsidP="00A644AE">
            <w:pPr>
              <w:jc w:val="center"/>
              <w:rPr>
                <w:sz w:val="20"/>
                <w:szCs w:val="20"/>
              </w:rPr>
            </w:pPr>
            <w:r w:rsidRPr="00A644AE">
              <w:rPr>
                <w:sz w:val="20"/>
                <w:szCs w:val="20"/>
              </w:rPr>
              <w:t xml:space="preserve">The energy and satisfaction you derive from thinking about the future may lead others to perceive you as an impractical, unrealistic dreamer. </w:t>
            </w:r>
          </w:p>
          <w:p w14:paraId="358345AE" w14:textId="53E0F863" w:rsidR="001A2DEC" w:rsidRPr="009E0362" w:rsidRDefault="001A2DEC" w:rsidP="001A2DEC">
            <w:pPr>
              <w:rPr>
                <w:sz w:val="20"/>
                <w:szCs w:val="20"/>
              </w:rPr>
            </w:pPr>
          </w:p>
        </w:tc>
      </w:tr>
    </w:tbl>
    <w:p w14:paraId="59A5B9CC" w14:textId="77777777" w:rsidR="00766D45" w:rsidRDefault="00766D45" w:rsidP="00A644AE">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3A8539D4" w14:textId="77777777" w:rsidTr="00F65149">
        <w:trPr>
          <w:trHeight w:val="258"/>
        </w:trPr>
        <w:tc>
          <w:tcPr>
            <w:tcW w:w="15021" w:type="dxa"/>
            <w:gridSpan w:val="2"/>
          </w:tcPr>
          <w:p w14:paraId="52AC6400"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0EEA83B0" w14:textId="77777777" w:rsidTr="00F65149">
        <w:trPr>
          <w:trHeight w:hRule="exact" w:val="1832"/>
        </w:trPr>
        <w:tc>
          <w:tcPr>
            <w:tcW w:w="7550" w:type="dxa"/>
          </w:tcPr>
          <w:p w14:paraId="24084E16" w14:textId="77777777" w:rsidR="00A371ED" w:rsidRDefault="00A371ED" w:rsidP="00A371ED">
            <w:pPr>
              <w:pStyle w:val="ListParagraph"/>
              <w:numPr>
                <w:ilvl w:val="0"/>
                <w:numId w:val="70"/>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6DA87430" w14:textId="77777777" w:rsidR="00A371ED" w:rsidRDefault="00A371ED" w:rsidP="00F65149">
            <w:pPr>
              <w:rPr>
                <w:sz w:val="20"/>
                <w:szCs w:val="20"/>
              </w:rPr>
            </w:pPr>
          </w:p>
          <w:p w14:paraId="727E393D" w14:textId="77777777" w:rsidR="00A371ED" w:rsidRDefault="00A371ED" w:rsidP="00F65149">
            <w:pPr>
              <w:rPr>
                <w:sz w:val="20"/>
                <w:szCs w:val="20"/>
              </w:rPr>
            </w:pPr>
          </w:p>
          <w:p w14:paraId="6F66D743" w14:textId="77777777" w:rsidR="00A371ED" w:rsidRDefault="00A371ED" w:rsidP="00F65149">
            <w:pPr>
              <w:rPr>
                <w:sz w:val="20"/>
                <w:szCs w:val="20"/>
              </w:rPr>
            </w:pPr>
          </w:p>
          <w:p w14:paraId="575D1A27" w14:textId="77777777" w:rsidR="00A371ED" w:rsidRDefault="00A371ED" w:rsidP="00F65149">
            <w:pPr>
              <w:rPr>
                <w:sz w:val="20"/>
                <w:szCs w:val="20"/>
              </w:rPr>
            </w:pPr>
          </w:p>
          <w:p w14:paraId="29C12AE7" w14:textId="77777777" w:rsidR="00A371ED" w:rsidRDefault="00A371ED" w:rsidP="00F65149">
            <w:pPr>
              <w:rPr>
                <w:sz w:val="20"/>
                <w:szCs w:val="20"/>
              </w:rPr>
            </w:pPr>
          </w:p>
          <w:p w14:paraId="7297A67F" w14:textId="77777777" w:rsidR="00A371ED" w:rsidRDefault="00A371ED" w:rsidP="00F65149">
            <w:pPr>
              <w:rPr>
                <w:sz w:val="20"/>
                <w:szCs w:val="20"/>
              </w:rPr>
            </w:pPr>
          </w:p>
          <w:p w14:paraId="3EDB5A63" w14:textId="77777777" w:rsidR="00A371ED" w:rsidRDefault="00A371ED" w:rsidP="00F65149">
            <w:pPr>
              <w:rPr>
                <w:sz w:val="20"/>
                <w:szCs w:val="20"/>
              </w:rPr>
            </w:pPr>
          </w:p>
          <w:p w14:paraId="0027525F" w14:textId="77777777" w:rsidR="00A371ED" w:rsidRDefault="00A371ED" w:rsidP="00F65149">
            <w:pPr>
              <w:rPr>
                <w:sz w:val="20"/>
                <w:szCs w:val="20"/>
              </w:rPr>
            </w:pPr>
          </w:p>
          <w:p w14:paraId="7F8FC825" w14:textId="77777777" w:rsidR="00A371ED" w:rsidRDefault="00A371ED" w:rsidP="00F65149">
            <w:pPr>
              <w:rPr>
                <w:sz w:val="20"/>
                <w:szCs w:val="20"/>
              </w:rPr>
            </w:pPr>
          </w:p>
          <w:p w14:paraId="49FE3824" w14:textId="77777777" w:rsidR="00A371ED" w:rsidRDefault="00A371ED" w:rsidP="00F65149">
            <w:pPr>
              <w:rPr>
                <w:sz w:val="20"/>
                <w:szCs w:val="20"/>
              </w:rPr>
            </w:pPr>
          </w:p>
          <w:p w14:paraId="38BC992A" w14:textId="77777777" w:rsidR="00A371ED" w:rsidRDefault="00A371ED" w:rsidP="00F65149">
            <w:pPr>
              <w:rPr>
                <w:sz w:val="20"/>
                <w:szCs w:val="20"/>
              </w:rPr>
            </w:pPr>
          </w:p>
          <w:p w14:paraId="364CC32A" w14:textId="77777777" w:rsidR="00A371ED" w:rsidRPr="0097454A" w:rsidRDefault="00A371ED" w:rsidP="00F65149">
            <w:pPr>
              <w:rPr>
                <w:sz w:val="20"/>
                <w:szCs w:val="20"/>
              </w:rPr>
            </w:pPr>
          </w:p>
        </w:tc>
        <w:tc>
          <w:tcPr>
            <w:tcW w:w="7471" w:type="dxa"/>
          </w:tcPr>
          <w:p w14:paraId="39E7F31B" w14:textId="77777777" w:rsidR="00A371ED" w:rsidRDefault="00A371ED" w:rsidP="00A371ED">
            <w:pPr>
              <w:pStyle w:val="ListParagraph"/>
              <w:numPr>
                <w:ilvl w:val="0"/>
                <w:numId w:val="70"/>
              </w:numPr>
              <w:rPr>
                <w:sz w:val="20"/>
                <w:szCs w:val="20"/>
              </w:rPr>
            </w:pPr>
            <w:r w:rsidRPr="00B74AC5">
              <w:rPr>
                <w:sz w:val="20"/>
                <w:szCs w:val="20"/>
              </w:rPr>
              <w:t>What gets stuck</w:t>
            </w:r>
            <w:r>
              <w:rPr>
                <w:sz w:val="20"/>
                <w:szCs w:val="20"/>
              </w:rPr>
              <w:t>, where is the shadow side of this strength getting in the way?</w:t>
            </w:r>
          </w:p>
          <w:p w14:paraId="12662C47" w14:textId="77777777" w:rsidR="00A371ED" w:rsidRDefault="00A371ED" w:rsidP="00F65149">
            <w:pPr>
              <w:rPr>
                <w:sz w:val="20"/>
                <w:szCs w:val="20"/>
              </w:rPr>
            </w:pPr>
          </w:p>
          <w:p w14:paraId="74BD4E9F" w14:textId="77777777" w:rsidR="00A371ED" w:rsidRDefault="00A371ED" w:rsidP="00F65149">
            <w:pPr>
              <w:rPr>
                <w:sz w:val="20"/>
                <w:szCs w:val="20"/>
              </w:rPr>
            </w:pPr>
          </w:p>
          <w:p w14:paraId="1D7E17C2" w14:textId="77777777" w:rsidR="00A371ED" w:rsidRDefault="00A371ED" w:rsidP="00F65149">
            <w:pPr>
              <w:rPr>
                <w:sz w:val="20"/>
                <w:szCs w:val="20"/>
              </w:rPr>
            </w:pPr>
          </w:p>
          <w:p w14:paraId="096239D5" w14:textId="77777777" w:rsidR="00A371ED" w:rsidRDefault="00A371ED" w:rsidP="00F65149">
            <w:pPr>
              <w:rPr>
                <w:sz w:val="20"/>
                <w:szCs w:val="20"/>
              </w:rPr>
            </w:pPr>
          </w:p>
          <w:p w14:paraId="18515761" w14:textId="77777777" w:rsidR="00A371ED" w:rsidRDefault="00A371ED" w:rsidP="00F65149">
            <w:pPr>
              <w:rPr>
                <w:sz w:val="20"/>
                <w:szCs w:val="20"/>
              </w:rPr>
            </w:pPr>
          </w:p>
          <w:p w14:paraId="0391E428" w14:textId="77777777" w:rsidR="00A371ED" w:rsidRPr="00885E1A" w:rsidRDefault="00A371ED" w:rsidP="00F65149">
            <w:pPr>
              <w:rPr>
                <w:sz w:val="20"/>
                <w:szCs w:val="20"/>
              </w:rPr>
            </w:pPr>
          </w:p>
        </w:tc>
      </w:tr>
      <w:tr w:rsidR="00A371ED" w:rsidRPr="00480B88" w14:paraId="120CE807" w14:textId="77777777" w:rsidTr="00F65149">
        <w:trPr>
          <w:trHeight w:hRule="exact" w:val="1832"/>
        </w:trPr>
        <w:tc>
          <w:tcPr>
            <w:tcW w:w="7550" w:type="dxa"/>
          </w:tcPr>
          <w:p w14:paraId="55CAB068" w14:textId="77777777" w:rsidR="00A371ED" w:rsidRDefault="00A371ED" w:rsidP="00A371ED">
            <w:pPr>
              <w:pStyle w:val="ListParagraph"/>
              <w:numPr>
                <w:ilvl w:val="0"/>
                <w:numId w:val="70"/>
              </w:numPr>
              <w:rPr>
                <w:sz w:val="20"/>
                <w:szCs w:val="20"/>
              </w:rPr>
            </w:pPr>
            <w:r>
              <w:rPr>
                <w:sz w:val="20"/>
                <w:szCs w:val="20"/>
              </w:rPr>
              <w:t>What ideas do you have for change, please be specific?</w:t>
            </w:r>
          </w:p>
          <w:p w14:paraId="5BDE6BD5" w14:textId="77777777" w:rsidR="00A371ED" w:rsidRDefault="00A371ED" w:rsidP="00F65149">
            <w:pPr>
              <w:rPr>
                <w:sz w:val="20"/>
                <w:szCs w:val="20"/>
              </w:rPr>
            </w:pPr>
          </w:p>
          <w:p w14:paraId="7EDBB35A" w14:textId="77777777" w:rsidR="00A371ED" w:rsidRDefault="00A371ED" w:rsidP="00F65149">
            <w:pPr>
              <w:rPr>
                <w:sz w:val="20"/>
                <w:szCs w:val="20"/>
              </w:rPr>
            </w:pPr>
          </w:p>
          <w:p w14:paraId="4D7C6FE4" w14:textId="77777777" w:rsidR="00A371ED" w:rsidRPr="0097454A" w:rsidRDefault="00A371ED" w:rsidP="00F65149">
            <w:pPr>
              <w:rPr>
                <w:sz w:val="20"/>
                <w:szCs w:val="20"/>
              </w:rPr>
            </w:pPr>
          </w:p>
        </w:tc>
        <w:tc>
          <w:tcPr>
            <w:tcW w:w="7471" w:type="dxa"/>
          </w:tcPr>
          <w:p w14:paraId="39DD62C2" w14:textId="77777777" w:rsidR="00A371ED" w:rsidRDefault="00A371ED" w:rsidP="00A371ED">
            <w:pPr>
              <w:pStyle w:val="ListParagraph"/>
              <w:numPr>
                <w:ilvl w:val="0"/>
                <w:numId w:val="70"/>
              </w:numPr>
              <w:rPr>
                <w:sz w:val="20"/>
                <w:szCs w:val="20"/>
              </w:rPr>
            </w:pPr>
            <w:r>
              <w:rPr>
                <w:sz w:val="20"/>
                <w:szCs w:val="20"/>
              </w:rPr>
              <w:t>How will you track your progress, who and what can help?</w:t>
            </w:r>
          </w:p>
          <w:p w14:paraId="7D2279A6" w14:textId="77777777" w:rsidR="00A371ED" w:rsidRDefault="00A371ED" w:rsidP="00F65149">
            <w:pPr>
              <w:rPr>
                <w:sz w:val="20"/>
                <w:szCs w:val="20"/>
              </w:rPr>
            </w:pPr>
          </w:p>
          <w:p w14:paraId="2EA1D8F5" w14:textId="77777777" w:rsidR="00A371ED" w:rsidRPr="00480B88" w:rsidRDefault="00A371ED" w:rsidP="00F65149">
            <w:pPr>
              <w:rPr>
                <w:sz w:val="20"/>
                <w:szCs w:val="20"/>
              </w:rPr>
            </w:pPr>
          </w:p>
        </w:tc>
      </w:tr>
    </w:tbl>
    <w:p w14:paraId="7EE5D86A" w14:textId="77777777" w:rsidR="00A371ED" w:rsidRPr="0097454A" w:rsidRDefault="00A371ED" w:rsidP="00A644AE">
      <w:pPr>
        <w:rPr>
          <w:i/>
          <w:iCs/>
        </w:rPr>
      </w:pPr>
    </w:p>
    <w:tbl>
      <w:tblPr>
        <w:tblStyle w:val="TableGrid"/>
        <w:tblpPr w:leftFromText="180" w:rightFromText="180" w:horzAnchor="margin" w:tblpY="600"/>
        <w:tblW w:w="15021" w:type="dxa"/>
        <w:tblLayout w:type="fixed"/>
        <w:tblLook w:val="04A0" w:firstRow="1" w:lastRow="0" w:firstColumn="1" w:lastColumn="0" w:noHBand="0" w:noVBand="1"/>
      </w:tblPr>
      <w:tblGrid>
        <w:gridCol w:w="15021"/>
      </w:tblGrid>
      <w:tr w:rsidR="00A644AE" w:rsidRPr="00896D83" w14:paraId="736D5F71" w14:textId="77777777" w:rsidTr="00A96598">
        <w:trPr>
          <w:trHeight w:val="139"/>
        </w:trPr>
        <w:tc>
          <w:tcPr>
            <w:tcW w:w="15021" w:type="dxa"/>
            <w:shd w:val="clear" w:color="auto" w:fill="B4C6E7" w:themeFill="accent1" w:themeFillTint="66"/>
          </w:tcPr>
          <w:p w14:paraId="7451711D" w14:textId="12313E60" w:rsidR="00A644AE" w:rsidRPr="00896D83" w:rsidRDefault="00A644AE" w:rsidP="00A96598">
            <w:pPr>
              <w:tabs>
                <w:tab w:val="left" w:pos="2370"/>
                <w:tab w:val="center" w:pos="7402"/>
              </w:tabs>
              <w:rPr>
                <w:b/>
                <w:bCs/>
                <w:sz w:val="20"/>
                <w:szCs w:val="20"/>
              </w:rPr>
            </w:pPr>
            <w:r>
              <w:lastRenderedPageBreak/>
              <w:br w:type="page"/>
            </w:r>
            <w:r>
              <w:br w:type="page"/>
            </w:r>
            <w:r>
              <w:br w:type="page"/>
            </w:r>
            <w:r>
              <w:tab/>
            </w:r>
            <w:r>
              <w:tab/>
            </w:r>
            <w:r w:rsidRPr="00A644AE">
              <w:rPr>
                <w:b/>
                <w:bCs/>
              </w:rPr>
              <w:t>IDEATION</w:t>
            </w:r>
          </w:p>
        </w:tc>
      </w:tr>
      <w:tr w:rsidR="00A644AE" w:rsidRPr="00A4508D" w14:paraId="1ED1D906" w14:textId="77777777" w:rsidTr="00A96598">
        <w:trPr>
          <w:trHeight w:val="583"/>
        </w:trPr>
        <w:tc>
          <w:tcPr>
            <w:tcW w:w="15021" w:type="dxa"/>
          </w:tcPr>
          <w:p w14:paraId="320A5F3E" w14:textId="77777777" w:rsidR="00A96598" w:rsidRDefault="00A96598" w:rsidP="00A96598">
            <w:pPr>
              <w:jc w:val="center"/>
              <w:rPr>
                <w:bCs/>
                <w:i/>
                <w:iCs/>
                <w:sz w:val="20"/>
                <w:szCs w:val="20"/>
              </w:rPr>
            </w:pPr>
          </w:p>
          <w:p w14:paraId="1CCE2F83" w14:textId="3E0553D2" w:rsidR="003249C4" w:rsidRPr="006A5502" w:rsidRDefault="002B1AC6" w:rsidP="00A96598">
            <w:pPr>
              <w:jc w:val="center"/>
              <w:rPr>
                <w:bCs/>
                <w:i/>
                <w:iCs/>
                <w:sz w:val="20"/>
                <w:szCs w:val="20"/>
              </w:rPr>
            </w:pPr>
            <w:r>
              <w:rPr>
                <w:bCs/>
                <w:i/>
                <w:iCs/>
                <w:sz w:val="20"/>
                <w:szCs w:val="20"/>
              </w:rPr>
              <w:t>S</w:t>
            </w:r>
            <w:r w:rsidR="003249C4" w:rsidRPr="006A5502">
              <w:rPr>
                <w:bCs/>
                <w:i/>
                <w:iCs/>
                <w:sz w:val="20"/>
                <w:szCs w:val="20"/>
              </w:rPr>
              <w:t>trong in the Ideation theme</w:t>
            </w:r>
            <w:r>
              <w:rPr>
                <w:bCs/>
                <w:i/>
                <w:iCs/>
                <w:sz w:val="20"/>
                <w:szCs w:val="20"/>
              </w:rPr>
              <w:t xml:space="preserve">, </w:t>
            </w:r>
            <w:r w:rsidR="003851D4">
              <w:rPr>
                <w:bCs/>
                <w:i/>
                <w:iCs/>
                <w:sz w:val="20"/>
                <w:szCs w:val="20"/>
              </w:rPr>
              <w:t xml:space="preserve">you </w:t>
            </w:r>
            <w:r w:rsidR="003851D4" w:rsidRPr="006A5502">
              <w:rPr>
                <w:bCs/>
                <w:i/>
                <w:iCs/>
                <w:sz w:val="20"/>
                <w:szCs w:val="20"/>
              </w:rPr>
              <w:t>are</w:t>
            </w:r>
            <w:r w:rsidR="003249C4" w:rsidRPr="006A5502">
              <w:rPr>
                <w:bCs/>
                <w:i/>
                <w:iCs/>
                <w:sz w:val="20"/>
                <w:szCs w:val="20"/>
              </w:rPr>
              <w:t xml:space="preserve"> fascinated by </w:t>
            </w:r>
            <w:r w:rsidR="00353BF1" w:rsidRPr="006A5502">
              <w:rPr>
                <w:bCs/>
                <w:i/>
                <w:iCs/>
                <w:sz w:val="20"/>
                <w:szCs w:val="20"/>
              </w:rPr>
              <w:t>ideas.</w:t>
            </w:r>
            <w:r w:rsidR="00353BF1">
              <w:rPr>
                <w:bCs/>
                <w:i/>
                <w:iCs/>
                <w:sz w:val="20"/>
                <w:szCs w:val="20"/>
              </w:rPr>
              <w:t xml:space="preserve"> You</w:t>
            </w:r>
            <w:r w:rsidR="003249C4" w:rsidRPr="006A5502">
              <w:rPr>
                <w:bCs/>
                <w:i/>
                <w:iCs/>
                <w:sz w:val="20"/>
                <w:szCs w:val="20"/>
              </w:rPr>
              <w:t xml:space="preserve"> </w:t>
            </w:r>
            <w:r w:rsidR="001146EC" w:rsidRPr="006A5502">
              <w:rPr>
                <w:bCs/>
                <w:i/>
                <w:iCs/>
                <w:sz w:val="20"/>
                <w:szCs w:val="20"/>
              </w:rPr>
              <w:t>can</w:t>
            </w:r>
            <w:r w:rsidR="003249C4" w:rsidRPr="006A5502">
              <w:rPr>
                <w:bCs/>
                <w:i/>
                <w:iCs/>
                <w:sz w:val="20"/>
                <w:szCs w:val="20"/>
              </w:rPr>
              <w:t xml:space="preserve"> find connections between seemingly disparate phenomena.</w:t>
            </w:r>
          </w:p>
          <w:p w14:paraId="24C11866" w14:textId="322ADBAE" w:rsidR="00A644AE" w:rsidRPr="00A4508D" w:rsidRDefault="00A644AE" w:rsidP="00A96598">
            <w:pPr>
              <w:jc w:val="center"/>
              <w:rPr>
                <w:b/>
                <w:bCs/>
                <w:i/>
                <w:iCs/>
                <w:sz w:val="20"/>
                <w:szCs w:val="20"/>
              </w:rPr>
            </w:pPr>
          </w:p>
        </w:tc>
      </w:tr>
      <w:tr w:rsidR="00A644AE" w14:paraId="7C2F2468" w14:textId="77777777" w:rsidTr="00DC5B92">
        <w:trPr>
          <w:trHeight w:val="250"/>
        </w:trPr>
        <w:tc>
          <w:tcPr>
            <w:tcW w:w="15021" w:type="dxa"/>
          </w:tcPr>
          <w:p w14:paraId="737F7818" w14:textId="77777777" w:rsidR="00A644AE" w:rsidRDefault="00A644AE" w:rsidP="00A96598">
            <w:pPr>
              <w:jc w:val="center"/>
              <w:rPr>
                <w:b/>
                <w:bCs/>
                <w:sz w:val="20"/>
                <w:szCs w:val="20"/>
              </w:rPr>
            </w:pPr>
            <w:r>
              <w:rPr>
                <w:b/>
                <w:bCs/>
                <w:sz w:val="20"/>
                <w:szCs w:val="20"/>
              </w:rPr>
              <w:t xml:space="preserve"> WHAT HAPPENS WHEN YOU PLAY TO YOUR PLAYING TO YOUR STRENGTH - THE POSITIVES</w:t>
            </w:r>
          </w:p>
        </w:tc>
      </w:tr>
      <w:tr w:rsidR="00A644AE" w:rsidRPr="00F904C0" w14:paraId="71F83A50" w14:textId="77777777" w:rsidTr="00A96598">
        <w:trPr>
          <w:trHeight w:val="900"/>
        </w:trPr>
        <w:tc>
          <w:tcPr>
            <w:tcW w:w="15021" w:type="dxa"/>
          </w:tcPr>
          <w:p w14:paraId="4BB8B000" w14:textId="77777777" w:rsidR="00DC5B92" w:rsidRDefault="00DC5B92" w:rsidP="00A96598">
            <w:pPr>
              <w:jc w:val="center"/>
              <w:rPr>
                <w:bCs/>
                <w:sz w:val="20"/>
                <w:szCs w:val="20"/>
              </w:rPr>
            </w:pPr>
          </w:p>
          <w:p w14:paraId="42365299" w14:textId="5C4E87B2" w:rsidR="003249C4" w:rsidRPr="003249C4" w:rsidRDefault="003249C4" w:rsidP="00A96598">
            <w:pPr>
              <w:jc w:val="center"/>
              <w:rPr>
                <w:bCs/>
                <w:sz w:val="20"/>
                <w:szCs w:val="20"/>
              </w:rPr>
            </w:pPr>
            <w:r w:rsidRPr="003249C4">
              <w:rPr>
                <w:bCs/>
                <w:sz w:val="20"/>
                <w:szCs w:val="20"/>
              </w:rPr>
              <w:t>With your natural ability to consider issues from multiple perspectives, you can find solutions to problems that may vex others. This solution-finding perspective makes you a valuable member of your team.</w:t>
            </w:r>
          </w:p>
          <w:p w14:paraId="390B7C71" w14:textId="4FE227CF" w:rsidR="003249C4" w:rsidRPr="003249C4" w:rsidRDefault="003249C4" w:rsidP="00A96598">
            <w:pPr>
              <w:jc w:val="center"/>
              <w:rPr>
                <w:bCs/>
                <w:sz w:val="20"/>
                <w:szCs w:val="20"/>
              </w:rPr>
            </w:pPr>
            <w:r w:rsidRPr="003249C4">
              <w:rPr>
                <w:bCs/>
                <w:sz w:val="20"/>
                <w:szCs w:val="20"/>
              </w:rPr>
              <w:t xml:space="preserve">You are creative and can generate ideas around </w:t>
            </w:r>
            <w:r w:rsidR="00766D45">
              <w:rPr>
                <w:bCs/>
                <w:sz w:val="20"/>
                <w:szCs w:val="20"/>
              </w:rPr>
              <w:t>most</w:t>
            </w:r>
            <w:r w:rsidRPr="003249C4">
              <w:rPr>
                <w:bCs/>
                <w:sz w:val="20"/>
                <w:szCs w:val="20"/>
              </w:rPr>
              <w:t xml:space="preserve"> topic. Your ideas can become plans for addressing inefficiencies, creating new processes, or developing inspirational team goals.</w:t>
            </w:r>
          </w:p>
          <w:p w14:paraId="08B1D21F" w14:textId="112DD3B5" w:rsidR="003249C4" w:rsidRPr="003249C4" w:rsidRDefault="003249C4" w:rsidP="00A96598">
            <w:pPr>
              <w:jc w:val="center"/>
              <w:rPr>
                <w:bCs/>
                <w:sz w:val="20"/>
                <w:szCs w:val="20"/>
              </w:rPr>
            </w:pPr>
            <w:r w:rsidRPr="003249C4">
              <w:rPr>
                <w:bCs/>
                <w:sz w:val="20"/>
                <w:szCs w:val="20"/>
              </w:rPr>
              <w:t xml:space="preserve">You see the bigger picture, and because you see connections where others may not, you can explain initiatives and decisions. You can help others see the </w:t>
            </w:r>
            <w:r w:rsidR="00927305">
              <w:rPr>
                <w:bCs/>
                <w:sz w:val="20"/>
                <w:szCs w:val="20"/>
              </w:rPr>
              <w:t>‘</w:t>
            </w:r>
            <w:r w:rsidRPr="003249C4">
              <w:rPr>
                <w:bCs/>
                <w:sz w:val="20"/>
                <w:szCs w:val="20"/>
              </w:rPr>
              <w:t>why.</w:t>
            </w:r>
            <w:r w:rsidR="00927305">
              <w:rPr>
                <w:bCs/>
                <w:sz w:val="20"/>
                <w:szCs w:val="20"/>
              </w:rPr>
              <w:t>’</w:t>
            </w:r>
          </w:p>
          <w:p w14:paraId="735C61A8" w14:textId="77777777" w:rsidR="00A644AE" w:rsidRDefault="003249C4" w:rsidP="00A96598">
            <w:pPr>
              <w:jc w:val="center"/>
              <w:rPr>
                <w:bCs/>
                <w:sz w:val="20"/>
                <w:szCs w:val="20"/>
              </w:rPr>
            </w:pPr>
            <w:r w:rsidRPr="003249C4">
              <w:rPr>
                <w:bCs/>
                <w:sz w:val="20"/>
                <w:szCs w:val="20"/>
              </w:rPr>
              <w:t>You are drawn to complexity</w:t>
            </w:r>
            <w:r w:rsidR="007E5EE0">
              <w:rPr>
                <w:bCs/>
                <w:sz w:val="20"/>
                <w:szCs w:val="20"/>
              </w:rPr>
              <w:t xml:space="preserve">, </w:t>
            </w:r>
            <w:r w:rsidRPr="003249C4">
              <w:rPr>
                <w:bCs/>
                <w:sz w:val="20"/>
                <w:szCs w:val="20"/>
              </w:rPr>
              <w:t>in part because of your desire to see and understand the simplicity in the midst of complexity. You can help others see a way forward, making sense of what appears to them to be nothing short of chaos.</w:t>
            </w:r>
          </w:p>
          <w:p w14:paraId="4E641EA3" w14:textId="2907166E" w:rsidR="00DC5B92" w:rsidRPr="00F904C0" w:rsidRDefault="00DC5B92" w:rsidP="00A96598">
            <w:pPr>
              <w:jc w:val="center"/>
              <w:rPr>
                <w:bCs/>
                <w:sz w:val="20"/>
                <w:szCs w:val="20"/>
              </w:rPr>
            </w:pPr>
          </w:p>
        </w:tc>
      </w:tr>
      <w:tr w:rsidR="00A644AE" w:rsidRPr="00591496" w14:paraId="2D147997" w14:textId="77777777" w:rsidTr="00A96598">
        <w:trPr>
          <w:trHeight w:val="286"/>
        </w:trPr>
        <w:tc>
          <w:tcPr>
            <w:tcW w:w="15021" w:type="dxa"/>
          </w:tcPr>
          <w:p w14:paraId="5AE20CDE" w14:textId="77777777" w:rsidR="00A644AE" w:rsidRPr="00591496" w:rsidRDefault="00A644AE" w:rsidP="00A96598">
            <w:pPr>
              <w:jc w:val="center"/>
              <w:rPr>
                <w:b/>
                <w:bCs/>
                <w:sz w:val="20"/>
                <w:szCs w:val="20"/>
              </w:rPr>
            </w:pPr>
            <w:r>
              <w:rPr>
                <w:b/>
                <w:bCs/>
                <w:sz w:val="20"/>
                <w:szCs w:val="20"/>
              </w:rPr>
              <w:t>WHAT HAPPENS WHEN YOU OVERPLAY YOUR STRENGTH - THE SHADOW SIDE</w:t>
            </w:r>
          </w:p>
        </w:tc>
      </w:tr>
      <w:tr w:rsidR="00A644AE" w:rsidRPr="009E0362" w14:paraId="3C701ADB" w14:textId="77777777" w:rsidTr="00A96598">
        <w:trPr>
          <w:trHeight w:val="1361"/>
        </w:trPr>
        <w:tc>
          <w:tcPr>
            <w:tcW w:w="15021" w:type="dxa"/>
          </w:tcPr>
          <w:p w14:paraId="46E46745" w14:textId="77777777" w:rsidR="00DC5B92" w:rsidRDefault="00DC5B92" w:rsidP="00A96598">
            <w:pPr>
              <w:jc w:val="center"/>
              <w:rPr>
                <w:sz w:val="20"/>
                <w:szCs w:val="20"/>
              </w:rPr>
            </w:pPr>
          </w:p>
          <w:p w14:paraId="04810238" w14:textId="355F2287" w:rsidR="003249C4" w:rsidRPr="003249C4" w:rsidRDefault="003249C4" w:rsidP="00A96598">
            <w:pPr>
              <w:jc w:val="center"/>
              <w:rPr>
                <w:sz w:val="20"/>
                <w:szCs w:val="20"/>
              </w:rPr>
            </w:pPr>
            <w:r w:rsidRPr="003249C4">
              <w:rPr>
                <w:sz w:val="20"/>
                <w:szCs w:val="20"/>
              </w:rPr>
              <w:t>You tend not to be satisfied with the status quo. This can create friction and misunderstanding.</w:t>
            </w:r>
          </w:p>
          <w:p w14:paraId="643EC8AD" w14:textId="1DBC751A" w:rsidR="003249C4" w:rsidRPr="003249C4" w:rsidRDefault="003249C4" w:rsidP="00A96598">
            <w:pPr>
              <w:jc w:val="center"/>
              <w:rPr>
                <w:sz w:val="20"/>
                <w:szCs w:val="20"/>
              </w:rPr>
            </w:pPr>
            <w:r w:rsidRPr="003249C4">
              <w:rPr>
                <w:sz w:val="20"/>
                <w:szCs w:val="20"/>
              </w:rPr>
              <w:t>Sometimes the sheer multiplicity of the ideas you generate can be overwhelming</w:t>
            </w:r>
            <w:r w:rsidR="007E5EE0">
              <w:rPr>
                <w:sz w:val="20"/>
                <w:szCs w:val="20"/>
              </w:rPr>
              <w:t xml:space="preserve">, </w:t>
            </w:r>
            <w:r w:rsidRPr="003249C4">
              <w:rPr>
                <w:sz w:val="20"/>
                <w:szCs w:val="20"/>
              </w:rPr>
              <w:t xml:space="preserve">both to you and to others. </w:t>
            </w:r>
          </w:p>
          <w:p w14:paraId="57A586BD" w14:textId="3216CB3F" w:rsidR="003249C4" w:rsidRPr="003249C4" w:rsidRDefault="003249C4" w:rsidP="00A96598">
            <w:pPr>
              <w:jc w:val="center"/>
              <w:rPr>
                <w:sz w:val="20"/>
                <w:szCs w:val="20"/>
              </w:rPr>
            </w:pPr>
            <w:r w:rsidRPr="003249C4">
              <w:rPr>
                <w:sz w:val="20"/>
                <w:szCs w:val="20"/>
              </w:rPr>
              <w:t>By nature, you tend not to be the most practical of humans on the planet. That's OK, but there are times when you need a reality check.</w:t>
            </w:r>
          </w:p>
          <w:p w14:paraId="734EEFA2" w14:textId="77777777" w:rsidR="00A644AE" w:rsidRDefault="003249C4" w:rsidP="00A96598">
            <w:pPr>
              <w:jc w:val="center"/>
              <w:rPr>
                <w:sz w:val="20"/>
                <w:szCs w:val="20"/>
              </w:rPr>
            </w:pPr>
            <w:r w:rsidRPr="003249C4">
              <w:rPr>
                <w:sz w:val="20"/>
                <w:szCs w:val="20"/>
              </w:rPr>
              <w:t xml:space="preserve">For you, the ideating is the thrill -- not necessarily putting the idea into action. This can lead to your having a reputation of a dreamer, not a doer. </w:t>
            </w:r>
          </w:p>
          <w:p w14:paraId="21EA8153" w14:textId="2F7FF6D8" w:rsidR="001A2DEC" w:rsidRPr="009E0362" w:rsidRDefault="001A2DEC" w:rsidP="00A96598">
            <w:pPr>
              <w:jc w:val="center"/>
              <w:rPr>
                <w:sz w:val="20"/>
                <w:szCs w:val="20"/>
              </w:rPr>
            </w:pPr>
          </w:p>
        </w:tc>
      </w:tr>
    </w:tbl>
    <w:p w14:paraId="6100F242" w14:textId="77777777" w:rsidR="00766D45" w:rsidRDefault="00766D45" w:rsidP="003249C4"/>
    <w:p w14:paraId="35B75B1F" w14:textId="77777777" w:rsidR="00A96598" w:rsidRPr="0097454A" w:rsidRDefault="00A96598" w:rsidP="003249C4">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4B4A7061" w14:textId="77777777" w:rsidTr="00F65149">
        <w:trPr>
          <w:trHeight w:val="258"/>
        </w:trPr>
        <w:tc>
          <w:tcPr>
            <w:tcW w:w="15021" w:type="dxa"/>
            <w:gridSpan w:val="2"/>
          </w:tcPr>
          <w:p w14:paraId="42EAF875"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7714934B" w14:textId="77777777" w:rsidTr="00F65149">
        <w:trPr>
          <w:trHeight w:hRule="exact" w:val="1832"/>
        </w:trPr>
        <w:tc>
          <w:tcPr>
            <w:tcW w:w="7550" w:type="dxa"/>
          </w:tcPr>
          <w:p w14:paraId="01C604D8" w14:textId="77777777" w:rsidR="00A371ED" w:rsidRDefault="00A371ED" w:rsidP="00A371ED">
            <w:pPr>
              <w:pStyle w:val="ListParagraph"/>
              <w:numPr>
                <w:ilvl w:val="0"/>
                <w:numId w:val="71"/>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24B49083" w14:textId="77777777" w:rsidR="00A371ED" w:rsidRDefault="00A371ED" w:rsidP="00F65149">
            <w:pPr>
              <w:rPr>
                <w:sz w:val="20"/>
                <w:szCs w:val="20"/>
              </w:rPr>
            </w:pPr>
          </w:p>
          <w:p w14:paraId="3E18B45B" w14:textId="77777777" w:rsidR="00A371ED" w:rsidRDefault="00A371ED" w:rsidP="00F65149">
            <w:pPr>
              <w:rPr>
                <w:sz w:val="20"/>
                <w:szCs w:val="20"/>
              </w:rPr>
            </w:pPr>
          </w:p>
          <w:p w14:paraId="54CBCB78" w14:textId="77777777" w:rsidR="00A371ED" w:rsidRDefault="00A371ED" w:rsidP="00F65149">
            <w:pPr>
              <w:rPr>
                <w:sz w:val="20"/>
                <w:szCs w:val="20"/>
              </w:rPr>
            </w:pPr>
          </w:p>
          <w:p w14:paraId="29498E37" w14:textId="77777777" w:rsidR="00A371ED" w:rsidRDefault="00A371ED" w:rsidP="00F65149">
            <w:pPr>
              <w:rPr>
                <w:sz w:val="20"/>
                <w:szCs w:val="20"/>
              </w:rPr>
            </w:pPr>
          </w:p>
          <w:p w14:paraId="05E1A2BC" w14:textId="77777777" w:rsidR="00A371ED" w:rsidRDefault="00A371ED" w:rsidP="00F65149">
            <w:pPr>
              <w:rPr>
                <w:sz w:val="20"/>
                <w:szCs w:val="20"/>
              </w:rPr>
            </w:pPr>
          </w:p>
          <w:p w14:paraId="3C2CB61A" w14:textId="77777777" w:rsidR="00A371ED" w:rsidRDefault="00A371ED" w:rsidP="00F65149">
            <w:pPr>
              <w:rPr>
                <w:sz w:val="20"/>
                <w:szCs w:val="20"/>
              </w:rPr>
            </w:pPr>
          </w:p>
          <w:p w14:paraId="1A52D8F1" w14:textId="77777777" w:rsidR="00A371ED" w:rsidRDefault="00A371ED" w:rsidP="00F65149">
            <w:pPr>
              <w:rPr>
                <w:sz w:val="20"/>
                <w:szCs w:val="20"/>
              </w:rPr>
            </w:pPr>
          </w:p>
          <w:p w14:paraId="775952B0" w14:textId="77777777" w:rsidR="00A371ED" w:rsidRDefault="00A371ED" w:rsidP="00F65149">
            <w:pPr>
              <w:rPr>
                <w:sz w:val="20"/>
                <w:szCs w:val="20"/>
              </w:rPr>
            </w:pPr>
          </w:p>
          <w:p w14:paraId="38C63288" w14:textId="77777777" w:rsidR="00A371ED" w:rsidRDefault="00A371ED" w:rsidP="00F65149">
            <w:pPr>
              <w:rPr>
                <w:sz w:val="20"/>
                <w:szCs w:val="20"/>
              </w:rPr>
            </w:pPr>
          </w:p>
          <w:p w14:paraId="268D6A58" w14:textId="77777777" w:rsidR="00A371ED" w:rsidRDefault="00A371ED" w:rsidP="00F65149">
            <w:pPr>
              <w:rPr>
                <w:sz w:val="20"/>
                <w:szCs w:val="20"/>
              </w:rPr>
            </w:pPr>
          </w:p>
          <w:p w14:paraId="1A356AC4" w14:textId="77777777" w:rsidR="00A371ED" w:rsidRDefault="00A371ED" w:rsidP="00F65149">
            <w:pPr>
              <w:rPr>
                <w:sz w:val="20"/>
                <w:szCs w:val="20"/>
              </w:rPr>
            </w:pPr>
          </w:p>
          <w:p w14:paraId="0E4DAEE8" w14:textId="77777777" w:rsidR="00A371ED" w:rsidRPr="0097454A" w:rsidRDefault="00A371ED" w:rsidP="00F65149">
            <w:pPr>
              <w:rPr>
                <w:sz w:val="20"/>
                <w:szCs w:val="20"/>
              </w:rPr>
            </w:pPr>
          </w:p>
        </w:tc>
        <w:tc>
          <w:tcPr>
            <w:tcW w:w="7471" w:type="dxa"/>
          </w:tcPr>
          <w:p w14:paraId="553BBB9E" w14:textId="77777777" w:rsidR="00A371ED" w:rsidRDefault="00A371ED" w:rsidP="00A371ED">
            <w:pPr>
              <w:pStyle w:val="ListParagraph"/>
              <w:numPr>
                <w:ilvl w:val="0"/>
                <w:numId w:val="71"/>
              </w:numPr>
              <w:rPr>
                <w:sz w:val="20"/>
                <w:szCs w:val="20"/>
              </w:rPr>
            </w:pPr>
            <w:r w:rsidRPr="00B74AC5">
              <w:rPr>
                <w:sz w:val="20"/>
                <w:szCs w:val="20"/>
              </w:rPr>
              <w:t>What gets stuck</w:t>
            </w:r>
            <w:r>
              <w:rPr>
                <w:sz w:val="20"/>
                <w:szCs w:val="20"/>
              </w:rPr>
              <w:t>, where is the shadow side of this strength getting in the way?</w:t>
            </w:r>
          </w:p>
          <w:p w14:paraId="6F998538" w14:textId="77777777" w:rsidR="00A371ED" w:rsidRDefault="00A371ED" w:rsidP="00F65149">
            <w:pPr>
              <w:rPr>
                <w:sz w:val="20"/>
                <w:szCs w:val="20"/>
              </w:rPr>
            </w:pPr>
          </w:p>
          <w:p w14:paraId="6F98B9F7" w14:textId="77777777" w:rsidR="00A371ED" w:rsidRDefault="00A371ED" w:rsidP="00F65149">
            <w:pPr>
              <w:rPr>
                <w:sz w:val="20"/>
                <w:szCs w:val="20"/>
              </w:rPr>
            </w:pPr>
          </w:p>
          <w:p w14:paraId="512325E6" w14:textId="77777777" w:rsidR="00A371ED" w:rsidRDefault="00A371ED" w:rsidP="00F65149">
            <w:pPr>
              <w:rPr>
                <w:sz w:val="20"/>
                <w:szCs w:val="20"/>
              </w:rPr>
            </w:pPr>
          </w:p>
          <w:p w14:paraId="4C71DB6B" w14:textId="77777777" w:rsidR="00A371ED" w:rsidRDefault="00A371ED" w:rsidP="00F65149">
            <w:pPr>
              <w:rPr>
                <w:sz w:val="20"/>
                <w:szCs w:val="20"/>
              </w:rPr>
            </w:pPr>
          </w:p>
          <w:p w14:paraId="46FB832B" w14:textId="77777777" w:rsidR="00A371ED" w:rsidRDefault="00A371ED" w:rsidP="00F65149">
            <w:pPr>
              <w:rPr>
                <w:sz w:val="20"/>
                <w:szCs w:val="20"/>
              </w:rPr>
            </w:pPr>
          </w:p>
          <w:p w14:paraId="39E3E6A8" w14:textId="77777777" w:rsidR="00A371ED" w:rsidRPr="00885E1A" w:rsidRDefault="00A371ED" w:rsidP="00F65149">
            <w:pPr>
              <w:rPr>
                <w:sz w:val="20"/>
                <w:szCs w:val="20"/>
              </w:rPr>
            </w:pPr>
          </w:p>
        </w:tc>
      </w:tr>
      <w:tr w:rsidR="00A371ED" w:rsidRPr="00480B88" w14:paraId="24421FDF" w14:textId="77777777" w:rsidTr="00F65149">
        <w:trPr>
          <w:trHeight w:hRule="exact" w:val="1832"/>
        </w:trPr>
        <w:tc>
          <w:tcPr>
            <w:tcW w:w="7550" w:type="dxa"/>
          </w:tcPr>
          <w:p w14:paraId="6B63A366" w14:textId="77777777" w:rsidR="00A371ED" w:rsidRDefault="00A371ED" w:rsidP="00A371ED">
            <w:pPr>
              <w:pStyle w:val="ListParagraph"/>
              <w:numPr>
                <w:ilvl w:val="0"/>
                <w:numId w:val="71"/>
              </w:numPr>
              <w:rPr>
                <w:sz w:val="20"/>
                <w:szCs w:val="20"/>
              </w:rPr>
            </w:pPr>
            <w:r>
              <w:rPr>
                <w:sz w:val="20"/>
                <w:szCs w:val="20"/>
              </w:rPr>
              <w:t>What ideas do you have for change, please be specific?</w:t>
            </w:r>
          </w:p>
          <w:p w14:paraId="68806355" w14:textId="77777777" w:rsidR="00A371ED" w:rsidRDefault="00A371ED" w:rsidP="00F65149">
            <w:pPr>
              <w:rPr>
                <w:sz w:val="20"/>
                <w:szCs w:val="20"/>
              </w:rPr>
            </w:pPr>
          </w:p>
          <w:p w14:paraId="206FA7A5" w14:textId="77777777" w:rsidR="00A371ED" w:rsidRDefault="00A371ED" w:rsidP="00F65149">
            <w:pPr>
              <w:rPr>
                <w:sz w:val="20"/>
                <w:szCs w:val="20"/>
              </w:rPr>
            </w:pPr>
          </w:p>
          <w:p w14:paraId="767F30C4" w14:textId="77777777" w:rsidR="00A371ED" w:rsidRPr="0097454A" w:rsidRDefault="00A371ED" w:rsidP="00F65149">
            <w:pPr>
              <w:rPr>
                <w:sz w:val="20"/>
                <w:szCs w:val="20"/>
              </w:rPr>
            </w:pPr>
          </w:p>
        </w:tc>
        <w:tc>
          <w:tcPr>
            <w:tcW w:w="7471" w:type="dxa"/>
          </w:tcPr>
          <w:p w14:paraId="087EC884" w14:textId="77777777" w:rsidR="00A371ED" w:rsidRDefault="00A371ED" w:rsidP="00A371ED">
            <w:pPr>
              <w:pStyle w:val="ListParagraph"/>
              <w:numPr>
                <w:ilvl w:val="0"/>
                <w:numId w:val="71"/>
              </w:numPr>
              <w:rPr>
                <w:sz w:val="20"/>
                <w:szCs w:val="20"/>
              </w:rPr>
            </w:pPr>
            <w:r>
              <w:rPr>
                <w:sz w:val="20"/>
                <w:szCs w:val="20"/>
              </w:rPr>
              <w:t>How will you track your progress, who and what can help?</w:t>
            </w:r>
          </w:p>
          <w:p w14:paraId="02DF266E" w14:textId="77777777" w:rsidR="00A371ED" w:rsidRDefault="00A371ED" w:rsidP="00F65149">
            <w:pPr>
              <w:rPr>
                <w:sz w:val="20"/>
                <w:szCs w:val="20"/>
              </w:rPr>
            </w:pPr>
          </w:p>
          <w:p w14:paraId="45D1FF76" w14:textId="77777777" w:rsidR="00A371ED" w:rsidRPr="00480B88" w:rsidRDefault="00A371ED" w:rsidP="00F65149">
            <w:pPr>
              <w:rPr>
                <w:sz w:val="20"/>
                <w:szCs w:val="20"/>
              </w:rPr>
            </w:pPr>
          </w:p>
        </w:tc>
      </w:tr>
    </w:tbl>
    <w:p w14:paraId="58E998FE" w14:textId="24223684" w:rsidR="009A40F0" w:rsidRDefault="009A40F0"/>
    <w:tbl>
      <w:tblPr>
        <w:tblStyle w:val="TableGrid"/>
        <w:tblW w:w="15021" w:type="dxa"/>
        <w:tblLayout w:type="fixed"/>
        <w:tblLook w:val="04A0" w:firstRow="1" w:lastRow="0" w:firstColumn="1" w:lastColumn="0" w:noHBand="0" w:noVBand="1"/>
      </w:tblPr>
      <w:tblGrid>
        <w:gridCol w:w="15021"/>
      </w:tblGrid>
      <w:tr w:rsidR="00074476" w:rsidRPr="00896D83" w14:paraId="5A62E33C" w14:textId="77777777" w:rsidTr="00C831A5">
        <w:trPr>
          <w:trHeight w:val="139"/>
        </w:trPr>
        <w:tc>
          <w:tcPr>
            <w:tcW w:w="15021" w:type="dxa"/>
            <w:shd w:val="clear" w:color="auto" w:fill="B4C6E7" w:themeFill="accent1" w:themeFillTint="66"/>
          </w:tcPr>
          <w:p w14:paraId="7901F00C" w14:textId="15BB3C73" w:rsidR="00074476" w:rsidRPr="00896D83" w:rsidRDefault="00074476" w:rsidP="00074476">
            <w:pPr>
              <w:tabs>
                <w:tab w:val="left" w:pos="2370"/>
                <w:tab w:val="center" w:pos="7402"/>
              </w:tabs>
              <w:rPr>
                <w:b/>
                <w:bCs/>
                <w:sz w:val="20"/>
                <w:szCs w:val="20"/>
              </w:rPr>
            </w:pPr>
            <w:r>
              <w:br w:type="page"/>
            </w:r>
            <w:r>
              <w:br w:type="page"/>
            </w:r>
            <w:r>
              <w:br w:type="page"/>
            </w:r>
            <w:r>
              <w:tab/>
            </w:r>
            <w:r>
              <w:tab/>
            </w:r>
            <w:r w:rsidRPr="00074476">
              <w:rPr>
                <w:b/>
                <w:bCs/>
              </w:rPr>
              <w:t>INPUT</w:t>
            </w:r>
          </w:p>
        </w:tc>
      </w:tr>
      <w:tr w:rsidR="00074476" w:rsidRPr="00A4508D" w14:paraId="6DA12FC4" w14:textId="77777777" w:rsidTr="00D31A40">
        <w:trPr>
          <w:trHeight w:val="583"/>
        </w:trPr>
        <w:tc>
          <w:tcPr>
            <w:tcW w:w="15021" w:type="dxa"/>
          </w:tcPr>
          <w:p w14:paraId="1095C5A9" w14:textId="77777777" w:rsidR="00A96598" w:rsidRDefault="00A96598" w:rsidP="00D31A40">
            <w:pPr>
              <w:jc w:val="center"/>
              <w:rPr>
                <w:bCs/>
                <w:i/>
                <w:iCs/>
                <w:sz w:val="20"/>
                <w:szCs w:val="20"/>
              </w:rPr>
            </w:pPr>
          </w:p>
          <w:p w14:paraId="77D5263A" w14:textId="1263F4BF" w:rsidR="00074476" w:rsidRPr="006A5502" w:rsidRDefault="002B1AC6" w:rsidP="00D31A40">
            <w:pPr>
              <w:jc w:val="center"/>
              <w:rPr>
                <w:bCs/>
                <w:i/>
                <w:iCs/>
                <w:sz w:val="20"/>
                <w:szCs w:val="20"/>
              </w:rPr>
            </w:pPr>
            <w:r>
              <w:rPr>
                <w:bCs/>
                <w:i/>
                <w:iCs/>
                <w:sz w:val="20"/>
                <w:szCs w:val="20"/>
              </w:rPr>
              <w:t>S</w:t>
            </w:r>
            <w:r w:rsidR="00074476" w:rsidRPr="006A5502">
              <w:rPr>
                <w:bCs/>
                <w:i/>
                <w:iCs/>
                <w:sz w:val="20"/>
                <w:szCs w:val="20"/>
              </w:rPr>
              <w:t>trong in the Input theme</w:t>
            </w:r>
            <w:r>
              <w:rPr>
                <w:bCs/>
                <w:i/>
                <w:iCs/>
                <w:sz w:val="20"/>
                <w:szCs w:val="20"/>
              </w:rPr>
              <w:t>, you</w:t>
            </w:r>
            <w:r w:rsidR="00074476" w:rsidRPr="006A5502">
              <w:rPr>
                <w:bCs/>
                <w:i/>
                <w:iCs/>
                <w:sz w:val="20"/>
                <w:szCs w:val="20"/>
              </w:rPr>
              <w:t xml:space="preserve"> have a craving to know more. Often, </w:t>
            </w:r>
            <w:r>
              <w:rPr>
                <w:bCs/>
                <w:i/>
                <w:iCs/>
                <w:sz w:val="20"/>
                <w:szCs w:val="20"/>
              </w:rPr>
              <w:t xml:space="preserve">you </w:t>
            </w:r>
            <w:r w:rsidR="00074476" w:rsidRPr="006A5502">
              <w:rPr>
                <w:bCs/>
                <w:i/>
                <w:iCs/>
                <w:sz w:val="20"/>
                <w:szCs w:val="20"/>
              </w:rPr>
              <w:t>like to collect and archive all kinds of information.</w:t>
            </w:r>
          </w:p>
          <w:p w14:paraId="087E3AC4" w14:textId="2EA30B12" w:rsidR="00074476" w:rsidRPr="00A4508D" w:rsidRDefault="00074476" w:rsidP="00074476">
            <w:pPr>
              <w:jc w:val="center"/>
              <w:rPr>
                <w:b/>
                <w:bCs/>
                <w:i/>
                <w:iCs/>
                <w:sz w:val="20"/>
                <w:szCs w:val="20"/>
              </w:rPr>
            </w:pPr>
          </w:p>
        </w:tc>
      </w:tr>
      <w:tr w:rsidR="00074476" w14:paraId="65F60775" w14:textId="77777777" w:rsidTr="00DC5B92">
        <w:trPr>
          <w:trHeight w:val="239"/>
        </w:trPr>
        <w:tc>
          <w:tcPr>
            <w:tcW w:w="15021" w:type="dxa"/>
          </w:tcPr>
          <w:p w14:paraId="5BB265BE" w14:textId="77777777" w:rsidR="00074476" w:rsidRDefault="00074476" w:rsidP="00D31A40">
            <w:pPr>
              <w:jc w:val="center"/>
              <w:rPr>
                <w:b/>
                <w:bCs/>
                <w:sz w:val="20"/>
                <w:szCs w:val="20"/>
              </w:rPr>
            </w:pPr>
            <w:r>
              <w:rPr>
                <w:b/>
                <w:bCs/>
                <w:sz w:val="20"/>
                <w:szCs w:val="20"/>
              </w:rPr>
              <w:t xml:space="preserve"> WHAT HAPPENS WHEN YOU PLAY TO YOUR PLAYING TO YOUR STRENGTH - THE POSITIVES</w:t>
            </w:r>
          </w:p>
        </w:tc>
      </w:tr>
      <w:tr w:rsidR="00074476" w:rsidRPr="00F904C0" w14:paraId="3D56601D" w14:textId="77777777" w:rsidTr="00D31A40">
        <w:trPr>
          <w:trHeight w:val="900"/>
        </w:trPr>
        <w:tc>
          <w:tcPr>
            <w:tcW w:w="15021" w:type="dxa"/>
          </w:tcPr>
          <w:p w14:paraId="08B8EA2C" w14:textId="77777777" w:rsidR="00DC5B92" w:rsidRDefault="00DC5B92" w:rsidP="00074476">
            <w:pPr>
              <w:jc w:val="center"/>
              <w:rPr>
                <w:bCs/>
                <w:sz w:val="20"/>
                <w:szCs w:val="20"/>
              </w:rPr>
            </w:pPr>
          </w:p>
          <w:p w14:paraId="5825CF52" w14:textId="51FA41BE" w:rsidR="00074476" w:rsidRPr="00074476" w:rsidRDefault="00074476" w:rsidP="00074476">
            <w:pPr>
              <w:jc w:val="center"/>
              <w:rPr>
                <w:bCs/>
                <w:sz w:val="20"/>
                <w:szCs w:val="20"/>
              </w:rPr>
            </w:pPr>
            <w:r w:rsidRPr="00074476">
              <w:rPr>
                <w:bCs/>
                <w:sz w:val="20"/>
                <w:szCs w:val="20"/>
              </w:rPr>
              <w:t>Your natural ability to ask the right questions helps you discover important information that leads to better problem solving. You do your homework and provide insights that your team needs to succeed.</w:t>
            </w:r>
          </w:p>
          <w:p w14:paraId="3D8F5D72" w14:textId="0E96E829" w:rsidR="00074476" w:rsidRPr="00074476" w:rsidRDefault="00074476" w:rsidP="00074476">
            <w:pPr>
              <w:jc w:val="center"/>
              <w:rPr>
                <w:bCs/>
                <w:sz w:val="20"/>
                <w:szCs w:val="20"/>
              </w:rPr>
            </w:pPr>
            <w:r w:rsidRPr="00074476">
              <w:rPr>
                <w:bCs/>
                <w:sz w:val="20"/>
                <w:szCs w:val="20"/>
              </w:rPr>
              <w:t>Your input needs an output</w:t>
            </w:r>
            <w:r w:rsidR="007E5EE0">
              <w:rPr>
                <w:bCs/>
                <w:sz w:val="20"/>
                <w:szCs w:val="20"/>
              </w:rPr>
              <w:t xml:space="preserve">, </w:t>
            </w:r>
            <w:r w:rsidRPr="00074476">
              <w:rPr>
                <w:bCs/>
                <w:sz w:val="20"/>
                <w:szCs w:val="20"/>
              </w:rPr>
              <w:t>as such, you have helpful information, research and resources to share with others.</w:t>
            </w:r>
          </w:p>
          <w:p w14:paraId="4000C464" w14:textId="77777777" w:rsidR="00074476" w:rsidRPr="00074476" w:rsidRDefault="00074476" w:rsidP="00074476">
            <w:pPr>
              <w:jc w:val="center"/>
              <w:rPr>
                <w:bCs/>
                <w:sz w:val="20"/>
                <w:szCs w:val="20"/>
              </w:rPr>
            </w:pPr>
            <w:r w:rsidRPr="00074476">
              <w:rPr>
                <w:bCs/>
                <w:sz w:val="20"/>
                <w:szCs w:val="20"/>
              </w:rPr>
              <w:t>When you are asked to research a topic, your associates can count on you to be thorough. Coupled with that thoroughness is an ability to sift through it all and find the most helpful information.</w:t>
            </w:r>
          </w:p>
          <w:p w14:paraId="3A03C2D6" w14:textId="3056F0EA" w:rsidR="00DC5B92" w:rsidRPr="00F904C0" w:rsidRDefault="00DC5B92" w:rsidP="006C1196">
            <w:pPr>
              <w:jc w:val="center"/>
              <w:rPr>
                <w:bCs/>
                <w:sz w:val="20"/>
                <w:szCs w:val="20"/>
              </w:rPr>
            </w:pPr>
          </w:p>
        </w:tc>
      </w:tr>
      <w:tr w:rsidR="00074476" w:rsidRPr="00591496" w14:paraId="08C01DD9" w14:textId="77777777" w:rsidTr="00D31A40">
        <w:trPr>
          <w:trHeight w:val="286"/>
        </w:trPr>
        <w:tc>
          <w:tcPr>
            <w:tcW w:w="15021" w:type="dxa"/>
          </w:tcPr>
          <w:p w14:paraId="35B2003E" w14:textId="77777777" w:rsidR="00074476" w:rsidRPr="00591496" w:rsidRDefault="00074476" w:rsidP="00D31A40">
            <w:pPr>
              <w:jc w:val="center"/>
              <w:rPr>
                <w:b/>
                <w:bCs/>
                <w:sz w:val="20"/>
                <w:szCs w:val="20"/>
              </w:rPr>
            </w:pPr>
            <w:r>
              <w:rPr>
                <w:b/>
                <w:bCs/>
                <w:sz w:val="20"/>
                <w:szCs w:val="20"/>
              </w:rPr>
              <w:t>WHAT HAPPENS WHEN YOU OVERPLAY YOUR STRENGTH - THE SHADOW SIDE</w:t>
            </w:r>
          </w:p>
        </w:tc>
      </w:tr>
      <w:tr w:rsidR="00074476" w:rsidRPr="009E0362" w14:paraId="4B672E3E" w14:textId="77777777" w:rsidTr="00D31A40">
        <w:trPr>
          <w:trHeight w:val="1361"/>
        </w:trPr>
        <w:tc>
          <w:tcPr>
            <w:tcW w:w="15021" w:type="dxa"/>
          </w:tcPr>
          <w:p w14:paraId="52321D14" w14:textId="77777777" w:rsidR="00DC5B92" w:rsidRDefault="00DC5B92" w:rsidP="00074476">
            <w:pPr>
              <w:jc w:val="center"/>
              <w:rPr>
                <w:sz w:val="20"/>
                <w:szCs w:val="20"/>
              </w:rPr>
            </w:pPr>
          </w:p>
          <w:p w14:paraId="0A09FB85" w14:textId="11ADC382" w:rsidR="00074476" w:rsidRPr="00074476" w:rsidRDefault="00074476" w:rsidP="00074476">
            <w:pPr>
              <w:jc w:val="center"/>
              <w:rPr>
                <w:sz w:val="20"/>
                <w:szCs w:val="20"/>
              </w:rPr>
            </w:pPr>
            <w:r w:rsidRPr="00074476">
              <w:rPr>
                <w:sz w:val="20"/>
                <w:szCs w:val="20"/>
              </w:rPr>
              <w:t>Your inquisitiveness leads you to ask a lot of questions. Use your emotional intelligence to discern when your probing can become uncomfortable and even detrimental to a relationship.</w:t>
            </w:r>
          </w:p>
          <w:p w14:paraId="3C02E5EC" w14:textId="2991862A" w:rsidR="00074476" w:rsidRPr="00074476" w:rsidRDefault="00074476" w:rsidP="00074476">
            <w:pPr>
              <w:jc w:val="center"/>
              <w:rPr>
                <w:sz w:val="20"/>
                <w:szCs w:val="20"/>
              </w:rPr>
            </w:pPr>
            <w:r w:rsidRPr="00074476">
              <w:rPr>
                <w:sz w:val="20"/>
                <w:szCs w:val="20"/>
              </w:rPr>
              <w:t xml:space="preserve">Be careful of inundating others with too much information. </w:t>
            </w:r>
            <w:r w:rsidR="00927305">
              <w:rPr>
                <w:sz w:val="20"/>
                <w:szCs w:val="20"/>
              </w:rPr>
              <w:t>‘</w:t>
            </w:r>
            <w:r w:rsidRPr="00074476">
              <w:rPr>
                <w:sz w:val="20"/>
                <w:szCs w:val="20"/>
              </w:rPr>
              <w:t>Information overload</w:t>
            </w:r>
            <w:r w:rsidR="00927305">
              <w:rPr>
                <w:sz w:val="20"/>
                <w:szCs w:val="20"/>
              </w:rPr>
              <w:t>’</w:t>
            </w:r>
            <w:r w:rsidRPr="00074476">
              <w:rPr>
                <w:sz w:val="20"/>
                <w:szCs w:val="20"/>
              </w:rPr>
              <w:t xml:space="preserve"> can cause a loss of attention in others.</w:t>
            </w:r>
          </w:p>
          <w:p w14:paraId="563B68F2" w14:textId="66B745F4" w:rsidR="00074476" w:rsidRPr="00074476" w:rsidRDefault="00074476" w:rsidP="00074476">
            <w:pPr>
              <w:jc w:val="center"/>
              <w:rPr>
                <w:sz w:val="20"/>
                <w:szCs w:val="20"/>
              </w:rPr>
            </w:pPr>
            <w:r w:rsidRPr="00074476">
              <w:rPr>
                <w:sz w:val="20"/>
                <w:szCs w:val="20"/>
              </w:rPr>
              <w:t xml:space="preserve">Avoid sending lengthy emails loaded with minutiae. </w:t>
            </w:r>
          </w:p>
          <w:p w14:paraId="3F260704" w14:textId="4450E511" w:rsidR="00074476" w:rsidRDefault="00074476" w:rsidP="00074476">
            <w:pPr>
              <w:jc w:val="center"/>
              <w:rPr>
                <w:sz w:val="20"/>
                <w:szCs w:val="20"/>
              </w:rPr>
            </w:pPr>
            <w:r w:rsidRPr="00074476">
              <w:rPr>
                <w:sz w:val="20"/>
                <w:szCs w:val="20"/>
              </w:rPr>
              <w:t xml:space="preserve">If you are a team leader, others may perceive your </w:t>
            </w:r>
            <w:r w:rsidR="00927305">
              <w:rPr>
                <w:sz w:val="20"/>
                <w:szCs w:val="20"/>
              </w:rPr>
              <w:t>‘</w:t>
            </w:r>
            <w:r w:rsidRPr="00074476">
              <w:rPr>
                <w:sz w:val="20"/>
                <w:szCs w:val="20"/>
              </w:rPr>
              <w:t>need to know</w:t>
            </w:r>
            <w:r w:rsidR="00927305">
              <w:rPr>
                <w:sz w:val="20"/>
                <w:szCs w:val="20"/>
              </w:rPr>
              <w:t>’</w:t>
            </w:r>
            <w:r w:rsidRPr="00074476">
              <w:rPr>
                <w:sz w:val="20"/>
                <w:szCs w:val="20"/>
              </w:rPr>
              <w:t xml:space="preserve"> as micromanagement.</w:t>
            </w:r>
          </w:p>
          <w:p w14:paraId="454A3885" w14:textId="0A64BF68" w:rsidR="00DC5B92" w:rsidRPr="009E0362" w:rsidRDefault="00DC5B92" w:rsidP="00074476">
            <w:pPr>
              <w:jc w:val="center"/>
              <w:rPr>
                <w:sz w:val="20"/>
                <w:szCs w:val="20"/>
              </w:rPr>
            </w:pPr>
          </w:p>
        </w:tc>
      </w:tr>
    </w:tbl>
    <w:p w14:paraId="0D457173" w14:textId="562F95D1" w:rsidR="00074476" w:rsidRPr="0097454A" w:rsidRDefault="00074476" w:rsidP="00074476">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6EA24598" w14:textId="77777777" w:rsidTr="00F65149">
        <w:trPr>
          <w:trHeight w:val="258"/>
        </w:trPr>
        <w:tc>
          <w:tcPr>
            <w:tcW w:w="15021" w:type="dxa"/>
            <w:gridSpan w:val="2"/>
          </w:tcPr>
          <w:p w14:paraId="71914F76"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024EF7B4" w14:textId="77777777" w:rsidTr="00F65149">
        <w:trPr>
          <w:trHeight w:hRule="exact" w:val="1832"/>
        </w:trPr>
        <w:tc>
          <w:tcPr>
            <w:tcW w:w="7550" w:type="dxa"/>
          </w:tcPr>
          <w:p w14:paraId="6254CF6E" w14:textId="77777777" w:rsidR="00A371ED" w:rsidRDefault="00A371ED" w:rsidP="00A371ED">
            <w:pPr>
              <w:pStyle w:val="ListParagraph"/>
              <w:numPr>
                <w:ilvl w:val="0"/>
                <w:numId w:val="72"/>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6AA6887F" w14:textId="77777777" w:rsidR="00A371ED" w:rsidRDefault="00A371ED" w:rsidP="00F65149">
            <w:pPr>
              <w:rPr>
                <w:sz w:val="20"/>
                <w:szCs w:val="20"/>
              </w:rPr>
            </w:pPr>
          </w:p>
          <w:p w14:paraId="11CF72AA" w14:textId="77777777" w:rsidR="00A371ED" w:rsidRDefault="00A371ED" w:rsidP="00F65149">
            <w:pPr>
              <w:rPr>
                <w:sz w:val="20"/>
                <w:szCs w:val="20"/>
              </w:rPr>
            </w:pPr>
          </w:p>
          <w:p w14:paraId="5E6EA744" w14:textId="77777777" w:rsidR="00A371ED" w:rsidRDefault="00A371ED" w:rsidP="00F65149">
            <w:pPr>
              <w:rPr>
                <w:sz w:val="20"/>
                <w:szCs w:val="20"/>
              </w:rPr>
            </w:pPr>
          </w:p>
          <w:p w14:paraId="5613CECB" w14:textId="77777777" w:rsidR="00A371ED" w:rsidRDefault="00A371ED" w:rsidP="00F65149">
            <w:pPr>
              <w:rPr>
                <w:sz w:val="20"/>
                <w:szCs w:val="20"/>
              </w:rPr>
            </w:pPr>
          </w:p>
          <w:p w14:paraId="50F11B96" w14:textId="77777777" w:rsidR="00A371ED" w:rsidRDefault="00A371ED" w:rsidP="00F65149">
            <w:pPr>
              <w:rPr>
                <w:sz w:val="20"/>
                <w:szCs w:val="20"/>
              </w:rPr>
            </w:pPr>
          </w:p>
          <w:p w14:paraId="4CBC1B2A" w14:textId="77777777" w:rsidR="00A371ED" w:rsidRDefault="00A371ED" w:rsidP="00F65149">
            <w:pPr>
              <w:rPr>
                <w:sz w:val="20"/>
                <w:szCs w:val="20"/>
              </w:rPr>
            </w:pPr>
          </w:p>
          <w:p w14:paraId="676AF3A5" w14:textId="77777777" w:rsidR="00A371ED" w:rsidRDefault="00A371ED" w:rsidP="00F65149">
            <w:pPr>
              <w:rPr>
                <w:sz w:val="20"/>
                <w:szCs w:val="20"/>
              </w:rPr>
            </w:pPr>
          </w:p>
          <w:p w14:paraId="0D11F589" w14:textId="77777777" w:rsidR="00A371ED" w:rsidRDefault="00A371ED" w:rsidP="00F65149">
            <w:pPr>
              <w:rPr>
                <w:sz w:val="20"/>
                <w:szCs w:val="20"/>
              </w:rPr>
            </w:pPr>
          </w:p>
          <w:p w14:paraId="05052E2A" w14:textId="77777777" w:rsidR="00A371ED" w:rsidRDefault="00A371ED" w:rsidP="00F65149">
            <w:pPr>
              <w:rPr>
                <w:sz w:val="20"/>
                <w:szCs w:val="20"/>
              </w:rPr>
            </w:pPr>
          </w:p>
          <w:p w14:paraId="32C8A6DF" w14:textId="77777777" w:rsidR="00A371ED" w:rsidRDefault="00A371ED" w:rsidP="00F65149">
            <w:pPr>
              <w:rPr>
                <w:sz w:val="20"/>
                <w:szCs w:val="20"/>
              </w:rPr>
            </w:pPr>
          </w:p>
          <w:p w14:paraId="56B699E5" w14:textId="77777777" w:rsidR="00A371ED" w:rsidRDefault="00A371ED" w:rsidP="00F65149">
            <w:pPr>
              <w:rPr>
                <w:sz w:val="20"/>
                <w:szCs w:val="20"/>
              </w:rPr>
            </w:pPr>
          </w:p>
          <w:p w14:paraId="363ABAB6" w14:textId="77777777" w:rsidR="00A371ED" w:rsidRPr="0097454A" w:rsidRDefault="00A371ED" w:rsidP="00F65149">
            <w:pPr>
              <w:rPr>
                <w:sz w:val="20"/>
                <w:szCs w:val="20"/>
              </w:rPr>
            </w:pPr>
          </w:p>
        </w:tc>
        <w:tc>
          <w:tcPr>
            <w:tcW w:w="7471" w:type="dxa"/>
          </w:tcPr>
          <w:p w14:paraId="0619ADC4" w14:textId="77777777" w:rsidR="00A371ED" w:rsidRDefault="00A371ED" w:rsidP="00A371ED">
            <w:pPr>
              <w:pStyle w:val="ListParagraph"/>
              <w:numPr>
                <w:ilvl w:val="0"/>
                <w:numId w:val="72"/>
              </w:numPr>
              <w:rPr>
                <w:sz w:val="20"/>
                <w:szCs w:val="20"/>
              </w:rPr>
            </w:pPr>
            <w:r w:rsidRPr="00B74AC5">
              <w:rPr>
                <w:sz w:val="20"/>
                <w:szCs w:val="20"/>
              </w:rPr>
              <w:t>What gets stuck</w:t>
            </w:r>
            <w:r>
              <w:rPr>
                <w:sz w:val="20"/>
                <w:szCs w:val="20"/>
              </w:rPr>
              <w:t>, where is the shadow side of this strength getting in the way?</w:t>
            </w:r>
          </w:p>
          <w:p w14:paraId="222BDCEC" w14:textId="77777777" w:rsidR="00A371ED" w:rsidRDefault="00A371ED" w:rsidP="00F65149">
            <w:pPr>
              <w:rPr>
                <w:sz w:val="20"/>
                <w:szCs w:val="20"/>
              </w:rPr>
            </w:pPr>
          </w:p>
          <w:p w14:paraId="07C6FD5D" w14:textId="77777777" w:rsidR="00A371ED" w:rsidRDefault="00A371ED" w:rsidP="00F65149">
            <w:pPr>
              <w:rPr>
                <w:sz w:val="20"/>
                <w:szCs w:val="20"/>
              </w:rPr>
            </w:pPr>
          </w:p>
          <w:p w14:paraId="77F29207" w14:textId="77777777" w:rsidR="00A371ED" w:rsidRDefault="00A371ED" w:rsidP="00F65149">
            <w:pPr>
              <w:rPr>
                <w:sz w:val="20"/>
                <w:szCs w:val="20"/>
              </w:rPr>
            </w:pPr>
          </w:p>
          <w:p w14:paraId="2FD90E0E" w14:textId="77777777" w:rsidR="00A371ED" w:rsidRDefault="00A371ED" w:rsidP="00F65149">
            <w:pPr>
              <w:rPr>
                <w:sz w:val="20"/>
                <w:szCs w:val="20"/>
              </w:rPr>
            </w:pPr>
          </w:p>
          <w:p w14:paraId="34FCFE23" w14:textId="77777777" w:rsidR="00A371ED" w:rsidRDefault="00A371ED" w:rsidP="00F65149">
            <w:pPr>
              <w:rPr>
                <w:sz w:val="20"/>
                <w:szCs w:val="20"/>
              </w:rPr>
            </w:pPr>
          </w:p>
          <w:p w14:paraId="68AE5064" w14:textId="77777777" w:rsidR="00A371ED" w:rsidRPr="00885E1A" w:rsidRDefault="00A371ED" w:rsidP="00F65149">
            <w:pPr>
              <w:rPr>
                <w:sz w:val="20"/>
                <w:szCs w:val="20"/>
              </w:rPr>
            </w:pPr>
          </w:p>
        </w:tc>
      </w:tr>
      <w:tr w:rsidR="00A371ED" w:rsidRPr="00480B88" w14:paraId="455D1670" w14:textId="77777777" w:rsidTr="00F65149">
        <w:trPr>
          <w:trHeight w:hRule="exact" w:val="1832"/>
        </w:trPr>
        <w:tc>
          <w:tcPr>
            <w:tcW w:w="7550" w:type="dxa"/>
          </w:tcPr>
          <w:p w14:paraId="2A817308" w14:textId="77777777" w:rsidR="00A371ED" w:rsidRDefault="00A371ED" w:rsidP="00A371ED">
            <w:pPr>
              <w:pStyle w:val="ListParagraph"/>
              <w:numPr>
                <w:ilvl w:val="0"/>
                <w:numId w:val="72"/>
              </w:numPr>
              <w:rPr>
                <w:sz w:val="20"/>
                <w:szCs w:val="20"/>
              </w:rPr>
            </w:pPr>
            <w:r>
              <w:rPr>
                <w:sz w:val="20"/>
                <w:szCs w:val="20"/>
              </w:rPr>
              <w:t>What ideas do you have for change, please be specific?</w:t>
            </w:r>
          </w:p>
          <w:p w14:paraId="4326CE0E" w14:textId="77777777" w:rsidR="00A371ED" w:rsidRDefault="00A371ED" w:rsidP="00F65149">
            <w:pPr>
              <w:rPr>
                <w:sz w:val="20"/>
                <w:szCs w:val="20"/>
              </w:rPr>
            </w:pPr>
          </w:p>
          <w:p w14:paraId="42BBB8E4" w14:textId="77777777" w:rsidR="00A371ED" w:rsidRDefault="00A371ED" w:rsidP="00F65149">
            <w:pPr>
              <w:rPr>
                <w:sz w:val="20"/>
                <w:szCs w:val="20"/>
              </w:rPr>
            </w:pPr>
          </w:p>
          <w:p w14:paraId="36B0D972" w14:textId="77777777" w:rsidR="00A371ED" w:rsidRPr="0097454A" w:rsidRDefault="00A371ED" w:rsidP="00F65149">
            <w:pPr>
              <w:rPr>
                <w:sz w:val="20"/>
                <w:szCs w:val="20"/>
              </w:rPr>
            </w:pPr>
          </w:p>
        </w:tc>
        <w:tc>
          <w:tcPr>
            <w:tcW w:w="7471" w:type="dxa"/>
          </w:tcPr>
          <w:p w14:paraId="3992C35B" w14:textId="77777777" w:rsidR="00A371ED" w:rsidRDefault="00A371ED" w:rsidP="00A371ED">
            <w:pPr>
              <w:pStyle w:val="ListParagraph"/>
              <w:numPr>
                <w:ilvl w:val="0"/>
                <w:numId w:val="72"/>
              </w:numPr>
              <w:rPr>
                <w:sz w:val="20"/>
                <w:szCs w:val="20"/>
              </w:rPr>
            </w:pPr>
            <w:r>
              <w:rPr>
                <w:sz w:val="20"/>
                <w:szCs w:val="20"/>
              </w:rPr>
              <w:t>How will you track your progress, who and what can help?</w:t>
            </w:r>
          </w:p>
          <w:p w14:paraId="4E5D44D6" w14:textId="77777777" w:rsidR="00A371ED" w:rsidRDefault="00A371ED" w:rsidP="00F65149">
            <w:pPr>
              <w:rPr>
                <w:sz w:val="20"/>
                <w:szCs w:val="20"/>
              </w:rPr>
            </w:pPr>
          </w:p>
          <w:p w14:paraId="6B26AA38" w14:textId="77777777" w:rsidR="00A371ED" w:rsidRPr="00480B88" w:rsidRDefault="00A371ED" w:rsidP="00F65149">
            <w:pPr>
              <w:rPr>
                <w:sz w:val="20"/>
                <w:szCs w:val="20"/>
              </w:rPr>
            </w:pPr>
          </w:p>
        </w:tc>
      </w:tr>
    </w:tbl>
    <w:p w14:paraId="288BDEB5" w14:textId="77777777" w:rsidR="009A40F0" w:rsidRDefault="009A40F0">
      <w:r>
        <w:br w:type="page"/>
      </w:r>
    </w:p>
    <w:tbl>
      <w:tblPr>
        <w:tblStyle w:val="TableGrid"/>
        <w:tblW w:w="15021" w:type="dxa"/>
        <w:tblLayout w:type="fixed"/>
        <w:tblLook w:val="04A0" w:firstRow="1" w:lastRow="0" w:firstColumn="1" w:lastColumn="0" w:noHBand="0" w:noVBand="1"/>
      </w:tblPr>
      <w:tblGrid>
        <w:gridCol w:w="15021"/>
      </w:tblGrid>
      <w:tr w:rsidR="00074476" w:rsidRPr="00896D83" w14:paraId="0C622876" w14:textId="77777777" w:rsidTr="00C831A5">
        <w:trPr>
          <w:trHeight w:val="139"/>
        </w:trPr>
        <w:tc>
          <w:tcPr>
            <w:tcW w:w="15021" w:type="dxa"/>
            <w:shd w:val="clear" w:color="auto" w:fill="B4C6E7" w:themeFill="accent1" w:themeFillTint="66"/>
          </w:tcPr>
          <w:p w14:paraId="3A37DE91" w14:textId="40AE5088" w:rsidR="00074476" w:rsidRPr="00896D83" w:rsidRDefault="00074476" w:rsidP="00074476">
            <w:pPr>
              <w:tabs>
                <w:tab w:val="left" w:pos="2370"/>
                <w:tab w:val="center" w:pos="7402"/>
              </w:tabs>
              <w:rPr>
                <w:b/>
                <w:bCs/>
                <w:sz w:val="20"/>
                <w:szCs w:val="20"/>
              </w:rPr>
            </w:pPr>
            <w:r>
              <w:lastRenderedPageBreak/>
              <w:br w:type="page"/>
            </w:r>
            <w:r>
              <w:br w:type="page"/>
            </w:r>
            <w:r>
              <w:br w:type="page"/>
            </w:r>
            <w:r>
              <w:tab/>
            </w:r>
            <w:r>
              <w:tab/>
            </w:r>
            <w:r w:rsidRPr="00074476">
              <w:rPr>
                <w:b/>
                <w:bCs/>
              </w:rPr>
              <w:t>INTELLECTION</w:t>
            </w:r>
          </w:p>
        </w:tc>
      </w:tr>
      <w:tr w:rsidR="00074476" w:rsidRPr="00A4508D" w14:paraId="21C3FF50" w14:textId="77777777" w:rsidTr="00D31A40">
        <w:trPr>
          <w:trHeight w:val="583"/>
        </w:trPr>
        <w:tc>
          <w:tcPr>
            <w:tcW w:w="15021" w:type="dxa"/>
          </w:tcPr>
          <w:p w14:paraId="67C24D69" w14:textId="77777777" w:rsidR="00A96598" w:rsidRDefault="00A96598" w:rsidP="00D31A40">
            <w:pPr>
              <w:jc w:val="center"/>
              <w:rPr>
                <w:bCs/>
                <w:i/>
                <w:iCs/>
                <w:sz w:val="20"/>
                <w:szCs w:val="20"/>
              </w:rPr>
            </w:pPr>
          </w:p>
          <w:p w14:paraId="0F365D4B" w14:textId="1BA0A5B9" w:rsidR="00074476" w:rsidRPr="006A5502" w:rsidRDefault="002B1AC6" w:rsidP="00D31A40">
            <w:pPr>
              <w:jc w:val="center"/>
              <w:rPr>
                <w:bCs/>
                <w:i/>
                <w:iCs/>
                <w:sz w:val="20"/>
                <w:szCs w:val="20"/>
              </w:rPr>
            </w:pPr>
            <w:r>
              <w:rPr>
                <w:bCs/>
                <w:i/>
                <w:iCs/>
                <w:sz w:val="20"/>
                <w:szCs w:val="20"/>
              </w:rPr>
              <w:t>S</w:t>
            </w:r>
            <w:r w:rsidR="00074476" w:rsidRPr="006A5502">
              <w:rPr>
                <w:bCs/>
                <w:i/>
                <w:iCs/>
                <w:sz w:val="20"/>
                <w:szCs w:val="20"/>
              </w:rPr>
              <w:t>trong in the Intellection theme</w:t>
            </w:r>
            <w:r>
              <w:rPr>
                <w:bCs/>
                <w:i/>
                <w:iCs/>
                <w:sz w:val="20"/>
                <w:szCs w:val="20"/>
              </w:rPr>
              <w:t>, you</w:t>
            </w:r>
            <w:r w:rsidR="00074476" w:rsidRPr="006A5502">
              <w:rPr>
                <w:bCs/>
                <w:i/>
                <w:iCs/>
                <w:sz w:val="20"/>
                <w:szCs w:val="20"/>
              </w:rPr>
              <w:t xml:space="preserve"> are characterised by </w:t>
            </w:r>
            <w:r>
              <w:rPr>
                <w:bCs/>
                <w:i/>
                <w:iCs/>
                <w:sz w:val="20"/>
                <w:szCs w:val="20"/>
              </w:rPr>
              <w:t>your</w:t>
            </w:r>
            <w:r w:rsidR="00074476" w:rsidRPr="006A5502">
              <w:rPr>
                <w:bCs/>
                <w:i/>
                <w:iCs/>
                <w:sz w:val="20"/>
                <w:szCs w:val="20"/>
              </w:rPr>
              <w:t xml:space="preserve"> intellectual activity. </w:t>
            </w:r>
            <w:r>
              <w:rPr>
                <w:bCs/>
                <w:i/>
                <w:iCs/>
                <w:sz w:val="20"/>
                <w:szCs w:val="20"/>
              </w:rPr>
              <w:t>You</w:t>
            </w:r>
            <w:r w:rsidR="00074476" w:rsidRPr="006A5502">
              <w:rPr>
                <w:bCs/>
                <w:i/>
                <w:iCs/>
                <w:sz w:val="20"/>
                <w:szCs w:val="20"/>
              </w:rPr>
              <w:t xml:space="preserve"> are introspective and appreciate intellectual discussions.</w:t>
            </w:r>
          </w:p>
          <w:p w14:paraId="005A42DE" w14:textId="3FEC8D2D" w:rsidR="00074476" w:rsidRPr="00A4508D" w:rsidRDefault="00074476" w:rsidP="00D31A40">
            <w:pPr>
              <w:jc w:val="center"/>
              <w:rPr>
                <w:b/>
                <w:bCs/>
                <w:i/>
                <w:iCs/>
                <w:sz w:val="20"/>
                <w:szCs w:val="20"/>
              </w:rPr>
            </w:pPr>
          </w:p>
        </w:tc>
      </w:tr>
      <w:tr w:rsidR="00074476" w14:paraId="18B82325" w14:textId="77777777" w:rsidTr="00DC5B92">
        <w:trPr>
          <w:trHeight w:val="239"/>
        </w:trPr>
        <w:tc>
          <w:tcPr>
            <w:tcW w:w="15021" w:type="dxa"/>
          </w:tcPr>
          <w:p w14:paraId="77267089" w14:textId="77777777" w:rsidR="00074476" w:rsidRDefault="00074476" w:rsidP="00D31A40">
            <w:pPr>
              <w:jc w:val="center"/>
              <w:rPr>
                <w:b/>
                <w:bCs/>
                <w:sz w:val="20"/>
                <w:szCs w:val="20"/>
              </w:rPr>
            </w:pPr>
            <w:r>
              <w:rPr>
                <w:b/>
                <w:bCs/>
                <w:sz w:val="20"/>
                <w:szCs w:val="20"/>
              </w:rPr>
              <w:t xml:space="preserve"> WHAT HAPPENS WHEN YOU PLAY TO YOUR PLAYING TO YOUR STRENGTH - THE POSITIVES</w:t>
            </w:r>
          </w:p>
        </w:tc>
      </w:tr>
      <w:tr w:rsidR="00074476" w:rsidRPr="00F904C0" w14:paraId="34D4D1E7" w14:textId="77777777" w:rsidTr="00D31A40">
        <w:trPr>
          <w:trHeight w:val="900"/>
        </w:trPr>
        <w:tc>
          <w:tcPr>
            <w:tcW w:w="15021" w:type="dxa"/>
          </w:tcPr>
          <w:p w14:paraId="4D1C628D" w14:textId="77777777" w:rsidR="00DC5B92" w:rsidRDefault="00DC5B92" w:rsidP="00074476">
            <w:pPr>
              <w:jc w:val="center"/>
              <w:rPr>
                <w:bCs/>
                <w:sz w:val="20"/>
                <w:szCs w:val="20"/>
              </w:rPr>
            </w:pPr>
          </w:p>
          <w:p w14:paraId="7BDF219B" w14:textId="30E7F12F" w:rsidR="00074476" w:rsidRPr="00074476" w:rsidRDefault="00074476" w:rsidP="00074476">
            <w:pPr>
              <w:jc w:val="center"/>
              <w:rPr>
                <w:bCs/>
                <w:sz w:val="20"/>
                <w:szCs w:val="20"/>
              </w:rPr>
            </w:pPr>
            <w:r w:rsidRPr="00074476">
              <w:rPr>
                <w:bCs/>
                <w:sz w:val="20"/>
                <w:szCs w:val="20"/>
              </w:rPr>
              <w:t>You are a ponderer; you turn ideas over in your head, examining them from all perspectives. This gives you an ability to answer difficult questions about a particular subject you have explored</w:t>
            </w:r>
            <w:r w:rsidR="007E5EE0">
              <w:rPr>
                <w:bCs/>
                <w:sz w:val="20"/>
                <w:szCs w:val="20"/>
              </w:rPr>
              <w:t xml:space="preserve">, </w:t>
            </w:r>
            <w:r w:rsidRPr="00074476">
              <w:rPr>
                <w:bCs/>
                <w:sz w:val="20"/>
                <w:szCs w:val="20"/>
              </w:rPr>
              <w:t>provided you have enough time to do your requisite thinking.</w:t>
            </w:r>
          </w:p>
          <w:p w14:paraId="3A193C28" w14:textId="77777777" w:rsidR="00074476" w:rsidRPr="00074476" w:rsidRDefault="00074476" w:rsidP="00074476">
            <w:pPr>
              <w:jc w:val="center"/>
              <w:rPr>
                <w:bCs/>
                <w:sz w:val="20"/>
                <w:szCs w:val="20"/>
              </w:rPr>
            </w:pPr>
            <w:r w:rsidRPr="00074476">
              <w:rPr>
                <w:bCs/>
                <w:sz w:val="20"/>
                <w:szCs w:val="20"/>
              </w:rPr>
              <w:t>Through your intellectual exploration, you build credibility and respect. People know you give considerable thought to decisions, and they are more likely to trust your perspective as a result.</w:t>
            </w:r>
          </w:p>
          <w:p w14:paraId="7525A651" w14:textId="714352FD" w:rsidR="00074476" w:rsidRPr="00074476" w:rsidRDefault="00074476" w:rsidP="00074476">
            <w:pPr>
              <w:jc w:val="center"/>
              <w:rPr>
                <w:bCs/>
                <w:sz w:val="20"/>
                <w:szCs w:val="20"/>
              </w:rPr>
            </w:pPr>
            <w:r w:rsidRPr="00074476">
              <w:rPr>
                <w:bCs/>
                <w:sz w:val="20"/>
                <w:szCs w:val="20"/>
              </w:rPr>
              <w:t xml:space="preserve">Your Intellection can make you a credible and compelling public speaker because you mentally rehearse your presentation. So, when it's time to deliver in public, you've already </w:t>
            </w:r>
            <w:r w:rsidR="00927305">
              <w:rPr>
                <w:bCs/>
                <w:sz w:val="20"/>
                <w:szCs w:val="20"/>
              </w:rPr>
              <w:t>‘</w:t>
            </w:r>
            <w:r w:rsidRPr="00074476">
              <w:rPr>
                <w:bCs/>
                <w:sz w:val="20"/>
                <w:szCs w:val="20"/>
              </w:rPr>
              <w:t>delivered</w:t>
            </w:r>
            <w:r w:rsidR="00927305">
              <w:rPr>
                <w:bCs/>
                <w:sz w:val="20"/>
                <w:szCs w:val="20"/>
              </w:rPr>
              <w:t>’</w:t>
            </w:r>
            <w:r w:rsidRPr="00074476">
              <w:rPr>
                <w:bCs/>
                <w:sz w:val="20"/>
                <w:szCs w:val="20"/>
              </w:rPr>
              <w:t xml:space="preserve"> it multiple times in your mind.</w:t>
            </w:r>
          </w:p>
          <w:p w14:paraId="2276F404" w14:textId="77777777" w:rsidR="00074476" w:rsidRDefault="00074476" w:rsidP="00074476">
            <w:pPr>
              <w:jc w:val="center"/>
              <w:rPr>
                <w:bCs/>
                <w:sz w:val="20"/>
                <w:szCs w:val="20"/>
              </w:rPr>
            </w:pPr>
            <w:r w:rsidRPr="00074476">
              <w:rPr>
                <w:bCs/>
                <w:sz w:val="20"/>
                <w:szCs w:val="20"/>
              </w:rPr>
              <w:t>There is a power in ideas</w:t>
            </w:r>
            <w:r w:rsidR="007E5EE0">
              <w:rPr>
                <w:bCs/>
                <w:sz w:val="20"/>
                <w:szCs w:val="20"/>
              </w:rPr>
              <w:t xml:space="preserve">, </w:t>
            </w:r>
            <w:r w:rsidRPr="00074476">
              <w:rPr>
                <w:bCs/>
                <w:sz w:val="20"/>
                <w:szCs w:val="20"/>
              </w:rPr>
              <w:t>you know that instinctively. When you communicate a powerful idea about which you've thought deeply, you can be very persuasive.</w:t>
            </w:r>
          </w:p>
          <w:p w14:paraId="11819F9C" w14:textId="7CE25096" w:rsidR="00DC5B92" w:rsidRPr="00F904C0" w:rsidRDefault="00DC5B92" w:rsidP="00074476">
            <w:pPr>
              <w:jc w:val="center"/>
              <w:rPr>
                <w:bCs/>
                <w:sz w:val="20"/>
                <w:szCs w:val="20"/>
              </w:rPr>
            </w:pPr>
          </w:p>
        </w:tc>
      </w:tr>
      <w:tr w:rsidR="00074476" w:rsidRPr="00591496" w14:paraId="0FE1935E" w14:textId="77777777" w:rsidTr="00D31A40">
        <w:trPr>
          <w:trHeight w:val="286"/>
        </w:trPr>
        <w:tc>
          <w:tcPr>
            <w:tcW w:w="15021" w:type="dxa"/>
          </w:tcPr>
          <w:p w14:paraId="63856787" w14:textId="77777777" w:rsidR="00074476" w:rsidRPr="00591496" w:rsidRDefault="00074476" w:rsidP="00D31A40">
            <w:pPr>
              <w:jc w:val="center"/>
              <w:rPr>
                <w:b/>
                <w:bCs/>
                <w:sz w:val="20"/>
                <w:szCs w:val="20"/>
              </w:rPr>
            </w:pPr>
            <w:r>
              <w:rPr>
                <w:b/>
                <w:bCs/>
                <w:sz w:val="20"/>
                <w:szCs w:val="20"/>
              </w:rPr>
              <w:t>WHAT HAPPENS WHEN YOU OVERPLAY YOUR STRENGTH - THE SHADOW SIDE</w:t>
            </w:r>
          </w:p>
        </w:tc>
      </w:tr>
      <w:tr w:rsidR="00074476" w:rsidRPr="009E0362" w14:paraId="008144E9" w14:textId="77777777" w:rsidTr="00D31A40">
        <w:trPr>
          <w:trHeight w:val="1361"/>
        </w:trPr>
        <w:tc>
          <w:tcPr>
            <w:tcW w:w="15021" w:type="dxa"/>
          </w:tcPr>
          <w:p w14:paraId="59D5FE17" w14:textId="77777777" w:rsidR="00DC5B92" w:rsidRDefault="00DC5B92" w:rsidP="00074476">
            <w:pPr>
              <w:jc w:val="center"/>
              <w:rPr>
                <w:sz w:val="20"/>
                <w:szCs w:val="20"/>
              </w:rPr>
            </w:pPr>
          </w:p>
          <w:p w14:paraId="02BE5EA8" w14:textId="23795AA9" w:rsidR="00074476" w:rsidRPr="00074476" w:rsidRDefault="00074476" w:rsidP="00074476">
            <w:pPr>
              <w:jc w:val="center"/>
              <w:rPr>
                <w:sz w:val="20"/>
                <w:szCs w:val="20"/>
              </w:rPr>
            </w:pPr>
            <w:r w:rsidRPr="00074476">
              <w:rPr>
                <w:sz w:val="20"/>
                <w:szCs w:val="20"/>
              </w:rPr>
              <w:t>You can tend to get lost in your thoughts, and others may perceive you as disinterested or distracted.</w:t>
            </w:r>
          </w:p>
          <w:p w14:paraId="5C421424" w14:textId="363CE1EF" w:rsidR="00074476" w:rsidRPr="00074476" w:rsidRDefault="00074476" w:rsidP="00074476">
            <w:pPr>
              <w:jc w:val="center"/>
              <w:rPr>
                <w:sz w:val="20"/>
                <w:szCs w:val="20"/>
              </w:rPr>
            </w:pPr>
            <w:r w:rsidRPr="00074476">
              <w:rPr>
                <w:sz w:val="20"/>
                <w:szCs w:val="20"/>
              </w:rPr>
              <w:t>You are not at your best with spur-of-the-moment brainstorming sessions.</w:t>
            </w:r>
          </w:p>
          <w:p w14:paraId="6E0BA35C" w14:textId="189888D3" w:rsidR="00074476" w:rsidRPr="00074476" w:rsidRDefault="00074476" w:rsidP="00074476">
            <w:pPr>
              <w:jc w:val="center"/>
              <w:rPr>
                <w:sz w:val="20"/>
                <w:szCs w:val="20"/>
              </w:rPr>
            </w:pPr>
            <w:r w:rsidRPr="00074476">
              <w:rPr>
                <w:sz w:val="20"/>
                <w:szCs w:val="20"/>
              </w:rPr>
              <w:t>When you do speak, remember to bring others along in your thought process. You play things out to their logical conclusion</w:t>
            </w:r>
            <w:r w:rsidR="00766D45">
              <w:rPr>
                <w:sz w:val="20"/>
                <w:szCs w:val="20"/>
              </w:rPr>
              <w:t>.</w:t>
            </w:r>
          </w:p>
          <w:p w14:paraId="23B9EA50" w14:textId="77777777" w:rsidR="00074476" w:rsidRDefault="00074476" w:rsidP="00074476">
            <w:pPr>
              <w:jc w:val="center"/>
              <w:rPr>
                <w:sz w:val="20"/>
                <w:szCs w:val="20"/>
              </w:rPr>
            </w:pPr>
            <w:r w:rsidRPr="00074476">
              <w:rPr>
                <w:sz w:val="20"/>
                <w:szCs w:val="20"/>
              </w:rPr>
              <w:t>You tend to like</w:t>
            </w:r>
            <w:r w:rsidR="007E5EE0">
              <w:rPr>
                <w:sz w:val="20"/>
                <w:szCs w:val="20"/>
              </w:rPr>
              <w:t xml:space="preserve">, </w:t>
            </w:r>
            <w:r w:rsidRPr="00074476">
              <w:rPr>
                <w:sz w:val="20"/>
                <w:szCs w:val="20"/>
              </w:rPr>
              <w:t>even need</w:t>
            </w:r>
            <w:r w:rsidR="007E5EE0">
              <w:rPr>
                <w:sz w:val="20"/>
                <w:szCs w:val="20"/>
              </w:rPr>
              <w:t xml:space="preserve">, </w:t>
            </w:r>
            <w:r w:rsidRPr="00074476">
              <w:rPr>
                <w:sz w:val="20"/>
                <w:szCs w:val="20"/>
              </w:rPr>
              <w:t>solitude.</w:t>
            </w:r>
          </w:p>
          <w:p w14:paraId="2A7C6025" w14:textId="73290E28" w:rsidR="006C1196" w:rsidRPr="009E0362" w:rsidRDefault="006C1196" w:rsidP="00074476">
            <w:pPr>
              <w:jc w:val="center"/>
              <w:rPr>
                <w:sz w:val="20"/>
                <w:szCs w:val="20"/>
              </w:rPr>
            </w:pPr>
          </w:p>
        </w:tc>
      </w:tr>
    </w:tbl>
    <w:p w14:paraId="2E515903" w14:textId="7A935FCB" w:rsidR="00074476" w:rsidRPr="0097454A" w:rsidRDefault="00074476" w:rsidP="00074476">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795D40BD" w14:textId="77777777" w:rsidTr="00F65149">
        <w:trPr>
          <w:trHeight w:val="258"/>
        </w:trPr>
        <w:tc>
          <w:tcPr>
            <w:tcW w:w="15021" w:type="dxa"/>
            <w:gridSpan w:val="2"/>
          </w:tcPr>
          <w:p w14:paraId="0B7A9971"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3A9E102A" w14:textId="77777777" w:rsidTr="00F65149">
        <w:trPr>
          <w:trHeight w:hRule="exact" w:val="1832"/>
        </w:trPr>
        <w:tc>
          <w:tcPr>
            <w:tcW w:w="7550" w:type="dxa"/>
          </w:tcPr>
          <w:p w14:paraId="098997D0" w14:textId="77777777" w:rsidR="00A371ED" w:rsidRDefault="00A371ED" w:rsidP="00A371ED">
            <w:pPr>
              <w:pStyle w:val="ListParagraph"/>
              <w:numPr>
                <w:ilvl w:val="0"/>
                <w:numId w:val="73"/>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7E91B17E" w14:textId="77777777" w:rsidR="00A371ED" w:rsidRDefault="00A371ED" w:rsidP="00F65149">
            <w:pPr>
              <w:rPr>
                <w:sz w:val="20"/>
                <w:szCs w:val="20"/>
              </w:rPr>
            </w:pPr>
          </w:p>
          <w:p w14:paraId="3653320C" w14:textId="77777777" w:rsidR="00A371ED" w:rsidRDefault="00A371ED" w:rsidP="00F65149">
            <w:pPr>
              <w:rPr>
                <w:sz w:val="20"/>
                <w:szCs w:val="20"/>
              </w:rPr>
            </w:pPr>
          </w:p>
          <w:p w14:paraId="30B3D931" w14:textId="77777777" w:rsidR="00A371ED" w:rsidRDefault="00A371ED" w:rsidP="00F65149">
            <w:pPr>
              <w:rPr>
                <w:sz w:val="20"/>
                <w:szCs w:val="20"/>
              </w:rPr>
            </w:pPr>
          </w:p>
          <w:p w14:paraId="7E9FF6AD" w14:textId="77777777" w:rsidR="00A371ED" w:rsidRDefault="00A371ED" w:rsidP="00F65149">
            <w:pPr>
              <w:rPr>
                <w:sz w:val="20"/>
                <w:szCs w:val="20"/>
              </w:rPr>
            </w:pPr>
          </w:p>
          <w:p w14:paraId="59C74ECC" w14:textId="77777777" w:rsidR="00A371ED" w:rsidRDefault="00A371ED" w:rsidP="00F65149">
            <w:pPr>
              <w:rPr>
                <w:sz w:val="20"/>
                <w:szCs w:val="20"/>
              </w:rPr>
            </w:pPr>
          </w:p>
          <w:p w14:paraId="4E26BD01" w14:textId="77777777" w:rsidR="00A371ED" w:rsidRDefault="00A371ED" w:rsidP="00F65149">
            <w:pPr>
              <w:rPr>
                <w:sz w:val="20"/>
                <w:szCs w:val="20"/>
              </w:rPr>
            </w:pPr>
          </w:p>
          <w:p w14:paraId="3F2DA17C" w14:textId="77777777" w:rsidR="00A371ED" w:rsidRDefault="00A371ED" w:rsidP="00F65149">
            <w:pPr>
              <w:rPr>
                <w:sz w:val="20"/>
                <w:szCs w:val="20"/>
              </w:rPr>
            </w:pPr>
          </w:p>
          <w:p w14:paraId="5498EEE2" w14:textId="77777777" w:rsidR="00A371ED" w:rsidRDefault="00A371ED" w:rsidP="00F65149">
            <w:pPr>
              <w:rPr>
                <w:sz w:val="20"/>
                <w:szCs w:val="20"/>
              </w:rPr>
            </w:pPr>
          </w:p>
          <w:p w14:paraId="0A112FF8" w14:textId="77777777" w:rsidR="00A371ED" w:rsidRDefault="00A371ED" w:rsidP="00F65149">
            <w:pPr>
              <w:rPr>
                <w:sz w:val="20"/>
                <w:szCs w:val="20"/>
              </w:rPr>
            </w:pPr>
          </w:p>
          <w:p w14:paraId="5069E4BB" w14:textId="77777777" w:rsidR="00A371ED" w:rsidRDefault="00A371ED" w:rsidP="00F65149">
            <w:pPr>
              <w:rPr>
                <w:sz w:val="20"/>
                <w:szCs w:val="20"/>
              </w:rPr>
            </w:pPr>
          </w:p>
          <w:p w14:paraId="0978B726" w14:textId="77777777" w:rsidR="00A371ED" w:rsidRDefault="00A371ED" w:rsidP="00F65149">
            <w:pPr>
              <w:rPr>
                <w:sz w:val="20"/>
                <w:szCs w:val="20"/>
              </w:rPr>
            </w:pPr>
          </w:p>
          <w:p w14:paraId="7716DEC7" w14:textId="77777777" w:rsidR="00A371ED" w:rsidRPr="0097454A" w:rsidRDefault="00A371ED" w:rsidP="00F65149">
            <w:pPr>
              <w:rPr>
                <w:sz w:val="20"/>
                <w:szCs w:val="20"/>
              </w:rPr>
            </w:pPr>
          </w:p>
        </w:tc>
        <w:tc>
          <w:tcPr>
            <w:tcW w:w="7471" w:type="dxa"/>
          </w:tcPr>
          <w:p w14:paraId="436D7E6A" w14:textId="77777777" w:rsidR="00A371ED" w:rsidRDefault="00A371ED" w:rsidP="00A371ED">
            <w:pPr>
              <w:pStyle w:val="ListParagraph"/>
              <w:numPr>
                <w:ilvl w:val="0"/>
                <w:numId w:val="73"/>
              </w:numPr>
              <w:rPr>
                <w:sz w:val="20"/>
                <w:szCs w:val="20"/>
              </w:rPr>
            </w:pPr>
            <w:r w:rsidRPr="00B74AC5">
              <w:rPr>
                <w:sz w:val="20"/>
                <w:szCs w:val="20"/>
              </w:rPr>
              <w:t>What gets stuck</w:t>
            </w:r>
            <w:r>
              <w:rPr>
                <w:sz w:val="20"/>
                <w:szCs w:val="20"/>
              </w:rPr>
              <w:t>, where is the shadow side of this strength getting in the way?</w:t>
            </w:r>
          </w:p>
          <w:p w14:paraId="5A978797" w14:textId="77777777" w:rsidR="00A371ED" w:rsidRDefault="00A371ED" w:rsidP="00F65149">
            <w:pPr>
              <w:rPr>
                <w:sz w:val="20"/>
                <w:szCs w:val="20"/>
              </w:rPr>
            </w:pPr>
          </w:p>
          <w:p w14:paraId="023998F5" w14:textId="77777777" w:rsidR="00A371ED" w:rsidRDefault="00A371ED" w:rsidP="00F65149">
            <w:pPr>
              <w:rPr>
                <w:sz w:val="20"/>
                <w:szCs w:val="20"/>
              </w:rPr>
            </w:pPr>
          </w:p>
          <w:p w14:paraId="76AD8E19" w14:textId="77777777" w:rsidR="00A371ED" w:rsidRDefault="00A371ED" w:rsidP="00F65149">
            <w:pPr>
              <w:rPr>
                <w:sz w:val="20"/>
                <w:szCs w:val="20"/>
              </w:rPr>
            </w:pPr>
          </w:p>
          <w:p w14:paraId="7B313D88" w14:textId="77777777" w:rsidR="00A371ED" w:rsidRDefault="00A371ED" w:rsidP="00F65149">
            <w:pPr>
              <w:rPr>
                <w:sz w:val="20"/>
                <w:szCs w:val="20"/>
              </w:rPr>
            </w:pPr>
          </w:p>
          <w:p w14:paraId="2B12831E" w14:textId="77777777" w:rsidR="00A371ED" w:rsidRDefault="00A371ED" w:rsidP="00F65149">
            <w:pPr>
              <w:rPr>
                <w:sz w:val="20"/>
                <w:szCs w:val="20"/>
              </w:rPr>
            </w:pPr>
          </w:p>
          <w:p w14:paraId="003CE15B" w14:textId="77777777" w:rsidR="00A371ED" w:rsidRPr="00885E1A" w:rsidRDefault="00A371ED" w:rsidP="00F65149">
            <w:pPr>
              <w:rPr>
                <w:sz w:val="20"/>
                <w:szCs w:val="20"/>
              </w:rPr>
            </w:pPr>
          </w:p>
        </w:tc>
      </w:tr>
      <w:tr w:rsidR="00A371ED" w:rsidRPr="00480B88" w14:paraId="1EBA85FD" w14:textId="77777777" w:rsidTr="00F65149">
        <w:trPr>
          <w:trHeight w:hRule="exact" w:val="1832"/>
        </w:trPr>
        <w:tc>
          <w:tcPr>
            <w:tcW w:w="7550" w:type="dxa"/>
          </w:tcPr>
          <w:p w14:paraId="5CDEE643" w14:textId="77777777" w:rsidR="00A371ED" w:rsidRDefault="00A371ED" w:rsidP="00A371ED">
            <w:pPr>
              <w:pStyle w:val="ListParagraph"/>
              <w:numPr>
                <w:ilvl w:val="0"/>
                <w:numId w:val="73"/>
              </w:numPr>
              <w:rPr>
                <w:sz w:val="20"/>
                <w:szCs w:val="20"/>
              </w:rPr>
            </w:pPr>
            <w:r>
              <w:rPr>
                <w:sz w:val="20"/>
                <w:szCs w:val="20"/>
              </w:rPr>
              <w:t>What ideas do you have for change, please be specific?</w:t>
            </w:r>
          </w:p>
          <w:p w14:paraId="6E3479BE" w14:textId="77777777" w:rsidR="00A371ED" w:rsidRDefault="00A371ED" w:rsidP="00F65149">
            <w:pPr>
              <w:rPr>
                <w:sz w:val="20"/>
                <w:szCs w:val="20"/>
              </w:rPr>
            </w:pPr>
          </w:p>
          <w:p w14:paraId="6E2F7352" w14:textId="77777777" w:rsidR="00A371ED" w:rsidRDefault="00A371ED" w:rsidP="00F65149">
            <w:pPr>
              <w:rPr>
                <w:sz w:val="20"/>
                <w:szCs w:val="20"/>
              </w:rPr>
            </w:pPr>
          </w:p>
          <w:p w14:paraId="2D67F006" w14:textId="77777777" w:rsidR="00A371ED" w:rsidRPr="0097454A" w:rsidRDefault="00A371ED" w:rsidP="00F65149">
            <w:pPr>
              <w:rPr>
                <w:sz w:val="20"/>
                <w:szCs w:val="20"/>
              </w:rPr>
            </w:pPr>
          </w:p>
        </w:tc>
        <w:tc>
          <w:tcPr>
            <w:tcW w:w="7471" w:type="dxa"/>
          </w:tcPr>
          <w:p w14:paraId="076FEAED" w14:textId="77777777" w:rsidR="00A371ED" w:rsidRDefault="00A371ED" w:rsidP="00A371ED">
            <w:pPr>
              <w:pStyle w:val="ListParagraph"/>
              <w:numPr>
                <w:ilvl w:val="0"/>
                <w:numId w:val="73"/>
              </w:numPr>
              <w:rPr>
                <w:sz w:val="20"/>
                <w:szCs w:val="20"/>
              </w:rPr>
            </w:pPr>
            <w:r>
              <w:rPr>
                <w:sz w:val="20"/>
                <w:szCs w:val="20"/>
              </w:rPr>
              <w:t>How will you track your progress, who and what can help?</w:t>
            </w:r>
          </w:p>
          <w:p w14:paraId="6B944A48" w14:textId="77777777" w:rsidR="00A371ED" w:rsidRDefault="00A371ED" w:rsidP="00F65149">
            <w:pPr>
              <w:rPr>
                <w:sz w:val="20"/>
                <w:szCs w:val="20"/>
              </w:rPr>
            </w:pPr>
          </w:p>
          <w:p w14:paraId="32F2913C" w14:textId="77777777" w:rsidR="00A371ED" w:rsidRPr="00480B88" w:rsidRDefault="00A371ED" w:rsidP="00F65149">
            <w:pPr>
              <w:rPr>
                <w:sz w:val="20"/>
                <w:szCs w:val="20"/>
              </w:rPr>
            </w:pPr>
          </w:p>
        </w:tc>
      </w:tr>
    </w:tbl>
    <w:p w14:paraId="391C8C3D" w14:textId="268D6793" w:rsidR="00BC25FC" w:rsidRDefault="0001067C" w:rsidP="00923D48">
      <w:r>
        <w:br w:type="page"/>
      </w:r>
    </w:p>
    <w:tbl>
      <w:tblPr>
        <w:tblStyle w:val="TableGrid"/>
        <w:tblW w:w="15021" w:type="dxa"/>
        <w:tblLayout w:type="fixed"/>
        <w:tblLook w:val="04A0" w:firstRow="1" w:lastRow="0" w:firstColumn="1" w:lastColumn="0" w:noHBand="0" w:noVBand="1"/>
      </w:tblPr>
      <w:tblGrid>
        <w:gridCol w:w="15021"/>
      </w:tblGrid>
      <w:tr w:rsidR="00074476" w:rsidRPr="00896D83" w14:paraId="78EE2971" w14:textId="77777777" w:rsidTr="00C831A5">
        <w:trPr>
          <w:trHeight w:val="139"/>
        </w:trPr>
        <w:tc>
          <w:tcPr>
            <w:tcW w:w="15021" w:type="dxa"/>
            <w:shd w:val="clear" w:color="auto" w:fill="B4C6E7" w:themeFill="accent1" w:themeFillTint="66"/>
          </w:tcPr>
          <w:p w14:paraId="317F3A59" w14:textId="706BC92B" w:rsidR="00074476" w:rsidRPr="00896D83" w:rsidRDefault="00074476" w:rsidP="00074476">
            <w:pPr>
              <w:tabs>
                <w:tab w:val="left" w:pos="2370"/>
                <w:tab w:val="center" w:pos="7402"/>
              </w:tabs>
              <w:rPr>
                <w:b/>
                <w:bCs/>
                <w:sz w:val="20"/>
                <w:szCs w:val="20"/>
              </w:rPr>
            </w:pPr>
            <w:r>
              <w:lastRenderedPageBreak/>
              <w:br w:type="page"/>
            </w:r>
            <w:r>
              <w:br w:type="page"/>
            </w:r>
            <w:r>
              <w:br w:type="page"/>
            </w:r>
            <w:r>
              <w:tab/>
            </w:r>
            <w:r>
              <w:tab/>
            </w:r>
            <w:r w:rsidRPr="00BC25FC">
              <w:rPr>
                <w:b/>
                <w:bCs/>
              </w:rPr>
              <w:t>LEARNER</w:t>
            </w:r>
          </w:p>
        </w:tc>
      </w:tr>
      <w:tr w:rsidR="00074476" w:rsidRPr="00A4508D" w14:paraId="306B838C" w14:textId="77777777" w:rsidTr="00D31A40">
        <w:trPr>
          <w:trHeight w:val="583"/>
        </w:trPr>
        <w:tc>
          <w:tcPr>
            <w:tcW w:w="15021" w:type="dxa"/>
          </w:tcPr>
          <w:p w14:paraId="10C7B634" w14:textId="77777777" w:rsidR="00A96598" w:rsidRDefault="00A96598" w:rsidP="00D31A40">
            <w:pPr>
              <w:jc w:val="center"/>
              <w:rPr>
                <w:bCs/>
                <w:i/>
                <w:iCs/>
                <w:sz w:val="20"/>
                <w:szCs w:val="20"/>
              </w:rPr>
            </w:pPr>
          </w:p>
          <w:p w14:paraId="63B8CE55" w14:textId="69E09864" w:rsidR="00074476" w:rsidRDefault="00A371ED" w:rsidP="00D31A40">
            <w:pPr>
              <w:jc w:val="center"/>
              <w:rPr>
                <w:b/>
                <w:bCs/>
                <w:i/>
                <w:iCs/>
                <w:sz w:val="20"/>
                <w:szCs w:val="20"/>
              </w:rPr>
            </w:pPr>
            <w:r>
              <w:rPr>
                <w:bCs/>
                <w:i/>
                <w:iCs/>
                <w:sz w:val="20"/>
                <w:szCs w:val="20"/>
              </w:rPr>
              <w:t>S</w:t>
            </w:r>
            <w:r w:rsidR="00074476" w:rsidRPr="006A5502">
              <w:rPr>
                <w:bCs/>
                <w:i/>
                <w:iCs/>
                <w:sz w:val="20"/>
                <w:szCs w:val="20"/>
              </w:rPr>
              <w:t xml:space="preserve">trong in the Learner theme </w:t>
            </w:r>
            <w:r>
              <w:rPr>
                <w:bCs/>
                <w:i/>
                <w:iCs/>
                <w:sz w:val="20"/>
                <w:szCs w:val="20"/>
              </w:rPr>
              <w:t xml:space="preserve">you </w:t>
            </w:r>
            <w:r w:rsidR="00074476" w:rsidRPr="006A5502">
              <w:rPr>
                <w:bCs/>
                <w:i/>
                <w:iCs/>
                <w:sz w:val="20"/>
                <w:szCs w:val="20"/>
              </w:rPr>
              <w:t xml:space="preserve">have a great desire to learn and want to continuously improve. In particular, the process of learning, rather than the outcome, excites </w:t>
            </w:r>
            <w:r w:rsidR="002B1AC6">
              <w:rPr>
                <w:bCs/>
                <w:i/>
                <w:iCs/>
                <w:sz w:val="20"/>
                <w:szCs w:val="20"/>
              </w:rPr>
              <w:t>you</w:t>
            </w:r>
            <w:r w:rsidR="00074476" w:rsidRPr="00074476">
              <w:rPr>
                <w:b/>
                <w:bCs/>
                <w:i/>
                <w:iCs/>
                <w:sz w:val="20"/>
                <w:szCs w:val="20"/>
              </w:rPr>
              <w:t>.</w:t>
            </w:r>
          </w:p>
          <w:p w14:paraId="43D07D81" w14:textId="70F0D6CE" w:rsidR="003A373C" w:rsidRPr="00A4508D" w:rsidRDefault="003A373C" w:rsidP="003A373C">
            <w:pPr>
              <w:rPr>
                <w:b/>
                <w:bCs/>
                <w:i/>
                <w:iCs/>
                <w:sz w:val="20"/>
                <w:szCs w:val="20"/>
              </w:rPr>
            </w:pPr>
          </w:p>
        </w:tc>
      </w:tr>
      <w:tr w:rsidR="00074476" w14:paraId="1C9D489E" w14:textId="77777777" w:rsidTr="00DC5B92">
        <w:trPr>
          <w:trHeight w:val="239"/>
        </w:trPr>
        <w:tc>
          <w:tcPr>
            <w:tcW w:w="15021" w:type="dxa"/>
          </w:tcPr>
          <w:p w14:paraId="27A268DA" w14:textId="77777777" w:rsidR="00074476" w:rsidRDefault="00074476" w:rsidP="00D31A40">
            <w:pPr>
              <w:jc w:val="center"/>
              <w:rPr>
                <w:b/>
                <w:bCs/>
                <w:sz w:val="20"/>
                <w:szCs w:val="20"/>
              </w:rPr>
            </w:pPr>
            <w:r>
              <w:rPr>
                <w:b/>
                <w:bCs/>
                <w:sz w:val="20"/>
                <w:szCs w:val="20"/>
              </w:rPr>
              <w:t xml:space="preserve"> WHAT HAPPENS WHEN YOU PLAY TO YOUR PLAYING TO YOUR STRENGTH - THE POSITIVES</w:t>
            </w:r>
          </w:p>
        </w:tc>
      </w:tr>
      <w:tr w:rsidR="00074476" w:rsidRPr="00F904C0" w14:paraId="551B76DB" w14:textId="77777777" w:rsidTr="00D31A40">
        <w:trPr>
          <w:trHeight w:val="900"/>
        </w:trPr>
        <w:tc>
          <w:tcPr>
            <w:tcW w:w="15021" w:type="dxa"/>
          </w:tcPr>
          <w:p w14:paraId="5B01DF7F" w14:textId="77777777" w:rsidR="00DC5B92" w:rsidRDefault="00DC5B92" w:rsidP="00074476">
            <w:pPr>
              <w:jc w:val="center"/>
              <w:rPr>
                <w:bCs/>
                <w:sz w:val="20"/>
                <w:szCs w:val="20"/>
              </w:rPr>
            </w:pPr>
          </w:p>
          <w:p w14:paraId="68158ADB" w14:textId="47DF425E" w:rsidR="00074476" w:rsidRPr="00074476" w:rsidRDefault="00074476" w:rsidP="00074476">
            <w:pPr>
              <w:jc w:val="center"/>
              <w:rPr>
                <w:bCs/>
                <w:sz w:val="20"/>
                <w:szCs w:val="20"/>
              </w:rPr>
            </w:pPr>
            <w:r w:rsidRPr="00074476">
              <w:rPr>
                <w:bCs/>
                <w:sz w:val="20"/>
                <w:szCs w:val="20"/>
              </w:rPr>
              <w:t>You love to learn</w:t>
            </w:r>
            <w:r w:rsidR="007E5EE0">
              <w:rPr>
                <w:bCs/>
                <w:sz w:val="20"/>
                <w:szCs w:val="20"/>
              </w:rPr>
              <w:t xml:space="preserve">, </w:t>
            </w:r>
            <w:r w:rsidRPr="00074476">
              <w:rPr>
                <w:bCs/>
                <w:sz w:val="20"/>
                <w:szCs w:val="20"/>
              </w:rPr>
              <w:t>and you love to help others learn as well, which makes you a natural teacher. You individuali</w:t>
            </w:r>
            <w:r w:rsidR="007E5EE0">
              <w:rPr>
                <w:bCs/>
                <w:sz w:val="20"/>
                <w:szCs w:val="20"/>
              </w:rPr>
              <w:t>s</w:t>
            </w:r>
            <w:r w:rsidRPr="00074476">
              <w:rPr>
                <w:bCs/>
                <w:sz w:val="20"/>
                <w:szCs w:val="20"/>
              </w:rPr>
              <w:t>e your approach so others can learn in the way that best suits them.</w:t>
            </w:r>
          </w:p>
          <w:p w14:paraId="1D7CE9DF" w14:textId="7416604B" w:rsidR="00074476" w:rsidRPr="00074476" w:rsidRDefault="00074476" w:rsidP="00074476">
            <w:pPr>
              <w:jc w:val="center"/>
              <w:rPr>
                <w:bCs/>
                <w:sz w:val="20"/>
                <w:szCs w:val="20"/>
              </w:rPr>
            </w:pPr>
            <w:r w:rsidRPr="00074476">
              <w:rPr>
                <w:bCs/>
                <w:sz w:val="20"/>
                <w:szCs w:val="20"/>
              </w:rPr>
              <w:t>Your willingness to learn makes you open to change, and you learn all you can about the changes that will affect you and your team</w:t>
            </w:r>
            <w:r w:rsidR="007E5EE0">
              <w:rPr>
                <w:bCs/>
                <w:sz w:val="20"/>
                <w:szCs w:val="20"/>
              </w:rPr>
              <w:t xml:space="preserve">, </w:t>
            </w:r>
            <w:r w:rsidRPr="00074476">
              <w:rPr>
                <w:bCs/>
                <w:sz w:val="20"/>
                <w:szCs w:val="20"/>
              </w:rPr>
              <w:t>which makes you a great resource.</w:t>
            </w:r>
          </w:p>
          <w:p w14:paraId="5C24E295" w14:textId="77777777" w:rsidR="00074476" w:rsidRPr="00074476" w:rsidRDefault="00074476" w:rsidP="00074476">
            <w:pPr>
              <w:jc w:val="center"/>
              <w:rPr>
                <w:bCs/>
                <w:sz w:val="20"/>
                <w:szCs w:val="20"/>
              </w:rPr>
            </w:pPr>
            <w:r w:rsidRPr="00074476">
              <w:rPr>
                <w:bCs/>
                <w:sz w:val="20"/>
                <w:szCs w:val="20"/>
              </w:rPr>
              <w:t>When others on your team are resistant to or fearful of change, you can break the information down for them and help them learn what they need to do to grow.</w:t>
            </w:r>
          </w:p>
          <w:p w14:paraId="08363977" w14:textId="77777777" w:rsidR="00074476" w:rsidRDefault="00074476" w:rsidP="00074476">
            <w:pPr>
              <w:jc w:val="center"/>
              <w:rPr>
                <w:bCs/>
                <w:sz w:val="20"/>
                <w:szCs w:val="20"/>
              </w:rPr>
            </w:pPr>
            <w:r w:rsidRPr="00074476">
              <w:rPr>
                <w:bCs/>
                <w:sz w:val="20"/>
                <w:szCs w:val="20"/>
              </w:rPr>
              <w:t>Your Learner talents may lead you to mastery of a particular subject area. Your expertise can help improve processes, troubleshoot problems or set a new, more productive course.</w:t>
            </w:r>
          </w:p>
          <w:p w14:paraId="3D4D2F46" w14:textId="0E154E6A" w:rsidR="00DC5B92" w:rsidRPr="00F904C0" w:rsidRDefault="00DC5B92" w:rsidP="00074476">
            <w:pPr>
              <w:jc w:val="center"/>
              <w:rPr>
                <w:bCs/>
                <w:sz w:val="20"/>
                <w:szCs w:val="20"/>
              </w:rPr>
            </w:pPr>
          </w:p>
        </w:tc>
      </w:tr>
      <w:tr w:rsidR="00074476" w:rsidRPr="00591496" w14:paraId="66806BAE" w14:textId="77777777" w:rsidTr="00D31A40">
        <w:trPr>
          <w:trHeight w:val="286"/>
        </w:trPr>
        <w:tc>
          <w:tcPr>
            <w:tcW w:w="15021" w:type="dxa"/>
          </w:tcPr>
          <w:p w14:paraId="19AB9504" w14:textId="77777777" w:rsidR="00074476" w:rsidRPr="00591496" w:rsidRDefault="00074476" w:rsidP="00D31A40">
            <w:pPr>
              <w:jc w:val="center"/>
              <w:rPr>
                <w:b/>
                <w:bCs/>
                <w:sz w:val="20"/>
                <w:szCs w:val="20"/>
              </w:rPr>
            </w:pPr>
            <w:r>
              <w:rPr>
                <w:b/>
                <w:bCs/>
                <w:sz w:val="20"/>
                <w:szCs w:val="20"/>
              </w:rPr>
              <w:t>WHAT HAPPENS WHEN YOU OVERPLAY YOUR STRENGTH - THE SHADOW SIDE</w:t>
            </w:r>
          </w:p>
        </w:tc>
      </w:tr>
      <w:tr w:rsidR="00074476" w:rsidRPr="009E0362" w14:paraId="3CC4AB26" w14:textId="77777777" w:rsidTr="00D31A40">
        <w:trPr>
          <w:trHeight w:val="1361"/>
        </w:trPr>
        <w:tc>
          <w:tcPr>
            <w:tcW w:w="15021" w:type="dxa"/>
          </w:tcPr>
          <w:p w14:paraId="6A5624D3" w14:textId="77777777" w:rsidR="00DC5B92" w:rsidRDefault="00DC5B92" w:rsidP="00074476">
            <w:pPr>
              <w:jc w:val="center"/>
              <w:rPr>
                <w:sz w:val="20"/>
                <w:szCs w:val="20"/>
              </w:rPr>
            </w:pPr>
          </w:p>
          <w:p w14:paraId="5D9067DC" w14:textId="71E7F2AF" w:rsidR="00074476" w:rsidRPr="00074476" w:rsidRDefault="00074476" w:rsidP="00074476">
            <w:pPr>
              <w:jc w:val="center"/>
              <w:rPr>
                <w:sz w:val="20"/>
                <w:szCs w:val="20"/>
              </w:rPr>
            </w:pPr>
            <w:r w:rsidRPr="00074476">
              <w:rPr>
                <w:sz w:val="20"/>
                <w:szCs w:val="20"/>
              </w:rPr>
              <w:t>Because the process of learning excites you sometimes more than the subject matter itself, you might wander off into areas that are irrelevant to your and your team's performance.</w:t>
            </w:r>
          </w:p>
          <w:p w14:paraId="07ED4648" w14:textId="78533A71" w:rsidR="00074476" w:rsidRPr="00074476" w:rsidRDefault="00074476" w:rsidP="00074476">
            <w:pPr>
              <w:jc w:val="center"/>
              <w:rPr>
                <w:sz w:val="20"/>
                <w:szCs w:val="20"/>
              </w:rPr>
            </w:pPr>
            <w:r w:rsidRPr="00074476">
              <w:rPr>
                <w:sz w:val="20"/>
                <w:szCs w:val="20"/>
              </w:rPr>
              <w:t>Just because you love to learn, and you see knowledge as its own benefit, don't assume that is true for others.</w:t>
            </w:r>
          </w:p>
          <w:p w14:paraId="2827CF64" w14:textId="77777777" w:rsidR="005722A6" w:rsidRDefault="00074476" w:rsidP="005722A6">
            <w:pPr>
              <w:jc w:val="center"/>
              <w:rPr>
                <w:sz w:val="20"/>
                <w:szCs w:val="20"/>
              </w:rPr>
            </w:pPr>
            <w:r w:rsidRPr="00074476">
              <w:rPr>
                <w:sz w:val="20"/>
                <w:szCs w:val="20"/>
              </w:rPr>
              <w:t xml:space="preserve">Depending on your other themes, you may prefer to learn alone and can get lost in your world of learning. </w:t>
            </w:r>
          </w:p>
          <w:p w14:paraId="0324DC1A" w14:textId="77777777" w:rsidR="00074476" w:rsidRDefault="00074476" w:rsidP="005722A6">
            <w:pPr>
              <w:jc w:val="center"/>
              <w:rPr>
                <w:sz w:val="20"/>
                <w:szCs w:val="20"/>
              </w:rPr>
            </w:pPr>
            <w:r w:rsidRPr="00074476">
              <w:rPr>
                <w:sz w:val="20"/>
                <w:szCs w:val="20"/>
              </w:rPr>
              <w:t>Having mastery of a particular subject area does not necessarily make you the only expert in the room.</w:t>
            </w:r>
          </w:p>
          <w:p w14:paraId="394F92EF" w14:textId="7147F0F5" w:rsidR="006C1196" w:rsidRPr="009E0362" w:rsidRDefault="006C1196" w:rsidP="005722A6">
            <w:pPr>
              <w:jc w:val="center"/>
              <w:rPr>
                <w:sz w:val="20"/>
                <w:szCs w:val="20"/>
              </w:rPr>
            </w:pPr>
          </w:p>
        </w:tc>
      </w:tr>
    </w:tbl>
    <w:p w14:paraId="5CBA4865" w14:textId="02CEEC08" w:rsidR="00074476" w:rsidRPr="0097454A" w:rsidRDefault="00074476" w:rsidP="00074476">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6064F035" w14:textId="77777777" w:rsidTr="00F65149">
        <w:trPr>
          <w:trHeight w:val="258"/>
        </w:trPr>
        <w:tc>
          <w:tcPr>
            <w:tcW w:w="15021" w:type="dxa"/>
            <w:gridSpan w:val="2"/>
          </w:tcPr>
          <w:p w14:paraId="69544195"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34578AC9" w14:textId="77777777" w:rsidTr="00F65149">
        <w:trPr>
          <w:trHeight w:hRule="exact" w:val="1832"/>
        </w:trPr>
        <w:tc>
          <w:tcPr>
            <w:tcW w:w="7550" w:type="dxa"/>
          </w:tcPr>
          <w:p w14:paraId="1B5FFD7E" w14:textId="77777777" w:rsidR="00A371ED" w:rsidRDefault="00A371ED" w:rsidP="00A371ED">
            <w:pPr>
              <w:pStyle w:val="ListParagraph"/>
              <w:numPr>
                <w:ilvl w:val="0"/>
                <w:numId w:val="74"/>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4C8C9540" w14:textId="77777777" w:rsidR="00A371ED" w:rsidRDefault="00A371ED" w:rsidP="00F65149">
            <w:pPr>
              <w:rPr>
                <w:sz w:val="20"/>
                <w:szCs w:val="20"/>
              </w:rPr>
            </w:pPr>
          </w:p>
          <w:p w14:paraId="4846A738" w14:textId="77777777" w:rsidR="00A371ED" w:rsidRDefault="00A371ED" w:rsidP="00F65149">
            <w:pPr>
              <w:rPr>
                <w:sz w:val="20"/>
                <w:szCs w:val="20"/>
              </w:rPr>
            </w:pPr>
          </w:p>
          <w:p w14:paraId="5989E98E" w14:textId="77777777" w:rsidR="00A371ED" w:rsidRDefault="00A371ED" w:rsidP="00F65149">
            <w:pPr>
              <w:rPr>
                <w:sz w:val="20"/>
                <w:szCs w:val="20"/>
              </w:rPr>
            </w:pPr>
          </w:p>
          <w:p w14:paraId="1AD1E11A" w14:textId="77777777" w:rsidR="00A371ED" w:rsidRDefault="00A371ED" w:rsidP="00F65149">
            <w:pPr>
              <w:rPr>
                <w:sz w:val="20"/>
                <w:szCs w:val="20"/>
              </w:rPr>
            </w:pPr>
          </w:p>
          <w:p w14:paraId="00B5673C" w14:textId="77777777" w:rsidR="00A371ED" w:rsidRDefault="00A371ED" w:rsidP="00F65149">
            <w:pPr>
              <w:rPr>
                <w:sz w:val="20"/>
                <w:szCs w:val="20"/>
              </w:rPr>
            </w:pPr>
          </w:p>
          <w:p w14:paraId="4A461288" w14:textId="77777777" w:rsidR="00A371ED" w:rsidRDefault="00A371ED" w:rsidP="00F65149">
            <w:pPr>
              <w:rPr>
                <w:sz w:val="20"/>
                <w:szCs w:val="20"/>
              </w:rPr>
            </w:pPr>
          </w:p>
          <w:p w14:paraId="7D41CBE9" w14:textId="77777777" w:rsidR="00A371ED" w:rsidRDefault="00A371ED" w:rsidP="00F65149">
            <w:pPr>
              <w:rPr>
                <w:sz w:val="20"/>
                <w:szCs w:val="20"/>
              </w:rPr>
            </w:pPr>
          </w:p>
          <w:p w14:paraId="6038B383" w14:textId="77777777" w:rsidR="00A371ED" w:rsidRDefault="00A371ED" w:rsidP="00F65149">
            <w:pPr>
              <w:rPr>
                <w:sz w:val="20"/>
                <w:szCs w:val="20"/>
              </w:rPr>
            </w:pPr>
          </w:p>
          <w:p w14:paraId="7A4B8AD1" w14:textId="77777777" w:rsidR="00A371ED" w:rsidRDefault="00A371ED" w:rsidP="00F65149">
            <w:pPr>
              <w:rPr>
                <w:sz w:val="20"/>
                <w:szCs w:val="20"/>
              </w:rPr>
            </w:pPr>
          </w:p>
          <w:p w14:paraId="3F197926" w14:textId="77777777" w:rsidR="00A371ED" w:rsidRDefault="00A371ED" w:rsidP="00F65149">
            <w:pPr>
              <w:rPr>
                <w:sz w:val="20"/>
                <w:szCs w:val="20"/>
              </w:rPr>
            </w:pPr>
          </w:p>
          <w:p w14:paraId="4F497EFF" w14:textId="77777777" w:rsidR="00A371ED" w:rsidRDefault="00A371ED" w:rsidP="00F65149">
            <w:pPr>
              <w:rPr>
                <w:sz w:val="20"/>
                <w:szCs w:val="20"/>
              </w:rPr>
            </w:pPr>
          </w:p>
          <w:p w14:paraId="5199CE75" w14:textId="77777777" w:rsidR="00A371ED" w:rsidRPr="0097454A" w:rsidRDefault="00A371ED" w:rsidP="00F65149">
            <w:pPr>
              <w:rPr>
                <w:sz w:val="20"/>
                <w:szCs w:val="20"/>
              </w:rPr>
            </w:pPr>
          </w:p>
        </w:tc>
        <w:tc>
          <w:tcPr>
            <w:tcW w:w="7471" w:type="dxa"/>
          </w:tcPr>
          <w:p w14:paraId="149245D5" w14:textId="77777777" w:rsidR="00A371ED" w:rsidRDefault="00A371ED" w:rsidP="00A371ED">
            <w:pPr>
              <w:pStyle w:val="ListParagraph"/>
              <w:numPr>
                <w:ilvl w:val="0"/>
                <w:numId w:val="74"/>
              </w:numPr>
              <w:rPr>
                <w:sz w:val="20"/>
                <w:szCs w:val="20"/>
              </w:rPr>
            </w:pPr>
            <w:r w:rsidRPr="00B74AC5">
              <w:rPr>
                <w:sz w:val="20"/>
                <w:szCs w:val="20"/>
              </w:rPr>
              <w:t>What gets stuck</w:t>
            </w:r>
            <w:r>
              <w:rPr>
                <w:sz w:val="20"/>
                <w:szCs w:val="20"/>
              </w:rPr>
              <w:t>, where is the shadow side of this strength getting in the way?</w:t>
            </w:r>
          </w:p>
          <w:p w14:paraId="4A8DC25D" w14:textId="77777777" w:rsidR="00A371ED" w:rsidRDefault="00A371ED" w:rsidP="00F65149">
            <w:pPr>
              <w:rPr>
                <w:sz w:val="20"/>
                <w:szCs w:val="20"/>
              </w:rPr>
            </w:pPr>
          </w:p>
          <w:p w14:paraId="3B66364A" w14:textId="77777777" w:rsidR="00A371ED" w:rsidRDefault="00A371ED" w:rsidP="00F65149">
            <w:pPr>
              <w:rPr>
                <w:sz w:val="20"/>
                <w:szCs w:val="20"/>
              </w:rPr>
            </w:pPr>
          </w:p>
          <w:p w14:paraId="5B3D79D1" w14:textId="77777777" w:rsidR="00A371ED" w:rsidRDefault="00A371ED" w:rsidP="00F65149">
            <w:pPr>
              <w:rPr>
                <w:sz w:val="20"/>
                <w:szCs w:val="20"/>
              </w:rPr>
            </w:pPr>
          </w:p>
          <w:p w14:paraId="607724F6" w14:textId="77777777" w:rsidR="00A371ED" w:rsidRDefault="00A371ED" w:rsidP="00F65149">
            <w:pPr>
              <w:rPr>
                <w:sz w:val="20"/>
                <w:szCs w:val="20"/>
              </w:rPr>
            </w:pPr>
          </w:p>
          <w:p w14:paraId="55D1C9A2" w14:textId="77777777" w:rsidR="00A371ED" w:rsidRDefault="00A371ED" w:rsidP="00F65149">
            <w:pPr>
              <w:rPr>
                <w:sz w:val="20"/>
                <w:szCs w:val="20"/>
              </w:rPr>
            </w:pPr>
          </w:p>
          <w:p w14:paraId="6C3124A4" w14:textId="77777777" w:rsidR="00A371ED" w:rsidRPr="00885E1A" w:rsidRDefault="00A371ED" w:rsidP="00F65149">
            <w:pPr>
              <w:rPr>
                <w:sz w:val="20"/>
                <w:szCs w:val="20"/>
              </w:rPr>
            </w:pPr>
          </w:p>
        </w:tc>
      </w:tr>
      <w:tr w:rsidR="00A371ED" w:rsidRPr="00480B88" w14:paraId="06D4A586" w14:textId="77777777" w:rsidTr="00F65149">
        <w:trPr>
          <w:trHeight w:hRule="exact" w:val="1832"/>
        </w:trPr>
        <w:tc>
          <w:tcPr>
            <w:tcW w:w="7550" w:type="dxa"/>
          </w:tcPr>
          <w:p w14:paraId="1D740761" w14:textId="77777777" w:rsidR="00A371ED" w:rsidRDefault="00A371ED" w:rsidP="00A371ED">
            <w:pPr>
              <w:pStyle w:val="ListParagraph"/>
              <w:numPr>
                <w:ilvl w:val="0"/>
                <w:numId w:val="74"/>
              </w:numPr>
              <w:rPr>
                <w:sz w:val="20"/>
                <w:szCs w:val="20"/>
              </w:rPr>
            </w:pPr>
            <w:r>
              <w:rPr>
                <w:sz w:val="20"/>
                <w:szCs w:val="20"/>
              </w:rPr>
              <w:t>What ideas do you have for change, please be specific?</w:t>
            </w:r>
          </w:p>
          <w:p w14:paraId="074BDD39" w14:textId="77777777" w:rsidR="00A371ED" w:rsidRDefault="00A371ED" w:rsidP="00F65149">
            <w:pPr>
              <w:rPr>
                <w:sz w:val="20"/>
                <w:szCs w:val="20"/>
              </w:rPr>
            </w:pPr>
          </w:p>
          <w:p w14:paraId="0472840A" w14:textId="77777777" w:rsidR="00A371ED" w:rsidRDefault="00A371ED" w:rsidP="00F65149">
            <w:pPr>
              <w:rPr>
                <w:sz w:val="20"/>
                <w:szCs w:val="20"/>
              </w:rPr>
            </w:pPr>
          </w:p>
          <w:p w14:paraId="38402D2E" w14:textId="77777777" w:rsidR="00A371ED" w:rsidRPr="0097454A" w:rsidRDefault="00A371ED" w:rsidP="00F65149">
            <w:pPr>
              <w:rPr>
                <w:sz w:val="20"/>
                <w:szCs w:val="20"/>
              </w:rPr>
            </w:pPr>
          </w:p>
        </w:tc>
        <w:tc>
          <w:tcPr>
            <w:tcW w:w="7471" w:type="dxa"/>
          </w:tcPr>
          <w:p w14:paraId="1112045F" w14:textId="77777777" w:rsidR="00A371ED" w:rsidRDefault="00A371ED" w:rsidP="00A371ED">
            <w:pPr>
              <w:pStyle w:val="ListParagraph"/>
              <w:numPr>
                <w:ilvl w:val="0"/>
                <w:numId w:val="74"/>
              </w:numPr>
              <w:rPr>
                <w:sz w:val="20"/>
                <w:szCs w:val="20"/>
              </w:rPr>
            </w:pPr>
            <w:r>
              <w:rPr>
                <w:sz w:val="20"/>
                <w:szCs w:val="20"/>
              </w:rPr>
              <w:t>How will you track your progress, who and what can help?</w:t>
            </w:r>
          </w:p>
          <w:p w14:paraId="7B3E6F00" w14:textId="77777777" w:rsidR="00A371ED" w:rsidRDefault="00A371ED" w:rsidP="00F65149">
            <w:pPr>
              <w:rPr>
                <w:sz w:val="20"/>
                <w:szCs w:val="20"/>
              </w:rPr>
            </w:pPr>
          </w:p>
          <w:p w14:paraId="25353F93" w14:textId="77777777" w:rsidR="00A371ED" w:rsidRPr="00480B88" w:rsidRDefault="00A371ED" w:rsidP="00F65149">
            <w:pPr>
              <w:rPr>
                <w:sz w:val="20"/>
                <w:szCs w:val="20"/>
              </w:rPr>
            </w:pPr>
          </w:p>
        </w:tc>
      </w:tr>
    </w:tbl>
    <w:p w14:paraId="7DDF4216" w14:textId="77777777" w:rsidR="00074476" w:rsidRDefault="00074476"/>
    <w:p w14:paraId="75664C07" w14:textId="77777777" w:rsidR="00BC25FC" w:rsidRDefault="00BC25FC">
      <w:r>
        <w:br w:type="page"/>
      </w:r>
    </w:p>
    <w:tbl>
      <w:tblPr>
        <w:tblStyle w:val="TableGrid"/>
        <w:tblW w:w="15021" w:type="dxa"/>
        <w:tblLayout w:type="fixed"/>
        <w:tblLook w:val="04A0" w:firstRow="1" w:lastRow="0" w:firstColumn="1" w:lastColumn="0" w:noHBand="0" w:noVBand="1"/>
      </w:tblPr>
      <w:tblGrid>
        <w:gridCol w:w="15021"/>
      </w:tblGrid>
      <w:tr w:rsidR="00074476" w:rsidRPr="00896D83" w14:paraId="3AA39F1B" w14:textId="77777777" w:rsidTr="00C831A5">
        <w:trPr>
          <w:trHeight w:val="139"/>
        </w:trPr>
        <w:tc>
          <w:tcPr>
            <w:tcW w:w="15021" w:type="dxa"/>
            <w:shd w:val="clear" w:color="auto" w:fill="B4C6E7" w:themeFill="accent1" w:themeFillTint="66"/>
          </w:tcPr>
          <w:p w14:paraId="358140E7" w14:textId="37CAFA10" w:rsidR="00074476" w:rsidRPr="00896D83" w:rsidRDefault="00074476" w:rsidP="00074476">
            <w:pPr>
              <w:tabs>
                <w:tab w:val="left" w:pos="2370"/>
                <w:tab w:val="center" w:pos="7402"/>
              </w:tabs>
              <w:rPr>
                <w:b/>
                <w:bCs/>
                <w:sz w:val="20"/>
                <w:szCs w:val="20"/>
              </w:rPr>
            </w:pPr>
            <w:r>
              <w:lastRenderedPageBreak/>
              <w:br w:type="page"/>
            </w:r>
            <w:r>
              <w:br w:type="page"/>
            </w:r>
            <w:r>
              <w:br w:type="page"/>
            </w:r>
            <w:r>
              <w:tab/>
            </w:r>
            <w:r>
              <w:tab/>
            </w:r>
            <w:r w:rsidRPr="00074476">
              <w:rPr>
                <w:b/>
                <w:bCs/>
              </w:rPr>
              <w:t>STRATEGIC</w:t>
            </w:r>
          </w:p>
        </w:tc>
      </w:tr>
      <w:tr w:rsidR="00074476" w:rsidRPr="00A4508D" w14:paraId="32C24FAE" w14:textId="77777777" w:rsidTr="00D31A40">
        <w:trPr>
          <w:trHeight w:val="583"/>
        </w:trPr>
        <w:tc>
          <w:tcPr>
            <w:tcW w:w="15021" w:type="dxa"/>
          </w:tcPr>
          <w:p w14:paraId="4E3AD0FD" w14:textId="77777777" w:rsidR="00A96598" w:rsidRDefault="00A96598" w:rsidP="00D31A40">
            <w:pPr>
              <w:jc w:val="center"/>
              <w:rPr>
                <w:bCs/>
                <w:i/>
                <w:iCs/>
                <w:sz w:val="20"/>
                <w:szCs w:val="20"/>
              </w:rPr>
            </w:pPr>
          </w:p>
          <w:p w14:paraId="321BA9B3" w14:textId="30609925" w:rsidR="00074476" w:rsidRPr="006A5502" w:rsidRDefault="00A371ED" w:rsidP="00D31A40">
            <w:pPr>
              <w:jc w:val="center"/>
              <w:rPr>
                <w:bCs/>
                <w:i/>
                <w:iCs/>
                <w:sz w:val="20"/>
                <w:szCs w:val="20"/>
              </w:rPr>
            </w:pPr>
            <w:r>
              <w:rPr>
                <w:bCs/>
                <w:i/>
                <w:iCs/>
                <w:sz w:val="20"/>
                <w:szCs w:val="20"/>
              </w:rPr>
              <w:t>S</w:t>
            </w:r>
            <w:r w:rsidR="00074476" w:rsidRPr="006A5502">
              <w:rPr>
                <w:bCs/>
                <w:i/>
                <w:iCs/>
                <w:sz w:val="20"/>
                <w:szCs w:val="20"/>
              </w:rPr>
              <w:t>trong in the Strategic theme</w:t>
            </w:r>
            <w:r>
              <w:rPr>
                <w:bCs/>
                <w:i/>
                <w:iCs/>
                <w:sz w:val="20"/>
                <w:szCs w:val="20"/>
              </w:rPr>
              <w:t>, you</w:t>
            </w:r>
            <w:r w:rsidR="00074476" w:rsidRPr="006A5502">
              <w:rPr>
                <w:bCs/>
                <w:i/>
                <w:iCs/>
                <w:sz w:val="20"/>
                <w:szCs w:val="20"/>
              </w:rPr>
              <w:t xml:space="preserve"> create alternative ways to proceed. Faced with any given scenario, </w:t>
            </w:r>
            <w:r>
              <w:rPr>
                <w:bCs/>
                <w:i/>
                <w:iCs/>
                <w:sz w:val="20"/>
                <w:szCs w:val="20"/>
              </w:rPr>
              <w:t>you</w:t>
            </w:r>
            <w:r w:rsidR="00074476" w:rsidRPr="006A5502">
              <w:rPr>
                <w:bCs/>
                <w:i/>
                <w:iCs/>
                <w:sz w:val="20"/>
                <w:szCs w:val="20"/>
              </w:rPr>
              <w:t xml:space="preserve"> can quickly spot the relevant patterns and issues.</w:t>
            </w:r>
          </w:p>
          <w:p w14:paraId="6A49F82A" w14:textId="503D309D" w:rsidR="00074476" w:rsidRPr="00A4508D" w:rsidRDefault="00074476" w:rsidP="00074476">
            <w:pPr>
              <w:jc w:val="center"/>
              <w:rPr>
                <w:b/>
                <w:bCs/>
                <w:i/>
                <w:iCs/>
                <w:sz w:val="20"/>
                <w:szCs w:val="20"/>
              </w:rPr>
            </w:pPr>
          </w:p>
        </w:tc>
      </w:tr>
      <w:tr w:rsidR="00074476" w14:paraId="7E4F8F62" w14:textId="77777777" w:rsidTr="00DC5B92">
        <w:trPr>
          <w:trHeight w:val="239"/>
        </w:trPr>
        <w:tc>
          <w:tcPr>
            <w:tcW w:w="15021" w:type="dxa"/>
          </w:tcPr>
          <w:p w14:paraId="637799AE" w14:textId="77777777" w:rsidR="00074476" w:rsidRDefault="00074476" w:rsidP="00D31A40">
            <w:pPr>
              <w:jc w:val="center"/>
              <w:rPr>
                <w:b/>
                <w:bCs/>
                <w:sz w:val="20"/>
                <w:szCs w:val="20"/>
              </w:rPr>
            </w:pPr>
            <w:r>
              <w:rPr>
                <w:b/>
                <w:bCs/>
                <w:sz w:val="20"/>
                <w:szCs w:val="20"/>
              </w:rPr>
              <w:t xml:space="preserve"> WHAT HAPPENS WHEN YOU PLAY TO YOUR PLAYING TO YOUR STRENGTH - THE POSITIVES</w:t>
            </w:r>
          </w:p>
        </w:tc>
      </w:tr>
      <w:tr w:rsidR="00074476" w:rsidRPr="00F904C0" w14:paraId="39696C64" w14:textId="77777777" w:rsidTr="00D31A40">
        <w:trPr>
          <w:trHeight w:val="900"/>
        </w:trPr>
        <w:tc>
          <w:tcPr>
            <w:tcW w:w="15021" w:type="dxa"/>
          </w:tcPr>
          <w:p w14:paraId="7D84AC87" w14:textId="77777777" w:rsidR="00DC5B92" w:rsidRDefault="00DC5B92" w:rsidP="00074476">
            <w:pPr>
              <w:jc w:val="center"/>
              <w:rPr>
                <w:bCs/>
                <w:sz w:val="20"/>
                <w:szCs w:val="20"/>
              </w:rPr>
            </w:pPr>
          </w:p>
          <w:p w14:paraId="44487EEE" w14:textId="23473338" w:rsidR="00074476" w:rsidRPr="00074476" w:rsidRDefault="00074476" w:rsidP="00074476">
            <w:pPr>
              <w:jc w:val="center"/>
              <w:rPr>
                <w:bCs/>
                <w:sz w:val="20"/>
                <w:szCs w:val="20"/>
              </w:rPr>
            </w:pPr>
            <w:r w:rsidRPr="00074476">
              <w:rPr>
                <w:bCs/>
                <w:sz w:val="20"/>
                <w:szCs w:val="20"/>
              </w:rPr>
              <w:t>You naturally see possibilities and alternatives. You almost always have a plan B, C and D, which helps you focus on the outcomes you want to achieve.</w:t>
            </w:r>
          </w:p>
          <w:p w14:paraId="2C3A5158" w14:textId="77777777" w:rsidR="00074476" w:rsidRPr="00074476" w:rsidRDefault="00074476" w:rsidP="00074476">
            <w:pPr>
              <w:jc w:val="center"/>
              <w:rPr>
                <w:bCs/>
                <w:sz w:val="20"/>
                <w:szCs w:val="20"/>
              </w:rPr>
            </w:pPr>
            <w:r w:rsidRPr="00074476">
              <w:rPr>
                <w:bCs/>
                <w:sz w:val="20"/>
                <w:szCs w:val="20"/>
              </w:rPr>
              <w:t>You see the big picture and can help your team avoid getting lost in minutiae.</w:t>
            </w:r>
          </w:p>
          <w:p w14:paraId="544F717D" w14:textId="77777777" w:rsidR="00074476" w:rsidRPr="00074476" w:rsidRDefault="00074476" w:rsidP="00074476">
            <w:pPr>
              <w:jc w:val="center"/>
              <w:rPr>
                <w:bCs/>
                <w:sz w:val="20"/>
                <w:szCs w:val="20"/>
              </w:rPr>
            </w:pPr>
            <w:r w:rsidRPr="00074476">
              <w:rPr>
                <w:bCs/>
                <w:sz w:val="20"/>
                <w:szCs w:val="20"/>
              </w:rPr>
              <w:t>Your ability to see alternatives gives you a persistence that creates confidence.</w:t>
            </w:r>
          </w:p>
          <w:p w14:paraId="3939FBD3" w14:textId="7C3D127B" w:rsidR="00074476" w:rsidRDefault="00074476" w:rsidP="00074476">
            <w:pPr>
              <w:jc w:val="center"/>
              <w:rPr>
                <w:bCs/>
                <w:sz w:val="20"/>
                <w:szCs w:val="20"/>
              </w:rPr>
            </w:pPr>
            <w:r w:rsidRPr="00074476">
              <w:rPr>
                <w:bCs/>
                <w:sz w:val="20"/>
                <w:szCs w:val="20"/>
              </w:rPr>
              <w:t>Your Strategic talents can be a source of optimism for yourself and others</w:t>
            </w:r>
            <w:r w:rsidR="000765B5">
              <w:rPr>
                <w:bCs/>
                <w:sz w:val="20"/>
                <w:szCs w:val="20"/>
              </w:rPr>
              <w:t xml:space="preserve">, </w:t>
            </w:r>
            <w:r w:rsidRPr="00074476">
              <w:rPr>
                <w:bCs/>
                <w:sz w:val="20"/>
                <w:szCs w:val="20"/>
              </w:rPr>
              <w:t xml:space="preserve">there's always a way forward, and even with the inevitable setbacks, you can see another way to get to </w:t>
            </w:r>
            <w:r w:rsidR="003A373C" w:rsidRPr="00074476">
              <w:rPr>
                <w:bCs/>
                <w:sz w:val="20"/>
                <w:szCs w:val="20"/>
              </w:rPr>
              <w:t xml:space="preserve">the </w:t>
            </w:r>
            <w:r w:rsidR="003A373C">
              <w:rPr>
                <w:bCs/>
                <w:sz w:val="20"/>
                <w:szCs w:val="20"/>
              </w:rPr>
              <w:t>result</w:t>
            </w:r>
            <w:r w:rsidRPr="00074476">
              <w:rPr>
                <w:bCs/>
                <w:sz w:val="20"/>
                <w:szCs w:val="20"/>
              </w:rPr>
              <w:t>.</w:t>
            </w:r>
          </w:p>
          <w:p w14:paraId="588675FE" w14:textId="4B826E66" w:rsidR="00DC5B92" w:rsidRPr="00F904C0" w:rsidRDefault="00DC5B92" w:rsidP="00074476">
            <w:pPr>
              <w:jc w:val="center"/>
              <w:rPr>
                <w:bCs/>
                <w:sz w:val="20"/>
                <w:szCs w:val="20"/>
              </w:rPr>
            </w:pPr>
          </w:p>
        </w:tc>
      </w:tr>
      <w:tr w:rsidR="00074476" w:rsidRPr="00591496" w14:paraId="0F709016" w14:textId="77777777" w:rsidTr="00D31A40">
        <w:trPr>
          <w:trHeight w:val="286"/>
        </w:trPr>
        <w:tc>
          <w:tcPr>
            <w:tcW w:w="15021" w:type="dxa"/>
          </w:tcPr>
          <w:p w14:paraId="1C6FFE04" w14:textId="77777777" w:rsidR="00074476" w:rsidRPr="00591496" w:rsidRDefault="00074476" w:rsidP="00D31A40">
            <w:pPr>
              <w:jc w:val="center"/>
              <w:rPr>
                <w:b/>
                <w:bCs/>
                <w:sz w:val="20"/>
                <w:szCs w:val="20"/>
              </w:rPr>
            </w:pPr>
            <w:r>
              <w:rPr>
                <w:b/>
                <w:bCs/>
                <w:sz w:val="20"/>
                <w:szCs w:val="20"/>
              </w:rPr>
              <w:t>WHAT HAPPENS WHEN YOU OVERPLAY YOUR STRENGTH - THE SHADOW SIDE</w:t>
            </w:r>
          </w:p>
        </w:tc>
      </w:tr>
      <w:tr w:rsidR="00074476" w:rsidRPr="009E0362" w14:paraId="4F5A1EA8" w14:textId="77777777" w:rsidTr="00D31A40">
        <w:trPr>
          <w:trHeight w:val="1361"/>
        </w:trPr>
        <w:tc>
          <w:tcPr>
            <w:tcW w:w="15021" w:type="dxa"/>
          </w:tcPr>
          <w:p w14:paraId="2C44F9AB" w14:textId="77777777" w:rsidR="005722A6" w:rsidRDefault="005722A6" w:rsidP="00074476">
            <w:pPr>
              <w:jc w:val="center"/>
              <w:rPr>
                <w:sz w:val="20"/>
                <w:szCs w:val="20"/>
              </w:rPr>
            </w:pPr>
          </w:p>
          <w:p w14:paraId="4760D32C" w14:textId="4E018B2C" w:rsidR="00074476" w:rsidRPr="00074476" w:rsidRDefault="00074476" w:rsidP="00074476">
            <w:pPr>
              <w:jc w:val="center"/>
              <w:rPr>
                <w:sz w:val="20"/>
                <w:szCs w:val="20"/>
              </w:rPr>
            </w:pPr>
            <w:r w:rsidRPr="00074476">
              <w:rPr>
                <w:sz w:val="20"/>
                <w:szCs w:val="20"/>
              </w:rPr>
              <w:t>Because you sort alternatives and arrive at the best route quickly, others may not see it.</w:t>
            </w:r>
          </w:p>
          <w:p w14:paraId="689208A3" w14:textId="39C9189B" w:rsidR="00074476" w:rsidRPr="00074476" w:rsidRDefault="00074476" w:rsidP="00074476">
            <w:pPr>
              <w:jc w:val="center"/>
              <w:rPr>
                <w:sz w:val="20"/>
                <w:szCs w:val="20"/>
              </w:rPr>
            </w:pPr>
            <w:r w:rsidRPr="00074476">
              <w:rPr>
                <w:sz w:val="20"/>
                <w:szCs w:val="20"/>
              </w:rPr>
              <w:t>Your tendency to weigh all the possible options may slow things down when time is of the essence</w:t>
            </w:r>
            <w:r w:rsidR="000765B5">
              <w:rPr>
                <w:sz w:val="20"/>
                <w:szCs w:val="20"/>
              </w:rPr>
              <w:t xml:space="preserve">, </w:t>
            </w:r>
            <w:r w:rsidRPr="00074476">
              <w:rPr>
                <w:sz w:val="20"/>
                <w:szCs w:val="20"/>
              </w:rPr>
              <w:t>especially if you get new information that creates new options to be considered.</w:t>
            </w:r>
          </w:p>
          <w:p w14:paraId="403EA585" w14:textId="77777777" w:rsidR="005722A6" w:rsidRDefault="00074476" w:rsidP="005722A6">
            <w:pPr>
              <w:jc w:val="center"/>
              <w:rPr>
                <w:sz w:val="20"/>
                <w:szCs w:val="20"/>
              </w:rPr>
            </w:pPr>
            <w:r w:rsidRPr="00074476">
              <w:rPr>
                <w:sz w:val="20"/>
                <w:szCs w:val="20"/>
              </w:rPr>
              <w:t>You see alternative ways of doing things. This can be interpreted as criticism of what others are doing</w:t>
            </w:r>
            <w:r w:rsidR="005722A6">
              <w:rPr>
                <w:sz w:val="20"/>
                <w:szCs w:val="20"/>
              </w:rPr>
              <w:t>.</w:t>
            </w:r>
          </w:p>
          <w:p w14:paraId="76069E9C" w14:textId="77777777" w:rsidR="005722A6" w:rsidRDefault="00074476" w:rsidP="005722A6">
            <w:pPr>
              <w:jc w:val="center"/>
              <w:rPr>
                <w:sz w:val="20"/>
                <w:szCs w:val="20"/>
              </w:rPr>
            </w:pPr>
            <w:r w:rsidRPr="00074476">
              <w:rPr>
                <w:sz w:val="20"/>
                <w:szCs w:val="20"/>
              </w:rPr>
              <w:t>You tend to fly at 30,000 feet</w:t>
            </w:r>
            <w:r w:rsidR="000765B5">
              <w:rPr>
                <w:sz w:val="20"/>
                <w:szCs w:val="20"/>
              </w:rPr>
              <w:t xml:space="preserve">, </w:t>
            </w:r>
            <w:r w:rsidRPr="00074476">
              <w:rPr>
                <w:sz w:val="20"/>
                <w:szCs w:val="20"/>
              </w:rPr>
              <w:t xml:space="preserve">which is an advantage but can also cause you to miss important details. </w:t>
            </w:r>
          </w:p>
          <w:p w14:paraId="2F3CECED" w14:textId="76FFCA51" w:rsidR="00074476" w:rsidRPr="009E0362" w:rsidRDefault="00074476" w:rsidP="005722A6">
            <w:pPr>
              <w:jc w:val="center"/>
              <w:rPr>
                <w:sz w:val="20"/>
                <w:szCs w:val="20"/>
              </w:rPr>
            </w:pPr>
          </w:p>
        </w:tc>
      </w:tr>
    </w:tbl>
    <w:p w14:paraId="7F707AF3" w14:textId="0A4A6EF0" w:rsidR="00074476" w:rsidRPr="0097454A" w:rsidRDefault="00074476" w:rsidP="00074476">
      <w:pPr>
        <w:rPr>
          <w:i/>
          <w:iCs/>
        </w:rPr>
      </w:pPr>
    </w:p>
    <w:tbl>
      <w:tblPr>
        <w:tblStyle w:val="TableGrid"/>
        <w:tblpPr w:leftFromText="181" w:rightFromText="181" w:vertAnchor="text" w:tblpY="1"/>
        <w:tblOverlap w:val="never"/>
        <w:tblW w:w="15021" w:type="dxa"/>
        <w:tblLayout w:type="fixed"/>
        <w:tblLook w:val="04A0" w:firstRow="1" w:lastRow="0" w:firstColumn="1" w:lastColumn="0" w:noHBand="0" w:noVBand="1"/>
      </w:tblPr>
      <w:tblGrid>
        <w:gridCol w:w="7550"/>
        <w:gridCol w:w="7471"/>
      </w:tblGrid>
      <w:tr w:rsidR="00A371ED" w:rsidRPr="00106CB1" w14:paraId="6C710834" w14:textId="77777777" w:rsidTr="00F65149">
        <w:trPr>
          <w:trHeight w:val="258"/>
        </w:trPr>
        <w:tc>
          <w:tcPr>
            <w:tcW w:w="15021" w:type="dxa"/>
            <w:gridSpan w:val="2"/>
          </w:tcPr>
          <w:p w14:paraId="324DC450" w14:textId="77777777" w:rsidR="00A371ED" w:rsidRPr="00106CB1" w:rsidRDefault="00A371ED" w:rsidP="00F65149">
            <w:pPr>
              <w:jc w:val="center"/>
              <w:rPr>
                <w:b/>
                <w:bCs/>
                <w:sz w:val="20"/>
                <w:szCs w:val="20"/>
              </w:rPr>
            </w:pPr>
            <w:r w:rsidRPr="00106CB1">
              <w:rPr>
                <w:b/>
                <w:bCs/>
                <w:sz w:val="20"/>
                <w:szCs w:val="20"/>
              </w:rPr>
              <w:t>DEVELOPING YOUR STRENGTHS AWARENESS AND IMPACT</w:t>
            </w:r>
          </w:p>
        </w:tc>
      </w:tr>
      <w:tr w:rsidR="00A371ED" w:rsidRPr="00885E1A" w14:paraId="55D9A10B" w14:textId="77777777" w:rsidTr="00F65149">
        <w:trPr>
          <w:trHeight w:hRule="exact" w:val="1832"/>
        </w:trPr>
        <w:tc>
          <w:tcPr>
            <w:tcW w:w="7550" w:type="dxa"/>
          </w:tcPr>
          <w:p w14:paraId="4754963F" w14:textId="77777777" w:rsidR="00A371ED" w:rsidRDefault="00A371ED" w:rsidP="00A371ED">
            <w:pPr>
              <w:pStyle w:val="ListParagraph"/>
              <w:numPr>
                <w:ilvl w:val="0"/>
                <w:numId w:val="75"/>
              </w:numPr>
              <w:rPr>
                <w:sz w:val="20"/>
                <w:szCs w:val="20"/>
              </w:rPr>
            </w:pPr>
            <w:r w:rsidRPr="00B74AC5">
              <w:rPr>
                <w:sz w:val="20"/>
                <w:szCs w:val="20"/>
              </w:rPr>
              <w:t>What’s</w:t>
            </w:r>
            <w:r>
              <w:rPr>
                <w:sz w:val="20"/>
                <w:szCs w:val="20"/>
              </w:rPr>
              <w:t xml:space="preserve"> w</w:t>
            </w:r>
            <w:r w:rsidRPr="00B74AC5">
              <w:rPr>
                <w:sz w:val="20"/>
                <w:szCs w:val="20"/>
              </w:rPr>
              <w:t>orking</w:t>
            </w:r>
            <w:r>
              <w:rPr>
                <w:sz w:val="20"/>
                <w:szCs w:val="20"/>
              </w:rPr>
              <w:t>, where is this strength delivering for you?</w:t>
            </w:r>
          </w:p>
          <w:p w14:paraId="1314C32F" w14:textId="77777777" w:rsidR="00A371ED" w:rsidRDefault="00A371ED" w:rsidP="00F65149">
            <w:pPr>
              <w:rPr>
                <w:sz w:val="20"/>
                <w:szCs w:val="20"/>
              </w:rPr>
            </w:pPr>
          </w:p>
          <w:p w14:paraId="1E90A2D1" w14:textId="77777777" w:rsidR="00A371ED" w:rsidRDefault="00A371ED" w:rsidP="00F65149">
            <w:pPr>
              <w:rPr>
                <w:sz w:val="20"/>
                <w:szCs w:val="20"/>
              </w:rPr>
            </w:pPr>
          </w:p>
          <w:p w14:paraId="2DC2DD01" w14:textId="77777777" w:rsidR="00A371ED" w:rsidRDefault="00A371ED" w:rsidP="00F65149">
            <w:pPr>
              <w:rPr>
                <w:sz w:val="20"/>
                <w:szCs w:val="20"/>
              </w:rPr>
            </w:pPr>
          </w:p>
          <w:p w14:paraId="27A5483B" w14:textId="77777777" w:rsidR="00A371ED" w:rsidRDefault="00A371ED" w:rsidP="00F65149">
            <w:pPr>
              <w:rPr>
                <w:sz w:val="20"/>
                <w:szCs w:val="20"/>
              </w:rPr>
            </w:pPr>
          </w:p>
          <w:p w14:paraId="0AD0C33F" w14:textId="77777777" w:rsidR="00A371ED" w:rsidRDefault="00A371ED" w:rsidP="00F65149">
            <w:pPr>
              <w:rPr>
                <w:sz w:val="20"/>
                <w:szCs w:val="20"/>
              </w:rPr>
            </w:pPr>
          </w:p>
          <w:p w14:paraId="05DF0A21" w14:textId="77777777" w:rsidR="00A371ED" w:rsidRDefault="00A371ED" w:rsidP="00F65149">
            <w:pPr>
              <w:rPr>
                <w:sz w:val="20"/>
                <w:szCs w:val="20"/>
              </w:rPr>
            </w:pPr>
          </w:p>
          <w:p w14:paraId="589436FB" w14:textId="77777777" w:rsidR="00A371ED" w:rsidRDefault="00A371ED" w:rsidP="00F65149">
            <w:pPr>
              <w:rPr>
                <w:sz w:val="20"/>
                <w:szCs w:val="20"/>
              </w:rPr>
            </w:pPr>
          </w:p>
          <w:p w14:paraId="490E0E5B" w14:textId="77777777" w:rsidR="00A371ED" w:rsidRDefault="00A371ED" w:rsidP="00F65149">
            <w:pPr>
              <w:rPr>
                <w:sz w:val="20"/>
                <w:szCs w:val="20"/>
              </w:rPr>
            </w:pPr>
          </w:p>
          <w:p w14:paraId="3B49845D" w14:textId="77777777" w:rsidR="00A371ED" w:rsidRDefault="00A371ED" w:rsidP="00F65149">
            <w:pPr>
              <w:rPr>
                <w:sz w:val="20"/>
                <w:szCs w:val="20"/>
              </w:rPr>
            </w:pPr>
          </w:p>
          <w:p w14:paraId="0E67AC52" w14:textId="77777777" w:rsidR="00A371ED" w:rsidRDefault="00A371ED" w:rsidP="00F65149">
            <w:pPr>
              <w:rPr>
                <w:sz w:val="20"/>
                <w:szCs w:val="20"/>
              </w:rPr>
            </w:pPr>
          </w:p>
          <w:p w14:paraId="3A4A72AC" w14:textId="77777777" w:rsidR="00A371ED" w:rsidRDefault="00A371ED" w:rsidP="00F65149">
            <w:pPr>
              <w:rPr>
                <w:sz w:val="20"/>
                <w:szCs w:val="20"/>
              </w:rPr>
            </w:pPr>
          </w:p>
          <w:p w14:paraId="551E02C1" w14:textId="77777777" w:rsidR="00A371ED" w:rsidRPr="0097454A" w:rsidRDefault="00A371ED" w:rsidP="00F65149">
            <w:pPr>
              <w:rPr>
                <w:sz w:val="20"/>
                <w:szCs w:val="20"/>
              </w:rPr>
            </w:pPr>
          </w:p>
        </w:tc>
        <w:tc>
          <w:tcPr>
            <w:tcW w:w="7471" w:type="dxa"/>
          </w:tcPr>
          <w:p w14:paraId="7B5C90E2" w14:textId="77777777" w:rsidR="00A371ED" w:rsidRDefault="00A371ED" w:rsidP="00A371ED">
            <w:pPr>
              <w:pStyle w:val="ListParagraph"/>
              <w:numPr>
                <w:ilvl w:val="0"/>
                <w:numId w:val="75"/>
              </w:numPr>
              <w:rPr>
                <w:sz w:val="20"/>
                <w:szCs w:val="20"/>
              </w:rPr>
            </w:pPr>
            <w:r w:rsidRPr="00B74AC5">
              <w:rPr>
                <w:sz w:val="20"/>
                <w:szCs w:val="20"/>
              </w:rPr>
              <w:t>What gets stuck</w:t>
            </w:r>
            <w:r>
              <w:rPr>
                <w:sz w:val="20"/>
                <w:szCs w:val="20"/>
              </w:rPr>
              <w:t>, where is the shadow side of this strength getting in the way?</w:t>
            </w:r>
          </w:p>
          <w:p w14:paraId="292F2816" w14:textId="77777777" w:rsidR="00A371ED" w:rsidRDefault="00A371ED" w:rsidP="00F65149">
            <w:pPr>
              <w:rPr>
                <w:sz w:val="20"/>
                <w:szCs w:val="20"/>
              </w:rPr>
            </w:pPr>
          </w:p>
          <w:p w14:paraId="1121A2BF" w14:textId="77777777" w:rsidR="00A371ED" w:rsidRDefault="00A371ED" w:rsidP="00F65149">
            <w:pPr>
              <w:rPr>
                <w:sz w:val="20"/>
                <w:szCs w:val="20"/>
              </w:rPr>
            </w:pPr>
          </w:p>
          <w:p w14:paraId="526D2931" w14:textId="77777777" w:rsidR="00A371ED" w:rsidRDefault="00A371ED" w:rsidP="00F65149">
            <w:pPr>
              <w:rPr>
                <w:sz w:val="20"/>
                <w:szCs w:val="20"/>
              </w:rPr>
            </w:pPr>
          </w:p>
          <w:p w14:paraId="40D2124B" w14:textId="77777777" w:rsidR="00A371ED" w:rsidRDefault="00A371ED" w:rsidP="00F65149">
            <w:pPr>
              <w:rPr>
                <w:sz w:val="20"/>
                <w:szCs w:val="20"/>
              </w:rPr>
            </w:pPr>
          </w:p>
          <w:p w14:paraId="5614AAC0" w14:textId="77777777" w:rsidR="00A371ED" w:rsidRDefault="00A371ED" w:rsidP="00F65149">
            <w:pPr>
              <w:rPr>
                <w:sz w:val="20"/>
                <w:szCs w:val="20"/>
              </w:rPr>
            </w:pPr>
          </w:p>
          <w:p w14:paraId="71E769FA" w14:textId="77777777" w:rsidR="00A371ED" w:rsidRPr="00885E1A" w:rsidRDefault="00A371ED" w:rsidP="00F65149">
            <w:pPr>
              <w:rPr>
                <w:sz w:val="20"/>
                <w:szCs w:val="20"/>
              </w:rPr>
            </w:pPr>
          </w:p>
        </w:tc>
      </w:tr>
      <w:tr w:rsidR="00A371ED" w:rsidRPr="00480B88" w14:paraId="5FF118A7" w14:textId="77777777" w:rsidTr="00F65149">
        <w:trPr>
          <w:trHeight w:hRule="exact" w:val="1832"/>
        </w:trPr>
        <w:tc>
          <w:tcPr>
            <w:tcW w:w="7550" w:type="dxa"/>
          </w:tcPr>
          <w:p w14:paraId="1903FB30" w14:textId="77777777" w:rsidR="00A371ED" w:rsidRDefault="00A371ED" w:rsidP="00A371ED">
            <w:pPr>
              <w:pStyle w:val="ListParagraph"/>
              <w:numPr>
                <w:ilvl w:val="0"/>
                <w:numId w:val="75"/>
              </w:numPr>
              <w:rPr>
                <w:sz w:val="20"/>
                <w:szCs w:val="20"/>
              </w:rPr>
            </w:pPr>
            <w:r>
              <w:rPr>
                <w:sz w:val="20"/>
                <w:szCs w:val="20"/>
              </w:rPr>
              <w:t>What ideas do you have for change, please be specific?</w:t>
            </w:r>
          </w:p>
          <w:p w14:paraId="48C83242" w14:textId="77777777" w:rsidR="00A371ED" w:rsidRDefault="00A371ED" w:rsidP="00F65149">
            <w:pPr>
              <w:rPr>
                <w:sz w:val="20"/>
                <w:szCs w:val="20"/>
              </w:rPr>
            </w:pPr>
          </w:p>
          <w:p w14:paraId="433CF54E" w14:textId="77777777" w:rsidR="00A371ED" w:rsidRDefault="00A371ED" w:rsidP="00F65149">
            <w:pPr>
              <w:rPr>
                <w:sz w:val="20"/>
                <w:szCs w:val="20"/>
              </w:rPr>
            </w:pPr>
          </w:p>
          <w:p w14:paraId="149B7752" w14:textId="77777777" w:rsidR="00A371ED" w:rsidRPr="0097454A" w:rsidRDefault="00A371ED" w:rsidP="00F65149">
            <w:pPr>
              <w:rPr>
                <w:sz w:val="20"/>
                <w:szCs w:val="20"/>
              </w:rPr>
            </w:pPr>
          </w:p>
        </w:tc>
        <w:tc>
          <w:tcPr>
            <w:tcW w:w="7471" w:type="dxa"/>
          </w:tcPr>
          <w:p w14:paraId="2B3D514B" w14:textId="77777777" w:rsidR="00A371ED" w:rsidRDefault="00A371ED" w:rsidP="00A371ED">
            <w:pPr>
              <w:pStyle w:val="ListParagraph"/>
              <w:numPr>
                <w:ilvl w:val="0"/>
                <w:numId w:val="75"/>
              </w:numPr>
              <w:rPr>
                <w:sz w:val="20"/>
                <w:szCs w:val="20"/>
              </w:rPr>
            </w:pPr>
            <w:r>
              <w:rPr>
                <w:sz w:val="20"/>
                <w:szCs w:val="20"/>
              </w:rPr>
              <w:t>How will you track your progress, who and what can help?</w:t>
            </w:r>
          </w:p>
          <w:p w14:paraId="6A646F2E" w14:textId="77777777" w:rsidR="00A371ED" w:rsidRDefault="00A371ED" w:rsidP="00F65149">
            <w:pPr>
              <w:rPr>
                <w:sz w:val="20"/>
                <w:szCs w:val="20"/>
              </w:rPr>
            </w:pPr>
          </w:p>
          <w:p w14:paraId="2A0A15BF" w14:textId="77777777" w:rsidR="00A371ED" w:rsidRPr="00480B88" w:rsidRDefault="00A371ED" w:rsidP="00F65149">
            <w:pPr>
              <w:rPr>
                <w:sz w:val="20"/>
                <w:szCs w:val="20"/>
              </w:rPr>
            </w:pPr>
          </w:p>
        </w:tc>
      </w:tr>
    </w:tbl>
    <w:p w14:paraId="7BD1A5E3" w14:textId="5805DCB5" w:rsidR="002055BE" w:rsidRDefault="002055BE" w:rsidP="00923D48"/>
    <w:sectPr w:rsidR="002055BE" w:rsidSect="00F64A28">
      <w:footerReference w:type="default" r:id="rId15"/>
      <w:pgSz w:w="16838" w:h="11906" w:orient="landscape" w:code="9"/>
      <w:pgMar w:top="426" w:right="720" w:bottom="0" w:left="720" w:header="283"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6037B" w14:textId="77777777" w:rsidR="003354D2" w:rsidRDefault="003354D2" w:rsidP="00281CCD">
      <w:pPr>
        <w:spacing w:after="0" w:line="240" w:lineRule="auto"/>
      </w:pPr>
      <w:r>
        <w:separator/>
      </w:r>
    </w:p>
  </w:endnote>
  <w:endnote w:type="continuationSeparator" w:id="0">
    <w:p w14:paraId="18F3F044" w14:textId="77777777" w:rsidR="003354D2" w:rsidRDefault="003354D2" w:rsidP="00281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flisch Script Pro Regular">
    <w:altName w:val="Calibri"/>
    <w:panose1 w:val="00000000000000000000"/>
    <w:charset w:val="4D"/>
    <w:family w:val="swiss"/>
    <w:notTrueType/>
    <w:pitch w:val="variable"/>
    <w:sig w:usb0="00000007" w:usb1="00000000" w:usb2="00000000" w:usb3="00000000" w:csb0="00000093" w:csb1="00000000"/>
  </w:font>
  <w:font w:name="Mistral">
    <w:panose1 w:val="03090702030407020403"/>
    <w:charset w:val="00"/>
    <w:family w:val="script"/>
    <w:pitch w:val="variable"/>
    <w:sig w:usb0="00000287" w:usb1="00000000" w:usb2="00000000" w:usb3="00000000" w:csb0="0000009F" w:csb1="00000000"/>
  </w:font>
  <w:font w:name="Rastanty Cortez">
    <w:charset w:val="00"/>
    <w:family w:val="auto"/>
    <w:pitch w:val="variable"/>
    <w:sig w:usb0="80000027" w:usb1="1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2890532"/>
      <w:docPartObj>
        <w:docPartGallery w:val="Page Numbers (Bottom of Page)"/>
        <w:docPartUnique/>
      </w:docPartObj>
    </w:sdtPr>
    <w:sdtContent>
      <w:p w14:paraId="4C967CBB" w14:textId="4B2CACF4" w:rsidR="00D31A40" w:rsidRDefault="00D31A40" w:rsidP="00B908F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sdtContent>
  </w:sdt>
  <w:p w14:paraId="686A2EE9" w14:textId="77777777" w:rsidR="00D31A40" w:rsidRDefault="00D31A40" w:rsidP="00B908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42FD" w14:textId="77777777" w:rsidR="00D31A40" w:rsidRDefault="00D31A40" w:rsidP="00B908F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0335858"/>
      <w:docPartObj>
        <w:docPartGallery w:val="Page Numbers (Bottom of Page)"/>
        <w:docPartUnique/>
      </w:docPartObj>
    </w:sdtPr>
    <w:sdtContent>
      <w:p w14:paraId="5986EE2B" w14:textId="77777777" w:rsidR="00F64A28" w:rsidRDefault="00F64A28">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286BD132" w14:textId="77777777" w:rsidR="00F64A28" w:rsidRDefault="00F64A28" w:rsidP="00B908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C7236" w14:textId="77777777" w:rsidR="003354D2" w:rsidRDefault="003354D2" w:rsidP="00281CCD">
      <w:pPr>
        <w:spacing w:after="0" w:line="240" w:lineRule="auto"/>
      </w:pPr>
      <w:r>
        <w:separator/>
      </w:r>
    </w:p>
  </w:footnote>
  <w:footnote w:type="continuationSeparator" w:id="0">
    <w:p w14:paraId="157ED7FF" w14:textId="77777777" w:rsidR="003354D2" w:rsidRDefault="003354D2" w:rsidP="00281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182"/>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676B4"/>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84370A"/>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9B44F5"/>
    <w:multiLevelType w:val="hybridMultilevel"/>
    <w:tmpl w:val="EAB4B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0B234C"/>
    <w:multiLevelType w:val="hybridMultilevel"/>
    <w:tmpl w:val="C7AA4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18004B"/>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615590"/>
    <w:multiLevelType w:val="hybridMultilevel"/>
    <w:tmpl w:val="C7AA4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322C69"/>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C86192A"/>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DFF1C36"/>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3B6143"/>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07D2D2B"/>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0BE0A36"/>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24504D0"/>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207F33"/>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CC4FE4"/>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7B0D74"/>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F66C2E"/>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A0B562D"/>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F024F3E"/>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180F80"/>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620081"/>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6E14BC7"/>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CA87377"/>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E7F77A4"/>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A1160A"/>
    <w:multiLevelType w:val="hybridMultilevel"/>
    <w:tmpl w:val="C7AA4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BF11CA"/>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FD1142A"/>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1250AE"/>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0514AAE"/>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2B57D2F"/>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382451E"/>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4A73576"/>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5B222AD"/>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ADD73E5"/>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DCB52C6"/>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EED4AD1"/>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0EB33FD"/>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36A0080"/>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397332E"/>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5627A93"/>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93421BB"/>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AEA3CF5"/>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B8C0BAD"/>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E7815C2"/>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FA7080C"/>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0367847"/>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1875F09"/>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41E40C7"/>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48E238A"/>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4AE4CBE"/>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51A7D83"/>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B8C4E2F"/>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BAC19BE"/>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CCC40E3"/>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DC93D9E"/>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13209BF"/>
    <w:multiLevelType w:val="hybridMultilevel"/>
    <w:tmpl w:val="C7AA4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4B07440"/>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6201795"/>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743458A"/>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93437EA"/>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9F9391D"/>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F6B20F8"/>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F933561"/>
    <w:multiLevelType w:val="hybridMultilevel"/>
    <w:tmpl w:val="CD56F8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FEE5BC0"/>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07472A4"/>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171578B"/>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18A7CCC"/>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1F75492"/>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2F8747F"/>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30F5DFE"/>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7636CDF"/>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9E93E2C"/>
    <w:multiLevelType w:val="hybridMultilevel"/>
    <w:tmpl w:val="CD56F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A586553"/>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FCB634C"/>
    <w:multiLevelType w:val="hybridMultilevel"/>
    <w:tmpl w:val="EAB4B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16146397">
    <w:abstractNumId w:val="3"/>
  </w:num>
  <w:num w:numId="2" w16cid:durableId="173427050">
    <w:abstractNumId w:val="6"/>
  </w:num>
  <w:num w:numId="3" w16cid:durableId="2101485086">
    <w:abstractNumId w:val="56"/>
  </w:num>
  <w:num w:numId="4" w16cid:durableId="842403802">
    <w:abstractNumId w:val="4"/>
  </w:num>
  <w:num w:numId="5" w16cid:durableId="1612738567">
    <w:abstractNumId w:val="25"/>
  </w:num>
  <w:num w:numId="6" w16cid:durableId="452407036">
    <w:abstractNumId w:val="11"/>
  </w:num>
  <w:num w:numId="7" w16cid:durableId="1725907217">
    <w:abstractNumId w:val="32"/>
  </w:num>
  <w:num w:numId="8" w16cid:durableId="209348456">
    <w:abstractNumId w:val="27"/>
  </w:num>
  <w:num w:numId="9" w16cid:durableId="1009598051">
    <w:abstractNumId w:val="33"/>
  </w:num>
  <w:num w:numId="10" w16cid:durableId="1355183965">
    <w:abstractNumId w:val="7"/>
  </w:num>
  <w:num w:numId="11" w16cid:durableId="883980065">
    <w:abstractNumId w:val="44"/>
  </w:num>
  <w:num w:numId="12" w16cid:durableId="643119044">
    <w:abstractNumId w:val="26"/>
  </w:num>
  <w:num w:numId="13" w16cid:durableId="1646664522">
    <w:abstractNumId w:val="34"/>
  </w:num>
  <w:num w:numId="14" w16cid:durableId="398133566">
    <w:abstractNumId w:val="39"/>
  </w:num>
  <w:num w:numId="15" w16cid:durableId="61680569">
    <w:abstractNumId w:val="36"/>
  </w:num>
  <w:num w:numId="16" w16cid:durableId="1120805610">
    <w:abstractNumId w:val="49"/>
  </w:num>
  <w:num w:numId="17" w16cid:durableId="1083184231">
    <w:abstractNumId w:val="60"/>
  </w:num>
  <w:num w:numId="18" w16cid:durableId="619647227">
    <w:abstractNumId w:val="20"/>
  </w:num>
  <w:num w:numId="19" w16cid:durableId="1620525790">
    <w:abstractNumId w:val="64"/>
  </w:num>
  <w:num w:numId="20" w16cid:durableId="122163878">
    <w:abstractNumId w:val="22"/>
  </w:num>
  <w:num w:numId="21" w16cid:durableId="550650138">
    <w:abstractNumId w:val="50"/>
  </w:num>
  <w:num w:numId="22" w16cid:durableId="1921593545">
    <w:abstractNumId w:val="19"/>
  </w:num>
  <w:num w:numId="23" w16cid:durableId="966543866">
    <w:abstractNumId w:val="29"/>
  </w:num>
  <w:num w:numId="24" w16cid:durableId="1502426458">
    <w:abstractNumId w:val="59"/>
  </w:num>
  <w:num w:numId="25" w16cid:durableId="2086956600">
    <w:abstractNumId w:val="45"/>
  </w:num>
  <w:num w:numId="26" w16cid:durableId="35468262">
    <w:abstractNumId w:val="53"/>
  </w:num>
  <w:num w:numId="27" w16cid:durableId="54361422">
    <w:abstractNumId w:val="47"/>
  </w:num>
  <w:num w:numId="28" w16cid:durableId="1330908517">
    <w:abstractNumId w:val="57"/>
  </w:num>
  <w:num w:numId="29" w16cid:durableId="335112656">
    <w:abstractNumId w:val="61"/>
  </w:num>
  <w:num w:numId="30" w16cid:durableId="1940599206">
    <w:abstractNumId w:val="13"/>
  </w:num>
  <w:num w:numId="31" w16cid:durableId="834105896">
    <w:abstractNumId w:val="51"/>
  </w:num>
  <w:num w:numId="32" w16cid:durableId="232663100">
    <w:abstractNumId w:val="48"/>
  </w:num>
  <w:num w:numId="33" w16cid:durableId="982659175">
    <w:abstractNumId w:val="38"/>
  </w:num>
  <w:num w:numId="34" w16cid:durableId="1045249480">
    <w:abstractNumId w:val="0"/>
  </w:num>
  <w:num w:numId="35" w16cid:durableId="1188562568">
    <w:abstractNumId w:val="1"/>
  </w:num>
  <w:num w:numId="36" w16cid:durableId="465128130">
    <w:abstractNumId w:val="21"/>
  </w:num>
  <w:num w:numId="37" w16cid:durableId="958803400">
    <w:abstractNumId w:val="8"/>
  </w:num>
  <w:num w:numId="38" w16cid:durableId="664821903">
    <w:abstractNumId w:val="72"/>
  </w:num>
  <w:num w:numId="39" w16cid:durableId="824320387">
    <w:abstractNumId w:val="54"/>
  </w:num>
  <w:num w:numId="40" w16cid:durableId="1804301346">
    <w:abstractNumId w:val="5"/>
  </w:num>
  <w:num w:numId="41" w16cid:durableId="441540114">
    <w:abstractNumId w:val="63"/>
  </w:num>
  <w:num w:numId="42" w16cid:durableId="1385568037">
    <w:abstractNumId w:val="42"/>
  </w:num>
  <w:num w:numId="43" w16cid:durableId="1279490148">
    <w:abstractNumId w:val="2"/>
  </w:num>
  <w:num w:numId="44" w16cid:durableId="401872695">
    <w:abstractNumId w:val="15"/>
  </w:num>
  <w:num w:numId="45" w16cid:durableId="1259826587">
    <w:abstractNumId w:val="31"/>
  </w:num>
  <w:num w:numId="46" w16cid:durableId="2022732032">
    <w:abstractNumId w:val="71"/>
  </w:num>
  <w:num w:numId="47" w16cid:durableId="603345112">
    <w:abstractNumId w:val="40"/>
  </w:num>
  <w:num w:numId="48" w16cid:durableId="1906522914">
    <w:abstractNumId w:val="28"/>
  </w:num>
  <w:num w:numId="49" w16cid:durableId="1433670934">
    <w:abstractNumId w:val="16"/>
  </w:num>
  <w:num w:numId="50" w16cid:durableId="1982953511">
    <w:abstractNumId w:val="17"/>
  </w:num>
  <w:num w:numId="51" w16cid:durableId="547034430">
    <w:abstractNumId w:val="37"/>
  </w:num>
  <w:num w:numId="52" w16cid:durableId="1964537877">
    <w:abstractNumId w:val="73"/>
  </w:num>
  <w:num w:numId="53" w16cid:durableId="1035886878">
    <w:abstractNumId w:val="66"/>
  </w:num>
  <w:num w:numId="54" w16cid:durableId="1180046238">
    <w:abstractNumId w:val="35"/>
  </w:num>
  <w:num w:numId="55" w16cid:durableId="29116747">
    <w:abstractNumId w:val="62"/>
  </w:num>
  <w:num w:numId="56" w16cid:durableId="2006743743">
    <w:abstractNumId w:val="12"/>
  </w:num>
  <w:num w:numId="57" w16cid:durableId="563099947">
    <w:abstractNumId w:val="43"/>
  </w:num>
  <w:num w:numId="58" w16cid:durableId="816265314">
    <w:abstractNumId w:val="52"/>
  </w:num>
  <w:num w:numId="59" w16cid:durableId="1342468257">
    <w:abstractNumId w:val="65"/>
  </w:num>
  <w:num w:numId="60" w16cid:durableId="1976253039">
    <w:abstractNumId w:val="69"/>
  </w:num>
  <w:num w:numId="61" w16cid:durableId="269167433">
    <w:abstractNumId w:val="14"/>
  </w:num>
  <w:num w:numId="62" w16cid:durableId="1348485051">
    <w:abstractNumId w:val="18"/>
  </w:num>
  <w:num w:numId="63" w16cid:durableId="804279253">
    <w:abstractNumId w:val="74"/>
  </w:num>
  <w:num w:numId="64" w16cid:durableId="552623542">
    <w:abstractNumId w:val="55"/>
  </w:num>
  <w:num w:numId="65" w16cid:durableId="1373262308">
    <w:abstractNumId w:val="30"/>
  </w:num>
  <w:num w:numId="66" w16cid:durableId="2134400800">
    <w:abstractNumId w:val="9"/>
  </w:num>
  <w:num w:numId="67" w16cid:durableId="464351982">
    <w:abstractNumId w:val="10"/>
  </w:num>
  <w:num w:numId="68" w16cid:durableId="840510008">
    <w:abstractNumId w:val="24"/>
  </w:num>
  <w:num w:numId="69" w16cid:durableId="427964855">
    <w:abstractNumId w:val="68"/>
  </w:num>
  <w:num w:numId="70" w16cid:durableId="780031344">
    <w:abstractNumId w:val="70"/>
  </w:num>
  <w:num w:numId="71" w16cid:durableId="2078475840">
    <w:abstractNumId w:val="23"/>
  </w:num>
  <w:num w:numId="72" w16cid:durableId="12078274">
    <w:abstractNumId w:val="67"/>
  </w:num>
  <w:num w:numId="73" w16cid:durableId="1058749490">
    <w:abstractNumId w:val="41"/>
  </w:num>
  <w:num w:numId="74" w16cid:durableId="461315065">
    <w:abstractNumId w:val="46"/>
  </w:num>
  <w:num w:numId="75" w16cid:durableId="1414424786">
    <w:abstractNumId w:val="5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DUzMjY2NDSzNDVS0lEKTi0uzszPAykwrAUAuNqQFCwAAAA="/>
  </w:docVars>
  <w:rsids>
    <w:rsidRoot w:val="00511D3C"/>
    <w:rsid w:val="000009A8"/>
    <w:rsid w:val="0000630C"/>
    <w:rsid w:val="0001067C"/>
    <w:rsid w:val="00013A66"/>
    <w:rsid w:val="00017F6C"/>
    <w:rsid w:val="00027573"/>
    <w:rsid w:val="00032DC3"/>
    <w:rsid w:val="00037D51"/>
    <w:rsid w:val="0004159E"/>
    <w:rsid w:val="0005221F"/>
    <w:rsid w:val="0005327F"/>
    <w:rsid w:val="00064869"/>
    <w:rsid w:val="00074476"/>
    <w:rsid w:val="00075BBF"/>
    <w:rsid w:val="000765B5"/>
    <w:rsid w:val="00084189"/>
    <w:rsid w:val="000902FD"/>
    <w:rsid w:val="00093DF5"/>
    <w:rsid w:val="000971F9"/>
    <w:rsid w:val="0009768A"/>
    <w:rsid w:val="000A04AB"/>
    <w:rsid w:val="000B44AB"/>
    <w:rsid w:val="000B67E2"/>
    <w:rsid w:val="000B734F"/>
    <w:rsid w:val="000E7DFD"/>
    <w:rsid w:val="000F323A"/>
    <w:rsid w:val="001029CD"/>
    <w:rsid w:val="00103D55"/>
    <w:rsid w:val="00106CB1"/>
    <w:rsid w:val="00113CE6"/>
    <w:rsid w:val="001146EC"/>
    <w:rsid w:val="001259B1"/>
    <w:rsid w:val="0013244F"/>
    <w:rsid w:val="00134040"/>
    <w:rsid w:val="00134185"/>
    <w:rsid w:val="0014069C"/>
    <w:rsid w:val="00164FB5"/>
    <w:rsid w:val="00165950"/>
    <w:rsid w:val="00176D30"/>
    <w:rsid w:val="00195710"/>
    <w:rsid w:val="0019632E"/>
    <w:rsid w:val="001968DC"/>
    <w:rsid w:val="001A2DEC"/>
    <w:rsid w:val="001B6EF7"/>
    <w:rsid w:val="001D4232"/>
    <w:rsid w:val="001D43C9"/>
    <w:rsid w:val="001E4CDD"/>
    <w:rsid w:val="001F67B3"/>
    <w:rsid w:val="001F6A30"/>
    <w:rsid w:val="00203C48"/>
    <w:rsid w:val="002055BE"/>
    <w:rsid w:val="00212E82"/>
    <w:rsid w:val="00213D6A"/>
    <w:rsid w:val="002227C2"/>
    <w:rsid w:val="00227820"/>
    <w:rsid w:val="0022782C"/>
    <w:rsid w:val="00231131"/>
    <w:rsid w:val="002405F3"/>
    <w:rsid w:val="00263234"/>
    <w:rsid w:val="00281CCD"/>
    <w:rsid w:val="002974EB"/>
    <w:rsid w:val="002A0F77"/>
    <w:rsid w:val="002A4630"/>
    <w:rsid w:val="002A725C"/>
    <w:rsid w:val="002B1AC6"/>
    <w:rsid w:val="002C39EE"/>
    <w:rsid w:val="002D62A0"/>
    <w:rsid w:val="002E4AAE"/>
    <w:rsid w:val="00311641"/>
    <w:rsid w:val="003249C4"/>
    <w:rsid w:val="003330C0"/>
    <w:rsid w:val="00334ADA"/>
    <w:rsid w:val="003354D2"/>
    <w:rsid w:val="00353BF1"/>
    <w:rsid w:val="00354934"/>
    <w:rsid w:val="00363DE9"/>
    <w:rsid w:val="00366DDE"/>
    <w:rsid w:val="00370B58"/>
    <w:rsid w:val="003733B8"/>
    <w:rsid w:val="00374674"/>
    <w:rsid w:val="00375A90"/>
    <w:rsid w:val="003851D4"/>
    <w:rsid w:val="00390609"/>
    <w:rsid w:val="003937AA"/>
    <w:rsid w:val="00394615"/>
    <w:rsid w:val="0039794B"/>
    <w:rsid w:val="003A373C"/>
    <w:rsid w:val="003B7A49"/>
    <w:rsid w:val="003C0833"/>
    <w:rsid w:val="003C20DC"/>
    <w:rsid w:val="003C606D"/>
    <w:rsid w:val="003E0492"/>
    <w:rsid w:val="003F5FB1"/>
    <w:rsid w:val="004133DD"/>
    <w:rsid w:val="00422C36"/>
    <w:rsid w:val="00446BDA"/>
    <w:rsid w:val="0044780E"/>
    <w:rsid w:val="004605B8"/>
    <w:rsid w:val="00473D5B"/>
    <w:rsid w:val="00480B88"/>
    <w:rsid w:val="004A59CF"/>
    <w:rsid w:val="004A5C60"/>
    <w:rsid w:val="004D0CEB"/>
    <w:rsid w:val="004D338E"/>
    <w:rsid w:val="00505B08"/>
    <w:rsid w:val="00505F5E"/>
    <w:rsid w:val="00511D3C"/>
    <w:rsid w:val="00513F3D"/>
    <w:rsid w:val="00521C92"/>
    <w:rsid w:val="00526FC7"/>
    <w:rsid w:val="0053370A"/>
    <w:rsid w:val="00547AA1"/>
    <w:rsid w:val="00551DB0"/>
    <w:rsid w:val="00562C59"/>
    <w:rsid w:val="00565E9D"/>
    <w:rsid w:val="005722A6"/>
    <w:rsid w:val="00590854"/>
    <w:rsid w:val="00591496"/>
    <w:rsid w:val="00595298"/>
    <w:rsid w:val="005A081E"/>
    <w:rsid w:val="005A436F"/>
    <w:rsid w:val="005A4433"/>
    <w:rsid w:val="005D0EE4"/>
    <w:rsid w:val="005D2AAC"/>
    <w:rsid w:val="005E110F"/>
    <w:rsid w:val="005E1546"/>
    <w:rsid w:val="005E3B5B"/>
    <w:rsid w:val="005E4876"/>
    <w:rsid w:val="005F7230"/>
    <w:rsid w:val="00600906"/>
    <w:rsid w:val="00603A1B"/>
    <w:rsid w:val="00614A59"/>
    <w:rsid w:val="00620F02"/>
    <w:rsid w:val="00626311"/>
    <w:rsid w:val="00641A58"/>
    <w:rsid w:val="006454E7"/>
    <w:rsid w:val="00651608"/>
    <w:rsid w:val="006646BF"/>
    <w:rsid w:val="00667790"/>
    <w:rsid w:val="00683E1B"/>
    <w:rsid w:val="00693195"/>
    <w:rsid w:val="00696944"/>
    <w:rsid w:val="006A5502"/>
    <w:rsid w:val="006B3EE1"/>
    <w:rsid w:val="006B6241"/>
    <w:rsid w:val="006B755A"/>
    <w:rsid w:val="006C1196"/>
    <w:rsid w:val="006D033A"/>
    <w:rsid w:val="006E352E"/>
    <w:rsid w:val="006E6632"/>
    <w:rsid w:val="007171B8"/>
    <w:rsid w:val="007269B7"/>
    <w:rsid w:val="00755B3B"/>
    <w:rsid w:val="00756DAE"/>
    <w:rsid w:val="00760614"/>
    <w:rsid w:val="00766D45"/>
    <w:rsid w:val="00770D5A"/>
    <w:rsid w:val="00773734"/>
    <w:rsid w:val="007832A5"/>
    <w:rsid w:val="00784005"/>
    <w:rsid w:val="007926CA"/>
    <w:rsid w:val="007A5A60"/>
    <w:rsid w:val="007C047B"/>
    <w:rsid w:val="007C1901"/>
    <w:rsid w:val="007D12B0"/>
    <w:rsid w:val="007D5250"/>
    <w:rsid w:val="007E1A70"/>
    <w:rsid w:val="007E32EA"/>
    <w:rsid w:val="007E5EE0"/>
    <w:rsid w:val="007F47EB"/>
    <w:rsid w:val="00802206"/>
    <w:rsid w:val="008036AE"/>
    <w:rsid w:val="0081455F"/>
    <w:rsid w:val="00814B22"/>
    <w:rsid w:val="00842200"/>
    <w:rsid w:val="008530C3"/>
    <w:rsid w:val="0088167A"/>
    <w:rsid w:val="0088540B"/>
    <w:rsid w:val="00885E1A"/>
    <w:rsid w:val="00891C40"/>
    <w:rsid w:val="00896D83"/>
    <w:rsid w:val="008A5783"/>
    <w:rsid w:val="008B3DF4"/>
    <w:rsid w:val="008B444C"/>
    <w:rsid w:val="008C679D"/>
    <w:rsid w:val="008F39E1"/>
    <w:rsid w:val="008F625A"/>
    <w:rsid w:val="00923D48"/>
    <w:rsid w:val="00927305"/>
    <w:rsid w:val="00937718"/>
    <w:rsid w:val="00940B46"/>
    <w:rsid w:val="00943181"/>
    <w:rsid w:val="00943C66"/>
    <w:rsid w:val="00944098"/>
    <w:rsid w:val="00947468"/>
    <w:rsid w:val="00947694"/>
    <w:rsid w:val="0095260C"/>
    <w:rsid w:val="009527B3"/>
    <w:rsid w:val="0096655C"/>
    <w:rsid w:val="00972C51"/>
    <w:rsid w:val="0097454A"/>
    <w:rsid w:val="00983E4E"/>
    <w:rsid w:val="00995678"/>
    <w:rsid w:val="009A111D"/>
    <w:rsid w:val="009A2D46"/>
    <w:rsid w:val="009A40F0"/>
    <w:rsid w:val="009C0349"/>
    <w:rsid w:val="009D3FA0"/>
    <w:rsid w:val="009E0362"/>
    <w:rsid w:val="009E04CC"/>
    <w:rsid w:val="009F09FE"/>
    <w:rsid w:val="009F71FF"/>
    <w:rsid w:val="00A035C9"/>
    <w:rsid w:val="00A05557"/>
    <w:rsid w:val="00A10D12"/>
    <w:rsid w:val="00A15A52"/>
    <w:rsid w:val="00A31D4B"/>
    <w:rsid w:val="00A371ED"/>
    <w:rsid w:val="00A4508D"/>
    <w:rsid w:val="00A603E4"/>
    <w:rsid w:val="00A60FA1"/>
    <w:rsid w:val="00A644AE"/>
    <w:rsid w:val="00A7674F"/>
    <w:rsid w:val="00A82905"/>
    <w:rsid w:val="00A96598"/>
    <w:rsid w:val="00AB2050"/>
    <w:rsid w:val="00AB3622"/>
    <w:rsid w:val="00AD2F38"/>
    <w:rsid w:val="00AD61D8"/>
    <w:rsid w:val="00B04CAF"/>
    <w:rsid w:val="00B1298B"/>
    <w:rsid w:val="00B20FC6"/>
    <w:rsid w:val="00B2278E"/>
    <w:rsid w:val="00B3523E"/>
    <w:rsid w:val="00B46EC2"/>
    <w:rsid w:val="00B63728"/>
    <w:rsid w:val="00B70D2F"/>
    <w:rsid w:val="00B74AC5"/>
    <w:rsid w:val="00B76C29"/>
    <w:rsid w:val="00B908FB"/>
    <w:rsid w:val="00B9099F"/>
    <w:rsid w:val="00BB11AA"/>
    <w:rsid w:val="00BB2656"/>
    <w:rsid w:val="00BB3529"/>
    <w:rsid w:val="00BC25FC"/>
    <w:rsid w:val="00BC6C9A"/>
    <w:rsid w:val="00BD0150"/>
    <w:rsid w:val="00BD4B4E"/>
    <w:rsid w:val="00BE6B1F"/>
    <w:rsid w:val="00BF616D"/>
    <w:rsid w:val="00C03F11"/>
    <w:rsid w:val="00C2513E"/>
    <w:rsid w:val="00C26095"/>
    <w:rsid w:val="00C33B7E"/>
    <w:rsid w:val="00C34133"/>
    <w:rsid w:val="00C35D7E"/>
    <w:rsid w:val="00C4529E"/>
    <w:rsid w:val="00C72EE2"/>
    <w:rsid w:val="00C81E14"/>
    <w:rsid w:val="00C831A5"/>
    <w:rsid w:val="00CA139F"/>
    <w:rsid w:val="00CB13A9"/>
    <w:rsid w:val="00CB4FA5"/>
    <w:rsid w:val="00CC2C90"/>
    <w:rsid w:val="00CC34F2"/>
    <w:rsid w:val="00CC65BD"/>
    <w:rsid w:val="00CD3EFB"/>
    <w:rsid w:val="00CD66D8"/>
    <w:rsid w:val="00CE0497"/>
    <w:rsid w:val="00D07829"/>
    <w:rsid w:val="00D15547"/>
    <w:rsid w:val="00D303B1"/>
    <w:rsid w:val="00D31A40"/>
    <w:rsid w:val="00D40449"/>
    <w:rsid w:val="00D40B27"/>
    <w:rsid w:val="00D44C23"/>
    <w:rsid w:val="00D50B20"/>
    <w:rsid w:val="00D73593"/>
    <w:rsid w:val="00D83B75"/>
    <w:rsid w:val="00D83DAD"/>
    <w:rsid w:val="00DA399D"/>
    <w:rsid w:val="00DA733F"/>
    <w:rsid w:val="00DB185F"/>
    <w:rsid w:val="00DB62C1"/>
    <w:rsid w:val="00DB6A4A"/>
    <w:rsid w:val="00DC5B92"/>
    <w:rsid w:val="00DE182D"/>
    <w:rsid w:val="00DF02DF"/>
    <w:rsid w:val="00DF2693"/>
    <w:rsid w:val="00E47799"/>
    <w:rsid w:val="00E506BA"/>
    <w:rsid w:val="00E546EF"/>
    <w:rsid w:val="00E547A4"/>
    <w:rsid w:val="00E57D3B"/>
    <w:rsid w:val="00E67FE8"/>
    <w:rsid w:val="00E858A4"/>
    <w:rsid w:val="00E926D3"/>
    <w:rsid w:val="00EA2683"/>
    <w:rsid w:val="00EB4FDB"/>
    <w:rsid w:val="00EB75CC"/>
    <w:rsid w:val="00EC6A52"/>
    <w:rsid w:val="00EE3258"/>
    <w:rsid w:val="00EE4E48"/>
    <w:rsid w:val="00EE50D3"/>
    <w:rsid w:val="00EF4254"/>
    <w:rsid w:val="00EF5C38"/>
    <w:rsid w:val="00F008A1"/>
    <w:rsid w:val="00F2624C"/>
    <w:rsid w:val="00F27144"/>
    <w:rsid w:val="00F462CF"/>
    <w:rsid w:val="00F623D1"/>
    <w:rsid w:val="00F64A28"/>
    <w:rsid w:val="00F67BEE"/>
    <w:rsid w:val="00F8016D"/>
    <w:rsid w:val="00F81619"/>
    <w:rsid w:val="00F904C0"/>
    <w:rsid w:val="00F94D13"/>
    <w:rsid w:val="00F9779D"/>
    <w:rsid w:val="00F97C6B"/>
    <w:rsid w:val="00FB60BA"/>
    <w:rsid w:val="00FC1B4A"/>
    <w:rsid w:val="00FC3A76"/>
    <w:rsid w:val="00FC3D7D"/>
    <w:rsid w:val="00FD3C35"/>
    <w:rsid w:val="00FE0299"/>
    <w:rsid w:val="00FE28D9"/>
    <w:rsid w:val="00FE38BD"/>
    <w:rsid w:val="00FE4A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8DAE0"/>
  <w15:chartTrackingRefBased/>
  <w15:docId w15:val="{F831A247-F3B5-4D0A-BBCC-EA5742E53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18"/>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1D3C"/>
    <w:rPr>
      <w:color w:val="0563C1"/>
      <w:u w:val="single"/>
    </w:rPr>
  </w:style>
  <w:style w:type="character" w:customStyle="1" w:styleId="UnresolvedMention1">
    <w:name w:val="Unresolved Mention1"/>
    <w:basedOn w:val="DefaultParagraphFont"/>
    <w:uiPriority w:val="99"/>
    <w:semiHidden/>
    <w:unhideWhenUsed/>
    <w:rsid w:val="00511D3C"/>
    <w:rPr>
      <w:color w:val="605E5C"/>
      <w:shd w:val="clear" w:color="auto" w:fill="E1DFDD"/>
    </w:rPr>
  </w:style>
  <w:style w:type="paragraph" w:styleId="Header">
    <w:name w:val="header"/>
    <w:basedOn w:val="Normal"/>
    <w:link w:val="HeaderChar"/>
    <w:uiPriority w:val="99"/>
    <w:unhideWhenUsed/>
    <w:rsid w:val="00281C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1CCD"/>
  </w:style>
  <w:style w:type="paragraph" w:styleId="Footer">
    <w:name w:val="footer"/>
    <w:basedOn w:val="Normal"/>
    <w:link w:val="FooterChar"/>
    <w:uiPriority w:val="99"/>
    <w:unhideWhenUsed/>
    <w:rsid w:val="00281C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1CCD"/>
  </w:style>
  <w:style w:type="paragraph" w:styleId="ListParagraph">
    <w:name w:val="List Paragraph"/>
    <w:basedOn w:val="Normal"/>
    <w:uiPriority w:val="34"/>
    <w:qFormat/>
    <w:rsid w:val="00B74AC5"/>
    <w:pPr>
      <w:ind w:left="720"/>
      <w:contextualSpacing/>
    </w:pPr>
  </w:style>
  <w:style w:type="character" w:styleId="PageNumber">
    <w:name w:val="page number"/>
    <w:basedOn w:val="DefaultParagraphFont"/>
    <w:uiPriority w:val="99"/>
    <w:semiHidden/>
    <w:unhideWhenUsed/>
    <w:rsid w:val="00B908FB"/>
  </w:style>
  <w:style w:type="character" w:styleId="UnresolvedMention">
    <w:name w:val="Unresolved Mention"/>
    <w:basedOn w:val="DefaultParagraphFont"/>
    <w:uiPriority w:val="99"/>
    <w:semiHidden/>
    <w:unhideWhenUsed/>
    <w:rsid w:val="00D40B27"/>
    <w:rPr>
      <w:color w:val="605E5C"/>
      <w:shd w:val="clear" w:color="auto" w:fill="E1DFDD"/>
    </w:rPr>
  </w:style>
  <w:style w:type="character" w:styleId="FollowedHyperlink">
    <w:name w:val="FollowedHyperlink"/>
    <w:basedOn w:val="DefaultParagraphFont"/>
    <w:uiPriority w:val="99"/>
    <w:semiHidden/>
    <w:unhideWhenUsed/>
    <w:rsid w:val="00565E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7923">
      <w:bodyDiv w:val="1"/>
      <w:marLeft w:val="0"/>
      <w:marRight w:val="0"/>
      <w:marTop w:val="0"/>
      <w:marBottom w:val="0"/>
      <w:divBdr>
        <w:top w:val="none" w:sz="0" w:space="0" w:color="auto"/>
        <w:left w:val="none" w:sz="0" w:space="0" w:color="auto"/>
        <w:bottom w:val="none" w:sz="0" w:space="0" w:color="auto"/>
        <w:right w:val="none" w:sz="0" w:space="0" w:color="auto"/>
      </w:divBdr>
    </w:div>
    <w:div w:id="54091911">
      <w:bodyDiv w:val="1"/>
      <w:marLeft w:val="0"/>
      <w:marRight w:val="0"/>
      <w:marTop w:val="0"/>
      <w:marBottom w:val="0"/>
      <w:divBdr>
        <w:top w:val="none" w:sz="0" w:space="0" w:color="auto"/>
        <w:left w:val="none" w:sz="0" w:space="0" w:color="auto"/>
        <w:bottom w:val="none" w:sz="0" w:space="0" w:color="auto"/>
        <w:right w:val="none" w:sz="0" w:space="0" w:color="auto"/>
      </w:divBdr>
    </w:div>
    <w:div w:id="87818766">
      <w:bodyDiv w:val="1"/>
      <w:marLeft w:val="0"/>
      <w:marRight w:val="0"/>
      <w:marTop w:val="0"/>
      <w:marBottom w:val="0"/>
      <w:divBdr>
        <w:top w:val="none" w:sz="0" w:space="0" w:color="auto"/>
        <w:left w:val="none" w:sz="0" w:space="0" w:color="auto"/>
        <w:bottom w:val="none" w:sz="0" w:space="0" w:color="auto"/>
        <w:right w:val="none" w:sz="0" w:space="0" w:color="auto"/>
      </w:divBdr>
    </w:div>
    <w:div w:id="162597646">
      <w:bodyDiv w:val="1"/>
      <w:marLeft w:val="0"/>
      <w:marRight w:val="0"/>
      <w:marTop w:val="0"/>
      <w:marBottom w:val="0"/>
      <w:divBdr>
        <w:top w:val="none" w:sz="0" w:space="0" w:color="auto"/>
        <w:left w:val="none" w:sz="0" w:space="0" w:color="auto"/>
        <w:bottom w:val="none" w:sz="0" w:space="0" w:color="auto"/>
        <w:right w:val="none" w:sz="0" w:space="0" w:color="auto"/>
      </w:divBdr>
    </w:div>
    <w:div w:id="394355052">
      <w:bodyDiv w:val="1"/>
      <w:marLeft w:val="0"/>
      <w:marRight w:val="0"/>
      <w:marTop w:val="0"/>
      <w:marBottom w:val="0"/>
      <w:divBdr>
        <w:top w:val="none" w:sz="0" w:space="0" w:color="auto"/>
        <w:left w:val="none" w:sz="0" w:space="0" w:color="auto"/>
        <w:bottom w:val="none" w:sz="0" w:space="0" w:color="auto"/>
        <w:right w:val="none" w:sz="0" w:space="0" w:color="auto"/>
      </w:divBdr>
    </w:div>
    <w:div w:id="430048072">
      <w:bodyDiv w:val="1"/>
      <w:marLeft w:val="0"/>
      <w:marRight w:val="0"/>
      <w:marTop w:val="0"/>
      <w:marBottom w:val="0"/>
      <w:divBdr>
        <w:top w:val="none" w:sz="0" w:space="0" w:color="auto"/>
        <w:left w:val="none" w:sz="0" w:space="0" w:color="auto"/>
        <w:bottom w:val="none" w:sz="0" w:space="0" w:color="auto"/>
        <w:right w:val="none" w:sz="0" w:space="0" w:color="auto"/>
      </w:divBdr>
    </w:div>
    <w:div w:id="478503815">
      <w:bodyDiv w:val="1"/>
      <w:marLeft w:val="0"/>
      <w:marRight w:val="0"/>
      <w:marTop w:val="0"/>
      <w:marBottom w:val="0"/>
      <w:divBdr>
        <w:top w:val="none" w:sz="0" w:space="0" w:color="auto"/>
        <w:left w:val="none" w:sz="0" w:space="0" w:color="auto"/>
        <w:bottom w:val="none" w:sz="0" w:space="0" w:color="auto"/>
        <w:right w:val="none" w:sz="0" w:space="0" w:color="auto"/>
      </w:divBdr>
    </w:div>
    <w:div w:id="581178493">
      <w:bodyDiv w:val="1"/>
      <w:marLeft w:val="0"/>
      <w:marRight w:val="0"/>
      <w:marTop w:val="0"/>
      <w:marBottom w:val="0"/>
      <w:divBdr>
        <w:top w:val="none" w:sz="0" w:space="0" w:color="auto"/>
        <w:left w:val="none" w:sz="0" w:space="0" w:color="auto"/>
        <w:bottom w:val="none" w:sz="0" w:space="0" w:color="auto"/>
        <w:right w:val="none" w:sz="0" w:space="0" w:color="auto"/>
      </w:divBdr>
    </w:div>
    <w:div w:id="633295282">
      <w:bodyDiv w:val="1"/>
      <w:marLeft w:val="0"/>
      <w:marRight w:val="0"/>
      <w:marTop w:val="0"/>
      <w:marBottom w:val="0"/>
      <w:divBdr>
        <w:top w:val="none" w:sz="0" w:space="0" w:color="auto"/>
        <w:left w:val="none" w:sz="0" w:space="0" w:color="auto"/>
        <w:bottom w:val="none" w:sz="0" w:space="0" w:color="auto"/>
        <w:right w:val="none" w:sz="0" w:space="0" w:color="auto"/>
      </w:divBdr>
    </w:div>
    <w:div w:id="671100698">
      <w:bodyDiv w:val="1"/>
      <w:marLeft w:val="0"/>
      <w:marRight w:val="0"/>
      <w:marTop w:val="0"/>
      <w:marBottom w:val="0"/>
      <w:divBdr>
        <w:top w:val="none" w:sz="0" w:space="0" w:color="auto"/>
        <w:left w:val="none" w:sz="0" w:space="0" w:color="auto"/>
        <w:bottom w:val="none" w:sz="0" w:space="0" w:color="auto"/>
        <w:right w:val="none" w:sz="0" w:space="0" w:color="auto"/>
      </w:divBdr>
    </w:div>
    <w:div w:id="719869033">
      <w:bodyDiv w:val="1"/>
      <w:marLeft w:val="0"/>
      <w:marRight w:val="0"/>
      <w:marTop w:val="0"/>
      <w:marBottom w:val="0"/>
      <w:divBdr>
        <w:top w:val="none" w:sz="0" w:space="0" w:color="auto"/>
        <w:left w:val="none" w:sz="0" w:space="0" w:color="auto"/>
        <w:bottom w:val="none" w:sz="0" w:space="0" w:color="auto"/>
        <w:right w:val="none" w:sz="0" w:space="0" w:color="auto"/>
      </w:divBdr>
    </w:div>
    <w:div w:id="762800460">
      <w:bodyDiv w:val="1"/>
      <w:marLeft w:val="0"/>
      <w:marRight w:val="0"/>
      <w:marTop w:val="0"/>
      <w:marBottom w:val="0"/>
      <w:divBdr>
        <w:top w:val="none" w:sz="0" w:space="0" w:color="auto"/>
        <w:left w:val="none" w:sz="0" w:space="0" w:color="auto"/>
        <w:bottom w:val="none" w:sz="0" w:space="0" w:color="auto"/>
        <w:right w:val="none" w:sz="0" w:space="0" w:color="auto"/>
      </w:divBdr>
    </w:div>
    <w:div w:id="795180869">
      <w:bodyDiv w:val="1"/>
      <w:marLeft w:val="0"/>
      <w:marRight w:val="0"/>
      <w:marTop w:val="0"/>
      <w:marBottom w:val="0"/>
      <w:divBdr>
        <w:top w:val="none" w:sz="0" w:space="0" w:color="auto"/>
        <w:left w:val="none" w:sz="0" w:space="0" w:color="auto"/>
        <w:bottom w:val="none" w:sz="0" w:space="0" w:color="auto"/>
        <w:right w:val="none" w:sz="0" w:space="0" w:color="auto"/>
      </w:divBdr>
    </w:div>
    <w:div w:id="807745897">
      <w:bodyDiv w:val="1"/>
      <w:marLeft w:val="0"/>
      <w:marRight w:val="0"/>
      <w:marTop w:val="0"/>
      <w:marBottom w:val="0"/>
      <w:divBdr>
        <w:top w:val="none" w:sz="0" w:space="0" w:color="auto"/>
        <w:left w:val="none" w:sz="0" w:space="0" w:color="auto"/>
        <w:bottom w:val="none" w:sz="0" w:space="0" w:color="auto"/>
        <w:right w:val="none" w:sz="0" w:space="0" w:color="auto"/>
      </w:divBdr>
    </w:div>
    <w:div w:id="825709589">
      <w:bodyDiv w:val="1"/>
      <w:marLeft w:val="0"/>
      <w:marRight w:val="0"/>
      <w:marTop w:val="0"/>
      <w:marBottom w:val="0"/>
      <w:divBdr>
        <w:top w:val="none" w:sz="0" w:space="0" w:color="auto"/>
        <w:left w:val="none" w:sz="0" w:space="0" w:color="auto"/>
        <w:bottom w:val="none" w:sz="0" w:space="0" w:color="auto"/>
        <w:right w:val="none" w:sz="0" w:space="0" w:color="auto"/>
      </w:divBdr>
    </w:div>
    <w:div w:id="894467178">
      <w:bodyDiv w:val="1"/>
      <w:marLeft w:val="0"/>
      <w:marRight w:val="0"/>
      <w:marTop w:val="0"/>
      <w:marBottom w:val="0"/>
      <w:divBdr>
        <w:top w:val="none" w:sz="0" w:space="0" w:color="auto"/>
        <w:left w:val="none" w:sz="0" w:space="0" w:color="auto"/>
        <w:bottom w:val="none" w:sz="0" w:space="0" w:color="auto"/>
        <w:right w:val="none" w:sz="0" w:space="0" w:color="auto"/>
      </w:divBdr>
    </w:div>
    <w:div w:id="941955311">
      <w:bodyDiv w:val="1"/>
      <w:marLeft w:val="0"/>
      <w:marRight w:val="0"/>
      <w:marTop w:val="0"/>
      <w:marBottom w:val="0"/>
      <w:divBdr>
        <w:top w:val="none" w:sz="0" w:space="0" w:color="auto"/>
        <w:left w:val="none" w:sz="0" w:space="0" w:color="auto"/>
        <w:bottom w:val="none" w:sz="0" w:space="0" w:color="auto"/>
        <w:right w:val="none" w:sz="0" w:space="0" w:color="auto"/>
      </w:divBdr>
    </w:div>
    <w:div w:id="965238161">
      <w:bodyDiv w:val="1"/>
      <w:marLeft w:val="0"/>
      <w:marRight w:val="0"/>
      <w:marTop w:val="0"/>
      <w:marBottom w:val="0"/>
      <w:divBdr>
        <w:top w:val="none" w:sz="0" w:space="0" w:color="auto"/>
        <w:left w:val="none" w:sz="0" w:space="0" w:color="auto"/>
        <w:bottom w:val="none" w:sz="0" w:space="0" w:color="auto"/>
        <w:right w:val="none" w:sz="0" w:space="0" w:color="auto"/>
      </w:divBdr>
    </w:div>
    <w:div w:id="1051878598">
      <w:bodyDiv w:val="1"/>
      <w:marLeft w:val="0"/>
      <w:marRight w:val="0"/>
      <w:marTop w:val="0"/>
      <w:marBottom w:val="0"/>
      <w:divBdr>
        <w:top w:val="none" w:sz="0" w:space="0" w:color="auto"/>
        <w:left w:val="none" w:sz="0" w:space="0" w:color="auto"/>
        <w:bottom w:val="none" w:sz="0" w:space="0" w:color="auto"/>
        <w:right w:val="none" w:sz="0" w:space="0" w:color="auto"/>
      </w:divBdr>
    </w:div>
    <w:div w:id="1117874730">
      <w:bodyDiv w:val="1"/>
      <w:marLeft w:val="0"/>
      <w:marRight w:val="0"/>
      <w:marTop w:val="0"/>
      <w:marBottom w:val="0"/>
      <w:divBdr>
        <w:top w:val="none" w:sz="0" w:space="0" w:color="auto"/>
        <w:left w:val="none" w:sz="0" w:space="0" w:color="auto"/>
        <w:bottom w:val="none" w:sz="0" w:space="0" w:color="auto"/>
        <w:right w:val="none" w:sz="0" w:space="0" w:color="auto"/>
      </w:divBdr>
    </w:div>
    <w:div w:id="1170484211">
      <w:bodyDiv w:val="1"/>
      <w:marLeft w:val="0"/>
      <w:marRight w:val="0"/>
      <w:marTop w:val="0"/>
      <w:marBottom w:val="0"/>
      <w:divBdr>
        <w:top w:val="none" w:sz="0" w:space="0" w:color="auto"/>
        <w:left w:val="none" w:sz="0" w:space="0" w:color="auto"/>
        <w:bottom w:val="none" w:sz="0" w:space="0" w:color="auto"/>
        <w:right w:val="none" w:sz="0" w:space="0" w:color="auto"/>
      </w:divBdr>
    </w:div>
    <w:div w:id="1174690535">
      <w:bodyDiv w:val="1"/>
      <w:marLeft w:val="0"/>
      <w:marRight w:val="0"/>
      <w:marTop w:val="0"/>
      <w:marBottom w:val="0"/>
      <w:divBdr>
        <w:top w:val="none" w:sz="0" w:space="0" w:color="auto"/>
        <w:left w:val="none" w:sz="0" w:space="0" w:color="auto"/>
        <w:bottom w:val="none" w:sz="0" w:space="0" w:color="auto"/>
        <w:right w:val="none" w:sz="0" w:space="0" w:color="auto"/>
      </w:divBdr>
    </w:div>
    <w:div w:id="1218739622">
      <w:bodyDiv w:val="1"/>
      <w:marLeft w:val="0"/>
      <w:marRight w:val="0"/>
      <w:marTop w:val="0"/>
      <w:marBottom w:val="0"/>
      <w:divBdr>
        <w:top w:val="none" w:sz="0" w:space="0" w:color="auto"/>
        <w:left w:val="none" w:sz="0" w:space="0" w:color="auto"/>
        <w:bottom w:val="none" w:sz="0" w:space="0" w:color="auto"/>
        <w:right w:val="none" w:sz="0" w:space="0" w:color="auto"/>
      </w:divBdr>
    </w:div>
    <w:div w:id="1322196711">
      <w:bodyDiv w:val="1"/>
      <w:marLeft w:val="0"/>
      <w:marRight w:val="0"/>
      <w:marTop w:val="0"/>
      <w:marBottom w:val="0"/>
      <w:divBdr>
        <w:top w:val="none" w:sz="0" w:space="0" w:color="auto"/>
        <w:left w:val="none" w:sz="0" w:space="0" w:color="auto"/>
        <w:bottom w:val="none" w:sz="0" w:space="0" w:color="auto"/>
        <w:right w:val="none" w:sz="0" w:space="0" w:color="auto"/>
      </w:divBdr>
    </w:div>
    <w:div w:id="1444304197">
      <w:bodyDiv w:val="1"/>
      <w:marLeft w:val="0"/>
      <w:marRight w:val="0"/>
      <w:marTop w:val="0"/>
      <w:marBottom w:val="0"/>
      <w:divBdr>
        <w:top w:val="none" w:sz="0" w:space="0" w:color="auto"/>
        <w:left w:val="none" w:sz="0" w:space="0" w:color="auto"/>
        <w:bottom w:val="none" w:sz="0" w:space="0" w:color="auto"/>
        <w:right w:val="none" w:sz="0" w:space="0" w:color="auto"/>
      </w:divBdr>
    </w:div>
    <w:div w:id="1456948111">
      <w:bodyDiv w:val="1"/>
      <w:marLeft w:val="0"/>
      <w:marRight w:val="0"/>
      <w:marTop w:val="0"/>
      <w:marBottom w:val="0"/>
      <w:divBdr>
        <w:top w:val="none" w:sz="0" w:space="0" w:color="auto"/>
        <w:left w:val="none" w:sz="0" w:space="0" w:color="auto"/>
        <w:bottom w:val="none" w:sz="0" w:space="0" w:color="auto"/>
        <w:right w:val="none" w:sz="0" w:space="0" w:color="auto"/>
      </w:divBdr>
    </w:div>
    <w:div w:id="1496720122">
      <w:bodyDiv w:val="1"/>
      <w:marLeft w:val="0"/>
      <w:marRight w:val="0"/>
      <w:marTop w:val="0"/>
      <w:marBottom w:val="0"/>
      <w:divBdr>
        <w:top w:val="none" w:sz="0" w:space="0" w:color="auto"/>
        <w:left w:val="none" w:sz="0" w:space="0" w:color="auto"/>
        <w:bottom w:val="none" w:sz="0" w:space="0" w:color="auto"/>
        <w:right w:val="none" w:sz="0" w:space="0" w:color="auto"/>
      </w:divBdr>
    </w:div>
    <w:div w:id="1534925857">
      <w:bodyDiv w:val="1"/>
      <w:marLeft w:val="0"/>
      <w:marRight w:val="0"/>
      <w:marTop w:val="0"/>
      <w:marBottom w:val="0"/>
      <w:divBdr>
        <w:top w:val="none" w:sz="0" w:space="0" w:color="auto"/>
        <w:left w:val="none" w:sz="0" w:space="0" w:color="auto"/>
        <w:bottom w:val="none" w:sz="0" w:space="0" w:color="auto"/>
        <w:right w:val="none" w:sz="0" w:space="0" w:color="auto"/>
      </w:divBdr>
    </w:div>
    <w:div w:id="1570266405">
      <w:bodyDiv w:val="1"/>
      <w:marLeft w:val="0"/>
      <w:marRight w:val="0"/>
      <w:marTop w:val="0"/>
      <w:marBottom w:val="0"/>
      <w:divBdr>
        <w:top w:val="none" w:sz="0" w:space="0" w:color="auto"/>
        <w:left w:val="none" w:sz="0" w:space="0" w:color="auto"/>
        <w:bottom w:val="none" w:sz="0" w:space="0" w:color="auto"/>
        <w:right w:val="none" w:sz="0" w:space="0" w:color="auto"/>
      </w:divBdr>
    </w:div>
    <w:div w:id="1598056651">
      <w:bodyDiv w:val="1"/>
      <w:marLeft w:val="0"/>
      <w:marRight w:val="0"/>
      <w:marTop w:val="0"/>
      <w:marBottom w:val="0"/>
      <w:divBdr>
        <w:top w:val="none" w:sz="0" w:space="0" w:color="auto"/>
        <w:left w:val="none" w:sz="0" w:space="0" w:color="auto"/>
        <w:bottom w:val="none" w:sz="0" w:space="0" w:color="auto"/>
        <w:right w:val="none" w:sz="0" w:space="0" w:color="auto"/>
      </w:divBdr>
    </w:div>
    <w:div w:id="1638366949">
      <w:bodyDiv w:val="1"/>
      <w:marLeft w:val="0"/>
      <w:marRight w:val="0"/>
      <w:marTop w:val="0"/>
      <w:marBottom w:val="0"/>
      <w:divBdr>
        <w:top w:val="none" w:sz="0" w:space="0" w:color="auto"/>
        <w:left w:val="none" w:sz="0" w:space="0" w:color="auto"/>
        <w:bottom w:val="none" w:sz="0" w:space="0" w:color="auto"/>
        <w:right w:val="none" w:sz="0" w:space="0" w:color="auto"/>
      </w:divBdr>
    </w:div>
    <w:div w:id="1678457276">
      <w:bodyDiv w:val="1"/>
      <w:marLeft w:val="0"/>
      <w:marRight w:val="0"/>
      <w:marTop w:val="0"/>
      <w:marBottom w:val="0"/>
      <w:divBdr>
        <w:top w:val="none" w:sz="0" w:space="0" w:color="auto"/>
        <w:left w:val="none" w:sz="0" w:space="0" w:color="auto"/>
        <w:bottom w:val="none" w:sz="0" w:space="0" w:color="auto"/>
        <w:right w:val="none" w:sz="0" w:space="0" w:color="auto"/>
      </w:divBdr>
    </w:div>
    <w:div w:id="1712071256">
      <w:bodyDiv w:val="1"/>
      <w:marLeft w:val="0"/>
      <w:marRight w:val="0"/>
      <w:marTop w:val="0"/>
      <w:marBottom w:val="0"/>
      <w:divBdr>
        <w:top w:val="none" w:sz="0" w:space="0" w:color="auto"/>
        <w:left w:val="none" w:sz="0" w:space="0" w:color="auto"/>
        <w:bottom w:val="none" w:sz="0" w:space="0" w:color="auto"/>
        <w:right w:val="none" w:sz="0" w:space="0" w:color="auto"/>
      </w:divBdr>
    </w:div>
    <w:div w:id="1735354061">
      <w:bodyDiv w:val="1"/>
      <w:marLeft w:val="0"/>
      <w:marRight w:val="0"/>
      <w:marTop w:val="0"/>
      <w:marBottom w:val="0"/>
      <w:divBdr>
        <w:top w:val="none" w:sz="0" w:space="0" w:color="auto"/>
        <w:left w:val="none" w:sz="0" w:space="0" w:color="auto"/>
        <w:bottom w:val="none" w:sz="0" w:space="0" w:color="auto"/>
        <w:right w:val="none" w:sz="0" w:space="0" w:color="auto"/>
      </w:divBdr>
    </w:div>
    <w:div w:id="1925869365">
      <w:bodyDiv w:val="1"/>
      <w:marLeft w:val="0"/>
      <w:marRight w:val="0"/>
      <w:marTop w:val="0"/>
      <w:marBottom w:val="0"/>
      <w:divBdr>
        <w:top w:val="none" w:sz="0" w:space="0" w:color="auto"/>
        <w:left w:val="none" w:sz="0" w:space="0" w:color="auto"/>
        <w:bottom w:val="none" w:sz="0" w:space="0" w:color="auto"/>
        <w:right w:val="none" w:sz="0" w:space="0" w:color="auto"/>
      </w:divBdr>
    </w:div>
    <w:div w:id="1940406288">
      <w:bodyDiv w:val="1"/>
      <w:marLeft w:val="0"/>
      <w:marRight w:val="0"/>
      <w:marTop w:val="0"/>
      <w:marBottom w:val="0"/>
      <w:divBdr>
        <w:top w:val="none" w:sz="0" w:space="0" w:color="auto"/>
        <w:left w:val="none" w:sz="0" w:space="0" w:color="auto"/>
        <w:bottom w:val="none" w:sz="0" w:space="0" w:color="auto"/>
        <w:right w:val="none" w:sz="0" w:space="0" w:color="auto"/>
      </w:divBdr>
    </w:div>
    <w:div w:id="1947275972">
      <w:bodyDiv w:val="1"/>
      <w:marLeft w:val="0"/>
      <w:marRight w:val="0"/>
      <w:marTop w:val="0"/>
      <w:marBottom w:val="0"/>
      <w:divBdr>
        <w:top w:val="none" w:sz="0" w:space="0" w:color="auto"/>
        <w:left w:val="none" w:sz="0" w:space="0" w:color="auto"/>
        <w:bottom w:val="none" w:sz="0" w:space="0" w:color="auto"/>
        <w:right w:val="none" w:sz="0" w:space="0" w:color="auto"/>
      </w:divBdr>
    </w:div>
    <w:div w:id="1952659748">
      <w:bodyDiv w:val="1"/>
      <w:marLeft w:val="0"/>
      <w:marRight w:val="0"/>
      <w:marTop w:val="0"/>
      <w:marBottom w:val="0"/>
      <w:divBdr>
        <w:top w:val="none" w:sz="0" w:space="0" w:color="auto"/>
        <w:left w:val="none" w:sz="0" w:space="0" w:color="auto"/>
        <w:bottom w:val="none" w:sz="0" w:space="0" w:color="auto"/>
        <w:right w:val="none" w:sz="0" w:space="0" w:color="auto"/>
      </w:divBdr>
    </w:div>
    <w:div w:id="1989283336">
      <w:bodyDiv w:val="1"/>
      <w:marLeft w:val="0"/>
      <w:marRight w:val="0"/>
      <w:marTop w:val="0"/>
      <w:marBottom w:val="0"/>
      <w:divBdr>
        <w:top w:val="none" w:sz="0" w:space="0" w:color="auto"/>
        <w:left w:val="none" w:sz="0" w:space="0" w:color="auto"/>
        <w:bottom w:val="none" w:sz="0" w:space="0" w:color="auto"/>
        <w:right w:val="none" w:sz="0" w:space="0" w:color="auto"/>
      </w:divBdr>
    </w:div>
    <w:div w:id="2044789828">
      <w:bodyDiv w:val="1"/>
      <w:marLeft w:val="0"/>
      <w:marRight w:val="0"/>
      <w:marTop w:val="0"/>
      <w:marBottom w:val="0"/>
      <w:divBdr>
        <w:top w:val="none" w:sz="0" w:space="0" w:color="auto"/>
        <w:left w:val="none" w:sz="0" w:space="0" w:color="auto"/>
        <w:bottom w:val="none" w:sz="0" w:space="0" w:color="auto"/>
        <w:right w:val="none" w:sz="0" w:space="0" w:color="auto"/>
      </w:divBdr>
    </w:div>
    <w:div w:id="2120106649">
      <w:bodyDiv w:val="1"/>
      <w:marLeft w:val="0"/>
      <w:marRight w:val="0"/>
      <w:marTop w:val="0"/>
      <w:marBottom w:val="0"/>
      <w:divBdr>
        <w:top w:val="none" w:sz="0" w:space="0" w:color="auto"/>
        <w:left w:val="none" w:sz="0" w:space="0" w:color="auto"/>
        <w:bottom w:val="none" w:sz="0" w:space="0" w:color="auto"/>
        <w:right w:val="none" w:sz="0" w:space="0" w:color="auto"/>
      </w:divBdr>
    </w:div>
    <w:div w:id="212376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fiona@fionamcneill.com" TargetMode="External"/><Relationship Id="rId14" Type="http://schemas.openxmlformats.org/officeDocument/2006/relationships/hyperlink" Target="https://www.gallup.com/cliftonstrengths/en/278225/how-to-improve-teamwork.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7</Pages>
  <Words>9176</Words>
  <Characters>5230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MacNeill</dc:creator>
  <cp:keywords/>
  <dc:description/>
  <cp:lastModifiedBy>Edith Campbell</cp:lastModifiedBy>
  <cp:revision>8</cp:revision>
  <cp:lastPrinted>2023-10-30T14:48:00Z</cp:lastPrinted>
  <dcterms:created xsi:type="dcterms:W3CDTF">2023-11-06T19:09:00Z</dcterms:created>
  <dcterms:modified xsi:type="dcterms:W3CDTF">2024-01-05T11:03:00Z</dcterms:modified>
</cp:coreProperties>
</file>